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r w:rsidR="00DD7438">
        <w:rPr>
          <w:b/>
          <w:bCs/>
        </w:rPr>
        <w:t>31</w:t>
      </w:r>
      <w:r w:rsidR="00675A09" w:rsidRPr="00675A09">
        <w:rPr>
          <w:b/>
          <w:bCs/>
        </w:rPr>
        <w:t>th, 2019)</w:t>
      </w:r>
    </w:p>
    <w:p w14:paraId="6FBC0718" w14:textId="733FE5AE" w:rsidR="006E4D5A" w:rsidRPr="006E4D5A" w:rsidRDefault="006E4D5A" w:rsidP="006E4D5A">
      <w:pPr>
        <w:jc w:val="right"/>
      </w:pPr>
    </w:p>
    <w:p w14:paraId="415E2248" w14:textId="516B5B88" w:rsidR="008D7643"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59372287" w:history="1">
        <w:r w:rsidR="008D7643" w:rsidRPr="00CB7822">
          <w:rPr>
            <w:rStyle w:val="Hyperlink"/>
            <w:noProof/>
          </w:rPr>
          <w:t>Chapter 1:</w:t>
        </w:r>
        <w:r w:rsidR="008D7643">
          <w:rPr>
            <w:noProof/>
            <w:webHidden/>
          </w:rPr>
          <w:tab/>
        </w:r>
        <w:r w:rsidR="008D7643">
          <w:rPr>
            <w:noProof/>
            <w:webHidden/>
          </w:rPr>
          <w:fldChar w:fldCharType="begin"/>
        </w:r>
        <w:r w:rsidR="008D7643">
          <w:rPr>
            <w:noProof/>
            <w:webHidden/>
          </w:rPr>
          <w:instrText xml:space="preserve"> PAGEREF _Toc59372287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53560410" w14:textId="0CFF203F" w:rsidR="008D7643" w:rsidRDefault="00FA6633">
      <w:pPr>
        <w:pStyle w:val="TOC2"/>
        <w:tabs>
          <w:tab w:val="right" w:leader="underscore" w:pos="10970"/>
        </w:tabs>
        <w:rPr>
          <w:rFonts w:eastAsiaTheme="minorEastAsia" w:cstheme="minorBidi"/>
          <w:b w:val="0"/>
          <w:bCs w:val="0"/>
          <w:noProof/>
        </w:rPr>
      </w:pPr>
      <w:hyperlink w:anchor="_Toc59372288" w:history="1">
        <w:r w:rsidR="008D7643" w:rsidRPr="00CB7822">
          <w:rPr>
            <w:rStyle w:val="Hyperlink"/>
            <w:noProof/>
          </w:rPr>
          <w:t>JVM JRE JDK</w:t>
        </w:r>
        <w:r w:rsidR="008D7643">
          <w:rPr>
            <w:noProof/>
            <w:webHidden/>
          </w:rPr>
          <w:tab/>
        </w:r>
        <w:r w:rsidR="008D7643">
          <w:rPr>
            <w:noProof/>
            <w:webHidden/>
          </w:rPr>
          <w:fldChar w:fldCharType="begin"/>
        </w:r>
        <w:r w:rsidR="008D7643">
          <w:rPr>
            <w:noProof/>
            <w:webHidden/>
          </w:rPr>
          <w:instrText xml:space="preserve"> PAGEREF _Toc59372288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5E6C6D6" w14:textId="26584AEE" w:rsidR="008D7643" w:rsidRDefault="00FA6633">
      <w:pPr>
        <w:pStyle w:val="TOC2"/>
        <w:tabs>
          <w:tab w:val="right" w:leader="underscore" w:pos="10970"/>
        </w:tabs>
        <w:rPr>
          <w:rFonts w:eastAsiaTheme="minorEastAsia" w:cstheme="minorBidi"/>
          <w:b w:val="0"/>
          <w:bCs w:val="0"/>
          <w:noProof/>
        </w:rPr>
      </w:pPr>
      <w:hyperlink w:anchor="_Toc59372289" w:history="1">
        <w:r w:rsidR="008D7643" w:rsidRPr="00CB7822">
          <w:rPr>
            <w:rStyle w:val="Hyperlink"/>
            <w:noProof/>
          </w:rPr>
          <w:t>Path vs ClassPath</w:t>
        </w:r>
        <w:r w:rsidR="008D7643">
          <w:rPr>
            <w:noProof/>
            <w:webHidden/>
          </w:rPr>
          <w:tab/>
        </w:r>
        <w:r w:rsidR="008D7643">
          <w:rPr>
            <w:noProof/>
            <w:webHidden/>
          </w:rPr>
          <w:fldChar w:fldCharType="begin"/>
        </w:r>
        <w:r w:rsidR="008D7643">
          <w:rPr>
            <w:noProof/>
            <w:webHidden/>
          </w:rPr>
          <w:instrText xml:space="preserve"> PAGEREF _Toc59372289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166BE3C" w14:textId="75D18943" w:rsidR="008D7643" w:rsidRDefault="00FA6633">
      <w:pPr>
        <w:pStyle w:val="TOC2"/>
        <w:tabs>
          <w:tab w:val="right" w:leader="underscore" w:pos="10970"/>
        </w:tabs>
        <w:rPr>
          <w:rFonts w:eastAsiaTheme="minorEastAsia" w:cstheme="minorBidi"/>
          <w:b w:val="0"/>
          <w:bCs w:val="0"/>
          <w:noProof/>
        </w:rPr>
      </w:pPr>
      <w:hyperlink w:anchor="_Toc59372290" w:history="1">
        <w:r w:rsidR="008D7643" w:rsidRPr="00CB7822">
          <w:rPr>
            <w:rStyle w:val="Hyperlink"/>
            <w:noProof/>
          </w:rPr>
          <w:t>Identifiers</w:t>
        </w:r>
        <w:r w:rsidR="008D7643">
          <w:rPr>
            <w:noProof/>
            <w:webHidden/>
          </w:rPr>
          <w:tab/>
        </w:r>
        <w:r w:rsidR="008D7643">
          <w:rPr>
            <w:noProof/>
            <w:webHidden/>
          </w:rPr>
          <w:fldChar w:fldCharType="begin"/>
        </w:r>
        <w:r w:rsidR="008D7643">
          <w:rPr>
            <w:noProof/>
            <w:webHidden/>
          </w:rPr>
          <w:instrText xml:space="preserve"> PAGEREF _Toc59372290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7D9CCA00" w14:textId="1C65DAA1" w:rsidR="008D7643" w:rsidRDefault="00FA6633">
      <w:pPr>
        <w:pStyle w:val="TOC2"/>
        <w:tabs>
          <w:tab w:val="right" w:leader="underscore" w:pos="10970"/>
        </w:tabs>
        <w:rPr>
          <w:rFonts w:eastAsiaTheme="minorEastAsia" w:cstheme="minorBidi"/>
          <w:b w:val="0"/>
          <w:bCs w:val="0"/>
          <w:noProof/>
        </w:rPr>
      </w:pPr>
      <w:hyperlink w:anchor="_Toc59372291" w:history="1">
        <w:r w:rsidR="008D7643" w:rsidRPr="00CB7822">
          <w:rPr>
            <w:rStyle w:val="Hyperlink"/>
            <w:rFonts w:eastAsia="Times New Roman"/>
            <w:noProof/>
          </w:rPr>
          <w:t>Literal</w:t>
        </w:r>
        <w:r w:rsidR="008D7643">
          <w:rPr>
            <w:noProof/>
            <w:webHidden/>
          </w:rPr>
          <w:tab/>
        </w:r>
        <w:r w:rsidR="008D7643">
          <w:rPr>
            <w:noProof/>
            <w:webHidden/>
          </w:rPr>
          <w:fldChar w:fldCharType="begin"/>
        </w:r>
        <w:r w:rsidR="008D7643">
          <w:rPr>
            <w:noProof/>
            <w:webHidden/>
          </w:rPr>
          <w:instrText xml:space="preserve"> PAGEREF _Toc59372291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02FE69C6" w14:textId="0B130481" w:rsidR="008D7643" w:rsidRDefault="00FA6633">
      <w:pPr>
        <w:pStyle w:val="TOC3"/>
        <w:tabs>
          <w:tab w:val="right" w:leader="underscore" w:pos="10970"/>
        </w:tabs>
        <w:rPr>
          <w:rFonts w:eastAsiaTheme="minorEastAsia" w:cstheme="minorBidi"/>
          <w:noProof/>
          <w:sz w:val="22"/>
          <w:szCs w:val="22"/>
        </w:rPr>
      </w:pPr>
      <w:hyperlink w:anchor="_Toc59372292" w:history="1">
        <w:r w:rsidR="008D7643" w:rsidRPr="00CB7822">
          <w:rPr>
            <w:rStyle w:val="Hyperlink"/>
            <w:rFonts w:eastAsia="Times New Roman"/>
            <w:noProof/>
          </w:rPr>
          <w:t>Integral type (byte, short, int, long)</w:t>
        </w:r>
        <w:r w:rsidR="008D7643">
          <w:rPr>
            <w:noProof/>
            <w:webHidden/>
          </w:rPr>
          <w:tab/>
        </w:r>
        <w:r w:rsidR="008D7643">
          <w:rPr>
            <w:noProof/>
            <w:webHidden/>
          </w:rPr>
          <w:fldChar w:fldCharType="begin"/>
        </w:r>
        <w:r w:rsidR="008D7643">
          <w:rPr>
            <w:noProof/>
            <w:webHidden/>
          </w:rPr>
          <w:instrText xml:space="preserve"> PAGEREF _Toc59372292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752C897F" w14:textId="355CDFB6" w:rsidR="008D7643" w:rsidRDefault="00FA6633">
      <w:pPr>
        <w:pStyle w:val="TOC3"/>
        <w:tabs>
          <w:tab w:val="right" w:leader="underscore" w:pos="10970"/>
        </w:tabs>
        <w:rPr>
          <w:rFonts w:eastAsiaTheme="minorEastAsia" w:cstheme="minorBidi"/>
          <w:noProof/>
          <w:sz w:val="22"/>
          <w:szCs w:val="22"/>
        </w:rPr>
      </w:pPr>
      <w:hyperlink w:anchor="_Toc59372293" w:history="1">
        <w:r w:rsidR="008D7643" w:rsidRPr="00CB7822">
          <w:rPr>
            <w:rStyle w:val="Hyperlink"/>
            <w:noProof/>
          </w:rPr>
          <w:t>Floating-Point Literals</w:t>
        </w:r>
        <w:r w:rsidR="008D7643">
          <w:rPr>
            <w:noProof/>
            <w:webHidden/>
          </w:rPr>
          <w:tab/>
        </w:r>
        <w:r w:rsidR="008D7643">
          <w:rPr>
            <w:noProof/>
            <w:webHidden/>
          </w:rPr>
          <w:fldChar w:fldCharType="begin"/>
        </w:r>
        <w:r w:rsidR="008D7643">
          <w:rPr>
            <w:noProof/>
            <w:webHidden/>
          </w:rPr>
          <w:instrText xml:space="preserve"> PAGEREF _Toc59372293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8A3D2A9" w14:textId="39631DB4" w:rsidR="008D7643" w:rsidRDefault="00FA6633">
      <w:pPr>
        <w:pStyle w:val="TOC3"/>
        <w:tabs>
          <w:tab w:val="right" w:leader="underscore" w:pos="10970"/>
        </w:tabs>
        <w:rPr>
          <w:rFonts w:eastAsiaTheme="minorEastAsia" w:cstheme="minorBidi"/>
          <w:noProof/>
          <w:sz w:val="22"/>
          <w:szCs w:val="22"/>
        </w:rPr>
      </w:pPr>
      <w:hyperlink w:anchor="_Toc59372294" w:history="1">
        <w:r w:rsidR="008D7643" w:rsidRPr="00CB7822">
          <w:rPr>
            <w:rStyle w:val="Hyperlink"/>
            <w:rFonts w:eastAsia="Times New Roman"/>
            <w:noProof/>
          </w:rPr>
          <w:t>Char and String literals</w:t>
        </w:r>
        <w:r w:rsidR="008D7643">
          <w:rPr>
            <w:noProof/>
            <w:webHidden/>
          </w:rPr>
          <w:tab/>
        </w:r>
        <w:r w:rsidR="008D7643">
          <w:rPr>
            <w:noProof/>
            <w:webHidden/>
          </w:rPr>
          <w:fldChar w:fldCharType="begin"/>
        </w:r>
        <w:r w:rsidR="008D7643">
          <w:rPr>
            <w:noProof/>
            <w:webHidden/>
          </w:rPr>
          <w:instrText xml:space="preserve"> PAGEREF _Toc59372294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FD5822C" w14:textId="3FDC545F" w:rsidR="008D7643" w:rsidRDefault="00FA6633">
      <w:pPr>
        <w:pStyle w:val="TOC3"/>
        <w:tabs>
          <w:tab w:val="right" w:leader="underscore" w:pos="10970"/>
        </w:tabs>
        <w:rPr>
          <w:rFonts w:eastAsiaTheme="minorEastAsia" w:cstheme="minorBidi"/>
          <w:noProof/>
          <w:sz w:val="22"/>
          <w:szCs w:val="22"/>
        </w:rPr>
      </w:pPr>
      <w:hyperlink w:anchor="_Toc59372295" w:history="1">
        <w:r w:rsidR="008D7643" w:rsidRPr="00CB7822">
          <w:rPr>
            <w:rStyle w:val="Hyperlink"/>
            <w:rFonts w:eastAsia="Times New Roman"/>
            <w:noProof/>
          </w:rPr>
          <w:t>Null literal</w:t>
        </w:r>
        <w:r w:rsidR="008D7643">
          <w:rPr>
            <w:noProof/>
            <w:webHidden/>
          </w:rPr>
          <w:tab/>
        </w:r>
        <w:r w:rsidR="008D7643">
          <w:rPr>
            <w:noProof/>
            <w:webHidden/>
          </w:rPr>
          <w:fldChar w:fldCharType="begin"/>
        </w:r>
        <w:r w:rsidR="008D7643">
          <w:rPr>
            <w:noProof/>
            <w:webHidden/>
          </w:rPr>
          <w:instrText xml:space="preserve"> PAGEREF _Toc59372295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4CEFB796" w14:textId="61E3AEB7" w:rsidR="008D7643" w:rsidRDefault="00FA6633">
      <w:pPr>
        <w:pStyle w:val="TOC2"/>
        <w:tabs>
          <w:tab w:val="right" w:leader="underscore" w:pos="10970"/>
        </w:tabs>
        <w:rPr>
          <w:rFonts w:eastAsiaTheme="minorEastAsia" w:cstheme="minorBidi"/>
          <w:b w:val="0"/>
          <w:bCs w:val="0"/>
          <w:noProof/>
        </w:rPr>
      </w:pPr>
      <w:hyperlink w:anchor="_Toc59372296" w:history="1">
        <w:r w:rsidR="008D7643" w:rsidRPr="00CB7822">
          <w:rPr>
            <w:rStyle w:val="Hyperlink"/>
            <w:noProof/>
          </w:rPr>
          <w:t>Control statement (if, ? :, for, while, switch and break, continue)</w:t>
        </w:r>
        <w:r w:rsidR="008D7643">
          <w:rPr>
            <w:noProof/>
            <w:webHidden/>
          </w:rPr>
          <w:tab/>
        </w:r>
        <w:r w:rsidR="008D7643">
          <w:rPr>
            <w:noProof/>
            <w:webHidden/>
          </w:rPr>
          <w:fldChar w:fldCharType="begin"/>
        </w:r>
        <w:r w:rsidR="008D7643">
          <w:rPr>
            <w:noProof/>
            <w:webHidden/>
          </w:rPr>
          <w:instrText xml:space="preserve"> PAGEREF _Toc59372296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362DB06" w14:textId="33818717" w:rsidR="008D7643" w:rsidRDefault="00FA6633">
      <w:pPr>
        <w:pStyle w:val="TOC3"/>
        <w:tabs>
          <w:tab w:val="right" w:leader="underscore" w:pos="10970"/>
        </w:tabs>
        <w:rPr>
          <w:rFonts w:eastAsiaTheme="minorEastAsia" w:cstheme="minorBidi"/>
          <w:noProof/>
          <w:sz w:val="22"/>
          <w:szCs w:val="22"/>
        </w:rPr>
      </w:pPr>
      <w:hyperlink w:anchor="_Toc59372297" w:history="1">
        <w:r w:rsidR="008D7643" w:rsidRPr="00CB7822">
          <w:rPr>
            <w:rStyle w:val="Hyperlink"/>
            <w:noProof/>
          </w:rPr>
          <w:t>while</w:t>
        </w:r>
        <w:r w:rsidR="008D7643">
          <w:rPr>
            <w:noProof/>
            <w:webHidden/>
          </w:rPr>
          <w:tab/>
        </w:r>
        <w:r w:rsidR="008D7643">
          <w:rPr>
            <w:noProof/>
            <w:webHidden/>
          </w:rPr>
          <w:fldChar w:fldCharType="begin"/>
        </w:r>
        <w:r w:rsidR="008D7643">
          <w:rPr>
            <w:noProof/>
            <w:webHidden/>
          </w:rPr>
          <w:instrText xml:space="preserve"> PAGEREF _Toc59372297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2792D61" w14:textId="3928C06C" w:rsidR="008D7643" w:rsidRDefault="00FA6633">
      <w:pPr>
        <w:pStyle w:val="TOC3"/>
        <w:tabs>
          <w:tab w:val="right" w:leader="underscore" w:pos="10970"/>
        </w:tabs>
        <w:rPr>
          <w:rFonts w:eastAsiaTheme="minorEastAsia" w:cstheme="minorBidi"/>
          <w:noProof/>
          <w:sz w:val="22"/>
          <w:szCs w:val="22"/>
        </w:rPr>
      </w:pPr>
      <w:hyperlink w:anchor="_Toc59372298" w:history="1">
        <w:r w:rsidR="008D7643" w:rsidRPr="00CB7822">
          <w:rPr>
            <w:rStyle w:val="Hyperlink"/>
            <w:noProof/>
          </w:rPr>
          <w:t>do whie</w:t>
        </w:r>
        <w:r w:rsidR="008D7643">
          <w:rPr>
            <w:noProof/>
            <w:webHidden/>
          </w:rPr>
          <w:tab/>
        </w:r>
        <w:r w:rsidR="008D7643">
          <w:rPr>
            <w:noProof/>
            <w:webHidden/>
          </w:rPr>
          <w:fldChar w:fldCharType="begin"/>
        </w:r>
        <w:r w:rsidR="008D7643">
          <w:rPr>
            <w:noProof/>
            <w:webHidden/>
          </w:rPr>
          <w:instrText xml:space="preserve"> PAGEREF _Toc59372298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1DCE9E8F" w14:textId="43FAB672" w:rsidR="008D7643" w:rsidRDefault="00FA6633">
      <w:pPr>
        <w:pStyle w:val="TOC3"/>
        <w:tabs>
          <w:tab w:val="right" w:leader="underscore" w:pos="10970"/>
        </w:tabs>
        <w:rPr>
          <w:rFonts w:eastAsiaTheme="minorEastAsia" w:cstheme="minorBidi"/>
          <w:noProof/>
          <w:sz w:val="22"/>
          <w:szCs w:val="22"/>
        </w:rPr>
      </w:pPr>
      <w:hyperlink w:anchor="_Toc59372299" w:history="1">
        <w:r w:rsidR="008D7643" w:rsidRPr="00CB7822">
          <w:rPr>
            <w:rStyle w:val="Hyperlink"/>
            <w:noProof/>
          </w:rPr>
          <w:t>for statement</w:t>
        </w:r>
        <w:r w:rsidR="008D7643">
          <w:rPr>
            <w:noProof/>
            <w:webHidden/>
          </w:rPr>
          <w:tab/>
        </w:r>
        <w:r w:rsidR="008D7643">
          <w:rPr>
            <w:noProof/>
            <w:webHidden/>
          </w:rPr>
          <w:fldChar w:fldCharType="begin"/>
        </w:r>
        <w:r w:rsidR="008D7643">
          <w:rPr>
            <w:noProof/>
            <w:webHidden/>
          </w:rPr>
          <w:instrText xml:space="preserve"> PAGEREF _Toc59372299 \h </w:instrText>
        </w:r>
        <w:r w:rsidR="008D7643">
          <w:rPr>
            <w:noProof/>
            <w:webHidden/>
          </w:rPr>
        </w:r>
        <w:r w:rsidR="008D7643">
          <w:rPr>
            <w:noProof/>
            <w:webHidden/>
          </w:rPr>
          <w:fldChar w:fldCharType="separate"/>
        </w:r>
        <w:r w:rsidR="008D7643">
          <w:rPr>
            <w:noProof/>
            <w:webHidden/>
          </w:rPr>
          <w:t>9</w:t>
        </w:r>
        <w:r w:rsidR="008D7643">
          <w:rPr>
            <w:noProof/>
            <w:webHidden/>
          </w:rPr>
          <w:fldChar w:fldCharType="end"/>
        </w:r>
      </w:hyperlink>
    </w:p>
    <w:p w14:paraId="1AA58FE5" w14:textId="4C400772" w:rsidR="008D7643" w:rsidRDefault="00FA6633">
      <w:pPr>
        <w:pStyle w:val="TOC3"/>
        <w:tabs>
          <w:tab w:val="right" w:leader="underscore" w:pos="10970"/>
        </w:tabs>
        <w:rPr>
          <w:rFonts w:eastAsiaTheme="minorEastAsia" w:cstheme="minorBidi"/>
          <w:noProof/>
          <w:sz w:val="22"/>
          <w:szCs w:val="22"/>
        </w:rPr>
      </w:pPr>
      <w:hyperlink w:anchor="_Toc59372300" w:history="1">
        <w:r w:rsidR="008D7643" w:rsidRPr="00CB7822">
          <w:rPr>
            <w:rStyle w:val="Hyperlink"/>
            <w:rFonts w:eastAsia="Times New Roman"/>
            <w:noProof/>
          </w:rPr>
          <w:t>switch statement</w:t>
        </w:r>
        <w:r w:rsidR="008D7643">
          <w:rPr>
            <w:noProof/>
            <w:webHidden/>
          </w:rPr>
          <w:tab/>
        </w:r>
        <w:r w:rsidR="008D7643">
          <w:rPr>
            <w:noProof/>
            <w:webHidden/>
          </w:rPr>
          <w:fldChar w:fldCharType="begin"/>
        </w:r>
        <w:r w:rsidR="008D7643">
          <w:rPr>
            <w:noProof/>
            <w:webHidden/>
          </w:rPr>
          <w:instrText xml:space="preserve"> PAGEREF _Toc59372300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5C8E03A7" w14:textId="3EC0920A" w:rsidR="008D7643" w:rsidRDefault="00FA6633">
      <w:pPr>
        <w:pStyle w:val="TOC3"/>
        <w:tabs>
          <w:tab w:val="right" w:leader="underscore" w:pos="10970"/>
        </w:tabs>
        <w:rPr>
          <w:rFonts w:eastAsiaTheme="minorEastAsia" w:cstheme="minorBidi"/>
          <w:noProof/>
          <w:sz w:val="22"/>
          <w:szCs w:val="22"/>
        </w:rPr>
      </w:pPr>
      <w:hyperlink w:anchor="_Toc59372301" w:history="1">
        <w:r w:rsidR="008D7643" w:rsidRPr="00CB7822">
          <w:rPr>
            <w:rStyle w:val="Hyperlink"/>
            <w:noProof/>
          </w:rPr>
          <w:t>break vs continue</w:t>
        </w:r>
        <w:r w:rsidR="008D7643">
          <w:rPr>
            <w:noProof/>
            <w:webHidden/>
          </w:rPr>
          <w:tab/>
        </w:r>
        <w:r w:rsidR="008D7643">
          <w:rPr>
            <w:noProof/>
            <w:webHidden/>
          </w:rPr>
          <w:fldChar w:fldCharType="begin"/>
        </w:r>
        <w:r w:rsidR="008D7643">
          <w:rPr>
            <w:noProof/>
            <w:webHidden/>
          </w:rPr>
          <w:instrText xml:space="preserve"> PAGEREF _Toc59372301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4F2F181A" w14:textId="5665E626" w:rsidR="008D7643" w:rsidRDefault="00FA6633">
      <w:pPr>
        <w:pStyle w:val="TOC2"/>
        <w:tabs>
          <w:tab w:val="right" w:leader="underscore" w:pos="10970"/>
        </w:tabs>
        <w:rPr>
          <w:rFonts w:eastAsiaTheme="minorEastAsia" w:cstheme="minorBidi"/>
          <w:b w:val="0"/>
          <w:bCs w:val="0"/>
          <w:noProof/>
        </w:rPr>
      </w:pPr>
      <w:hyperlink w:anchor="_Toc59372302" w:history="1">
        <w:r w:rsidR="008D7643" w:rsidRPr="00CB7822">
          <w:rPr>
            <w:rStyle w:val="Hyperlink"/>
            <w:noProof/>
          </w:rPr>
          <w:t>Read console input by using java.util.Scanner</w:t>
        </w:r>
        <w:r w:rsidR="008D7643">
          <w:rPr>
            <w:noProof/>
            <w:webHidden/>
          </w:rPr>
          <w:tab/>
        </w:r>
        <w:r w:rsidR="008D7643">
          <w:rPr>
            <w:noProof/>
            <w:webHidden/>
          </w:rPr>
          <w:fldChar w:fldCharType="begin"/>
        </w:r>
        <w:r w:rsidR="008D7643">
          <w:rPr>
            <w:noProof/>
            <w:webHidden/>
          </w:rPr>
          <w:instrText xml:space="preserve"> PAGEREF _Toc59372302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5CBC6FA4" w14:textId="499B90F4" w:rsidR="008D7643" w:rsidRDefault="00FA6633">
      <w:pPr>
        <w:pStyle w:val="TOC2"/>
        <w:tabs>
          <w:tab w:val="right" w:leader="underscore" w:pos="10970"/>
        </w:tabs>
        <w:rPr>
          <w:rFonts w:eastAsiaTheme="minorEastAsia" w:cstheme="minorBidi"/>
          <w:b w:val="0"/>
          <w:bCs w:val="0"/>
          <w:noProof/>
        </w:rPr>
      </w:pPr>
      <w:hyperlink w:anchor="_Toc59372303" w:history="1">
        <w:r w:rsidR="008D7643" w:rsidRPr="00CB7822">
          <w:rPr>
            <w:rStyle w:val="Hyperlink"/>
            <w:noProof/>
          </w:rPr>
          <w:t>Java Enums</w:t>
        </w:r>
        <w:r w:rsidR="008D7643">
          <w:rPr>
            <w:noProof/>
            <w:webHidden/>
          </w:rPr>
          <w:tab/>
        </w:r>
        <w:r w:rsidR="008D7643">
          <w:rPr>
            <w:noProof/>
            <w:webHidden/>
          </w:rPr>
          <w:fldChar w:fldCharType="begin"/>
        </w:r>
        <w:r w:rsidR="008D7643">
          <w:rPr>
            <w:noProof/>
            <w:webHidden/>
          </w:rPr>
          <w:instrText xml:space="preserve"> PAGEREF _Toc59372303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4413CA62" w14:textId="08634C5E" w:rsidR="008D7643" w:rsidRDefault="00FA6633">
      <w:pPr>
        <w:pStyle w:val="TOC2"/>
        <w:tabs>
          <w:tab w:val="right" w:leader="underscore" w:pos="10970"/>
        </w:tabs>
        <w:rPr>
          <w:rFonts w:eastAsiaTheme="minorEastAsia" w:cstheme="minorBidi"/>
          <w:b w:val="0"/>
          <w:bCs w:val="0"/>
          <w:noProof/>
        </w:rPr>
      </w:pPr>
      <w:hyperlink w:anchor="_Toc59372304" w:history="1">
        <w:r w:rsidR="008D7643" w:rsidRPr="00CB7822">
          <w:rPr>
            <w:rStyle w:val="Hyperlink"/>
            <w:noProof/>
          </w:rPr>
          <w:t>Heap vs Stack memory</w:t>
        </w:r>
        <w:r w:rsidR="008D7643">
          <w:rPr>
            <w:noProof/>
            <w:webHidden/>
          </w:rPr>
          <w:tab/>
        </w:r>
        <w:r w:rsidR="008D7643">
          <w:rPr>
            <w:noProof/>
            <w:webHidden/>
          </w:rPr>
          <w:fldChar w:fldCharType="begin"/>
        </w:r>
        <w:r w:rsidR="008D7643">
          <w:rPr>
            <w:noProof/>
            <w:webHidden/>
          </w:rPr>
          <w:instrText xml:space="preserve"> PAGEREF _Toc59372304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647E958" w14:textId="3B69034E" w:rsidR="008D7643" w:rsidRDefault="00FA6633">
      <w:pPr>
        <w:pStyle w:val="TOC3"/>
        <w:tabs>
          <w:tab w:val="right" w:leader="underscore" w:pos="10970"/>
        </w:tabs>
        <w:rPr>
          <w:rFonts w:eastAsiaTheme="minorEastAsia" w:cstheme="minorBidi"/>
          <w:noProof/>
          <w:sz w:val="22"/>
          <w:szCs w:val="22"/>
        </w:rPr>
      </w:pPr>
      <w:hyperlink w:anchor="_Toc59372305" w:history="1">
        <w:r w:rsidR="008D7643" w:rsidRPr="00CB7822">
          <w:rPr>
            <w:rStyle w:val="Hyperlink"/>
            <w:noProof/>
          </w:rPr>
          <w:t>Java Heap Space</w:t>
        </w:r>
        <w:r w:rsidR="008D7643">
          <w:rPr>
            <w:noProof/>
            <w:webHidden/>
          </w:rPr>
          <w:tab/>
        </w:r>
        <w:r w:rsidR="008D7643">
          <w:rPr>
            <w:noProof/>
            <w:webHidden/>
          </w:rPr>
          <w:fldChar w:fldCharType="begin"/>
        </w:r>
        <w:r w:rsidR="008D7643">
          <w:rPr>
            <w:noProof/>
            <w:webHidden/>
          </w:rPr>
          <w:instrText xml:space="preserve"> PAGEREF _Toc59372305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FCFA358" w14:textId="0EE898CF" w:rsidR="008D7643" w:rsidRDefault="00FA6633">
      <w:pPr>
        <w:pStyle w:val="TOC3"/>
        <w:tabs>
          <w:tab w:val="right" w:leader="underscore" w:pos="10970"/>
        </w:tabs>
        <w:rPr>
          <w:rFonts w:eastAsiaTheme="minorEastAsia" w:cstheme="minorBidi"/>
          <w:noProof/>
          <w:sz w:val="22"/>
          <w:szCs w:val="22"/>
        </w:rPr>
      </w:pPr>
      <w:hyperlink w:anchor="_Toc59372306" w:history="1">
        <w:r w:rsidR="008D7643" w:rsidRPr="00CB7822">
          <w:rPr>
            <w:rStyle w:val="Hyperlink"/>
            <w:noProof/>
          </w:rPr>
          <w:t>Java Stack Memory (Call stack)</w:t>
        </w:r>
        <w:r w:rsidR="008D7643">
          <w:rPr>
            <w:noProof/>
            <w:webHidden/>
          </w:rPr>
          <w:tab/>
        </w:r>
        <w:r w:rsidR="008D7643">
          <w:rPr>
            <w:noProof/>
            <w:webHidden/>
          </w:rPr>
          <w:fldChar w:fldCharType="begin"/>
        </w:r>
        <w:r w:rsidR="008D7643">
          <w:rPr>
            <w:noProof/>
            <w:webHidden/>
          </w:rPr>
          <w:instrText xml:space="preserve"> PAGEREF _Toc59372306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6BBA40A8" w14:textId="205BE057" w:rsidR="008D7643" w:rsidRDefault="00FA6633">
      <w:pPr>
        <w:pStyle w:val="TOC2"/>
        <w:tabs>
          <w:tab w:val="right" w:leader="underscore" w:pos="10970"/>
        </w:tabs>
        <w:rPr>
          <w:rFonts w:eastAsiaTheme="minorEastAsia" w:cstheme="minorBidi"/>
          <w:b w:val="0"/>
          <w:bCs w:val="0"/>
          <w:noProof/>
        </w:rPr>
      </w:pPr>
      <w:hyperlink w:anchor="_Toc59372307" w:history="1">
        <w:r w:rsidR="008D7643" w:rsidRPr="00CB7822">
          <w:rPr>
            <w:rStyle w:val="Hyperlink"/>
            <w:noProof/>
          </w:rPr>
          <w:t>Boolean operator == vs method equals()</w:t>
        </w:r>
        <w:r w:rsidR="008D7643">
          <w:rPr>
            <w:noProof/>
            <w:webHidden/>
          </w:rPr>
          <w:tab/>
        </w:r>
        <w:r w:rsidR="008D7643">
          <w:rPr>
            <w:noProof/>
            <w:webHidden/>
          </w:rPr>
          <w:fldChar w:fldCharType="begin"/>
        </w:r>
        <w:r w:rsidR="008D7643">
          <w:rPr>
            <w:noProof/>
            <w:webHidden/>
          </w:rPr>
          <w:instrText xml:space="preserve"> PAGEREF _Toc59372307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634F5721" w14:textId="5C080A57" w:rsidR="008D7643" w:rsidRDefault="00FA6633">
      <w:pPr>
        <w:pStyle w:val="TOC3"/>
        <w:tabs>
          <w:tab w:val="right" w:leader="underscore" w:pos="10970"/>
        </w:tabs>
        <w:rPr>
          <w:rFonts w:eastAsiaTheme="minorEastAsia" w:cstheme="minorBidi"/>
          <w:noProof/>
          <w:sz w:val="22"/>
          <w:szCs w:val="22"/>
        </w:rPr>
      </w:pPr>
      <w:hyperlink w:anchor="_Toc59372308" w:history="1">
        <w:r w:rsidR="008D7643" w:rsidRPr="00CB7822">
          <w:rPr>
            <w:rStyle w:val="Hyperlink"/>
            <w:noProof/>
          </w:rPr>
          <w:t>Operator == checks if two references pointing to a same object</w:t>
        </w:r>
        <w:r w:rsidR="008D7643">
          <w:rPr>
            <w:noProof/>
            <w:webHidden/>
          </w:rPr>
          <w:tab/>
        </w:r>
        <w:r w:rsidR="008D7643">
          <w:rPr>
            <w:noProof/>
            <w:webHidden/>
          </w:rPr>
          <w:fldChar w:fldCharType="begin"/>
        </w:r>
        <w:r w:rsidR="008D7643">
          <w:rPr>
            <w:noProof/>
            <w:webHidden/>
          </w:rPr>
          <w:instrText xml:space="preserve"> PAGEREF _Toc59372308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75CE6E9E" w14:textId="55265867" w:rsidR="008D7643" w:rsidRDefault="00FA6633">
      <w:pPr>
        <w:pStyle w:val="TOC3"/>
        <w:tabs>
          <w:tab w:val="right" w:leader="underscore" w:pos="10970"/>
        </w:tabs>
        <w:rPr>
          <w:rFonts w:eastAsiaTheme="minorEastAsia" w:cstheme="minorBidi"/>
          <w:noProof/>
          <w:sz w:val="22"/>
          <w:szCs w:val="22"/>
        </w:rPr>
      </w:pPr>
      <w:hyperlink w:anchor="_Toc59372309" w:history="1">
        <w:r w:rsidR="008D7643" w:rsidRPr="00CB7822">
          <w:rPr>
            <w:rStyle w:val="Hyperlink"/>
            <w:noProof/>
          </w:rPr>
          <w:t>Method equals()</w:t>
        </w:r>
        <w:r w:rsidR="008D7643">
          <w:rPr>
            <w:noProof/>
            <w:webHidden/>
          </w:rPr>
          <w:tab/>
        </w:r>
        <w:r w:rsidR="008D7643">
          <w:rPr>
            <w:noProof/>
            <w:webHidden/>
          </w:rPr>
          <w:fldChar w:fldCharType="begin"/>
        </w:r>
        <w:r w:rsidR="008D7643">
          <w:rPr>
            <w:noProof/>
            <w:webHidden/>
          </w:rPr>
          <w:instrText xml:space="preserve"> PAGEREF _Toc59372309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0B76973E" w14:textId="6ED8D6D4" w:rsidR="008D7643" w:rsidRDefault="00FA6633">
      <w:pPr>
        <w:pStyle w:val="TOC2"/>
        <w:tabs>
          <w:tab w:val="right" w:leader="underscore" w:pos="10970"/>
        </w:tabs>
        <w:rPr>
          <w:rFonts w:eastAsiaTheme="minorEastAsia" w:cstheme="minorBidi"/>
          <w:b w:val="0"/>
          <w:bCs w:val="0"/>
          <w:noProof/>
        </w:rPr>
      </w:pPr>
      <w:hyperlink w:anchor="_Toc59372310" w:history="1">
        <w:r w:rsidR="008D7643" w:rsidRPr="00CB7822">
          <w:rPr>
            <w:rStyle w:val="Hyperlink"/>
            <w:noProof/>
          </w:rPr>
          <w:t>String</w:t>
        </w:r>
        <w:r w:rsidR="008D7643">
          <w:rPr>
            <w:noProof/>
            <w:webHidden/>
          </w:rPr>
          <w:tab/>
        </w:r>
        <w:r w:rsidR="008D7643">
          <w:rPr>
            <w:noProof/>
            <w:webHidden/>
          </w:rPr>
          <w:fldChar w:fldCharType="begin"/>
        </w:r>
        <w:r w:rsidR="008D7643">
          <w:rPr>
            <w:noProof/>
            <w:webHidden/>
          </w:rPr>
          <w:instrText xml:space="preserve"> PAGEREF _Toc59372310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5F94D21B" w14:textId="5D926BC4" w:rsidR="008D7643" w:rsidRDefault="00FA6633">
      <w:pPr>
        <w:pStyle w:val="TOC2"/>
        <w:tabs>
          <w:tab w:val="right" w:leader="underscore" w:pos="10970"/>
        </w:tabs>
        <w:rPr>
          <w:rFonts w:eastAsiaTheme="minorEastAsia" w:cstheme="minorBidi"/>
          <w:b w:val="0"/>
          <w:bCs w:val="0"/>
          <w:noProof/>
        </w:rPr>
      </w:pPr>
      <w:hyperlink w:anchor="_Toc59372311" w:history="1">
        <w:r w:rsidR="008D7643" w:rsidRPr="00CB7822">
          <w:rPr>
            <w:rStyle w:val="Hyperlink"/>
            <w:noProof/>
          </w:rPr>
          <w:t>String vs StringBuilder</w:t>
        </w:r>
        <w:r w:rsidR="008D7643">
          <w:rPr>
            <w:noProof/>
            <w:webHidden/>
          </w:rPr>
          <w:tab/>
        </w:r>
        <w:r w:rsidR="008D7643">
          <w:rPr>
            <w:noProof/>
            <w:webHidden/>
          </w:rPr>
          <w:fldChar w:fldCharType="begin"/>
        </w:r>
        <w:r w:rsidR="008D7643">
          <w:rPr>
            <w:noProof/>
            <w:webHidden/>
          </w:rPr>
          <w:instrText xml:space="preserve"> PAGEREF _Toc59372311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6B4D3291" w14:textId="35304979" w:rsidR="008D7643" w:rsidRDefault="00FA6633">
      <w:pPr>
        <w:pStyle w:val="TOC2"/>
        <w:tabs>
          <w:tab w:val="right" w:leader="underscore" w:pos="10970"/>
        </w:tabs>
        <w:rPr>
          <w:rFonts w:eastAsiaTheme="minorEastAsia" w:cstheme="minorBidi"/>
          <w:b w:val="0"/>
          <w:bCs w:val="0"/>
          <w:noProof/>
        </w:rPr>
      </w:pPr>
      <w:hyperlink w:anchor="_Toc59372312" w:history="1">
        <w:r w:rsidR="008D7643" w:rsidRPr="00CB7822">
          <w:rPr>
            <w:rStyle w:val="Hyperlink"/>
            <w:noProof/>
          </w:rPr>
          <w:t>Array and ArrayList</w:t>
        </w:r>
        <w:r w:rsidR="008D7643">
          <w:rPr>
            <w:noProof/>
            <w:webHidden/>
          </w:rPr>
          <w:tab/>
        </w:r>
        <w:r w:rsidR="008D7643">
          <w:rPr>
            <w:noProof/>
            <w:webHidden/>
          </w:rPr>
          <w:fldChar w:fldCharType="begin"/>
        </w:r>
        <w:r w:rsidR="008D7643">
          <w:rPr>
            <w:noProof/>
            <w:webHidden/>
          </w:rPr>
          <w:instrText xml:space="preserve"> PAGEREF _Toc59372312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0B99DFF0" w14:textId="5EC97110" w:rsidR="008D7643" w:rsidRDefault="00FA6633">
      <w:pPr>
        <w:pStyle w:val="TOC3"/>
        <w:tabs>
          <w:tab w:val="right" w:leader="underscore" w:pos="10970"/>
        </w:tabs>
        <w:rPr>
          <w:rFonts w:eastAsiaTheme="minorEastAsia" w:cstheme="minorBidi"/>
          <w:noProof/>
          <w:sz w:val="22"/>
          <w:szCs w:val="22"/>
        </w:rPr>
      </w:pPr>
      <w:hyperlink w:anchor="_Toc59372313" w:history="1">
        <w:r w:rsidR="008D7643" w:rsidRPr="00CB7822">
          <w:rPr>
            <w:rStyle w:val="Hyperlink"/>
            <w:noProof/>
          </w:rPr>
          <w:t>Array</w:t>
        </w:r>
        <w:r w:rsidR="008D7643">
          <w:rPr>
            <w:noProof/>
            <w:webHidden/>
          </w:rPr>
          <w:tab/>
        </w:r>
        <w:r w:rsidR="008D7643">
          <w:rPr>
            <w:noProof/>
            <w:webHidden/>
          </w:rPr>
          <w:fldChar w:fldCharType="begin"/>
        </w:r>
        <w:r w:rsidR="008D7643">
          <w:rPr>
            <w:noProof/>
            <w:webHidden/>
          </w:rPr>
          <w:instrText xml:space="preserve"> PAGEREF _Toc59372313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2930A606" w14:textId="0B671489" w:rsidR="008D7643" w:rsidRDefault="00FA6633">
      <w:pPr>
        <w:pStyle w:val="TOC3"/>
        <w:tabs>
          <w:tab w:val="right" w:leader="underscore" w:pos="10970"/>
        </w:tabs>
        <w:rPr>
          <w:rFonts w:eastAsiaTheme="minorEastAsia" w:cstheme="minorBidi"/>
          <w:noProof/>
          <w:sz w:val="22"/>
          <w:szCs w:val="22"/>
        </w:rPr>
      </w:pPr>
      <w:hyperlink w:anchor="_Toc59372314" w:history="1">
        <w:r w:rsidR="008D7643" w:rsidRPr="00CB7822">
          <w:rPr>
            <w:rStyle w:val="Hyperlink"/>
            <w:noProof/>
          </w:rPr>
          <w:t>ArrayList</w:t>
        </w:r>
        <w:r w:rsidR="008D7643">
          <w:rPr>
            <w:noProof/>
            <w:webHidden/>
          </w:rPr>
          <w:tab/>
        </w:r>
        <w:r w:rsidR="008D7643">
          <w:rPr>
            <w:noProof/>
            <w:webHidden/>
          </w:rPr>
          <w:fldChar w:fldCharType="begin"/>
        </w:r>
        <w:r w:rsidR="008D7643">
          <w:rPr>
            <w:noProof/>
            <w:webHidden/>
          </w:rPr>
          <w:instrText xml:space="preserve"> PAGEREF _Toc59372314 \h </w:instrText>
        </w:r>
        <w:r w:rsidR="008D7643">
          <w:rPr>
            <w:noProof/>
            <w:webHidden/>
          </w:rPr>
        </w:r>
        <w:r w:rsidR="008D7643">
          <w:rPr>
            <w:noProof/>
            <w:webHidden/>
          </w:rPr>
          <w:fldChar w:fldCharType="separate"/>
        </w:r>
        <w:r w:rsidR="008D7643">
          <w:rPr>
            <w:noProof/>
            <w:webHidden/>
          </w:rPr>
          <w:t>18</w:t>
        </w:r>
        <w:r w:rsidR="008D7643">
          <w:rPr>
            <w:noProof/>
            <w:webHidden/>
          </w:rPr>
          <w:fldChar w:fldCharType="end"/>
        </w:r>
      </w:hyperlink>
    </w:p>
    <w:p w14:paraId="4A5DF19F" w14:textId="6FD98E1E" w:rsidR="008D7643" w:rsidRDefault="00FA6633">
      <w:pPr>
        <w:pStyle w:val="TOC3"/>
        <w:tabs>
          <w:tab w:val="right" w:leader="underscore" w:pos="10970"/>
        </w:tabs>
        <w:rPr>
          <w:rFonts w:eastAsiaTheme="minorEastAsia" w:cstheme="minorBidi"/>
          <w:noProof/>
          <w:sz w:val="22"/>
          <w:szCs w:val="22"/>
        </w:rPr>
      </w:pPr>
      <w:hyperlink w:anchor="_Toc59372315" w:history="1">
        <w:r w:rsidR="008D7643" w:rsidRPr="00CB7822">
          <w:rPr>
            <w:rStyle w:val="Hyperlink"/>
            <w:noProof/>
          </w:rPr>
          <w:t>Convert Array – List: toArray() and asList()</w:t>
        </w:r>
        <w:r w:rsidR="008D7643">
          <w:rPr>
            <w:noProof/>
            <w:webHidden/>
          </w:rPr>
          <w:tab/>
        </w:r>
        <w:r w:rsidR="008D7643">
          <w:rPr>
            <w:noProof/>
            <w:webHidden/>
          </w:rPr>
          <w:fldChar w:fldCharType="begin"/>
        </w:r>
        <w:r w:rsidR="008D7643">
          <w:rPr>
            <w:noProof/>
            <w:webHidden/>
          </w:rPr>
          <w:instrText xml:space="preserve"> PAGEREF _Toc59372315 \h </w:instrText>
        </w:r>
        <w:r w:rsidR="008D7643">
          <w:rPr>
            <w:noProof/>
            <w:webHidden/>
          </w:rPr>
        </w:r>
        <w:r w:rsidR="008D7643">
          <w:rPr>
            <w:noProof/>
            <w:webHidden/>
          </w:rPr>
          <w:fldChar w:fldCharType="separate"/>
        </w:r>
        <w:r w:rsidR="008D7643">
          <w:rPr>
            <w:noProof/>
            <w:webHidden/>
          </w:rPr>
          <w:t>19</w:t>
        </w:r>
        <w:r w:rsidR="008D7643">
          <w:rPr>
            <w:noProof/>
            <w:webHidden/>
          </w:rPr>
          <w:fldChar w:fldCharType="end"/>
        </w:r>
      </w:hyperlink>
    </w:p>
    <w:p w14:paraId="110B3882" w14:textId="69BA019B" w:rsidR="008D7643" w:rsidRDefault="00FA6633">
      <w:pPr>
        <w:pStyle w:val="TOC3"/>
        <w:tabs>
          <w:tab w:val="right" w:leader="underscore" w:pos="10970"/>
        </w:tabs>
        <w:rPr>
          <w:rFonts w:eastAsiaTheme="minorEastAsia" w:cstheme="minorBidi"/>
          <w:noProof/>
          <w:sz w:val="22"/>
          <w:szCs w:val="22"/>
        </w:rPr>
      </w:pPr>
      <w:hyperlink w:anchor="_Toc59372316" w:history="1">
        <w:r w:rsidR="008D7643" w:rsidRPr="00CB7822">
          <w:rPr>
            <w:rStyle w:val="Hyperlink"/>
            <w:noProof/>
          </w:rPr>
          <w:t>Compare Array/ArrayList vs LinkedList (not in OCA)</w:t>
        </w:r>
        <w:r w:rsidR="008D7643">
          <w:rPr>
            <w:noProof/>
            <w:webHidden/>
          </w:rPr>
          <w:tab/>
        </w:r>
        <w:r w:rsidR="008D7643">
          <w:rPr>
            <w:noProof/>
            <w:webHidden/>
          </w:rPr>
          <w:fldChar w:fldCharType="begin"/>
        </w:r>
        <w:r w:rsidR="008D7643">
          <w:rPr>
            <w:noProof/>
            <w:webHidden/>
          </w:rPr>
          <w:instrText xml:space="preserve"> PAGEREF _Toc59372316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76837B3C" w14:textId="66F54075" w:rsidR="008D7643" w:rsidRDefault="00FA6633">
      <w:pPr>
        <w:pStyle w:val="TOC2"/>
        <w:tabs>
          <w:tab w:val="right" w:leader="underscore" w:pos="10970"/>
        </w:tabs>
        <w:rPr>
          <w:rFonts w:eastAsiaTheme="minorEastAsia" w:cstheme="minorBidi"/>
          <w:b w:val="0"/>
          <w:bCs w:val="0"/>
          <w:noProof/>
        </w:rPr>
      </w:pPr>
      <w:hyperlink w:anchor="_Toc59372317" w:history="1">
        <w:r w:rsidR="008D7643" w:rsidRPr="00CB7822">
          <w:rPr>
            <w:rStyle w:val="Hyperlink"/>
            <w:noProof/>
          </w:rPr>
          <w:t>Wrapper class</w:t>
        </w:r>
        <w:r w:rsidR="008D7643">
          <w:rPr>
            <w:noProof/>
            <w:webHidden/>
          </w:rPr>
          <w:tab/>
        </w:r>
        <w:r w:rsidR="008D7643">
          <w:rPr>
            <w:noProof/>
            <w:webHidden/>
          </w:rPr>
          <w:fldChar w:fldCharType="begin"/>
        </w:r>
        <w:r w:rsidR="008D7643">
          <w:rPr>
            <w:noProof/>
            <w:webHidden/>
          </w:rPr>
          <w:instrText xml:space="preserve"> PAGEREF _Toc59372317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2D1BACDA" w14:textId="498AD894" w:rsidR="008D7643" w:rsidRDefault="00FA6633">
      <w:pPr>
        <w:pStyle w:val="TOC2"/>
        <w:tabs>
          <w:tab w:val="right" w:leader="underscore" w:pos="10970"/>
        </w:tabs>
        <w:rPr>
          <w:rFonts w:eastAsiaTheme="minorEastAsia" w:cstheme="minorBidi"/>
          <w:b w:val="0"/>
          <w:bCs w:val="0"/>
          <w:noProof/>
        </w:rPr>
      </w:pPr>
      <w:hyperlink w:anchor="_Toc59372318" w:history="1">
        <w:r w:rsidR="008D7643" w:rsidRPr="00CB7822">
          <w:rPr>
            <w:rStyle w:val="Hyperlink"/>
            <w:noProof/>
          </w:rPr>
          <w:t>Date and Times</w:t>
        </w:r>
        <w:r w:rsidR="008D7643">
          <w:rPr>
            <w:noProof/>
            <w:webHidden/>
          </w:rPr>
          <w:tab/>
        </w:r>
        <w:r w:rsidR="008D7643">
          <w:rPr>
            <w:noProof/>
            <w:webHidden/>
          </w:rPr>
          <w:fldChar w:fldCharType="begin"/>
        </w:r>
        <w:r w:rsidR="008D7643">
          <w:rPr>
            <w:noProof/>
            <w:webHidden/>
          </w:rPr>
          <w:instrText xml:space="preserve"> PAGEREF _Toc59372318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19C2EB02" w14:textId="6F851A8B" w:rsidR="008D7643" w:rsidRDefault="00FA6633">
      <w:pPr>
        <w:pStyle w:val="TOC3"/>
        <w:tabs>
          <w:tab w:val="right" w:leader="underscore" w:pos="10970"/>
        </w:tabs>
        <w:rPr>
          <w:rFonts w:eastAsiaTheme="minorEastAsia" w:cstheme="minorBidi"/>
          <w:noProof/>
          <w:sz w:val="22"/>
          <w:szCs w:val="22"/>
        </w:rPr>
      </w:pPr>
      <w:hyperlink w:anchor="_Toc59372319" w:history="1">
        <w:r w:rsidR="008D7643" w:rsidRPr="00CB7822">
          <w:rPr>
            <w:rStyle w:val="Hyperlink"/>
            <w:noProof/>
          </w:rPr>
          <w:t>Creating date, time</w:t>
        </w:r>
        <w:r w:rsidR="008D7643">
          <w:rPr>
            <w:noProof/>
            <w:webHidden/>
          </w:rPr>
          <w:tab/>
        </w:r>
        <w:r w:rsidR="008D7643">
          <w:rPr>
            <w:noProof/>
            <w:webHidden/>
          </w:rPr>
          <w:fldChar w:fldCharType="begin"/>
        </w:r>
        <w:r w:rsidR="008D7643">
          <w:rPr>
            <w:noProof/>
            <w:webHidden/>
          </w:rPr>
          <w:instrText xml:space="preserve"> PAGEREF _Toc59372319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65BE6DF6" w14:textId="5829C68A" w:rsidR="008D7643" w:rsidRDefault="00FA6633">
      <w:pPr>
        <w:pStyle w:val="TOC3"/>
        <w:tabs>
          <w:tab w:val="right" w:leader="underscore" w:pos="10970"/>
        </w:tabs>
        <w:rPr>
          <w:rFonts w:eastAsiaTheme="minorEastAsia" w:cstheme="minorBidi"/>
          <w:noProof/>
          <w:sz w:val="22"/>
          <w:szCs w:val="22"/>
        </w:rPr>
      </w:pPr>
      <w:hyperlink w:anchor="_Toc59372320" w:history="1">
        <w:r w:rsidR="008D7643" w:rsidRPr="00CB7822">
          <w:rPr>
            <w:rStyle w:val="Hyperlink"/>
            <w:noProof/>
          </w:rPr>
          <w:t>Manipulating date, time</w:t>
        </w:r>
        <w:r w:rsidR="008D7643">
          <w:rPr>
            <w:noProof/>
            <w:webHidden/>
          </w:rPr>
          <w:tab/>
        </w:r>
        <w:r w:rsidR="008D7643">
          <w:rPr>
            <w:noProof/>
            <w:webHidden/>
          </w:rPr>
          <w:fldChar w:fldCharType="begin"/>
        </w:r>
        <w:r w:rsidR="008D7643">
          <w:rPr>
            <w:noProof/>
            <w:webHidden/>
          </w:rPr>
          <w:instrText xml:space="preserve"> PAGEREF _Toc59372320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558D6616" w14:textId="59EB33EE" w:rsidR="008D7643" w:rsidRDefault="00FA6633">
      <w:pPr>
        <w:pStyle w:val="TOC3"/>
        <w:tabs>
          <w:tab w:val="right" w:leader="underscore" w:pos="10970"/>
        </w:tabs>
        <w:rPr>
          <w:rFonts w:eastAsiaTheme="minorEastAsia" w:cstheme="minorBidi"/>
          <w:noProof/>
          <w:sz w:val="22"/>
          <w:szCs w:val="22"/>
        </w:rPr>
      </w:pPr>
      <w:hyperlink w:anchor="_Toc59372321" w:history="1">
        <w:r w:rsidR="008D7643" w:rsidRPr="00CB7822">
          <w:rPr>
            <w:rStyle w:val="Hyperlink"/>
            <w:noProof/>
          </w:rPr>
          <w:t>Working with periods, duration</w:t>
        </w:r>
        <w:r w:rsidR="008D7643">
          <w:rPr>
            <w:noProof/>
            <w:webHidden/>
          </w:rPr>
          <w:tab/>
        </w:r>
        <w:r w:rsidR="008D7643">
          <w:rPr>
            <w:noProof/>
            <w:webHidden/>
          </w:rPr>
          <w:fldChar w:fldCharType="begin"/>
        </w:r>
        <w:r w:rsidR="008D7643">
          <w:rPr>
            <w:noProof/>
            <w:webHidden/>
          </w:rPr>
          <w:instrText xml:space="preserve"> PAGEREF _Toc59372321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2C922D2A" w14:textId="5CBE42FF" w:rsidR="008D7643" w:rsidRDefault="00FA6633">
      <w:pPr>
        <w:pStyle w:val="TOC3"/>
        <w:tabs>
          <w:tab w:val="right" w:leader="underscore" w:pos="10970"/>
        </w:tabs>
        <w:rPr>
          <w:rFonts w:eastAsiaTheme="minorEastAsia" w:cstheme="minorBidi"/>
          <w:noProof/>
          <w:sz w:val="22"/>
          <w:szCs w:val="22"/>
        </w:rPr>
      </w:pPr>
      <w:hyperlink w:anchor="_Toc59372322" w:history="1">
        <w:r w:rsidR="008D7643" w:rsidRPr="00CB7822">
          <w:rPr>
            <w:rStyle w:val="Hyperlink"/>
            <w:noProof/>
          </w:rPr>
          <w:t>Formatting Date and Time</w:t>
        </w:r>
        <w:r w:rsidR="008D7643">
          <w:rPr>
            <w:noProof/>
            <w:webHidden/>
          </w:rPr>
          <w:tab/>
        </w:r>
        <w:r w:rsidR="008D7643">
          <w:rPr>
            <w:noProof/>
            <w:webHidden/>
          </w:rPr>
          <w:fldChar w:fldCharType="begin"/>
        </w:r>
        <w:r w:rsidR="008D7643">
          <w:rPr>
            <w:noProof/>
            <w:webHidden/>
          </w:rPr>
          <w:instrText xml:space="preserve"> PAGEREF _Toc59372322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7EDB6F8F" w14:textId="58096C18"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323" w:history="1">
        <w:r w:rsidR="008D7643" w:rsidRPr="00CB7822">
          <w:rPr>
            <w:rStyle w:val="Hyperlink"/>
            <w:noProof/>
          </w:rPr>
          <w:t>Chapter 2</w:t>
        </w:r>
        <w:r w:rsidR="008D7643">
          <w:rPr>
            <w:noProof/>
            <w:webHidden/>
          </w:rPr>
          <w:tab/>
        </w:r>
        <w:r w:rsidR="008D7643">
          <w:rPr>
            <w:noProof/>
            <w:webHidden/>
          </w:rPr>
          <w:fldChar w:fldCharType="begin"/>
        </w:r>
        <w:r w:rsidR="008D7643">
          <w:rPr>
            <w:noProof/>
            <w:webHidden/>
          </w:rPr>
          <w:instrText xml:space="preserve"> PAGEREF _Toc59372323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4353AFD8" w14:textId="15AB1A93" w:rsidR="008D7643" w:rsidRDefault="00FA6633">
      <w:pPr>
        <w:pStyle w:val="TOC2"/>
        <w:tabs>
          <w:tab w:val="right" w:leader="underscore" w:pos="10970"/>
        </w:tabs>
        <w:rPr>
          <w:rFonts w:eastAsiaTheme="minorEastAsia" w:cstheme="minorBidi"/>
          <w:b w:val="0"/>
          <w:bCs w:val="0"/>
          <w:noProof/>
        </w:rPr>
      </w:pPr>
      <w:hyperlink w:anchor="_Toc59372324" w:history="1">
        <w:r w:rsidR="008D7643" w:rsidRPr="00CB7822">
          <w:rPr>
            <w:rStyle w:val="Hyperlink"/>
            <w:noProof/>
          </w:rPr>
          <w:t>Method</w:t>
        </w:r>
        <w:r w:rsidR="008D7643">
          <w:rPr>
            <w:noProof/>
            <w:webHidden/>
          </w:rPr>
          <w:tab/>
        </w:r>
        <w:r w:rsidR="008D7643">
          <w:rPr>
            <w:noProof/>
            <w:webHidden/>
          </w:rPr>
          <w:fldChar w:fldCharType="begin"/>
        </w:r>
        <w:r w:rsidR="008D7643">
          <w:rPr>
            <w:noProof/>
            <w:webHidden/>
          </w:rPr>
          <w:instrText xml:space="preserve"> PAGEREF _Toc59372324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7C8DC4B6" w14:textId="31F77E9D" w:rsidR="008D7643" w:rsidRDefault="00FA6633">
      <w:pPr>
        <w:pStyle w:val="TOC3"/>
        <w:tabs>
          <w:tab w:val="right" w:leader="underscore" w:pos="10970"/>
        </w:tabs>
        <w:rPr>
          <w:rFonts w:eastAsiaTheme="minorEastAsia" w:cstheme="minorBidi"/>
          <w:noProof/>
          <w:sz w:val="22"/>
          <w:szCs w:val="22"/>
        </w:rPr>
      </w:pPr>
      <w:hyperlink w:anchor="_Toc59372325" w:history="1">
        <w:r w:rsidR="008D7643" w:rsidRPr="00CB7822">
          <w:rPr>
            <w:rStyle w:val="Hyperlink"/>
            <w:noProof/>
          </w:rPr>
          <w:t>Method signature</w:t>
        </w:r>
        <w:r w:rsidR="008D7643">
          <w:rPr>
            <w:noProof/>
            <w:webHidden/>
          </w:rPr>
          <w:tab/>
        </w:r>
        <w:r w:rsidR="008D7643">
          <w:rPr>
            <w:noProof/>
            <w:webHidden/>
          </w:rPr>
          <w:fldChar w:fldCharType="begin"/>
        </w:r>
        <w:r w:rsidR="008D7643">
          <w:rPr>
            <w:noProof/>
            <w:webHidden/>
          </w:rPr>
          <w:instrText xml:space="preserve"> PAGEREF _Toc59372325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5C072C0" w14:textId="77BAAD26" w:rsidR="008D7643" w:rsidRDefault="00FA6633">
      <w:pPr>
        <w:pStyle w:val="TOC3"/>
        <w:tabs>
          <w:tab w:val="right" w:leader="underscore" w:pos="10970"/>
        </w:tabs>
        <w:rPr>
          <w:rFonts w:eastAsiaTheme="minorEastAsia" w:cstheme="minorBidi"/>
          <w:noProof/>
          <w:sz w:val="22"/>
          <w:szCs w:val="22"/>
        </w:rPr>
      </w:pPr>
      <w:hyperlink w:anchor="_Toc59372326" w:history="1">
        <w:r w:rsidR="008D7643" w:rsidRPr="00CB7822">
          <w:rPr>
            <w:rStyle w:val="Hyperlink"/>
            <w:noProof/>
          </w:rPr>
          <w:t>Access Modifier</w:t>
        </w:r>
        <w:r w:rsidR="008D7643">
          <w:rPr>
            <w:noProof/>
            <w:webHidden/>
          </w:rPr>
          <w:tab/>
        </w:r>
        <w:r w:rsidR="008D7643">
          <w:rPr>
            <w:noProof/>
            <w:webHidden/>
          </w:rPr>
          <w:fldChar w:fldCharType="begin"/>
        </w:r>
        <w:r w:rsidR="008D7643">
          <w:rPr>
            <w:noProof/>
            <w:webHidden/>
          </w:rPr>
          <w:instrText xml:space="preserve"> PAGEREF _Toc59372326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2FF1AAD" w14:textId="7F27C478" w:rsidR="008D7643" w:rsidRDefault="00FA6633">
      <w:pPr>
        <w:pStyle w:val="TOC3"/>
        <w:tabs>
          <w:tab w:val="right" w:leader="underscore" w:pos="10970"/>
        </w:tabs>
        <w:rPr>
          <w:rFonts w:eastAsiaTheme="minorEastAsia" w:cstheme="minorBidi"/>
          <w:noProof/>
          <w:sz w:val="22"/>
          <w:szCs w:val="22"/>
        </w:rPr>
      </w:pPr>
      <w:hyperlink w:anchor="_Toc59372327" w:history="1">
        <w:r w:rsidR="008D7643" w:rsidRPr="00CB7822">
          <w:rPr>
            <w:rStyle w:val="Hyperlink"/>
            <w:noProof/>
          </w:rPr>
          <w:t>Return</w:t>
        </w:r>
        <w:r w:rsidR="008D7643">
          <w:rPr>
            <w:noProof/>
            <w:webHidden/>
          </w:rPr>
          <w:tab/>
        </w:r>
        <w:r w:rsidR="008D7643">
          <w:rPr>
            <w:noProof/>
            <w:webHidden/>
          </w:rPr>
          <w:fldChar w:fldCharType="begin"/>
        </w:r>
        <w:r w:rsidR="008D7643">
          <w:rPr>
            <w:noProof/>
            <w:webHidden/>
          </w:rPr>
          <w:instrText xml:space="preserve"> PAGEREF _Toc59372327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FAF1A0B" w14:textId="547448A3" w:rsidR="008D7643" w:rsidRDefault="00FA6633">
      <w:pPr>
        <w:pStyle w:val="TOC2"/>
        <w:tabs>
          <w:tab w:val="right" w:leader="underscore" w:pos="10970"/>
        </w:tabs>
        <w:rPr>
          <w:rFonts w:eastAsiaTheme="minorEastAsia" w:cstheme="minorBidi"/>
          <w:b w:val="0"/>
          <w:bCs w:val="0"/>
          <w:noProof/>
        </w:rPr>
      </w:pPr>
      <w:hyperlink w:anchor="_Toc59372328" w:history="1">
        <w:r w:rsidR="008D7643" w:rsidRPr="00CB7822">
          <w:rPr>
            <w:rStyle w:val="Hyperlink"/>
            <w:noProof/>
          </w:rPr>
          <w:t>Inputs of methods</w:t>
        </w:r>
        <w:r w:rsidR="008D7643">
          <w:rPr>
            <w:noProof/>
            <w:webHidden/>
          </w:rPr>
          <w:tab/>
        </w:r>
        <w:r w:rsidR="008D7643">
          <w:rPr>
            <w:noProof/>
            <w:webHidden/>
          </w:rPr>
          <w:fldChar w:fldCharType="begin"/>
        </w:r>
        <w:r w:rsidR="008D7643">
          <w:rPr>
            <w:noProof/>
            <w:webHidden/>
          </w:rPr>
          <w:instrText xml:space="preserve"> PAGEREF _Toc59372328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B86DE80" w14:textId="610F87EC" w:rsidR="008D7643" w:rsidRDefault="00FA6633">
      <w:pPr>
        <w:pStyle w:val="TOC3"/>
        <w:tabs>
          <w:tab w:val="right" w:leader="underscore" w:pos="10970"/>
        </w:tabs>
        <w:rPr>
          <w:rFonts w:eastAsiaTheme="minorEastAsia" w:cstheme="minorBidi"/>
          <w:noProof/>
          <w:sz w:val="22"/>
          <w:szCs w:val="22"/>
        </w:rPr>
      </w:pPr>
      <w:hyperlink w:anchor="_Toc59372329" w:history="1">
        <w:r w:rsidR="008D7643" w:rsidRPr="00CB7822">
          <w:rPr>
            <w:rStyle w:val="Hyperlink"/>
            <w:noProof/>
          </w:rPr>
          <w:t>Java is pass-by-value</w:t>
        </w:r>
        <w:r w:rsidR="008D7643">
          <w:rPr>
            <w:noProof/>
            <w:webHidden/>
          </w:rPr>
          <w:tab/>
        </w:r>
        <w:r w:rsidR="008D7643">
          <w:rPr>
            <w:noProof/>
            <w:webHidden/>
          </w:rPr>
          <w:fldChar w:fldCharType="begin"/>
        </w:r>
        <w:r w:rsidR="008D7643">
          <w:rPr>
            <w:noProof/>
            <w:webHidden/>
          </w:rPr>
          <w:instrText xml:space="preserve"> PAGEREF _Toc59372329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3012D1C8" w14:textId="137CB588" w:rsidR="008D7643" w:rsidRDefault="00FA6633">
      <w:pPr>
        <w:pStyle w:val="TOC3"/>
        <w:tabs>
          <w:tab w:val="right" w:leader="underscore" w:pos="10970"/>
        </w:tabs>
        <w:rPr>
          <w:rFonts w:eastAsiaTheme="minorEastAsia" w:cstheme="minorBidi"/>
          <w:noProof/>
          <w:sz w:val="22"/>
          <w:szCs w:val="22"/>
        </w:rPr>
      </w:pPr>
      <w:hyperlink w:anchor="_Toc59372330" w:history="1">
        <w:r w:rsidR="008D7643" w:rsidRPr="00CB7822">
          <w:rPr>
            <w:rStyle w:val="Hyperlink"/>
            <w:noProof/>
          </w:rPr>
          <w:t>Varargs (Variable-length arguments)</w:t>
        </w:r>
        <w:r w:rsidR="008D7643">
          <w:rPr>
            <w:noProof/>
            <w:webHidden/>
          </w:rPr>
          <w:tab/>
        </w:r>
        <w:r w:rsidR="008D7643">
          <w:rPr>
            <w:noProof/>
            <w:webHidden/>
          </w:rPr>
          <w:fldChar w:fldCharType="begin"/>
        </w:r>
        <w:r w:rsidR="008D7643">
          <w:rPr>
            <w:noProof/>
            <w:webHidden/>
          </w:rPr>
          <w:instrText xml:space="preserve"> PAGEREF _Toc59372330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5D06B41B" w14:textId="3B86DAB3" w:rsidR="008D7643" w:rsidRDefault="00FA6633">
      <w:pPr>
        <w:pStyle w:val="TOC2"/>
        <w:tabs>
          <w:tab w:val="right" w:leader="underscore" w:pos="10970"/>
        </w:tabs>
        <w:rPr>
          <w:rFonts w:eastAsiaTheme="minorEastAsia" w:cstheme="minorBidi"/>
          <w:b w:val="0"/>
          <w:bCs w:val="0"/>
          <w:noProof/>
        </w:rPr>
      </w:pPr>
      <w:hyperlink w:anchor="_Toc59372331" w:history="1">
        <w:r w:rsidR="008D7643" w:rsidRPr="00CB7822">
          <w:rPr>
            <w:rStyle w:val="Hyperlink"/>
            <w:noProof/>
          </w:rPr>
          <w:t>static</w:t>
        </w:r>
        <w:r w:rsidR="008D7643">
          <w:rPr>
            <w:noProof/>
            <w:webHidden/>
          </w:rPr>
          <w:tab/>
        </w:r>
        <w:r w:rsidR="008D7643">
          <w:rPr>
            <w:noProof/>
            <w:webHidden/>
          </w:rPr>
          <w:fldChar w:fldCharType="begin"/>
        </w:r>
        <w:r w:rsidR="008D7643">
          <w:rPr>
            <w:noProof/>
            <w:webHidden/>
          </w:rPr>
          <w:instrText xml:space="preserve"> PAGEREF _Toc59372331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65385077" w14:textId="6F0597ED" w:rsidR="008D7643" w:rsidRDefault="00FA6633">
      <w:pPr>
        <w:pStyle w:val="TOC3"/>
        <w:tabs>
          <w:tab w:val="right" w:leader="underscore" w:pos="10970"/>
        </w:tabs>
        <w:rPr>
          <w:rFonts w:eastAsiaTheme="minorEastAsia" w:cstheme="minorBidi"/>
          <w:noProof/>
          <w:sz w:val="22"/>
          <w:szCs w:val="22"/>
        </w:rPr>
      </w:pPr>
      <w:hyperlink w:anchor="_Toc59372332" w:history="1">
        <w:r w:rsidR="008D7643" w:rsidRPr="00CB7822">
          <w:rPr>
            <w:rStyle w:val="Hyperlink"/>
            <w:noProof/>
          </w:rPr>
          <w:t>static method main() can be called like any other static method</w:t>
        </w:r>
        <w:r w:rsidR="008D7643">
          <w:rPr>
            <w:noProof/>
            <w:webHidden/>
          </w:rPr>
          <w:tab/>
        </w:r>
        <w:r w:rsidR="008D7643">
          <w:rPr>
            <w:noProof/>
            <w:webHidden/>
          </w:rPr>
          <w:fldChar w:fldCharType="begin"/>
        </w:r>
        <w:r w:rsidR="008D7643">
          <w:rPr>
            <w:noProof/>
            <w:webHidden/>
          </w:rPr>
          <w:instrText xml:space="preserve"> PAGEREF _Toc59372332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3C73CB35" w14:textId="36651A3F" w:rsidR="008D7643" w:rsidRDefault="00FA6633">
      <w:pPr>
        <w:pStyle w:val="TOC3"/>
        <w:tabs>
          <w:tab w:val="right" w:leader="underscore" w:pos="10970"/>
        </w:tabs>
        <w:rPr>
          <w:rFonts w:eastAsiaTheme="minorEastAsia" w:cstheme="minorBidi"/>
          <w:noProof/>
          <w:sz w:val="22"/>
          <w:szCs w:val="22"/>
        </w:rPr>
      </w:pPr>
      <w:hyperlink w:anchor="_Toc59372333" w:history="1">
        <w:r w:rsidR="008D7643" w:rsidRPr="00CB7822">
          <w:rPr>
            <w:rStyle w:val="Hyperlink"/>
            <w:noProof/>
          </w:rPr>
          <w:t>static variable and static method</w:t>
        </w:r>
        <w:r w:rsidR="008D7643">
          <w:rPr>
            <w:noProof/>
            <w:webHidden/>
          </w:rPr>
          <w:tab/>
        </w:r>
        <w:r w:rsidR="008D7643">
          <w:rPr>
            <w:noProof/>
            <w:webHidden/>
          </w:rPr>
          <w:fldChar w:fldCharType="begin"/>
        </w:r>
        <w:r w:rsidR="008D7643">
          <w:rPr>
            <w:noProof/>
            <w:webHidden/>
          </w:rPr>
          <w:instrText xml:space="preserve"> PAGEREF _Toc59372333 \h </w:instrText>
        </w:r>
        <w:r w:rsidR="008D7643">
          <w:rPr>
            <w:noProof/>
            <w:webHidden/>
          </w:rPr>
        </w:r>
        <w:r w:rsidR="008D7643">
          <w:rPr>
            <w:noProof/>
            <w:webHidden/>
          </w:rPr>
          <w:fldChar w:fldCharType="separate"/>
        </w:r>
        <w:r w:rsidR="008D7643">
          <w:rPr>
            <w:noProof/>
            <w:webHidden/>
          </w:rPr>
          <w:t>28</w:t>
        </w:r>
        <w:r w:rsidR="008D7643">
          <w:rPr>
            <w:noProof/>
            <w:webHidden/>
          </w:rPr>
          <w:fldChar w:fldCharType="end"/>
        </w:r>
      </w:hyperlink>
    </w:p>
    <w:p w14:paraId="41479243" w14:textId="34BB74E9" w:rsidR="008D7643" w:rsidRDefault="00FA6633">
      <w:pPr>
        <w:pStyle w:val="TOC3"/>
        <w:tabs>
          <w:tab w:val="right" w:leader="underscore" w:pos="10970"/>
        </w:tabs>
        <w:rPr>
          <w:rFonts w:eastAsiaTheme="minorEastAsia" w:cstheme="minorBidi"/>
          <w:noProof/>
          <w:sz w:val="22"/>
          <w:szCs w:val="22"/>
        </w:rPr>
      </w:pPr>
      <w:hyperlink w:anchor="_Toc59372334" w:history="1">
        <w:r w:rsidR="008D7643" w:rsidRPr="00CB7822">
          <w:rPr>
            <w:rStyle w:val="Hyperlink"/>
            <w:noProof/>
          </w:rPr>
          <w:t>a static method CANNOT access an instance field/method</w:t>
        </w:r>
        <w:r w:rsidR="008D7643">
          <w:rPr>
            <w:noProof/>
            <w:webHidden/>
          </w:rPr>
          <w:tab/>
        </w:r>
        <w:r w:rsidR="008D7643">
          <w:rPr>
            <w:noProof/>
            <w:webHidden/>
          </w:rPr>
          <w:fldChar w:fldCharType="begin"/>
        </w:r>
        <w:r w:rsidR="008D7643">
          <w:rPr>
            <w:noProof/>
            <w:webHidden/>
          </w:rPr>
          <w:instrText xml:space="preserve"> PAGEREF _Toc59372334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71C2DE4B" w14:textId="452995C0" w:rsidR="008D7643" w:rsidRDefault="00FA6633">
      <w:pPr>
        <w:pStyle w:val="TOC3"/>
        <w:tabs>
          <w:tab w:val="right" w:leader="underscore" w:pos="10970"/>
        </w:tabs>
        <w:rPr>
          <w:rFonts w:eastAsiaTheme="minorEastAsia" w:cstheme="minorBidi"/>
          <w:noProof/>
          <w:sz w:val="22"/>
          <w:szCs w:val="22"/>
        </w:rPr>
      </w:pPr>
      <w:hyperlink w:anchor="_Toc59372335" w:history="1">
        <w:r w:rsidR="008D7643" w:rsidRPr="00CB7822">
          <w:rPr>
            <w:rStyle w:val="Hyperlink"/>
            <w:noProof/>
          </w:rPr>
          <w:t>static final variable vs constant</w:t>
        </w:r>
        <w:r w:rsidR="008D7643">
          <w:rPr>
            <w:noProof/>
            <w:webHidden/>
          </w:rPr>
          <w:tab/>
        </w:r>
        <w:r w:rsidR="008D7643">
          <w:rPr>
            <w:noProof/>
            <w:webHidden/>
          </w:rPr>
          <w:fldChar w:fldCharType="begin"/>
        </w:r>
        <w:r w:rsidR="008D7643">
          <w:rPr>
            <w:noProof/>
            <w:webHidden/>
          </w:rPr>
          <w:instrText xml:space="preserve"> PAGEREF _Toc59372335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5BD6C7CC" w14:textId="1EA8D892" w:rsidR="008D7643" w:rsidRDefault="00FA6633">
      <w:pPr>
        <w:pStyle w:val="TOC3"/>
        <w:tabs>
          <w:tab w:val="right" w:leader="underscore" w:pos="10970"/>
        </w:tabs>
        <w:rPr>
          <w:rFonts w:eastAsiaTheme="minorEastAsia" w:cstheme="minorBidi"/>
          <w:noProof/>
          <w:sz w:val="22"/>
          <w:szCs w:val="22"/>
        </w:rPr>
      </w:pPr>
      <w:hyperlink w:anchor="_Toc59372336" w:history="1">
        <w:r w:rsidR="008D7643" w:rsidRPr="00CB7822">
          <w:rPr>
            <w:rStyle w:val="Hyperlink"/>
            <w:noProof/>
          </w:rPr>
          <w:t>imports static</w:t>
        </w:r>
        <w:r w:rsidR="008D7643">
          <w:rPr>
            <w:noProof/>
            <w:webHidden/>
          </w:rPr>
          <w:tab/>
        </w:r>
        <w:r w:rsidR="008D7643">
          <w:rPr>
            <w:noProof/>
            <w:webHidden/>
          </w:rPr>
          <w:fldChar w:fldCharType="begin"/>
        </w:r>
        <w:r w:rsidR="008D7643">
          <w:rPr>
            <w:noProof/>
            <w:webHidden/>
          </w:rPr>
          <w:instrText xml:space="preserve"> PAGEREF _Toc59372336 \h </w:instrText>
        </w:r>
        <w:r w:rsidR="008D7643">
          <w:rPr>
            <w:noProof/>
            <w:webHidden/>
          </w:rPr>
        </w:r>
        <w:r w:rsidR="008D7643">
          <w:rPr>
            <w:noProof/>
            <w:webHidden/>
          </w:rPr>
          <w:fldChar w:fldCharType="separate"/>
        </w:r>
        <w:r w:rsidR="008D7643">
          <w:rPr>
            <w:noProof/>
            <w:webHidden/>
          </w:rPr>
          <w:t>30</w:t>
        </w:r>
        <w:r w:rsidR="008D7643">
          <w:rPr>
            <w:noProof/>
            <w:webHidden/>
          </w:rPr>
          <w:fldChar w:fldCharType="end"/>
        </w:r>
      </w:hyperlink>
    </w:p>
    <w:p w14:paraId="59BBD452" w14:textId="15344DBD" w:rsidR="008D7643" w:rsidRDefault="00FA6633">
      <w:pPr>
        <w:pStyle w:val="TOC2"/>
        <w:tabs>
          <w:tab w:val="right" w:leader="underscore" w:pos="10970"/>
        </w:tabs>
        <w:rPr>
          <w:rFonts w:eastAsiaTheme="minorEastAsia" w:cstheme="minorBidi"/>
          <w:b w:val="0"/>
          <w:bCs w:val="0"/>
          <w:noProof/>
        </w:rPr>
      </w:pPr>
      <w:hyperlink w:anchor="_Toc59372337" w:history="1">
        <w:r w:rsidR="008D7643" w:rsidRPr="00CB7822">
          <w:rPr>
            <w:rStyle w:val="Hyperlink"/>
            <w:noProof/>
          </w:rPr>
          <w:t>Overloading methods</w:t>
        </w:r>
        <w:r w:rsidR="008D7643">
          <w:rPr>
            <w:noProof/>
            <w:webHidden/>
          </w:rPr>
          <w:tab/>
        </w:r>
        <w:r w:rsidR="008D7643">
          <w:rPr>
            <w:noProof/>
            <w:webHidden/>
          </w:rPr>
          <w:fldChar w:fldCharType="begin"/>
        </w:r>
        <w:r w:rsidR="008D7643">
          <w:rPr>
            <w:noProof/>
            <w:webHidden/>
          </w:rPr>
          <w:instrText xml:space="preserve"> PAGEREF _Toc59372337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15CD2742" w14:textId="5204E4DB" w:rsidR="008D7643" w:rsidRDefault="00FA6633">
      <w:pPr>
        <w:pStyle w:val="TOC3"/>
        <w:tabs>
          <w:tab w:val="right" w:leader="underscore" w:pos="10970"/>
        </w:tabs>
        <w:rPr>
          <w:rFonts w:eastAsiaTheme="minorEastAsia" w:cstheme="minorBidi"/>
          <w:noProof/>
          <w:sz w:val="22"/>
          <w:szCs w:val="22"/>
        </w:rPr>
      </w:pPr>
      <w:hyperlink w:anchor="_Toc59372338" w:history="1">
        <w:r w:rsidR="008D7643" w:rsidRPr="00CB7822">
          <w:rPr>
            <w:rStyle w:val="Hyperlink"/>
            <w:noProof/>
          </w:rPr>
          <w:t>Same name but different input</w:t>
        </w:r>
        <w:r w:rsidR="008D7643">
          <w:rPr>
            <w:noProof/>
            <w:webHidden/>
          </w:rPr>
          <w:tab/>
        </w:r>
        <w:r w:rsidR="008D7643">
          <w:rPr>
            <w:noProof/>
            <w:webHidden/>
          </w:rPr>
          <w:fldChar w:fldCharType="begin"/>
        </w:r>
        <w:r w:rsidR="008D7643">
          <w:rPr>
            <w:noProof/>
            <w:webHidden/>
          </w:rPr>
          <w:instrText xml:space="preserve"> PAGEREF _Toc59372338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A67BDCE" w14:textId="31A7A4FF" w:rsidR="008D7643" w:rsidRDefault="00FA6633">
      <w:pPr>
        <w:pStyle w:val="TOC3"/>
        <w:tabs>
          <w:tab w:val="right" w:leader="underscore" w:pos="10970"/>
        </w:tabs>
        <w:rPr>
          <w:rFonts w:eastAsiaTheme="minorEastAsia" w:cstheme="minorBidi"/>
          <w:noProof/>
          <w:sz w:val="22"/>
          <w:szCs w:val="22"/>
        </w:rPr>
      </w:pPr>
      <w:hyperlink w:anchor="_Toc59372339" w:history="1">
        <w:r w:rsidR="008D7643" w:rsidRPr="00CB7822">
          <w:rPr>
            <w:rStyle w:val="Hyperlink"/>
            <w:noProof/>
          </w:rPr>
          <w:t>Overloading with varargs</w:t>
        </w:r>
        <w:r w:rsidR="008D7643">
          <w:rPr>
            <w:noProof/>
            <w:webHidden/>
          </w:rPr>
          <w:tab/>
        </w:r>
        <w:r w:rsidR="008D7643">
          <w:rPr>
            <w:noProof/>
            <w:webHidden/>
          </w:rPr>
          <w:fldChar w:fldCharType="begin"/>
        </w:r>
        <w:r w:rsidR="008D7643">
          <w:rPr>
            <w:noProof/>
            <w:webHidden/>
          </w:rPr>
          <w:instrText xml:space="preserve"> PAGEREF _Toc59372339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8E975D4" w14:textId="5DADD072" w:rsidR="008D7643" w:rsidRDefault="00FA6633">
      <w:pPr>
        <w:pStyle w:val="TOC3"/>
        <w:tabs>
          <w:tab w:val="right" w:leader="underscore" w:pos="10970"/>
        </w:tabs>
        <w:rPr>
          <w:rFonts w:eastAsiaTheme="minorEastAsia" w:cstheme="minorBidi"/>
          <w:noProof/>
          <w:sz w:val="22"/>
          <w:szCs w:val="22"/>
        </w:rPr>
      </w:pPr>
      <w:hyperlink w:anchor="_Toc59372340" w:history="1">
        <w:r w:rsidR="008D7643" w:rsidRPr="00CB7822">
          <w:rPr>
            <w:rStyle w:val="Hyperlink"/>
            <w:noProof/>
          </w:rPr>
          <w:t>Priority for overloaded methods to be called</w:t>
        </w:r>
        <w:r w:rsidR="008D7643">
          <w:rPr>
            <w:noProof/>
            <w:webHidden/>
          </w:rPr>
          <w:tab/>
        </w:r>
        <w:r w:rsidR="008D7643">
          <w:rPr>
            <w:noProof/>
            <w:webHidden/>
          </w:rPr>
          <w:fldChar w:fldCharType="begin"/>
        </w:r>
        <w:r w:rsidR="008D7643">
          <w:rPr>
            <w:noProof/>
            <w:webHidden/>
          </w:rPr>
          <w:instrText xml:space="preserve"> PAGEREF _Toc59372340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2F5A38BB" w14:textId="2E911AAA" w:rsidR="008D7643" w:rsidRDefault="00FA6633">
      <w:pPr>
        <w:pStyle w:val="TOC2"/>
        <w:tabs>
          <w:tab w:val="right" w:leader="underscore" w:pos="10970"/>
        </w:tabs>
        <w:rPr>
          <w:rFonts w:eastAsiaTheme="minorEastAsia" w:cstheme="minorBidi"/>
          <w:b w:val="0"/>
          <w:bCs w:val="0"/>
          <w:noProof/>
        </w:rPr>
      </w:pPr>
      <w:hyperlink w:anchor="_Toc59372341" w:history="1">
        <w:r w:rsidR="008D7643" w:rsidRPr="00CB7822">
          <w:rPr>
            <w:rStyle w:val="Hyperlink"/>
            <w:noProof/>
          </w:rPr>
          <w:t>Constructor</w:t>
        </w:r>
        <w:r w:rsidR="008D7643">
          <w:rPr>
            <w:noProof/>
            <w:webHidden/>
          </w:rPr>
          <w:tab/>
        </w:r>
        <w:r w:rsidR="008D7643">
          <w:rPr>
            <w:noProof/>
            <w:webHidden/>
          </w:rPr>
          <w:fldChar w:fldCharType="begin"/>
        </w:r>
        <w:r w:rsidR="008D7643">
          <w:rPr>
            <w:noProof/>
            <w:webHidden/>
          </w:rPr>
          <w:instrText xml:space="preserve"> PAGEREF _Toc59372341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333F3B5F" w14:textId="6F65DDDA" w:rsidR="008D7643" w:rsidRDefault="00FA6633">
      <w:pPr>
        <w:pStyle w:val="TOC3"/>
        <w:tabs>
          <w:tab w:val="right" w:leader="underscore" w:pos="10970"/>
        </w:tabs>
        <w:rPr>
          <w:rFonts w:eastAsiaTheme="minorEastAsia" w:cstheme="minorBidi"/>
          <w:noProof/>
          <w:sz w:val="22"/>
          <w:szCs w:val="22"/>
        </w:rPr>
      </w:pPr>
      <w:hyperlink w:anchor="_Toc59372342" w:history="1">
        <w:r w:rsidR="008D7643" w:rsidRPr="00CB7822">
          <w:rPr>
            <w:rStyle w:val="Hyperlink"/>
            <w:noProof/>
          </w:rPr>
          <w:t>Default constructor</w:t>
        </w:r>
        <w:r w:rsidR="008D7643">
          <w:rPr>
            <w:noProof/>
            <w:webHidden/>
          </w:rPr>
          <w:tab/>
        </w:r>
        <w:r w:rsidR="008D7643">
          <w:rPr>
            <w:noProof/>
            <w:webHidden/>
          </w:rPr>
          <w:fldChar w:fldCharType="begin"/>
        </w:r>
        <w:r w:rsidR="008D7643">
          <w:rPr>
            <w:noProof/>
            <w:webHidden/>
          </w:rPr>
          <w:instrText xml:space="preserve"> PAGEREF _Toc59372342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1BD57265" w14:textId="7D72C500" w:rsidR="008D7643" w:rsidRDefault="00FA6633">
      <w:pPr>
        <w:pStyle w:val="TOC3"/>
        <w:tabs>
          <w:tab w:val="right" w:leader="underscore" w:pos="10970"/>
        </w:tabs>
        <w:rPr>
          <w:rFonts w:eastAsiaTheme="minorEastAsia" w:cstheme="minorBidi"/>
          <w:noProof/>
          <w:sz w:val="22"/>
          <w:szCs w:val="22"/>
        </w:rPr>
      </w:pPr>
      <w:hyperlink w:anchor="_Toc59372343" w:history="1">
        <w:r w:rsidR="008D7643" w:rsidRPr="00CB7822">
          <w:rPr>
            <w:rStyle w:val="Hyperlink"/>
            <w:noProof/>
          </w:rPr>
          <w:t>this(…): call a constructor from another constructor at the first line</w:t>
        </w:r>
        <w:r w:rsidR="008D7643">
          <w:rPr>
            <w:noProof/>
            <w:webHidden/>
          </w:rPr>
          <w:tab/>
        </w:r>
        <w:r w:rsidR="008D7643">
          <w:rPr>
            <w:noProof/>
            <w:webHidden/>
          </w:rPr>
          <w:fldChar w:fldCharType="begin"/>
        </w:r>
        <w:r w:rsidR="008D7643">
          <w:rPr>
            <w:noProof/>
            <w:webHidden/>
          </w:rPr>
          <w:instrText xml:space="preserve"> PAGEREF _Toc59372343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66926016" w14:textId="0D278806" w:rsidR="008D7643" w:rsidRDefault="00FA6633">
      <w:pPr>
        <w:pStyle w:val="TOC2"/>
        <w:tabs>
          <w:tab w:val="right" w:leader="underscore" w:pos="10970"/>
        </w:tabs>
        <w:rPr>
          <w:rFonts w:eastAsiaTheme="minorEastAsia" w:cstheme="minorBidi"/>
          <w:b w:val="0"/>
          <w:bCs w:val="0"/>
          <w:noProof/>
        </w:rPr>
      </w:pPr>
      <w:hyperlink w:anchor="_Toc59372344" w:history="1">
        <w:r w:rsidR="008D7643" w:rsidRPr="00CB7822">
          <w:rPr>
            <w:rStyle w:val="Hyperlink"/>
            <w:noProof/>
          </w:rPr>
          <w:t>Excuting a Java class: class init and object init; main() is not the first thing to be run</w:t>
        </w:r>
        <w:r w:rsidR="008D7643">
          <w:rPr>
            <w:noProof/>
            <w:webHidden/>
          </w:rPr>
          <w:tab/>
        </w:r>
        <w:r w:rsidR="008D7643">
          <w:rPr>
            <w:noProof/>
            <w:webHidden/>
          </w:rPr>
          <w:fldChar w:fldCharType="begin"/>
        </w:r>
        <w:r w:rsidR="008D7643">
          <w:rPr>
            <w:noProof/>
            <w:webHidden/>
          </w:rPr>
          <w:instrText xml:space="preserve"> PAGEREF _Toc59372344 \h </w:instrText>
        </w:r>
        <w:r w:rsidR="008D7643">
          <w:rPr>
            <w:noProof/>
            <w:webHidden/>
          </w:rPr>
        </w:r>
        <w:r w:rsidR="008D7643">
          <w:rPr>
            <w:noProof/>
            <w:webHidden/>
          </w:rPr>
          <w:fldChar w:fldCharType="separate"/>
        </w:r>
        <w:r w:rsidR="008D7643">
          <w:rPr>
            <w:noProof/>
            <w:webHidden/>
          </w:rPr>
          <w:t>33</w:t>
        </w:r>
        <w:r w:rsidR="008D7643">
          <w:rPr>
            <w:noProof/>
            <w:webHidden/>
          </w:rPr>
          <w:fldChar w:fldCharType="end"/>
        </w:r>
      </w:hyperlink>
    </w:p>
    <w:p w14:paraId="187D0C34" w14:textId="6239836C" w:rsidR="008D7643" w:rsidRDefault="00FA6633">
      <w:pPr>
        <w:pStyle w:val="TOC2"/>
        <w:tabs>
          <w:tab w:val="right" w:leader="underscore" w:pos="10970"/>
        </w:tabs>
        <w:rPr>
          <w:rFonts w:eastAsiaTheme="minorEastAsia" w:cstheme="minorBidi"/>
          <w:b w:val="0"/>
          <w:bCs w:val="0"/>
          <w:noProof/>
        </w:rPr>
      </w:pPr>
      <w:hyperlink w:anchor="_Toc59372345" w:history="1">
        <w:r w:rsidR="008D7643" w:rsidRPr="00CB7822">
          <w:rPr>
            <w:rStyle w:val="Hyperlink"/>
            <w:noProof/>
          </w:rPr>
          <w:t>Encapsulation</w:t>
        </w:r>
        <w:r w:rsidR="008D7643">
          <w:rPr>
            <w:noProof/>
            <w:webHidden/>
          </w:rPr>
          <w:tab/>
        </w:r>
        <w:r w:rsidR="008D7643">
          <w:rPr>
            <w:noProof/>
            <w:webHidden/>
          </w:rPr>
          <w:fldChar w:fldCharType="begin"/>
        </w:r>
        <w:r w:rsidR="008D7643">
          <w:rPr>
            <w:noProof/>
            <w:webHidden/>
          </w:rPr>
          <w:instrText xml:space="preserve"> PAGEREF _Toc59372345 \h </w:instrText>
        </w:r>
        <w:r w:rsidR="008D7643">
          <w:rPr>
            <w:noProof/>
            <w:webHidden/>
          </w:rPr>
        </w:r>
        <w:r w:rsidR="008D7643">
          <w:rPr>
            <w:noProof/>
            <w:webHidden/>
          </w:rPr>
          <w:fldChar w:fldCharType="separate"/>
        </w:r>
        <w:r w:rsidR="008D7643">
          <w:rPr>
            <w:noProof/>
            <w:webHidden/>
          </w:rPr>
          <w:t>35</w:t>
        </w:r>
        <w:r w:rsidR="008D7643">
          <w:rPr>
            <w:noProof/>
            <w:webHidden/>
          </w:rPr>
          <w:fldChar w:fldCharType="end"/>
        </w:r>
      </w:hyperlink>
    </w:p>
    <w:p w14:paraId="1049E310" w14:textId="353C3161" w:rsidR="008D7643" w:rsidRDefault="00FA6633">
      <w:pPr>
        <w:pStyle w:val="TOC2"/>
        <w:tabs>
          <w:tab w:val="right" w:leader="underscore" w:pos="10970"/>
        </w:tabs>
        <w:rPr>
          <w:rFonts w:eastAsiaTheme="minorEastAsia" w:cstheme="minorBidi"/>
          <w:b w:val="0"/>
          <w:bCs w:val="0"/>
          <w:noProof/>
        </w:rPr>
      </w:pPr>
      <w:hyperlink w:anchor="_Toc59372346" w:history="1">
        <w:r w:rsidR="008D7643" w:rsidRPr="00CB7822">
          <w:rPr>
            <w:rStyle w:val="Hyperlink"/>
            <w:noProof/>
          </w:rPr>
          <w:t>Composing objects</w:t>
        </w:r>
        <w:r w:rsidR="008D7643">
          <w:rPr>
            <w:noProof/>
            <w:webHidden/>
          </w:rPr>
          <w:tab/>
        </w:r>
        <w:r w:rsidR="008D7643">
          <w:rPr>
            <w:noProof/>
            <w:webHidden/>
          </w:rPr>
          <w:fldChar w:fldCharType="begin"/>
        </w:r>
        <w:r w:rsidR="008D7643">
          <w:rPr>
            <w:noProof/>
            <w:webHidden/>
          </w:rPr>
          <w:instrText xml:space="preserve"> PAGEREF _Toc59372346 \h </w:instrText>
        </w:r>
        <w:r w:rsidR="008D7643">
          <w:rPr>
            <w:noProof/>
            <w:webHidden/>
          </w:rPr>
        </w:r>
        <w:r w:rsidR="008D7643">
          <w:rPr>
            <w:noProof/>
            <w:webHidden/>
          </w:rPr>
          <w:fldChar w:fldCharType="separate"/>
        </w:r>
        <w:r w:rsidR="008D7643">
          <w:rPr>
            <w:noProof/>
            <w:webHidden/>
          </w:rPr>
          <w:t>36</w:t>
        </w:r>
        <w:r w:rsidR="008D7643">
          <w:rPr>
            <w:noProof/>
            <w:webHidden/>
          </w:rPr>
          <w:fldChar w:fldCharType="end"/>
        </w:r>
      </w:hyperlink>
    </w:p>
    <w:p w14:paraId="7D988AD1" w14:textId="404DA2C2"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347" w:history="1">
        <w:r w:rsidR="008D7643" w:rsidRPr="00CB7822">
          <w:rPr>
            <w:rStyle w:val="Hyperlink"/>
            <w:noProof/>
          </w:rPr>
          <w:t>Chapter 3</w:t>
        </w:r>
        <w:r w:rsidR="008D7643">
          <w:rPr>
            <w:noProof/>
            <w:webHidden/>
          </w:rPr>
          <w:tab/>
        </w:r>
        <w:r w:rsidR="008D7643">
          <w:rPr>
            <w:noProof/>
            <w:webHidden/>
          </w:rPr>
          <w:fldChar w:fldCharType="begin"/>
        </w:r>
        <w:r w:rsidR="008D7643">
          <w:rPr>
            <w:noProof/>
            <w:webHidden/>
          </w:rPr>
          <w:instrText xml:space="preserve"> PAGEREF _Toc59372347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01261FE" w14:textId="1CA90294" w:rsidR="008D7643" w:rsidRDefault="00FA6633">
      <w:pPr>
        <w:pStyle w:val="TOC2"/>
        <w:tabs>
          <w:tab w:val="right" w:leader="underscore" w:pos="10970"/>
        </w:tabs>
        <w:rPr>
          <w:rFonts w:eastAsiaTheme="minorEastAsia" w:cstheme="minorBidi"/>
          <w:b w:val="0"/>
          <w:bCs w:val="0"/>
          <w:noProof/>
        </w:rPr>
      </w:pPr>
      <w:hyperlink w:anchor="_Toc59372348" w:history="1">
        <w:r w:rsidR="008D7643" w:rsidRPr="00CB7822">
          <w:rPr>
            <w:rStyle w:val="Hyperlink"/>
            <w:noProof/>
          </w:rPr>
          <w:t>Inheritance</w:t>
        </w:r>
        <w:r w:rsidR="008D7643">
          <w:rPr>
            <w:noProof/>
            <w:webHidden/>
          </w:rPr>
          <w:tab/>
        </w:r>
        <w:r w:rsidR="008D7643">
          <w:rPr>
            <w:noProof/>
            <w:webHidden/>
          </w:rPr>
          <w:fldChar w:fldCharType="begin"/>
        </w:r>
        <w:r w:rsidR="008D7643">
          <w:rPr>
            <w:noProof/>
            <w:webHidden/>
          </w:rPr>
          <w:instrText xml:space="preserve"> PAGEREF _Toc59372348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C464708" w14:textId="7B604BD5" w:rsidR="008D7643" w:rsidRDefault="00FA6633">
      <w:pPr>
        <w:pStyle w:val="TOC3"/>
        <w:tabs>
          <w:tab w:val="right" w:leader="underscore" w:pos="10970"/>
        </w:tabs>
        <w:rPr>
          <w:rFonts w:eastAsiaTheme="minorEastAsia" w:cstheme="minorBidi"/>
          <w:noProof/>
          <w:sz w:val="22"/>
          <w:szCs w:val="22"/>
        </w:rPr>
      </w:pPr>
      <w:hyperlink w:anchor="_Toc59372349" w:history="1">
        <w:r w:rsidR="008D7643" w:rsidRPr="00CB7822">
          <w:rPr>
            <w:rStyle w:val="Hyperlink"/>
            <w:noProof/>
          </w:rPr>
          <w:t>Extend a class</w:t>
        </w:r>
        <w:r w:rsidR="008D7643">
          <w:rPr>
            <w:noProof/>
            <w:webHidden/>
          </w:rPr>
          <w:tab/>
        </w:r>
        <w:r w:rsidR="008D7643">
          <w:rPr>
            <w:noProof/>
            <w:webHidden/>
          </w:rPr>
          <w:fldChar w:fldCharType="begin"/>
        </w:r>
        <w:r w:rsidR="008D7643">
          <w:rPr>
            <w:noProof/>
            <w:webHidden/>
          </w:rPr>
          <w:instrText xml:space="preserve"> PAGEREF _Toc59372349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F1FDE1D" w14:textId="278D7864" w:rsidR="008D7643" w:rsidRDefault="00FA6633">
      <w:pPr>
        <w:pStyle w:val="TOC3"/>
        <w:tabs>
          <w:tab w:val="right" w:leader="underscore" w:pos="10970"/>
        </w:tabs>
        <w:rPr>
          <w:rFonts w:eastAsiaTheme="minorEastAsia" w:cstheme="minorBidi"/>
          <w:noProof/>
          <w:sz w:val="22"/>
          <w:szCs w:val="22"/>
        </w:rPr>
      </w:pPr>
      <w:hyperlink w:anchor="_Toc59372350" w:history="1">
        <w:r w:rsidR="008D7643" w:rsidRPr="00CB7822">
          <w:rPr>
            <w:rStyle w:val="Hyperlink"/>
            <w:noProof/>
          </w:rPr>
          <w:t>Superclass members that are/are not inherited</w:t>
        </w:r>
        <w:r w:rsidR="008D7643">
          <w:rPr>
            <w:noProof/>
            <w:webHidden/>
          </w:rPr>
          <w:tab/>
        </w:r>
        <w:r w:rsidR="008D7643">
          <w:rPr>
            <w:noProof/>
            <w:webHidden/>
          </w:rPr>
          <w:fldChar w:fldCharType="begin"/>
        </w:r>
        <w:r w:rsidR="008D7643">
          <w:rPr>
            <w:noProof/>
            <w:webHidden/>
          </w:rPr>
          <w:instrText xml:space="preserve"> PAGEREF _Toc59372350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498E111" w14:textId="05F13A9E" w:rsidR="008D7643" w:rsidRDefault="00FA6633">
      <w:pPr>
        <w:pStyle w:val="TOC3"/>
        <w:tabs>
          <w:tab w:val="right" w:leader="underscore" w:pos="10970"/>
        </w:tabs>
        <w:rPr>
          <w:rFonts w:eastAsiaTheme="minorEastAsia" w:cstheme="minorBidi"/>
          <w:noProof/>
          <w:sz w:val="22"/>
          <w:szCs w:val="22"/>
        </w:rPr>
      </w:pPr>
      <w:hyperlink w:anchor="_Toc59372351" w:history="1">
        <w:r w:rsidR="008D7643" w:rsidRPr="00CB7822">
          <w:rPr>
            <w:rStyle w:val="Hyperlink"/>
            <w:noProof/>
          </w:rPr>
          <w:t>Accesing inherited members</w:t>
        </w:r>
        <w:r w:rsidR="008D7643">
          <w:rPr>
            <w:noProof/>
            <w:webHidden/>
          </w:rPr>
          <w:tab/>
        </w:r>
        <w:r w:rsidR="008D7643">
          <w:rPr>
            <w:noProof/>
            <w:webHidden/>
          </w:rPr>
          <w:fldChar w:fldCharType="begin"/>
        </w:r>
        <w:r w:rsidR="008D7643">
          <w:rPr>
            <w:noProof/>
            <w:webHidden/>
          </w:rPr>
          <w:instrText xml:space="preserve"> PAGEREF _Toc59372351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67FF1D9E" w14:textId="49D23B11" w:rsidR="008D7643" w:rsidRDefault="00FA6633">
      <w:pPr>
        <w:pStyle w:val="TOC2"/>
        <w:tabs>
          <w:tab w:val="right" w:leader="underscore" w:pos="10970"/>
        </w:tabs>
        <w:rPr>
          <w:rFonts w:eastAsiaTheme="minorEastAsia" w:cstheme="minorBidi"/>
          <w:b w:val="0"/>
          <w:bCs w:val="0"/>
          <w:noProof/>
        </w:rPr>
      </w:pPr>
      <w:hyperlink w:anchor="_Toc59372352" w:history="1">
        <w:r w:rsidR="008D7643" w:rsidRPr="00CB7822">
          <w:rPr>
            <w:rStyle w:val="Hyperlink"/>
            <w:noProof/>
          </w:rPr>
          <w:t>Subclass’s constructors</w:t>
        </w:r>
        <w:r w:rsidR="008D7643">
          <w:rPr>
            <w:noProof/>
            <w:webHidden/>
          </w:rPr>
          <w:tab/>
        </w:r>
        <w:r w:rsidR="008D7643">
          <w:rPr>
            <w:noProof/>
            <w:webHidden/>
          </w:rPr>
          <w:fldChar w:fldCharType="begin"/>
        </w:r>
        <w:r w:rsidR="008D7643">
          <w:rPr>
            <w:noProof/>
            <w:webHidden/>
          </w:rPr>
          <w:instrText xml:space="preserve"> PAGEREF _Toc59372352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41202B70" w14:textId="51CB29B9" w:rsidR="008D7643" w:rsidRDefault="00FA6633">
      <w:pPr>
        <w:pStyle w:val="TOC3"/>
        <w:tabs>
          <w:tab w:val="right" w:leader="underscore" w:pos="10970"/>
        </w:tabs>
        <w:rPr>
          <w:rFonts w:eastAsiaTheme="minorEastAsia" w:cstheme="minorBidi"/>
          <w:noProof/>
          <w:sz w:val="22"/>
          <w:szCs w:val="22"/>
        </w:rPr>
      </w:pPr>
      <w:hyperlink w:anchor="_Toc59372353" w:history="1">
        <w:r w:rsidR="008D7643" w:rsidRPr="00CB7822">
          <w:rPr>
            <w:rStyle w:val="Hyperlink"/>
            <w:noProof/>
          </w:rPr>
          <w:t>the first line of constructors of a child class</w:t>
        </w:r>
        <w:r w:rsidR="008D7643">
          <w:rPr>
            <w:noProof/>
            <w:webHidden/>
          </w:rPr>
          <w:tab/>
        </w:r>
        <w:r w:rsidR="008D7643">
          <w:rPr>
            <w:noProof/>
            <w:webHidden/>
          </w:rPr>
          <w:fldChar w:fldCharType="begin"/>
        </w:r>
        <w:r w:rsidR="008D7643">
          <w:rPr>
            <w:noProof/>
            <w:webHidden/>
          </w:rPr>
          <w:instrText xml:space="preserve"> PAGEREF _Toc59372353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0A2F36E4" w14:textId="11585AFA" w:rsidR="008D7643" w:rsidRDefault="00FA6633">
      <w:pPr>
        <w:pStyle w:val="TOC3"/>
        <w:tabs>
          <w:tab w:val="right" w:leader="underscore" w:pos="10970"/>
        </w:tabs>
        <w:rPr>
          <w:rFonts w:eastAsiaTheme="minorEastAsia" w:cstheme="minorBidi"/>
          <w:noProof/>
          <w:sz w:val="22"/>
          <w:szCs w:val="22"/>
        </w:rPr>
      </w:pPr>
      <w:hyperlink w:anchor="_Toc59372354" w:history="1">
        <w:r w:rsidR="008D7643" w:rsidRPr="00CB7822">
          <w:rPr>
            <w:rStyle w:val="Hyperlink"/>
            <w:noProof/>
          </w:rPr>
          <w:t>Default constructor: MyClass(){}; or MyClass(){super();};</w:t>
        </w:r>
        <w:r w:rsidR="008D7643">
          <w:rPr>
            <w:noProof/>
            <w:webHidden/>
          </w:rPr>
          <w:tab/>
        </w:r>
        <w:r w:rsidR="008D7643">
          <w:rPr>
            <w:noProof/>
            <w:webHidden/>
          </w:rPr>
          <w:fldChar w:fldCharType="begin"/>
        </w:r>
        <w:r w:rsidR="008D7643">
          <w:rPr>
            <w:noProof/>
            <w:webHidden/>
          </w:rPr>
          <w:instrText xml:space="preserve"> PAGEREF _Toc59372354 \h </w:instrText>
        </w:r>
        <w:r w:rsidR="008D7643">
          <w:rPr>
            <w:noProof/>
            <w:webHidden/>
          </w:rPr>
        </w:r>
        <w:r w:rsidR="008D7643">
          <w:rPr>
            <w:noProof/>
            <w:webHidden/>
          </w:rPr>
          <w:fldChar w:fldCharType="separate"/>
        </w:r>
        <w:r w:rsidR="008D7643">
          <w:rPr>
            <w:noProof/>
            <w:webHidden/>
          </w:rPr>
          <w:t>41</w:t>
        </w:r>
        <w:r w:rsidR="008D7643">
          <w:rPr>
            <w:noProof/>
            <w:webHidden/>
          </w:rPr>
          <w:fldChar w:fldCharType="end"/>
        </w:r>
      </w:hyperlink>
    </w:p>
    <w:p w14:paraId="50597C14" w14:textId="26B8CABF" w:rsidR="008D7643" w:rsidRDefault="00FA6633">
      <w:pPr>
        <w:pStyle w:val="TOC3"/>
        <w:tabs>
          <w:tab w:val="right" w:leader="underscore" w:pos="10970"/>
        </w:tabs>
        <w:rPr>
          <w:rFonts w:eastAsiaTheme="minorEastAsia" w:cstheme="minorBidi"/>
          <w:noProof/>
          <w:sz w:val="22"/>
          <w:szCs w:val="22"/>
        </w:rPr>
      </w:pPr>
      <w:hyperlink w:anchor="_Toc59372355" w:history="1">
        <w:r w:rsidR="008D7643" w:rsidRPr="00CB7822">
          <w:rPr>
            <w:rStyle w:val="Hyperlink"/>
            <w:noProof/>
          </w:rPr>
          <w:t>private constructor and singleton class</w:t>
        </w:r>
        <w:r w:rsidR="008D7643">
          <w:rPr>
            <w:noProof/>
            <w:webHidden/>
          </w:rPr>
          <w:tab/>
        </w:r>
        <w:r w:rsidR="008D7643">
          <w:rPr>
            <w:noProof/>
            <w:webHidden/>
          </w:rPr>
          <w:fldChar w:fldCharType="begin"/>
        </w:r>
        <w:r w:rsidR="008D7643">
          <w:rPr>
            <w:noProof/>
            <w:webHidden/>
          </w:rPr>
          <w:instrText xml:space="preserve"> PAGEREF _Toc59372355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13F9EE66" w14:textId="43C861FB" w:rsidR="008D7643" w:rsidRDefault="00FA6633">
      <w:pPr>
        <w:pStyle w:val="TOC2"/>
        <w:tabs>
          <w:tab w:val="right" w:leader="underscore" w:pos="10970"/>
        </w:tabs>
        <w:rPr>
          <w:rFonts w:eastAsiaTheme="minorEastAsia" w:cstheme="minorBidi"/>
          <w:b w:val="0"/>
          <w:bCs w:val="0"/>
          <w:noProof/>
        </w:rPr>
      </w:pPr>
      <w:hyperlink w:anchor="_Toc59372356" w:history="1">
        <w:r w:rsidR="008D7643" w:rsidRPr="00CB7822">
          <w:rPr>
            <w:rStyle w:val="Hyperlink"/>
            <w:noProof/>
          </w:rPr>
          <w:t>Overriding/hiding/redeclaring superclass’s members</w:t>
        </w:r>
        <w:r w:rsidR="008D7643">
          <w:rPr>
            <w:noProof/>
            <w:webHidden/>
          </w:rPr>
          <w:tab/>
        </w:r>
        <w:r w:rsidR="008D7643">
          <w:rPr>
            <w:noProof/>
            <w:webHidden/>
          </w:rPr>
          <w:fldChar w:fldCharType="begin"/>
        </w:r>
        <w:r w:rsidR="008D7643">
          <w:rPr>
            <w:noProof/>
            <w:webHidden/>
          </w:rPr>
          <w:instrText xml:space="preserve"> PAGEREF _Toc59372356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763B7E71" w14:textId="10672393" w:rsidR="008D7643" w:rsidRDefault="00FA6633">
      <w:pPr>
        <w:pStyle w:val="TOC3"/>
        <w:tabs>
          <w:tab w:val="right" w:leader="underscore" w:pos="10970"/>
        </w:tabs>
        <w:rPr>
          <w:rFonts w:eastAsiaTheme="minorEastAsia" w:cstheme="minorBidi"/>
          <w:noProof/>
          <w:sz w:val="22"/>
          <w:szCs w:val="22"/>
        </w:rPr>
      </w:pPr>
      <w:hyperlink w:anchor="_Toc59372357" w:history="1">
        <w:r w:rsidR="008D7643" w:rsidRPr="00CB7822">
          <w:rPr>
            <w:rStyle w:val="Hyperlink"/>
            <w:noProof/>
          </w:rPr>
          <w:t>Overriding a non-private instance method</w:t>
        </w:r>
        <w:r w:rsidR="008D7643">
          <w:rPr>
            <w:noProof/>
            <w:webHidden/>
          </w:rPr>
          <w:tab/>
        </w:r>
        <w:r w:rsidR="008D7643">
          <w:rPr>
            <w:noProof/>
            <w:webHidden/>
          </w:rPr>
          <w:fldChar w:fldCharType="begin"/>
        </w:r>
        <w:r w:rsidR="008D7643">
          <w:rPr>
            <w:noProof/>
            <w:webHidden/>
          </w:rPr>
          <w:instrText xml:space="preserve"> PAGEREF _Toc59372357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636EA883" w14:textId="01F30B37" w:rsidR="008D7643" w:rsidRDefault="00FA6633">
      <w:pPr>
        <w:pStyle w:val="TOC3"/>
        <w:tabs>
          <w:tab w:val="right" w:leader="underscore" w:pos="10970"/>
        </w:tabs>
        <w:rPr>
          <w:rFonts w:eastAsiaTheme="minorEastAsia" w:cstheme="minorBidi"/>
          <w:noProof/>
          <w:sz w:val="22"/>
          <w:szCs w:val="22"/>
        </w:rPr>
      </w:pPr>
      <w:hyperlink w:anchor="_Toc59372358" w:history="1">
        <w:r w:rsidR="008D7643" w:rsidRPr="00CB7822">
          <w:rPr>
            <w:rStyle w:val="Hyperlink"/>
            <w:noProof/>
          </w:rPr>
          <w:t>Hiding static methods</w:t>
        </w:r>
        <w:r w:rsidR="008D7643">
          <w:rPr>
            <w:noProof/>
            <w:webHidden/>
          </w:rPr>
          <w:tab/>
        </w:r>
        <w:r w:rsidR="008D7643">
          <w:rPr>
            <w:noProof/>
            <w:webHidden/>
          </w:rPr>
          <w:fldChar w:fldCharType="begin"/>
        </w:r>
        <w:r w:rsidR="008D7643">
          <w:rPr>
            <w:noProof/>
            <w:webHidden/>
          </w:rPr>
          <w:instrText xml:space="preserve"> PAGEREF _Toc59372358 \h </w:instrText>
        </w:r>
        <w:r w:rsidR="008D7643">
          <w:rPr>
            <w:noProof/>
            <w:webHidden/>
          </w:rPr>
        </w:r>
        <w:r w:rsidR="008D7643">
          <w:rPr>
            <w:noProof/>
            <w:webHidden/>
          </w:rPr>
          <w:fldChar w:fldCharType="separate"/>
        </w:r>
        <w:r w:rsidR="008D7643">
          <w:rPr>
            <w:noProof/>
            <w:webHidden/>
          </w:rPr>
          <w:t>44</w:t>
        </w:r>
        <w:r w:rsidR="008D7643">
          <w:rPr>
            <w:noProof/>
            <w:webHidden/>
          </w:rPr>
          <w:fldChar w:fldCharType="end"/>
        </w:r>
      </w:hyperlink>
    </w:p>
    <w:p w14:paraId="2743A659" w14:textId="5E162848" w:rsidR="008D7643" w:rsidRDefault="00FA6633">
      <w:pPr>
        <w:pStyle w:val="TOC3"/>
        <w:tabs>
          <w:tab w:val="right" w:leader="underscore" w:pos="10970"/>
        </w:tabs>
        <w:rPr>
          <w:rFonts w:eastAsiaTheme="minorEastAsia" w:cstheme="minorBidi"/>
          <w:noProof/>
          <w:sz w:val="22"/>
          <w:szCs w:val="22"/>
        </w:rPr>
      </w:pPr>
      <w:hyperlink w:anchor="_Toc59372359" w:history="1">
        <w:r w:rsidR="008D7643" w:rsidRPr="00CB7822">
          <w:rPr>
            <w:rStyle w:val="Hyperlink"/>
            <w:noProof/>
          </w:rPr>
          <w:t>Hiding variables</w:t>
        </w:r>
        <w:r w:rsidR="008D7643">
          <w:rPr>
            <w:noProof/>
            <w:webHidden/>
          </w:rPr>
          <w:tab/>
        </w:r>
        <w:r w:rsidR="008D7643">
          <w:rPr>
            <w:noProof/>
            <w:webHidden/>
          </w:rPr>
          <w:fldChar w:fldCharType="begin"/>
        </w:r>
        <w:r w:rsidR="008D7643">
          <w:rPr>
            <w:noProof/>
            <w:webHidden/>
          </w:rPr>
          <w:instrText xml:space="preserve"> PAGEREF _Toc59372359 \h </w:instrText>
        </w:r>
        <w:r w:rsidR="008D7643">
          <w:rPr>
            <w:noProof/>
            <w:webHidden/>
          </w:rPr>
        </w:r>
        <w:r w:rsidR="008D7643">
          <w:rPr>
            <w:noProof/>
            <w:webHidden/>
          </w:rPr>
          <w:fldChar w:fldCharType="separate"/>
        </w:r>
        <w:r w:rsidR="008D7643">
          <w:rPr>
            <w:noProof/>
            <w:webHidden/>
          </w:rPr>
          <w:t>46</w:t>
        </w:r>
        <w:r w:rsidR="008D7643">
          <w:rPr>
            <w:noProof/>
            <w:webHidden/>
          </w:rPr>
          <w:fldChar w:fldCharType="end"/>
        </w:r>
      </w:hyperlink>
    </w:p>
    <w:p w14:paraId="6951685D" w14:textId="751C259F" w:rsidR="008D7643" w:rsidRDefault="00FA6633">
      <w:pPr>
        <w:pStyle w:val="TOC3"/>
        <w:tabs>
          <w:tab w:val="right" w:leader="underscore" w:pos="10970"/>
        </w:tabs>
        <w:rPr>
          <w:rFonts w:eastAsiaTheme="minorEastAsia" w:cstheme="minorBidi"/>
          <w:noProof/>
          <w:sz w:val="22"/>
          <w:szCs w:val="22"/>
        </w:rPr>
      </w:pPr>
      <w:hyperlink w:anchor="_Toc59372360" w:history="1">
        <w:r w:rsidR="008D7643" w:rsidRPr="00CB7822">
          <w:rPr>
            <w:rStyle w:val="Hyperlink"/>
            <w:noProof/>
          </w:rPr>
          <w:t>Overriding vs Hiding</w:t>
        </w:r>
        <w:r w:rsidR="008D7643">
          <w:rPr>
            <w:noProof/>
            <w:webHidden/>
          </w:rPr>
          <w:tab/>
        </w:r>
        <w:r w:rsidR="008D7643">
          <w:rPr>
            <w:noProof/>
            <w:webHidden/>
          </w:rPr>
          <w:fldChar w:fldCharType="begin"/>
        </w:r>
        <w:r w:rsidR="008D7643">
          <w:rPr>
            <w:noProof/>
            <w:webHidden/>
          </w:rPr>
          <w:instrText xml:space="preserve"> PAGEREF _Toc59372360 \h </w:instrText>
        </w:r>
        <w:r w:rsidR="008D7643">
          <w:rPr>
            <w:noProof/>
            <w:webHidden/>
          </w:rPr>
        </w:r>
        <w:r w:rsidR="008D7643">
          <w:rPr>
            <w:noProof/>
            <w:webHidden/>
          </w:rPr>
          <w:fldChar w:fldCharType="separate"/>
        </w:r>
        <w:r w:rsidR="008D7643">
          <w:rPr>
            <w:noProof/>
            <w:webHidden/>
          </w:rPr>
          <w:t>47</w:t>
        </w:r>
        <w:r w:rsidR="008D7643">
          <w:rPr>
            <w:noProof/>
            <w:webHidden/>
          </w:rPr>
          <w:fldChar w:fldCharType="end"/>
        </w:r>
      </w:hyperlink>
    </w:p>
    <w:p w14:paraId="731DB54A" w14:textId="54B92B59" w:rsidR="008D7643" w:rsidRDefault="00FA6633">
      <w:pPr>
        <w:pStyle w:val="TOC3"/>
        <w:tabs>
          <w:tab w:val="right" w:leader="underscore" w:pos="10970"/>
        </w:tabs>
        <w:rPr>
          <w:rFonts w:eastAsiaTheme="minorEastAsia" w:cstheme="minorBidi"/>
          <w:noProof/>
          <w:sz w:val="22"/>
          <w:szCs w:val="22"/>
        </w:rPr>
      </w:pPr>
      <w:hyperlink w:anchor="_Toc59372361" w:history="1">
        <w:r w:rsidR="008D7643" w:rsidRPr="00CB7822">
          <w:rPr>
            <w:rStyle w:val="Hyperlink"/>
            <w:noProof/>
          </w:rPr>
          <w:t>Redeclaring the superclass’s members that the subclass doesn’t inherit</w:t>
        </w:r>
        <w:r w:rsidR="008D7643">
          <w:rPr>
            <w:noProof/>
            <w:webHidden/>
          </w:rPr>
          <w:tab/>
        </w:r>
        <w:r w:rsidR="008D7643">
          <w:rPr>
            <w:noProof/>
            <w:webHidden/>
          </w:rPr>
          <w:fldChar w:fldCharType="begin"/>
        </w:r>
        <w:r w:rsidR="008D7643">
          <w:rPr>
            <w:noProof/>
            <w:webHidden/>
          </w:rPr>
          <w:instrText xml:space="preserve"> PAGEREF _Toc59372361 \h </w:instrText>
        </w:r>
        <w:r w:rsidR="008D7643">
          <w:rPr>
            <w:noProof/>
            <w:webHidden/>
          </w:rPr>
        </w:r>
        <w:r w:rsidR="008D7643">
          <w:rPr>
            <w:noProof/>
            <w:webHidden/>
          </w:rPr>
          <w:fldChar w:fldCharType="separate"/>
        </w:r>
        <w:r w:rsidR="008D7643">
          <w:rPr>
            <w:noProof/>
            <w:webHidden/>
          </w:rPr>
          <w:t>48</w:t>
        </w:r>
        <w:r w:rsidR="008D7643">
          <w:rPr>
            <w:noProof/>
            <w:webHidden/>
          </w:rPr>
          <w:fldChar w:fldCharType="end"/>
        </w:r>
      </w:hyperlink>
    </w:p>
    <w:p w14:paraId="55C0BB3D" w14:textId="3BF9DC56" w:rsidR="008D7643" w:rsidRDefault="00FA6633">
      <w:pPr>
        <w:pStyle w:val="TOC3"/>
        <w:tabs>
          <w:tab w:val="right" w:leader="underscore" w:pos="10970"/>
        </w:tabs>
        <w:rPr>
          <w:rFonts w:eastAsiaTheme="minorEastAsia" w:cstheme="minorBidi"/>
          <w:noProof/>
          <w:sz w:val="22"/>
          <w:szCs w:val="22"/>
        </w:rPr>
      </w:pPr>
      <w:hyperlink w:anchor="_Toc59372362" w:history="1">
        <w:r w:rsidR="008D7643" w:rsidRPr="00CB7822">
          <w:rPr>
            <w:rStyle w:val="Hyperlink"/>
            <w:noProof/>
          </w:rPr>
          <w:t>final methods cannot be overridden or hidden</w:t>
        </w:r>
        <w:r w:rsidR="008D7643">
          <w:rPr>
            <w:noProof/>
            <w:webHidden/>
          </w:rPr>
          <w:tab/>
        </w:r>
        <w:r w:rsidR="008D7643">
          <w:rPr>
            <w:noProof/>
            <w:webHidden/>
          </w:rPr>
          <w:fldChar w:fldCharType="begin"/>
        </w:r>
        <w:r w:rsidR="008D7643">
          <w:rPr>
            <w:noProof/>
            <w:webHidden/>
          </w:rPr>
          <w:instrText xml:space="preserve"> PAGEREF _Toc59372362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DDBE79A" w14:textId="1AE342F7" w:rsidR="008D7643" w:rsidRDefault="00FA6633">
      <w:pPr>
        <w:pStyle w:val="TOC2"/>
        <w:tabs>
          <w:tab w:val="right" w:leader="underscore" w:pos="10970"/>
        </w:tabs>
        <w:rPr>
          <w:rFonts w:eastAsiaTheme="minorEastAsia" w:cstheme="minorBidi"/>
          <w:b w:val="0"/>
          <w:bCs w:val="0"/>
          <w:noProof/>
        </w:rPr>
      </w:pPr>
      <w:hyperlink w:anchor="_Toc59372363" w:history="1">
        <w:r w:rsidR="008D7643" w:rsidRPr="00CB7822">
          <w:rPr>
            <w:rStyle w:val="Hyperlink"/>
            <w:noProof/>
          </w:rPr>
          <w:t>abstract class and interface</w:t>
        </w:r>
        <w:r w:rsidR="008D7643">
          <w:rPr>
            <w:noProof/>
            <w:webHidden/>
          </w:rPr>
          <w:tab/>
        </w:r>
        <w:r w:rsidR="008D7643">
          <w:rPr>
            <w:noProof/>
            <w:webHidden/>
          </w:rPr>
          <w:fldChar w:fldCharType="begin"/>
        </w:r>
        <w:r w:rsidR="008D7643">
          <w:rPr>
            <w:noProof/>
            <w:webHidden/>
          </w:rPr>
          <w:instrText xml:space="preserve"> PAGEREF _Toc59372363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850F3FB" w14:textId="336A7417" w:rsidR="008D7643" w:rsidRDefault="00FA6633">
      <w:pPr>
        <w:pStyle w:val="TOC3"/>
        <w:tabs>
          <w:tab w:val="right" w:leader="underscore" w:pos="10970"/>
        </w:tabs>
        <w:rPr>
          <w:rFonts w:eastAsiaTheme="minorEastAsia" w:cstheme="minorBidi"/>
          <w:noProof/>
          <w:sz w:val="22"/>
          <w:szCs w:val="22"/>
        </w:rPr>
      </w:pPr>
      <w:hyperlink w:anchor="_Toc59372364" w:history="1">
        <w:r w:rsidR="008D7643" w:rsidRPr="00CB7822">
          <w:rPr>
            <w:rStyle w:val="Hyperlink"/>
            <w:noProof/>
          </w:rPr>
          <w:t>Declare</w:t>
        </w:r>
        <w:r w:rsidR="008D7643">
          <w:rPr>
            <w:noProof/>
            <w:webHidden/>
          </w:rPr>
          <w:tab/>
        </w:r>
        <w:r w:rsidR="008D7643">
          <w:rPr>
            <w:noProof/>
            <w:webHidden/>
          </w:rPr>
          <w:fldChar w:fldCharType="begin"/>
        </w:r>
        <w:r w:rsidR="008D7643">
          <w:rPr>
            <w:noProof/>
            <w:webHidden/>
          </w:rPr>
          <w:instrText xml:space="preserve"> PAGEREF _Toc59372364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34ACD9BF" w14:textId="7BB0772F" w:rsidR="008D7643" w:rsidRDefault="00FA6633">
      <w:pPr>
        <w:pStyle w:val="TOC3"/>
        <w:tabs>
          <w:tab w:val="right" w:leader="underscore" w:pos="10970"/>
        </w:tabs>
        <w:rPr>
          <w:rFonts w:eastAsiaTheme="minorEastAsia" w:cstheme="minorBidi"/>
          <w:noProof/>
          <w:sz w:val="22"/>
          <w:szCs w:val="22"/>
        </w:rPr>
      </w:pPr>
      <w:hyperlink w:anchor="_Toc59372365" w:history="1">
        <w:r w:rsidR="008D7643" w:rsidRPr="00CB7822">
          <w:rPr>
            <w:rStyle w:val="Hyperlink"/>
            <w:noProof/>
          </w:rPr>
          <w:t>Members of an abstract class/interface</w:t>
        </w:r>
        <w:r w:rsidR="008D7643">
          <w:rPr>
            <w:noProof/>
            <w:webHidden/>
          </w:rPr>
          <w:tab/>
        </w:r>
        <w:r w:rsidR="008D7643">
          <w:rPr>
            <w:noProof/>
            <w:webHidden/>
          </w:rPr>
          <w:fldChar w:fldCharType="begin"/>
        </w:r>
        <w:r w:rsidR="008D7643">
          <w:rPr>
            <w:noProof/>
            <w:webHidden/>
          </w:rPr>
          <w:instrText xml:space="preserve"> PAGEREF _Toc59372365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662A4E00" w14:textId="3D4B1042" w:rsidR="008D7643" w:rsidRDefault="00FA6633">
      <w:pPr>
        <w:pStyle w:val="TOC3"/>
        <w:tabs>
          <w:tab w:val="right" w:leader="underscore" w:pos="10970"/>
        </w:tabs>
        <w:rPr>
          <w:rFonts w:eastAsiaTheme="minorEastAsia" w:cstheme="minorBidi"/>
          <w:noProof/>
          <w:sz w:val="22"/>
          <w:szCs w:val="22"/>
        </w:rPr>
      </w:pPr>
      <w:hyperlink w:anchor="_Toc59372366" w:history="1">
        <w:r w:rsidR="008D7643" w:rsidRPr="00CB7822">
          <w:rPr>
            <w:rStyle w:val="Hyperlink"/>
            <w:noProof/>
          </w:rPr>
          <w:t>Implement and extend</w:t>
        </w:r>
        <w:r w:rsidR="008D7643">
          <w:rPr>
            <w:noProof/>
            <w:webHidden/>
          </w:rPr>
          <w:tab/>
        </w:r>
        <w:r w:rsidR="008D7643">
          <w:rPr>
            <w:noProof/>
            <w:webHidden/>
          </w:rPr>
          <w:fldChar w:fldCharType="begin"/>
        </w:r>
        <w:r w:rsidR="008D7643">
          <w:rPr>
            <w:noProof/>
            <w:webHidden/>
          </w:rPr>
          <w:instrText xml:space="preserve"> PAGEREF _Toc59372366 \h </w:instrText>
        </w:r>
        <w:r w:rsidR="008D7643">
          <w:rPr>
            <w:noProof/>
            <w:webHidden/>
          </w:rPr>
        </w:r>
        <w:r w:rsidR="008D7643">
          <w:rPr>
            <w:noProof/>
            <w:webHidden/>
          </w:rPr>
          <w:fldChar w:fldCharType="separate"/>
        </w:r>
        <w:r w:rsidR="008D7643">
          <w:rPr>
            <w:noProof/>
            <w:webHidden/>
          </w:rPr>
          <w:t>52</w:t>
        </w:r>
        <w:r w:rsidR="008D7643">
          <w:rPr>
            <w:noProof/>
            <w:webHidden/>
          </w:rPr>
          <w:fldChar w:fldCharType="end"/>
        </w:r>
      </w:hyperlink>
    </w:p>
    <w:p w14:paraId="7FFF3920" w14:textId="4EB21167" w:rsidR="008D7643" w:rsidRDefault="00FA6633">
      <w:pPr>
        <w:pStyle w:val="TOC3"/>
        <w:tabs>
          <w:tab w:val="right" w:leader="underscore" w:pos="10970"/>
        </w:tabs>
        <w:rPr>
          <w:rFonts w:eastAsiaTheme="minorEastAsia" w:cstheme="minorBidi"/>
          <w:noProof/>
          <w:sz w:val="22"/>
          <w:szCs w:val="22"/>
        </w:rPr>
      </w:pPr>
      <w:hyperlink w:anchor="_Toc59372367" w:history="1">
        <w:r w:rsidR="008D7643" w:rsidRPr="00CB7822">
          <w:rPr>
            <w:rStyle w:val="Hyperlink"/>
            <w:noProof/>
          </w:rPr>
          <w:t>Conflic with interface’s multiple inheritance</w:t>
        </w:r>
        <w:r w:rsidR="008D7643">
          <w:rPr>
            <w:noProof/>
            <w:webHidden/>
          </w:rPr>
          <w:tab/>
        </w:r>
        <w:r w:rsidR="008D7643">
          <w:rPr>
            <w:noProof/>
            <w:webHidden/>
          </w:rPr>
          <w:fldChar w:fldCharType="begin"/>
        </w:r>
        <w:r w:rsidR="008D7643">
          <w:rPr>
            <w:noProof/>
            <w:webHidden/>
          </w:rPr>
          <w:instrText xml:space="preserve"> PAGEREF _Toc59372367 \h </w:instrText>
        </w:r>
        <w:r w:rsidR="008D7643">
          <w:rPr>
            <w:noProof/>
            <w:webHidden/>
          </w:rPr>
        </w:r>
        <w:r w:rsidR="008D7643">
          <w:rPr>
            <w:noProof/>
            <w:webHidden/>
          </w:rPr>
          <w:fldChar w:fldCharType="separate"/>
        </w:r>
        <w:r w:rsidR="008D7643">
          <w:rPr>
            <w:noProof/>
            <w:webHidden/>
          </w:rPr>
          <w:t>53</w:t>
        </w:r>
        <w:r w:rsidR="008D7643">
          <w:rPr>
            <w:noProof/>
            <w:webHidden/>
          </w:rPr>
          <w:fldChar w:fldCharType="end"/>
        </w:r>
      </w:hyperlink>
    </w:p>
    <w:p w14:paraId="7D3F8CBD" w14:textId="7BD2E6F4" w:rsidR="008D7643" w:rsidRDefault="00FA6633">
      <w:pPr>
        <w:pStyle w:val="TOC3"/>
        <w:tabs>
          <w:tab w:val="right" w:leader="underscore" w:pos="10970"/>
        </w:tabs>
        <w:rPr>
          <w:rFonts w:eastAsiaTheme="minorEastAsia" w:cstheme="minorBidi"/>
          <w:noProof/>
          <w:sz w:val="22"/>
          <w:szCs w:val="22"/>
        </w:rPr>
      </w:pPr>
      <w:hyperlink w:anchor="_Toc59372368" w:history="1">
        <w:r w:rsidR="008D7643" w:rsidRPr="00CB7822">
          <w:rPr>
            <w:rStyle w:val="Hyperlink"/>
            <w:noProof/>
          </w:rPr>
          <w:t>Default interface methods</w:t>
        </w:r>
        <w:r w:rsidR="008D7643">
          <w:rPr>
            <w:noProof/>
            <w:webHidden/>
          </w:rPr>
          <w:tab/>
        </w:r>
        <w:r w:rsidR="008D7643">
          <w:rPr>
            <w:noProof/>
            <w:webHidden/>
          </w:rPr>
          <w:fldChar w:fldCharType="begin"/>
        </w:r>
        <w:r w:rsidR="008D7643">
          <w:rPr>
            <w:noProof/>
            <w:webHidden/>
          </w:rPr>
          <w:instrText xml:space="preserve"> PAGEREF _Toc59372368 \h </w:instrText>
        </w:r>
        <w:r w:rsidR="008D7643">
          <w:rPr>
            <w:noProof/>
            <w:webHidden/>
          </w:rPr>
        </w:r>
        <w:r w:rsidR="008D7643">
          <w:rPr>
            <w:noProof/>
            <w:webHidden/>
          </w:rPr>
          <w:fldChar w:fldCharType="separate"/>
        </w:r>
        <w:r w:rsidR="008D7643">
          <w:rPr>
            <w:noProof/>
            <w:webHidden/>
          </w:rPr>
          <w:t>54</w:t>
        </w:r>
        <w:r w:rsidR="008D7643">
          <w:rPr>
            <w:noProof/>
            <w:webHidden/>
          </w:rPr>
          <w:fldChar w:fldCharType="end"/>
        </w:r>
      </w:hyperlink>
    </w:p>
    <w:p w14:paraId="0A072247" w14:textId="7CD2F4BF" w:rsidR="008D7643" w:rsidRDefault="00FA6633">
      <w:pPr>
        <w:pStyle w:val="TOC3"/>
        <w:tabs>
          <w:tab w:val="right" w:leader="underscore" w:pos="10970"/>
        </w:tabs>
        <w:rPr>
          <w:rFonts w:eastAsiaTheme="minorEastAsia" w:cstheme="minorBidi"/>
          <w:noProof/>
          <w:sz w:val="22"/>
          <w:szCs w:val="22"/>
        </w:rPr>
      </w:pPr>
      <w:hyperlink w:anchor="_Toc59372369" w:history="1">
        <w:r w:rsidR="008D7643" w:rsidRPr="00CB7822">
          <w:rPr>
            <w:rStyle w:val="Hyperlink"/>
            <w:noProof/>
          </w:rPr>
          <w:t>Static interface methods</w:t>
        </w:r>
        <w:r w:rsidR="008D7643">
          <w:rPr>
            <w:noProof/>
            <w:webHidden/>
          </w:rPr>
          <w:tab/>
        </w:r>
        <w:r w:rsidR="008D7643">
          <w:rPr>
            <w:noProof/>
            <w:webHidden/>
          </w:rPr>
          <w:fldChar w:fldCharType="begin"/>
        </w:r>
        <w:r w:rsidR="008D7643">
          <w:rPr>
            <w:noProof/>
            <w:webHidden/>
          </w:rPr>
          <w:instrText xml:space="preserve"> PAGEREF _Toc59372369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4EBABBC2" w14:textId="40733DF7" w:rsidR="008D7643" w:rsidRDefault="00FA6633">
      <w:pPr>
        <w:pStyle w:val="TOC2"/>
        <w:tabs>
          <w:tab w:val="right" w:leader="underscore" w:pos="10970"/>
        </w:tabs>
        <w:rPr>
          <w:rFonts w:eastAsiaTheme="minorEastAsia" w:cstheme="minorBidi"/>
          <w:b w:val="0"/>
          <w:bCs w:val="0"/>
          <w:noProof/>
        </w:rPr>
      </w:pPr>
      <w:hyperlink w:anchor="_Toc59372370" w:history="1">
        <w:r w:rsidR="008D7643" w:rsidRPr="00CB7822">
          <w:rPr>
            <w:rStyle w:val="Hyperlink"/>
            <w:noProof/>
          </w:rPr>
          <w:t>Casting and Polymorphism</w:t>
        </w:r>
        <w:r w:rsidR="008D7643">
          <w:rPr>
            <w:noProof/>
            <w:webHidden/>
          </w:rPr>
          <w:tab/>
        </w:r>
        <w:r w:rsidR="008D7643">
          <w:rPr>
            <w:noProof/>
            <w:webHidden/>
          </w:rPr>
          <w:fldChar w:fldCharType="begin"/>
        </w:r>
        <w:r w:rsidR="008D7643">
          <w:rPr>
            <w:noProof/>
            <w:webHidden/>
          </w:rPr>
          <w:instrText xml:space="preserve"> PAGEREF _Toc59372370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CC1E3A1" w14:textId="12F062E4" w:rsidR="008D7643" w:rsidRDefault="00FA6633">
      <w:pPr>
        <w:pStyle w:val="TOC3"/>
        <w:tabs>
          <w:tab w:val="right" w:leader="underscore" w:pos="10970"/>
        </w:tabs>
        <w:rPr>
          <w:rFonts w:eastAsiaTheme="minorEastAsia" w:cstheme="minorBidi"/>
          <w:noProof/>
          <w:sz w:val="22"/>
          <w:szCs w:val="22"/>
        </w:rPr>
      </w:pPr>
      <w:hyperlink w:anchor="_Toc59372371" w:history="1">
        <w:r w:rsidR="008D7643" w:rsidRPr="00CB7822">
          <w:rPr>
            <w:rStyle w:val="Hyperlink"/>
            <w:noProof/>
          </w:rPr>
          <w:t>Casting rule: Assigning x to y: y = x, if “x is y” is not obvious, needs explicitly casting y = (Y) x</w:t>
        </w:r>
        <w:r w:rsidR="008D7643">
          <w:rPr>
            <w:noProof/>
            <w:webHidden/>
          </w:rPr>
          <w:tab/>
        </w:r>
        <w:r w:rsidR="008D7643">
          <w:rPr>
            <w:noProof/>
            <w:webHidden/>
          </w:rPr>
          <w:fldChar w:fldCharType="begin"/>
        </w:r>
        <w:r w:rsidR="008D7643">
          <w:rPr>
            <w:noProof/>
            <w:webHidden/>
          </w:rPr>
          <w:instrText xml:space="preserve"> PAGEREF _Toc59372371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54695BE" w14:textId="17CB18FD" w:rsidR="008D7643" w:rsidRDefault="00FA6633">
      <w:pPr>
        <w:pStyle w:val="TOC3"/>
        <w:tabs>
          <w:tab w:val="right" w:leader="underscore" w:pos="10970"/>
        </w:tabs>
        <w:rPr>
          <w:rFonts w:eastAsiaTheme="minorEastAsia" w:cstheme="minorBidi"/>
          <w:noProof/>
          <w:sz w:val="22"/>
          <w:szCs w:val="22"/>
        </w:rPr>
      </w:pPr>
      <w:hyperlink w:anchor="_Toc59372372" w:history="1">
        <w:r w:rsidR="008D7643" w:rsidRPr="00CB7822">
          <w:rPr>
            <w:rStyle w:val="Hyperlink"/>
            <w:noProof/>
          </w:rPr>
          <w:t>References restrict the access to members of objects</w:t>
        </w:r>
        <w:r w:rsidR="008D7643">
          <w:rPr>
            <w:noProof/>
            <w:webHidden/>
          </w:rPr>
          <w:tab/>
        </w:r>
        <w:r w:rsidR="008D7643">
          <w:rPr>
            <w:noProof/>
            <w:webHidden/>
          </w:rPr>
          <w:fldChar w:fldCharType="begin"/>
        </w:r>
        <w:r w:rsidR="008D7643">
          <w:rPr>
            <w:noProof/>
            <w:webHidden/>
          </w:rPr>
          <w:instrText xml:space="preserve"> PAGEREF _Toc59372372 \h </w:instrText>
        </w:r>
        <w:r w:rsidR="008D7643">
          <w:rPr>
            <w:noProof/>
            <w:webHidden/>
          </w:rPr>
        </w:r>
        <w:r w:rsidR="008D7643">
          <w:rPr>
            <w:noProof/>
            <w:webHidden/>
          </w:rPr>
          <w:fldChar w:fldCharType="separate"/>
        </w:r>
        <w:r w:rsidR="008D7643">
          <w:rPr>
            <w:noProof/>
            <w:webHidden/>
          </w:rPr>
          <w:t>58</w:t>
        </w:r>
        <w:r w:rsidR="008D7643">
          <w:rPr>
            <w:noProof/>
            <w:webHidden/>
          </w:rPr>
          <w:fldChar w:fldCharType="end"/>
        </w:r>
      </w:hyperlink>
    </w:p>
    <w:p w14:paraId="5FEB7669" w14:textId="18FB3C39" w:rsidR="008D7643" w:rsidRDefault="00FA6633">
      <w:pPr>
        <w:pStyle w:val="TOC3"/>
        <w:tabs>
          <w:tab w:val="right" w:leader="underscore" w:pos="10970"/>
        </w:tabs>
        <w:rPr>
          <w:rFonts w:eastAsiaTheme="minorEastAsia" w:cstheme="minorBidi"/>
          <w:noProof/>
          <w:sz w:val="22"/>
          <w:szCs w:val="22"/>
        </w:rPr>
      </w:pPr>
      <w:hyperlink w:anchor="_Toc59372373" w:history="1">
        <w:r w:rsidR="008D7643" w:rsidRPr="00CB7822">
          <w:rPr>
            <w:rStyle w:val="Hyperlink"/>
            <w:noProof/>
          </w:rPr>
          <w:t>Binding: variable bind at compile-time, method bind at run-time</w:t>
        </w:r>
        <w:r w:rsidR="008D7643">
          <w:rPr>
            <w:noProof/>
            <w:webHidden/>
          </w:rPr>
          <w:tab/>
        </w:r>
        <w:r w:rsidR="008D7643">
          <w:rPr>
            <w:noProof/>
            <w:webHidden/>
          </w:rPr>
          <w:fldChar w:fldCharType="begin"/>
        </w:r>
        <w:r w:rsidR="008D7643">
          <w:rPr>
            <w:noProof/>
            <w:webHidden/>
          </w:rPr>
          <w:instrText xml:space="preserve"> PAGEREF _Toc59372373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72A728F" w14:textId="19BAB667" w:rsidR="008D7643" w:rsidRDefault="00FA6633">
      <w:pPr>
        <w:pStyle w:val="TOC3"/>
        <w:tabs>
          <w:tab w:val="right" w:leader="underscore" w:pos="10970"/>
        </w:tabs>
        <w:rPr>
          <w:rFonts w:eastAsiaTheme="minorEastAsia" w:cstheme="minorBidi"/>
          <w:noProof/>
          <w:sz w:val="22"/>
          <w:szCs w:val="22"/>
        </w:rPr>
      </w:pPr>
      <w:hyperlink w:anchor="_Toc59372374" w:history="1">
        <w:r w:rsidR="008D7643" w:rsidRPr="00CB7822">
          <w:rPr>
            <w:rStyle w:val="Hyperlink"/>
            <w:noProof/>
          </w:rPr>
          <w:t>Polymorphic parameters</w:t>
        </w:r>
        <w:r w:rsidR="008D7643">
          <w:rPr>
            <w:noProof/>
            <w:webHidden/>
          </w:rPr>
          <w:tab/>
        </w:r>
        <w:r w:rsidR="008D7643">
          <w:rPr>
            <w:noProof/>
            <w:webHidden/>
          </w:rPr>
          <w:fldChar w:fldCharType="begin"/>
        </w:r>
        <w:r w:rsidR="008D7643">
          <w:rPr>
            <w:noProof/>
            <w:webHidden/>
          </w:rPr>
          <w:instrText xml:space="preserve"> PAGEREF _Toc59372374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279BEAD" w14:textId="313561B5"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375" w:history="1">
        <w:r w:rsidR="008D7643" w:rsidRPr="00CB7822">
          <w:rPr>
            <w:rStyle w:val="Hyperlink"/>
            <w:noProof/>
          </w:rPr>
          <w:t>Chapter 4 Exception</w:t>
        </w:r>
        <w:r w:rsidR="008D7643">
          <w:rPr>
            <w:noProof/>
            <w:webHidden/>
          </w:rPr>
          <w:tab/>
        </w:r>
        <w:r w:rsidR="008D7643">
          <w:rPr>
            <w:noProof/>
            <w:webHidden/>
          </w:rPr>
          <w:fldChar w:fldCharType="begin"/>
        </w:r>
        <w:r w:rsidR="008D7643">
          <w:rPr>
            <w:noProof/>
            <w:webHidden/>
          </w:rPr>
          <w:instrText xml:space="preserve"> PAGEREF _Toc59372375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7394CDCF" w14:textId="6C79753C" w:rsidR="008D7643" w:rsidRDefault="00FA6633">
      <w:pPr>
        <w:pStyle w:val="TOC2"/>
        <w:tabs>
          <w:tab w:val="right" w:leader="underscore" w:pos="10970"/>
        </w:tabs>
        <w:rPr>
          <w:rFonts w:eastAsiaTheme="minorEastAsia" w:cstheme="minorBidi"/>
          <w:b w:val="0"/>
          <w:bCs w:val="0"/>
          <w:noProof/>
        </w:rPr>
      </w:pPr>
      <w:hyperlink w:anchor="_Toc59372376" w:history="1">
        <w:r w:rsidR="008D7643" w:rsidRPr="00CB7822">
          <w:rPr>
            <w:rStyle w:val="Hyperlink"/>
            <w:noProof/>
          </w:rPr>
          <w:t>Why exception handling?</w:t>
        </w:r>
        <w:r w:rsidR="008D7643">
          <w:rPr>
            <w:noProof/>
            <w:webHidden/>
          </w:rPr>
          <w:tab/>
        </w:r>
        <w:r w:rsidR="008D7643">
          <w:rPr>
            <w:noProof/>
            <w:webHidden/>
          </w:rPr>
          <w:fldChar w:fldCharType="begin"/>
        </w:r>
        <w:r w:rsidR="008D7643">
          <w:rPr>
            <w:noProof/>
            <w:webHidden/>
          </w:rPr>
          <w:instrText xml:space="preserve"> PAGEREF _Toc59372376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2EA86BAC" w14:textId="06BF1345" w:rsidR="008D7643" w:rsidRDefault="00FA6633">
      <w:pPr>
        <w:pStyle w:val="TOC3"/>
        <w:tabs>
          <w:tab w:val="right" w:leader="underscore" w:pos="10970"/>
        </w:tabs>
        <w:rPr>
          <w:rFonts w:eastAsiaTheme="minorEastAsia" w:cstheme="minorBidi"/>
          <w:noProof/>
          <w:sz w:val="22"/>
          <w:szCs w:val="22"/>
        </w:rPr>
      </w:pPr>
      <w:hyperlink w:anchor="_Toc59372377" w:history="1">
        <w:r w:rsidR="008D7643" w:rsidRPr="00CB7822">
          <w:rPr>
            <w:rStyle w:val="Hyperlink"/>
            <w:noProof/>
          </w:rPr>
          <w:t>Advantage 1: Separating Error Handling Code from "Regular" Code</w:t>
        </w:r>
        <w:r w:rsidR="008D7643">
          <w:rPr>
            <w:noProof/>
            <w:webHidden/>
          </w:rPr>
          <w:tab/>
        </w:r>
        <w:r w:rsidR="008D7643">
          <w:rPr>
            <w:noProof/>
            <w:webHidden/>
          </w:rPr>
          <w:fldChar w:fldCharType="begin"/>
        </w:r>
        <w:r w:rsidR="008D7643">
          <w:rPr>
            <w:noProof/>
            <w:webHidden/>
          </w:rPr>
          <w:instrText xml:space="preserve"> PAGEREF _Toc59372377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0E376780" w14:textId="7248C8F4" w:rsidR="008D7643" w:rsidRDefault="00FA6633">
      <w:pPr>
        <w:pStyle w:val="TOC3"/>
        <w:tabs>
          <w:tab w:val="right" w:leader="underscore" w:pos="10970"/>
        </w:tabs>
        <w:rPr>
          <w:rFonts w:eastAsiaTheme="minorEastAsia" w:cstheme="minorBidi"/>
          <w:noProof/>
          <w:sz w:val="22"/>
          <w:szCs w:val="22"/>
        </w:rPr>
      </w:pPr>
      <w:hyperlink w:anchor="_Toc59372378" w:history="1">
        <w:r w:rsidR="008D7643" w:rsidRPr="00CB7822">
          <w:rPr>
            <w:rStyle w:val="Hyperlink"/>
            <w:noProof/>
          </w:rPr>
          <w:t>Advantage 2: Propagating Errors Up the Call Stack</w:t>
        </w:r>
        <w:r w:rsidR="008D7643">
          <w:rPr>
            <w:noProof/>
            <w:webHidden/>
          </w:rPr>
          <w:tab/>
        </w:r>
        <w:r w:rsidR="008D7643">
          <w:rPr>
            <w:noProof/>
            <w:webHidden/>
          </w:rPr>
          <w:fldChar w:fldCharType="begin"/>
        </w:r>
        <w:r w:rsidR="008D7643">
          <w:rPr>
            <w:noProof/>
            <w:webHidden/>
          </w:rPr>
          <w:instrText xml:space="preserve"> PAGEREF _Toc59372378 \h </w:instrText>
        </w:r>
        <w:r w:rsidR="008D7643">
          <w:rPr>
            <w:noProof/>
            <w:webHidden/>
          </w:rPr>
        </w:r>
        <w:r w:rsidR="008D7643">
          <w:rPr>
            <w:noProof/>
            <w:webHidden/>
          </w:rPr>
          <w:fldChar w:fldCharType="separate"/>
        </w:r>
        <w:r w:rsidR="008D7643">
          <w:rPr>
            <w:noProof/>
            <w:webHidden/>
          </w:rPr>
          <w:t>61</w:t>
        </w:r>
        <w:r w:rsidR="008D7643">
          <w:rPr>
            <w:noProof/>
            <w:webHidden/>
          </w:rPr>
          <w:fldChar w:fldCharType="end"/>
        </w:r>
      </w:hyperlink>
    </w:p>
    <w:p w14:paraId="7E8A4DF2" w14:textId="51E612C8" w:rsidR="008D7643" w:rsidRDefault="00FA6633">
      <w:pPr>
        <w:pStyle w:val="TOC2"/>
        <w:tabs>
          <w:tab w:val="right" w:leader="underscore" w:pos="10970"/>
        </w:tabs>
        <w:rPr>
          <w:rFonts w:eastAsiaTheme="minorEastAsia" w:cstheme="minorBidi"/>
          <w:b w:val="0"/>
          <w:bCs w:val="0"/>
          <w:noProof/>
        </w:rPr>
      </w:pPr>
      <w:hyperlink w:anchor="_Toc59372379" w:history="1">
        <w:r w:rsidR="008D7643" w:rsidRPr="00CB7822">
          <w:rPr>
            <w:rStyle w:val="Hyperlink"/>
            <w:noProof/>
          </w:rPr>
          <w:t>Exception types</w:t>
        </w:r>
        <w:r w:rsidR="008D7643">
          <w:rPr>
            <w:noProof/>
            <w:webHidden/>
          </w:rPr>
          <w:tab/>
        </w:r>
        <w:r w:rsidR="008D7643">
          <w:rPr>
            <w:noProof/>
            <w:webHidden/>
          </w:rPr>
          <w:fldChar w:fldCharType="begin"/>
        </w:r>
        <w:r w:rsidR="008D7643">
          <w:rPr>
            <w:noProof/>
            <w:webHidden/>
          </w:rPr>
          <w:instrText xml:space="preserve"> PAGEREF _Toc59372379 \h </w:instrText>
        </w:r>
        <w:r w:rsidR="008D7643">
          <w:rPr>
            <w:noProof/>
            <w:webHidden/>
          </w:rPr>
        </w:r>
        <w:r w:rsidR="008D7643">
          <w:rPr>
            <w:noProof/>
            <w:webHidden/>
          </w:rPr>
          <w:fldChar w:fldCharType="separate"/>
        </w:r>
        <w:r w:rsidR="008D7643">
          <w:rPr>
            <w:noProof/>
            <w:webHidden/>
          </w:rPr>
          <w:t>62</w:t>
        </w:r>
        <w:r w:rsidR="008D7643">
          <w:rPr>
            <w:noProof/>
            <w:webHidden/>
          </w:rPr>
          <w:fldChar w:fldCharType="end"/>
        </w:r>
      </w:hyperlink>
    </w:p>
    <w:p w14:paraId="1ADD42D0" w14:textId="1F09D1A3" w:rsidR="008D7643" w:rsidRDefault="00FA6633">
      <w:pPr>
        <w:pStyle w:val="TOC2"/>
        <w:tabs>
          <w:tab w:val="right" w:leader="underscore" w:pos="10970"/>
        </w:tabs>
        <w:rPr>
          <w:rFonts w:eastAsiaTheme="minorEastAsia" w:cstheme="minorBidi"/>
          <w:b w:val="0"/>
          <w:bCs w:val="0"/>
          <w:noProof/>
        </w:rPr>
      </w:pPr>
      <w:hyperlink w:anchor="_Toc59372380" w:history="1">
        <w:r w:rsidR="008D7643" w:rsidRPr="00CB7822">
          <w:rPr>
            <w:rStyle w:val="Hyperlink"/>
            <w:noProof/>
          </w:rPr>
          <w:t>When an exception is thrown</w:t>
        </w:r>
        <w:r w:rsidR="008D7643">
          <w:rPr>
            <w:noProof/>
            <w:webHidden/>
          </w:rPr>
          <w:tab/>
        </w:r>
        <w:r w:rsidR="008D7643">
          <w:rPr>
            <w:noProof/>
            <w:webHidden/>
          </w:rPr>
          <w:fldChar w:fldCharType="begin"/>
        </w:r>
        <w:r w:rsidR="008D7643">
          <w:rPr>
            <w:noProof/>
            <w:webHidden/>
          </w:rPr>
          <w:instrText xml:space="preserve"> PAGEREF _Toc59372380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3558EFD1" w14:textId="6915219E" w:rsidR="008D7643" w:rsidRDefault="00FA6633">
      <w:pPr>
        <w:pStyle w:val="TOC3"/>
        <w:tabs>
          <w:tab w:val="right" w:leader="underscore" w:pos="10970"/>
        </w:tabs>
        <w:rPr>
          <w:rFonts w:eastAsiaTheme="minorEastAsia" w:cstheme="minorBidi"/>
          <w:noProof/>
          <w:sz w:val="22"/>
          <w:szCs w:val="22"/>
        </w:rPr>
      </w:pPr>
      <w:hyperlink w:anchor="_Toc59372381" w:history="1">
        <w:r w:rsidR="008D7643" w:rsidRPr="00CB7822">
          <w:rPr>
            <w:rStyle w:val="Hyperlink"/>
            <w:noProof/>
          </w:rPr>
          <w:t>2 ways to throw an exception</w:t>
        </w:r>
        <w:r w:rsidR="008D7643">
          <w:rPr>
            <w:noProof/>
            <w:webHidden/>
          </w:rPr>
          <w:tab/>
        </w:r>
        <w:r w:rsidR="008D7643">
          <w:rPr>
            <w:noProof/>
            <w:webHidden/>
          </w:rPr>
          <w:fldChar w:fldCharType="begin"/>
        </w:r>
        <w:r w:rsidR="008D7643">
          <w:rPr>
            <w:noProof/>
            <w:webHidden/>
          </w:rPr>
          <w:instrText xml:space="preserve"> PAGEREF _Toc59372381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2FF4FEFE" w14:textId="2AF8E1C1" w:rsidR="008D7643" w:rsidRDefault="00FA6633">
      <w:pPr>
        <w:pStyle w:val="TOC3"/>
        <w:tabs>
          <w:tab w:val="right" w:leader="underscore" w:pos="10970"/>
        </w:tabs>
        <w:rPr>
          <w:rFonts w:eastAsiaTheme="minorEastAsia" w:cstheme="minorBidi"/>
          <w:noProof/>
          <w:sz w:val="22"/>
          <w:szCs w:val="22"/>
        </w:rPr>
      </w:pPr>
      <w:hyperlink w:anchor="_Toc59372382" w:history="1">
        <w:r w:rsidR="008D7643" w:rsidRPr="00CB7822">
          <w:rPr>
            <w:rStyle w:val="Hyperlink"/>
            <w:noProof/>
          </w:rPr>
          <w:t>What happens when an exception is thrown?</w:t>
        </w:r>
        <w:r w:rsidR="008D7643">
          <w:rPr>
            <w:noProof/>
            <w:webHidden/>
          </w:rPr>
          <w:tab/>
        </w:r>
        <w:r w:rsidR="008D7643">
          <w:rPr>
            <w:noProof/>
            <w:webHidden/>
          </w:rPr>
          <w:fldChar w:fldCharType="begin"/>
        </w:r>
        <w:r w:rsidR="008D7643">
          <w:rPr>
            <w:noProof/>
            <w:webHidden/>
          </w:rPr>
          <w:instrText xml:space="preserve"> PAGEREF _Toc59372382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64E7167C" w14:textId="47357D28" w:rsidR="008D7643" w:rsidRDefault="00FA6633">
      <w:pPr>
        <w:pStyle w:val="TOC2"/>
        <w:tabs>
          <w:tab w:val="right" w:leader="underscore" w:pos="10970"/>
        </w:tabs>
        <w:rPr>
          <w:rFonts w:eastAsiaTheme="minorEastAsia" w:cstheme="minorBidi"/>
          <w:b w:val="0"/>
          <w:bCs w:val="0"/>
          <w:noProof/>
        </w:rPr>
      </w:pPr>
      <w:hyperlink w:anchor="_Toc59372383" w:history="1">
        <w:r w:rsidR="008D7643" w:rsidRPr="00CB7822">
          <w:rPr>
            <w:rStyle w:val="Hyperlink"/>
            <w:noProof/>
          </w:rPr>
          <w:t>try-catch-(finally)</w:t>
        </w:r>
        <w:r w:rsidR="008D7643">
          <w:rPr>
            <w:noProof/>
            <w:webHidden/>
          </w:rPr>
          <w:tab/>
        </w:r>
        <w:r w:rsidR="008D7643">
          <w:rPr>
            <w:noProof/>
            <w:webHidden/>
          </w:rPr>
          <w:fldChar w:fldCharType="begin"/>
        </w:r>
        <w:r w:rsidR="008D7643">
          <w:rPr>
            <w:noProof/>
            <w:webHidden/>
          </w:rPr>
          <w:instrText xml:space="preserve"> PAGEREF _Toc59372383 \h </w:instrText>
        </w:r>
        <w:r w:rsidR="008D7643">
          <w:rPr>
            <w:noProof/>
            <w:webHidden/>
          </w:rPr>
        </w:r>
        <w:r w:rsidR="008D7643">
          <w:rPr>
            <w:noProof/>
            <w:webHidden/>
          </w:rPr>
          <w:fldChar w:fldCharType="separate"/>
        </w:r>
        <w:r w:rsidR="008D7643">
          <w:rPr>
            <w:noProof/>
            <w:webHidden/>
          </w:rPr>
          <w:t>65</w:t>
        </w:r>
        <w:r w:rsidR="008D7643">
          <w:rPr>
            <w:noProof/>
            <w:webHidden/>
          </w:rPr>
          <w:fldChar w:fldCharType="end"/>
        </w:r>
      </w:hyperlink>
    </w:p>
    <w:p w14:paraId="10568671" w14:textId="0C3BB912" w:rsidR="008D7643" w:rsidRDefault="00FA6633">
      <w:pPr>
        <w:pStyle w:val="TOC3"/>
        <w:tabs>
          <w:tab w:val="right" w:leader="underscore" w:pos="10970"/>
        </w:tabs>
        <w:rPr>
          <w:rFonts w:eastAsiaTheme="minorEastAsia" w:cstheme="minorBidi"/>
          <w:noProof/>
          <w:sz w:val="22"/>
          <w:szCs w:val="22"/>
        </w:rPr>
      </w:pPr>
      <w:hyperlink w:anchor="_Toc59372384" w:history="1">
        <w:r w:rsidR="008D7643" w:rsidRPr="00CB7822">
          <w:rPr>
            <w:rStyle w:val="Hyperlink"/>
            <w:noProof/>
          </w:rPr>
          <w:t>Throwing exceptions in the catch and finally block</w:t>
        </w:r>
        <w:r w:rsidR="008D7643">
          <w:rPr>
            <w:noProof/>
            <w:webHidden/>
          </w:rPr>
          <w:tab/>
        </w:r>
        <w:r w:rsidR="008D7643">
          <w:rPr>
            <w:noProof/>
            <w:webHidden/>
          </w:rPr>
          <w:fldChar w:fldCharType="begin"/>
        </w:r>
        <w:r w:rsidR="008D7643">
          <w:rPr>
            <w:noProof/>
            <w:webHidden/>
          </w:rPr>
          <w:instrText xml:space="preserve"> PAGEREF _Toc59372384 \h </w:instrText>
        </w:r>
        <w:r w:rsidR="008D7643">
          <w:rPr>
            <w:noProof/>
            <w:webHidden/>
          </w:rPr>
        </w:r>
        <w:r w:rsidR="008D7643">
          <w:rPr>
            <w:noProof/>
            <w:webHidden/>
          </w:rPr>
          <w:fldChar w:fldCharType="separate"/>
        </w:r>
        <w:r w:rsidR="008D7643">
          <w:rPr>
            <w:noProof/>
            <w:webHidden/>
          </w:rPr>
          <w:t>66</w:t>
        </w:r>
        <w:r w:rsidR="008D7643">
          <w:rPr>
            <w:noProof/>
            <w:webHidden/>
          </w:rPr>
          <w:fldChar w:fldCharType="end"/>
        </w:r>
      </w:hyperlink>
    </w:p>
    <w:p w14:paraId="62704609" w14:textId="56D7EB67" w:rsidR="008D7643" w:rsidRDefault="00FA6633">
      <w:pPr>
        <w:pStyle w:val="TOC3"/>
        <w:tabs>
          <w:tab w:val="right" w:leader="underscore" w:pos="10970"/>
        </w:tabs>
        <w:rPr>
          <w:rFonts w:eastAsiaTheme="minorEastAsia" w:cstheme="minorBidi"/>
          <w:noProof/>
          <w:sz w:val="22"/>
          <w:szCs w:val="22"/>
        </w:rPr>
      </w:pPr>
      <w:hyperlink w:anchor="_Toc59372385" w:history="1">
        <w:r w:rsidR="008D7643" w:rsidRPr="00CB7822">
          <w:rPr>
            <w:rStyle w:val="Hyperlink"/>
            <w:noProof/>
          </w:rPr>
          <w:t>try catch finally with return</w:t>
        </w:r>
        <w:r w:rsidR="008D7643">
          <w:rPr>
            <w:noProof/>
            <w:webHidden/>
          </w:rPr>
          <w:tab/>
        </w:r>
        <w:r w:rsidR="008D7643">
          <w:rPr>
            <w:noProof/>
            <w:webHidden/>
          </w:rPr>
          <w:fldChar w:fldCharType="begin"/>
        </w:r>
        <w:r w:rsidR="008D7643">
          <w:rPr>
            <w:noProof/>
            <w:webHidden/>
          </w:rPr>
          <w:instrText xml:space="preserve"> PAGEREF _Toc59372385 \h </w:instrText>
        </w:r>
        <w:r w:rsidR="008D7643">
          <w:rPr>
            <w:noProof/>
            <w:webHidden/>
          </w:rPr>
        </w:r>
        <w:r w:rsidR="008D7643">
          <w:rPr>
            <w:noProof/>
            <w:webHidden/>
          </w:rPr>
          <w:fldChar w:fldCharType="separate"/>
        </w:r>
        <w:r w:rsidR="008D7643">
          <w:rPr>
            <w:noProof/>
            <w:webHidden/>
          </w:rPr>
          <w:t>67</w:t>
        </w:r>
        <w:r w:rsidR="008D7643">
          <w:rPr>
            <w:noProof/>
            <w:webHidden/>
          </w:rPr>
          <w:fldChar w:fldCharType="end"/>
        </w:r>
      </w:hyperlink>
    </w:p>
    <w:p w14:paraId="083BAED3" w14:textId="7061A803" w:rsidR="008D7643" w:rsidRDefault="00FA6633">
      <w:pPr>
        <w:pStyle w:val="TOC2"/>
        <w:tabs>
          <w:tab w:val="right" w:leader="underscore" w:pos="10970"/>
        </w:tabs>
        <w:rPr>
          <w:rFonts w:eastAsiaTheme="minorEastAsia" w:cstheme="minorBidi"/>
          <w:b w:val="0"/>
          <w:bCs w:val="0"/>
          <w:noProof/>
        </w:rPr>
      </w:pPr>
      <w:hyperlink w:anchor="_Toc59372386" w:history="1">
        <w:r w:rsidR="008D7643" w:rsidRPr="00CB7822">
          <w:rPr>
            <w:rStyle w:val="Hyperlink"/>
            <w:noProof/>
          </w:rPr>
          <w:t>Declare exceptions for methods</w:t>
        </w:r>
        <w:r w:rsidR="008D7643">
          <w:rPr>
            <w:noProof/>
            <w:webHidden/>
          </w:rPr>
          <w:tab/>
        </w:r>
        <w:r w:rsidR="008D7643">
          <w:rPr>
            <w:noProof/>
            <w:webHidden/>
          </w:rPr>
          <w:fldChar w:fldCharType="begin"/>
        </w:r>
        <w:r w:rsidR="008D7643">
          <w:rPr>
            <w:noProof/>
            <w:webHidden/>
          </w:rPr>
          <w:instrText xml:space="preserve"> PAGEREF _Toc59372386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74AE892D" w14:textId="69072B0C" w:rsidR="008D7643" w:rsidRDefault="00FA6633">
      <w:pPr>
        <w:pStyle w:val="TOC3"/>
        <w:tabs>
          <w:tab w:val="right" w:leader="underscore" w:pos="10970"/>
        </w:tabs>
        <w:rPr>
          <w:rFonts w:eastAsiaTheme="minorEastAsia" w:cstheme="minorBidi"/>
          <w:noProof/>
          <w:sz w:val="22"/>
          <w:szCs w:val="22"/>
        </w:rPr>
      </w:pPr>
      <w:hyperlink w:anchor="_Toc59372387" w:history="1">
        <w:r w:rsidR="008D7643" w:rsidRPr="00CB7822">
          <w:rPr>
            <w:rStyle w:val="Hyperlink"/>
            <w:noProof/>
          </w:rPr>
          <w:t>Declare exceptions</w:t>
        </w:r>
        <w:r w:rsidR="008D7643">
          <w:rPr>
            <w:noProof/>
            <w:webHidden/>
          </w:rPr>
          <w:tab/>
        </w:r>
        <w:r w:rsidR="008D7643">
          <w:rPr>
            <w:noProof/>
            <w:webHidden/>
          </w:rPr>
          <w:fldChar w:fldCharType="begin"/>
        </w:r>
        <w:r w:rsidR="008D7643">
          <w:rPr>
            <w:noProof/>
            <w:webHidden/>
          </w:rPr>
          <w:instrText xml:space="preserve"> PAGEREF _Toc59372387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66D169D9" w14:textId="7C10E525" w:rsidR="008D7643" w:rsidRDefault="00FA6633">
      <w:pPr>
        <w:pStyle w:val="TOC3"/>
        <w:tabs>
          <w:tab w:val="right" w:leader="underscore" w:pos="10970"/>
        </w:tabs>
        <w:rPr>
          <w:rFonts w:eastAsiaTheme="minorEastAsia" w:cstheme="minorBidi"/>
          <w:noProof/>
          <w:sz w:val="22"/>
          <w:szCs w:val="22"/>
        </w:rPr>
      </w:pPr>
      <w:hyperlink w:anchor="_Toc59372388" w:history="1">
        <w:r w:rsidR="008D7643" w:rsidRPr="00CB7822">
          <w:rPr>
            <w:rStyle w:val="Hyperlink"/>
            <w:noProof/>
          </w:rPr>
          <w:t>Overriding methods with exceptions</w:t>
        </w:r>
        <w:r w:rsidR="008D7643">
          <w:rPr>
            <w:noProof/>
            <w:webHidden/>
          </w:rPr>
          <w:tab/>
        </w:r>
        <w:r w:rsidR="008D7643">
          <w:rPr>
            <w:noProof/>
            <w:webHidden/>
          </w:rPr>
          <w:fldChar w:fldCharType="begin"/>
        </w:r>
        <w:r w:rsidR="008D7643">
          <w:rPr>
            <w:noProof/>
            <w:webHidden/>
          </w:rPr>
          <w:instrText xml:space="preserve"> PAGEREF _Toc59372388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0AD69642" w14:textId="1FA2F971" w:rsidR="008D7643" w:rsidRDefault="00FA6633">
      <w:pPr>
        <w:pStyle w:val="TOC2"/>
        <w:tabs>
          <w:tab w:val="right" w:leader="underscore" w:pos="10970"/>
        </w:tabs>
        <w:rPr>
          <w:rFonts w:eastAsiaTheme="minorEastAsia" w:cstheme="minorBidi"/>
          <w:b w:val="0"/>
          <w:bCs w:val="0"/>
          <w:noProof/>
        </w:rPr>
      </w:pPr>
      <w:hyperlink w:anchor="_Toc59372389" w:history="1">
        <w:r w:rsidR="008D7643" w:rsidRPr="00CB7822">
          <w:rPr>
            <w:rStyle w:val="Hyperlink"/>
            <w:noProof/>
          </w:rPr>
          <w:t>Printing an exception</w:t>
        </w:r>
        <w:r w:rsidR="008D7643">
          <w:rPr>
            <w:noProof/>
            <w:webHidden/>
          </w:rPr>
          <w:tab/>
        </w:r>
        <w:r w:rsidR="008D7643">
          <w:rPr>
            <w:noProof/>
            <w:webHidden/>
          </w:rPr>
          <w:fldChar w:fldCharType="begin"/>
        </w:r>
        <w:r w:rsidR="008D7643">
          <w:rPr>
            <w:noProof/>
            <w:webHidden/>
          </w:rPr>
          <w:instrText xml:space="preserve"> PAGEREF _Toc59372389 \h </w:instrText>
        </w:r>
        <w:r w:rsidR="008D7643">
          <w:rPr>
            <w:noProof/>
            <w:webHidden/>
          </w:rPr>
        </w:r>
        <w:r w:rsidR="008D7643">
          <w:rPr>
            <w:noProof/>
            <w:webHidden/>
          </w:rPr>
          <w:fldChar w:fldCharType="separate"/>
        </w:r>
        <w:r w:rsidR="008D7643">
          <w:rPr>
            <w:noProof/>
            <w:webHidden/>
          </w:rPr>
          <w:t>70</w:t>
        </w:r>
        <w:r w:rsidR="008D7643">
          <w:rPr>
            <w:noProof/>
            <w:webHidden/>
          </w:rPr>
          <w:fldChar w:fldCharType="end"/>
        </w:r>
      </w:hyperlink>
    </w:p>
    <w:p w14:paraId="654F0F15" w14:textId="5B231FAD" w:rsidR="008D7643" w:rsidRDefault="00FA6633">
      <w:pPr>
        <w:pStyle w:val="TOC2"/>
        <w:tabs>
          <w:tab w:val="right" w:leader="underscore" w:pos="10970"/>
        </w:tabs>
        <w:rPr>
          <w:rFonts w:eastAsiaTheme="minorEastAsia" w:cstheme="minorBidi"/>
          <w:b w:val="0"/>
          <w:bCs w:val="0"/>
          <w:noProof/>
        </w:rPr>
      </w:pPr>
      <w:hyperlink w:anchor="_Toc59372390" w:history="1">
        <w:r w:rsidR="008D7643" w:rsidRPr="00CB7822">
          <w:rPr>
            <w:rStyle w:val="Hyperlink"/>
            <w:noProof/>
          </w:rPr>
          <w:t>Recognizing Common Exception Types</w:t>
        </w:r>
        <w:r w:rsidR="008D7643">
          <w:rPr>
            <w:noProof/>
            <w:webHidden/>
          </w:rPr>
          <w:tab/>
        </w:r>
        <w:r w:rsidR="008D7643">
          <w:rPr>
            <w:noProof/>
            <w:webHidden/>
          </w:rPr>
          <w:fldChar w:fldCharType="begin"/>
        </w:r>
        <w:r w:rsidR="008D7643">
          <w:rPr>
            <w:noProof/>
            <w:webHidden/>
          </w:rPr>
          <w:instrText xml:space="preserve"> PAGEREF _Toc59372390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25027FCF" w14:textId="64121074" w:rsidR="008D7643" w:rsidRDefault="00FA6633">
      <w:pPr>
        <w:pStyle w:val="TOC3"/>
        <w:tabs>
          <w:tab w:val="right" w:leader="underscore" w:pos="10970"/>
        </w:tabs>
        <w:rPr>
          <w:rFonts w:eastAsiaTheme="minorEastAsia" w:cstheme="minorBidi"/>
          <w:noProof/>
          <w:sz w:val="22"/>
          <w:szCs w:val="22"/>
        </w:rPr>
      </w:pPr>
      <w:hyperlink w:anchor="_Toc59372391" w:history="1">
        <w:r w:rsidR="008D7643" w:rsidRPr="00CB7822">
          <w:rPr>
            <w:rStyle w:val="Hyperlink"/>
            <w:noProof/>
          </w:rPr>
          <w:t>Runtime Exceptions</w:t>
        </w:r>
        <w:r w:rsidR="008D7643">
          <w:rPr>
            <w:noProof/>
            <w:webHidden/>
          </w:rPr>
          <w:tab/>
        </w:r>
        <w:r w:rsidR="008D7643">
          <w:rPr>
            <w:noProof/>
            <w:webHidden/>
          </w:rPr>
          <w:fldChar w:fldCharType="begin"/>
        </w:r>
        <w:r w:rsidR="008D7643">
          <w:rPr>
            <w:noProof/>
            <w:webHidden/>
          </w:rPr>
          <w:instrText xml:space="preserve"> PAGEREF _Toc59372391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6BEDE03E" w14:textId="6F566174" w:rsidR="008D7643" w:rsidRDefault="00FA6633">
      <w:pPr>
        <w:pStyle w:val="TOC3"/>
        <w:tabs>
          <w:tab w:val="right" w:leader="underscore" w:pos="10970"/>
        </w:tabs>
        <w:rPr>
          <w:rFonts w:eastAsiaTheme="minorEastAsia" w:cstheme="minorBidi"/>
          <w:noProof/>
          <w:sz w:val="22"/>
          <w:szCs w:val="22"/>
        </w:rPr>
      </w:pPr>
      <w:hyperlink w:anchor="_Toc59372392" w:history="1">
        <w:r w:rsidR="008D7643" w:rsidRPr="00CB7822">
          <w:rPr>
            <w:rStyle w:val="Hyperlink"/>
            <w:noProof/>
          </w:rPr>
          <w:t>Checked Exceptions</w:t>
        </w:r>
        <w:r w:rsidR="008D7643">
          <w:rPr>
            <w:noProof/>
            <w:webHidden/>
          </w:rPr>
          <w:tab/>
        </w:r>
        <w:r w:rsidR="008D7643">
          <w:rPr>
            <w:noProof/>
            <w:webHidden/>
          </w:rPr>
          <w:fldChar w:fldCharType="begin"/>
        </w:r>
        <w:r w:rsidR="008D7643">
          <w:rPr>
            <w:noProof/>
            <w:webHidden/>
          </w:rPr>
          <w:instrText xml:space="preserve"> PAGEREF _Toc59372392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1FC0A5A2" w14:textId="5D3AD8B2" w:rsidR="008D7643" w:rsidRDefault="00FA6633">
      <w:pPr>
        <w:pStyle w:val="TOC3"/>
        <w:tabs>
          <w:tab w:val="right" w:leader="underscore" w:pos="10970"/>
        </w:tabs>
        <w:rPr>
          <w:rFonts w:eastAsiaTheme="minorEastAsia" w:cstheme="minorBidi"/>
          <w:noProof/>
          <w:sz w:val="22"/>
          <w:szCs w:val="22"/>
        </w:rPr>
      </w:pPr>
      <w:hyperlink w:anchor="_Toc59372393" w:history="1">
        <w:r w:rsidR="008D7643" w:rsidRPr="00CB7822">
          <w:rPr>
            <w:rStyle w:val="Hyperlink"/>
            <w:noProof/>
          </w:rPr>
          <w:t>Errors</w:t>
        </w:r>
        <w:r w:rsidR="008D7643">
          <w:rPr>
            <w:noProof/>
            <w:webHidden/>
          </w:rPr>
          <w:tab/>
        </w:r>
        <w:r w:rsidR="008D7643">
          <w:rPr>
            <w:noProof/>
            <w:webHidden/>
          </w:rPr>
          <w:fldChar w:fldCharType="begin"/>
        </w:r>
        <w:r w:rsidR="008D7643">
          <w:rPr>
            <w:noProof/>
            <w:webHidden/>
          </w:rPr>
          <w:instrText xml:space="preserve"> PAGEREF _Toc59372393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C9EFC1D" w14:textId="01DCAC40" w:rsidR="008D7643" w:rsidRDefault="00FA6633">
      <w:pPr>
        <w:pStyle w:val="TOC2"/>
        <w:tabs>
          <w:tab w:val="right" w:leader="underscore" w:pos="10970"/>
        </w:tabs>
        <w:rPr>
          <w:rFonts w:eastAsiaTheme="minorEastAsia" w:cstheme="minorBidi"/>
          <w:b w:val="0"/>
          <w:bCs w:val="0"/>
          <w:noProof/>
        </w:rPr>
      </w:pPr>
      <w:hyperlink w:anchor="_Toc59372394" w:history="1">
        <w:r w:rsidR="008D7643" w:rsidRPr="00CB7822">
          <w:rPr>
            <w:rStyle w:val="Hyperlink"/>
            <w:noProof/>
          </w:rPr>
          <w:t>Creating Custom Exceptions</w:t>
        </w:r>
        <w:r w:rsidR="008D7643">
          <w:rPr>
            <w:noProof/>
            <w:webHidden/>
          </w:rPr>
          <w:tab/>
        </w:r>
        <w:r w:rsidR="008D7643">
          <w:rPr>
            <w:noProof/>
            <w:webHidden/>
          </w:rPr>
          <w:fldChar w:fldCharType="begin"/>
        </w:r>
        <w:r w:rsidR="008D7643">
          <w:rPr>
            <w:noProof/>
            <w:webHidden/>
          </w:rPr>
          <w:instrText xml:space="preserve"> PAGEREF _Toc59372394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A3AAA38" w14:textId="404D69A2"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395" w:history="1">
        <w:r w:rsidR="008D7643" w:rsidRPr="00CB7822">
          <w:rPr>
            <w:rStyle w:val="Hyperlink"/>
            <w:noProof/>
          </w:rPr>
          <w:t>Chapter 5:</w:t>
        </w:r>
        <w:r w:rsidR="008D7643">
          <w:rPr>
            <w:noProof/>
            <w:webHidden/>
          </w:rPr>
          <w:tab/>
        </w:r>
        <w:r w:rsidR="008D7643">
          <w:rPr>
            <w:noProof/>
            <w:webHidden/>
          </w:rPr>
          <w:fldChar w:fldCharType="begin"/>
        </w:r>
        <w:r w:rsidR="008D7643">
          <w:rPr>
            <w:noProof/>
            <w:webHidden/>
          </w:rPr>
          <w:instrText xml:space="preserve"> PAGEREF _Toc59372395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7A0FD55" w14:textId="460D8824" w:rsidR="008D7643" w:rsidRDefault="00FA6633">
      <w:pPr>
        <w:pStyle w:val="TOC2"/>
        <w:tabs>
          <w:tab w:val="right" w:leader="underscore" w:pos="10970"/>
        </w:tabs>
        <w:rPr>
          <w:rFonts w:eastAsiaTheme="minorEastAsia" w:cstheme="minorBidi"/>
          <w:b w:val="0"/>
          <w:bCs w:val="0"/>
          <w:noProof/>
        </w:rPr>
      </w:pPr>
      <w:hyperlink w:anchor="_Toc59372396" w:history="1">
        <w:r w:rsidR="008D7643" w:rsidRPr="00CB7822">
          <w:rPr>
            <w:rStyle w:val="Hyperlink"/>
            <w:noProof/>
          </w:rPr>
          <w:t>Reviewing OCA concepts</w:t>
        </w:r>
        <w:r w:rsidR="008D7643">
          <w:rPr>
            <w:noProof/>
            <w:webHidden/>
          </w:rPr>
          <w:tab/>
        </w:r>
        <w:r w:rsidR="008D7643">
          <w:rPr>
            <w:noProof/>
            <w:webHidden/>
          </w:rPr>
          <w:fldChar w:fldCharType="begin"/>
        </w:r>
        <w:r w:rsidR="008D7643">
          <w:rPr>
            <w:noProof/>
            <w:webHidden/>
          </w:rPr>
          <w:instrText xml:space="preserve"> PAGEREF _Toc59372396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623A1A8" w14:textId="31452A85" w:rsidR="008D7643" w:rsidRDefault="00FA6633">
      <w:pPr>
        <w:pStyle w:val="TOC3"/>
        <w:tabs>
          <w:tab w:val="right" w:leader="underscore" w:pos="10970"/>
        </w:tabs>
        <w:rPr>
          <w:rFonts w:eastAsiaTheme="minorEastAsia" w:cstheme="minorBidi"/>
          <w:noProof/>
          <w:sz w:val="22"/>
          <w:szCs w:val="22"/>
        </w:rPr>
      </w:pPr>
      <w:hyperlink w:anchor="_Toc59372397" w:history="1">
        <w:r w:rsidR="008D7643" w:rsidRPr="00CB7822">
          <w:rPr>
            <w:rStyle w:val="Hyperlink"/>
            <w:noProof/>
          </w:rPr>
          <w:t>Access modifier protected ???</w:t>
        </w:r>
        <w:r w:rsidR="008D7643">
          <w:rPr>
            <w:noProof/>
            <w:webHidden/>
          </w:rPr>
          <w:tab/>
        </w:r>
        <w:r w:rsidR="008D7643">
          <w:rPr>
            <w:noProof/>
            <w:webHidden/>
          </w:rPr>
          <w:fldChar w:fldCharType="begin"/>
        </w:r>
        <w:r w:rsidR="008D7643">
          <w:rPr>
            <w:noProof/>
            <w:webHidden/>
          </w:rPr>
          <w:instrText xml:space="preserve"> PAGEREF _Toc59372397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4FFDACEE" w14:textId="401D4B29" w:rsidR="008D7643" w:rsidRDefault="00FA6633">
      <w:pPr>
        <w:pStyle w:val="TOC3"/>
        <w:tabs>
          <w:tab w:val="right" w:leader="underscore" w:pos="10970"/>
        </w:tabs>
        <w:rPr>
          <w:rFonts w:eastAsiaTheme="minorEastAsia" w:cstheme="minorBidi"/>
          <w:noProof/>
          <w:sz w:val="22"/>
          <w:szCs w:val="22"/>
        </w:rPr>
      </w:pPr>
      <w:hyperlink w:anchor="_Toc59372398" w:history="1">
        <w:r w:rsidR="008D7643" w:rsidRPr="00CB7822">
          <w:rPr>
            <w:rStyle w:val="Hyperlink"/>
            <w:noProof/>
          </w:rPr>
          <w:t>instanceof operator</w:t>
        </w:r>
        <w:r w:rsidR="008D7643">
          <w:rPr>
            <w:noProof/>
            <w:webHidden/>
          </w:rPr>
          <w:tab/>
        </w:r>
        <w:r w:rsidR="008D7643">
          <w:rPr>
            <w:noProof/>
            <w:webHidden/>
          </w:rPr>
          <w:fldChar w:fldCharType="begin"/>
        </w:r>
        <w:r w:rsidR="008D7643">
          <w:rPr>
            <w:noProof/>
            <w:webHidden/>
          </w:rPr>
          <w:instrText xml:space="preserve"> PAGEREF _Toc59372398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51E00CE3" w14:textId="19D73C85" w:rsidR="008D7643" w:rsidRDefault="00FA6633">
      <w:pPr>
        <w:pStyle w:val="TOC3"/>
        <w:tabs>
          <w:tab w:val="right" w:leader="underscore" w:pos="10970"/>
        </w:tabs>
        <w:rPr>
          <w:rFonts w:eastAsiaTheme="minorEastAsia" w:cstheme="minorBidi"/>
          <w:noProof/>
          <w:sz w:val="22"/>
          <w:szCs w:val="22"/>
        </w:rPr>
      </w:pPr>
      <w:hyperlink w:anchor="_Toc59372399" w:history="1">
        <w:r w:rsidR="008D7643" w:rsidRPr="00CB7822">
          <w:rPr>
            <w:rStyle w:val="Hyperlink"/>
            <w:noProof/>
          </w:rPr>
          <w:t>Annotating Overridden Methods</w:t>
        </w:r>
        <w:r w:rsidR="008D7643">
          <w:rPr>
            <w:noProof/>
            <w:webHidden/>
          </w:rPr>
          <w:tab/>
        </w:r>
        <w:r w:rsidR="008D7643">
          <w:rPr>
            <w:noProof/>
            <w:webHidden/>
          </w:rPr>
          <w:fldChar w:fldCharType="begin"/>
        </w:r>
        <w:r w:rsidR="008D7643">
          <w:rPr>
            <w:noProof/>
            <w:webHidden/>
          </w:rPr>
          <w:instrText xml:space="preserve"> PAGEREF _Toc59372399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B5B45EC" w14:textId="411EC8BE" w:rsidR="008D7643" w:rsidRDefault="00FA6633">
      <w:pPr>
        <w:pStyle w:val="TOC3"/>
        <w:tabs>
          <w:tab w:val="right" w:leader="underscore" w:pos="10970"/>
        </w:tabs>
        <w:rPr>
          <w:rFonts w:eastAsiaTheme="minorEastAsia" w:cstheme="minorBidi"/>
          <w:noProof/>
          <w:sz w:val="22"/>
          <w:szCs w:val="22"/>
        </w:rPr>
      </w:pPr>
      <w:hyperlink w:anchor="_Toc59372400" w:history="1">
        <w:r w:rsidR="008D7643" w:rsidRPr="00CB7822">
          <w:rPr>
            <w:rStyle w:val="Hyperlink"/>
            <w:noProof/>
          </w:rPr>
          <w:t>Overriding toString(), equals(), hashCode()</w:t>
        </w:r>
        <w:r w:rsidR="008D7643">
          <w:rPr>
            <w:noProof/>
            <w:webHidden/>
          </w:rPr>
          <w:tab/>
        </w:r>
        <w:r w:rsidR="008D7643">
          <w:rPr>
            <w:noProof/>
            <w:webHidden/>
          </w:rPr>
          <w:fldChar w:fldCharType="begin"/>
        </w:r>
        <w:r w:rsidR="008D7643">
          <w:rPr>
            <w:noProof/>
            <w:webHidden/>
          </w:rPr>
          <w:instrText xml:space="preserve"> PAGEREF _Toc59372400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7961FF7" w14:textId="067C4833" w:rsidR="008D7643" w:rsidRDefault="00FA6633">
      <w:pPr>
        <w:pStyle w:val="TOC2"/>
        <w:tabs>
          <w:tab w:val="right" w:leader="underscore" w:pos="10970"/>
        </w:tabs>
        <w:rPr>
          <w:rFonts w:eastAsiaTheme="minorEastAsia" w:cstheme="minorBidi"/>
          <w:b w:val="0"/>
          <w:bCs w:val="0"/>
          <w:noProof/>
        </w:rPr>
      </w:pPr>
      <w:hyperlink w:anchor="_Toc59372401" w:history="1">
        <w:r w:rsidR="008D7643" w:rsidRPr="00CB7822">
          <w:rPr>
            <w:rStyle w:val="Hyperlink"/>
            <w:noProof/>
          </w:rPr>
          <w:t>enum</w:t>
        </w:r>
        <w:r w:rsidR="008D7643">
          <w:rPr>
            <w:noProof/>
            <w:webHidden/>
          </w:rPr>
          <w:tab/>
        </w:r>
        <w:r w:rsidR="008D7643">
          <w:rPr>
            <w:noProof/>
            <w:webHidden/>
          </w:rPr>
          <w:fldChar w:fldCharType="begin"/>
        </w:r>
        <w:r w:rsidR="008D7643">
          <w:rPr>
            <w:noProof/>
            <w:webHidden/>
          </w:rPr>
          <w:instrText xml:space="preserve"> PAGEREF _Toc59372401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7555072A" w14:textId="504A8C29" w:rsidR="008D7643" w:rsidRDefault="00FA6633">
      <w:pPr>
        <w:pStyle w:val="TOC3"/>
        <w:tabs>
          <w:tab w:val="right" w:leader="underscore" w:pos="10970"/>
        </w:tabs>
        <w:rPr>
          <w:rFonts w:eastAsiaTheme="minorEastAsia" w:cstheme="minorBidi"/>
          <w:noProof/>
          <w:sz w:val="22"/>
          <w:szCs w:val="22"/>
        </w:rPr>
      </w:pPr>
      <w:hyperlink w:anchor="_Toc59372402" w:history="1">
        <w:r w:rsidR="008D7643" w:rsidRPr="00CB7822">
          <w:rPr>
            <w:rStyle w:val="Hyperlink"/>
            <w:noProof/>
          </w:rPr>
          <w:t>Creating an enum and using enum values</w:t>
        </w:r>
        <w:r w:rsidR="008D7643">
          <w:rPr>
            <w:noProof/>
            <w:webHidden/>
          </w:rPr>
          <w:tab/>
        </w:r>
        <w:r w:rsidR="008D7643">
          <w:rPr>
            <w:noProof/>
            <w:webHidden/>
          </w:rPr>
          <w:fldChar w:fldCharType="begin"/>
        </w:r>
        <w:r w:rsidR="008D7643">
          <w:rPr>
            <w:noProof/>
            <w:webHidden/>
          </w:rPr>
          <w:instrText xml:space="preserve"> PAGEREF _Toc59372402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5A00DE8D" w14:textId="51467EF2" w:rsidR="008D7643" w:rsidRDefault="00FA6633">
      <w:pPr>
        <w:pStyle w:val="TOC3"/>
        <w:tabs>
          <w:tab w:val="right" w:leader="underscore" w:pos="10970"/>
        </w:tabs>
        <w:rPr>
          <w:rFonts w:eastAsiaTheme="minorEastAsia" w:cstheme="minorBidi"/>
          <w:noProof/>
          <w:sz w:val="22"/>
          <w:szCs w:val="22"/>
        </w:rPr>
      </w:pPr>
      <w:hyperlink w:anchor="_Toc59372403" w:history="1">
        <w:r w:rsidR="008D7643" w:rsidRPr="00CB7822">
          <w:rPr>
            <w:rStyle w:val="Hyperlink"/>
            <w:noProof/>
          </w:rPr>
          <w:t>Enum behaves like an array</w:t>
        </w:r>
        <w:r w:rsidR="008D7643">
          <w:rPr>
            <w:noProof/>
            <w:webHidden/>
          </w:rPr>
          <w:tab/>
        </w:r>
        <w:r w:rsidR="008D7643">
          <w:rPr>
            <w:noProof/>
            <w:webHidden/>
          </w:rPr>
          <w:fldChar w:fldCharType="begin"/>
        </w:r>
        <w:r w:rsidR="008D7643">
          <w:rPr>
            <w:noProof/>
            <w:webHidden/>
          </w:rPr>
          <w:instrText xml:space="preserve"> PAGEREF _Toc59372403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6E66B0A5" w14:textId="3357C121" w:rsidR="008D7643" w:rsidRDefault="00FA6633">
      <w:pPr>
        <w:pStyle w:val="TOC3"/>
        <w:tabs>
          <w:tab w:val="right" w:leader="underscore" w:pos="10970"/>
        </w:tabs>
        <w:rPr>
          <w:rFonts w:eastAsiaTheme="minorEastAsia" w:cstheme="minorBidi"/>
          <w:noProof/>
          <w:sz w:val="22"/>
          <w:szCs w:val="22"/>
        </w:rPr>
      </w:pPr>
      <w:hyperlink w:anchor="_Toc59372404" w:history="1">
        <w:r w:rsidR="008D7643" w:rsidRPr="00CB7822">
          <w:rPr>
            <w:rStyle w:val="Hyperlink"/>
            <w:noProof/>
          </w:rPr>
          <w:t>An enum is like a class; it can have constructors, fields, and methods</w:t>
        </w:r>
        <w:r w:rsidR="008D7643">
          <w:rPr>
            <w:noProof/>
            <w:webHidden/>
          </w:rPr>
          <w:tab/>
        </w:r>
        <w:r w:rsidR="008D7643">
          <w:rPr>
            <w:noProof/>
            <w:webHidden/>
          </w:rPr>
          <w:fldChar w:fldCharType="begin"/>
        </w:r>
        <w:r w:rsidR="008D7643">
          <w:rPr>
            <w:noProof/>
            <w:webHidden/>
          </w:rPr>
          <w:instrText xml:space="preserve"> PAGEREF _Toc59372404 \h </w:instrText>
        </w:r>
        <w:r w:rsidR="008D7643">
          <w:rPr>
            <w:noProof/>
            <w:webHidden/>
          </w:rPr>
        </w:r>
        <w:r w:rsidR="008D7643">
          <w:rPr>
            <w:noProof/>
            <w:webHidden/>
          </w:rPr>
          <w:fldChar w:fldCharType="separate"/>
        </w:r>
        <w:r w:rsidR="008D7643">
          <w:rPr>
            <w:noProof/>
            <w:webHidden/>
          </w:rPr>
          <w:t>78</w:t>
        </w:r>
        <w:r w:rsidR="008D7643">
          <w:rPr>
            <w:noProof/>
            <w:webHidden/>
          </w:rPr>
          <w:fldChar w:fldCharType="end"/>
        </w:r>
      </w:hyperlink>
    </w:p>
    <w:p w14:paraId="74939995" w14:textId="1A50F4D4" w:rsidR="008D7643" w:rsidRDefault="00FA6633">
      <w:pPr>
        <w:pStyle w:val="TOC3"/>
        <w:tabs>
          <w:tab w:val="right" w:leader="underscore" w:pos="10970"/>
        </w:tabs>
        <w:rPr>
          <w:rFonts w:eastAsiaTheme="minorEastAsia" w:cstheme="minorBidi"/>
          <w:noProof/>
          <w:sz w:val="22"/>
          <w:szCs w:val="22"/>
        </w:rPr>
      </w:pPr>
      <w:hyperlink w:anchor="_Toc59372405" w:history="1">
        <w:r w:rsidR="008D7643" w:rsidRPr="00CB7822">
          <w:rPr>
            <w:rStyle w:val="Hyperlink"/>
            <w:noProof/>
          </w:rPr>
          <w:t>Every enum value behave like a class having methods</w:t>
        </w:r>
        <w:r w:rsidR="008D7643">
          <w:rPr>
            <w:noProof/>
            <w:webHidden/>
          </w:rPr>
          <w:tab/>
        </w:r>
        <w:r w:rsidR="008D7643">
          <w:rPr>
            <w:noProof/>
            <w:webHidden/>
          </w:rPr>
          <w:fldChar w:fldCharType="begin"/>
        </w:r>
        <w:r w:rsidR="008D7643">
          <w:rPr>
            <w:noProof/>
            <w:webHidden/>
          </w:rPr>
          <w:instrText xml:space="preserve"> PAGEREF _Toc59372405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D77DBD8" w14:textId="26E457C2" w:rsidR="008D7643" w:rsidRDefault="00FA6633">
      <w:pPr>
        <w:pStyle w:val="TOC2"/>
        <w:tabs>
          <w:tab w:val="right" w:leader="underscore" w:pos="10970"/>
        </w:tabs>
        <w:rPr>
          <w:rFonts w:eastAsiaTheme="minorEastAsia" w:cstheme="minorBidi"/>
          <w:b w:val="0"/>
          <w:bCs w:val="0"/>
          <w:noProof/>
        </w:rPr>
      </w:pPr>
      <w:hyperlink w:anchor="_Toc59372406" w:history="1">
        <w:r w:rsidR="008D7643" w:rsidRPr="00CB7822">
          <w:rPr>
            <w:rStyle w:val="Hyperlink"/>
            <w:noProof/>
          </w:rPr>
          <w:t>Nested classes</w:t>
        </w:r>
        <w:r w:rsidR="008D7643">
          <w:rPr>
            <w:noProof/>
            <w:webHidden/>
          </w:rPr>
          <w:tab/>
        </w:r>
        <w:r w:rsidR="008D7643">
          <w:rPr>
            <w:noProof/>
            <w:webHidden/>
          </w:rPr>
          <w:fldChar w:fldCharType="begin"/>
        </w:r>
        <w:r w:rsidR="008D7643">
          <w:rPr>
            <w:noProof/>
            <w:webHidden/>
          </w:rPr>
          <w:instrText xml:space="preserve"> PAGEREF _Toc59372406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A39CAE7" w14:textId="0241565C" w:rsidR="008D7643" w:rsidRDefault="00FA6633">
      <w:pPr>
        <w:pStyle w:val="TOC3"/>
        <w:tabs>
          <w:tab w:val="right" w:leader="underscore" w:pos="10970"/>
        </w:tabs>
        <w:rPr>
          <w:rFonts w:eastAsiaTheme="minorEastAsia" w:cstheme="minorBidi"/>
          <w:noProof/>
          <w:sz w:val="22"/>
          <w:szCs w:val="22"/>
        </w:rPr>
      </w:pPr>
      <w:hyperlink w:anchor="_Toc59372407" w:history="1">
        <w:r w:rsidR="008D7643" w:rsidRPr="00CB7822">
          <w:rPr>
            <w:rStyle w:val="Hyperlink"/>
            <w:noProof/>
          </w:rPr>
          <w:t>Member Inner Classes</w:t>
        </w:r>
        <w:r w:rsidR="008D7643">
          <w:rPr>
            <w:noProof/>
            <w:webHidden/>
          </w:rPr>
          <w:tab/>
        </w:r>
        <w:r w:rsidR="008D7643">
          <w:rPr>
            <w:noProof/>
            <w:webHidden/>
          </w:rPr>
          <w:fldChar w:fldCharType="begin"/>
        </w:r>
        <w:r w:rsidR="008D7643">
          <w:rPr>
            <w:noProof/>
            <w:webHidden/>
          </w:rPr>
          <w:instrText xml:space="preserve"> PAGEREF _Toc59372407 \h </w:instrText>
        </w:r>
        <w:r w:rsidR="008D7643">
          <w:rPr>
            <w:noProof/>
            <w:webHidden/>
          </w:rPr>
        </w:r>
        <w:r w:rsidR="008D7643">
          <w:rPr>
            <w:noProof/>
            <w:webHidden/>
          </w:rPr>
          <w:fldChar w:fldCharType="separate"/>
        </w:r>
        <w:r w:rsidR="008D7643">
          <w:rPr>
            <w:noProof/>
            <w:webHidden/>
          </w:rPr>
          <w:t>80</w:t>
        </w:r>
        <w:r w:rsidR="008D7643">
          <w:rPr>
            <w:noProof/>
            <w:webHidden/>
          </w:rPr>
          <w:fldChar w:fldCharType="end"/>
        </w:r>
      </w:hyperlink>
    </w:p>
    <w:p w14:paraId="7629ED29" w14:textId="084131D4" w:rsidR="008D7643" w:rsidRDefault="00FA6633">
      <w:pPr>
        <w:pStyle w:val="TOC3"/>
        <w:tabs>
          <w:tab w:val="right" w:leader="underscore" w:pos="10970"/>
        </w:tabs>
        <w:rPr>
          <w:rFonts w:eastAsiaTheme="minorEastAsia" w:cstheme="minorBidi"/>
          <w:noProof/>
          <w:sz w:val="22"/>
          <w:szCs w:val="22"/>
        </w:rPr>
      </w:pPr>
      <w:hyperlink w:anchor="_Toc59372408" w:history="1">
        <w:r w:rsidR="008D7643" w:rsidRPr="00CB7822">
          <w:rPr>
            <w:rStyle w:val="Hyperlink"/>
            <w:noProof/>
          </w:rPr>
          <w:t>Local Inner Classes</w:t>
        </w:r>
        <w:r w:rsidR="008D7643">
          <w:rPr>
            <w:noProof/>
            <w:webHidden/>
          </w:rPr>
          <w:tab/>
        </w:r>
        <w:r w:rsidR="008D7643">
          <w:rPr>
            <w:noProof/>
            <w:webHidden/>
          </w:rPr>
          <w:fldChar w:fldCharType="begin"/>
        </w:r>
        <w:r w:rsidR="008D7643">
          <w:rPr>
            <w:noProof/>
            <w:webHidden/>
          </w:rPr>
          <w:instrText xml:space="preserve"> PAGEREF _Toc59372408 \h </w:instrText>
        </w:r>
        <w:r w:rsidR="008D7643">
          <w:rPr>
            <w:noProof/>
            <w:webHidden/>
          </w:rPr>
        </w:r>
        <w:r w:rsidR="008D7643">
          <w:rPr>
            <w:noProof/>
            <w:webHidden/>
          </w:rPr>
          <w:fldChar w:fldCharType="separate"/>
        </w:r>
        <w:r w:rsidR="008D7643">
          <w:rPr>
            <w:noProof/>
            <w:webHidden/>
          </w:rPr>
          <w:t>81</w:t>
        </w:r>
        <w:r w:rsidR="008D7643">
          <w:rPr>
            <w:noProof/>
            <w:webHidden/>
          </w:rPr>
          <w:fldChar w:fldCharType="end"/>
        </w:r>
      </w:hyperlink>
    </w:p>
    <w:p w14:paraId="417C37A7" w14:textId="0CC06328" w:rsidR="008D7643" w:rsidRDefault="00FA6633">
      <w:pPr>
        <w:pStyle w:val="TOC3"/>
        <w:tabs>
          <w:tab w:val="right" w:leader="underscore" w:pos="10970"/>
        </w:tabs>
        <w:rPr>
          <w:rFonts w:eastAsiaTheme="minorEastAsia" w:cstheme="minorBidi"/>
          <w:noProof/>
          <w:sz w:val="22"/>
          <w:szCs w:val="22"/>
        </w:rPr>
      </w:pPr>
      <w:hyperlink w:anchor="_Toc59372409" w:history="1">
        <w:r w:rsidR="008D7643" w:rsidRPr="00CB7822">
          <w:rPr>
            <w:rStyle w:val="Hyperlink"/>
            <w:noProof/>
          </w:rPr>
          <w:t>Anonymous Inner Classes</w:t>
        </w:r>
        <w:r w:rsidR="008D7643">
          <w:rPr>
            <w:noProof/>
            <w:webHidden/>
          </w:rPr>
          <w:tab/>
        </w:r>
        <w:r w:rsidR="008D7643">
          <w:rPr>
            <w:noProof/>
            <w:webHidden/>
          </w:rPr>
          <w:fldChar w:fldCharType="begin"/>
        </w:r>
        <w:r w:rsidR="008D7643">
          <w:rPr>
            <w:noProof/>
            <w:webHidden/>
          </w:rPr>
          <w:instrText xml:space="preserve"> PAGEREF _Toc59372409 \h </w:instrText>
        </w:r>
        <w:r w:rsidR="008D7643">
          <w:rPr>
            <w:noProof/>
            <w:webHidden/>
          </w:rPr>
        </w:r>
        <w:r w:rsidR="008D7643">
          <w:rPr>
            <w:noProof/>
            <w:webHidden/>
          </w:rPr>
          <w:fldChar w:fldCharType="separate"/>
        </w:r>
        <w:r w:rsidR="008D7643">
          <w:rPr>
            <w:noProof/>
            <w:webHidden/>
          </w:rPr>
          <w:t>82</w:t>
        </w:r>
        <w:r w:rsidR="008D7643">
          <w:rPr>
            <w:noProof/>
            <w:webHidden/>
          </w:rPr>
          <w:fldChar w:fldCharType="end"/>
        </w:r>
      </w:hyperlink>
    </w:p>
    <w:p w14:paraId="556FE1F3" w14:textId="6030F72B" w:rsidR="008D7643" w:rsidRDefault="00FA6633">
      <w:pPr>
        <w:pStyle w:val="TOC3"/>
        <w:tabs>
          <w:tab w:val="right" w:leader="underscore" w:pos="10970"/>
        </w:tabs>
        <w:rPr>
          <w:rFonts w:eastAsiaTheme="minorEastAsia" w:cstheme="minorBidi"/>
          <w:noProof/>
          <w:sz w:val="22"/>
          <w:szCs w:val="22"/>
        </w:rPr>
      </w:pPr>
      <w:hyperlink w:anchor="_Toc59372410" w:history="1">
        <w:r w:rsidR="008D7643" w:rsidRPr="00CB7822">
          <w:rPr>
            <w:rStyle w:val="Hyperlink"/>
            <w:noProof/>
          </w:rPr>
          <w:t>Static Nested Classes</w:t>
        </w:r>
        <w:r w:rsidR="008D7643">
          <w:rPr>
            <w:noProof/>
            <w:webHidden/>
          </w:rPr>
          <w:tab/>
        </w:r>
        <w:r w:rsidR="008D7643">
          <w:rPr>
            <w:noProof/>
            <w:webHidden/>
          </w:rPr>
          <w:fldChar w:fldCharType="begin"/>
        </w:r>
        <w:r w:rsidR="008D7643">
          <w:rPr>
            <w:noProof/>
            <w:webHidden/>
          </w:rPr>
          <w:instrText xml:space="preserve"> PAGEREF _Toc59372410 \h </w:instrText>
        </w:r>
        <w:r w:rsidR="008D7643">
          <w:rPr>
            <w:noProof/>
            <w:webHidden/>
          </w:rPr>
        </w:r>
        <w:r w:rsidR="008D7643">
          <w:rPr>
            <w:noProof/>
            <w:webHidden/>
          </w:rPr>
          <w:fldChar w:fldCharType="separate"/>
        </w:r>
        <w:r w:rsidR="008D7643">
          <w:rPr>
            <w:noProof/>
            <w:webHidden/>
          </w:rPr>
          <w:t>83</w:t>
        </w:r>
        <w:r w:rsidR="008D7643">
          <w:rPr>
            <w:noProof/>
            <w:webHidden/>
          </w:rPr>
          <w:fldChar w:fldCharType="end"/>
        </w:r>
      </w:hyperlink>
    </w:p>
    <w:p w14:paraId="403C10C7" w14:textId="31D220F7" w:rsidR="008D7643" w:rsidRDefault="00FA6633">
      <w:pPr>
        <w:pStyle w:val="TOC3"/>
        <w:tabs>
          <w:tab w:val="right" w:leader="underscore" w:pos="10970"/>
        </w:tabs>
        <w:rPr>
          <w:rFonts w:eastAsiaTheme="minorEastAsia" w:cstheme="minorBidi"/>
          <w:noProof/>
          <w:sz w:val="22"/>
          <w:szCs w:val="22"/>
        </w:rPr>
      </w:pPr>
      <w:hyperlink w:anchor="_Toc59372411" w:history="1">
        <w:r w:rsidR="008D7643" w:rsidRPr="00CB7822">
          <w:rPr>
            <w:rStyle w:val="Hyperlink"/>
            <w:noProof/>
          </w:rPr>
          <w:t>Compare 4 nested classes</w:t>
        </w:r>
        <w:r w:rsidR="008D7643">
          <w:rPr>
            <w:noProof/>
            <w:webHidden/>
          </w:rPr>
          <w:tab/>
        </w:r>
        <w:r w:rsidR="008D7643">
          <w:rPr>
            <w:noProof/>
            <w:webHidden/>
          </w:rPr>
          <w:fldChar w:fldCharType="begin"/>
        </w:r>
        <w:r w:rsidR="008D7643">
          <w:rPr>
            <w:noProof/>
            <w:webHidden/>
          </w:rPr>
          <w:instrText xml:space="preserve"> PAGEREF _Toc59372411 \h </w:instrText>
        </w:r>
        <w:r w:rsidR="008D7643">
          <w:rPr>
            <w:noProof/>
            <w:webHidden/>
          </w:rPr>
        </w:r>
        <w:r w:rsidR="008D7643">
          <w:rPr>
            <w:noProof/>
            <w:webHidden/>
          </w:rPr>
          <w:fldChar w:fldCharType="separate"/>
        </w:r>
        <w:r w:rsidR="008D7643">
          <w:rPr>
            <w:noProof/>
            <w:webHidden/>
          </w:rPr>
          <w:t>84</w:t>
        </w:r>
        <w:r w:rsidR="008D7643">
          <w:rPr>
            <w:noProof/>
            <w:webHidden/>
          </w:rPr>
          <w:fldChar w:fldCharType="end"/>
        </w:r>
      </w:hyperlink>
    </w:p>
    <w:p w14:paraId="5B5C728A" w14:textId="01EE733D"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412" w:history="1">
        <w:r w:rsidR="008D7643" w:rsidRPr="00CB7822">
          <w:rPr>
            <w:rStyle w:val="Hyperlink"/>
            <w:noProof/>
          </w:rPr>
          <w:t>Chapter 6: Functional Programming</w:t>
        </w:r>
        <w:r w:rsidR="008D7643">
          <w:rPr>
            <w:noProof/>
            <w:webHidden/>
          </w:rPr>
          <w:tab/>
        </w:r>
        <w:r w:rsidR="008D7643">
          <w:rPr>
            <w:noProof/>
            <w:webHidden/>
          </w:rPr>
          <w:fldChar w:fldCharType="begin"/>
        </w:r>
        <w:r w:rsidR="008D7643">
          <w:rPr>
            <w:noProof/>
            <w:webHidden/>
          </w:rPr>
          <w:instrText xml:space="preserve"> PAGEREF _Toc59372412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04A30695" w14:textId="2A9776A9" w:rsidR="008D7643" w:rsidRDefault="00FA6633">
      <w:pPr>
        <w:pStyle w:val="TOC2"/>
        <w:tabs>
          <w:tab w:val="right" w:leader="underscore" w:pos="10970"/>
        </w:tabs>
        <w:rPr>
          <w:rFonts w:eastAsiaTheme="minorEastAsia" w:cstheme="minorBidi"/>
          <w:b w:val="0"/>
          <w:bCs w:val="0"/>
          <w:noProof/>
        </w:rPr>
      </w:pPr>
      <w:hyperlink w:anchor="_Toc59372413" w:history="1">
        <w:r w:rsidR="008D7643" w:rsidRPr="00CB7822">
          <w:rPr>
            <w:rStyle w:val="Hyperlink"/>
            <w:noProof/>
          </w:rPr>
          <w:t>Lambda expression</w:t>
        </w:r>
        <w:r w:rsidR="008D7643">
          <w:rPr>
            <w:noProof/>
            <w:webHidden/>
          </w:rPr>
          <w:tab/>
        </w:r>
        <w:r w:rsidR="008D7643">
          <w:rPr>
            <w:noProof/>
            <w:webHidden/>
          </w:rPr>
          <w:fldChar w:fldCharType="begin"/>
        </w:r>
        <w:r w:rsidR="008D7643">
          <w:rPr>
            <w:noProof/>
            <w:webHidden/>
          </w:rPr>
          <w:instrText xml:space="preserve"> PAGEREF _Toc59372413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7D402B90" w14:textId="221B2C56" w:rsidR="008D7643" w:rsidRDefault="00FA6633">
      <w:pPr>
        <w:pStyle w:val="TOC3"/>
        <w:tabs>
          <w:tab w:val="right" w:leader="underscore" w:pos="10970"/>
        </w:tabs>
        <w:rPr>
          <w:rFonts w:eastAsiaTheme="minorEastAsia" w:cstheme="minorBidi"/>
          <w:noProof/>
          <w:sz w:val="22"/>
          <w:szCs w:val="22"/>
        </w:rPr>
      </w:pPr>
      <w:hyperlink w:anchor="_Toc59372414" w:history="1">
        <w:r w:rsidR="008D7643" w:rsidRPr="00CB7822">
          <w:rPr>
            <w:rStyle w:val="Hyperlink"/>
            <w:noProof/>
          </w:rPr>
          <w:t>Syntax of a lambda expression</w:t>
        </w:r>
        <w:r w:rsidR="008D7643">
          <w:rPr>
            <w:noProof/>
            <w:webHidden/>
          </w:rPr>
          <w:tab/>
        </w:r>
        <w:r w:rsidR="008D7643">
          <w:rPr>
            <w:noProof/>
            <w:webHidden/>
          </w:rPr>
          <w:fldChar w:fldCharType="begin"/>
        </w:r>
        <w:r w:rsidR="008D7643">
          <w:rPr>
            <w:noProof/>
            <w:webHidden/>
          </w:rPr>
          <w:instrText xml:space="preserve"> PAGEREF _Toc59372414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21D41E50" w14:textId="1C700BFE" w:rsidR="008D7643" w:rsidRDefault="00FA6633">
      <w:pPr>
        <w:pStyle w:val="TOC3"/>
        <w:tabs>
          <w:tab w:val="right" w:leader="underscore" w:pos="10970"/>
        </w:tabs>
        <w:rPr>
          <w:rFonts w:eastAsiaTheme="minorEastAsia" w:cstheme="minorBidi"/>
          <w:noProof/>
          <w:sz w:val="22"/>
          <w:szCs w:val="22"/>
        </w:rPr>
      </w:pPr>
      <w:hyperlink w:anchor="_Toc59372415" w:history="1">
        <w:r w:rsidR="008D7643" w:rsidRPr="00CB7822">
          <w:rPr>
            <w:rStyle w:val="Hyperlink"/>
            <w:noProof/>
          </w:rPr>
          <w:t>Lambda expression can access variables outside its body</w:t>
        </w:r>
        <w:r w:rsidR="008D7643">
          <w:rPr>
            <w:noProof/>
            <w:webHidden/>
          </w:rPr>
          <w:tab/>
        </w:r>
        <w:r w:rsidR="008D7643">
          <w:rPr>
            <w:noProof/>
            <w:webHidden/>
          </w:rPr>
          <w:fldChar w:fldCharType="begin"/>
        </w:r>
        <w:r w:rsidR="008D7643">
          <w:rPr>
            <w:noProof/>
            <w:webHidden/>
          </w:rPr>
          <w:instrText xml:space="preserve"> PAGEREF _Toc59372415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619BA539" w14:textId="1D840B55" w:rsidR="008D7643" w:rsidRDefault="00FA6633">
      <w:pPr>
        <w:pStyle w:val="TOC3"/>
        <w:tabs>
          <w:tab w:val="right" w:leader="underscore" w:pos="10970"/>
        </w:tabs>
        <w:rPr>
          <w:rFonts w:eastAsiaTheme="minorEastAsia" w:cstheme="minorBidi"/>
          <w:noProof/>
          <w:sz w:val="22"/>
          <w:szCs w:val="22"/>
        </w:rPr>
      </w:pPr>
      <w:hyperlink w:anchor="_Toc59372416" w:history="1">
        <w:r w:rsidR="008D7643" w:rsidRPr="00CB7822">
          <w:rPr>
            <w:rStyle w:val="Hyperlink"/>
            <w:noProof/>
          </w:rPr>
          <w:t>Lambda expression vs an anonymous inner class</w:t>
        </w:r>
        <w:r w:rsidR="008D7643">
          <w:rPr>
            <w:noProof/>
            <w:webHidden/>
          </w:rPr>
          <w:tab/>
        </w:r>
        <w:r w:rsidR="008D7643">
          <w:rPr>
            <w:noProof/>
            <w:webHidden/>
          </w:rPr>
          <w:fldChar w:fldCharType="begin"/>
        </w:r>
        <w:r w:rsidR="008D7643">
          <w:rPr>
            <w:noProof/>
            <w:webHidden/>
          </w:rPr>
          <w:instrText xml:space="preserve"> PAGEREF _Toc59372416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2B1E6475" w14:textId="792A43DB" w:rsidR="008D7643" w:rsidRDefault="00FA6633">
      <w:pPr>
        <w:pStyle w:val="TOC3"/>
        <w:tabs>
          <w:tab w:val="right" w:leader="underscore" w:pos="10970"/>
        </w:tabs>
        <w:rPr>
          <w:rFonts w:eastAsiaTheme="minorEastAsia" w:cstheme="minorBidi"/>
          <w:noProof/>
          <w:sz w:val="22"/>
          <w:szCs w:val="22"/>
        </w:rPr>
      </w:pPr>
      <w:hyperlink w:anchor="_Toc59372417" w:history="1">
        <w:r w:rsidR="008D7643" w:rsidRPr="00CB7822">
          <w:rPr>
            <w:rStyle w:val="Hyperlink"/>
            <w:noProof/>
          </w:rPr>
          <w:t>Lambda expression as a method reference (Java 8)</w:t>
        </w:r>
        <w:r w:rsidR="008D7643">
          <w:rPr>
            <w:noProof/>
            <w:webHidden/>
          </w:rPr>
          <w:tab/>
        </w:r>
        <w:r w:rsidR="008D7643">
          <w:rPr>
            <w:noProof/>
            <w:webHidden/>
          </w:rPr>
          <w:fldChar w:fldCharType="begin"/>
        </w:r>
        <w:r w:rsidR="008D7643">
          <w:rPr>
            <w:noProof/>
            <w:webHidden/>
          </w:rPr>
          <w:instrText xml:space="preserve"> PAGEREF _Toc59372417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4800B3CC" w14:textId="471F83CE" w:rsidR="008D7643" w:rsidRDefault="00FA6633">
      <w:pPr>
        <w:pStyle w:val="TOC2"/>
        <w:tabs>
          <w:tab w:val="right" w:leader="underscore" w:pos="10970"/>
        </w:tabs>
        <w:rPr>
          <w:rFonts w:eastAsiaTheme="minorEastAsia" w:cstheme="minorBidi"/>
          <w:b w:val="0"/>
          <w:bCs w:val="0"/>
          <w:noProof/>
        </w:rPr>
      </w:pPr>
      <w:hyperlink w:anchor="_Toc59372418" w:history="1">
        <w:r w:rsidR="008D7643" w:rsidRPr="00CB7822">
          <w:rPr>
            <w:rStyle w:val="Hyperlink"/>
            <w:noProof/>
          </w:rPr>
          <w:t>Built-in functional interfaces</w:t>
        </w:r>
        <w:r w:rsidR="008D7643">
          <w:rPr>
            <w:noProof/>
            <w:webHidden/>
          </w:rPr>
          <w:tab/>
        </w:r>
        <w:r w:rsidR="008D7643">
          <w:rPr>
            <w:noProof/>
            <w:webHidden/>
          </w:rPr>
          <w:fldChar w:fldCharType="begin"/>
        </w:r>
        <w:r w:rsidR="008D7643">
          <w:rPr>
            <w:noProof/>
            <w:webHidden/>
          </w:rPr>
          <w:instrText xml:space="preserve"> PAGEREF _Toc59372418 \h </w:instrText>
        </w:r>
        <w:r w:rsidR="008D7643">
          <w:rPr>
            <w:noProof/>
            <w:webHidden/>
          </w:rPr>
        </w:r>
        <w:r w:rsidR="008D7643">
          <w:rPr>
            <w:noProof/>
            <w:webHidden/>
          </w:rPr>
          <w:fldChar w:fldCharType="separate"/>
        </w:r>
        <w:r w:rsidR="008D7643">
          <w:rPr>
            <w:noProof/>
            <w:webHidden/>
          </w:rPr>
          <w:t>88</w:t>
        </w:r>
        <w:r w:rsidR="008D7643">
          <w:rPr>
            <w:noProof/>
            <w:webHidden/>
          </w:rPr>
          <w:fldChar w:fldCharType="end"/>
        </w:r>
      </w:hyperlink>
    </w:p>
    <w:p w14:paraId="5DFE6409" w14:textId="48A856A9" w:rsidR="008D7643" w:rsidRDefault="00FA6633">
      <w:pPr>
        <w:pStyle w:val="TOC3"/>
        <w:tabs>
          <w:tab w:val="right" w:leader="underscore" w:pos="10970"/>
        </w:tabs>
        <w:rPr>
          <w:rFonts w:eastAsiaTheme="minorEastAsia" w:cstheme="minorBidi"/>
          <w:noProof/>
          <w:sz w:val="22"/>
          <w:szCs w:val="22"/>
        </w:rPr>
      </w:pPr>
      <w:hyperlink w:anchor="_Toc59372419" w:history="1">
        <w:r w:rsidR="008D7643" w:rsidRPr="00CB7822">
          <w:rPr>
            <w:rStyle w:val="Hyperlink"/>
            <w:noProof/>
          </w:rPr>
          <w:t>Supplier</w:t>
        </w:r>
        <w:r w:rsidR="008D7643">
          <w:rPr>
            <w:noProof/>
            <w:webHidden/>
          </w:rPr>
          <w:tab/>
        </w:r>
        <w:r w:rsidR="008D7643">
          <w:rPr>
            <w:noProof/>
            <w:webHidden/>
          </w:rPr>
          <w:fldChar w:fldCharType="begin"/>
        </w:r>
        <w:r w:rsidR="008D7643">
          <w:rPr>
            <w:noProof/>
            <w:webHidden/>
          </w:rPr>
          <w:instrText xml:space="preserve"> PAGEREF _Toc59372419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03509FB0" w14:textId="16B26D0F" w:rsidR="008D7643" w:rsidRDefault="00FA6633">
      <w:pPr>
        <w:pStyle w:val="TOC3"/>
        <w:tabs>
          <w:tab w:val="right" w:leader="underscore" w:pos="10970"/>
        </w:tabs>
        <w:rPr>
          <w:rFonts w:eastAsiaTheme="minorEastAsia" w:cstheme="minorBidi"/>
          <w:noProof/>
          <w:sz w:val="22"/>
          <w:szCs w:val="22"/>
        </w:rPr>
      </w:pPr>
      <w:hyperlink w:anchor="_Toc59372420" w:history="1">
        <w:r w:rsidR="008D7643" w:rsidRPr="00CB7822">
          <w:rPr>
            <w:rStyle w:val="Hyperlink"/>
            <w:noProof/>
          </w:rPr>
          <w:t xml:space="preserve">Consumer </w:t>
        </w:r>
        <w:r w:rsidR="008D7643" w:rsidRPr="00CB7822">
          <w:rPr>
            <w:rStyle w:val="Hyperlink"/>
            <w:rFonts w:ascii="UniversLTStd-Bold" w:hAnsi="UniversLTStd-Bold" w:cs="UniversLTStd-Bold"/>
            <w:noProof/>
          </w:rPr>
          <w:t xml:space="preserve">and </w:t>
        </w:r>
        <w:r w:rsidR="008D7643" w:rsidRPr="00CB7822">
          <w:rPr>
            <w:rStyle w:val="Hyperlink"/>
            <w:noProof/>
          </w:rPr>
          <w:t>BiConsumer</w:t>
        </w:r>
        <w:r w:rsidR="008D7643">
          <w:rPr>
            <w:noProof/>
            <w:webHidden/>
          </w:rPr>
          <w:tab/>
        </w:r>
        <w:r w:rsidR="008D7643">
          <w:rPr>
            <w:noProof/>
            <w:webHidden/>
          </w:rPr>
          <w:fldChar w:fldCharType="begin"/>
        </w:r>
        <w:r w:rsidR="008D7643">
          <w:rPr>
            <w:noProof/>
            <w:webHidden/>
          </w:rPr>
          <w:instrText xml:space="preserve"> PAGEREF _Toc59372420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470AE46D" w14:textId="4A6E4C22" w:rsidR="008D7643" w:rsidRDefault="00FA6633">
      <w:pPr>
        <w:pStyle w:val="TOC3"/>
        <w:tabs>
          <w:tab w:val="right" w:leader="underscore" w:pos="10970"/>
        </w:tabs>
        <w:rPr>
          <w:rFonts w:eastAsiaTheme="minorEastAsia" w:cstheme="minorBidi"/>
          <w:noProof/>
          <w:sz w:val="22"/>
          <w:szCs w:val="22"/>
        </w:rPr>
      </w:pPr>
      <w:hyperlink w:anchor="_Toc59372421" w:history="1">
        <w:r w:rsidR="008D7643" w:rsidRPr="00CB7822">
          <w:rPr>
            <w:rStyle w:val="Hyperlink"/>
            <w:noProof/>
          </w:rPr>
          <w:t>Predicate and BiPredicate</w:t>
        </w:r>
        <w:r w:rsidR="008D7643">
          <w:rPr>
            <w:noProof/>
            <w:webHidden/>
          </w:rPr>
          <w:tab/>
        </w:r>
        <w:r w:rsidR="008D7643">
          <w:rPr>
            <w:noProof/>
            <w:webHidden/>
          </w:rPr>
          <w:fldChar w:fldCharType="begin"/>
        </w:r>
        <w:r w:rsidR="008D7643">
          <w:rPr>
            <w:noProof/>
            <w:webHidden/>
          </w:rPr>
          <w:instrText xml:space="preserve"> PAGEREF _Toc59372421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07E9FA00" w14:textId="6BD5CA28" w:rsidR="008D7643" w:rsidRDefault="00FA6633">
      <w:pPr>
        <w:pStyle w:val="TOC3"/>
        <w:tabs>
          <w:tab w:val="right" w:leader="underscore" w:pos="10970"/>
        </w:tabs>
        <w:rPr>
          <w:rFonts w:eastAsiaTheme="minorEastAsia" w:cstheme="minorBidi"/>
          <w:noProof/>
          <w:sz w:val="22"/>
          <w:szCs w:val="22"/>
        </w:rPr>
      </w:pPr>
      <w:hyperlink w:anchor="_Toc59372422" w:history="1">
        <w:r w:rsidR="008D7643" w:rsidRPr="00CB7822">
          <w:rPr>
            <w:rStyle w:val="Hyperlink"/>
            <w:noProof/>
          </w:rPr>
          <w:t>Function and BiFunction</w:t>
        </w:r>
        <w:r w:rsidR="008D7643">
          <w:rPr>
            <w:noProof/>
            <w:webHidden/>
          </w:rPr>
          <w:tab/>
        </w:r>
        <w:r w:rsidR="008D7643">
          <w:rPr>
            <w:noProof/>
            <w:webHidden/>
          </w:rPr>
          <w:fldChar w:fldCharType="begin"/>
        </w:r>
        <w:r w:rsidR="008D7643">
          <w:rPr>
            <w:noProof/>
            <w:webHidden/>
          </w:rPr>
          <w:instrText xml:space="preserve"> PAGEREF _Toc59372422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362898A9" w14:textId="0ECB6C7E" w:rsidR="008D7643" w:rsidRDefault="00FA6633">
      <w:pPr>
        <w:pStyle w:val="TOC3"/>
        <w:tabs>
          <w:tab w:val="right" w:leader="underscore" w:pos="10970"/>
        </w:tabs>
        <w:rPr>
          <w:rFonts w:eastAsiaTheme="minorEastAsia" w:cstheme="minorBidi"/>
          <w:noProof/>
          <w:sz w:val="22"/>
          <w:szCs w:val="22"/>
        </w:rPr>
      </w:pPr>
      <w:hyperlink w:anchor="_Toc59372423" w:history="1">
        <w:r w:rsidR="008D7643" w:rsidRPr="00CB7822">
          <w:rPr>
            <w:rStyle w:val="Hyperlink"/>
            <w:noProof/>
          </w:rPr>
          <w:t>UnaryOperator and BinaryOperator</w:t>
        </w:r>
        <w:r w:rsidR="008D7643">
          <w:rPr>
            <w:noProof/>
            <w:webHidden/>
          </w:rPr>
          <w:tab/>
        </w:r>
        <w:r w:rsidR="008D7643">
          <w:rPr>
            <w:noProof/>
            <w:webHidden/>
          </w:rPr>
          <w:fldChar w:fldCharType="begin"/>
        </w:r>
        <w:r w:rsidR="008D7643">
          <w:rPr>
            <w:noProof/>
            <w:webHidden/>
          </w:rPr>
          <w:instrText xml:space="preserve"> PAGEREF _Toc59372423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4E7549E2" w14:textId="5EE114CD" w:rsidR="008D7643" w:rsidRDefault="00FA6633">
      <w:pPr>
        <w:pStyle w:val="TOC2"/>
        <w:tabs>
          <w:tab w:val="right" w:leader="underscore" w:pos="10970"/>
        </w:tabs>
        <w:rPr>
          <w:rFonts w:eastAsiaTheme="minorEastAsia" w:cstheme="minorBidi"/>
          <w:b w:val="0"/>
          <w:bCs w:val="0"/>
          <w:noProof/>
        </w:rPr>
      </w:pPr>
      <w:hyperlink w:anchor="_Toc59372424" w:history="1">
        <w:r w:rsidR="008D7643" w:rsidRPr="00CB7822">
          <w:rPr>
            <w:rStyle w:val="Hyperlink"/>
            <w:noProof/>
          </w:rPr>
          <w:t>Returning an Optional</w:t>
        </w:r>
        <w:r w:rsidR="008D7643">
          <w:rPr>
            <w:noProof/>
            <w:webHidden/>
          </w:rPr>
          <w:tab/>
        </w:r>
        <w:r w:rsidR="008D7643">
          <w:rPr>
            <w:noProof/>
            <w:webHidden/>
          </w:rPr>
          <w:fldChar w:fldCharType="begin"/>
        </w:r>
        <w:r w:rsidR="008D7643">
          <w:rPr>
            <w:noProof/>
            <w:webHidden/>
          </w:rPr>
          <w:instrText xml:space="preserve"> PAGEREF _Toc59372424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04A04FAD" w14:textId="5ABD163A" w:rsidR="008D7643" w:rsidRDefault="00FA6633">
      <w:pPr>
        <w:pStyle w:val="TOC2"/>
        <w:tabs>
          <w:tab w:val="right" w:leader="underscore" w:pos="10970"/>
        </w:tabs>
        <w:rPr>
          <w:rFonts w:eastAsiaTheme="minorEastAsia" w:cstheme="minorBidi"/>
          <w:b w:val="0"/>
          <w:bCs w:val="0"/>
          <w:noProof/>
        </w:rPr>
      </w:pPr>
      <w:hyperlink w:anchor="_Toc59372425" w:history="1">
        <w:r w:rsidR="008D7643" w:rsidRPr="00CB7822">
          <w:rPr>
            <w:rStyle w:val="Hyperlink"/>
            <w:noProof/>
          </w:rPr>
          <w:t>Design Pattern</w:t>
        </w:r>
        <w:r w:rsidR="008D7643">
          <w:rPr>
            <w:noProof/>
            <w:webHidden/>
          </w:rPr>
          <w:tab/>
        </w:r>
        <w:r w:rsidR="008D7643">
          <w:rPr>
            <w:noProof/>
            <w:webHidden/>
          </w:rPr>
          <w:fldChar w:fldCharType="begin"/>
        </w:r>
        <w:r w:rsidR="008D7643">
          <w:rPr>
            <w:noProof/>
            <w:webHidden/>
          </w:rPr>
          <w:instrText xml:space="preserve"> PAGEREF _Toc59372425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151D5AE5" w14:textId="07E810BF" w:rsidR="008D7643" w:rsidRDefault="00FA6633">
      <w:pPr>
        <w:pStyle w:val="TOC3"/>
        <w:tabs>
          <w:tab w:val="right" w:leader="underscore" w:pos="10970"/>
        </w:tabs>
        <w:rPr>
          <w:rFonts w:eastAsiaTheme="minorEastAsia" w:cstheme="minorBidi"/>
          <w:noProof/>
          <w:sz w:val="22"/>
          <w:szCs w:val="22"/>
        </w:rPr>
      </w:pPr>
      <w:hyperlink w:anchor="_Toc59372426" w:history="1">
        <w:r w:rsidR="008D7643" w:rsidRPr="00CB7822">
          <w:rPr>
            <w:rStyle w:val="Hyperlink"/>
            <w:noProof/>
          </w:rPr>
          <w:t>Singleton Pattern</w:t>
        </w:r>
        <w:r w:rsidR="008D7643">
          <w:rPr>
            <w:noProof/>
            <w:webHidden/>
          </w:rPr>
          <w:tab/>
        </w:r>
        <w:r w:rsidR="008D7643">
          <w:rPr>
            <w:noProof/>
            <w:webHidden/>
          </w:rPr>
          <w:fldChar w:fldCharType="begin"/>
        </w:r>
        <w:r w:rsidR="008D7643">
          <w:rPr>
            <w:noProof/>
            <w:webHidden/>
          </w:rPr>
          <w:instrText xml:space="preserve"> PAGEREF _Toc59372426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2234BBC4" w14:textId="5DFB2AC1" w:rsidR="008D7643" w:rsidRDefault="00FA6633">
      <w:pPr>
        <w:pStyle w:val="TOC3"/>
        <w:tabs>
          <w:tab w:val="right" w:leader="underscore" w:pos="10970"/>
        </w:tabs>
        <w:rPr>
          <w:rFonts w:eastAsiaTheme="minorEastAsia" w:cstheme="minorBidi"/>
          <w:noProof/>
          <w:sz w:val="22"/>
          <w:szCs w:val="22"/>
        </w:rPr>
      </w:pPr>
      <w:hyperlink w:anchor="_Toc59372427" w:history="1">
        <w:r w:rsidR="008D7643" w:rsidRPr="00CB7822">
          <w:rPr>
            <w:rStyle w:val="Hyperlink"/>
            <w:noProof/>
          </w:rPr>
          <w:t>Immutable Objects</w:t>
        </w:r>
        <w:r w:rsidR="008D7643">
          <w:rPr>
            <w:noProof/>
            <w:webHidden/>
          </w:rPr>
          <w:tab/>
        </w:r>
        <w:r w:rsidR="008D7643">
          <w:rPr>
            <w:noProof/>
            <w:webHidden/>
          </w:rPr>
          <w:fldChar w:fldCharType="begin"/>
        </w:r>
        <w:r w:rsidR="008D7643">
          <w:rPr>
            <w:noProof/>
            <w:webHidden/>
          </w:rPr>
          <w:instrText xml:space="preserve"> PAGEREF _Toc59372427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5C1406FF" w14:textId="77CF2302" w:rsidR="008D7643" w:rsidRDefault="00FA6633">
      <w:pPr>
        <w:pStyle w:val="TOC3"/>
        <w:tabs>
          <w:tab w:val="right" w:leader="underscore" w:pos="10970"/>
        </w:tabs>
        <w:rPr>
          <w:rFonts w:eastAsiaTheme="minorEastAsia" w:cstheme="minorBidi"/>
          <w:noProof/>
          <w:sz w:val="22"/>
          <w:szCs w:val="22"/>
        </w:rPr>
      </w:pPr>
      <w:hyperlink w:anchor="_Toc59372428" w:history="1">
        <w:r w:rsidR="008D7643" w:rsidRPr="00CB7822">
          <w:rPr>
            <w:rStyle w:val="Hyperlink"/>
            <w:noProof/>
          </w:rPr>
          <w:t>Builder Pattern</w:t>
        </w:r>
        <w:r w:rsidR="008D7643">
          <w:rPr>
            <w:noProof/>
            <w:webHidden/>
          </w:rPr>
          <w:tab/>
        </w:r>
        <w:r w:rsidR="008D7643">
          <w:rPr>
            <w:noProof/>
            <w:webHidden/>
          </w:rPr>
          <w:fldChar w:fldCharType="begin"/>
        </w:r>
        <w:r w:rsidR="008D7643">
          <w:rPr>
            <w:noProof/>
            <w:webHidden/>
          </w:rPr>
          <w:instrText xml:space="preserve"> PAGEREF _Toc59372428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075D58B4" w14:textId="42678640" w:rsidR="008D7643" w:rsidRDefault="00FA6633">
      <w:pPr>
        <w:pStyle w:val="TOC3"/>
        <w:tabs>
          <w:tab w:val="right" w:leader="underscore" w:pos="10970"/>
        </w:tabs>
        <w:rPr>
          <w:rFonts w:eastAsiaTheme="minorEastAsia" w:cstheme="minorBidi"/>
          <w:noProof/>
          <w:sz w:val="22"/>
          <w:szCs w:val="22"/>
        </w:rPr>
      </w:pPr>
      <w:hyperlink w:anchor="_Toc59372429" w:history="1">
        <w:r w:rsidR="008D7643" w:rsidRPr="00CB7822">
          <w:rPr>
            <w:rStyle w:val="Hyperlink"/>
            <w:noProof/>
          </w:rPr>
          <w:t>Factory Pattern</w:t>
        </w:r>
        <w:r w:rsidR="008D7643">
          <w:rPr>
            <w:noProof/>
            <w:webHidden/>
          </w:rPr>
          <w:tab/>
        </w:r>
        <w:r w:rsidR="008D7643">
          <w:rPr>
            <w:noProof/>
            <w:webHidden/>
          </w:rPr>
          <w:fldChar w:fldCharType="begin"/>
        </w:r>
        <w:r w:rsidR="008D7643">
          <w:rPr>
            <w:noProof/>
            <w:webHidden/>
          </w:rPr>
          <w:instrText xml:space="preserve"> PAGEREF _Toc59372429 \h </w:instrText>
        </w:r>
        <w:r w:rsidR="008D7643">
          <w:rPr>
            <w:noProof/>
            <w:webHidden/>
          </w:rPr>
        </w:r>
        <w:r w:rsidR="008D7643">
          <w:rPr>
            <w:noProof/>
            <w:webHidden/>
          </w:rPr>
          <w:fldChar w:fldCharType="separate"/>
        </w:r>
        <w:r w:rsidR="008D7643">
          <w:rPr>
            <w:noProof/>
            <w:webHidden/>
          </w:rPr>
          <w:t>96</w:t>
        </w:r>
        <w:r w:rsidR="008D7643">
          <w:rPr>
            <w:noProof/>
            <w:webHidden/>
          </w:rPr>
          <w:fldChar w:fldCharType="end"/>
        </w:r>
      </w:hyperlink>
    </w:p>
    <w:p w14:paraId="2320B2BB" w14:textId="0FD029D2"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430" w:history="1">
        <w:r w:rsidR="008D7643" w:rsidRPr="00CB7822">
          <w:rPr>
            <w:rStyle w:val="Hyperlink"/>
            <w:noProof/>
          </w:rPr>
          <w:t>Chapter 7:</w:t>
        </w:r>
        <w:r w:rsidR="008D7643">
          <w:rPr>
            <w:noProof/>
            <w:webHidden/>
          </w:rPr>
          <w:tab/>
        </w:r>
        <w:r w:rsidR="008D7643">
          <w:rPr>
            <w:noProof/>
            <w:webHidden/>
          </w:rPr>
          <w:fldChar w:fldCharType="begin"/>
        </w:r>
        <w:r w:rsidR="008D7643">
          <w:rPr>
            <w:noProof/>
            <w:webHidden/>
          </w:rPr>
          <w:instrText xml:space="preserve"> PAGEREF _Toc59372430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8757265" w14:textId="028B2FB9" w:rsidR="008D7643" w:rsidRDefault="00FA6633">
      <w:pPr>
        <w:pStyle w:val="TOC2"/>
        <w:tabs>
          <w:tab w:val="right" w:leader="underscore" w:pos="10970"/>
        </w:tabs>
        <w:rPr>
          <w:rFonts w:eastAsiaTheme="minorEastAsia" w:cstheme="minorBidi"/>
          <w:b w:val="0"/>
          <w:bCs w:val="0"/>
          <w:noProof/>
        </w:rPr>
      </w:pPr>
      <w:hyperlink w:anchor="_Toc59372431" w:history="1">
        <w:r w:rsidR="008D7643" w:rsidRPr="00CB7822">
          <w:rPr>
            <w:rStyle w:val="Hyperlink"/>
            <w:noProof/>
          </w:rPr>
          <w:t>Generic</w:t>
        </w:r>
        <w:r w:rsidR="008D7643">
          <w:rPr>
            <w:noProof/>
            <w:webHidden/>
          </w:rPr>
          <w:tab/>
        </w:r>
        <w:r w:rsidR="008D7643">
          <w:rPr>
            <w:noProof/>
            <w:webHidden/>
          </w:rPr>
          <w:fldChar w:fldCharType="begin"/>
        </w:r>
        <w:r w:rsidR="008D7643">
          <w:rPr>
            <w:noProof/>
            <w:webHidden/>
          </w:rPr>
          <w:instrText xml:space="preserve"> PAGEREF _Toc59372431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0CB26AF4" w14:textId="6AB5C8E0" w:rsidR="008D7643" w:rsidRDefault="00FA6633">
      <w:pPr>
        <w:pStyle w:val="TOC3"/>
        <w:tabs>
          <w:tab w:val="right" w:leader="underscore" w:pos="10970"/>
        </w:tabs>
        <w:rPr>
          <w:rFonts w:eastAsiaTheme="minorEastAsia" w:cstheme="minorBidi"/>
          <w:noProof/>
          <w:sz w:val="22"/>
          <w:szCs w:val="22"/>
        </w:rPr>
      </w:pPr>
      <w:hyperlink w:anchor="_Toc59372432" w:history="1">
        <w:r w:rsidR="008D7643" w:rsidRPr="00CB7822">
          <w:rPr>
            <w:rStyle w:val="Hyperlink"/>
            <w:noProof/>
          </w:rPr>
          <w:t>The need for Generics</w:t>
        </w:r>
        <w:r w:rsidR="008D7643">
          <w:rPr>
            <w:noProof/>
            <w:webHidden/>
          </w:rPr>
          <w:tab/>
        </w:r>
        <w:r w:rsidR="008D7643">
          <w:rPr>
            <w:noProof/>
            <w:webHidden/>
          </w:rPr>
          <w:fldChar w:fldCharType="begin"/>
        </w:r>
        <w:r w:rsidR="008D7643">
          <w:rPr>
            <w:noProof/>
            <w:webHidden/>
          </w:rPr>
          <w:instrText xml:space="preserve"> PAGEREF _Toc59372432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3BDD973" w14:textId="29551D2B" w:rsidR="008D7643" w:rsidRDefault="00FA6633">
      <w:pPr>
        <w:pStyle w:val="TOC3"/>
        <w:tabs>
          <w:tab w:val="right" w:leader="underscore" w:pos="10970"/>
        </w:tabs>
        <w:rPr>
          <w:rFonts w:eastAsiaTheme="minorEastAsia" w:cstheme="minorBidi"/>
          <w:noProof/>
          <w:sz w:val="22"/>
          <w:szCs w:val="22"/>
        </w:rPr>
      </w:pPr>
      <w:hyperlink w:anchor="_Toc59372433" w:history="1">
        <w:r w:rsidR="008D7643" w:rsidRPr="00CB7822">
          <w:rPr>
            <w:rStyle w:val="Hyperlink"/>
            <w:noProof/>
          </w:rPr>
          <w:t>Generic class</w:t>
        </w:r>
        <w:r w:rsidR="008D7643">
          <w:rPr>
            <w:noProof/>
            <w:webHidden/>
          </w:rPr>
          <w:tab/>
        </w:r>
        <w:r w:rsidR="008D7643">
          <w:rPr>
            <w:noProof/>
            <w:webHidden/>
          </w:rPr>
          <w:fldChar w:fldCharType="begin"/>
        </w:r>
        <w:r w:rsidR="008D7643">
          <w:rPr>
            <w:noProof/>
            <w:webHidden/>
          </w:rPr>
          <w:instrText xml:space="preserve"> PAGEREF _Toc59372433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154BDD35" w14:textId="4358918B" w:rsidR="008D7643" w:rsidRDefault="00FA6633">
      <w:pPr>
        <w:pStyle w:val="TOC3"/>
        <w:tabs>
          <w:tab w:val="right" w:leader="underscore" w:pos="10970"/>
        </w:tabs>
        <w:rPr>
          <w:rFonts w:eastAsiaTheme="minorEastAsia" w:cstheme="minorBidi"/>
          <w:noProof/>
          <w:sz w:val="22"/>
          <w:szCs w:val="22"/>
        </w:rPr>
      </w:pPr>
      <w:hyperlink w:anchor="_Toc59372434" w:history="1">
        <w:r w:rsidR="008D7643" w:rsidRPr="00CB7822">
          <w:rPr>
            <w:rStyle w:val="Hyperlink"/>
            <w:noProof/>
          </w:rPr>
          <w:t>Generic interface</w:t>
        </w:r>
        <w:r w:rsidR="008D7643">
          <w:rPr>
            <w:noProof/>
            <w:webHidden/>
          </w:rPr>
          <w:tab/>
        </w:r>
        <w:r w:rsidR="008D7643">
          <w:rPr>
            <w:noProof/>
            <w:webHidden/>
          </w:rPr>
          <w:fldChar w:fldCharType="begin"/>
        </w:r>
        <w:r w:rsidR="008D7643">
          <w:rPr>
            <w:noProof/>
            <w:webHidden/>
          </w:rPr>
          <w:instrText xml:space="preserve"> PAGEREF _Toc59372434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1A71F839" w14:textId="04122647" w:rsidR="008D7643" w:rsidRDefault="00FA6633">
      <w:pPr>
        <w:pStyle w:val="TOC3"/>
        <w:tabs>
          <w:tab w:val="right" w:leader="underscore" w:pos="10970"/>
        </w:tabs>
        <w:rPr>
          <w:rFonts w:eastAsiaTheme="minorEastAsia" w:cstheme="minorBidi"/>
          <w:noProof/>
          <w:sz w:val="22"/>
          <w:szCs w:val="22"/>
        </w:rPr>
      </w:pPr>
      <w:hyperlink w:anchor="_Toc59372435" w:history="1">
        <w:r w:rsidR="008D7643" w:rsidRPr="00CB7822">
          <w:rPr>
            <w:rStyle w:val="Hyperlink"/>
            <w:noProof/>
          </w:rPr>
          <w:t>Generic methods</w:t>
        </w:r>
        <w:r w:rsidR="008D7643">
          <w:rPr>
            <w:noProof/>
            <w:webHidden/>
          </w:rPr>
          <w:tab/>
        </w:r>
        <w:r w:rsidR="008D7643">
          <w:rPr>
            <w:noProof/>
            <w:webHidden/>
          </w:rPr>
          <w:fldChar w:fldCharType="begin"/>
        </w:r>
        <w:r w:rsidR="008D7643">
          <w:rPr>
            <w:noProof/>
            <w:webHidden/>
          </w:rPr>
          <w:instrText xml:space="preserve"> PAGEREF _Toc59372435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214C5E81" w14:textId="542C1D51" w:rsidR="008D7643" w:rsidRDefault="00FA6633">
      <w:pPr>
        <w:pStyle w:val="TOC3"/>
        <w:tabs>
          <w:tab w:val="right" w:leader="underscore" w:pos="10970"/>
        </w:tabs>
        <w:rPr>
          <w:rFonts w:eastAsiaTheme="minorEastAsia" w:cstheme="minorBidi"/>
          <w:noProof/>
          <w:sz w:val="22"/>
          <w:szCs w:val="22"/>
        </w:rPr>
      </w:pPr>
      <w:hyperlink w:anchor="_Toc59372436" w:history="1">
        <w:r w:rsidR="008D7643" w:rsidRPr="00CB7822">
          <w:rPr>
            <w:rStyle w:val="Hyperlink"/>
            <w:noProof/>
          </w:rPr>
          <w:t>Legacy code with raw collections</w:t>
        </w:r>
        <w:r w:rsidR="008D7643">
          <w:rPr>
            <w:noProof/>
            <w:webHidden/>
          </w:rPr>
          <w:tab/>
        </w:r>
        <w:r w:rsidR="008D7643">
          <w:rPr>
            <w:noProof/>
            <w:webHidden/>
          </w:rPr>
          <w:fldChar w:fldCharType="begin"/>
        </w:r>
        <w:r w:rsidR="008D7643">
          <w:rPr>
            <w:noProof/>
            <w:webHidden/>
          </w:rPr>
          <w:instrText xml:space="preserve"> PAGEREF _Toc59372436 \h </w:instrText>
        </w:r>
        <w:r w:rsidR="008D7643">
          <w:rPr>
            <w:noProof/>
            <w:webHidden/>
          </w:rPr>
        </w:r>
        <w:r w:rsidR="008D7643">
          <w:rPr>
            <w:noProof/>
            <w:webHidden/>
          </w:rPr>
          <w:fldChar w:fldCharType="separate"/>
        </w:r>
        <w:r w:rsidR="008D7643">
          <w:rPr>
            <w:noProof/>
            <w:webHidden/>
          </w:rPr>
          <w:t>100</w:t>
        </w:r>
        <w:r w:rsidR="008D7643">
          <w:rPr>
            <w:noProof/>
            <w:webHidden/>
          </w:rPr>
          <w:fldChar w:fldCharType="end"/>
        </w:r>
      </w:hyperlink>
    </w:p>
    <w:p w14:paraId="09D22C65" w14:textId="115928A0" w:rsidR="008D7643" w:rsidRDefault="00FA6633">
      <w:pPr>
        <w:pStyle w:val="TOC3"/>
        <w:tabs>
          <w:tab w:val="right" w:leader="underscore" w:pos="10970"/>
        </w:tabs>
        <w:rPr>
          <w:rFonts w:eastAsiaTheme="minorEastAsia" w:cstheme="minorBidi"/>
          <w:noProof/>
          <w:sz w:val="22"/>
          <w:szCs w:val="22"/>
        </w:rPr>
      </w:pPr>
      <w:hyperlink w:anchor="_Toc59372437" w:history="1">
        <w:r w:rsidR="008D7643" w:rsidRPr="00CB7822">
          <w:rPr>
            <w:rStyle w:val="Hyperlink"/>
            <w:noProof/>
          </w:rPr>
          <w:t>Bounds</w:t>
        </w:r>
        <w:r w:rsidR="008D7643">
          <w:rPr>
            <w:noProof/>
            <w:webHidden/>
          </w:rPr>
          <w:tab/>
        </w:r>
        <w:r w:rsidR="008D7643">
          <w:rPr>
            <w:noProof/>
            <w:webHidden/>
          </w:rPr>
          <w:fldChar w:fldCharType="begin"/>
        </w:r>
        <w:r w:rsidR="008D7643">
          <w:rPr>
            <w:noProof/>
            <w:webHidden/>
          </w:rPr>
          <w:instrText xml:space="preserve"> PAGEREF _Toc59372437 \h </w:instrText>
        </w:r>
        <w:r w:rsidR="008D7643">
          <w:rPr>
            <w:noProof/>
            <w:webHidden/>
          </w:rPr>
        </w:r>
        <w:r w:rsidR="008D7643">
          <w:rPr>
            <w:noProof/>
            <w:webHidden/>
          </w:rPr>
          <w:fldChar w:fldCharType="separate"/>
        </w:r>
        <w:r w:rsidR="008D7643">
          <w:rPr>
            <w:noProof/>
            <w:webHidden/>
          </w:rPr>
          <w:t>101</w:t>
        </w:r>
        <w:r w:rsidR="008D7643">
          <w:rPr>
            <w:noProof/>
            <w:webHidden/>
          </w:rPr>
          <w:fldChar w:fldCharType="end"/>
        </w:r>
      </w:hyperlink>
    </w:p>
    <w:p w14:paraId="5EFDD4A3" w14:textId="3C3C4100" w:rsidR="008D7643" w:rsidRDefault="00FA6633">
      <w:pPr>
        <w:pStyle w:val="TOC2"/>
        <w:tabs>
          <w:tab w:val="right" w:leader="underscore" w:pos="10970"/>
        </w:tabs>
        <w:rPr>
          <w:rFonts w:eastAsiaTheme="minorEastAsia" w:cstheme="minorBidi"/>
          <w:b w:val="0"/>
          <w:bCs w:val="0"/>
          <w:noProof/>
        </w:rPr>
      </w:pPr>
      <w:hyperlink w:anchor="_Toc59372438" w:history="1">
        <w:r w:rsidR="008D7643" w:rsidRPr="00CB7822">
          <w:rPr>
            <w:rStyle w:val="Hyperlink"/>
            <w:noProof/>
          </w:rPr>
          <w:t>Collections</w:t>
        </w:r>
        <w:r w:rsidR="008D7643">
          <w:rPr>
            <w:noProof/>
            <w:webHidden/>
          </w:rPr>
          <w:tab/>
        </w:r>
        <w:r w:rsidR="008D7643">
          <w:rPr>
            <w:noProof/>
            <w:webHidden/>
          </w:rPr>
          <w:fldChar w:fldCharType="begin"/>
        </w:r>
        <w:r w:rsidR="008D7643">
          <w:rPr>
            <w:noProof/>
            <w:webHidden/>
          </w:rPr>
          <w:instrText xml:space="preserve"> PAGEREF _Toc59372438 \h </w:instrText>
        </w:r>
        <w:r w:rsidR="008D7643">
          <w:rPr>
            <w:noProof/>
            <w:webHidden/>
          </w:rPr>
        </w:r>
        <w:r w:rsidR="008D7643">
          <w:rPr>
            <w:noProof/>
            <w:webHidden/>
          </w:rPr>
          <w:fldChar w:fldCharType="separate"/>
        </w:r>
        <w:r w:rsidR="008D7643">
          <w:rPr>
            <w:noProof/>
            <w:webHidden/>
          </w:rPr>
          <w:t>104</w:t>
        </w:r>
        <w:r w:rsidR="008D7643">
          <w:rPr>
            <w:noProof/>
            <w:webHidden/>
          </w:rPr>
          <w:fldChar w:fldCharType="end"/>
        </w:r>
      </w:hyperlink>
    </w:p>
    <w:p w14:paraId="4AD36906" w14:textId="2B02B812" w:rsidR="008D7643" w:rsidRDefault="00FA6633">
      <w:pPr>
        <w:pStyle w:val="TOC3"/>
        <w:tabs>
          <w:tab w:val="right" w:leader="underscore" w:pos="10970"/>
        </w:tabs>
        <w:rPr>
          <w:rFonts w:eastAsiaTheme="minorEastAsia" w:cstheme="minorBidi"/>
          <w:noProof/>
          <w:sz w:val="22"/>
          <w:szCs w:val="22"/>
        </w:rPr>
      </w:pPr>
      <w:hyperlink w:anchor="_Toc59372439" w:history="1">
        <w:r w:rsidR="008D7643" w:rsidRPr="00CB7822">
          <w:rPr>
            <w:rStyle w:val="Hyperlink"/>
            <w:noProof/>
          </w:rPr>
          <w:t>Common Collection Methods</w:t>
        </w:r>
        <w:r w:rsidR="008D7643">
          <w:rPr>
            <w:noProof/>
            <w:webHidden/>
          </w:rPr>
          <w:tab/>
        </w:r>
        <w:r w:rsidR="008D7643">
          <w:rPr>
            <w:noProof/>
            <w:webHidden/>
          </w:rPr>
          <w:fldChar w:fldCharType="begin"/>
        </w:r>
        <w:r w:rsidR="008D7643">
          <w:rPr>
            <w:noProof/>
            <w:webHidden/>
          </w:rPr>
          <w:instrText xml:space="preserve"> PAGEREF _Toc59372439 \h </w:instrText>
        </w:r>
        <w:r w:rsidR="008D7643">
          <w:rPr>
            <w:noProof/>
            <w:webHidden/>
          </w:rPr>
        </w:r>
        <w:r w:rsidR="008D7643">
          <w:rPr>
            <w:noProof/>
            <w:webHidden/>
          </w:rPr>
          <w:fldChar w:fldCharType="separate"/>
        </w:r>
        <w:r w:rsidR="008D7643">
          <w:rPr>
            <w:noProof/>
            <w:webHidden/>
          </w:rPr>
          <w:t>106</w:t>
        </w:r>
        <w:r w:rsidR="008D7643">
          <w:rPr>
            <w:noProof/>
            <w:webHidden/>
          </w:rPr>
          <w:fldChar w:fldCharType="end"/>
        </w:r>
      </w:hyperlink>
    </w:p>
    <w:p w14:paraId="2B70F607" w14:textId="215FA522" w:rsidR="008D7643" w:rsidRDefault="00FA6633">
      <w:pPr>
        <w:pStyle w:val="TOC3"/>
        <w:tabs>
          <w:tab w:val="right" w:leader="underscore" w:pos="10970"/>
        </w:tabs>
        <w:rPr>
          <w:rFonts w:eastAsiaTheme="minorEastAsia" w:cstheme="minorBidi"/>
          <w:noProof/>
          <w:sz w:val="22"/>
          <w:szCs w:val="22"/>
        </w:rPr>
      </w:pPr>
      <w:hyperlink w:anchor="_Toc59372440" w:history="1">
        <w:r w:rsidR="008D7643" w:rsidRPr="00CB7822">
          <w:rPr>
            <w:rStyle w:val="Hyperlink"/>
            <w:noProof/>
          </w:rPr>
          <w:t>List interface</w:t>
        </w:r>
        <w:r w:rsidR="008D7643">
          <w:rPr>
            <w:noProof/>
            <w:webHidden/>
          </w:rPr>
          <w:tab/>
        </w:r>
        <w:r w:rsidR="008D7643">
          <w:rPr>
            <w:noProof/>
            <w:webHidden/>
          </w:rPr>
          <w:fldChar w:fldCharType="begin"/>
        </w:r>
        <w:r w:rsidR="008D7643">
          <w:rPr>
            <w:noProof/>
            <w:webHidden/>
          </w:rPr>
          <w:instrText xml:space="preserve"> PAGEREF _Toc59372440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279B4522" w14:textId="4F475BF8" w:rsidR="008D7643" w:rsidRDefault="00FA6633">
      <w:pPr>
        <w:pStyle w:val="TOC3"/>
        <w:tabs>
          <w:tab w:val="right" w:leader="underscore" w:pos="10970"/>
        </w:tabs>
        <w:rPr>
          <w:rFonts w:eastAsiaTheme="minorEastAsia" w:cstheme="minorBidi"/>
          <w:noProof/>
          <w:sz w:val="22"/>
          <w:szCs w:val="22"/>
        </w:rPr>
      </w:pPr>
      <w:hyperlink w:anchor="_Toc59372441" w:history="1">
        <w:r w:rsidR="008D7643" w:rsidRPr="00CB7822">
          <w:rPr>
            <w:rStyle w:val="Hyperlink"/>
            <w:noProof/>
          </w:rPr>
          <w:t>Set interface</w:t>
        </w:r>
        <w:r w:rsidR="008D7643">
          <w:rPr>
            <w:noProof/>
            <w:webHidden/>
          </w:rPr>
          <w:tab/>
        </w:r>
        <w:r w:rsidR="008D7643">
          <w:rPr>
            <w:noProof/>
            <w:webHidden/>
          </w:rPr>
          <w:fldChar w:fldCharType="begin"/>
        </w:r>
        <w:r w:rsidR="008D7643">
          <w:rPr>
            <w:noProof/>
            <w:webHidden/>
          </w:rPr>
          <w:instrText xml:space="preserve"> PAGEREF _Toc59372441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0AB7F3FC" w14:textId="00FA2160" w:rsidR="008D7643" w:rsidRDefault="00FA6633">
      <w:pPr>
        <w:pStyle w:val="TOC3"/>
        <w:tabs>
          <w:tab w:val="right" w:leader="underscore" w:pos="10970"/>
        </w:tabs>
        <w:rPr>
          <w:rFonts w:eastAsiaTheme="minorEastAsia" w:cstheme="minorBidi"/>
          <w:noProof/>
          <w:sz w:val="22"/>
          <w:szCs w:val="22"/>
        </w:rPr>
      </w:pPr>
      <w:hyperlink w:anchor="_Toc59372442" w:history="1">
        <w:r w:rsidR="008D7643" w:rsidRPr="00CB7822">
          <w:rPr>
            <w:rStyle w:val="Hyperlink"/>
            <w:noProof/>
          </w:rPr>
          <w:t>Queue Interface</w:t>
        </w:r>
        <w:r w:rsidR="008D7643">
          <w:rPr>
            <w:noProof/>
            <w:webHidden/>
          </w:rPr>
          <w:tab/>
        </w:r>
        <w:r w:rsidR="008D7643">
          <w:rPr>
            <w:noProof/>
            <w:webHidden/>
          </w:rPr>
          <w:fldChar w:fldCharType="begin"/>
        </w:r>
        <w:r w:rsidR="008D7643">
          <w:rPr>
            <w:noProof/>
            <w:webHidden/>
          </w:rPr>
          <w:instrText xml:space="preserve"> PAGEREF _Toc59372442 \h </w:instrText>
        </w:r>
        <w:r w:rsidR="008D7643">
          <w:rPr>
            <w:noProof/>
            <w:webHidden/>
          </w:rPr>
        </w:r>
        <w:r w:rsidR="008D7643">
          <w:rPr>
            <w:noProof/>
            <w:webHidden/>
          </w:rPr>
          <w:fldChar w:fldCharType="separate"/>
        </w:r>
        <w:r w:rsidR="008D7643">
          <w:rPr>
            <w:noProof/>
            <w:webHidden/>
          </w:rPr>
          <w:t>109</w:t>
        </w:r>
        <w:r w:rsidR="008D7643">
          <w:rPr>
            <w:noProof/>
            <w:webHidden/>
          </w:rPr>
          <w:fldChar w:fldCharType="end"/>
        </w:r>
      </w:hyperlink>
    </w:p>
    <w:p w14:paraId="4E17BABA" w14:textId="2A9BD7AD" w:rsidR="008D7643" w:rsidRDefault="00FA6633">
      <w:pPr>
        <w:pStyle w:val="TOC3"/>
        <w:tabs>
          <w:tab w:val="right" w:leader="underscore" w:pos="10970"/>
        </w:tabs>
        <w:rPr>
          <w:rFonts w:eastAsiaTheme="minorEastAsia" w:cstheme="minorBidi"/>
          <w:noProof/>
          <w:sz w:val="22"/>
          <w:szCs w:val="22"/>
        </w:rPr>
      </w:pPr>
      <w:hyperlink w:anchor="_Toc59372443" w:history="1">
        <w:r w:rsidR="008D7643" w:rsidRPr="00CB7822">
          <w:rPr>
            <w:rStyle w:val="Hyperlink"/>
            <w:noProof/>
          </w:rPr>
          <w:t>Map interface</w:t>
        </w:r>
        <w:r w:rsidR="008D7643">
          <w:rPr>
            <w:noProof/>
            <w:webHidden/>
          </w:rPr>
          <w:tab/>
        </w:r>
        <w:r w:rsidR="008D7643">
          <w:rPr>
            <w:noProof/>
            <w:webHidden/>
          </w:rPr>
          <w:fldChar w:fldCharType="begin"/>
        </w:r>
        <w:r w:rsidR="008D7643">
          <w:rPr>
            <w:noProof/>
            <w:webHidden/>
          </w:rPr>
          <w:instrText xml:space="preserve"> PAGEREF _Toc59372443 \h </w:instrText>
        </w:r>
        <w:r w:rsidR="008D7643">
          <w:rPr>
            <w:noProof/>
            <w:webHidden/>
          </w:rPr>
        </w:r>
        <w:r w:rsidR="008D7643">
          <w:rPr>
            <w:noProof/>
            <w:webHidden/>
          </w:rPr>
          <w:fldChar w:fldCharType="separate"/>
        </w:r>
        <w:r w:rsidR="008D7643">
          <w:rPr>
            <w:noProof/>
            <w:webHidden/>
          </w:rPr>
          <w:t>110</w:t>
        </w:r>
        <w:r w:rsidR="008D7643">
          <w:rPr>
            <w:noProof/>
            <w:webHidden/>
          </w:rPr>
          <w:fldChar w:fldCharType="end"/>
        </w:r>
      </w:hyperlink>
    </w:p>
    <w:p w14:paraId="7F63438A" w14:textId="18163997" w:rsidR="008D7643" w:rsidRDefault="00FA6633">
      <w:pPr>
        <w:pStyle w:val="TOC3"/>
        <w:tabs>
          <w:tab w:val="right" w:leader="underscore" w:pos="10970"/>
        </w:tabs>
        <w:rPr>
          <w:rFonts w:eastAsiaTheme="minorEastAsia" w:cstheme="minorBidi"/>
          <w:noProof/>
          <w:sz w:val="22"/>
          <w:szCs w:val="22"/>
        </w:rPr>
      </w:pPr>
      <w:hyperlink w:anchor="_Toc59372444" w:history="1">
        <w:r w:rsidR="008D7643" w:rsidRPr="00CB7822">
          <w:rPr>
            <w:rStyle w:val="Hyperlink"/>
            <w:noProof/>
          </w:rPr>
          <w:t>Review data structures</w:t>
        </w:r>
        <w:r w:rsidR="008D7643">
          <w:rPr>
            <w:noProof/>
            <w:webHidden/>
          </w:rPr>
          <w:tab/>
        </w:r>
        <w:r w:rsidR="008D7643">
          <w:rPr>
            <w:noProof/>
            <w:webHidden/>
          </w:rPr>
          <w:fldChar w:fldCharType="begin"/>
        </w:r>
        <w:r w:rsidR="008D7643">
          <w:rPr>
            <w:noProof/>
            <w:webHidden/>
          </w:rPr>
          <w:instrText xml:space="preserve"> PAGEREF _Toc59372444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1E22FA66" w14:textId="4B62552F" w:rsidR="008D7643" w:rsidRDefault="00FA6633">
      <w:pPr>
        <w:pStyle w:val="TOC3"/>
        <w:tabs>
          <w:tab w:val="right" w:leader="underscore" w:pos="10970"/>
        </w:tabs>
        <w:rPr>
          <w:rFonts w:eastAsiaTheme="minorEastAsia" w:cstheme="minorBidi"/>
          <w:noProof/>
          <w:sz w:val="22"/>
          <w:szCs w:val="22"/>
        </w:rPr>
      </w:pPr>
      <w:hyperlink w:anchor="_Toc59372445" w:history="1">
        <w:r w:rsidR="008D7643" w:rsidRPr="00CB7822">
          <w:rPr>
            <w:rStyle w:val="Hyperlink"/>
            <w:noProof/>
          </w:rPr>
          <w:t>Iterating over a collection</w:t>
        </w:r>
        <w:r w:rsidR="008D7643">
          <w:rPr>
            <w:noProof/>
            <w:webHidden/>
          </w:rPr>
          <w:tab/>
        </w:r>
        <w:r w:rsidR="008D7643">
          <w:rPr>
            <w:noProof/>
            <w:webHidden/>
          </w:rPr>
          <w:fldChar w:fldCharType="begin"/>
        </w:r>
        <w:r w:rsidR="008D7643">
          <w:rPr>
            <w:noProof/>
            <w:webHidden/>
          </w:rPr>
          <w:instrText xml:space="preserve"> PAGEREF _Toc59372445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3EECD8DF" w14:textId="0C72AB83" w:rsidR="008D7643" w:rsidRDefault="00FA6633">
      <w:pPr>
        <w:pStyle w:val="TOC3"/>
        <w:tabs>
          <w:tab w:val="right" w:leader="underscore" w:pos="10970"/>
        </w:tabs>
        <w:rPr>
          <w:rFonts w:eastAsiaTheme="minorEastAsia" w:cstheme="minorBidi"/>
          <w:noProof/>
          <w:sz w:val="22"/>
          <w:szCs w:val="22"/>
        </w:rPr>
      </w:pPr>
      <w:hyperlink w:anchor="_Toc59372446" w:history="1">
        <w:r w:rsidR="008D7643" w:rsidRPr="00CB7822">
          <w:rPr>
            <w:rStyle w:val="Hyperlink"/>
            <w:noProof/>
          </w:rPr>
          <w:t>Comparator vs. Comparable</w:t>
        </w:r>
        <w:r w:rsidR="008D7643">
          <w:rPr>
            <w:noProof/>
            <w:webHidden/>
          </w:rPr>
          <w:tab/>
        </w:r>
        <w:r w:rsidR="008D7643">
          <w:rPr>
            <w:noProof/>
            <w:webHidden/>
          </w:rPr>
          <w:fldChar w:fldCharType="begin"/>
        </w:r>
        <w:r w:rsidR="008D7643">
          <w:rPr>
            <w:noProof/>
            <w:webHidden/>
          </w:rPr>
          <w:instrText xml:space="preserve"> PAGEREF _Toc59372446 \h </w:instrText>
        </w:r>
        <w:r w:rsidR="008D7643">
          <w:rPr>
            <w:noProof/>
            <w:webHidden/>
          </w:rPr>
        </w:r>
        <w:r w:rsidR="008D7643">
          <w:rPr>
            <w:noProof/>
            <w:webHidden/>
          </w:rPr>
          <w:fldChar w:fldCharType="separate"/>
        </w:r>
        <w:r w:rsidR="008D7643">
          <w:rPr>
            <w:noProof/>
            <w:webHidden/>
          </w:rPr>
          <w:t>112</w:t>
        </w:r>
        <w:r w:rsidR="008D7643">
          <w:rPr>
            <w:noProof/>
            <w:webHidden/>
          </w:rPr>
          <w:fldChar w:fldCharType="end"/>
        </w:r>
      </w:hyperlink>
    </w:p>
    <w:p w14:paraId="1F48B73C" w14:textId="53FA07FB" w:rsidR="008D7643" w:rsidRDefault="00FA6633">
      <w:pPr>
        <w:pStyle w:val="TOC3"/>
        <w:tabs>
          <w:tab w:val="right" w:leader="underscore" w:pos="10970"/>
        </w:tabs>
        <w:rPr>
          <w:rFonts w:eastAsiaTheme="minorEastAsia" w:cstheme="minorBidi"/>
          <w:noProof/>
          <w:sz w:val="22"/>
          <w:szCs w:val="22"/>
        </w:rPr>
      </w:pPr>
      <w:hyperlink w:anchor="_Toc59372447" w:history="1">
        <w:r w:rsidR="008D7643" w:rsidRPr="00CB7822">
          <w:rPr>
            <w:rStyle w:val="Hyperlink"/>
            <w:noProof/>
          </w:rPr>
          <w:t>sort() and binarySearch() of java.util.Collections</w:t>
        </w:r>
        <w:r w:rsidR="008D7643">
          <w:rPr>
            <w:noProof/>
            <w:webHidden/>
          </w:rPr>
          <w:tab/>
        </w:r>
        <w:r w:rsidR="008D7643">
          <w:rPr>
            <w:noProof/>
            <w:webHidden/>
          </w:rPr>
          <w:fldChar w:fldCharType="begin"/>
        </w:r>
        <w:r w:rsidR="008D7643">
          <w:rPr>
            <w:noProof/>
            <w:webHidden/>
          </w:rPr>
          <w:instrText xml:space="preserve"> PAGEREF _Toc59372447 \h </w:instrText>
        </w:r>
        <w:r w:rsidR="008D7643">
          <w:rPr>
            <w:noProof/>
            <w:webHidden/>
          </w:rPr>
        </w:r>
        <w:r w:rsidR="008D7643">
          <w:rPr>
            <w:noProof/>
            <w:webHidden/>
          </w:rPr>
          <w:fldChar w:fldCharType="separate"/>
        </w:r>
        <w:r w:rsidR="008D7643">
          <w:rPr>
            <w:noProof/>
            <w:webHidden/>
          </w:rPr>
          <w:t>114</w:t>
        </w:r>
        <w:r w:rsidR="008D7643">
          <w:rPr>
            <w:noProof/>
            <w:webHidden/>
          </w:rPr>
          <w:fldChar w:fldCharType="end"/>
        </w:r>
      </w:hyperlink>
    </w:p>
    <w:p w14:paraId="43AA3291" w14:textId="33EB549E"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448" w:history="1">
        <w:r w:rsidR="008D7643" w:rsidRPr="00CB7822">
          <w:rPr>
            <w:rStyle w:val="Hyperlink"/>
            <w:noProof/>
          </w:rPr>
          <w:t>Chapter 8: Stream</w:t>
        </w:r>
        <w:r w:rsidR="008D7643">
          <w:rPr>
            <w:noProof/>
            <w:webHidden/>
          </w:rPr>
          <w:tab/>
        </w:r>
        <w:r w:rsidR="008D7643">
          <w:rPr>
            <w:noProof/>
            <w:webHidden/>
          </w:rPr>
          <w:fldChar w:fldCharType="begin"/>
        </w:r>
        <w:r w:rsidR="008D7643">
          <w:rPr>
            <w:noProof/>
            <w:webHidden/>
          </w:rPr>
          <w:instrText xml:space="preserve"> PAGEREF _Toc59372448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362C03C" w14:textId="5AAFB082" w:rsidR="008D7643" w:rsidRDefault="00FA6633">
      <w:pPr>
        <w:pStyle w:val="TOC2"/>
        <w:tabs>
          <w:tab w:val="right" w:leader="underscore" w:pos="10970"/>
        </w:tabs>
        <w:rPr>
          <w:rFonts w:eastAsiaTheme="minorEastAsia" w:cstheme="minorBidi"/>
          <w:b w:val="0"/>
          <w:bCs w:val="0"/>
          <w:noProof/>
        </w:rPr>
      </w:pPr>
      <w:hyperlink w:anchor="_Toc59372449" w:history="1">
        <w:r w:rsidR="008D7643" w:rsidRPr="00CB7822">
          <w:rPr>
            <w:rStyle w:val="Hyperlink"/>
            <w:noProof/>
          </w:rPr>
          <w:t>Streams</w:t>
        </w:r>
        <w:r w:rsidR="008D7643">
          <w:rPr>
            <w:noProof/>
            <w:webHidden/>
          </w:rPr>
          <w:tab/>
        </w:r>
        <w:r w:rsidR="008D7643">
          <w:rPr>
            <w:noProof/>
            <w:webHidden/>
          </w:rPr>
          <w:fldChar w:fldCharType="begin"/>
        </w:r>
        <w:r w:rsidR="008D7643">
          <w:rPr>
            <w:noProof/>
            <w:webHidden/>
          </w:rPr>
          <w:instrText xml:space="preserve"> PAGEREF _Toc59372449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2E75BCA7" w14:textId="75A2D997" w:rsidR="008D7643" w:rsidRDefault="00FA6633">
      <w:pPr>
        <w:pStyle w:val="TOC3"/>
        <w:tabs>
          <w:tab w:val="right" w:leader="underscore" w:pos="10970"/>
        </w:tabs>
        <w:rPr>
          <w:rFonts w:eastAsiaTheme="minorEastAsia" w:cstheme="minorBidi"/>
          <w:noProof/>
          <w:sz w:val="22"/>
          <w:szCs w:val="22"/>
        </w:rPr>
      </w:pPr>
      <w:hyperlink w:anchor="_Toc59372450" w:history="1">
        <w:r w:rsidR="008D7643" w:rsidRPr="00CB7822">
          <w:rPr>
            <w:rStyle w:val="Hyperlink"/>
            <w:noProof/>
          </w:rPr>
          <w:t>Create a stream</w:t>
        </w:r>
        <w:r w:rsidR="008D7643">
          <w:rPr>
            <w:noProof/>
            <w:webHidden/>
          </w:rPr>
          <w:tab/>
        </w:r>
        <w:r w:rsidR="008D7643">
          <w:rPr>
            <w:noProof/>
            <w:webHidden/>
          </w:rPr>
          <w:fldChar w:fldCharType="begin"/>
        </w:r>
        <w:r w:rsidR="008D7643">
          <w:rPr>
            <w:noProof/>
            <w:webHidden/>
          </w:rPr>
          <w:instrText xml:space="preserve"> PAGEREF _Toc59372450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5D31A12" w14:textId="48C33A04" w:rsidR="008D7643" w:rsidRDefault="00FA6633">
      <w:pPr>
        <w:pStyle w:val="TOC3"/>
        <w:tabs>
          <w:tab w:val="right" w:leader="underscore" w:pos="10970"/>
        </w:tabs>
        <w:rPr>
          <w:rFonts w:eastAsiaTheme="minorEastAsia" w:cstheme="minorBidi"/>
          <w:noProof/>
          <w:sz w:val="22"/>
          <w:szCs w:val="22"/>
        </w:rPr>
      </w:pPr>
      <w:hyperlink w:anchor="_Toc59372451" w:history="1">
        <w:r w:rsidR="008D7643" w:rsidRPr="00CB7822">
          <w:rPr>
            <w:rStyle w:val="Hyperlink"/>
            <w:noProof/>
          </w:rPr>
          <w:t>Using Common Terminal Operations</w:t>
        </w:r>
        <w:r w:rsidR="008D7643">
          <w:rPr>
            <w:noProof/>
            <w:webHidden/>
          </w:rPr>
          <w:tab/>
        </w:r>
        <w:r w:rsidR="008D7643">
          <w:rPr>
            <w:noProof/>
            <w:webHidden/>
          </w:rPr>
          <w:fldChar w:fldCharType="begin"/>
        </w:r>
        <w:r w:rsidR="008D7643">
          <w:rPr>
            <w:noProof/>
            <w:webHidden/>
          </w:rPr>
          <w:instrText xml:space="preserve"> PAGEREF _Toc59372451 \h </w:instrText>
        </w:r>
        <w:r w:rsidR="008D7643">
          <w:rPr>
            <w:noProof/>
            <w:webHidden/>
          </w:rPr>
        </w:r>
        <w:r w:rsidR="008D7643">
          <w:rPr>
            <w:noProof/>
            <w:webHidden/>
          </w:rPr>
          <w:fldChar w:fldCharType="separate"/>
        </w:r>
        <w:r w:rsidR="008D7643">
          <w:rPr>
            <w:noProof/>
            <w:webHidden/>
          </w:rPr>
          <w:t>117</w:t>
        </w:r>
        <w:r w:rsidR="008D7643">
          <w:rPr>
            <w:noProof/>
            <w:webHidden/>
          </w:rPr>
          <w:fldChar w:fldCharType="end"/>
        </w:r>
      </w:hyperlink>
    </w:p>
    <w:p w14:paraId="3E9C28B7" w14:textId="786D8B59" w:rsidR="008D7643" w:rsidRDefault="00FA6633">
      <w:pPr>
        <w:pStyle w:val="TOC3"/>
        <w:tabs>
          <w:tab w:val="right" w:leader="underscore" w:pos="10970"/>
        </w:tabs>
        <w:rPr>
          <w:rFonts w:eastAsiaTheme="minorEastAsia" w:cstheme="minorBidi"/>
          <w:noProof/>
          <w:sz w:val="22"/>
          <w:szCs w:val="22"/>
        </w:rPr>
      </w:pPr>
      <w:hyperlink w:anchor="_Toc59372452" w:history="1">
        <w:r w:rsidR="008D7643" w:rsidRPr="00CB7822">
          <w:rPr>
            <w:rStyle w:val="Hyperlink"/>
            <w:noProof/>
          </w:rPr>
          <w:t>Using Common Intermediate Operations</w:t>
        </w:r>
        <w:r w:rsidR="008D7643">
          <w:rPr>
            <w:noProof/>
            <w:webHidden/>
          </w:rPr>
          <w:tab/>
        </w:r>
        <w:r w:rsidR="008D7643">
          <w:rPr>
            <w:noProof/>
            <w:webHidden/>
          </w:rPr>
          <w:fldChar w:fldCharType="begin"/>
        </w:r>
        <w:r w:rsidR="008D7643">
          <w:rPr>
            <w:noProof/>
            <w:webHidden/>
          </w:rPr>
          <w:instrText xml:space="preserve"> PAGEREF _Toc59372452 \h </w:instrText>
        </w:r>
        <w:r w:rsidR="008D7643">
          <w:rPr>
            <w:noProof/>
            <w:webHidden/>
          </w:rPr>
        </w:r>
        <w:r w:rsidR="008D7643">
          <w:rPr>
            <w:noProof/>
            <w:webHidden/>
          </w:rPr>
          <w:fldChar w:fldCharType="separate"/>
        </w:r>
        <w:r w:rsidR="008D7643">
          <w:rPr>
            <w:noProof/>
            <w:webHidden/>
          </w:rPr>
          <w:t>119</w:t>
        </w:r>
        <w:r w:rsidR="008D7643">
          <w:rPr>
            <w:noProof/>
            <w:webHidden/>
          </w:rPr>
          <w:fldChar w:fldCharType="end"/>
        </w:r>
      </w:hyperlink>
    </w:p>
    <w:p w14:paraId="07D2B7D8" w14:textId="6AADE700" w:rsidR="008D7643" w:rsidRDefault="00FA6633">
      <w:pPr>
        <w:pStyle w:val="TOC3"/>
        <w:tabs>
          <w:tab w:val="right" w:leader="underscore" w:pos="10970"/>
        </w:tabs>
        <w:rPr>
          <w:rFonts w:eastAsiaTheme="minorEastAsia" w:cstheme="minorBidi"/>
          <w:noProof/>
          <w:sz w:val="22"/>
          <w:szCs w:val="22"/>
        </w:rPr>
      </w:pPr>
      <w:hyperlink w:anchor="_Toc59372453" w:history="1">
        <w:r w:rsidR="008D7643" w:rsidRPr="00CB7822">
          <w:rPr>
            <w:rStyle w:val="Hyperlink"/>
            <w:noProof/>
          </w:rPr>
          <w:t>pipeline: source + intermediate op + terminal op</w:t>
        </w:r>
        <w:r w:rsidR="008D7643">
          <w:rPr>
            <w:noProof/>
            <w:webHidden/>
          </w:rPr>
          <w:tab/>
        </w:r>
        <w:r w:rsidR="008D7643">
          <w:rPr>
            <w:noProof/>
            <w:webHidden/>
          </w:rPr>
          <w:fldChar w:fldCharType="begin"/>
        </w:r>
        <w:r w:rsidR="008D7643">
          <w:rPr>
            <w:noProof/>
            <w:webHidden/>
          </w:rPr>
          <w:instrText xml:space="preserve"> PAGEREF _Toc59372453 \h </w:instrText>
        </w:r>
        <w:r w:rsidR="008D7643">
          <w:rPr>
            <w:noProof/>
            <w:webHidden/>
          </w:rPr>
        </w:r>
        <w:r w:rsidR="008D7643">
          <w:rPr>
            <w:noProof/>
            <w:webHidden/>
          </w:rPr>
          <w:fldChar w:fldCharType="separate"/>
        </w:r>
        <w:r w:rsidR="008D7643">
          <w:rPr>
            <w:noProof/>
            <w:webHidden/>
          </w:rPr>
          <w:t>121</w:t>
        </w:r>
        <w:r w:rsidR="008D7643">
          <w:rPr>
            <w:noProof/>
            <w:webHidden/>
          </w:rPr>
          <w:fldChar w:fldCharType="end"/>
        </w:r>
      </w:hyperlink>
    </w:p>
    <w:p w14:paraId="39E39842" w14:textId="4E9052DD" w:rsidR="008D7643" w:rsidRDefault="00FA6633">
      <w:pPr>
        <w:pStyle w:val="TOC3"/>
        <w:tabs>
          <w:tab w:val="right" w:leader="underscore" w:pos="10970"/>
        </w:tabs>
        <w:rPr>
          <w:rFonts w:eastAsiaTheme="minorEastAsia" w:cstheme="minorBidi"/>
          <w:noProof/>
          <w:sz w:val="22"/>
          <w:szCs w:val="22"/>
        </w:rPr>
      </w:pPr>
      <w:hyperlink w:anchor="_Toc59372454" w:history="1">
        <w:r w:rsidR="008D7643" w:rsidRPr="00CB7822">
          <w:rPr>
            <w:rStyle w:val="Hyperlink"/>
            <w:noProof/>
          </w:rPr>
          <w:t>Mapping one stream of this type to another stream of that type</w:t>
        </w:r>
        <w:r w:rsidR="008D7643">
          <w:rPr>
            <w:noProof/>
            <w:webHidden/>
          </w:rPr>
          <w:tab/>
        </w:r>
        <w:r w:rsidR="008D7643">
          <w:rPr>
            <w:noProof/>
            <w:webHidden/>
          </w:rPr>
          <w:fldChar w:fldCharType="begin"/>
        </w:r>
        <w:r w:rsidR="008D7643">
          <w:rPr>
            <w:noProof/>
            <w:webHidden/>
          </w:rPr>
          <w:instrText xml:space="preserve"> PAGEREF _Toc59372454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6B54FE0E" w14:textId="66659239" w:rsidR="008D7643" w:rsidRDefault="00FA6633">
      <w:pPr>
        <w:pStyle w:val="TOC3"/>
        <w:tabs>
          <w:tab w:val="right" w:leader="underscore" w:pos="10970"/>
        </w:tabs>
        <w:rPr>
          <w:rFonts w:eastAsiaTheme="minorEastAsia" w:cstheme="minorBidi"/>
          <w:noProof/>
          <w:sz w:val="22"/>
          <w:szCs w:val="22"/>
        </w:rPr>
      </w:pPr>
      <w:hyperlink w:anchor="_Toc59372455" w:history="1">
        <w:r w:rsidR="008D7643" w:rsidRPr="00CB7822">
          <w:rPr>
            <w:rStyle w:val="Hyperlink"/>
            <w:noProof/>
          </w:rPr>
          <w:t>Predefined Collectors</w:t>
        </w:r>
        <w:r w:rsidR="008D7643">
          <w:rPr>
            <w:noProof/>
            <w:webHidden/>
          </w:rPr>
          <w:tab/>
        </w:r>
        <w:r w:rsidR="008D7643">
          <w:rPr>
            <w:noProof/>
            <w:webHidden/>
          </w:rPr>
          <w:fldChar w:fldCharType="begin"/>
        </w:r>
        <w:r w:rsidR="008D7643">
          <w:rPr>
            <w:noProof/>
            <w:webHidden/>
          </w:rPr>
          <w:instrText xml:space="preserve"> PAGEREF _Toc59372455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36A3565F" w14:textId="4E52394B"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456" w:history="1">
        <w:r w:rsidR="008D7643" w:rsidRPr="00CB7822">
          <w:rPr>
            <w:rStyle w:val="Hyperlink"/>
            <w:noProof/>
          </w:rPr>
          <w:t>Chap 9: Concurrency</w:t>
        </w:r>
        <w:r w:rsidR="008D7643">
          <w:rPr>
            <w:noProof/>
            <w:webHidden/>
          </w:rPr>
          <w:tab/>
        </w:r>
        <w:r w:rsidR="008D7643">
          <w:rPr>
            <w:noProof/>
            <w:webHidden/>
          </w:rPr>
          <w:fldChar w:fldCharType="begin"/>
        </w:r>
        <w:r w:rsidR="008D7643">
          <w:rPr>
            <w:noProof/>
            <w:webHidden/>
          </w:rPr>
          <w:instrText xml:space="preserve"> PAGEREF _Toc59372456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33355AF2" w14:textId="7E31448A" w:rsidR="008D7643" w:rsidRDefault="00FA6633">
      <w:pPr>
        <w:pStyle w:val="TOC2"/>
        <w:tabs>
          <w:tab w:val="right" w:leader="underscore" w:pos="10970"/>
        </w:tabs>
        <w:rPr>
          <w:rFonts w:eastAsiaTheme="minorEastAsia" w:cstheme="minorBidi"/>
          <w:b w:val="0"/>
          <w:bCs w:val="0"/>
          <w:noProof/>
        </w:rPr>
      </w:pPr>
      <w:hyperlink w:anchor="_Toc59372457" w:history="1">
        <w:r w:rsidR="008D7643" w:rsidRPr="00CB7822">
          <w:rPr>
            <w:rStyle w:val="Hyperlink"/>
            <w:noProof/>
          </w:rPr>
          <w:t>Creating a thread with Thread and Runnable</w:t>
        </w:r>
        <w:r w:rsidR="008D7643">
          <w:rPr>
            <w:noProof/>
            <w:webHidden/>
          </w:rPr>
          <w:tab/>
        </w:r>
        <w:r w:rsidR="008D7643">
          <w:rPr>
            <w:noProof/>
            <w:webHidden/>
          </w:rPr>
          <w:fldChar w:fldCharType="begin"/>
        </w:r>
        <w:r w:rsidR="008D7643">
          <w:rPr>
            <w:noProof/>
            <w:webHidden/>
          </w:rPr>
          <w:instrText xml:space="preserve"> PAGEREF _Toc59372457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20EEC6FD" w14:textId="59F978F5" w:rsidR="008D7643" w:rsidRDefault="00FA6633">
      <w:pPr>
        <w:pStyle w:val="TOC3"/>
        <w:tabs>
          <w:tab w:val="right" w:leader="underscore" w:pos="10970"/>
        </w:tabs>
        <w:rPr>
          <w:rFonts w:eastAsiaTheme="minorEastAsia" w:cstheme="minorBidi"/>
          <w:noProof/>
          <w:sz w:val="22"/>
          <w:szCs w:val="22"/>
        </w:rPr>
      </w:pPr>
      <w:hyperlink w:anchor="_Toc59372458" w:history="1">
        <w:r w:rsidR="008D7643" w:rsidRPr="00CB7822">
          <w:rPr>
            <w:rStyle w:val="Hyperlink"/>
            <w:noProof/>
          </w:rPr>
          <w:t>Polling with Sleep</w:t>
        </w:r>
        <w:r w:rsidR="008D7643">
          <w:rPr>
            <w:noProof/>
            <w:webHidden/>
          </w:rPr>
          <w:tab/>
        </w:r>
        <w:r w:rsidR="008D7643">
          <w:rPr>
            <w:noProof/>
            <w:webHidden/>
          </w:rPr>
          <w:fldChar w:fldCharType="begin"/>
        </w:r>
        <w:r w:rsidR="008D7643">
          <w:rPr>
            <w:noProof/>
            <w:webHidden/>
          </w:rPr>
          <w:instrText xml:space="preserve"> PAGEREF _Toc59372458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03549FEC" w14:textId="227A9008" w:rsidR="008D7643" w:rsidRDefault="00FA6633">
      <w:pPr>
        <w:pStyle w:val="TOC2"/>
        <w:tabs>
          <w:tab w:val="right" w:leader="underscore" w:pos="10970"/>
        </w:tabs>
        <w:rPr>
          <w:rFonts w:eastAsiaTheme="minorEastAsia" w:cstheme="minorBidi"/>
          <w:b w:val="0"/>
          <w:bCs w:val="0"/>
          <w:noProof/>
        </w:rPr>
      </w:pPr>
      <w:hyperlink w:anchor="_Toc59372459" w:history="1">
        <w:r w:rsidR="008D7643" w:rsidRPr="00CB7822">
          <w:rPr>
            <w:rStyle w:val="Hyperlink"/>
            <w:noProof/>
          </w:rPr>
          <w:t>Creating Threads with the ExecutorService</w:t>
        </w:r>
        <w:r w:rsidR="008D7643">
          <w:rPr>
            <w:noProof/>
            <w:webHidden/>
          </w:rPr>
          <w:tab/>
        </w:r>
        <w:r w:rsidR="008D7643">
          <w:rPr>
            <w:noProof/>
            <w:webHidden/>
          </w:rPr>
          <w:fldChar w:fldCharType="begin"/>
        </w:r>
        <w:r w:rsidR="008D7643">
          <w:rPr>
            <w:noProof/>
            <w:webHidden/>
          </w:rPr>
          <w:instrText xml:space="preserve"> PAGEREF _Toc59372459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6087C333" w14:textId="1731CDF3" w:rsidR="008D7643" w:rsidRDefault="00FA6633">
      <w:pPr>
        <w:pStyle w:val="TOC3"/>
        <w:tabs>
          <w:tab w:val="right" w:leader="underscore" w:pos="10970"/>
        </w:tabs>
        <w:rPr>
          <w:rFonts w:eastAsiaTheme="minorEastAsia" w:cstheme="minorBidi"/>
          <w:noProof/>
          <w:sz w:val="22"/>
          <w:szCs w:val="22"/>
        </w:rPr>
      </w:pPr>
      <w:hyperlink w:anchor="_Toc59372460" w:history="1">
        <w:r w:rsidR="008D7643" w:rsidRPr="00CB7822">
          <w:rPr>
            <w:rStyle w:val="Hyperlink"/>
            <w:noProof/>
          </w:rPr>
          <w:t>Shut down a Thread Executor</w:t>
        </w:r>
        <w:r w:rsidR="008D7643">
          <w:rPr>
            <w:noProof/>
            <w:webHidden/>
          </w:rPr>
          <w:tab/>
        </w:r>
        <w:r w:rsidR="008D7643">
          <w:rPr>
            <w:noProof/>
            <w:webHidden/>
          </w:rPr>
          <w:fldChar w:fldCharType="begin"/>
        </w:r>
        <w:r w:rsidR="008D7643">
          <w:rPr>
            <w:noProof/>
            <w:webHidden/>
          </w:rPr>
          <w:instrText xml:space="preserve"> PAGEREF _Toc59372460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53586AA6" w14:textId="38937C6A" w:rsidR="008D7643" w:rsidRDefault="00FA6633">
      <w:pPr>
        <w:pStyle w:val="TOC3"/>
        <w:tabs>
          <w:tab w:val="right" w:leader="underscore" w:pos="10970"/>
        </w:tabs>
        <w:rPr>
          <w:rFonts w:eastAsiaTheme="minorEastAsia" w:cstheme="minorBidi"/>
          <w:noProof/>
          <w:sz w:val="22"/>
          <w:szCs w:val="22"/>
        </w:rPr>
      </w:pPr>
      <w:hyperlink w:anchor="_Toc59372461" w:history="1">
        <w:r w:rsidR="008D7643" w:rsidRPr="00CB7822">
          <w:rPr>
            <w:rStyle w:val="Hyperlink"/>
            <w:noProof/>
          </w:rPr>
          <w:t>Waiting for Results</w:t>
        </w:r>
        <w:r w:rsidR="008D7643">
          <w:rPr>
            <w:noProof/>
            <w:webHidden/>
          </w:rPr>
          <w:tab/>
        </w:r>
        <w:r w:rsidR="008D7643">
          <w:rPr>
            <w:noProof/>
            <w:webHidden/>
          </w:rPr>
          <w:fldChar w:fldCharType="begin"/>
        </w:r>
        <w:r w:rsidR="008D7643">
          <w:rPr>
            <w:noProof/>
            <w:webHidden/>
          </w:rPr>
          <w:instrText xml:space="preserve"> PAGEREF _Toc59372461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02003B19" w14:textId="2A375D97" w:rsidR="008D7643" w:rsidRDefault="00FA6633">
      <w:pPr>
        <w:pStyle w:val="TOC3"/>
        <w:tabs>
          <w:tab w:val="right" w:leader="underscore" w:pos="10970"/>
        </w:tabs>
        <w:rPr>
          <w:rFonts w:eastAsiaTheme="minorEastAsia" w:cstheme="minorBidi"/>
          <w:noProof/>
          <w:sz w:val="22"/>
          <w:szCs w:val="22"/>
        </w:rPr>
      </w:pPr>
      <w:hyperlink w:anchor="_Toc59372462" w:history="1">
        <w:r w:rsidR="008D7643" w:rsidRPr="00CB7822">
          <w:rPr>
            <w:rStyle w:val="Hyperlink"/>
            <w:noProof/>
          </w:rPr>
          <w:t>Skip (393-397)</w:t>
        </w:r>
        <w:r w:rsidR="008D7643">
          <w:rPr>
            <w:noProof/>
            <w:webHidden/>
          </w:rPr>
          <w:tab/>
        </w:r>
        <w:r w:rsidR="008D7643">
          <w:rPr>
            <w:noProof/>
            <w:webHidden/>
          </w:rPr>
          <w:fldChar w:fldCharType="begin"/>
        </w:r>
        <w:r w:rsidR="008D7643">
          <w:rPr>
            <w:noProof/>
            <w:webHidden/>
          </w:rPr>
          <w:instrText xml:space="preserve"> PAGEREF _Toc59372462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5DE7EAEC" w14:textId="67A63CFC" w:rsidR="008D7643" w:rsidRDefault="00FA6633">
      <w:pPr>
        <w:pStyle w:val="TOC3"/>
        <w:tabs>
          <w:tab w:val="right" w:leader="underscore" w:pos="10970"/>
        </w:tabs>
        <w:rPr>
          <w:rFonts w:eastAsiaTheme="minorEastAsia" w:cstheme="minorBidi"/>
          <w:noProof/>
          <w:sz w:val="22"/>
          <w:szCs w:val="22"/>
        </w:rPr>
      </w:pPr>
      <w:hyperlink w:anchor="_Toc59372463" w:history="1">
        <w:r w:rsidR="008D7643" w:rsidRPr="00CB7822">
          <w:rPr>
            <w:rStyle w:val="Hyperlink"/>
            <w:noProof/>
          </w:rPr>
          <w:t>Scheduling Tasks</w:t>
        </w:r>
        <w:r w:rsidR="008D7643">
          <w:rPr>
            <w:noProof/>
            <w:webHidden/>
          </w:rPr>
          <w:tab/>
        </w:r>
        <w:r w:rsidR="008D7643">
          <w:rPr>
            <w:noProof/>
            <w:webHidden/>
          </w:rPr>
          <w:fldChar w:fldCharType="begin"/>
        </w:r>
        <w:r w:rsidR="008D7643">
          <w:rPr>
            <w:noProof/>
            <w:webHidden/>
          </w:rPr>
          <w:instrText xml:space="preserve"> PAGEREF _Toc59372463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252C4C76" w14:textId="067C8B7F" w:rsidR="008D7643" w:rsidRDefault="00FA6633">
      <w:pPr>
        <w:pStyle w:val="TOC3"/>
        <w:tabs>
          <w:tab w:val="right" w:leader="underscore" w:pos="10970"/>
        </w:tabs>
        <w:rPr>
          <w:rFonts w:eastAsiaTheme="minorEastAsia" w:cstheme="minorBidi"/>
          <w:noProof/>
          <w:sz w:val="22"/>
          <w:szCs w:val="22"/>
        </w:rPr>
      </w:pPr>
      <w:hyperlink w:anchor="_Toc59372464" w:history="1">
        <w:r w:rsidR="008D7643" w:rsidRPr="00CB7822">
          <w:rPr>
            <w:rStyle w:val="Hyperlink"/>
            <w:noProof/>
          </w:rPr>
          <w:t>Thread pools</w:t>
        </w:r>
        <w:r w:rsidR="008D7643">
          <w:rPr>
            <w:noProof/>
            <w:webHidden/>
          </w:rPr>
          <w:tab/>
        </w:r>
        <w:r w:rsidR="008D7643">
          <w:rPr>
            <w:noProof/>
            <w:webHidden/>
          </w:rPr>
          <w:fldChar w:fldCharType="begin"/>
        </w:r>
        <w:r w:rsidR="008D7643">
          <w:rPr>
            <w:noProof/>
            <w:webHidden/>
          </w:rPr>
          <w:instrText xml:space="preserve"> PAGEREF _Toc59372464 \h </w:instrText>
        </w:r>
        <w:r w:rsidR="008D7643">
          <w:rPr>
            <w:noProof/>
            <w:webHidden/>
          </w:rPr>
        </w:r>
        <w:r w:rsidR="008D7643">
          <w:rPr>
            <w:noProof/>
            <w:webHidden/>
          </w:rPr>
          <w:fldChar w:fldCharType="separate"/>
        </w:r>
        <w:r w:rsidR="008D7643">
          <w:rPr>
            <w:noProof/>
            <w:webHidden/>
          </w:rPr>
          <w:t>132</w:t>
        </w:r>
        <w:r w:rsidR="008D7643">
          <w:rPr>
            <w:noProof/>
            <w:webHidden/>
          </w:rPr>
          <w:fldChar w:fldCharType="end"/>
        </w:r>
      </w:hyperlink>
    </w:p>
    <w:p w14:paraId="2F7E047D" w14:textId="062A3F31" w:rsidR="008D7643" w:rsidRDefault="00FA6633">
      <w:pPr>
        <w:pStyle w:val="TOC2"/>
        <w:tabs>
          <w:tab w:val="right" w:leader="underscore" w:pos="10970"/>
        </w:tabs>
        <w:rPr>
          <w:rFonts w:eastAsiaTheme="minorEastAsia" w:cstheme="minorBidi"/>
          <w:b w:val="0"/>
          <w:bCs w:val="0"/>
          <w:noProof/>
        </w:rPr>
      </w:pPr>
      <w:hyperlink w:anchor="_Toc59372465" w:history="1">
        <w:r w:rsidR="008D7643" w:rsidRPr="00CB7822">
          <w:rPr>
            <w:rStyle w:val="Hyperlink"/>
            <w:noProof/>
          </w:rPr>
          <w:t>Synchronizing Data Access</w:t>
        </w:r>
        <w:r w:rsidR="008D7643">
          <w:rPr>
            <w:noProof/>
            <w:webHidden/>
          </w:rPr>
          <w:tab/>
        </w:r>
        <w:r w:rsidR="008D7643">
          <w:rPr>
            <w:noProof/>
            <w:webHidden/>
          </w:rPr>
          <w:fldChar w:fldCharType="begin"/>
        </w:r>
        <w:r w:rsidR="008D7643">
          <w:rPr>
            <w:noProof/>
            <w:webHidden/>
          </w:rPr>
          <w:instrText xml:space="preserve"> PAGEREF _Toc59372465 \h </w:instrText>
        </w:r>
        <w:r w:rsidR="008D7643">
          <w:rPr>
            <w:noProof/>
            <w:webHidden/>
          </w:rPr>
        </w:r>
        <w:r w:rsidR="008D7643">
          <w:rPr>
            <w:noProof/>
            <w:webHidden/>
          </w:rPr>
          <w:fldChar w:fldCharType="separate"/>
        </w:r>
        <w:r w:rsidR="008D7643">
          <w:rPr>
            <w:noProof/>
            <w:webHidden/>
          </w:rPr>
          <w:t>133</w:t>
        </w:r>
        <w:r w:rsidR="008D7643">
          <w:rPr>
            <w:noProof/>
            <w:webHidden/>
          </w:rPr>
          <w:fldChar w:fldCharType="end"/>
        </w:r>
      </w:hyperlink>
    </w:p>
    <w:p w14:paraId="107EFD0A" w14:textId="3CD7D664" w:rsidR="008D7643" w:rsidRDefault="00FA6633">
      <w:pPr>
        <w:pStyle w:val="TOC3"/>
        <w:tabs>
          <w:tab w:val="right" w:leader="underscore" w:pos="10970"/>
        </w:tabs>
        <w:rPr>
          <w:rFonts w:eastAsiaTheme="minorEastAsia" w:cstheme="minorBidi"/>
          <w:noProof/>
          <w:sz w:val="22"/>
          <w:szCs w:val="22"/>
        </w:rPr>
      </w:pPr>
      <w:hyperlink w:anchor="_Toc59372466" w:history="1">
        <w:r w:rsidR="008D7643" w:rsidRPr="00CB7822">
          <w:rPr>
            <w:rStyle w:val="Hyperlink"/>
            <w:noProof/>
          </w:rPr>
          <w:t>Protecting Data with Atomic Classes</w:t>
        </w:r>
        <w:r w:rsidR="008D7643">
          <w:rPr>
            <w:noProof/>
            <w:webHidden/>
          </w:rPr>
          <w:tab/>
        </w:r>
        <w:r w:rsidR="008D7643">
          <w:rPr>
            <w:noProof/>
            <w:webHidden/>
          </w:rPr>
          <w:fldChar w:fldCharType="begin"/>
        </w:r>
        <w:r w:rsidR="008D7643">
          <w:rPr>
            <w:noProof/>
            <w:webHidden/>
          </w:rPr>
          <w:instrText xml:space="preserve"> PAGEREF _Toc59372466 \h </w:instrText>
        </w:r>
        <w:r w:rsidR="008D7643">
          <w:rPr>
            <w:noProof/>
            <w:webHidden/>
          </w:rPr>
        </w:r>
        <w:r w:rsidR="008D7643">
          <w:rPr>
            <w:noProof/>
            <w:webHidden/>
          </w:rPr>
          <w:fldChar w:fldCharType="separate"/>
        </w:r>
        <w:r w:rsidR="008D7643">
          <w:rPr>
            <w:noProof/>
            <w:webHidden/>
          </w:rPr>
          <w:t>134</w:t>
        </w:r>
        <w:r w:rsidR="008D7643">
          <w:rPr>
            <w:noProof/>
            <w:webHidden/>
          </w:rPr>
          <w:fldChar w:fldCharType="end"/>
        </w:r>
      </w:hyperlink>
    </w:p>
    <w:p w14:paraId="72BE2300" w14:textId="2800408E" w:rsidR="008D7643" w:rsidRDefault="00FA6633">
      <w:pPr>
        <w:pStyle w:val="TOC3"/>
        <w:tabs>
          <w:tab w:val="right" w:leader="underscore" w:pos="10970"/>
        </w:tabs>
        <w:rPr>
          <w:rFonts w:eastAsiaTheme="minorEastAsia" w:cstheme="minorBidi"/>
          <w:noProof/>
          <w:sz w:val="22"/>
          <w:szCs w:val="22"/>
        </w:rPr>
      </w:pPr>
      <w:hyperlink w:anchor="_Toc59372467" w:history="1">
        <w:r w:rsidR="008D7643" w:rsidRPr="00CB7822">
          <w:rPr>
            <w:rStyle w:val="Hyperlink"/>
            <w:noProof/>
          </w:rPr>
          <w:t>Improving Access with Synchronized Blocks</w:t>
        </w:r>
        <w:r w:rsidR="008D7643">
          <w:rPr>
            <w:noProof/>
            <w:webHidden/>
          </w:rPr>
          <w:tab/>
        </w:r>
        <w:r w:rsidR="008D7643">
          <w:rPr>
            <w:noProof/>
            <w:webHidden/>
          </w:rPr>
          <w:fldChar w:fldCharType="begin"/>
        </w:r>
        <w:r w:rsidR="008D7643">
          <w:rPr>
            <w:noProof/>
            <w:webHidden/>
          </w:rPr>
          <w:instrText xml:space="preserve"> PAGEREF _Toc59372467 \h </w:instrText>
        </w:r>
        <w:r w:rsidR="008D7643">
          <w:rPr>
            <w:noProof/>
            <w:webHidden/>
          </w:rPr>
        </w:r>
        <w:r w:rsidR="008D7643">
          <w:rPr>
            <w:noProof/>
            <w:webHidden/>
          </w:rPr>
          <w:fldChar w:fldCharType="separate"/>
        </w:r>
        <w:r w:rsidR="008D7643">
          <w:rPr>
            <w:noProof/>
            <w:webHidden/>
          </w:rPr>
          <w:t>136</w:t>
        </w:r>
        <w:r w:rsidR="008D7643">
          <w:rPr>
            <w:noProof/>
            <w:webHidden/>
          </w:rPr>
          <w:fldChar w:fldCharType="end"/>
        </w:r>
      </w:hyperlink>
    </w:p>
    <w:p w14:paraId="0351A3F3" w14:textId="38FB86D2" w:rsidR="008D7643" w:rsidRDefault="00FA6633">
      <w:pPr>
        <w:pStyle w:val="TOC3"/>
        <w:tabs>
          <w:tab w:val="right" w:leader="underscore" w:pos="10970"/>
        </w:tabs>
        <w:rPr>
          <w:rFonts w:eastAsiaTheme="minorEastAsia" w:cstheme="minorBidi"/>
          <w:noProof/>
          <w:sz w:val="22"/>
          <w:szCs w:val="22"/>
        </w:rPr>
      </w:pPr>
      <w:hyperlink w:anchor="_Toc59372468" w:history="1">
        <w:r w:rsidR="008D7643" w:rsidRPr="00CB7822">
          <w:rPr>
            <w:rStyle w:val="Hyperlink"/>
            <w:noProof/>
          </w:rPr>
          <w:t>Synchronizing Methods</w:t>
        </w:r>
        <w:r w:rsidR="008D7643">
          <w:rPr>
            <w:noProof/>
            <w:webHidden/>
          </w:rPr>
          <w:tab/>
        </w:r>
        <w:r w:rsidR="008D7643">
          <w:rPr>
            <w:noProof/>
            <w:webHidden/>
          </w:rPr>
          <w:fldChar w:fldCharType="begin"/>
        </w:r>
        <w:r w:rsidR="008D7643">
          <w:rPr>
            <w:noProof/>
            <w:webHidden/>
          </w:rPr>
          <w:instrText xml:space="preserve"> PAGEREF _Toc59372468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6E0B58F2" w14:textId="17022654" w:rsidR="008D7643" w:rsidRDefault="00FA6633">
      <w:pPr>
        <w:pStyle w:val="TOC3"/>
        <w:tabs>
          <w:tab w:val="right" w:leader="underscore" w:pos="10970"/>
        </w:tabs>
        <w:rPr>
          <w:rFonts w:eastAsiaTheme="minorEastAsia" w:cstheme="minorBidi"/>
          <w:noProof/>
          <w:sz w:val="22"/>
          <w:szCs w:val="22"/>
        </w:rPr>
      </w:pPr>
      <w:hyperlink w:anchor="_Toc59372469" w:history="1">
        <w:r w:rsidR="008D7643" w:rsidRPr="00CB7822">
          <w:rPr>
            <w:rStyle w:val="Hyperlink"/>
            <w:noProof/>
          </w:rPr>
          <w:t>Managing Concurrent Processes</w:t>
        </w:r>
        <w:r w:rsidR="008D7643">
          <w:rPr>
            <w:noProof/>
            <w:webHidden/>
          </w:rPr>
          <w:tab/>
        </w:r>
        <w:r w:rsidR="008D7643">
          <w:rPr>
            <w:noProof/>
            <w:webHidden/>
          </w:rPr>
          <w:fldChar w:fldCharType="begin"/>
        </w:r>
        <w:r w:rsidR="008D7643">
          <w:rPr>
            <w:noProof/>
            <w:webHidden/>
          </w:rPr>
          <w:instrText xml:space="preserve"> PAGEREF _Toc59372469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44603A8C" w14:textId="5A5D1C49"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470" w:history="1">
        <w:r w:rsidR="008D7643" w:rsidRPr="00CB7822">
          <w:rPr>
            <w:rStyle w:val="Hyperlink"/>
            <w:noProof/>
          </w:rPr>
          <w:t>Chapter 10: IO</w:t>
        </w:r>
        <w:r w:rsidR="008D7643">
          <w:rPr>
            <w:noProof/>
            <w:webHidden/>
          </w:rPr>
          <w:tab/>
        </w:r>
        <w:r w:rsidR="008D7643">
          <w:rPr>
            <w:noProof/>
            <w:webHidden/>
          </w:rPr>
          <w:fldChar w:fldCharType="begin"/>
        </w:r>
        <w:r w:rsidR="008D7643">
          <w:rPr>
            <w:noProof/>
            <w:webHidden/>
          </w:rPr>
          <w:instrText xml:space="preserve"> PAGEREF _Toc59372470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AB2D65D" w14:textId="27E8486C"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471" w:history="1">
        <w:r w:rsidR="008D7643" w:rsidRPr="00CB7822">
          <w:rPr>
            <w:rStyle w:val="Hyperlink"/>
            <w:noProof/>
          </w:rPr>
          <w:t>File class</w:t>
        </w:r>
        <w:r w:rsidR="008D7643">
          <w:rPr>
            <w:noProof/>
            <w:webHidden/>
          </w:rPr>
          <w:tab/>
        </w:r>
        <w:r w:rsidR="008D7643">
          <w:rPr>
            <w:noProof/>
            <w:webHidden/>
          </w:rPr>
          <w:fldChar w:fldCharType="begin"/>
        </w:r>
        <w:r w:rsidR="008D7643">
          <w:rPr>
            <w:noProof/>
            <w:webHidden/>
          </w:rPr>
          <w:instrText xml:space="preserve"> PAGEREF _Toc59372471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9D68EE4" w14:textId="7A3BD2DB" w:rsidR="008D7643" w:rsidRDefault="00FA6633">
      <w:pPr>
        <w:pStyle w:val="TOC2"/>
        <w:tabs>
          <w:tab w:val="right" w:leader="underscore" w:pos="10970"/>
        </w:tabs>
        <w:rPr>
          <w:rFonts w:eastAsiaTheme="minorEastAsia" w:cstheme="minorBidi"/>
          <w:b w:val="0"/>
          <w:bCs w:val="0"/>
          <w:noProof/>
        </w:rPr>
      </w:pPr>
      <w:hyperlink w:anchor="_Toc59372472" w:history="1">
        <w:r w:rsidR="008D7643" w:rsidRPr="00CB7822">
          <w:rPr>
            <w:rStyle w:val="Hyperlink"/>
            <w:noProof/>
          </w:rPr>
          <w:t>A File object is just an abstract pathname</w:t>
        </w:r>
        <w:r w:rsidR="008D7643">
          <w:rPr>
            <w:noProof/>
            <w:webHidden/>
          </w:rPr>
          <w:tab/>
        </w:r>
        <w:r w:rsidR="008D7643">
          <w:rPr>
            <w:noProof/>
            <w:webHidden/>
          </w:rPr>
          <w:fldChar w:fldCharType="begin"/>
        </w:r>
        <w:r w:rsidR="008D7643">
          <w:rPr>
            <w:noProof/>
            <w:webHidden/>
          </w:rPr>
          <w:instrText xml:space="preserve"> PAGEREF _Toc59372472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734AA41" w14:textId="2D93C3A5" w:rsidR="008D7643" w:rsidRDefault="00FA6633">
      <w:pPr>
        <w:pStyle w:val="TOC3"/>
        <w:tabs>
          <w:tab w:val="right" w:leader="underscore" w:pos="10970"/>
        </w:tabs>
        <w:rPr>
          <w:rFonts w:eastAsiaTheme="minorEastAsia" w:cstheme="minorBidi"/>
          <w:noProof/>
          <w:sz w:val="22"/>
          <w:szCs w:val="22"/>
        </w:rPr>
      </w:pPr>
      <w:hyperlink w:anchor="_Toc59372473" w:history="1">
        <w:r w:rsidR="008D7643" w:rsidRPr="00CB7822">
          <w:rPr>
            <w:rStyle w:val="Hyperlink"/>
            <w:noProof/>
          </w:rPr>
          <w:t>Java file path separators</w:t>
        </w:r>
        <w:r w:rsidR="008D7643">
          <w:rPr>
            <w:noProof/>
            <w:webHidden/>
          </w:rPr>
          <w:tab/>
        </w:r>
        <w:r w:rsidR="008D7643">
          <w:rPr>
            <w:noProof/>
            <w:webHidden/>
          </w:rPr>
          <w:fldChar w:fldCharType="begin"/>
        </w:r>
        <w:r w:rsidR="008D7643">
          <w:rPr>
            <w:noProof/>
            <w:webHidden/>
          </w:rPr>
          <w:instrText xml:space="preserve"> PAGEREF _Toc59372473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A7448F7" w14:textId="38B088CF" w:rsidR="008D7643" w:rsidRDefault="00FA6633">
      <w:pPr>
        <w:pStyle w:val="TOC3"/>
        <w:tabs>
          <w:tab w:val="right" w:leader="underscore" w:pos="10970"/>
        </w:tabs>
        <w:rPr>
          <w:rFonts w:eastAsiaTheme="minorEastAsia" w:cstheme="minorBidi"/>
          <w:noProof/>
          <w:sz w:val="22"/>
          <w:szCs w:val="22"/>
        </w:rPr>
      </w:pPr>
      <w:hyperlink w:anchor="_Toc59372474" w:history="1">
        <w:r w:rsidR="008D7643" w:rsidRPr="00CB7822">
          <w:rPr>
            <w:rStyle w:val="Hyperlink"/>
            <w:noProof/>
          </w:rPr>
          <w:t>Create an empty File object (in the memory) and actualize it to the storage</w:t>
        </w:r>
        <w:r w:rsidR="008D7643">
          <w:rPr>
            <w:noProof/>
            <w:webHidden/>
          </w:rPr>
          <w:tab/>
        </w:r>
        <w:r w:rsidR="008D7643">
          <w:rPr>
            <w:noProof/>
            <w:webHidden/>
          </w:rPr>
          <w:fldChar w:fldCharType="begin"/>
        </w:r>
        <w:r w:rsidR="008D7643">
          <w:rPr>
            <w:noProof/>
            <w:webHidden/>
          </w:rPr>
          <w:instrText xml:space="preserve"> PAGEREF _Toc59372474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5A202543" w14:textId="6001273D" w:rsidR="008D7643" w:rsidRDefault="00FA6633">
      <w:pPr>
        <w:pStyle w:val="TOC3"/>
        <w:tabs>
          <w:tab w:val="right" w:leader="underscore" w:pos="10970"/>
        </w:tabs>
        <w:rPr>
          <w:rFonts w:eastAsiaTheme="minorEastAsia" w:cstheme="minorBidi"/>
          <w:noProof/>
          <w:sz w:val="22"/>
          <w:szCs w:val="22"/>
        </w:rPr>
      </w:pPr>
      <w:hyperlink w:anchor="_Toc59372475" w:history="1">
        <w:r w:rsidR="008D7643" w:rsidRPr="00CB7822">
          <w:rPr>
            <w:rStyle w:val="Hyperlink"/>
            <w:noProof/>
          </w:rPr>
          <w:t>File’s methods</w:t>
        </w:r>
        <w:r w:rsidR="008D7643">
          <w:rPr>
            <w:noProof/>
            <w:webHidden/>
          </w:rPr>
          <w:tab/>
        </w:r>
        <w:r w:rsidR="008D7643">
          <w:rPr>
            <w:noProof/>
            <w:webHidden/>
          </w:rPr>
          <w:fldChar w:fldCharType="begin"/>
        </w:r>
        <w:r w:rsidR="008D7643">
          <w:rPr>
            <w:noProof/>
            <w:webHidden/>
          </w:rPr>
          <w:instrText xml:space="preserve"> PAGEREF _Toc59372475 \h </w:instrText>
        </w:r>
        <w:r w:rsidR="008D7643">
          <w:rPr>
            <w:noProof/>
            <w:webHidden/>
          </w:rPr>
        </w:r>
        <w:r w:rsidR="008D7643">
          <w:rPr>
            <w:noProof/>
            <w:webHidden/>
          </w:rPr>
          <w:fldChar w:fldCharType="separate"/>
        </w:r>
        <w:r w:rsidR="008D7643">
          <w:rPr>
            <w:noProof/>
            <w:webHidden/>
          </w:rPr>
          <w:t>139</w:t>
        </w:r>
        <w:r w:rsidR="008D7643">
          <w:rPr>
            <w:noProof/>
            <w:webHidden/>
          </w:rPr>
          <w:fldChar w:fldCharType="end"/>
        </w:r>
      </w:hyperlink>
    </w:p>
    <w:p w14:paraId="1E426D29" w14:textId="69161C77"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476" w:history="1">
        <w:r w:rsidR="008D7643" w:rsidRPr="00CB7822">
          <w:rPr>
            <w:rStyle w:val="Hyperlink"/>
            <w:noProof/>
          </w:rPr>
          <w:t>Stream</w:t>
        </w:r>
        <w:r w:rsidR="008D7643">
          <w:rPr>
            <w:noProof/>
            <w:webHidden/>
          </w:rPr>
          <w:tab/>
        </w:r>
        <w:r w:rsidR="008D7643">
          <w:rPr>
            <w:noProof/>
            <w:webHidden/>
          </w:rPr>
          <w:fldChar w:fldCharType="begin"/>
        </w:r>
        <w:r w:rsidR="008D7643">
          <w:rPr>
            <w:noProof/>
            <w:webHidden/>
          </w:rPr>
          <w:instrText xml:space="preserve"> PAGEREF _Toc59372476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75626DFF" w14:textId="147511B7" w:rsidR="008D7643" w:rsidRDefault="00FA6633">
      <w:pPr>
        <w:pStyle w:val="TOC2"/>
        <w:tabs>
          <w:tab w:val="right" w:leader="underscore" w:pos="10970"/>
        </w:tabs>
        <w:rPr>
          <w:rFonts w:eastAsiaTheme="minorEastAsia" w:cstheme="minorBidi"/>
          <w:b w:val="0"/>
          <w:bCs w:val="0"/>
          <w:noProof/>
        </w:rPr>
      </w:pPr>
      <w:hyperlink w:anchor="_Toc59372477" w:history="1">
        <w:r w:rsidR="008D7643" w:rsidRPr="00CB7822">
          <w:rPr>
            <w:rStyle w:val="Hyperlink"/>
            <w:noProof/>
          </w:rPr>
          <w:t>Introducing Streams</w:t>
        </w:r>
        <w:r w:rsidR="008D7643">
          <w:rPr>
            <w:noProof/>
            <w:webHidden/>
          </w:rPr>
          <w:tab/>
        </w:r>
        <w:r w:rsidR="008D7643">
          <w:rPr>
            <w:noProof/>
            <w:webHidden/>
          </w:rPr>
          <w:fldChar w:fldCharType="begin"/>
        </w:r>
        <w:r w:rsidR="008D7643">
          <w:rPr>
            <w:noProof/>
            <w:webHidden/>
          </w:rPr>
          <w:instrText xml:space="preserve"> PAGEREF _Toc59372477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5C22C100" w14:textId="0F94A943" w:rsidR="008D7643" w:rsidRDefault="00FA6633">
      <w:pPr>
        <w:pStyle w:val="TOC3"/>
        <w:tabs>
          <w:tab w:val="right" w:leader="underscore" w:pos="10970"/>
        </w:tabs>
        <w:rPr>
          <w:rFonts w:eastAsiaTheme="minorEastAsia" w:cstheme="minorBidi"/>
          <w:noProof/>
          <w:sz w:val="22"/>
          <w:szCs w:val="22"/>
        </w:rPr>
      </w:pPr>
      <w:hyperlink w:anchor="_Toc59372478" w:history="1">
        <w:r w:rsidR="008D7643" w:rsidRPr="00CB7822">
          <w:rPr>
            <w:rStyle w:val="Hyperlink"/>
            <w:noProof/>
          </w:rPr>
          <w:t>Naming convention with Java streams</w:t>
        </w:r>
        <w:r w:rsidR="008D7643">
          <w:rPr>
            <w:noProof/>
            <w:webHidden/>
          </w:rPr>
          <w:tab/>
        </w:r>
        <w:r w:rsidR="008D7643">
          <w:rPr>
            <w:noProof/>
            <w:webHidden/>
          </w:rPr>
          <w:fldChar w:fldCharType="begin"/>
        </w:r>
        <w:r w:rsidR="008D7643">
          <w:rPr>
            <w:noProof/>
            <w:webHidden/>
          </w:rPr>
          <w:instrText xml:space="preserve"> PAGEREF _Toc59372478 \h </w:instrText>
        </w:r>
        <w:r w:rsidR="008D7643">
          <w:rPr>
            <w:noProof/>
            <w:webHidden/>
          </w:rPr>
        </w:r>
        <w:r w:rsidR="008D7643">
          <w:rPr>
            <w:noProof/>
            <w:webHidden/>
          </w:rPr>
          <w:fldChar w:fldCharType="separate"/>
        </w:r>
        <w:r w:rsidR="008D7643">
          <w:rPr>
            <w:noProof/>
            <w:webHidden/>
          </w:rPr>
          <w:t>141</w:t>
        </w:r>
        <w:r w:rsidR="008D7643">
          <w:rPr>
            <w:noProof/>
            <w:webHidden/>
          </w:rPr>
          <w:fldChar w:fldCharType="end"/>
        </w:r>
      </w:hyperlink>
    </w:p>
    <w:p w14:paraId="3C531676" w14:textId="18DF43A7" w:rsidR="008D7643" w:rsidRDefault="00FA6633">
      <w:pPr>
        <w:pStyle w:val="TOC2"/>
        <w:tabs>
          <w:tab w:val="right" w:leader="underscore" w:pos="10970"/>
        </w:tabs>
        <w:rPr>
          <w:rFonts w:eastAsiaTheme="minorEastAsia" w:cstheme="minorBidi"/>
          <w:b w:val="0"/>
          <w:bCs w:val="0"/>
          <w:noProof/>
        </w:rPr>
      </w:pPr>
      <w:hyperlink w:anchor="_Toc59372479" w:history="1">
        <w:r w:rsidR="008D7643" w:rsidRPr="00CB7822">
          <w:rPr>
            <w:rStyle w:val="Hyperlink"/>
            <w:noProof/>
          </w:rPr>
          <w:t>Working with Streams</w:t>
        </w:r>
        <w:r w:rsidR="008D7643">
          <w:rPr>
            <w:noProof/>
            <w:webHidden/>
          </w:rPr>
          <w:tab/>
        </w:r>
        <w:r w:rsidR="008D7643">
          <w:rPr>
            <w:noProof/>
            <w:webHidden/>
          </w:rPr>
          <w:fldChar w:fldCharType="begin"/>
        </w:r>
        <w:r w:rsidR="008D7643">
          <w:rPr>
            <w:noProof/>
            <w:webHidden/>
          </w:rPr>
          <w:instrText xml:space="preserve"> PAGEREF _Toc59372479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5A917133" w14:textId="4D9FF153" w:rsidR="008D7643" w:rsidRDefault="00FA6633">
      <w:pPr>
        <w:pStyle w:val="TOC3"/>
        <w:tabs>
          <w:tab w:val="right" w:leader="underscore" w:pos="10970"/>
        </w:tabs>
        <w:rPr>
          <w:rFonts w:eastAsiaTheme="minorEastAsia" w:cstheme="minorBidi"/>
          <w:noProof/>
          <w:sz w:val="22"/>
          <w:szCs w:val="22"/>
        </w:rPr>
      </w:pPr>
      <w:hyperlink w:anchor="_Toc59372480" w:history="1">
        <w:r w:rsidR="008D7643" w:rsidRPr="00CB7822">
          <w:rPr>
            <w:rStyle w:val="Hyperlink"/>
            <w:noProof/>
          </w:rPr>
          <w:t>Byte Stream classes</w:t>
        </w:r>
        <w:r w:rsidR="008D7643">
          <w:rPr>
            <w:noProof/>
            <w:webHidden/>
          </w:rPr>
          <w:tab/>
        </w:r>
        <w:r w:rsidR="008D7643">
          <w:rPr>
            <w:noProof/>
            <w:webHidden/>
          </w:rPr>
          <w:fldChar w:fldCharType="begin"/>
        </w:r>
        <w:r w:rsidR="008D7643">
          <w:rPr>
            <w:noProof/>
            <w:webHidden/>
          </w:rPr>
          <w:instrText xml:space="preserve"> PAGEREF _Toc59372480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18B0A48C" w14:textId="7EACCE37" w:rsidR="008D7643" w:rsidRDefault="00FA6633">
      <w:pPr>
        <w:pStyle w:val="TOC3"/>
        <w:tabs>
          <w:tab w:val="right" w:leader="underscore" w:pos="10970"/>
        </w:tabs>
        <w:rPr>
          <w:rFonts w:eastAsiaTheme="minorEastAsia" w:cstheme="minorBidi"/>
          <w:noProof/>
          <w:sz w:val="22"/>
          <w:szCs w:val="22"/>
        </w:rPr>
      </w:pPr>
      <w:hyperlink w:anchor="_Toc59372481" w:history="1">
        <w:r w:rsidR="008D7643" w:rsidRPr="00CB7822">
          <w:rPr>
            <w:rStyle w:val="Hyperlink"/>
            <w:noProof/>
          </w:rPr>
          <w:t>Character Stream classes</w:t>
        </w:r>
        <w:r w:rsidR="008D7643">
          <w:rPr>
            <w:noProof/>
            <w:webHidden/>
          </w:rPr>
          <w:tab/>
        </w:r>
        <w:r w:rsidR="008D7643">
          <w:rPr>
            <w:noProof/>
            <w:webHidden/>
          </w:rPr>
          <w:fldChar w:fldCharType="begin"/>
        </w:r>
        <w:r w:rsidR="008D7643">
          <w:rPr>
            <w:noProof/>
            <w:webHidden/>
          </w:rPr>
          <w:instrText xml:space="preserve"> PAGEREF _Toc59372481 \h </w:instrText>
        </w:r>
        <w:r w:rsidR="008D7643">
          <w:rPr>
            <w:noProof/>
            <w:webHidden/>
          </w:rPr>
        </w:r>
        <w:r w:rsidR="008D7643">
          <w:rPr>
            <w:noProof/>
            <w:webHidden/>
          </w:rPr>
          <w:fldChar w:fldCharType="separate"/>
        </w:r>
        <w:r w:rsidR="008D7643">
          <w:rPr>
            <w:noProof/>
            <w:webHidden/>
          </w:rPr>
          <w:t>148</w:t>
        </w:r>
        <w:r w:rsidR="008D7643">
          <w:rPr>
            <w:noProof/>
            <w:webHidden/>
          </w:rPr>
          <w:fldChar w:fldCharType="end"/>
        </w:r>
      </w:hyperlink>
    </w:p>
    <w:p w14:paraId="4BA53B5E" w14:textId="2A8F9529" w:rsidR="008D7643" w:rsidRDefault="00FA6633">
      <w:pPr>
        <w:pStyle w:val="TOC3"/>
        <w:tabs>
          <w:tab w:val="right" w:leader="underscore" w:pos="10970"/>
        </w:tabs>
        <w:rPr>
          <w:rFonts w:eastAsiaTheme="minorEastAsia" w:cstheme="minorBidi"/>
          <w:noProof/>
          <w:sz w:val="22"/>
          <w:szCs w:val="22"/>
        </w:rPr>
      </w:pPr>
      <w:hyperlink w:anchor="_Toc59372482" w:history="1">
        <w:r w:rsidR="008D7643" w:rsidRPr="00CB7822">
          <w:rPr>
            <w:rStyle w:val="Hyperlink"/>
            <w:noProof/>
          </w:rPr>
          <w:t>Summary for input/output: Input/OutputStream, FileInput/OutputStream, Reader/Writer, InputStreamReader/Writer, FileReader/Writer, BufferedInput/OutputStream, BufferedReader/Writer</w:t>
        </w:r>
        <w:r w:rsidR="008D7643">
          <w:rPr>
            <w:noProof/>
            <w:webHidden/>
          </w:rPr>
          <w:tab/>
        </w:r>
        <w:r w:rsidR="008D7643">
          <w:rPr>
            <w:noProof/>
            <w:webHidden/>
          </w:rPr>
          <w:fldChar w:fldCharType="begin"/>
        </w:r>
        <w:r w:rsidR="008D7643">
          <w:rPr>
            <w:noProof/>
            <w:webHidden/>
          </w:rPr>
          <w:instrText xml:space="preserve"> PAGEREF _Toc59372482 \h </w:instrText>
        </w:r>
        <w:r w:rsidR="008D7643">
          <w:rPr>
            <w:noProof/>
            <w:webHidden/>
          </w:rPr>
        </w:r>
        <w:r w:rsidR="008D7643">
          <w:rPr>
            <w:noProof/>
            <w:webHidden/>
          </w:rPr>
          <w:fldChar w:fldCharType="separate"/>
        </w:r>
        <w:r w:rsidR="008D7643">
          <w:rPr>
            <w:noProof/>
            <w:webHidden/>
          </w:rPr>
          <w:t>149</w:t>
        </w:r>
        <w:r w:rsidR="008D7643">
          <w:rPr>
            <w:noProof/>
            <w:webHidden/>
          </w:rPr>
          <w:fldChar w:fldCharType="end"/>
        </w:r>
      </w:hyperlink>
    </w:p>
    <w:p w14:paraId="1CE35AF2" w14:textId="6BED0B0C" w:rsidR="008D7643" w:rsidRDefault="00FA6633">
      <w:pPr>
        <w:pStyle w:val="TOC3"/>
        <w:tabs>
          <w:tab w:val="right" w:leader="underscore" w:pos="10970"/>
        </w:tabs>
        <w:rPr>
          <w:rFonts w:eastAsiaTheme="minorEastAsia" w:cstheme="minorBidi"/>
          <w:noProof/>
          <w:sz w:val="22"/>
          <w:szCs w:val="22"/>
        </w:rPr>
      </w:pPr>
      <w:hyperlink w:anchor="_Toc59372483" w:history="1">
        <w:r w:rsidR="008D7643" w:rsidRPr="00CB7822">
          <w:rPr>
            <w:rStyle w:val="Hyperlink"/>
            <w:noProof/>
          </w:rPr>
          <w:t>Serialization</w:t>
        </w:r>
        <w:r w:rsidR="008D7643">
          <w:rPr>
            <w:noProof/>
            <w:webHidden/>
          </w:rPr>
          <w:tab/>
        </w:r>
        <w:r w:rsidR="008D7643">
          <w:rPr>
            <w:noProof/>
            <w:webHidden/>
          </w:rPr>
          <w:fldChar w:fldCharType="begin"/>
        </w:r>
        <w:r w:rsidR="008D7643">
          <w:rPr>
            <w:noProof/>
            <w:webHidden/>
          </w:rPr>
          <w:instrText xml:space="preserve"> PAGEREF _Toc59372483 \h </w:instrText>
        </w:r>
        <w:r w:rsidR="008D7643">
          <w:rPr>
            <w:noProof/>
            <w:webHidden/>
          </w:rPr>
        </w:r>
        <w:r w:rsidR="008D7643">
          <w:rPr>
            <w:noProof/>
            <w:webHidden/>
          </w:rPr>
          <w:fldChar w:fldCharType="separate"/>
        </w:r>
        <w:r w:rsidR="008D7643">
          <w:rPr>
            <w:noProof/>
            <w:webHidden/>
          </w:rPr>
          <w:t>150</w:t>
        </w:r>
        <w:r w:rsidR="008D7643">
          <w:rPr>
            <w:noProof/>
            <w:webHidden/>
          </w:rPr>
          <w:fldChar w:fldCharType="end"/>
        </w:r>
      </w:hyperlink>
    </w:p>
    <w:p w14:paraId="5924A890" w14:textId="45286160" w:rsidR="008D7643" w:rsidRDefault="00FA6633">
      <w:pPr>
        <w:pStyle w:val="TOC3"/>
        <w:tabs>
          <w:tab w:val="right" w:leader="underscore" w:pos="10970"/>
        </w:tabs>
        <w:rPr>
          <w:rFonts w:eastAsiaTheme="minorEastAsia" w:cstheme="minorBidi"/>
          <w:noProof/>
          <w:sz w:val="22"/>
          <w:szCs w:val="22"/>
        </w:rPr>
      </w:pPr>
      <w:hyperlink w:anchor="_Toc59372484" w:history="1">
        <w:r w:rsidR="008D7643" w:rsidRPr="00CB7822">
          <w:rPr>
            <w:rStyle w:val="Hyperlink"/>
            <w:noProof/>
          </w:rPr>
          <w:t>PrintStream and PrintWriter (System.in and System.err are PrintStream objects)</w:t>
        </w:r>
        <w:r w:rsidR="008D7643">
          <w:rPr>
            <w:noProof/>
            <w:webHidden/>
          </w:rPr>
          <w:tab/>
        </w:r>
        <w:r w:rsidR="008D7643">
          <w:rPr>
            <w:noProof/>
            <w:webHidden/>
          </w:rPr>
          <w:fldChar w:fldCharType="begin"/>
        </w:r>
        <w:r w:rsidR="008D7643">
          <w:rPr>
            <w:noProof/>
            <w:webHidden/>
          </w:rPr>
          <w:instrText xml:space="preserve"> PAGEREF _Toc59372484 \h </w:instrText>
        </w:r>
        <w:r w:rsidR="008D7643">
          <w:rPr>
            <w:noProof/>
            <w:webHidden/>
          </w:rPr>
        </w:r>
        <w:r w:rsidR="008D7643">
          <w:rPr>
            <w:noProof/>
            <w:webHidden/>
          </w:rPr>
          <w:fldChar w:fldCharType="separate"/>
        </w:r>
        <w:r w:rsidR="008D7643">
          <w:rPr>
            <w:noProof/>
            <w:webHidden/>
          </w:rPr>
          <w:t>152</w:t>
        </w:r>
        <w:r w:rsidR="008D7643">
          <w:rPr>
            <w:noProof/>
            <w:webHidden/>
          </w:rPr>
          <w:fldChar w:fldCharType="end"/>
        </w:r>
      </w:hyperlink>
    </w:p>
    <w:p w14:paraId="6E63946C" w14:textId="62412E7E"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485" w:history="1">
        <w:r w:rsidR="008D7643" w:rsidRPr="00CB7822">
          <w:rPr>
            <w:rStyle w:val="Hyperlink"/>
            <w:noProof/>
          </w:rPr>
          <w:t>Chapter 11. NIO</w:t>
        </w:r>
        <w:r w:rsidR="008D7643">
          <w:rPr>
            <w:noProof/>
            <w:webHidden/>
          </w:rPr>
          <w:tab/>
        </w:r>
        <w:r w:rsidR="008D7643">
          <w:rPr>
            <w:noProof/>
            <w:webHidden/>
          </w:rPr>
          <w:fldChar w:fldCharType="begin"/>
        </w:r>
        <w:r w:rsidR="008D7643">
          <w:rPr>
            <w:noProof/>
            <w:webHidden/>
          </w:rPr>
          <w:instrText xml:space="preserve"> PAGEREF _Toc59372485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7D41D397" w14:textId="692578EE" w:rsidR="008D7643" w:rsidRDefault="00FA6633">
      <w:pPr>
        <w:pStyle w:val="TOC2"/>
        <w:tabs>
          <w:tab w:val="right" w:leader="underscore" w:pos="10970"/>
        </w:tabs>
        <w:rPr>
          <w:rFonts w:eastAsiaTheme="minorEastAsia" w:cstheme="minorBidi"/>
          <w:b w:val="0"/>
          <w:bCs w:val="0"/>
          <w:noProof/>
        </w:rPr>
      </w:pPr>
      <w:hyperlink w:anchor="_Toc59372486" w:history="1">
        <w:r w:rsidR="008D7643" w:rsidRPr="00CB7822">
          <w:rPr>
            <w:rStyle w:val="Hyperlink"/>
            <w:noProof/>
          </w:rPr>
          <w:t xml:space="preserve">Introducing </w:t>
        </w:r>
        <w:r w:rsidR="008D7643" w:rsidRPr="00CB7822">
          <w:rPr>
            <w:rStyle w:val="Hyperlink"/>
            <w:rFonts w:ascii="UniversLTStd-BoldObl" w:hAnsi="UniversLTStd-BoldObl" w:cs="UniversLTStd-BoldObl"/>
            <w:i/>
            <w:iCs/>
            <w:noProof/>
          </w:rPr>
          <w:t>Path</w:t>
        </w:r>
        <w:r w:rsidR="008D7643">
          <w:rPr>
            <w:noProof/>
            <w:webHidden/>
          </w:rPr>
          <w:tab/>
        </w:r>
        <w:r w:rsidR="008D7643">
          <w:rPr>
            <w:noProof/>
            <w:webHidden/>
          </w:rPr>
          <w:fldChar w:fldCharType="begin"/>
        </w:r>
        <w:r w:rsidR="008D7643">
          <w:rPr>
            <w:noProof/>
            <w:webHidden/>
          </w:rPr>
          <w:instrText xml:space="preserve"> PAGEREF _Toc59372486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615F3879" w14:textId="00A9FBA5" w:rsidR="008D7643" w:rsidRDefault="00FA6633">
      <w:pPr>
        <w:pStyle w:val="TOC3"/>
        <w:tabs>
          <w:tab w:val="right" w:leader="underscore" w:pos="10970"/>
        </w:tabs>
        <w:rPr>
          <w:rFonts w:eastAsiaTheme="minorEastAsia" w:cstheme="minorBidi"/>
          <w:noProof/>
          <w:sz w:val="22"/>
          <w:szCs w:val="22"/>
        </w:rPr>
      </w:pPr>
      <w:hyperlink w:anchor="_Toc59372487" w:history="1">
        <w:r w:rsidR="008D7643" w:rsidRPr="00CB7822">
          <w:rPr>
            <w:rStyle w:val="Hyperlink"/>
            <w:noProof/>
          </w:rPr>
          <w:t>Creating Paths</w:t>
        </w:r>
        <w:r w:rsidR="008D7643">
          <w:rPr>
            <w:noProof/>
            <w:webHidden/>
          </w:rPr>
          <w:tab/>
        </w:r>
        <w:r w:rsidR="008D7643">
          <w:rPr>
            <w:noProof/>
            <w:webHidden/>
          </w:rPr>
          <w:fldChar w:fldCharType="begin"/>
        </w:r>
        <w:r w:rsidR="008D7643">
          <w:rPr>
            <w:noProof/>
            <w:webHidden/>
          </w:rPr>
          <w:instrText xml:space="preserve"> PAGEREF _Toc59372487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D065419" w14:textId="54DC2BF8" w:rsidR="008D7643" w:rsidRDefault="00FA6633">
      <w:pPr>
        <w:pStyle w:val="TOC3"/>
        <w:tabs>
          <w:tab w:val="right" w:leader="underscore" w:pos="10970"/>
        </w:tabs>
        <w:rPr>
          <w:rFonts w:eastAsiaTheme="minorEastAsia" w:cstheme="minorBidi"/>
          <w:noProof/>
          <w:sz w:val="22"/>
          <w:szCs w:val="22"/>
        </w:rPr>
      </w:pPr>
      <w:hyperlink w:anchor="_Toc59372488" w:history="1">
        <w:r w:rsidR="008D7643" w:rsidRPr="00CB7822">
          <w:rPr>
            <w:rStyle w:val="Hyperlink"/>
            <w:noProof/>
          </w:rPr>
          <w:t xml:space="preserve">Accessing the Underlying </w:t>
        </w:r>
        <w:r w:rsidR="008D7643" w:rsidRPr="00CB7822">
          <w:rPr>
            <w:rStyle w:val="Hyperlink"/>
            <w:rFonts w:ascii="UniversLTStd-BoldObl" w:hAnsi="UniversLTStd-BoldObl" w:cs="UniversLTStd-BoldObl"/>
            <w:i/>
            <w:iCs/>
            <w:noProof/>
          </w:rPr>
          <w:t xml:space="preserve">FileSystem </w:t>
        </w:r>
        <w:r w:rsidR="008D7643" w:rsidRPr="00CB7822">
          <w:rPr>
            <w:rStyle w:val="Hyperlink"/>
            <w:noProof/>
          </w:rPr>
          <w:t>Object</w:t>
        </w:r>
        <w:r w:rsidR="008D7643">
          <w:rPr>
            <w:noProof/>
            <w:webHidden/>
          </w:rPr>
          <w:tab/>
        </w:r>
        <w:r w:rsidR="008D7643">
          <w:rPr>
            <w:noProof/>
            <w:webHidden/>
          </w:rPr>
          <w:fldChar w:fldCharType="begin"/>
        </w:r>
        <w:r w:rsidR="008D7643">
          <w:rPr>
            <w:noProof/>
            <w:webHidden/>
          </w:rPr>
          <w:instrText xml:space="preserve"> PAGEREF _Toc59372488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6D50A44" w14:textId="01506562" w:rsidR="008D7643" w:rsidRDefault="00FA6633">
      <w:pPr>
        <w:pStyle w:val="TOC2"/>
        <w:tabs>
          <w:tab w:val="right" w:leader="underscore" w:pos="10970"/>
        </w:tabs>
        <w:rPr>
          <w:rFonts w:eastAsiaTheme="minorEastAsia" w:cstheme="minorBidi"/>
          <w:b w:val="0"/>
          <w:bCs w:val="0"/>
          <w:noProof/>
        </w:rPr>
      </w:pPr>
      <w:hyperlink w:anchor="_Toc59372489" w:history="1">
        <w:r w:rsidR="008D7643" w:rsidRPr="00CB7822">
          <w:rPr>
            <w:rStyle w:val="Hyperlink"/>
            <w:noProof/>
          </w:rPr>
          <w:t>Interacting with Paths and Files</w:t>
        </w:r>
        <w:r w:rsidR="008D7643">
          <w:rPr>
            <w:noProof/>
            <w:webHidden/>
          </w:rPr>
          <w:tab/>
        </w:r>
        <w:r w:rsidR="008D7643">
          <w:rPr>
            <w:noProof/>
            <w:webHidden/>
          </w:rPr>
          <w:fldChar w:fldCharType="begin"/>
        </w:r>
        <w:r w:rsidR="008D7643">
          <w:rPr>
            <w:noProof/>
            <w:webHidden/>
          </w:rPr>
          <w:instrText xml:space="preserve"> PAGEREF _Toc59372489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5F79B9D" w14:textId="06E87B09" w:rsidR="008D7643" w:rsidRDefault="00FA6633">
      <w:pPr>
        <w:pStyle w:val="TOC3"/>
        <w:tabs>
          <w:tab w:val="right" w:leader="underscore" w:pos="10970"/>
        </w:tabs>
        <w:rPr>
          <w:rFonts w:eastAsiaTheme="minorEastAsia" w:cstheme="minorBidi"/>
          <w:noProof/>
          <w:sz w:val="22"/>
          <w:szCs w:val="22"/>
        </w:rPr>
      </w:pPr>
      <w:hyperlink w:anchor="_Toc59372490" w:history="1">
        <w:r w:rsidR="008D7643" w:rsidRPr="00CB7822">
          <w:rPr>
            <w:rStyle w:val="Hyperlink"/>
            <w:noProof/>
          </w:rPr>
          <w:t>Providing Optional Arguments</w:t>
        </w:r>
        <w:r w:rsidR="008D7643">
          <w:rPr>
            <w:noProof/>
            <w:webHidden/>
          </w:rPr>
          <w:tab/>
        </w:r>
        <w:r w:rsidR="008D7643">
          <w:rPr>
            <w:noProof/>
            <w:webHidden/>
          </w:rPr>
          <w:fldChar w:fldCharType="begin"/>
        </w:r>
        <w:r w:rsidR="008D7643">
          <w:rPr>
            <w:noProof/>
            <w:webHidden/>
          </w:rPr>
          <w:instrText xml:space="preserve"> PAGEREF _Toc59372490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7197F66" w14:textId="1F114640" w:rsidR="008D7643" w:rsidRDefault="00FA6633">
      <w:pPr>
        <w:pStyle w:val="TOC3"/>
        <w:tabs>
          <w:tab w:val="right" w:leader="underscore" w:pos="10970"/>
        </w:tabs>
        <w:rPr>
          <w:rFonts w:eastAsiaTheme="minorEastAsia" w:cstheme="minorBidi"/>
          <w:noProof/>
          <w:sz w:val="22"/>
          <w:szCs w:val="22"/>
        </w:rPr>
      </w:pPr>
      <w:hyperlink w:anchor="_Toc59372491" w:history="1">
        <w:r w:rsidR="008D7643" w:rsidRPr="00CB7822">
          <w:rPr>
            <w:rStyle w:val="Hyperlink"/>
            <w:noProof/>
          </w:rPr>
          <w:t xml:space="preserve">Using </w:t>
        </w:r>
        <w:r w:rsidR="008D7643" w:rsidRPr="00CB7822">
          <w:rPr>
            <w:rStyle w:val="Hyperlink"/>
            <w:i/>
            <w:iCs/>
            <w:noProof/>
          </w:rPr>
          <w:t xml:space="preserve">Path </w:t>
        </w:r>
        <w:r w:rsidR="008D7643" w:rsidRPr="00CB7822">
          <w:rPr>
            <w:rStyle w:val="Hyperlink"/>
            <w:noProof/>
          </w:rPr>
          <w:t>Objects</w:t>
        </w:r>
        <w:r w:rsidR="008D7643">
          <w:rPr>
            <w:noProof/>
            <w:webHidden/>
          </w:rPr>
          <w:tab/>
        </w:r>
        <w:r w:rsidR="008D7643">
          <w:rPr>
            <w:noProof/>
            <w:webHidden/>
          </w:rPr>
          <w:fldChar w:fldCharType="begin"/>
        </w:r>
        <w:r w:rsidR="008D7643">
          <w:rPr>
            <w:noProof/>
            <w:webHidden/>
          </w:rPr>
          <w:instrText xml:space="preserve"> PAGEREF _Toc59372491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783929B8" w14:textId="4D55F141"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492" w:history="1">
        <w:r w:rsidR="008D7643" w:rsidRPr="00CB7822">
          <w:rPr>
            <w:rStyle w:val="Hyperlink"/>
            <w:noProof/>
          </w:rPr>
          <w:t>Chapter 12 JDBC</w:t>
        </w:r>
        <w:r w:rsidR="008D7643">
          <w:rPr>
            <w:noProof/>
            <w:webHidden/>
          </w:rPr>
          <w:tab/>
        </w:r>
        <w:r w:rsidR="008D7643">
          <w:rPr>
            <w:noProof/>
            <w:webHidden/>
          </w:rPr>
          <w:fldChar w:fldCharType="begin"/>
        </w:r>
        <w:r w:rsidR="008D7643">
          <w:rPr>
            <w:noProof/>
            <w:webHidden/>
          </w:rPr>
          <w:instrText xml:space="preserve"> PAGEREF _Toc59372492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4402647D" w14:textId="25A3E27E" w:rsidR="008D7643" w:rsidRDefault="00FA6633">
      <w:pPr>
        <w:pStyle w:val="TOC2"/>
        <w:tabs>
          <w:tab w:val="right" w:leader="underscore" w:pos="10970"/>
        </w:tabs>
        <w:rPr>
          <w:rFonts w:eastAsiaTheme="minorEastAsia" w:cstheme="minorBidi"/>
          <w:b w:val="0"/>
          <w:bCs w:val="0"/>
          <w:noProof/>
        </w:rPr>
      </w:pPr>
      <w:hyperlink w:anchor="_Toc59372493" w:history="1">
        <w:r w:rsidR="008D7643" w:rsidRPr="00CB7822">
          <w:rPr>
            <w:rStyle w:val="Hyperlink"/>
            <w:noProof/>
          </w:rPr>
          <w:t>Introducing the Interfaces of JDBC</w:t>
        </w:r>
        <w:r w:rsidR="008D7643">
          <w:rPr>
            <w:noProof/>
            <w:webHidden/>
          </w:rPr>
          <w:tab/>
        </w:r>
        <w:r w:rsidR="008D7643">
          <w:rPr>
            <w:noProof/>
            <w:webHidden/>
          </w:rPr>
          <w:fldChar w:fldCharType="begin"/>
        </w:r>
        <w:r w:rsidR="008D7643">
          <w:rPr>
            <w:noProof/>
            <w:webHidden/>
          </w:rPr>
          <w:instrText xml:space="preserve"> PAGEREF _Toc59372493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2AD5F7F0" w14:textId="601763FE" w:rsidR="008D7643" w:rsidRDefault="00FA6633">
      <w:pPr>
        <w:pStyle w:val="TOC2"/>
        <w:tabs>
          <w:tab w:val="right" w:leader="underscore" w:pos="10970"/>
        </w:tabs>
        <w:rPr>
          <w:rFonts w:eastAsiaTheme="minorEastAsia" w:cstheme="minorBidi"/>
          <w:b w:val="0"/>
          <w:bCs w:val="0"/>
          <w:noProof/>
        </w:rPr>
      </w:pPr>
      <w:hyperlink w:anchor="_Toc59372494" w:history="1">
        <w:r w:rsidR="008D7643" w:rsidRPr="00CB7822">
          <w:rPr>
            <w:rStyle w:val="Hyperlink"/>
            <w:noProof/>
          </w:rPr>
          <w:t>Connecting to a Database</w:t>
        </w:r>
        <w:r w:rsidR="008D7643">
          <w:rPr>
            <w:noProof/>
            <w:webHidden/>
          </w:rPr>
          <w:tab/>
        </w:r>
        <w:r w:rsidR="008D7643">
          <w:rPr>
            <w:noProof/>
            <w:webHidden/>
          </w:rPr>
          <w:fldChar w:fldCharType="begin"/>
        </w:r>
        <w:r w:rsidR="008D7643">
          <w:rPr>
            <w:noProof/>
            <w:webHidden/>
          </w:rPr>
          <w:instrText xml:space="preserve"> PAGEREF _Toc59372494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6D957492" w14:textId="4D74F7F5" w:rsidR="008D7643" w:rsidRDefault="00FA6633">
      <w:pPr>
        <w:pStyle w:val="TOC3"/>
        <w:tabs>
          <w:tab w:val="right" w:leader="underscore" w:pos="10970"/>
        </w:tabs>
        <w:rPr>
          <w:rFonts w:eastAsiaTheme="minorEastAsia" w:cstheme="minorBidi"/>
          <w:noProof/>
          <w:sz w:val="22"/>
          <w:szCs w:val="22"/>
        </w:rPr>
      </w:pPr>
      <w:hyperlink w:anchor="_Toc59372495" w:history="1">
        <w:r w:rsidR="008D7643" w:rsidRPr="00CB7822">
          <w:rPr>
            <w:rStyle w:val="Hyperlink"/>
            <w:noProof/>
          </w:rPr>
          <w:t>JDBC URL</w:t>
        </w:r>
        <w:r w:rsidR="008D7643">
          <w:rPr>
            <w:noProof/>
            <w:webHidden/>
          </w:rPr>
          <w:tab/>
        </w:r>
        <w:r w:rsidR="008D7643">
          <w:rPr>
            <w:noProof/>
            <w:webHidden/>
          </w:rPr>
          <w:fldChar w:fldCharType="begin"/>
        </w:r>
        <w:r w:rsidR="008D7643">
          <w:rPr>
            <w:noProof/>
            <w:webHidden/>
          </w:rPr>
          <w:instrText xml:space="preserve"> PAGEREF _Toc59372495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19A602B2" w14:textId="5C1C6C24" w:rsidR="008D7643" w:rsidRDefault="00FA6633">
      <w:pPr>
        <w:pStyle w:val="TOC3"/>
        <w:tabs>
          <w:tab w:val="right" w:leader="underscore" w:pos="10970"/>
        </w:tabs>
        <w:rPr>
          <w:rFonts w:eastAsiaTheme="minorEastAsia" w:cstheme="minorBidi"/>
          <w:noProof/>
          <w:sz w:val="22"/>
          <w:szCs w:val="22"/>
        </w:rPr>
      </w:pPr>
      <w:hyperlink w:anchor="_Toc59372496" w:history="1">
        <w:r w:rsidR="008D7643" w:rsidRPr="00CB7822">
          <w:rPr>
            <w:rStyle w:val="Hyperlink"/>
            <w:noProof/>
          </w:rPr>
          <w:t xml:space="preserve">Getting a Database </w:t>
        </w:r>
        <w:r w:rsidR="008D7643" w:rsidRPr="00CB7822">
          <w:rPr>
            <w:rStyle w:val="Hyperlink"/>
            <w:rFonts w:ascii="UniversLTStd-BoldObl" w:hAnsi="UniversLTStd-BoldObl" w:cs="UniversLTStd-BoldObl"/>
            <w:i/>
            <w:iCs/>
            <w:noProof/>
          </w:rPr>
          <w:t>Connection</w:t>
        </w:r>
        <w:r w:rsidR="008D7643">
          <w:rPr>
            <w:noProof/>
            <w:webHidden/>
          </w:rPr>
          <w:tab/>
        </w:r>
        <w:r w:rsidR="008D7643">
          <w:rPr>
            <w:noProof/>
            <w:webHidden/>
          </w:rPr>
          <w:fldChar w:fldCharType="begin"/>
        </w:r>
        <w:r w:rsidR="008D7643">
          <w:rPr>
            <w:noProof/>
            <w:webHidden/>
          </w:rPr>
          <w:instrText xml:space="preserve"> PAGEREF _Toc59372496 \h </w:instrText>
        </w:r>
        <w:r w:rsidR="008D7643">
          <w:rPr>
            <w:noProof/>
            <w:webHidden/>
          </w:rPr>
        </w:r>
        <w:r w:rsidR="008D7643">
          <w:rPr>
            <w:noProof/>
            <w:webHidden/>
          </w:rPr>
          <w:fldChar w:fldCharType="separate"/>
        </w:r>
        <w:r w:rsidR="008D7643">
          <w:rPr>
            <w:noProof/>
            <w:webHidden/>
          </w:rPr>
          <w:t>160</w:t>
        </w:r>
        <w:r w:rsidR="008D7643">
          <w:rPr>
            <w:noProof/>
            <w:webHidden/>
          </w:rPr>
          <w:fldChar w:fldCharType="end"/>
        </w:r>
      </w:hyperlink>
    </w:p>
    <w:p w14:paraId="10C231AC" w14:textId="169D9705" w:rsidR="008D7643" w:rsidRDefault="00FA6633">
      <w:pPr>
        <w:pStyle w:val="TOC2"/>
        <w:tabs>
          <w:tab w:val="right" w:leader="underscore" w:pos="10970"/>
        </w:tabs>
        <w:rPr>
          <w:rFonts w:eastAsiaTheme="minorEastAsia" w:cstheme="minorBidi"/>
          <w:b w:val="0"/>
          <w:bCs w:val="0"/>
          <w:noProof/>
        </w:rPr>
      </w:pPr>
      <w:hyperlink w:anchor="_Toc59372497"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7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04F84025" w14:textId="3B06E64B" w:rsidR="008D7643" w:rsidRDefault="00FA6633">
      <w:pPr>
        <w:pStyle w:val="TOC3"/>
        <w:tabs>
          <w:tab w:val="right" w:leader="underscore" w:pos="10970"/>
        </w:tabs>
        <w:rPr>
          <w:rFonts w:eastAsiaTheme="minorEastAsia" w:cstheme="minorBidi"/>
          <w:noProof/>
          <w:sz w:val="22"/>
          <w:szCs w:val="22"/>
        </w:rPr>
      </w:pPr>
      <w:hyperlink w:anchor="_Toc59372498"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8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42C188CF" w14:textId="623D709E" w:rsidR="008D7643" w:rsidRDefault="00FA6633">
      <w:pPr>
        <w:pStyle w:val="TOC3"/>
        <w:tabs>
          <w:tab w:val="right" w:leader="underscore" w:pos="10970"/>
        </w:tabs>
        <w:rPr>
          <w:rFonts w:eastAsiaTheme="minorEastAsia" w:cstheme="minorBidi"/>
          <w:noProof/>
          <w:sz w:val="22"/>
          <w:szCs w:val="22"/>
        </w:rPr>
      </w:pPr>
      <w:hyperlink w:anchor="_Toc59372499" w:history="1">
        <w:r w:rsidR="008D7643" w:rsidRPr="00CB7822">
          <w:rPr>
            <w:rStyle w:val="Hyperlink"/>
            <w:noProof/>
          </w:rPr>
          <w:t>2 ways to use regular expressions</w:t>
        </w:r>
        <w:r w:rsidR="008D7643">
          <w:rPr>
            <w:noProof/>
            <w:webHidden/>
          </w:rPr>
          <w:tab/>
        </w:r>
        <w:r w:rsidR="008D7643">
          <w:rPr>
            <w:noProof/>
            <w:webHidden/>
          </w:rPr>
          <w:fldChar w:fldCharType="begin"/>
        </w:r>
        <w:r w:rsidR="008D7643">
          <w:rPr>
            <w:noProof/>
            <w:webHidden/>
          </w:rPr>
          <w:instrText xml:space="preserve"> PAGEREF _Toc59372499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15AA3DFA" w14:textId="7B043C07" w:rsidR="008D7643" w:rsidRDefault="00FA6633">
      <w:pPr>
        <w:pStyle w:val="TOC3"/>
        <w:tabs>
          <w:tab w:val="right" w:leader="underscore" w:pos="10970"/>
        </w:tabs>
        <w:rPr>
          <w:rFonts w:eastAsiaTheme="minorEastAsia" w:cstheme="minorBidi"/>
          <w:noProof/>
          <w:sz w:val="22"/>
          <w:szCs w:val="22"/>
        </w:rPr>
      </w:pPr>
      <w:hyperlink w:anchor="_Toc59372500" w:history="1">
        <w:r w:rsidR="008D7643" w:rsidRPr="00CB7822">
          <w:rPr>
            <w:rStyle w:val="Hyperlink"/>
            <w:noProof/>
          </w:rPr>
          <w:t>Find substrings that matches a regex</w:t>
        </w:r>
        <w:r w:rsidR="008D7643">
          <w:rPr>
            <w:noProof/>
            <w:webHidden/>
          </w:rPr>
          <w:tab/>
        </w:r>
        <w:r w:rsidR="008D7643">
          <w:rPr>
            <w:noProof/>
            <w:webHidden/>
          </w:rPr>
          <w:fldChar w:fldCharType="begin"/>
        </w:r>
        <w:r w:rsidR="008D7643">
          <w:rPr>
            <w:noProof/>
            <w:webHidden/>
          </w:rPr>
          <w:instrText xml:space="preserve"> PAGEREF _Toc59372500 \h </w:instrText>
        </w:r>
        <w:r w:rsidR="008D7643">
          <w:rPr>
            <w:noProof/>
            <w:webHidden/>
          </w:rPr>
        </w:r>
        <w:r w:rsidR="008D7643">
          <w:rPr>
            <w:noProof/>
            <w:webHidden/>
          </w:rPr>
          <w:fldChar w:fldCharType="separate"/>
        </w:r>
        <w:r w:rsidR="008D7643">
          <w:rPr>
            <w:noProof/>
            <w:webHidden/>
          </w:rPr>
          <w:t>163</w:t>
        </w:r>
        <w:r w:rsidR="008D7643">
          <w:rPr>
            <w:noProof/>
            <w:webHidden/>
          </w:rPr>
          <w:fldChar w:fldCharType="end"/>
        </w:r>
      </w:hyperlink>
    </w:p>
    <w:p w14:paraId="3F184BF4" w14:textId="6AF9E13A" w:rsidR="008D7643" w:rsidRDefault="00FA6633">
      <w:pPr>
        <w:pStyle w:val="TOC1"/>
        <w:tabs>
          <w:tab w:val="right" w:leader="underscore" w:pos="10970"/>
        </w:tabs>
        <w:rPr>
          <w:rFonts w:eastAsiaTheme="minorEastAsia" w:cstheme="minorBidi"/>
          <w:b w:val="0"/>
          <w:bCs w:val="0"/>
          <w:i w:val="0"/>
          <w:iCs w:val="0"/>
          <w:noProof/>
          <w:sz w:val="22"/>
          <w:szCs w:val="22"/>
        </w:rPr>
      </w:pPr>
      <w:hyperlink w:anchor="_Toc59372501" w:history="1">
        <w:r w:rsidR="008D7643" w:rsidRPr="00CB7822">
          <w:rPr>
            <w:rStyle w:val="Hyperlink"/>
            <w:noProof/>
          </w:rPr>
          <w:t>MISC</w:t>
        </w:r>
        <w:r w:rsidR="008D7643">
          <w:rPr>
            <w:noProof/>
            <w:webHidden/>
          </w:rPr>
          <w:tab/>
        </w:r>
        <w:r w:rsidR="008D7643">
          <w:rPr>
            <w:noProof/>
            <w:webHidden/>
          </w:rPr>
          <w:fldChar w:fldCharType="begin"/>
        </w:r>
        <w:r w:rsidR="008D7643">
          <w:rPr>
            <w:noProof/>
            <w:webHidden/>
          </w:rPr>
          <w:instrText xml:space="preserve"> PAGEREF _Toc59372501 \h </w:instrText>
        </w:r>
        <w:r w:rsidR="008D7643">
          <w:rPr>
            <w:noProof/>
            <w:webHidden/>
          </w:rPr>
        </w:r>
        <w:r w:rsidR="008D7643">
          <w:rPr>
            <w:noProof/>
            <w:webHidden/>
          </w:rPr>
          <w:fldChar w:fldCharType="separate"/>
        </w:r>
        <w:r w:rsidR="008D7643">
          <w:rPr>
            <w:noProof/>
            <w:webHidden/>
          </w:rPr>
          <w:t>164</w:t>
        </w:r>
        <w:r w:rsidR="008D7643">
          <w:rPr>
            <w:noProof/>
            <w:webHidden/>
          </w:rPr>
          <w:fldChar w:fldCharType="end"/>
        </w:r>
      </w:hyperlink>
    </w:p>
    <w:p w14:paraId="34A3D09E" w14:textId="2226A8F5"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br w:type="page"/>
      </w:r>
    </w:p>
    <w:p w14:paraId="1ED5CD04" w14:textId="695F0418" w:rsidR="00B44A3C" w:rsidRDefault="00B44A3C" w:rsidP="00C37412">
      <w:pPr>
        <w:pStyle w:val="Heading1"/>
      </w:pPr>
      <w:bookmarkStart w:id="0" w:name="_Toc59372287"/>
      <w:r>
        <w:lastRenderedPageBreak/>
        <w:t>Chapter 1:</w:t>
      </w:r>
      <w:bookmarkEnd w:id="0"/>
    </w:p>
    <w:p w14:paraId="6E065040" w14:textId="11869D60" w:rsidR="00501D81" w:rsidRDefault="00501D81" w:rsidP="00C37412">
      <w:pPr>
        <w:pStyle w:val="Heading2"/>
      </w:pPr>
      <w:bookmarkStart w:id="1" w:name="_Toc59372288"/>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7B9A2CBC" w:rsidR="00FA6633" w:rsidRDefault="00FA6633" w:rsidP="00501D81">
      <w:r>
        <w:t>JDK (java development kit)</w:t>
      </w:r>
    </w:p>
    <w:p w14:paraId="25130782" w14:textId="68159B78" w:rsidR="00423E22" w:rsidRDefault="00423E22" w:rsidP="004040F6">
      <w:pPr>
        <w:pStyle w:val="Heading2"/>
      </w:pPr>
      <w:bookmarkStart w:id="2" w:name="_Toc59372289"/>
      <w:r>
        <w:t xml:space="preserve">Javac to compile, </w:t>
      </w:r>
      <w:r w:rsidR="000D48E9">
        <w:t>java</w:t>
      </w:r>
      <w:r>
        <w:t xml:space="preserve"> to run </w:t>
      </w:r>
    </w:p>
    <w:p w14:paraId="5D45EB9C" w14:textId="77777777" w:rsidR="00AE790C" w:rsidRDefault="0010356C" w:rsidP="00423E22">
      <w:r>
        <w:t xml:space="preserve">To run a java program from its source code: </w:t>
      </w:r>
    </w:p>
    <w:p w14:paraId="19CD7276" w14:textId="44E79432" w:rsidR="00AE790C" w:rsidRDefault="00AE790C" w:rsidP="00AE790C">
      <w:pPr>
        <w:pStyle w:val="ListParagraph"/>
        <w:numPr>
          <w:ilvl w:val="0"/>
          <w:numId w:val="45"/>
        </w:numPr>
      </w:pPr>
      <w:r>
        <w:t xml:space="preserve">use </w:t>
      </w:r>
      <w:r w:rsidRPr="009943AC">
        <w:rPr>
          <w:rStyle w:val="keywordChar"/>
        </w:rPr>
        <w:t>java</w:t>
      </w:r>
      <w:r w:rsidR="00CE7266">
        <w:rPr>
          <w:rStyle w:val="keywordChar"/>
        </w:rPr>
        <w:t>c</w:t>
      </w:r>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r>
        <w:t xml:space="preserve">javac </w:t>
      </w:r>
      <w:r w:rsidR="00A96670">
        <w:t>path\to\</w:t>
      </w:r>
      <w:r w:rsidR="005C7561">
        <w:t>classname</w:t>
      </w:r>
      <w:r>
        <w:t>.java</w:t>
      </w:r>
    </w:p>
    <w:p w14:paraId="61C087AC" w14:textId="22B819A1" w:rsidR="0010356C" w:rsidRDefault="00FE1440" w:rsidP="00AE790C">
      <w:pPr>
        <w:pStyle w:val="ListParagraph"/>
        <w:numPr>
          <w:ilvl w:val="0"/>
          <w:numId w:val="45"/>
        </w:numPr>
      </w:pPr>
      <w:r>
        <w:t xml:space="preserve">load this </w:t>
      </w:r>
      <w:r w:rsidR="00AE790C">
        <w:t>.</w:t>
      </w:r>
      <w:r>
        <w:t xml:space="preserve">class file by </w:t>
      </w:r>
      <w:r w:rsidRPr="00403C51">
        <w:rPr>
          <w:rStyle w:val="keywordChar"/>
        </w:rPr>
        <w:t>java</w:t>
      </w:r>
      <w:r w:rsidR="00FF29DF">
        <w:t xml:space="preserve">, which is </w:t>
      </w:r>
      <w:r w:rsidR="00DF0DC0">
        <w:t>ClassLoader</w:t>
      </w:r>
    </w:p>
    <w:p w14:paraId="1B581AFC" w14:textId="12DB5839" w:rsidR="00CD387F" w:rsidRDefault="00CD387F" w:rsidP="00CD387F">
      <w:pPr>
        <w:pStyle w:val="Code"/>
      </w:pPr>
      <w:r>
        <w:t>java package.</w:t>
      </w:r>
      <w:r w:rsidR="005C7561">
        <w:t>classname</w:t>
      </w:r>
      <w:r w:rsidR="00BE34D3">
        <w:t xml:space="preserve"> //</w:t>
      </w:r>
      <w:r w:rsidR="00842DE2">
        <w:t xml:space="preserve"> assuming </w:t>
      </w:r>
      <w:r w:rsidR="00A51D77">
        <w:t>current folder is the package containing .class</w:t>
      </w:r>
    </w:p>
    <w:p w14:paraId="40B24F7C" w14:textId="6F0D4A7A" w:rsidR="00AE790C" w:rsidRDefault="00AE790C" w:rsidP="00CD387F">
      <w:pPr>
        <w:pStyle w:val="Code"/>
      </w:pPr>
      <w:r>
        <w:t xml:space="preserve">java </w:t>
      </w:r>
      <w:r w:rsidR="00A779EE">
        <w:t>-cp path\to\</w:t>
      </w:r>
      <w:r w:rsidR="00FA6C09">
        <w:t>outmost</w:t>
      </w:r>
      <w:r w:rsidR="00CD387F">
        <w:t>package package.</w:t>
      </w:r>
      <w:r w:rsidR="005C7561">
        <w:t>classname</w:t>
      </w:r>
    </w:p>
    <w:p w14:paraId="0CD707DF" w14:textId="25F554E9" w:rsidR="00CD387F" w:rsidRDefault="00E14B66" w:rsidP="00CD387F">
      <w:r>
        <w:t xml:space="preserve">For </w:t>
      </w:r>
      <w:r w:rsidRPr="00611FC0">
        <w:rPr>
          <w:rStyle w:val="keywordChar"/>
        </w:rPr>
        <w:t>java</w:t>
      </w:r>
      <w:r>
        <w:t xml:space="preserve"> command, </w:t>
      </w:r>
      <w:r w:rsidR="001E418F">
        <w:t xml:space="preserve">the name argument is </w:t>
      </w:r>
      <w:r w:rsidR="007E71E1" w:rsidRPr="00611FC0">
        <w:rPr>
          <w:rStyle w:val="keywordChar"/>
        </w:rPr>
        <w:t>classname</w:t>
      </w:r>
      <w:r w:rsidR="001E418F">
        <w:t xml:space="preserve">, not </w:t>
      </w:r>
      <w:r w:rsidR="007E71E1" w:rsidRPr="00611FC0">
        <w:rPr>
          <w:rStyle w:val="keywordChar"/>
        </w:rPr>
        <w:t>classname</w:t>
      </w:r>
      <w:r w:rsidR="001E418F" w:rsidRPr="00611FC0">
        <w:rPr>
          <w:rStyle w:val="keywordChar"/>
        </w:rPr>
        <w:t>.class</w:t>
      </w:r>
      <w:r w:rsidR="001E418F">
        <w:t xml:space="preserve"> (while </w:t>
      </w:r>
      <w:r w:rsidR="002B184D">
        <w:t xml:space="preserve">for </w:t>
      </w:r>
      <w:r w:rsidR="002B184D" w:rsidRPr="00611FC0">
        <w:rPr>
          <w:rStyle w:val="keywordChar"/>
        </w:rPr>
        <w:t>javac</w:t>
      </w:r>
      <w:r w:rsidR="002B184D">
        <w:t xml:space="preserve">, it’s </w:t>
      </w:r>
      <w:r w:rsidR="007E71E1">
        <w:t>classname</w:t>
      </w:r>
      <w:r w:rsidR="002B184D">
        <w:t>.java).</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A4B38">
      <w:pPr>
        <w:pStyle w:val="ListParagraph"/>
        <w:numPr>
          <w:ilvl w:val="0"/>
          <w:numId w:val="47"/>
        </w:numPr>
      </w:pPr>
      <w:r>
        <w:t xml:space="preserve">The </w:t>
      </w:r>
      <w:r w:rsidR="00B911C4">
        <w:t>name of a class has to have the package hierarchy</w:t>
      </w:r>
      <w:r w:rsidR="00A57CA2">
        <w:t>; for example</w:t>
      </w:r>
      <w:r w:rsidR="0010197A">
        <w:t xml:space="preserve"> fish class in the following has name “livingthings.animal.fish” rather than just “fish”.</w:t>
      </w:r>
    </w:p>
    <w:p w14:paraId="4C6EA4A3" w14:textId="32F6B0E6" w:rsidR="00A57CA2" w:rsidRDefault="00A57CA2" w:rsidP="00EB0BD1">
      <w:pPr>
        <w:pStyle w:val="Code"/>
      </w:pPr>
      <w:r>
        <w:t xml:space="preserve">package </w:t>
      </w:r>
      <w:r w:rsidR="007F459A">
        <w:t>livingthings.animal.fish</w:t>
      </w:r>
    </w:p>
    <w:p w14:paraId="3CED400C" w14:textId="07EF0634" w:rsidR="007F459A" w:rsidRDefault="007F459A" w:rsidP="00EB0BD1">
      <w:pPr>
        <w:pStyle w:val="Code"/>
      </w:pPr>
      <w:r>
        <w:t>class fish{…}</w:t>
      </w:r>
    </w:p>
    <w:p w14:paraId="2E1E3975" w14:textId="68B0B015" w:rsidR="005A4B38" w:rsidRDefault="00067F59" w:rsidP="005A4B38">
      <w:pPr>
        <w:pStyle w:val="ListParagraph"/>
        <w:numPr>
          <w:ilvl w:val="0"/>
          <w:numId w:val="46"/>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Two notes about environment for javac, java:</w:t>
      </w:r>
    </w:p>
    <w:p w14:paraId="1EBB8EF5" w14:textId="7AF6A3E1" w:rsidR="00B26B94" w:rsidRDefault="001314EA" w:rsidP="009D4822">
      <w:pPr>
        <w:pStyle w:val="ListParagraph"/>
        <w:numPr>
          <w:ilvl w:val="0"/>
          <w:numId w:val="46"/>
        </w:numPr>
      </w:pPr>
      <w:r>
        <w:t xml:space="preserve">At the operating system command prompt, in order to </w:t>
      </w:r>
      <w:r w:rsidR="00AA312F">
        <w:t>run javac, java without indicating the path to them, you need to set up environment variables</w:t>
      </w:r>
      <w:r w:rsidR="00C2284B">
        <w:t xml:space="preserve"> PATH</w:t>
      </w:r>
      <w:r w:rsidR="003112CB">
        <w:t xml:space="preserve"> to java\bin which contain java, javac.</w:t>
      </w:r>
      <w:r w:rsidR="00DD6E19">
        <w:t xml:space="preserve"> </w:t>
      </w:r>
    </w:p>
    <w:p w14:paraId="694483F4" w14:textId="7671A7C3" w:rsidR="003112CB" w:rsidRDefault="00C2284B" w:rsidP="009D4822">
      <w:pPr>
        <w:pStyle w:val="ListParagraph"/>
        <w:numPr>
          <w:ilvl w:val="0"/>
          <w:numId w:val="46"/>
        </w:numPr>
      </w:pPr>
      <w:r>
        <w:t xml:space="preserve">javac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r>
        <w:t>P</w:t>
      </w:r>
      <w:r w:rsidR="004040F6">
        <w:t>ath</w:t>
      </w:r>
      <w:r>
        <w:t>,</w:t>
      </w:r>
      <w:r w:rsidR="004040F6">
        <w:t xml:space="preserve"> ClassPath</w:t>
      </w:r>
      <w:bookmarkEnd w:id="2"/>
    </w:p>
    <w:p w14:paraId="4DD2AC52" w14:textId="01070A16" w:rsidR="004410F2" w:rsidRDefault="004410F2" w:rsidP="004410F2">
      <w:r>
        <w:t>PATH is an environment variable which is used by Operating System to locate the exe files (.exe) or java binaries ( java or javac command).</w:t>
      </w:r>
    </w:p>
    <w:p w14:paraId="26D5A36C" w14:textId="2E2C9A17" w:rsidR="004040F6" w:rsidRDefault="004410F2" w:rsidP="004410F2">
      <w:r>
        <w:lastRenderedPageBreak/>
        <w:t>CLASSPATH is also an environment variable which is used by Application ClassLoader to locate and load the .class files . CLASSPATH setting is done to locate the .class files found in another directory.</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Operating system looks for executable files(.exe) or java binaries (java or javac command)</w:t>
            </w:r>
          </w:p>
        </w:tc>
        <w:tc>
          <w:tcPr>
            <w:tcW w:w="5348" w:type="dxa"/>
            <w:noWrap/>
            <w:hideMark/>
          </w:tcPr>
          <w:p w14:paraId="764D5286" w14:textId="77777777" w:rsidR="00C9795F" w:rsidRPr="00C9795F" w:rsidRDefault="00C9795F">
            <w:r w:rsidRPr="00C9795F">
              <w:t>Application ClassLoader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PATH once set can not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classpath to both java and javac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CLASSPATH is used by Application ClassLoader</w:t>
            </w:r>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77777777" w:rsidR="00C9795F" w:rsidRPr="00C9795F" w:rsidRDefault="00C9795F">
            <w:r w:rsidRPr="00C9795F">
              <w:t>In order to set PATH ,  JDK_HOME/bin directory needs to be included in PATH environment variable.</w:t>
            </w:r>
          </w:p>
        </w:tc>
        <w:tc>
          <w:tcPr>
            <w:tcW w:w="5348" w:type="dxa"/>
            <w:noWrap/>
            <w:hideMark/>
          </w:tcPr>
          <w:p w14:paraId="3AF3E359" w14:textId="77777777" w:rsidR="00C9795F" w:rsidRPr="00C9795F" w:rsidRDefault="00C9795F">
            <w:r w:rsidRPr="00C9795F">
              <w:t>In order to set CLASSPATH, you need to include all the directories which contain .class files and jar files  as required by the application.</w:t>
            </w:r>
          </w:p>
        </w:tc>
      </w:tr>
    </w:tbl>
    <w:p w14:paraId="366F4C95" w14:textId="6691EAA1" w:rsidR="00FF1FF6" w:rsidRDefault="00364107" w:rsidP="00C37412">
      <w:pPr>
        <w:pStyle w:val="Heading2"/>
      </w:pPr>
      <w:bookmarkStart w:id="3" w:name="_Toc59372290"/>
      <w:r>
        <w:t xml:space="preserve">Package, jar, </w:t>
      </w:r>
    </w:p>
    <w:p w14:paraId="70FDFDE7" w14:textId="24003148" w:rsidR="00B44A3C" w:rsidRDefault="00B44A3C" w:rsidP="00C37412">
      <w:pPr>
        <w:pStyle w:val="Heading2"/>
      </w:pPr>
      <w:r>
        <w:t>Identifiers</w:t>
      </w:r>
      <w:bookmarkEnd w:id="3"/>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664ABA">
      <w:pPr>
        <w:pStyle w:val="Text"/>
        <w:numPr>
          <w:ilvl w:val="0"/>
          <w:numId w:val="22"/>
        </w:numPr>
      </w:pPr>
      <w:r w:rsidRPr="004F63A8">
        <w:t>Alphanumeric characters (</w:t>
      </w:r>
      <w:r w:rsidR="005C3A6E" w:rsidRPr="004F63A8">
        <w:t>letters, numbers</w:t>
      </w:r>
      <w:r w:rsidRPr="004F63A8">
        <w:t>)</w:t>
      </w:r>
    </w:p>
    <w:p w14:paraId="05A58163" w14:textId="52AF2C9D" w:rsidR="00C95840" w:rsidRPr="004F63A8" w:rsidRDefault="00C95840" w:rsidP="00664ABA">
      <w:pPr>
        <w:pStyle w:val="Text"/>
        <w:numPr>
          <w:ilvl w:val="0"/>
          <w:numId w:val="22"/>
        </w:numPr>
      </w:pPr>
      <w:r w:rsidRPr="004F63A8">
        <w:t>T</w:t>
      </w:r>
      <w:r w:rsidR="005C3A6E" w:rsidRPr="004F63A8">
        <w:t>he underscore _ </w:t>
      </w:r>
    </w:p>
    <w:p w14:paraId="0CC943D4" w14:textId="38A7FF2B" w:rsidR="005C3A6E" w:rsidRPr="004F63A8" w:rsidRDefault="00C95840" w:rsidP="00664ABA">
      <w:pPr>
        <w:pStyle w:val="Text"/>
        <w:numPr>
          <w:ilvl w:val="0"/>
          <w:numId w:val="22"/>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an identifier invalid</w:t>
      </w:r>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9pins // Begins with a digit</w:t>
      </w:r>
    </w:p>
    <w:p w14:paraId="7A3309A8" w14:textId="77777777" w:rsidR="00F14EC9" w:rsidRPr="001421D8" w:rsidRDefault="00F14EC9" w:rsidP="00474052">
      <w:pPr>
        <w:pStyle w:val="Code"/>
      </w:pPr>
      <w:r w:rsidRPr="001421D8">
        <w:t>a+c // The plus sign is not an alphanumeric character</w:t>
      </w:r>
    </w:p>
    <w:p w14:paraId="13065863" w14:textId="77777777" w:rsidR="00F14EC9" w:rsidRPr="001421D8" w:rsidRDefault="00F14EC9" w:rsidP="00474052">
      <w:pPr>
        <w:pStyle w:val="Code"/>
      </w:pPr>
      <w:r w:rsidRPr="001421D8">
        <w:t>testing1-2-3 // The hyphen is not an alphanumeric character</w:t>
      </w:r>
    </w:p>
    <w:p w14:paraId="7579863C" w14:textId="77777777" w:rsidR="00F14EC9" w:rsidRPr="001421D8" w:rsidRDefault="00F14EC9" w:rsidP="00474052">
      <w:pPr>
        <w:pStyle w:val="Code"/>
      </w:pPr>
      <w:r w:rsidRPr="001421D8">
        <w:t>O'Reilly // Apostrophe is not an alphanumeric character</w:t>
      </w:r>
    </w:p>
    <w:p w14:paraId="521F9572" w14:textId="24DFF51F" w:rsidR="00F14EC9" w:rsidRPr="001421D8" w:rsidRDefault="00F14EC9" w:rsidP="00474052">
      <w:pPr>
        <w:pStyle w:val="Code"/>
      </w:pPr>
      <w:r w:rsidRPr="001421D8">
        <w:t xml:space="preserve">OReilly_&amp;_Associates // ampersand </w:t>
      </w:r>
      <w:r w:rsidR="00740BA7" w:rsidRPr="001421D8">
        <w:t xml:space="preserve">(&amp;) </w:t>
      </w:r>
      <w:r w:rsidRPr="001421D8">
        <w:t>is not an alphanumeric character</w:t>
      </w:r>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r w:rsidRPr="00DE0083">
              <w:rPr>
                <w:rFonts w:ascii="Verdana" w:eastAsia="Times New Roman" w:hAnsi="Verdana" w:cs="Times New Roman"/>
                <w:color w:val="000000"/>
                <w:sz w:val="20"/>
                <w:szCs w:val="20"/>
              </w:rPr>
              <w:t>MountainBike</w:t>
            </w:r>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t>changeGear, speedUp</w:t>
            </w:r>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name, firstName, isFlyable, isEmpty</w:t>
            </w:r>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Case</w:t>
            </w:r>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com.sun.eng</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apple.quicktime.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0037339B" w14:textId="304CA1AC" w:rsidR="00005D8B" w:rsidRDefault="00F44C51" w:rsidP="00C37412">
      <w:pPr>
        <w:pStyle w:val="Heading2"/>
        <w:rPr>
          <w:rFonts w:eastAsia="Times New Roman"/>
        </w:rPr>
      </w:pPr>
      <w:bookmarkStart w:id="4" w:name="_Toc59372291"/>
      <w:r>
        <w:rPr>
          <w:rFonts w:eastAsia="Times New Roman"/>
        </w:rPr>
        <w:lastRenderedPageBreak/>
        <w:t>Literal</w:t>
      </w:r>
      <w:bookmarkEnd w:id="4"/>
    </w:p>
    <w:p w14:paraId="34D3570C" w14:textId="53C8B8E5" w:rsidR="003B0FE3" w:rsidRDefault="003B0FE3" w:rsidP="00C37412">
      <w:pPr>
        <w:pStyle w:val="Heading3"/>
        <w:rPr>
          <w:rFonts w:eastAsia="Times New Roman"/>
        </w:rPr>
      </w:pPr>
      <w:bookmarkStart w:id="5" w:name="_Toc59372292"/>
      <w:r>
        <w:rPr>
          <w:rFonts w:eastAsia="Times New Roman"/>
        </w:rPr>
        <w:t>Integral type</w:t>
      </w:r>
      <w:r w:rsidR="00FB7F50">
        <w:rPr>
          <w:rFonts w:eastAsia="Times New Roman"/>
        </w:rPr>
        <w:t xml:space="preserve"> (byte, short, int, long)</w:t>
      </w:r>
      <w:bookmarkEnd w:id="5"/>
    </w:p>
    <w:p w14:paraId="415A8C98" w14:textId="187E0004" w:rsidR="00D267DC" w:rsidRPr="009D6AD7"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 it is of type </w:t>
      </w:r>
      <w:r w:rsidRPr="009D6AD7">
        <w:rPr>
          <w:rFonts w:ascii="Lucida Console" w:hAnsi="Lucida Console"/>
        </w:rPr>
        <w:t>int</w:t>
      </w:r>
      <w:r w:rsidRPr="009D6AD7">
        <w:t xml:space="preserve">. </w:t>
      </w:r>
    </w:p>
    <w:p w14:paraId="49D06FCC" w14:textId="6D4D379C" w:rsidR="00D267DC" w:rsidRDefault="00D267DC" w:rsidP="00664ABA">
      <w:pPr>
        <w:pStyle w:val="Text"/>
        <w:rPr>
          <w:rFonts w:ascii="Arial" w:eastAsia="Times New Roman" w:hAnsi="Arial" w:cs="Arial"/>
          <w:color w:val="000000"/>
          <w:sz w:val="19"/>
          <w:szCs w:val="19"/>
        </w:rPr>
      </w:pPr>
      <w:r w:rsidRPr="00D267DC">
        <w:rPr>
          <w:rFonts w:ascii="Arial" w:eastAsia="Times New Roman" w:hAnsi="Arial" w:cs="Arial"/>
          <w:color w:val="000000"/>
          <w:sz w:val="19"/>
          <w:szCs w:val="19"/>
        </w:rPr>
        <w:t>Values of the integral types </w:t>
      </w:r>
      <w:r w:rsidRPr="00D267DC">
        <w:rPr>
          <w:rFonts w:ascii="Courier" w:eastAsia="Times New Roman" w:hAnsi="Courier" w:cs="Courier New"/>
          <w:color w:val="000000"/>
          <w:sz w:val="20"/>
          <w:szCs w:val="20"/>
        </w:rPr>
        <w:t>byte</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short</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and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literals. Values of type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that exceed the range of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literals.</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64713F">
      <w:pPr>
        <w:pStyle w:val="Text"/>
        <w:numPr>
          <w:ilvl w:val="0"/>
          <w:numId w:val="22"/>
        </w:numPr>
      </w:pPr>
      <w:r w:rsidRPr="00E32337">
        <w:t>Octal Base (8): begin with number 0; number 0-7: 017, 077</w:t>
      </w:r>
    </w:p>
    <w:p w14:paraId="50581AEE" w14:textId="2D1D9EE4" w:rsidR="00C069D9" w:rsidRPr="00E32337" w:rsidRDefault="00C069D9" w:rsidP="0064713F">
      <w:pPr>
        <w:pStyle w:val="Text"/>
        <w:numPr>
          <w:ilvl w:val="0"/>
          <w:numId w:val="22"/>
        </w:numPr>
      </w:pPr>
      <w:r w:rsidRPr="00E32337">
        <w:t>Hexadecimal Base (16): begin with 0x, number 0-9A-F: 0x1F</w:t>
      </w:r>
      <w:r w:rsidR="00D2077D" w:rsidRPr="00E32337">
        <w:t>9</w:t>
      </w:r>
    </w:p>
    <w:p w14:paraId="2DDA1303" w14:textId="73C48AF6" w:rsidR="00D2077D" w:rsidRPr="00E32337" w:rsidRDefault="00C069D9" w:rsidP="0064713F">
      <w:pPr>
        <w:pStyle w:val="Text"/>
        <w:numPr>
          <w:ilvl w:val="0"/>
          <w:numId w:val="22"/>
        </w:numPr>
      </w:pPr>
      <w:r w:rsidRPr="00E32337">
        <w:t>Binary Base (2): begin with 0b, number 0,1: 0b1101</w:t>
      </w:r>
    </w:p>
    <w:p w14:paraId="19F93C21" w14:textId="0C52B718" w:rsidR="00274755" w:rsidRPr="00C573D3" w:rsidRDefault="00274755" w:rsidP="00474052">
      <w:pPr>
        <w:pStyle w:val="Code"/>
      </w:pPr>
      <w:r w:rsidRPr="00C573D3">
        <w:t>int x = 0b110;</w:t>
      </w:r>
    </w:p>
    <w:p w14:paraId="5C46B8CF" w14:textId="22ADA78E" w:rsidR="00274755" w:rsidRPr="00C573D3" w:rsidRDefault="00274755" w:rsidP="00474052">
      <w:pPr>
        <w:pStyle w:val="Code"/>
      </w:pPr>
      <w:r w:rsidRPr="00C573D3">
        <w:t>double y = 0xA93F;</w:t>
      </w:r>
    </w:p>
    <w:p w14:paraId="7B01B844" w14:textId="2EDD9AFB" w:rsidR="00274755" w:rsidRPr="00C573D3" w:rsidRDefault="00274755" w:rsidP="00474052">
      <w:pPr>
        <w:pStyle w:val="Code"/>
      </w:pPr>
      <w:r w:rsidRPr="00C573D3">
        <w:t>double y = 0xA93F.24; //Does not compile</w:t>
      </w:r>
    </w:p>
    <w:p w14:paraId="0F02BA69" w14:textId="3FF5B2BC" w:rsidR="00E22D5A" w:rsidRDefault="00E22D5A" w:rsidP="00C37412">
      <w:pPr>
        <w:pStyle w:val="Heading3"/>
      </w:pPr>
      <w:bookmarkStart w:id="6" w:name="_Toc59372293"/>
      <w:r>
        <w:t>Floating-Point Literals</w:t>
      </w:r>
      <w:bookmarkEnd w:id="6"/>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otherwis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The floating point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t>double d1 = 123.4;</w:t>
      </w:r>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r>
        <w:t xml:space="preserve">float </w:t>
      </w:r>
      <w:r w:rsidR="00C573D3">
        <w:t xml:space="preserve"> </w:t>
      </w:r>
      <w:r>
        <w:t>f1 = 123.4f;</w:t>
      </w:r>
    </w:p>
    <w:p w14:paraId="61B4B481" w14:textId="5670C2F2" w:rsidR="00274755" w:rsidRPr="00C966CC" w:rsidRDefault="00274755" w:rsidP="001421D8">
      <w:pPr>
        <w:pStyle w:val="Text"/>
      </w:pPr>
      <w:r w:rsidRPr="00C966CC">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6F9EB6E1" w:rsidR="00563957" w:rsidRDefault="00F642B1" w:rsidP="00C37412">
      <w:pPr>
        <w:pStyle w:val="Heading3"/>
        <w:rPr>
          <w:rFonts w:eastAsia="Times New Roman"/>
        </w:rPr>
      </w:pPr>
      <w:bookmarkStart w:id="7" w:name="_Toc59372294"/>
      <w:r>
        <w:rPr>
          <w:rFonts w:eastAsia="Times New Roman"/>
        </w:rPr>
        <w:t>Char and String literals</w:t>
      </w:r>
      <w:bookmarkEnd w:id="7"/>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it’s </w:t>
      </w:r>
      <w:r w:rsidR="00AA5C73" w:rsidRPr="001F601F">
        <w:t>the Unicode for the character that the variable represents. The integer will be converted to the Unicode form xxxx where x’s are hexadecimal numbers.</w:t>
      </w:r>
    </w:p>
    <w:p w14:paraId="6E41A156" w14:textId="77777777" w:rsidR="00AA5C73" w:rsidRPr="00124295" w:rsidRDefault="00AA5C73" w:rsidP="00AA5C73">
      <w:pPr>
        <w:pStyle w:val="Code"/>
      </w:pPr>
      <w:r w:rsidRPr="00124295">
        <w:t>char c = 0x61;</w:t>
      </w:r>
    </w:p>
    <w:p w14:paraId="66D764A3" w14:textId="77777777" w:rsidR="00AA5C73" w:rsidRPr="00124295" w:rsidRDefault="00AA5C73" w:rsidP="00AA5C73">
      <w:pPr>
        <w:pStyle w:val="Code"/>
      </w:pPr>
      <w:r w:rsidRPr="00124295">
        <w:t>System.out.println(c);</w:t>
      </w:r>
      <w:r>
        <w:t xml:space="preserve"> //a</w:t>
      </w:r>
    </w:p>
    <w:p w14:paraId="703CBFEA" w14:textId="77777777" w:rsidR="00AA5C73" w:rsidRPr="00124295" w:rsidRDefault="00AA5C73" w:rsidP="00AA5C73">
      <w:pPr>
        <w:pStyle w:val="Code"/>
      </w:pPr>
      <w:r w:rsidRPr="00124295">
        <w:t>char d = 61;</w:t>
      </w:r>
    </w:p>
    <w:p w14:paraId="659B7A21" w14:textId="77777777" w:rsidR="00AA5C73" w:rsidRPr="00124295" w:rsidRDefault="00AA5C73" w:rsidP="00AA5C73">
      <w:pPr>
        <w:pStyle w:val="Code"/>
      </w:pPr>
      <w:r w:rsidRPr="00124295">
        <w:t>System.out.println(d);</w:t>
      </w:r>
      <w:r>
        <w:t xml:space="preserve"> //=</w:t>
      </w:r>
    </w:p>
    <w:p w14:paraId="18A9233A" w14:textId="77777777" w:rsidR="00AA5C73" w:rsidRPr="00124295" w:rsidRDefault="00AA5C73" w:rsidP="00AA5C73">
      <w:pPr>
        <w:pStyle w:val="Code"/>
      </w:pPr>
      <w:r w:rsidRPr="00124295">
        <w:t>char e = 0x3D;</w:t>
      </w:r>
    </w:p>
    <w:p w14:paraId="2BB91661" w14:textId="77777777" w:rsidR="00AA5C73" w:rsidRDefault="00AA5C73" w:rsidP="00AA5C73">
      <w:pPr>
        <w:pStyle w:val="Code"/>
      </w:pPr>
      <w:r w:rsidRPr="00124295">
        <w:t>System.out.println(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uxxxx where xxxx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char ch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8" w:name="_Toc59372295"/>
      <w:r>
        <w:rPr>
          <w:rFonts w:eastAsia="Times New Roman"/>
        </w:rPr>
        <w:t>Null literal</w:t>
      </w:r>
      <w:bookmarkEnd w:id="8"/>
    </w:p>
    <w:p w14:paraId="6D0FD76A" w14:textId="17675196" w:rsidR="00F642B1" w:rsidRDefault="00F642B1" w:rsidP="001421D8">
      <w:pPr>
        <w:pStyle w:val="Text"/>
      </w:pPr>
      <w:r w:rsidRPr="00F642B1">
        <w:t>There's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There's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9" w:name="_Toc59372296"/>
      <w:r>
        <w:lastRenderedPageBreak/>
        <w:t xml:space="preserve">Control statement </w:t>
      </w:r>
      <w:r w:rsidR="002B4B15">
        <w:t>(</w:t>
      </w:r>
      <w:r>
        <w:t xml:space="preserve">if, </w:t>
      </w:r>
      <w:r w:rsidR="004333EE">
        <w:t xml:space="preserve">? :, </w:t>
      </w:r>
      <w:r>
        <w:t>for, while, switch</w:t>
      </w:r>
      <w:r w:rsidR="00AA021B">
        <w:t xml:space="preserve"> and break, continue</w:t>
      </w:r>
      <w:r w:rsidR="002B4B15">
        <w:t>)</w:t>
      </w:r>
      <w:bookmarkEnd w:id="9"/>
    </w:p>
    <w:p w14:paraId="64D5026F" w14:textId="69350D1E" w:rsidR="00D31B0D" w:rsidRPr="00D31B0D" w:rsidRDefault="00404C76" w:rsidP="00180511">
      <w:pPr>
        <w:pStyle w:val="Heading3"/>
      </w:pPr>
      <w:bookmarkStart w:id="10" w:name="_Toc59372297"/>
      <w:r>
        <w:t>w</w:t>
      </w:r>
      <w:r w:rsidR="00180511">
        <w:t>hile</w:t>
      </w:r>
      <w:bookmarkEnd w:id="10"/>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booleanExpression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bitesOfCheese &gt; 0 &amp;&amp; roomInBelly &gt; 0) {</w:t>
      </w:r>
    </w:p>
    <w:p w14:paraId="1E8A513B" w14:textId="68EF6621" w:rsidR="000F7813" w:rsidRDefault="000F7813" w:rsidP="00474052">
      <w:pPr>
        <w:pStyle w:val="Code"/>
      </w:pPr>
      <w:r>
        <w:t xml:space="preserve">   bitesOfCheese--;</w:t>
      </w:r>
    </w:p>
    <w:p w14:paraId="3B5AFFC7" w14:textId="4E886766" w:rsidR="000F7813" w:rsidRDefault="000F7813" w:rsidP="00474052">
      <w:pPr>
        <w:pStyle w:val="Code"/>
      </w:pPr>
      <w:r>
        <w:t xml:space="preserve">   roomInBelly--;</w:t>
      </w:r>
    </w:p>
    <w:p w14:paraId="40D29911" w14:textId="13B5AD97" w:rsidR="00017E6A" w:rsidRDefault="000F7813" w:rsidP="00474052">
      <w:pPr>
        <w:pStyle w:val="Code"/>
      </w:pPr>
      <w:r>
        <w:t>}</w:t>
      </w:r>
    </w:p>
    <w:p w14:paraId="66143232" w14:textId="51321177" w:rsidR="00180511" w:rsidRDefault="00180511" w:rsidP="00180511">
      <w:pPr>
        <w:pStyle w:val="Heading3"/>
      </w:pPr>
      <w:bookmarkStart w:id="11" w:name="_Toc59372298"/>
      <w:r>
        <w:t>do whie</w:t>
      </w:r>
      <w:bookmarkEnd w:id="11"/>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the booleanExpression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int x = 0;</w:t>
      </w:r>
    </w:p>
    <w:p w14:paraId="7EA5C429" w14:textId="77777777" w:rsidR="007B1CA8" w:rsidRDefault="007B1CA8" w:rsidP="00474052">
      <w:pPr>
        <w:pStyle w:val="Code"/>
      </w:pPr>
      <w:r>
        <w:t>do {</w:t>
      </w:r>
    </w:p>
    <w:p w14:paraId="38634AA3" w14:textId="77777777" w:rsidR="007B1CA8" w:rsidRDefault="007B1CA8" w:rsidP="00474052">
      <w:pPr>
        <w:pStyle w:val="Code"/>
      </w:pPr>
      <w:r>
        <w:t>x++;</w:t>
      </w:r>
    </w:p>
    <w:p w14:paraId="54331EDD" w14:textId="77777777" w:rsidR="007B1CA8" w:rsidRDefault="007B1CA8" w:rsidP="00474052">
      <w:pPr>
        <w:pStyle w:val="Code"/>
      </w:pPr>
      <w:r>
        <w:t>} while(false);</w:t>
      </w:r>
    </w:p>
    <w:p w14:paraId="2F552150" w14:textId="4833E159" w:rsidR="007B1CA8" w:rsidRPr="00E1771B" w:rsidRDefault="007B1CA8" w:rsidP="00474052">
      <w:pPr>
        <w:pStyle w:val="Code"/>
      </w:pPr>
      <w:r>
        <w:t>System.out.println(x); // Outputs 1</w:t>
      </w:r>
    </w:p>
    <w:p w14:paraId="71B1B0FE" w14:textId="5B8D6D05" w:rsidR="00B24EF7" w:rsidRDefault="00B24EF7" w:rsidP="00186B4C">
      <w:pPr>
        <w:pStyle w:val="Heading3"/>
      </w:pPr>
      <w:bookmarkStart w:id="12" w:name="_Toc59372299"/>
      <w:r>
        <w:lastRenderedPageBreak/>
        <w:t>for statement</w:t>
      </w:r>
      <w:bookmarkEnd w:id="12"/>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all the initilization, booleanExpression, updateStatement can be absent.</w:t>
      </w:r>
    </w:p>
    <w:p w14:paraId="58E5BD5F" w14:textId="77777777" w:rsidR="00BA6FF1" w:rsidRDefault="00BA6FF1" w:rsidP="00474052">
      <w:pPr>
        <w:pStyle w:val="Code"/>
      </w:pPr>
      <w:r>
        <w:t>for( ; ; ) {</w:t>
      </w:r>
    </w:p>
    <w:p w14:paraId="009EDBD4" w14:textId="77777777" w:rsidR="00BA6FF1" w:rsidRDefault="00BA6FF1" w:rsidP="00474052">
      <w:pPr>
        <w:pStyle w:val="Code"/>
      </w:pPr>
      <w:r>
        <w:t xml:space="preserve">  System.out.println("Hello World");//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t xml:space="preserve">Exp </w:t>
      </w:r>
      <w:r w:rsidR="00F5726A">
        <w:t>2</w:t>
      </w:r>
      <w:r>
        <w:t>:</w:t>
      </w:r>
      <w:r w:rsidR="00807BD6">
        <w:t xml:space="preserve"> </w:t>
      </w:r>
    </w:p>
    <w:p w14:paraId="1399E280" w14:textId="77777777" w:rsidR="0045546B" w:rsidRDefault="0045546B" w:rsidP="00474052">
      <w:pPr>
        <w:pStyle w:val="Code"/>
      </w:pPr>
      <w:r>
        <w:t>int x = 0;</w:t>
      </w:r>
    </w:p>
    <w:p w14:paraId="11930233" w14:textId="77777777" w:rsidR="0045546B" w:rsidRDefault="0045546B" w:rsidP="00474052">
      <w:pPr>
        <w:pStyle w:val="Code"/>
      </w:pPr>
      <w:r>
        <w:t>for(long y = 0, z = 4; x &lt; 5 &amp;&amp; y &lt; 10; x++, y++) {</w:t>
      </w:r>
    </w:p>
    <w:p w14:paraId="4FC80CC2" w14:textId="77777777" w:rsidR="0045546B" w:rsidRDefault="0045546B" w:rsidP="00474052">
      <w:pPr>
        <w:pStyle w:val="Code"/>
      </w:pPr>
      <w:r>
        <w:t xml:space="preserve">  System.out.print(y + " ");</w:t>
      </w:r>
    </w:p>
    <w:p w14:paraId="489E4B16" w14:textId="77777777" w:rsidR="0045546B" w:rsidRDefault="0045546B" w:rsidP="00474052">
      <w:pPr>
        <w:pStyle w:val="Code"/>
      </w:pPr>
      <w:r>
        <w:t>}</w:t>
      </w:r>
    </w:p>
    <w:p w14:paraId="1D4BA858" w14:textId="7BB3784F" w:rsidR="0045546B" w:rsidRDefault="0045546B" w:rsidP="00474052">
      <w:pPr>
        <w:pStyle w:val="Code"/>
      </w:pPr>
      <w:r>
        <w:t>System.out.print(x);</w:t>
      </w:r>
    </w:p>
    <w:p w14:paraId="0871170B" w14:textId="77777777" w:rsidR="00023509" w:rsidRDefault="00023509" w:rsidP="00023509">
      <w:pPr>
        <w:pStyle w:val="Text"/>
      </w:pPr>
      <w:r>
        <w:t>Exp 3: Pay attention to the scope of variables in the initialization</w:t>
      </w:r>
    </w:p>
    <w:p w14:paraId="758DBD89" w14:textId="77777777" w:rsidR="00023509" w:rsidRDefault="00023509" w:rsidP="00474052">
      <w:pPr>
        <w:pStyle w:val="Code"/>
      </w:pPr>
      <w:r>
        <w:t>int i = 0;</w:t>
      </w:r>
    </w:p>
    <w:p w14:paraId="59AD27FB" w14:textId="77777777" w:rsidR="00023509" w:rsidRDefault="00023509" w:rsidP="00474052">
      <w:pPr>
        <w:pStyle w:val="Code"/>
      </w:pPr>
      <w:r>
        <w:t>for(int i = 1; i &lt; 10; i++ ) { //Doesn’t compile. Variable i is declared twice</w:t>
      </w:r>
    </w:p>
    <w:p w14:paraId="62E3A1B9" w14:textId="77777777" w:rsidR="00023509" w:rsidRDefault="00023509" w:rsidP="00474052">
      <w:pPr>
        <w:pStyle w:val="Code"/>
      </w:pPr>
      <w:r>
        <w:t xml:space="preserve">  System.out.println(i);</w:t>
      </w:r>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r>
        <w:t>for(int j = 1; i &lt; 10; i+=2 ) {</w:t>
      </w:r>
    </w:p>
    <w:p w14:paraId="2B98A21F" w14:textId="77777777" w:rsidR="00023509" w:rsidRDefault="00023509" w:rsidP="00474052">
      <w:pPr>
        <w:pStyle w:val="Code"/>
      </w:pPr>
      <w:r>
        <w:t xml:space="preserve">  System.out.println(i);</w:t>
      </w:r>
    </w:p>
    <w:p w14:paraId="199050F0" w14:textId="77777777" w:rsidR="00023509" w:rsidRDefault="00023509" w:rsidP="00474052">
      <w:pPr>
        <w:pStyle w:val="Code"/>
      </w:pPr>
      <w:r>
        <w:t>}</w:t>
      </w:r>
    </w:p>
    <w:p w14:paraId="507DBA37" w14:textId="77777777" w:rsidR="00023509" w:rsidRDefault="00023509" w:rsidP="00474052">
      <w:pPr>
        <w:pStyle w:val="Code"/>
      </w:pPr>
      <w:r>
        <w:t>System.out.println(i); //Doesn’t compile since the scope of j is only in the loop for</w:t>
      </w:r>
    </w:p>
    <w:p w14:paraId="3A4C082E" w14:textId="02D7ABF7" w:rsidR="00B43202" w:rsidRDefault="00B43202" w:rsidP="00186B4C">
      <w:pPr>
        <w:pStyle w:val="Heading3"/>
        <w:rPr>
          <w:rFonts w:eastAsia="Times New Roman"/>
        </w:rPr>
      </w:pPr>
      <w:bookmarkStart w:id="13" w:name="_Toc59372300"/>
      <w:r>
        <w:rPr>
          <w:rFonts w:eastAsia="Times New Roman"/>
        </w:rPr>
        <w:lastRenderedPageBreak/>
        <w:t>switch statement</w:t>
      </w:r>
      <w:bookmarkEnd w:id="13"/>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Scanner ob = new Scanner(System.in);</w:t>
      </w:r>
    </w:p>
    <w:p w14:paraId="1332DB4E" w14:textId="77777777" w:rsidR="004F2313" w:rsidRDefault="004F2313" w:rsidP="00474052">
      <w:pPr>
        <w:pStyle w:val="Code"/>
      </w:pPr>
      <w:r>
        <w:t>switch(ob.nextIn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System.out.println("ONE");</w:t>
      </w:r>
    </w:p>
    <w:p w14:paraId="492FFB1F" w14:textId="77777777" w:rsidR="004F2313" w:rsidRDefault="004F2313" w:rsidP="00474052">
      <w:pPr>
        <w:pStyle w:val="Code"/>
      </w:pPr>
      <w:r>
        <w:t xml:space="preserve">      break;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System.out.println("TWO");</w:t>
      </w:r>
    </w:p>
    <w:p w14:paraId="5BEF18D9" w14:textId="77777777" w:rsidR="004F2313" w:rsidRDefault="004F2313" w:rsidP="00474052">
      <w:pPr>
        <w:pStyle w:val="Code"/>
      </w:pPr>
      <w:r>
        <w:t xml:space="preserve">      break;</w:t>
      </w:r>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System.out.println("Other”);</w:t>
      </w:r>
    </w:p>
    <w:p w14:paraId="6DCA46C6" w14:textId="77777777" w:rsidR="004F2313" w:rsidRDefault="004F2313" w:rsidP="00474052">
      <w:pPr>
        <w:pStyle w:val="Code"/>
      </w:pPr>
      <w:r>
        <w:t xml:space="preserve">      break;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System.out.println("THREE");</w:t>
      </w:r>
    </w:p>
    <w:p w14:paraId="348ED9EA" w14:textId="77777777" w:rsidR="004F2313" w:rsidRDefault="004F2313" w:rsidP="00474052">
      <w:pPr>
        <w:pStyle w:val="Code"/>
      </w:pPr>
      <w:r>
        <w:t xml:space="preserve">      break;</w:t>
      </w:r>
    </w:p>
    <w:p w14:paraId="674AA46C" w14:textId="77777777" w:rsidR="004F2313" w:rsidRDefault="004F2313" w:rsidP="00474052">
      <w:pPr>
        <w:pStyle w:val="Code"/>
      </w:pPr>
      <w:r>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enum values</w:t>
      </w:r>
    </w:p>
    <w:p w14:paraId="75ACC446" w14:textId="00B8D618" w:rsidR="00965CE4" w:rsidRDefault="00965CE4" w:rsidP="00926B62">
      <w:pPr>
        <w:pStyle w:val="Heading3"/>
      </w:pPr>
      <w:bookmarkStart w:id="14" w:name="_Toc59372301"/>
      <w:r>
        <w:t>break vs continue</w:t>
      </w:r>
      <w:bookmarkEnd w:id="14"/>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r>
        <w:t xml:space="preserve">for(int i = 0; </w:t>
      </w:r>
      <w:r w:rsidR="00DB5854">
        <w:t>i</w:t>
      </w:r>
      <w:r w:rsidR="007A10CB">
        <w:t xml:space="preserve"> </w:t>
      </w:r>
      <w:r>
        <w:t>&lt;</w:t>
      </w:r>
      <w:r w:rsidR="007A10CB">
        <w:t xml:space="preserve"> 100; i++){</w:t>
      </w:r>
    </w:p>
    <w:p w14:paraId="19343F97" w14:textId="4D4A6391" w:rsidR="007A10CB" w:rsidRDefault="007A10CB" w:rsidP="00474052">
      <w:pPr>
        <w:pStyle w:val="Code"/>
      </w:pPr>
      <w:r>
        <w:tab/>
        <w:t>do something;</w:t>
      </w:r>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i (between 0 and 100) </w:t>
      </w:r>
      <w:r>
        <w:t xml:space="preserve">and </w:t>
      </w:r>
      <w:r w:rsidR="00026F6D">
        <w:t xml:space="preserve">the whole </w:t>
      </w:r>
      <w:r w:rsidR="001409C9">
        <w:t>statement is called a loop</w:t>
      </w:r>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loop</w:t>
      </w:r>
    </w:p>
    <w:p w14:paraId="1DD33F68" w14:textId="4C231461" w:rsidR="003A447B" w:rsidRDefault="00F97DB7" w:rsidP="001421D8">
      <w:pPr>
        <w:pStyle w:val="Text"/>
      </w:pPr>
      <w:r>
        <w:lastRenderedPageBreak/>
        <w:t xml:space="preserve">Break,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the code doesn’t compile</w:t>
      </w:r>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i = 0; i &lt; </w:t>
            </w:r>
            <w:r w:rsidR="00CB438C" w:rsidRPr="00BC05ED">
              <w:t>7</w:t>
            </w:r>
            <w:r w:rsidRPr="00BC05ED">
              <w:t>; i++) {</w:t>
            </w:r>
          </w:p>
          <w:p w14:paraId="034997D1" w14:textId="22726AE5" w:rsidR="00FD588E" w:rsidRPr="00BC05ED" w:rsidRDefault="00FD588E" w:rsidP="00BC05ED">
            <w:r w:rsidRPr="00BC05ED">
              <w:t xml:space="preserve">  if (i == 4) break</w:t>
            </w:r>
            <w:r w:rsidR="00B22CCB" w:rsidRPr="00BC05ED">
              <w:t>;</w:t>
            </w:r>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System.out.println(i);</w:t>
            </w:r>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i = 0; i &lt; </w:t>
            </w:r>
            <w:r w:rsidR="00CB438C" w:rsidRPr="00BC05ED">
              <w:t>7;</w:t>
            </w:r>
            <w:r w:rsidRPr="00BC05ED">
              <w:t xml:space="preserve"> i++) {</w:t>
            </w:r>
          </w:p>
          <w:p w14:paraId="459640F1" w14:textId="5085DC9A" w:rsidR="00B22CCB" w:rsidRPr="00BC05ED" w:rsidRDefault="00B22CCB" w:rsidP="00BC05ED">
            <w:r w:rsidRPr="00BC05ED">
              <w:t xml:space="preserve">  if (i == 4) continue;</w:t>
            </w:r>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System.out.println(i);</w:t>
            </w:r>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Label: for(char i = 'a'; i &lt; 'd'; i++)</w:t>
            </w:r>
          </w:p>
          <w:p w14:paraId="3C905C3D" w14:textId="77777777" w:rsidR="00B3643F" w:rsidRDefault="00B3643F" w:rsidP="00B3643F">
            <w:r>
              <w:t xml:space="preserve">                   for(int j = 0; j&lt; 3; j++){</w:t>
            </w:r>
          </w:p>
          <w:p w14:paraId="092F6F19" w14:textId="77777777" w:rsidR="00B3643F" w:rsidRDefault="00B3643F" w:rsidP="00B3643F">
            <w:r>
              <w:t xml:space="preserve">                       if(i == 'b' || j == 1)</w:t>
            </w:r>
          </w:p>
          <w:p w14:paraId="7BC5CAE0" w14:textId="77777777" w:rsidR="00B3643F" w:rsidRDefault="00B3643F" w:rsidP="00B3643F">
            <w:r>
              <w:t xml:space="preserve">                            break Label;</w:t>
            </w:r>
          </w:p>
          <w:p w14:paraId="6E04E770" w14:textId="77777777" w:rsidR="00B3643F" w:rsidRDefault="00B3643F" w:rsidP="00B3643F">
            <w:r>
              <w:t xml:space="preserve">                       System.out.println(i+""+j);</w:t>
            </w:r>
          </w:p>
          <w:p w14:paraId="5013EEA3" w14:textId="4CAA26D7" w:rsidR="00B3643F" w:rsidRDefault="00B3643F" w:rsidP="00B3643F">
            <w:r>
              <w:t xml:space="preserve">                   }</w:t>
            </w:r>
          </w:p>
        </w:tc>
        <w:tc>
          <w:tcPr>
            <w:tcW w:w="0" w:type="auto"/>
          </w:tcPr>
          <w:p w14:paraId="521CC93E" w14:textId="77777777" w:rsidR="007A50CD" w:rsidRDefault="007A50CD" w:rsidP="007A50CD">
            <w:r>
              <w:t>Label: for(char i = 'a'; i &lt; 'd'; i++)</w:t>
            </w:r>
          </w:p>
          <w:p w14:paraId="35614383" w14:textId="77777777" w:rsidR="007A50CD" w:rsidRDefault="007A50CD" w:rsidP="007A50CD">
            <w:r>
              <w:t xml:space="preserve">                   for(int j = 0; j&lt; 3; j++){</w:t>
            </w:r>
          </w:p>
          <w:p w14:paraId="6F67D952" w14:textId="77777777" w:rsidR="007A50CD" w:rsidRDefault="007A50CD" w:rsidP="007A50CD">
            <w:r>
              <w:t xml:space="preserve">                       if(i == 'b' || j == 1)</w:t>
            </w:r>
          </w:p>
          <w:p w14:paraId="7E090BBB" w14:textId="77777777" w:rsidR="007A50CD" w:rsidRDefault="007A50CD" w:rsidP="007A50CD">
            <w:r>
              <w:t xml:space="preserve">                            continue Label;</w:t>
            </w:r>
          </w:p>
          <w:p w14:paraId="3C140955" w14:textId="77777777" w:rsidR="007A50CD" w:rsidRDefault="007A50CD" w:rsidP="007A50CD">
            <w:r>
              <w:t xml:space="preserve">                       System.out.println(i+""+j);</w:t>
            </w:r>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a0, a2, c0, c2</w:t>
            </w:r>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5" w:name="_Toc59372302"/>
      <w:r>
        <w:t xml:space="preserve">Read </w:t>
      </w:r>
      <w:r w:rsidR="00E63B98">
        <w:t xml:space="preserve">console </w:t>
      </w:r>
      <w:r>
        <w:t>input by using java.util.Scanner</w:t>
      </w:r>
      <w:bookmarkEnd w:id="15"/>
    </w:p>
    <w:p w14:paraId="08BD3CE2" w14:textId="1872AECF" w:rsidR="000E2E63" w:rsidRDefault="00605750" w:rsidP="00D755B0">
      <w:pPr>
        <w:pStyle w:val="Text"/>
      </w:pPr>
      <w:r>
        <w:t xml:space="preserve">Read </w:t>
      </w:r>
      <w:r w:rsidR="00D65D13">
        <w:t xml:space="preserve">a </w:t>
      </w:r>
      <w:r>
        <w:t>console input</w:t>
      </w:r>
      <w:r w:rsidR="000B0C34">
        <w:t xml:space="preserve"> by </w:t>
      </w:r>
      <w:r w:rsidR="007A013E">
        <w:t xml:space="preserve">i) a </w:t>
      </w:r>
      <w:r w:rsidR="000B0C34">
        <w:t xml:space="preserve">Scanner </w:t>
      </w:r>
      <w:r w:rsidR="007A013E">
        <w:t>object ii) a method nextDatatype()</w:t>
      </w:r>
    </w:p>
    <w:p w14:paraId="65AE11DD" w14:textId="641C9889" w:rsidR="00E63B98" w:rsidRDefault="00E63B98" w:rsidP="00474052">
      <w:pPr>
        <w:pStyle w:val="Code"/>
      </w:pPr>
      <w:r>
        <w:t>import java.util.Scanner;</w:t>
      </w:r>
    </w:p>
    <w:p w14:paraId="50360194" w14:textId="77777777" w:rsidR="00D76464" w:rsidRDefault="00D76464" w:rsidP="00474052">
      <w:pPr>
        <w:pStyle w:val="Code"/>
      </w:pPr>
      <w:r>
        <w:t>Scanner myObj = new Scanner(System.in);  // Create a Scanner object</w:t>
      </w:r>
    </w:p>
    <w:p w14:paraId="3814A346" w14:textId="02A8F054" w:rsidR="00E63B98" w:rsidRDefault="00D76464" w:rsidP="00474052">
      <w:pPr>
        <w:pStyle w:val="Code"/>
      </w:pPr>
      <w:r>
        <w:t>String userName = myObj.nextLine();  // Read user input</w:t>
      </w:r>
      <w:r w:rsidR="000F73D9">
        <w:t xml:space="preserve"> as a String by method nextLine();</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r w:rsidR="002F3F8C" w:rsidRPr="00C62D28">
        <w:rPr>
          <w:rStyle w:val="keywordChar"/>
        </w:rPr>
        <w:t>b</w:t>
      </w:r>
      <w:r w:rsidR="00BE08EF" w:rsidRPr="00C62D28">
        <w:rPr>
          <w:rStyle w:val="keywordChar"/>
        </w:rPr>
        <w:t xml:space="preserve">oolean,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r w:rsidR="002F3F8C" w:rsidRPr="00C62D28">
        <w:rPr>
          <w:rStyle w:val="keywordChar"/>
        </w:rPr>
        <w:t>nextBoolean(), nextByte(), nextShort(), nextInt(), nextLong, nextDouble</w:t>
      </w:r>
      <w:r w:rsidR="00292527" w:rsidRPr="00C62D28">
        <w:rPr>
          <w:rStyle w:val="keywordChar"/>
        </w:rPr>
        <w:t>()</w:t>
      </w:r>
      <w:r w:rsidR="002F3F8C" w:rsidRPr="00C62D28">
        <w:rPr>
          <w:rStyle w:val="keywordChar"/>
        </w:rPr>
        <w:t>, nextFloat</w:t>
      </w:r>
      <w:r w:rsidR="00292527" w:rsidRPr="00C62D28">
        <w:rPr>
          <w:rStyle w:val="keywordChar"/>
        </w:rPr>
        <w:t>()</w:t>
      </w:r>
    </w:p>
    <w:p w14:paraId="57102B53" w14:textId="03447D39" w:rsidR="00213A5E" w:rsidRDefault="00213A5E" w:rsidP="009F4D42">
      <w:pPr>
        <w:pStyle w:val="Text"/>
      </w:pPr>
      <w:r>
        <w:t xml:space="preserve">Only </w:t>
      </w:r>
      <w:r w:rsidRPr="00C62D28">
        <w:rPr>
          <w:rStyle w:val="keywordChar"/>
        </w:rPr>
        <w:t>nextLine()</w:t>
      </w:r>
      <w:r>
        <w:t xml:space="preserve"> to convert Scanner to String</w:t>
      </w:r>
    </w:p>
    <w:p w14:paraId="116633E2" w14:textId="77777777" w:rsidR="00454D48" w:rsidRDefault="00454D48" w:rsidP="00C37412">
      <w:pPr>
        <w:pStyle w:val="Heading2"/>
      </w:pPr>
      <w:bookmarkStart w:id="16" w:name="_Toc59372303"/>
      <w:r>
        <w:t>Java Enums</w:t>
      </w:r>
      <w:bookmarkEnd w:id="16"/>
    </w:p>
    <w:p w14:paraId="0C96781F" w14:textId="64F5B913" w:rsidR="00137ADF" w:rsidRDefault="00454D48" w:rsidP="009F4D42">
      <w:pPr>
        <w:pStyle w:val="Text"/>
      </w:pPr>
      <w:r>
        <w:t>An enum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reate an enum</w:t>
      </w:r>
      <w:r w:rsidRPr="00137ADF">
        <w:rPr>
          <w:b/>
          <w:bCs/>
        </w:rPr>
        <w:t>.</w:t>
      </w:r>
      <w:r>
        <w:t xml:space="preserve"> U</w:t>
      </w:r>
      <w:r w:rsidR="00454D48">
        <w:t xml:space="preserve">se the enum keyword (instead of class or interface), and separate the constants with a comma. Note that they should be in uppercase letters: </w:t>
      </w:r>
    </w:p>
    <w:p w14:paraId="6D83C5A4" w14:textId="77777777" w:rsidR="00454D48" w:rsidRDefault="00454D48" w:rsidP="00474052">
      <w:pPr>
        <w:pStyle w:val="Code"/>
      </w:pPr>
      <w:r>
        <w:t>enum Level {</w:t>
      </w:r>
    </w:p>
    <w:p w14:paraId="734204DC" w14:textId="77777777" w:rsidR="00454D48" w:rsidRDefault="00454D48" w:rsidP="00474052">
      <w:pPr>
        <w:pStyle w:val="Code"/>
      </w:pPr>
      <w:r>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t>}</w:t>
      </w:r>
    </w:p>
    <w:p w14:paraId="17859A30" w14:textId="33E1453E" w:rsidR="00EE45B2" w:rsidRDefault="00EE45B2" w:rsidP="009F4D42">
      <w:pPr>
        <w:pStyle w:val="Text"/>
      </w:pPr>
      <w:r w:rsidRPr="00EE45B2">
        <w:t>An enum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You can also have an enum inside a class.</w:t>
      </w:r>
    </w:p>
    <w:p w14:paraId="76739B58" w14:textId="77777777" w:rsidR="00252E82" w:rsidRDefault="00252E82" w:rsidP="00474052">
      <w:pPr>
        <w:pStyle w:val="Code"/>
      </w:pPr>
      <w:r>
        <w:t xml:space="preserve">public class MyClass { </w:t>
      </w:r>
    </w:p>
    <w:p w14:paraId="4C1B6758" w14:textId="77777777" w:rsidR="00252E82" w:rsidRDefault="00252E82" w:rsidP="00474052">
      <w:pPr>
        <w:pStyle w:val="Code"/>
      </w:pPr>
      <w:r>
        <w:t xml:space="preserve">  enum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main(String[] args) { </w:t>
      </w:r>
    </w:p>
    <w:p w14:paraId="7851C554" w14:textId="77777777" w:rsidR="00252E82" w:rsidRDefault="00252E82" w:rsidP="00474052">
      <w:pPr>
        <w:pStyle w:val="Code"/>
      </w:pPr>
      <w:r>
        <w:t xml:space="preserve">    Level myVar = Level.MEDIUM; </w:t>
      </w:r>
    </w:p>
    <w:p w14:paraId="740C229F" w14:textId="77777777" w:rsidR="00252E82" w:rsidRDefault="00252E82" w:rsidP="00474052">
      <w:pPr>
        <w:pStyle w:val="Code"/>
      </w:pPr>
      <w:r>
        <w:t xml:space="preserve">    System.out.println(myVar);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lastRenderedPageBreak/>
        <w:t>}</w:t>
      </w:r>
    </w:p>
    <w:p w14:paraId="7D0D24E1" w14:textId="3645E1EB" w:rsidR="00454D48" w:rsidRDefault="00843BE4" w:rsidP="009F4D42">
      <w:pPr>
        <w:pStyle w:val="Text"/>
      </w:pPr>
      <w:r w:rsidRPr="00137ADF">
        <w:rPr>
          <w:b/>
          <w:bCs/>
        </w:rPr>
        <w:t>Field of enum</w:t>
      </w:r>
      <w:r w:rsidR="00137ADF">
        <w:t>.</w:t>
      </w:r>
      <w:r>
        <w:t xml:space="preserve"> </w:t>
      </w:r>
      <w:r w:rsidR="00454D48">
        <w:t xml:space="preserve">You can access enum constants </w:t>
      </w:r>
      <w:r w:rsidR="00E62967">
        <w:t xml:space="preserve">(by dot syntax) </w:t>
      </w:r>
      <w:r w:rsidR="00D115E7">
        <w:t>as if they’re</w:t>
      </w:r>
      <w:r w:rsidR="00E62967">
        <w:t xml:space="preserve"> fields of a class</w:t>
      </w:r>
      <w:r w:rsidR="00454D48">
        <w:t>:</w:t>
      </w:r>
    </w:p>
    <w:p w14:paraId="7E9B14E2" w14:textId="7F636287" w:rsidR="008B04DB" w:rsidRDefault="00454D48" w:rsidP="00474052">
      <w:pPr>
        <w:pStyle w:val="Code"/>
      </w:pPr>
      <w:r>
        <w:t>Level myVar = Level.MEDIUM;</w:t>
      </w:r>
    </w:p>
    <w:p w14:paraId="65056987" w14:textId="5ADBF69E" w:rsidR="00843BE4" w:rsidRDefault="00D115E7" w:rsidP="009F4D42">
      <w:pPr>
        <w:pStyle w:val="Text"/>
      </w:pPr>
      <w:r w:rsidRPr="00137ADF">
        <w:rPr>
          <w:b/>
          <w:bCs/>
        </w:rPr>
        <w:t>Method values() of enum</w:t>
      </w:r>
      <w:r w:rsidR="00137ADF">
        <w:t>.</w:t>
      </w:r>
      <w:r>
        <w:t xml:space="preserve"> </w:t>
      </w:r>
      <w:r w:rsidR="00843BE4">
        <w:t>The enum type has a values() method, which returns an array of all enum constants. This method is useful when you want to loop through the constants of an enum:</w:t>
      </w:r>
    </w:p>
    <w:p w14:paraId="590BDB8D" w14:textId="77777777" w:rsidR="00843BE4" w:rsidRDefault="00843BE4" w:rsidP="00474052">
      <w:pPr>
        <w:pStyle w:val="Code"/>
      </w:pPr>
      <w:r>
        <w:t>for (Level myVar : Level.values()) {</w:t>
      </w:r>
    </w:p>
    <w:p w14:paraId="36F29A79" w14:textId="77777777" w:rsidR="00843BE4" w:rsidRDefault="00843BE4" w:rsidP="00474052">
      <w:pPr>
        <w:pStyle w:val="Code"/>
      </w:pPr>
      <w:r>
        <w:t xml:space="preserve">  System.out.println(myVar);</w:t>
      </w:r>
    </w:p>
    <w:p w14:paraId="416478FD" w14:textId="4A399DB1" w:rsidR="00252E82" w:rsidRDefault="00843BE4" w:rsidP="00474052">
      <w:pPr>
        <w:pStyle w:val="Code"/>
      </w:pPr>
      <w:r>
        <w:t>}</w:t>
      </w:r>
    </w:p>
    <w:p w14:paraId="1F637E0C" w14:textId="6D5DF93E" w:rsidR="00C74E40" w:rsidRDefault="00C74E40" w:rsidP="00D471A6">
      <w:pPr>
        <w:pStyle w:val="Heading2"/>
      </w:pPr>
      <w:bookmarkStart w:id="17" w:name="_Toc59372304"/>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17"/>
    </w:p>
    <w:p w14:paraId="4F2F3997" w14:textId="77777777" w:rsidR="002E5AAD" w:rsidRDefault="002E5AAD" w:rsidP="00D471A6">
      <w:pPr>
        <w:pStyle w:val="Heading3"/>
      </w:pPr>
      <w:bookmarkStart w:id="18" w:name="_Toc59372305"/>
      <w:r>
        <w:t>Java Heap Space</w:t>
      </w:r>
      <w:bookmarkEnd w:id="18"/>
    </w:p>
    <w:p w14:paraId="4A893A42" w14:textId="71C77945" w:rsidR="002E5AAD" w:rsidRDefault="002E5AAD" w:rsidP="009F4D42">
      <w:pPr>
        <w:pStyle w:val="Text"/>
      </w:pPr>
      <w:r>
        <w:t>Java Heap space is used by java runtime to allocate memory to Objects and JRE classes. Whenever we create any object, it’s always created in the Heap space.</w:t>
      </w:r>
    </w:p>
    <w:p w14:paraId="0D8CDF2E" w14:textId="77777777" w:rsidR="002E5AAD" w:rsidRDefault="002E5AAD" w:rsidP="009F4D42">
      <w:pPr>
        <w:pStyle w:val="Text"/>
      </w:pPr>
      <w:r>
        <w:t>Garbage Collection runs on the heap memory to free the memory used by objects that doesn’t have any reference. Any object created in the heap space has global access and can be referenced from anywhere of the application.</w:t>
      </w:r>
    </w:p>
    <w:p w14:paraId="5F22D08E" w14:textId="1226FE21" w:rsidR="002E5AAD" w:rsidRDefault="002E5AAD" w:rsidP="00D471A6">
      <w:pPr>
        <w:pStyle w:val="Heading3"/>
      </w:pPr>
      <w:bookmarkStart w:id="19" w:name="_Toc59372306"/>
      <w:r>
        <w:t>Java Stack Memory</w:t>
      </w:r>
      <w:r w:rsidR="0019668A">
        <w:t xml:space="preserve"> (Call stack)</w:t>
      </w:r>
      <w:bookmarkEnd w:id="19"/>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main(String[] args) { // Line 1</w:t>
      </w:r>
    </w:p>
    <w:p w14:paraId="1965EEE6" w14:textId="77777777" w:rsidR="00F40A31" w:rsidRDefault="00F40A31" w:rsidP="00474052">
      <w:pPr>
        <w:pStyle w:val="Code"/>
      </w:pPr>
      <w:r>
        <w:t xml:space="preserve">   int i=1; // Line 2</w:t>
      </w:r>
    </w:p>
    <w:p w14:paraId="768AA898" w14:textId="77777777" w:rsidR="00F40A31" w:rsidRDefault="00F40A31" w:rsidP="00474052">
      <w:pPr>
        <w:pStyle w:val="Code"/>
      </w:pPr>
      <w:r>
        <w:t xml:space="preserve">   Object obj = new Object(); // Line 3</w:t>
      </w:r>
    </w:p>
    <w:p w14:paraId="4072D484" w14:textId="77777777" w:rsidR="00F40A31" w:rsidRDefault="00F40A31" w:rsidP="00474052">
      <w:pPr>
        <w:pStyle w:val="Code"/>
      </w:pPr>
      <w:r>
        <w:t xml:space="preserve">   Memory mem = new Memory(); // Line 4</w:t>
      </w:r>
    </w:p>
    <w:p w14:paraId="104FAB31" w14:textId="77777777" w:rsidR="00F40A31" w:rsidRDefault="00F40A31" w:rsidP="00474052">
      <w:pPr>
        <w:pStyle w:val="Code"/>
      </w:pPr>
      <w:r>
        <w:t xml:space="preserve">   mem.foo(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foo(Object param) { // Line 6</w:t>
      </w:r>
    </w:p>
    <w:p w14:paraId="012BE900" w14:textId="77777777" w:rsidR="00F40A31" w:rsidRDefault="00F40A31" w:rsidP="00474052">
      <w:pPr>
        <w:pStyle w:val="Code"/>
      </w:pPr>
      <w:r>
        <w:t xml:space="preserve">   String str = param.toString(); //// Line 7</w:t>
      </w:r>
    </w:p>
    <w:p w14:paraId="0C965748" w14:textId="77777777" w:rsidR="00F40A31" w:rsidRDefault="00F40A31" w:rsidP="00474052">
      <w:pPr>
        <w:pStyle w:val="Code"/>
      </w:pPr>
      <w:r>
        <w:t xml:space="preserve">   System.out.println(str);</w:t>
      </w:r>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lastRenderedPageBreak/>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0" w:name="_Toc59372307"/>
      <w:r>
        <w:t>Boolean operator == vs method equals()</w:t>
      </w:r>
      <w:bookmarkEnd w:id="20"/>
    </w:p>
    <w:p w14:paraId="78E2DDBF" w14:textId="75204AC4" w:rsidR="00735798" w:rsidRDefault="00664875" w:rsidP="00C37412">
      <w:pPr>
        <w:pStyle w:val="Heading3"/>
      </w:pPr>
      <w:bookmarkStart w:id="21" w:name="_Toc59372308"/>
      <w:r>
        <w:t xml:space="preserve">Operator </w:t>
      </w:r>
      <w:r w:rsidR="00735798">
        <w:t>==</w:t>
      </w:r>
      <w:r>
        <w:t xml:space="preserve"> checks if two</w:t>
      </w:r>
      <w:r w:rsidR="00735798">
        <w:t xml:space="preserve"> references pointing to a same object</w:t>
      </w:r>
      <w:bookmarkEnd w:id="21"/>
    </w:p>
    <w:p w14:paraId="16E3A060" w14:textId="77777777" w:rsidR="00F84D4B" w:rsidRPr="000A7A7B" w:rsidRDefault="00F84D4B" w:rsidP="00474052">
      <w:pPr>
        <w:pStyle w:val="Code"/>
      </w:pPr>
      <w:r w:rsidRPr="000A7A7B">
        <w:t>String x = "Hello World";</w:t>
      </w:r>
    </w:p>
    <w:p w14:paraId="358C32D4" w14:textId="5344E845" w:rsidR="00F84D4B" w:rsidRPr="000A7A7B" w:rsidRDefault="00F84D4B" w:rsidP="00474052">
      <w:pPr>
        <w:pStyle w:val="Code"/>
      </w:pPr>
      <w:r w:rsidRPr="000A7A7B">
        <w:t>String y = "Hello World";</w:t>
      </w:r>
    </w:p>
    <w:p w14:paraId="3C4C2BE2" w14:textId="77777777" w:rsidR="000A7A7B" w:rsidRPr="000A7A7B" w:rsidRDefault="000A7A7B" w:rsidP="00474052">
      <w:pPr>
        <w:pStyle w:val="Code"/>
      </w:pPr>
      <w:r w:rsidRPr="000A7A7B">
        <w:t>String z = new String("Hello World");</w:t>
      </w:r>
    </w:p>
    <w:p w14:paraId="173F6101" w14:textId="31BFEB19" w:rsidR="000A7A7B" w:rsidRPr="000A7A7B" w:rsidRDefault="00F84D4B" w:rsidP="00474052">
      <w:pPr>
        <w:pStyle w:val="Code"/>
      </w:pPr>
      <w:r w:rsidRPr="000A7A7B">
        <w:t>System.out.println(x == y); // true</w:t>
      </w:r>
      <w:r w:rsidR="000A7A7B">
        <w:br/>
      </w:r>
      <w:r w:rsidR="000A7A7B" w:rsidRPr="000A7A7B">
        <w:t xml:space="preserve">System.out.println(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i.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2" w:name="_Toc59372309"/>
      <w:r w:rsidRPr="000A037A">
        <w:t>Method equals()</w:t>
      </w:r>
      <w:bookmarkEnd w:id="22"/>
    </w:p>
    <w:p w14:paraId="4820674D" w14:textId="71AEA727" w:rsidR="000A037A" w:rsidRDefault="000A037A" w:rsidP="00771679">
      <w:pPr>
        <w:pStyle w:val="Text"/>
      </w:pPr>
      <w:r>
        <w:t>Class</w:t>
      </w:r>
      <w:r w:rsidRPr="00350A03">
        <w:rPr>
          <w:rStyle w:val="keywordChar"/>
        </w:rPr>
        <w:t xml:space="preserve"> java.lang.Object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r w:rsidRPr="007F7925">
        <w:rPr>
          <w:rStyle w:val="keywordChar"/>
        </w:rPr>
        <w:t>equals();</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The content of x, y, z are the same “Hello World”</w:t>
      </w:r>
    </w:p>
    <w:p w14:paraId="58A70EB4" w14:textId="10CB24DD" w:rsidR="00F84D4B" w:rsidRDefault="00F84D4B" w:rsidP="00474052">
      <w:pPr>
        <w:pStyle w:val="Code"/>
      </w:pPr>
      <w:r>
        <w:t>String x = "Hello World";</w:t>
      </w:r>
    </w:p>
    <w:p w14:paraId="46688AB3" w14:textId="7B805E07" w:rsidR="008D4E5A" w:rsidRDefault="008D4E5A" w:rsidP="00474052">
      <w:pPr>
        <w:pStyle w:val="Code"/>
      </w:pPr>
      <w:r>
        <w:t>String y = “Hello world”;</w:t>
      </w:r>
    </w:p>
    <w:p w14:paraId="1BEBE809" w14:textId="7CBDD77E" w:rsidR="00F84D4B" w:rsidRDefault="00F84D4B" w:rsidP="00474052">
      <w:pPr>
        <w:pStyle w:val="Code"/>
      </w:pPr>
      <w:r>
        <w:t>String z = " Hello World".trim();</w:t>
      </w:r>
      <w:r w:rsidR="00F95BEE">
        <w:t xml:space="preserve"> //so </w:t>
      </w:r>
      <w:r w:rsidR="000A037A">
        <w:t xml:space="preserve">eventually, </w:t>
      </w:r>
      <w:r w:rsidR="00F95BEE">
        <w:t>z = “Hello World”</w:t>
      </w:r>
    </w:p>
    <w:p w14:paraId="3816ECF9" w14:textId="638C19EA" w:rsidR="00735798" w:rsidRDefault="00F84D4B" w:rsidP="00474052">
      <w:pPr>
        <w:pStyle w:val="Code"/>
      </w:pPr>
      <w:r>
        <w:t>System.out.println(x == z); // false</w:t>
      </w:r>
      <w:r w:rsidR="00735798">
        <w:br/>
        <w:t>System.out.println(x.equals(z)); // true</w:t>
      </w:r>
    </w:p>
    <w:p w14:paraId="39C38531" w14:textId="2D979FBF" w:rsidR="00EA2D4D" w:rsidRDefault="00EA2D4D" w:rsidP="00474052">
      <w:pPr>
        <w:pStyle w:val="Code"/>
      </w:pPr>
      <w:r>
        <w:t xml:space="preserve">System.out.println(x == y); // </w:t>
      </w:r>
      <w:r w:rsidR="00A868C3">
        <w:t>true</w:t>
      </w:r>
      <w:r>
        <w:br/>
        <w:t>System.out.println(x.equals(y)); // true</w:t>
      </w:r>
    </w:p>
    <w:p w14:paraId="66D796C5" w14:textId="2B217C20" w:rsidR="00EB0FF1" w:rsidRDefault="00F84D4B" w:rsidP="00771679">
      <w:pPr>
        <w:pStyle w:val="Text"/>
      </w:pPr>
      <w:r>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and hence x and z don’t point to a same place in the memory; z != x.</w:t>
      </w:r>
    </w:p>
    <w:p w14:paraId="05AFDF2D" w14:textId="582A7C46" w:rsidR="00F84D4B" w:rsidRDefault="005E408C" w:rsidP="00771679">
      <w:pPr>
        <w:pStyle w:val="Text"/>
      </w:pPr>
      <w:r>
        <w:t xml:space="preserve">Since </w:t>
      </w:r>
      <w:r w:rsidRPr="00EA2B08">
        <w:rPr>
          <w:rStyle w:val="keywordChar"/>
        </w:rPr>
        <w:t>equals(…)</w:t>
      </w:r>
      <w:r>
        <w:t xml:space="preserve"> of String compare the content, not the reference: </w:t>
      </w:r>
      <w:r w:rsidR="00EB0FF1">
        <w:t>x.equals(z) is true while z == x is false.</w:t>
      </w:r>
    </w:p>
    <w:p w14:paraId="3D6B750C" w14:textId="73D1E355" w:rsidR="005148A4" w:rsidRDefault="00F02047" w:rsidP="00F02047">
      <w:pPr>
        <w:pStyle w:val="Heading2"/>
      </w:pPr>
      <w:bookmarkStart w:id="23" w:name="_Toc59372310"/>
      <w:r>
        <w:lastRenderedPageBreak/>
        <w:t>String</w:t>
      </w:r>
      <w:bookmarkEnd w:id="23"/>
    </w:p>
    <w:p w14:paraId="560B2D69" w14:textId="55B7D695" w:rsidR="00F02047" w:rsidRDefault="00796000" w:rsidP="00771679">
      <w:pPr>
        <w:pStyle w:val="Text"/>
      </w:pPr>
      <w:r>
        <w:t>The result when printing a null string: null</w:t>
      </w:r>
    </w:p>
    <w:p w14:paraId="08AFFA35" w14:textId="5805D101" w:rsidR="00620B70" w:rsidRPr="005148A4" w:rsidRDefault="00620B70" w:rsidP="00771679">
      <w:pPr>
        <w:pStyle w:val="Text"/>
      </w:pPr>
      <w:r>
        <w:t>toString()</w:t>
      </w:r>
    </w:p>
    <w:p w14:paraId="3500E675" w14:textId="6C5D88E9" w:rsidR="00C50811" w:rsidRDefault="00C50811" w:rsidP="00C37412">
      <w:pPr>
        <w:pStyle w:val="Heading2"/>
      </w:pPr>
      <w:bookmarkStart w:id="24" w:name="_Toc59372311"/>
      <w:r>
        <w:t>String vs StringBuilder</w:t>
      </w:r>
      <w:bookmarkEnd w:id="24"/>
    </w:p>
    <w:p w14:paraId="0CB898D8" w14:textId="2B811BFE" w:rsidR="00C50811" w:rsidRDefault="00CA2EA2" w:rsidP="00771679">
      <w:pPr>
        <w:pStyle w:val="Text"/>
      </w:pPr>
      <w:r>
        <w:t>String is an immutable class, i.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similar to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771679">
      <w:pPr>
        <w:pStyle w:val="Text"/>
        <w:numPr>
          <w:ilvl w:val="0"/>
          <w:numId w:val="22"/>
        </w:numPr>
      </w:pPr>
      <w:r>
        <w:t xml:space="preserve">String is immutable. Its </w:t>
      </w:r>
      <w:r w:rsidRPr="0006148D">
        <w:rPr>
          <w:rStyle w:val="keywordChar"/>
        </w:rPr>
        <w:t>equals(…)</w:t>
      </w:r>
      <w:r>
        <w:t xml:space="preserve"> compares the content, not the reference</w:t>
      </w:r>
    </w:p>
    <w:p w14:paraId="0F5225B5" w14:textId="5F07A3F5" w:rsidR="00375ABC" w:rsidRDefault="00375ABC" w:rsidP="00771679">
      <w:pPr>
        <w:pStyle w:val="Text"/>
        <w:numPr>
          <w:ilvl w:val="0"/>
          <w:numId w:val="22"/>
        </w:numPr>
      </w:pPr>
      <w:r>
        <w:t xml:space="preserve">StringBuilder is mutable. Its </w:t>
      </w:r>
      <w:r w:rsidRPr="0006148D">
        <w:rPr>
          <w:rStyle w:val="keywordChar"/>
        </w:rPr>
        <w:t>equals(…)</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class TestTest{</w:t>
      </w:r>
    </w:p>
    <w:p w14:paraId="617C3A85" w14:textId="77777777" w:rsidR="00212F32" w:rsidRDefault="00212F32" w:rsidP="00474052">
      <w:pPr>
        <w:pStyle w:val="Code"/>
      </w:pPr>
      <w:r>
        <w:t xml:space="preserve">  public static void main(String[] args){</w:t>
      </w:r>
    </w:p>
    <w:p w14:paraId="75DDE4B8" w14:textId="77777777" w:rsidR="00212F32" w:rsidRDefault="00212F32" w:rsidP="00474052">
      <w:pPr>
        <w:pStyle w:val="Code"/>
      </w:pPr>
      <w:r>
        <w:t xml:space="preserve">    String s1 = "abc";</w:t>
      </w:r>
    </w:p>
    <w:p w14:paraId="5C9C4FF7" w14:textId="3ED66CC9" w:rsidR="00212F32" w:rsidRDefault="00212F32" w:rsidP="00474052">
      <w:pPr>
        <w:pStyle w:val="Code"/>
      </w:pPr>
      <w:r>
        <w:t xml:space="preserve">    String s2 = "abc</w:t>
      </w:r>
      <w:r w:rsidR="00111E2E">
        <w:t>def</w:t>
      </w:r>
      <w:r>
        <w:t>";</w:t>
      </w:r>
    </w:p>
    <w:p w14:paraId="73B4B0F0" w14:textId="77777777" w:rsidR="00212F32" w:rsidRDefault="00212F32" w:rsidP="00474052">
      <w:pPr>
        <w:pStyle w:val="Code"/>
      </w:pPr>
      <w:r>
        <w:t xml:space="preserve">    s1 += "def";</w:t>
      </w:r>
    </w:p>
    <w:p w14:paraId="75F4CAD7" w14:textId="77777777" w:rsidR="00212F32" w:rsidRDefault="00212F32" w:rsidP="00474052">
      <w:pPr>
        <w:pStyle w:val="Code"/>
      </w:pPr>
      <w:r>
        <w:t xml:space="preserve">    System.out.println(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abc");</w:t>
      </w:r>
    </w:p>
    <w:p w14:paraId="542436F3" w14:textId="77777777" w:rsidR="00212F32" w:rsidRDefault="00212F32" w:rsidP="00474052">
      <w:pPr>
        <w:pStyle w:val="Code"/>
      </w:pPr>
      <w:r>
        <w:t xml:space="preserve">    StringBuilder sb2 = sb1;</w:t>
      </w:r>
    </w:p>
    <w:p w14:paraId="0C5CF60D" w14:textId="77777777" w:rsidR="00212F32" w:rsidRDefault="00212F32" w:rsidP="00474052">
      <w:pPr>
        <w:pStyle w:val="Code"/>
      </w:pPr>
      <w:r>
        <w:t xml:space="preserve">    sb1.append("def");</w:t>
      </w:r>
    </w:p>
    <w:p w14:paraId="6558082B" w14:textId="77777777" w:rsidR="00212F32" w:rsidRDefault="00212F32" w:rsidP="00474052">
      <w:pPr>
        <w:pStyle w:val="Code"/>
      </w:pPr>
      <w:r>
        <w:t xml:space="preserve">    System.out.println(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doesn’t have </w:t>
      </w:r>
      <w:r w:rsidR="001D7F62">
        <w:t>this trait</w:t>
      </w:r>
      <w:r w:rsidR="00D70548">
        <w:t>.</w:t>
      </w:r>
    </w:p>
    <w:p w14:paraId="1FFE3DDB" w14:textId="6826FEFF" w:rsidR="008B7D00" w:rsidRDefault="00D70548" w:rsidP="00D56AF5">
      <w:pPr>
        <w:pStyle w:val="Text"/>
      </w:pPr>
      <w:r>
        <w:t>To access the content of a StringBuilder, use method toString();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tring st = "abc";</w:t>
      </w:r>
    </w:p>
    <w:p w14:paraId="0ABCD5C0" w14:textId="5DD5581C" w:rsidR="00EB38FF" w:rsidRDefault="00EB38FF" w:rsidP="00474052">
      <w:pPr>
        <w:pStyle w:val="Code"/>
      </w:pPr>
      <w:r>
        <w:t>StringBuilder sb = new StringBuilder("abc");</w:t>
      </w:r>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r>
        <w:t>st += "def";</w:t>
      </w:r>
    </w:p>
    <w:p w14:paraId="6C03F092" w14:textId="519A1511" w:rsidR="00EB38FF" w:rsidRDefault="00EB38FF" w:rsidP="00474052">
      <w:pPr>
        <w:pStyle w:val="Code"/>
      </w:pPr>
      <w:r>
        <w:t>sb.append("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r>
        <w:t>System.out.println(st == "abcdef");</w:t>
      </w:r>
      <w:r w:rsidR="004C0202">
        <w:t xml:space="preserve"> //false</w:t>
      </w:r>
    </w:p>
    <w:p w14:paraId="2DADDA19" w14:textId="30846A16" w:rsidR="00EB38FF" w:rsidRDefault="00EB38FF" w:rsidP="00474052">
      <w:pPr>
        <w:pStyle w:val="Code"/>
      </w:pPr>
      <w:r>
        <w:t>System.out.println(sb == "abcdef");</w:t>
      </w:r>
      <w:r w:rsidR="00D433A5">
        <w:t xml:space="preserve"> //Error! sb and “abcdef” are not the same type.</w:t>
      </w:r>
    </w:p>
    <w:p w14:paraId="3B116C35" w14:textId="494EAF40" w:rsidR="00D70548" w:rsidRDefault="00EB38FF" w:rsidP="00474052">
      <w:pPr>
        <w:pStyle w:val="Code"/>
      </w:pPr>
      <w:r>
        <w:t>System.out.println(sb.</w:t>
      </w:r>
      <w:r w:rsidRPr="005435AB">
        <w:rPr>
          <w:b/>
          <w:bCs w:val="0"/>
        </w:rPr>
        <w:t>toString</w:t>
      </w:r>
      <w:r>
        <w:t>() == "abcdef");</w:t>
      </w:r>
      <w:r w:rsidR="004C0202">
        <w:t xml:space="preserve"> //false</w:t>
      </w:r>
    </w:p>
    <w:p w14:paraId="49D340A7" w14:textId="2D9D4186" w:rsidR="00A32D0C" w:rsidRPr="005435AB" w:rsidRDefault="00A32D0C" w:rsidP="00D56AF5">
      <w:pPr>
        <w:pStyle w:val="Text"/>
        <w:rPr>
          <w:b/>
          <w:bCs/>
        </w:rPr>
      </w:pPr>
      <w:r>
        <w:t xml:space="preserve">Example: </w:t>
      </w:r>
    </w:p>
    <w:p w14:paraId="109961F5" w14:textId="77777777" w:rsidR="00DD0234" w:rsidRDefault="00DD0234" w:rsidP="00474052">
      <w:pPr>
        <w:pStyle w:val="Code"/>
      </w:pPr>
      <w:r>
        <w:t>class TestString{</w:t>
      </w:r>
    </w:p>
    <w:p w14:paraId="674FACDF" w14:textId="77777777" w:rsidR="00DD0234" w:rsidRDefault="00DD0234" w:rsidP="00474052">
      <w:pPr>
        <w:pStyle w:val="Code"/>
      </w:pPr>
      <w:r>
        <w:t xml:space="preserve">  public static void main(String[] args){</w:t>
      </w:r>
    </w:p>
    <w:p w14:paraId="76A7E20A" w14:textId="77777777" w:rsidR="00DD0234" w:rsidRDefault="00DD0234" w:rsidP="00474052">
      <w:pPr>
        <w:pStyle w:val="Code"/>
      </w:pPr>
      <w:r>
        <w:t xml:space="preserve">    String s1 = "abc";</w:t>
      </w:r>
    </w:p>
    <w:p w14:paraId="2197A394" w14:textId="19CE716F" w:rsidR="00DD0234" w:rsidRDefault="00DD0234" w:rsidP="00474052">
      <w:pPr>
        <w:pStyle w:val="Code"/>
      </w:pPr>
      <w:r>
        <w:t xml:space="preserve">    String s2 = new String("abc");</w:t>
      </w:r>
    </w:p>
    <w:p w14:paraId="6FDF8B71" w14:textId="206626C7" w:rsidR="00254C07" w:rsidRDefault="00844974" w:rsidP="00474052">
      <w:pPr>
        <w:pStyle w:val="Code"/>
      </w:pPr>
      <w:r>
        <w:t xml:space="preserve">    </w:t>
      </w:r>
      <w:r w:rsidR="00DD0234">
        <w:t xml:space="preserve">System.out.println(s1 == s2); </w:t>
      </w:r>
    </w:p>
    <w:p w14:paraId="516B27AD" w14:textId="09EA574B" w:rsidR="00DD0234" w:rsidRDefault="00254C07" w:rsidP="00474052">
      <w:pPr>
        <w:pStyle w:val="Code"/>
      </w:pPr>
      <w:r>
        <w:t xml:space="preserve">    </w:t>
      </w:r>
      <w:r w:rsidR="00DD0234">
        <w:t>//false. s2 points to an object in the Heap, s1 points to a Literal in the String Pool</w:t>
      </w:r>
    </w:p>
    <w:p w14:paraId="36913469" w14:textId="0DF06ABD" w:rsidR="00E436EE" w:rsidRDefault="00E436EE" w:rsidP="00474052">
      <w:pPr>
        <w:pStyle w:val="Code"/>
      </w:pPr>
      <w:r>
        <w:t xml:space="preserve">    </w:t>
      </w:r>
      <w:r w:rsidRPr="00844974">
        <w:t xml:space="preserve">System.out.println(s2 == "abc"); </w:t>
      </w:r>
    </w:p>
    <w:p w14:paraId="7B947FF9" w14:textId="77777777" w:rsidR="00E436EE" w:rsidRDefault="00E436EE" w:rsidP="00474052">
      <w:pPr>
        <w:pStyle w:val="Code"/>
      </w:pPr>
      <w:r>
        <w:t xml:space="preserve">    </w:t>
      </w:r>
      <w:r w:rsidRPr="00844974">
        <w:t>//false. s2 points to an object the Heap, "abc" is in the Literal String Pool</w:t>
      </w:r>
    </w:p>
    <w:p w14:paraId="06826CD5" w14:textId="77777777" w:rsidR="00254C07" w:rsidRDefault="00DD0234" w:rsidP="00474052">
      <w:pPr>
        <w:pStyle w:val="Code"/>
      </w:pPr>
      <w:r>
        <w:lastRenderedPageBreak/>
        <w:t xml:space="preserve">    </w:t>
      </w:r>
    </w:p>
    <w:p w14:paraId="6D214BE2" w14:textId="77777777" w:rsidR="00254C07" w:rsidRDefault="00254C07" w:rsidP="00474052">
      <w:pPr>
        <w:pStyle w:val="Code"/>
      </w:pPr>
      <w:r>
        <w:t xml:space="preserve">    </w:t>
      </w:r>
      <w:r w:rsidR="00DD0234">
        <w:t xml:space="preserve">System.out.println(s1.equals(s2)); </w:t>
      </w:r>
    </w:p>
    <w:p w14:paraId="16DDF98F" w14:textId="754600D0" w:rsidR="00DD0234" w:rsidRDefault="00254C07" w:rsidP="00474052">
      <w:pPr>
        <w:pStyle w:val="Code"/>
      </w:pPr>
      <w:r>
        <w:t xml:space="preserve">    </w:t>
      </w:r>
      <w:r w:rsidR="00DD0234">
        <w:t>//true. equals()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
    <w:p w14:paraId="7BB15953" w14:textId="77777777" w:rsidR="00DD0234" w:rsidRDefault="00DD0234" w:rsidP="00474052">
      <w:pPr>
        <w:pStyle w:val="Code"/>
      </w:pPr>
      <w:r>
        <w:t xml:space="preserve">    System.out.println(s1 == "abcdef"); </w:t>
      </w:r>
    </w:p>
    <w:p w14:paraId="5DBCC521" w14:textId="77777777" w:rsidR="00DD0234" w:rsidRDefault="00DD0234" w:rsidP="00474052">
      <w:pPr>
        <w:pStyle w:val="Code"/>
      </w:pPr>
      <w:r>
        <w:t xml:space="preserve">    //false. s1 points to an object in the Heap, "abcdef" is a Litertal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System.out.println(s1.equals("abcdef")); </w:t>
      </w:r>
    </w:p>
    <w:p w14:paraId="07D172A8" w14:textId="0CD05AC1" w:rsidR="00DD0234" w:rsidRDefault="00254C07" w:rsidP="00474052">
      <w:pPr>
        <w:pStyle w:val="Code"/>
      </w:pPr>
      <w:r>
        <w:t xml:space="preserve">    </w:t>
      </w:r>
      <w:r w:rsidR="00DD0234">
        <w:t>//true. equals()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abc");</w:t>
      </w:r>
    </w:p>
    <w:p w14:paraId="2FD374CB" w14:textId="77777777" w:rsidR="00254C07" w:rsidRDefault="00DD0234" w:rsidP="00474052">
      <w:pPr>
        <w:pStyle w:val="Code"/>
      </w:pPr>
      <w:r>
        <w:t xml:space="preserve">    System.out.println(sb1 == "abc"); </w:t>
      </w:r>
    </w:p>
    <w:p w14:paraId="2BB4B588" w14:textId="2298FCD0" w:rsidR="00DD0234" w:rsidRDefault="00254C07" w:rsidP="00474052">
      <w:pPr>
        <w:pStyle w:val="Code"/>
      </w:pPr>
      <w:r>
        <w:t xml:space="preserve">    </w:t>
      </w:r>
      <w:r w:rsidR="00DD0234">
        <w:t>//ERROR! the type of sb1 is StringBuilder, not String like "abc"</w:t>
      </w:r>
    </w:p>
    <w:p w14:paraId="62278869" w14:textId="77777777" w:rsidR="00254C07" w:rsidRDefault="00254C07" w:rsidP="00474052">
      <w:pPr>
        <w:pStyle w:val="Code"/>
      </w:pPr>
    </w:p>
    <w:p w14:paraId="4EA4FDAB" w14:textId="77777777" w:rsidR="00DD0234" w:rsidRDefault="00DD0234" w:rsidP="00474052">
      <w:pPr>
        <w:pStyle w:val="Code"/>
      </w:pPr>
      <w:r>
        <w:t xml:space="preserve">    System.out.println(sb1.toString() == "abc"); </w:t>
      </w:r>
    </w:p>
    <w:p w14:paraId="2C3E2E44" w14:textId="77777777" w:rsidR="00F95AA5" w:rsidRDefault="00DD0234" w:rsidP="00474052">
      <w:pPr>
        <w:pStyle w:val="Code"/>
      </w:pPr>
      <w:r>
        <w:t xml:space="preserve">    //false. sb1 is a StringBuilder</w:t>
      </w:r>
      <w:r w:rsidR="00D7456D">
        <w:t xml:space="preserve">; </w:t>
      </w:r>
      <w:r>
        <w:t xml:space="preserve">toString()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abc"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System.out.println(sb1.equals("abc")); </w:t>
      </w:r>
    </w:p>
    <w:p w14:paraId="5F0E54AE" w14:textId="4B7101D3" w:rsidR="00DD0234" w:rsidRDefault="00043BAD" w:rsidP="00474052">
      <w:pPr>
        <w:pStyle w:val="Code"/>
      </w:pPr>
      <w:r>
        <w:t xml:space="preserve">    </w:t>
      </w:r>
      <w:r w:rsidR="00DD0234">
        <w:t>//false. Note equals()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
    <w:p w14:paraId="7B29A47A" w14:textId="77777777" w:rsidR="00043BAD" w:rsidRDefault="00DD0234" w:rsidP="00474052">
      <w:pPr>
        <w:pStyle w:val="Code"/>
      </w:pPr>
      <w:r>
        <w:t xml:space="preserve">    System.out.println(sb1 == sb2); </w:t>
      </w:r>
    </w:p>
    <w:p w14:paraId="4BDFE98C" w14:textId="223F2426" w:rsidR="00DD0234" w:rsidRDefault="00043BAD" w:rsidP="00474052">
      <w:pPr>
        <w:pStyle w:val="Code"/>
      </w:pPr>
      <w:r>
        <w:t xml:space="preserve">    </w:t>
      </w:r>
      <w:r w:rsidR="00DD0234">
        <w:t>//true. sb2 points to sb1; the both points to an object of content "abcdef"</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32E5FE8B" w14:textId="61879FE6" w:rsidR="00A578BA" w:rsidRDefault="00A578BA" w:rsidP="00C37412">
      <w:pPr>
        <w:pStyle w:val="Heading2"/>
      </w:pPr>
      <w:bookmarkStart w:id="25" w:name="_Toc59372312"/>
      <w:r>
        <w:t>Array and ArrayList</w:t>
      </w:r>
      <w:bookmarkEnd w:id="25"/>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size is not fixed. </w:t>
      </w:r>
    </w:p>
    <w:p w14:paraId="69492D7E" w14:textId="267399CC" w:rsidR="00A578BA" w:rsidRPr="00D24688" w:rsidRDefault="00A578BA" w:rsidP="00A578BA">
      <w:pPr>
        <w:pStyle w:val="Text"/>
      </w:pPr>
      <w:r w:rsidRPr="00D24688">
        <w:t>In Java, Array class is an array; ArrayList class is a dynamic array.</w:t>
      </w:r>
      <w:r w:rsidR="00682A0A">
        <w:t xml:space="preserve"> An array can contain both class objects and primitives but ArrayList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r w:rsidRPr="00C71972">
              <w:t>ArrayList</w:t>
            </w:r>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0B13BA76" w:rsidR="00EB0FF1" w:rsidRDefault="00901D47" w:rsidP="00A578BA">
      <w:pPr>
        <w:pStyle w:val="Heading3"/>
      </w:pPr>
      <w:bookmarkStart w:id="26" w:name="_Toc59372313"/>
      <w:r>
        <w:t>Array</w:t>
      </w:r>
      <w:bookmarkEnd w:id="26"/>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assign</w:t>
      </w:r>
    </w:p>
    <w:p w14:paraId="68C09DF2" w14:textId="29A12C10" w:rsidR="00F30FC6" w:rsidRDefault="00F30FC6" w:rsidP="00D56AF5">
      <w:pPr>
        <w:pStyle w:val="Text"/>
      </w:pPr>
      <w:r>
        <w:t>Since an array variable is a reference, o</w:t>
      </w:r>
      <w:r w:rsidR="00F66809">
        <w:t xml:space="preserve">ne </w:t>
      </w:r>
      <w:r>
        <w:t>doesn’t declare this reference together with its size.</w:t>
      </w:r>
    </w:p>
    <w:p w14:paraId="1A7ED8B3" w14:textId="77777777" w:rsidR="00F30FC6" w:rsidRPr="00B40D58" w:rsidRDefault="00F30FC6" w:rsidP="00474052">
      <w:pPr>
        <w:pStyle w:val="Code"/>
      </w:pPr>
      <w:r w:rsidRPr="00B40D58">
        <w:t xml:space="preserve">int[] </w:t>
      </w:r>
      <w:r>
        <w:t>numArray</w:t>
      </w:r>
      <w:r w:rsidRPr="00B40D58">
        <w:t>;</w:t>
      </w:r>
    </w:p>
    <w:p w14:paraId="0F4C16A2" w14:textId="77777777" w:rsidR="00F30FC6" w:rsidRPr="00B40D58" w:rsidRDefault="00F30FC6" w:rsidP="00474052">
      <w:pPr>
        <w:pStyle w:val="Code"/>
      </w:pPr>
      <w:r w:rsidRPr="00B40D58">
        <w:lastRenderedPageBreak/>
        <w:t>int [] numA</w:t>
      </w:r>
      <w:r>
        <w:t>rray</w:t>
      </w:r>
      <w:r w:rsidRPr="00B40D58">
        <w:t>;</w:t>
      </w:r>
    </w:p>
    <w:p w14:paraId="750D02E4" w14:textId="77777777" w:rsidR="00F30FC6" w:rsidRPr="00B40D58" w:rsidRDefault="00F30FC6" w:rsidP="00474052">
      <w:pPr>
        <w:pStyle w:val="Code"/>
      </w:pPr>
      <w:r w:rsidRPr="00B40D58">
        <w:t>int numA</w:t>
      </w:r>
      <w:r>
        <w:t>rray</w:t>
      </w:r>
      <w:r w:rsidRPr="00B40D58">
        <w:t>[];</w:t>
      </w:r>
    </w:p>
    <w:p w14:paraId="607E5D3A" w14:textId="35F8F215" w:rsidR="00F30FC6" w:rsidRDefault="00F30FC6" w:rsidP="00474052">
      <w:pPr>
        <w:pStyle w:val="Code"/>
      </w:pPr>
      <w:r w:rsidRPr="00B40D58">
        <w:t>int numA</w:t>
      </w:r>
      <w:r>
        <w:t xml:space="preserve">rray </w:t>
      </w:r>
      <w:r w:rsidRPr="00B40D58">
        <w:t>[];</w:t>
      </w:r>
    </w:p>
    <w:p w14:paraId="2A6BDA1C" w14:textId="39CD6169" w:rsidR="00704DA3" w:rsidRDefault="00704DA3" w:rsidP="00474052">
      <w:pPr>
        <w:pStyle w:val="Code"/>
      </w:pPr>
      <w:r>
        <w:t>// the space doesn’t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int intArray[2]; // Doesn’t compile</w:t>
      </w:r>
    </w:p>
    <w:p w14:paraId="5F3F9E99" w14:textId="761F0CDA" w:rsidR="00A338A8" w:rsidRDefault="00A338A8" w:rsidP="00474052">
      <w:pPr>
        <w:pStyle w:val="Code"/>
      </w:pPr>
      <w:r>
        <w:t>String[5] strArray;</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r>
        <w:t>int[2] multiArray[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all of its elements</w:t>
      </w:r>
      <w:r w:rsidR="001A3943">
        <w:t xml:space="preserve">. And after this </w:t>
      </w:r>
      <w:r w:rsidR="00681346">
        <w:t>allocation</w:t>
      </w:r>
      <w:r w:rsidR="001A3943">
        <w:t>, the size of the array cannot be changed.</w:t>
      </w:r>
    </w:p>
    <w:p w14:paraId="6C9B02CC" w14:textId="0212B8D7" w:rsidR="00A338A8" w:rsidRDefault="00B40D58" w:rsidP="00474052">
      <w:pPr>
        <w:pStyle w:val="Code"/>
      </w:pPr>
      <w:r>
        <w:t xml:space="preserve">int[] </w:t>
      </w:r>
      <w:r w:rsidR="002B462F">
        <w:t>numbers</w:t>
      </w:r>
      <w:r>
        <w:t xml:space="preserve"> = new int[]; //Does</w:t>
      </w:r>
      <w:r w:rsidR="00ED5AF9">
        <w:t xml:space="preserve"> NOT</w:t>
      </w:r>
      <w:r>
        <w:t xml:space="preserve"> compile since array’s size is missing</w:t>
      </w:r>
    </w:p>
    <w:p w14:paraId="6301BE0E" w14:textId="5B5903C5" w:rsidR="008D5E5C" w:rsidRDefault="00B40D58" w:rsidP="00474052">
      <w:pPr>
        <w:pStyle w:val="Code"/>
      </w:pPr>
      <w:r>
        <w:t xml:space="preserve">int[] </w:t>
      </w:r>
      <w:r w:rsidR="002B462F">
        <w:t>numbers</w:t>
      </w:r>
      <w:r>
        <w:t xml:space="preserve"> = new int[3]; //</w:t>
      </w:r>
      <w:r w:rsidR="00ED5AF9">
        <w:t>C</w:t>
      </w:r>
      <w:r>
        <w:t>mpile</w:t>
      </w:r>
      <w:r w:rsidR="002B462F">
        <w:t xml:space="preserve"> and numbers[0], numbers[1] are the default value 0</w:t>
      </w:r>
    </w:p>
    <w:p w14:paraId="68893754" w14:textId="277D491D" w:rsidR="00417040" w:rsidRDefault="00417040" w:rsidP="00E52742">
      <w:pPr>
        <w:pStyle w:val="Text"/>
      </w:pPr>
      <w:r>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r w:rsidRPr="00B40D58">
        <w:t>int[] numbers = {42, 55, 99};</w:t>
      </w:r>
    </w:p>
    <w:p w14:paraId="7DC29B3F" w14:textId="14B82CB0" w:rsidR="00520CED" w:rsidRDefault="00520CED" w:rsidP="00474052">
      <w:pPr>
        <w:pStyle w:val="Code"/>
      </w:pPr>
      <w:r w:rsidRPr="00520CED">
        <w:t xml:space="preserve">int[] </w:t>
      </w:r>
      <w:r>
        <w:t>numbers</w:t>
      </w:r>
      <w:r w:rsidRPr="00520CED">
        <w:t xml:space="preserve"> = new int[]</w:t>
      </w:r>
      <w:r>
        <w:t xml:space="preserve"> </w:t>
      </w:r>
      <w:r w:rsidRPr="00520CED">
        <w:t>{</w:t>
      </w:r>
      <w:r w:rsidRPr="00B40D58">
        <w:t>42, 55, 99</w:t>
      </w:r>
      <w:r w:rsidRPr="00520CED">
        <w:t>};</w:t>
      </w:r>
    </w:p>
    <w:p w14:paraId="5FC13F32" w14:textId="1EE44064" w:rsidR="00970CA2" w:rsidRDefault="00970CA2" w:rsidP="00474052">
      <w:pPr>
        <w:pStyle w:val="Code"/>
      </w:pPr>
      <w:r w:rsidRPr="00520CED">
        <w:t xml:space="preserve">int[] </w:t>
      </w:r>
      <w:r>
        <w:t>numbers</w:t>
      </w:r>
      <w:r w:rsidRPr="00520CED">
        <w:t xml:space="preserve"> = new int[</w:t>
      </w:r>
      <w:r>
        <w:t>3</w:t>
      </w:r>
      <w:r w:rsidRPr="00520CED">
        <w:t>]</w:t>
      </w:r>
      <w:r>
        <w:t xml:space="preserve"> </w:t>
      </w:r>
      <w:r w:rsidRPr="00520CED">
        <w:t>{</w:t>
      </w:r>
      <w:r w:rsidRPr="00B40D58">
        <w:t>42, 55, 99</w:t>
      </w:r>
      <w:r w:rsidRPr="00520CED">
        <w:t>};</w:t>
      </w:r>
      <w:r>
        <w:t xml:space="preserve"> //Does </w:t>
      </w:r>
      <w:r w:rsidR="00733D5B">
        <w:t>NOT</w:t>
      </w:r>
      <w:r>
        <w:t xml:space="preserve"> compile becaus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r>
        <w:t>String[] bugs = new String[3];//bugs[0], bugs[1], bugs[2] are references and have default value null</w:t>
      </w:r>
    </w:p>
    <w:p w14:paraId="50E07223" w14:textId="4BB1F992" w:rsidR="00520CED" w:rsidRDefault="00520CED" w:rsidP="00474052">
      <w:pPr>
        <w:pStyle w:val="Code"/>
      </w:pPr>
      <w:r>
        <w:t>String[] bugs = {"cricket", "beetle", "ladybug"};</w:t>
      </w:r>
    </w:p>
    <w:p w14:paraId="1C1571FC" w14:textId="1DB3A6DF" w:rsidR="00520CED" w:rsidRDefault="00520CED" w:rsidP="00474052">
      <w:pPr>
        <w:pStyle w:val="Code"/>
      </w:pPr>
      <w:r>
        <w:t>String[] bugs</w:t>
      </w:r>
      <w:r w:rsidR="002B462F">
        <w:t xml:space="preserve"> = new String[]{"cricket", "beetle", "ladybug"};</w:t>
      </w:r>
    </w:p>
    <w:p w14:paraId="0CF34B84" w14:textId="2FE8B5CC" w:rsidR="000E20C7" w:rsidRPr="00C43C07" w:rsidRDefault="000E20C7" w:rsidP="00474052">
      <w:pPr>
        <w:pStyle w:val="Code"/>
      </w:pPr>
      <w:r w:rsidRPr="00C43C07">
        <w:t xml:space="preserve">String[]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variable, and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main(String[] args){</w:t>
      </w:r>
    </w:p>
    <w:p w14:paraId="16F128BD" w14:textId="77777777" w:rsidR="00D519ED" w:rsidRDefault="00D519ED" w:rsidP="00474052">
      <w:pPr>
        <w:pStyle w:val="Code"/>
      </w:pPr>
      <w:r>
        <w:t xml:space="preserve">    int[] ar1 = {2, 4, 6};</w:t>
      </w:r>
    </w:p>
    <w:p w14:paraId="3CB49BA0" w14:textId="77777777" w:rsidR="00D519ED" w:rsidRDefault="00D519ED" w:rsidP="00474052">
      <w:pPr>
        <w:pStyle w:val="Code"/>
      </w:pPr>
      <w:r>
        <w:t xml:space="preserve">    int[] ar2 = {1, 3, 5, 7, 9};</w:t>
      </w:r>
    </w:p>
    <w:p w14:paraId="77C30F1B" w14:textId="77777777" w:rsidR="00D519ED" w:rsidRDefault="00D519ED" w:rsidP="00474052">
      <w:pPr>
        <w:pStyle w:val="Code"/>
      </w:pPr>
      <w:r>
        <w:t xml:space="preserve">    ar2 = ar1;</w:t>
      </w:r>
    </w:p>
    <w:p w14:paraId="112771AD" w14:textId="77777777" w:rsidR="00D519ED" w:rsidRDefault="00D519ED" w:rsidP="00474052">
      <w:pPr>
        <w:pStyle w:val="Code"/>
      </w:pPr>
      <w:r>
        <w:t xml:space="preserve">    System.out.println(ar2.length); //3</w:t>
      </w:r>
    </w:p>
    <w:p w14:paraId="3140BEDC" w14:textId="77777777" w:rsidR="00D519ED" w:rsidRDefault="00D519ED" w:rsidP="00474052">
      <w:pPr>
        <w:pStyle w:val="Code"/>
      </w:pPr>
      <w:r>
        <w:t xml:space="preserve">    for(int c: ar2){</w:t>
      </w:r>
    </w:p>
    <w:p w14:paraId="1BE6BC91" w14:textId="77777777" w:rsidR="00D519ED" w:rsidRDefault="00D519ED" w:rsidP="00474052">
      <w:pPr>
        <w:pStyle w:val="Code"/>
      </w:pPr>
      <w:r>
        <w:t xml:space="preserve">      System.out.print(c + “ “);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r w:rsidRPr="00C07D58">
        <w:t>int[] numbers = new int[5];</w:t>
      </w:r>
    </w:p>
    <w:p w14:paraId="2E3229D5" w14:textId="50B3D1E0" w:rsidR="0061093B" w:rsidRPr="00C07D58" w:rsidRDefault="0061093B" w:rsidP="00474052">
      <w:pPr>
        <w:pStyle w:val="Code"/>
      </w:pPr>
      <w:r w:rsidRPr="00C07D58">
        <w:t>numbers[numbers.length] = 5; //ArrayIndexOutOfBoundsException</w:t>
      </w:r>
    </w:p>
    <w:p w14:paraId="5D887B59" w14:textId="755AC339" w:rsidR="0061093B" w:rsidRPr="00C07D58" w:rsidRDefault="0061093B" w:rsidP="00474052">
      <w:pPr>
        <w:pStyle w:val="Code"/>
      </w:pPr>
      <w:r w:rsidRPr="00C07D58">
        <w:t>for (int i = 0; i &lt;= numbers.length; i++) numbers[i] = i + 5; //ArrayIndexOutOfBoundsException</w:t>
      </w:r>
    </w:p>
    <w:p w14:paraId="26383738" w14:textId="226D6C64" w:rsidR="005B3AC1" w:rsidRPr="00A8371C" w:rsidRDefault="005B3AC1" w:rsidP="00A8371C">
      <w:pPr>
        <w:pStyle w:val="Text"/>
      </w:pPr>
      <w:r w:rsidRPr="0058042C">
        <w:rPr>
          <w:b/>
          <w:bCs/>
        </w:rPr>
        <w:t>equals()</w:t>
      </w:r>
      <w:r>
        <w:t xml:space="preserve">: </w:t>
      </w:r>
      <w:r w:rsidRPr="00A8371C">
        <w:t xml:space="preserve">Arrays’s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r w:rsidRPr="00A8371C">
        <w:rPr>
          <w:b/>
          <w:bCs/>
        </w:rPr>
        <w:t>clone()</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t xml:space="preserve">int arr[]={1,2,3};  </w:t>
      </w:r>
    </w:p>
    <w:p w14:paraId="6AEFF501" w14:textId="49D7BBA2" w:rsidR="00137F6C" w:rsidRPr="00137F6C" w:rsidRDefault="00137F6C" w:rsidP="00137F6C">
      <w:pPr>
        <w:pStyle w:val="Code"/>
      </w:pPr>
      <w:r w:rsidRPr="00137F6C">
        <w:t xml:space="preserve">for(int i:arr) System.out.print(i + " ");  </w:t>
      </w:r>
      <w:r w:rsidR="008978E9">
        <w:t>// 1, 2, 3</w:t>
      </w:r>
    </w:p>
    <w:p w14:paraId="3394B2DD" w14:textId="7D9F1728" w:rsidR="00137F6C" w:rsidRPr="00137F6C" w:rsidRDefault="00137F6C" w:rsidP="00137F6C">
      <w:pPr>
        <w:pStyle w:val="Code"/>
      </w:pPr>
      <w:r w:rsidRPr="00137F6C">
        <w:t xml:space="preserve">int carr[]=arr.clone();  </w:t>
      </w:r>
    </w:p>
    <w:p w14:paraId="6A9E9CE0" w14:textId="3D3B53A0" w:rsidR="00137F6C" w:rsidRPr="00137F6C" w:rsidRDefault="00137F6C" w:rsidP="00137F6C">
      <w:pPr>
        <w:pStyle w:val="Code"/>
      </w:pPr>
      <w:r w:rsidRPr="00137F6C">
        <w:t xml:space="preserve">for(int i:carr) System.out.print(i + " "); </w:t>
      </w:r>
      <w:r w:rsidR="008978E9">
        <w:t>// 1, 2, 3</w:t>
      </w:r>
      <w:r w:rsidRPr="00137F6C">
        <w:t xml:space="preserve"> </w:t>
      </w:r>
    </w:p>
    <w:p w14:paraId="34971509" w14:textId="3B25D0FD" w:rsidR="00137F6C" w:rsidRPr="00137F6C" w:rsidRDefault="00137F6C" w:rsidP="00137F6C">
      <w:pPr>
        <w:pStyle w:val="Code"/>
      </w:pPr>
      <w:r w:rsidRPr="00137F6C">
        <w:lastRenderedPageBreak/>
        <w:t>System.out.println(arr==carr);</w:t>
      </w:r>
      <w:r w:rsidR="008978E9">
        <w:t xml:space="preserve"> //false</w:t>
      </w:r>
    </w:p>
    <w:p w14:paraId="444C551E" w14:textId="7C1CEFD6" w:rsidR="000646E4" w:rsidRDefault="00E619A3" w:rsidP="00107820">
      <w:pPr>
        <w:pStyle w:val="Heading4"/>
      </w:pPr>
      <w:r>
        <w:t>sort() &amp; binarySearch() with Arrays class</w:t>
      </w:r>
    </w:p>
    <w:p w14:paraId="4CB36ED7" w14:textId="11376AB8" w:rsidR="000F2A04" w:rsidRPr="00C41CF2" w:rsidRDefault="00C41CF2" w:rsidP="00C41CF2">
      <w:r>
        <w:t xml:space="preserve">The </w:t>
      </w:r>
      <w:r w:rsidRPr="00090D9E">
        <w:rPr>
          <w:rStyle w:val="keywordChar"/>
        </w:rPr>
        <w:t>java.util.Arrays</w:t>
      </w:r>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The methods are static, so you don’t need to create an object when you want to perform an action)</w:t>
      </w:r>
      <w:r w:rsidR="004B7D0B">
        <w:t xml:space="preserve"> </w:t>
      </w:r>
    </w:p>
    <w:p w14:paraId="707C8A91" w14:textId="169AD393" w:rsidR="004B3216" w:rsidRPr="00E52742" w:rsidRDefault="0058042C" w:rsidP="00E52742">
      <w:pPr>
        <w:pStyle w:val="Text"/>
        <w:rPr>
          <w:b/>
          <w:bCs/>
        </w:rPr>
      </w:pPr>
      <w:r>
        <w:rPr>
          <w:b/>
          <w:bCs/>
        </w:rPr>
        <w:t>s</w:t>
      </w:r>
      <w:r w:rsidR="0061093B" w:rsidRPr="00E52742">
        <w:rPr>
          <w:b/>
          <w:bCs/>
        </w:rPr>
        <w:t>ort</w:t>
      </w:r>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r w:rsidR="0061093B" w:rsidRPr="007131A2">
        <w:rPr>
          <w:rStyle w:val="keywordChar"/>
        </w:rPr>
        <w:t>java.util.Arrays.sor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import java.util.Arrays;</w:t>
      </w:r>
    </w:p>
    <w:p w14:paraId="2B4A2C73" w14:textId="5A3E0A8C" w:rsidR="0061093B" w:rsidRPr="00535C7F" w:rsidRDefault="0061093B" w:rsidP="00474052">
      <w:pPr>
        <w:pStyle w:val="Code"/>
      </w:pPr>
      <w:r w:rsidRPr="00535C7F">
        <w:t>// import just Arrays or “import java.util.*”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r w:rsidRPr="00535C7F">
        <w:t>String[]</w:t>
      </w:r>
      <w:r w:rsidR="009E64F6">
        <w:t xml:space="preserve"> sequence</w:t>
      </w:r>
      <w:r w:rsidRPr="00535C7F">
        <w:t xml:space="preserve"> = { "10", "9", "100" };</w:t>
      </w:r>
    </w:p>
    <w:p w14:paraId="730A1B50" w14:textId="406B495F" w:rsidR="0097727D" w:rsidRPr="00535C7F" w:rsidRDefault="0097727D" w:rsidP="00474052">
      <w:pPr>
        <w:pStyle w:val="Code"/>
      </w:pPr>
      <w:r w:rsidRPr="00535C7F">
        <w:t>Arrays.sort(s</w:t>
      </w:r>
      <w:r w:rsidR="009E64F6">
        <w:t>equence</w:t>
      </w:r>
      <w:r w:rsidRPr="00535C7F">
        <w:t>);</w:t>
      </w:r>
    </w:p>
    <w:p w14:paraId="05D30858" w14:textId="7A9A9C5A" w:rsidR="0061093B" w:rsidRPr="00535C7F" w:rsidRDefault="0097727D" w:rsidP="00474052">
      <w:pPr>
        <w:pStyle w:val="Code"/>
      </w:pPr>
      <w:r w:rsidRPr="00535C7F">
        <w:t>for (String st : s</w:t>
      </w:r>
      <w:r w:rsidR="009E64F6">
        <w:t>equence</w:t>
      </w:r>
      <w:r w:rsidRPr="00535C7F">
        <w:t>) System.out.print(st + " ");// Result is 10 100 9</w:t>
      </w:r>
    </w:p>
    <w:p w14:paraId="6C762166" w14:textId="649DFF7F" w:rsidR="00AC0D65" w:rsidRPr="004B3216" w:rsidRDefault="0058042C" w:rsidP="004B3216">
      <w:pPr>
        <w:rPr>
          <w:b/>
          <w:bCs/>
        </w:rPr>
      </w:pPr>
      <w:r>
        <w:rPr>
          <w:b/>
          <w:bCs/>
        </w:rPr>
        <w:t>binaryS</w:t>
      </w:r>
      <w:r w:rsidR="00A007EB" w:rsidRPr="004B3216">
        <w:rPr>
          <w:b/>
          <w:bCs/>
        </w:rPr>
        <w:t>earch</w:t>
      </w:r>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r w:rsidRPr="00884C5F">
        <w:rPr>
          <w:rStyle w:val="keywordChar"/>
        </w:rPr>
        <w:t>java.util.Arrays.binarySearch(array, value)</w:t>
      </w:r>
      <w:r w:rsidRPr="00790174">
        <w:t xml:space="preserve"> can be used to binary search the index of an value in an array. The result is:</w:t>
      </w:r>
    </w:p>
    <w:p w14:paraId="50B7D388" w14:textId="264A7B75" w:rsidR="0099480A" w:rsidRPr="00790174" w:rsidRDefault="0099480A" w:rsidP="00790174">
      <w:pPr>
        <w:pStyle w:val="Text"/>
        <w:numPr>
          <w:ilvl w:val="0"/>
          <w:numId w:val="38"/>
        </w:numPr>
      </w:pPr>
      <w:r w:rsidRPr="00790174">
        <w:t>If found: the index of the element has the “value”</w:t>
      </w:r>
    </w:p>
    <w:p w14:paraId="4350C030" w14:textId="14D78F7E" w:rsidR="0099480A" w:rsidRPr="00790174" w:rsidRDefault="0099480A" w:rsidP="00790174">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21DDAB74" w14:textId="77777777" w:rsidR="0099480A" w:rsidRPr="0099480A" w:rsidRDefault="0099480A" w:rsidP="00474052">
      <w:pPr>
        <w:pStyle w:val="Code"/>
      </w:pPr>
      <w:r w:rsidRPr="0099480A">
        <w:t>int[] numbers = {2,4,6,8};</w:t>
      </w:r>
    </w:p>
    <w:p w14:paraId="50074421" w14:textId="780FEA6C" w:rsidR="0099480A" w:rsidRPr="0099480A" w:rsidRDefault="0099480A" w:rsidP="00474052">
      <w:pPr>
        <w:pStyle w:val="Code"/>
      </w:pPr>
      <w:r w:rsidRPr="0099480A">
        <w:t>System.out.println(Arrays.binarySearch(numbers, 2)); // 0</w:t>
      </w:r>
    </w:p>
    <w:p w14:paraId="41CD73CD" w14:textId="1FE319E0" w:rsidR="0099480A" w:rsidRPr="0099480A" w:rsidRDefault="0099480A" w:rsidP="00474052">
      <w:pPr>
        <w:pStyle w:val="Code"/>
      </w:pPr>
      <w:r w:rsidRPr="0099480A">
        <w:t>System.out.println(Arrays.binarySearch(numbers, 4)); // 1</w:t>
      </w:r>
    </w:p>
    <w:p w14:paraId="0CD37218" w14:textId="075DCA21" w:rsidR="0099480A" w:rsidRDefault="0099480A" w:rsidP="00474052">
      <w:pPr>
        <w:pStyle w:val="Code"/>
      </w:pPr>
      <w:r w:rsidRPr="0099480A">
        <w:t xml:space="preserve">System.out.println(Arrays.binarySearch(numbers, </w:t>
      </w:r>
      <w:r>
        <w:t>5</w:t>
      </w:r>
      <w:r w:rsidRPr="0099480A">
        <w:t>)); // -1</w:t>
      </w:r>
      <w:r>
        <w:t>-2 = -3</w:t>
      </w:r>
    </w:p>
    <w:p w14:paraId="14A9B947" w14:textId="0255D8D9" w:rsidR="0099480A" w:rsidRDefault="0099480A" w:rsidP="00474052">
      <w:pPr>
        <w:pStyle w:val="Code"/>
      </w:pPr>
      <w:r w:rsidRPr="0099480A">
        <w:t xml:space="preserve">System.out.println(Arrays.binarySearch(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dimension</w:t>
      </w:r>
      <w:r w:rsidR="005669AA" w:rsidRPr="00044F53">
        <w:t xml:space="preserve"> </w:t>
      </w:r>
      <w:r w:rsidRPr="00044F53">
        <w:t xml:space="preserve"> </w:t>
      </w:r>
    </w:p>
    <w:p w14:paraId="285E79D5" w14:textId="77777777" w:rsidR="00B85FF9" w:rsidRDefault="00B85FF9" w:rsidP="00474052">
      <w:pPr>
        <w:pStyle w:val="Code"/>
      </w:pPr>
      <w:r>
        <w:t>int[][] vars1; // 2D array</w:t>
      </w:r>
    </w:p>
    <w:p w14:paraId="4B749B59" w14:textId="77777777" w:rsidR="00B85FF9" w:rsidRDefault="00B85FF9" w:rsidP="00474052">
      <w:pPr>
        <w:pStyle w:val="Code"/>
      </w:pPr>
      <w:r>
        <w:t>int vars2 [][]; // 2D array</w:t>
      </w:r>
    </w:p>
    <w:p w14:paraId="53787D4C" w14:textId="77777777" w:rsidR="00B85FF9" w:rsidRDefault="00B85FF9" w:rsidP="00474052">
      <w:pPr>
        <w:pStyle w:val="Code"/>
      </w:pPr>
      <w:r>
        <w:t>int[] vars3[]; // 2D array</w:t>
      </w:r>
    </w:p>
    <w:p w14:paraId="428A895A" w14:textId="000BCE88" w:rsidR="00B85FF9" w:rsidRDefault="00B85FF9" w:rsidP="00474052">
      <w:pPr>
        <w:pStyle w:val="Code"/>
      </w:pPr>
      <w:r>
        <w:t>in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need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multiArr[i], </w:t>
      </w:r>
      <w:r w:rsidR="00FD2942">
        <w:t>only the 2</w:t>
      </w:r>
      <w:r w:rsidR="00FD2942" w:rsidRPr="00FD2942">
        <w:rPr>
          <w:vertAlign w:val="superscript"/>
        </w:rPr>
        <w:t>nd</w:t>
      </w:r>
      <w:r w:rsidR="00FD2942">
        <w:t xml:space="preserve"> dimension need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r w:rsidRPr="00044F53">
        <w:t>i</w:t>
      </w:r>
      <w:r w:rsidR="006D290D" w:rsidRPr="00044F53">
        <w:t xml:space="preserve">nt[][] multiArr; </w:t>
      </w:r>
    </w:p>
    <w:p w14:paraId="2B935E9A" w14:textId="0642A5C4" w:rsidR="0054275E" w:rsidRPr="00044F53" w:rsidRDefault="0054275E" w:rsidP="00474052">
      <w:pPr>
        <w:pStyle w:val="Code"/>
      </w:pPr>
      <w:r w:rsidRPr="00044F53">
        <w:t>multiArr = new int[2][];</w:t>
      </w:r>
      <w:r w:rsidR="00CF2EDF">
        <w:t>// or multiArr = new int[2][0]</w:t>
      </w:r>
    </w:p>
    <w:p w14:paraId="7B1327A3" w14:textId="653BC3A9" w:rsidR="0054275E" w:rsidRPr="00044F53" w:rsidRDefault="0054275E" w:rsidP="00474052">
      <w:pPr>
        <w:pStyle w:val="Code"/>
      </w:pPr>
      <w:r w:rsidRPr="00044F53">
        <w:t>multiArr[0] = new int[</w:t>
      </w:r>
      <w:r w:rsidR="00410E6C" w:rsidRPr="00044F53">
        <w:t>1</w:t>
      </w:r>
      <w:r w:rsidRPr="00044F53">
        <w:t>];</w:t>
      </w:r>
    </w:p>
    <w:p w14:paraId="40CE06A2" w14:textId="47868F3D" w:rsidR="00410E6C" w:rsidRPr="00044F53" w:rsidRDefault="00410E6C" w:rsidP="00474052">
      <w:pPr>
        <w:pStyle w:val="Code"/>
      </w:pPr>
      <w:r w:rsidRPr="00044F53">
        <w:t>multiArr[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don’t need to be equal. In order to do this, allocating by listing elements of the array:</w:t>
      </w:r>
    </w:p>
    <w:p w14:paraId="731A9AA4" w14:textId="77777777" w:rsidR="001412C2" w:rsidRDefault="001412C2" w:rsidP="00474052">
      <w:pPr>
        <w:pStyle w:val="Code"/>
      </w:pPr>
      <w:r>
        <w:t xml:space="preserve">String multiStrArr[][] = new String[][]{{"A", "B"},null,{"Jan", "Feb", "Mar"}}; </w:t>
      </w:r>
    </w:p>
    <w:p w14:paraId="5EAB8960" w14:textId="77777777" w:rsidR="001412C2" w:rsidRDefault="001412C2" w:rsidP="00474052">
      <w:pPr>
        <w:pStyle w:val="Code"/>
      </w:pPr>
      <w:r>
        <w:t>//multiStrArr[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lastRenderedPageBreak/>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r w:rsidRPr="00074CDD">
        <w:t xml:space="preserve">String[][] </w:t>
      </w:r>
      <w:r>
        <w:t>multiStrArr</w:t>
      </w:r>
      <w:r w:rsidRPr="00074CDD">
        <w:t xml:space="preserve"> = new String[3][];</w:t>
      </w:r>
    </w:p>
    <w:p w14:paraId="60788C47" w14:textId="77777777" w:rsidR="001412C2" w:rsidRPr="00074CDD" w:rsidRDefault="001412C2" w:rsidP="00474052">
      <w:pPr>
        <w:pStyle w:val="Code"/>
      </w:pPr>
      <w:r>
        <w:t>multiStrArr</w:t>
      </w:r>
      <w:r w:rsidRPr="00074CDD">
        <w:t>[0] = new String[]{"A", "B"};</w:t>
      </w:r>
    </w:p>
    <w:p w14:paraId="0BAA70A3" w14:textId="4AAEFAB9" w:rsidR="001412C2" w:rsidRPr="00074CDD" w:rsidRDefault="001412C2" w:rsidP="00474052">
      <w:pPr>
        <w:pStyle w:val="Code"/>
      </w:pPr>
      <w:r>
        <w:t>multiStrArr</w:t>
      </w:r>
      <w:r w:rsidRPr="00074CDD">
        <w:t>[1] = new String[]{null};</w:t>
      </w:r>
      <w:r>
        <w:t xml:space="preserve"> //multiStrArr</w:t>
      </w:r>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r>
        <w:t>multiStrArr</w:t>
      </w:r>
      <w:r w:rsidRPr="00074CDD">
        <w:t>[2] = new String[]{"Jan", "Feb", "Mar"};</w:t>
      </w:r>
    </w:p>
    <w:p w14:paraId="181505C4" w14:textId="748A17F1" w:rsidR="00CD7AE8" w:rsidRDefault="00CD7AE8" w:rsidP="00A578BA">
      <w:pPr>
        <w:pStyle w:val="Heading3"/>
      </w:pPr>
      <w:bookmarkStart w:id="27" w:name="_Toc59372314"/>
      <w:r>
        <w:t>ArrayList</w:t>
      </w:r>
      <w:bookmarkEnd w:id="27"/>
    </w:p>
    <w:p w14:paraId="1F13A1F6" w14:textId="7EE23C01" w:rsidR="00D64BD2" w:rsidRDefault="00C6512E" w:rsidP="00D64BD2">
      <w:r>
        <w:t>An ArrayList is a dynamic array, i.e. its size is changeable, which is different from a regular array that has a fixed size.</w:t>
      </w:r>
    </w:p>
    <w:p w14:paraId="55F9428C" w14:textId="77777777" w:rsidR="00966A62" w:rsidRPr="00C6512E" w:rsidRDefault="00966A62" w:rsidP="00966A62">
      <w:r>
        <w:t xml:space="preserve">In order to work with ArrayList, one needs to import </w:t>
      </w:r>
      <w:r w:rsidRPr="00C6512E">
        <w:rPr>
          <w:rStyle w:val="keywordChar"/>
        </w:rPr>
        <w:t>java.util.ArrayList</w:t>
      </w:r>
    </w:p>
    <w:p w14:paraId="567ADC42" w14:textId="77777777" w:rsidR="00966A62" w:rsidRDefault="00966A62" w:rsidP="00966A62">
      <w:pPr>
        <w:pStyle w:val="Code"/>
      </w:pPr>
      <w:r>
        <w:t>import java.util.* // import whole package including ArrayList</w:t>
      </w:r>
    </w:p>
    <w:p w14:paraId="4260C34B" w14:textId="77777777" w:rsidR="00966A62" w:rsidRDefault="00966A62" w:rsidP="00966A62">
      <w:pPr>
        <w:pStyle w:val="Code"/>
      </w:pPr>
      <w:r>
        <w:t>import java.util.ArrayList; // import just ArrayList</w:t>
      </w:r>
    </w:p>
    <w:p w14:paraId="2AC9346D" w14:textId="556ECBE5" w:rsidR="00733A16" w:rsidRDefault="00C6512E" w:rsidP="00A578BA">
      <w:pPr>
        <w:pStyle w:val="Heading4"/>
      </w:pPr>
      <w:r>
        <w:t>Create a</w:t>
      </w:r>
      <w:r w:rsidR="00733A16">
        <w:t>n ArrayList</w:t>
      </w:r>
    </w:p>
    <w:p w14:paraId="73584690" w14:textId="38AA1522" w:rsidR="00C6512E" w:rsidRPr="00A9559E" w:rsidRDefault="00C6512E" w:rsidP="00A9559E">
      <w:pPr>
        <w:pStyle w:val="Text"/>
      </w:pPr>
      <w:r w:rsidRPr="00A9559E">
        <w:t>Create an ArrayList as a class with 3 constructors:</w:t>
      </w:r>
    </w:p>
    <w:p w14:paraId="2B783699" w14:textId="1B36D100" w:rsidR="00C6512E" w:rsidRPr="00C6512E" w:rsidRDefault="00C6512E" w:rsidP="00474052">
      <w:pPr>
        <w:pStyle w:val="Code"/>
      </w:pPr>
      <w:r w:rsidRPr="00C6512E">
        <w:t>ArrayList list1 = new ArrayList();</w:t>
      </w:r>
      <w:r>
        <w:t xml:space="preserve"> // create an empty array</w:t>
      </w:r>
    </w:p>
    <w:p w14:paraId="3DD34341" w14:textId="13E4A4DF" w:rsidR="00C6512E" w:rsidRPr="00C6512E" w:rsidRDefault="00C6512E" w:rsidP="00474052">
      <w:pPr>
        <w:pStyle w:val="Code"/>
      </w:pPr>
      <w:r w:rsidRPr="00C6512E">
        <w:t>ArrayList list2 = new ArrayList(10);</w:t>
      </w:r>
      <w:r>
        <w:t xml:space="preserve"> // create an array of 10 slots, but not yet assigned those slots</w:t>
      </w:r>
    </w:p>
    <w:p w14:paraId="3FE7E78C" w14:textId="5985B219" w:rsidR="00C6512E" w:rsidRPr="00C6512E" w:rsidRDefault="00C6512E" w:rsidP="00474052">
      <w:pPr>
        <w:pStyle w:val="Code"/>
      </w:pPr>
      <w:r w:rsidRPr="00C6512E">
        <w:t>ArrayList list3 = new ArrayList(list2);</w:t>
      </w:r>
      <w:r>
        <w:t xml:space="preserve"> // copy array list2 (both size and content) to list</w:t>
      </w:r>
    </w:p>
    <w:p w14:paraId="33274989" w14:textId="1715364A" w:rsidR="00C6512E" w:rsidRDefault="00C6512E" w:rsidP="00331E7F">
      <w:pPr>
        <w:pStyle w:val="Text"/>
      </w:pPr>
      <w:r>
        <w:t>Create an ArrayList as a generic</w:t>
      </w:r>
      <w:r w:rsidR="00E56069">
        <w:t>.</w:t>
      </w:r>
    </w:p>
    <w:p w14:paraId="23D07686" w14:textId="56B18DF1" w:rsidR="00E56069" w:rsidRDefault="00E56069" w:rsidP="00331E7F">
      <w:pPr>
        <w:pStyle w:val="Text"/>
      </w:pPr>
      <w:r>
        <w:t>An ArrayList is a generic, which accepts only objects, not primitives</w:t>
      </w:r>
    </w:p>
    <w:p w14:paraId="45CA0B7B" w14:textId="242104B5" w:rsidR="00E56069" w:rsidRDefault="00E56069" w:rsidP="00474052">
      <w:pPr>
        <w:pStyle w:val="Code"/>
      </w:pPr>
      <w:r>
        <w:t>ArrayList&lt;int&gt; list = new ArrayList&lt;&gt;;//Compile Error</w:t>
      </w:r>
      <w:r w:rsidR="003904F5">
        <w:t>:</w:t>
      </w:r>
      <w:r>
        <w:t xml:space="preserve"> int is a primitive, not an Object</w:t>
      </w:r>
    </w:p>
    <w:p w14:paraId="73274C17" w14:textId="63E93743" w:rsidR="00E56069" w:rsidRDefault="00E56069" w:rsidP="00474052">
      <w:pPr>
        <w:pStyle w:val="Code"/>
      </w:pPr>
      <w:r>
        <w:t>ArrayList&lt;Integer&gt; list = new ArrayList&lt;&gt;; // Compile in Java 7</w:t>
      </w:r>
    </w:p>
    <w:p w14:paraId="7C39D116" w14:textId="1710B08D" w:rsidR="00E56069" w:rsidRDefault="00E56069" w:rsidP="00474052">
      <w:pPr>
        <w:pStyle w:val="Code"/>
      </w:pPr>
      <w:r>
        <w:t>ArrayList&lt;Integer&gt; list = new ArrayList&lt;Integer&gt;; //In Java 5 one need &lt;Interger&gt; instead of just &lt;&gt;</w:t>
      </w:r>
    </w:p>
    <w:p w14:paraId="61E914A6" w14:textId="19BA01E2" w:rsidR="00E56069" w:rsidRDefault="00E56069" w:rsidP="00331E7F">
      <w:pPr>
        <w:pStyle w:val="Text"/>
      </w:pPr>
      <w:r>
        <w:t>If one doesn’t specify the type, the default is Object, and hence this ArrayList can contained objects of mixed datatypes.</w:t>
      </w:r>
    </w:p>
    <w:p w14:paraId="3C861B16" w14:textId="77777777" w:rsidR="00E56069" w:rsidRDefault="00E56069" w:rsidP="00474052">
      <w:pPr>
        <w:pStyle w:val="Code"/>
      </w:pPr>
      <w:r w:rsidRPr="00E979A1">
        <w:t xml:space="preserve">ArrayList list = new ArrayList(); </w:t>
      </w:r>
    </w:p>
    <w:p w14:paraId="7776786A" w14:textId="7651D5DB" w:rsidR="00E56069" w:rsidRPr="00E979A1" w:rsidRDefault="00E56069" w:rsidP="00474052">
      <w:pPr>
        <w:pStyle w:val="Code"/>
      </w:pPr>
      <w:r w:rsidRPr="00E979A1">
        <w:t>//the type of list is Object, so list can contain objects of mixed datatypes.</w:t>
      </w:r>
    </w:p>
    <w:p w14:paraId="16F6710C" w14:textId="77777777" w:rsidR="00E56069" w:rsidRPr="00E979A1" w:rsidRDefault="00E56069" w:rsidP="00474052">
      <w:pPr>
        <w:pStyle w:val="Code"/>
      </w:pPr>
      <w:r w:rsidRPr="00E979A1">
        <w:t>list.add("hawk"); // [hawk]</w:t>
      </w:r>
    </w:p>
    <w:p w14:paraId="075B9AA0" w14:textId="77777777" w:rsidR="00E56069" w:rsidRPr="00E979A1" w:rsidRDefault="00E56069" w:rsidP="00474052">
      <w:pPr>
        <w:pStyle w:val="Code"/>
      </w:pPr>
      <w:r w:rsidRPr="00E979A1">
        <w:t>list.add(Boolean.TRUE); // [hawk, true]</w:t>
      </w:r>
    </w:p>
    <w:p w14:paraId="6047A79E" w14:textId="77777777" w:rsidR="00E56069" w:rsidRPr="00E979A1" w:rsidRDefault="00E56069" w:rsidP="00474052">
      <w:pPr>
        <w:pStyle w:val="Code"/>
      </w:pPr>
      <w:r w:rsidRPr="00E979A1">
        <w:t>System.out.println(list); // [hawk, true]</w:t>
      </w:r>
    </w:p>
    <w:p w14:paraId="300E06B5" w14:textId="72B2C42A" w:rsidR="00A9559E" w:rsidRPr="00A9559E" w:rsidRDefault="005E7478" w:rsidP="00A9559E">
      <w:pPr>
        <w:pStyle w:val="Text"/>
      </w:pPr>
      <w:r>
        <w:t>Create an ArrayList as an implementing class for interface List.</w:t>
      </w:r>
    </w:p>
    <w:p w14:paraId="2BDD4345" w14:textId="77777777" w:rsidR="00A9559E" w:rsidRDefault="00A9559E" w:rsidP="00474052">
      <w:pPr>
        <w:pStyle w:val="Code"/>
      </w:pPr>
      <w:r>
        <w:t>List&lt;String&gt; list6 = new ArrayList&lt;&gt;();</w:t>
      </w:r>
    </w:p>
    <w:p w14:paraId="4C51EF0C" w14:textId="626A79BE" w:rsidR="00A9559E" w:rsidRDefault="00A9559E" w:rsidP="00474052">
      <w:pPr>
        <w:pStyle w:val="Code"/>
      </w:pPr>
      <w:r>
        <w:t>ArrayList&lt;String&gt; list7 = new List&lt;&gt;(); // DOES NOT COMPILE</w:t>
      </w:r>
    </w:p>
    <w:p w14:paraId="5359F794" w14:textId="7D240863" w:rsidR="00A6687A" w:rsidRDefault="002B72B9" w:rsidP="00A578BA">
      <w:pPr>
        <w:pStyle w:val="Heading4"/>
      </w:pPr>
      <w:r>
        <w:t>Methods of</w:t>
      </w:r>
      <w:r w:rsidR="005E7478">
        <w:t xml:space="preserve"> an ArrayList</w:t>
      </w:r>
    </w:p>
    <w:p w14:paraId="2E31004D" w14:textId="3E22AD2A" w:rsidR="003E4298" w:rsidRPr="00331E7F" w:rsidRDefault="00380FDE" w:rsidP="00331E7F">
      <w:pPr>
        <w:pStyle w:val="Text"/>
      </w:pPr>
      <w:r w:rsidRPr="00331E7F">
        <w:t>Methods for ArrayList</w:t>
      </w:r>
      <w:r w:rsidR="0083180B" w:rsidRPr="00331E7F">
        <w:t xml:space="preserve"> of type E</w:t>
      </w:r>
      <w:r w:rsidRPr="00331E7F">
        <w:t>:</w:t>
      </w:r>
    </w:p>
    <w:p w14:paraId="673A05CA" w14:textId="77777777" w:rsidR="00F44E36" w:rsidRDefault="00F44E36" w:rsidP="00A6687A">
      <w:pPr>
        <w:pStyle w:val="Text"/>
      </w:pPr>
      <w:r w:rsidRPr="00A6687A">
        <w:rPr>
          <w:b/>
          <w:bCs/>
        </w:rPr>
        <w:t>get():</w:t>
      </w:r>
      <w:r w:rsidRPr="00CF2C84">
        <w:t xml:space="preserve"> </w:t>
      </w:r>
      <w:r w:rsidRPr="00A6687A">
        <w:rPr>
          <w:rStyle w:val="keywordChar"/>
        </w:rPr>
        <w:t>E get(int index)</w:t>
      </w:r>
    </w:p>
    <w:p w14:paraId="37FD02A8" w14:textId="77777777" w:rsidR="00F44E36" w:rsidRPr="00CF2C84" w:rsidRDefault="00F44E36" w:rsidP="00A6687A">
      <w:pPr>
        <w:pStyle w:val="Text"/>
      </w:pPr>
      <w:r w:rsidRPr="00A6687A">
        <w:rPr>
          <w:b/>
          <w:bCs/>
        </w:rPr>
        <w:t>set():</w:t>
      </w:r>
      <w:r w:rsidRPr="00CF2C84">
        <w:t xml:space="preserve"> </w:t>
      </w:r>
      <w:r w:rsidRPr="00A6687A">
        <w:rPr>
          <w:rStyle w:val="keywordChar"/>
        </w:rPr>
        <w:t>E set(int index, E newElement)</w:t>
      </w:r>
    </w:p>
    <w:p w14:paraId="0840D8E1" w14:textId="4BB66582" w:rsidR="00A6687A" w:rsidRDefault="00F44E36" w:rsidP="00A6687A">
      <w:pPr>
        <w:pStyle w:val="Text"/>
      </w:pPr>
      <w:r w:rsidRPr="00A6687A">
        <w:rPr>
          <w:b/>
          <w:bCs/>
        </w:rPr>
        <w:t>add():</w:t>
      </w:r>
      <w:r w:rsidRPr="000B28D1">
        <w:t xml:space="preserve"> </w:t>
      </w:r>
      <w:r w:rsidRPr="00A6687A">
        <w:rPr>
          <w:rStyle w:val="keywordChar"/>
        </w:rPr>
        <w:t>boolean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add(int index, E element) </w:t>
      </w:r>
    </w:p>
    <w:p w14:paraId="37BF9106" w14:textId="07855001" w:rsidR="00A6687A" w:rsidRDefault="00F44E36" w:rsidP="00A6687A">
      <w:pPr>
        <w:pStyle w:val="Text"/>
      </w:pPr>
      <w:r w:rsidRPr="00A6687A">
        <w:rPr>
          <w:b/>
          <w:bCs/>
        </w:rPr>
        <w:t>remove():</w:t>
      </w:r>
      <w:r w:rsidRPr="000B28D1">
        <w:t xml:space="preserve"> </w:t>
      </w:r>
      <w:r w:rsidRPr="00A6687A">
        <w:rPr>
          <w:rStyle w:val="keywordChar"/>
        </w:rPr>
        <w:t xml:space="preserve">boolean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E remove(int index)</w:t>
      </w:r>
    </w:p>
    <w:p w14:paraId="0B64E354" w14:textId="366B95A4" w:rsidR="007C604F" w:rsidRDefault="005E7478" w:rsidP="00A6687A">
      <w:pPr>
        <w:pStyle w:val="Text"/>
        <w:rPr>
          <w:rStyle w:val="keywordChar"/>
        </w:rPr>
      </w:pPr>
      <w:r w:rsidRPr="00A6687A">
        <w:rPr>
          <w:b/>
          <w:bCs/>
        </w:rPr>
        <w:t>equals():</w:t>
      </w:r>
      <w:r w:rsidRPr="00A6687A">
        <w:rPr>
          <w:rStyle w:val="keywordChar"/>
        </w:rPr>
        <w:t xml:space="preserve"> boolean equals(Object obj)</w:t>
      </w:r>
    </w:p>
    <w:p w14:paraId="4890792D" w14:textId="6C86D34B" w:rsidR="005E7478" w:rsidRDefault="005E7478" w:rsidP="00A6687A">
      <w:pPr>
        <w:pStyle w:val="Text"/>
      </w:pPr>
      <w:r>
        <w:t xml:space="preserve">ArrayList implements its own method </w:t>
      </w:r>
      <w:r w:rsidRPr="00A6687A">
        <w:rPr>
          <w:rStyle w:val="keywordChar"/>
        </w:rPr>
        <w:t xml:space="preserve">equals() </w:t>
      </w:r>
      <w:r>
        <w:t xml:space="preserve">to check if two ArrayLists have the same elements in the same order. </w:t>
      </w:r>
      <w:r w:rsidRPr="00A6687A">
        <w:rPr>
          <w:rStyle w:val="keywordChar"/>
        </w:rPr>
        <w:t>equals()</w:t>
      </w:r>
      <w:r>
        <w:t xml:space="preserve"> DOES NOT check if two references point to the same ArrayList object as operator ==.</w:t>
      </w:r>
    </w:p>
    <w:p w14:paraId="594C796F" w14:textId="77777777" w:rsidR="00A6687A" w:rsidRDefault="00A6687A" w:rsidP="00474052">
      <w:pPr>
        <w:pStyle w:val="Code"/>
      </w:pPr>
      <w:r>
        <w:lastRenderedPageBreak/>
        <w:t xml:space="preserve">List&lt;String&gt; one = new </w:t>
      </w:r>
      <w:r w:rsidRPr="00A6687A">
        <w:t>ArrayList</w:t>
      </w:r>
      <w:r>
        <w:t>&lt;&gt;();</w:t>
      </w:r>
    </w:p>
    <w:p w14:paraId="65DB8744" w14:textId="77777777" w:rsidR="00A6687A" w:rsidRPr="00A6687A" w:rsidRDefault="00A6687A" w:rsidP="00474052">
      <w:pPr>
        <w:pStyle w:val="Code"/>
      </w:pPr>
      <w:r w:rsidRPr="00A6687A">
        <w:t>List&lt;String&gt; two = new ArrayList&lt;&gt;();</w:t>
      </w:r>
    </w:p>
    <w:p w14:paraId="31E123C8" w14:textId="77777777" w:rsidR="00A6687A" w:rsidRPr="00A6687A" w:rsidRDefault="00A6687A" w:rsidP="00474052">
      <w:pPr>
        <w:pStyle w:val="Code"/>
      </w:pPr>
      <w:r w:rsidRPr="00A6687A">
        <w:t>System.out.println(one.equals(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r w:rsidRPr="00A6687A">
        <w:t>one.add("a"); // [a]</w:t>
      </w:r>
    </w:p>
    <w:p w14:paraId="609BC5D7" w14:textId="77777777" w:rsidR="00A6687A" w:rsidRPr="00A6687A" w:rsidRDefault="00A6687A" w:rsidP="00474052">
      <w:pPr>
        <w:pStyle w:val="Code"/>
      </w:pPr>
      <w:r w:rsidRPr="00A6687A">
        <w:t>System.out.println(one.equals(two)); // false</w:t>
      </w:r>
    </w:p>
    <w:p w14:paraId="5301AA49" w14:textId="77777777" w:rsidR="00A6687A" w:rsidRPr="00A6687A" w:rsidRDefault="00A6687A" w:rsidP="00474052">
      <w:pPr>
        <w:pStyle w:val="Code"/>
      </w:pPr>
      <w:r w:rsidRPr="00A6687A">
        <w:t>two.add("a"); // [a]</w:t>
      </w:r>
    </w:p>
    <w:p w14:paraId="01EEA2EB" w14:textId="77777777" w:rsidR="00A6687A" w:rsidRPr="00A6687A" w:rsidRDefault="00A6687A" w:rsidP="00474052">
      <w:pPr>
        <w:pStyle w:val="Code"/>
      </w:pPr>
      <w:r w:rsidRPr="00A6687A">
        <w:t>System.out.println(one.equals(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r w:rsidRPr="00A6687A">
        <w:t>one.add("b"); // [a,b]</w:t>
      </w:r>
    </w:p>
    <w:p w14:paraId="1E0C3D6F" w14:textId="77777777" w:rsidR="00A6687A" w:rsidRPr="00A6687A" w:rsidRDefault="00A6687A" w:rsidP="00474052">
      <w:pPr>
        <w:pStyle w:val="Code"/>
      </w:pPr>
      <w:r w:rsidRPr="00A6687A">
        <w:t>two.add(0, "b"); // [b,a]</w:t>
      </w:r>
    </w:p>
    <w:p w14:paraId="0A722D9C" w14:textId="6BFD94AA" w:rsidR="00A6687A" w:rsidRDefault="00A6687A" w:rsidP="00474052">
      <w:pPr>
        <w:pStyle w:val="Code"/>
      </w:pPr>
      <w:r w:rsidRPr="00A6687A">
        <w:t xml:space="preserve">System.out.println(one.equals(two)); // false </w:t>
      </w:r>
    </w:p>
    <w:p w14:paraId="601A8698" w14:textId="77777777" w:rsidR="00F44E36" w:rsidRPr="000B28D1" w:rsidRDefault="00F44E36" w:rsidP="00A6687A">
      <w:pPr>
        <w:pStyle w:val="Text"/>
      </w:pPr>
      <w:r w:rsidRPr="007C604F">
        <w:rPr>
          <w:b/>
          <w:bCs/>
        </w:rPr>
        <w:t>isEmpty():</w:t>
      </w:r>
      <w:r w:rsidRPr="000B28D1">
        <w:t xml:space="preserve"> </w:t>
      </w:r>
      <w:r w:rsidRPr="007C604F">
        <w:rPr>
          <w:rStyle w:val="keywordChar"/>
        </w:rPr>
        <w:t>boolean isEmpty()</w:t>
      </w:r>
    </w:p>
    <w:p w14:paraId="74AA5F64" w14:textId="77777777" w:rsidR="00F44E36" w:rsidRPr="007C604F" w:rsidRDefault="00F44E36" w:rsidP="00A6687A">
      <w:pPr>
        <w:pStyle w:val="Text"/>
        <w:rPr>
          <w:rStyle w:val="keywordChar"/>
        </w:rPr>
      </w:pPr>
      <w:r w:rsidRPr="007C604F">
        <w:rPr>
          <w:b/>
          <w:bCs/>
        </w:rPr>
        <w:t>size():</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r w:rsidRPr="007C604F">
        <w:rPr>
          <w:b/>
          <w:bCs/>
        </w:rPr>
        <w:t>clear():</w:t>
      </w:r>
      <w:r w:rsidRPr="000B28D1">
        <w:t xml:space="preserve"> </w:t>
      </w:r>
      <w:r w:rsidRPr="007C604F">
        <w:rPr>
          <w:rStyle w:val="keywordChar"/>
        </w:rPr>
        <w:t>void clear()</w:t>
      </w:r>
      <w:r w:rsidR="00373B78">
        <w:rPr>
          <w:rStyle w:val="keywordChar"/>
        </w:rPr>
        <w:t xml:space="preserve"> </w:t>
      </w:r>
      <w:r w:rsidR="00373B78" w:rsidRPr="00373B78">
        <w:t>discard all elements of the ArrayList</w:t>
      </w:r>
      <w:r w:rsidR="00373B78">
        <w:t xml:space="preserve">, so the </w:t>
      </w:r>
      <w:r w:rsidR="00E02226">
        <w:t>new size is 0.</w:t>
      </w:r>
    </w:p>
    <w:p w14:paraId="5B11DED0" w14:textId="5B64C821" w:rsidR="00F44E36" w:rsidRDefault="00F44E36" w:rsidP="00A6687A">
      <w:pPr>
        <w:pStyle w:val="Text"/>
      </w:pPr>
      <w:r w:rsidRPr="007C604F">
        <w:rPr>
          <w:b/>
          <w:bCs/>
        </w:rPr>
        <w:t>contains():</w:t>
      </w:r>
      <w:r w:rsidRPr="000B28D1">
        <w:t xml:space="preserve"> </w:t>
      </w:r>
      <w:r w:rsidRPr="007C604F">
        <w:rPr>
          <w:rStyle w:val="keywordChar"/>
        </w:rPr>
        <w:t>boolean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in the ArrayList</w:t>
      </w:r>
    </w:p>
    <w:p w14:paraId="445E83C9" w14:textId="6A764836" w:rsidR="008024A7" w:rsidRDefault="00BC4433" w:rsidP="00BC4433">
      <w:pPr>
        <w:pStyle w:val="Heading4"/>
      </w:pPr>
      <w:r w:rsidRPr="007C604F">
        <w:t>sort()</w:t>
      </w:r>
      <w:r w:rsidRPr="009E5D81">
        <w:t>,</w:t>
      </w:r>
      <w:r>
        <w:t xml:space="preserve"> binarySearch() with Collections class</w:t>
      </w:r>
    </w:p>
    <w:p w14:paraId="56BD24EB" w14:textId="1E082A2E" w:rsidR="007C4F99" w:rsidRPr="007C4F99" w:rsidRDefault="007C4F99" w:rsidP="007C4F99">
      <w:r>
        <w:t xml:space="preserve">Similar to </w:t>
      </w:r>
      <w:r w:rsidR="004674FD">
        <w:t xml:space="preserve">the </w:t>
      </w:r>
      <w:r w:rsidRPr="00134FDF">
        <w:rPr>
          <w:rStyle w:val="keywordChar"/>
        </w:rPr>
        <w:t>java.util.Arrays</w:t>
      </w:r>
      <w:r>
        <w:t xml:space="preserve"> </w:t>
      </w:r>
      <w:r w:rsidR="004674FD">
        <w:t>utility class t</w:t>
      </w:r>
      <w:r>
        <w:t xml:space="preserve">hat contains only static methods for processing </w:t>
      </w:r>
      <w:r w:rsidR="002732C8">
        <w:t xml:space="preserve">arrays, </w:t>
      </w:r>
      <w:r w:rsidR="002732C8" w:rsidRPr="00134FDF">
        <w:rPr>
          <w:rStyle w:val="keywordChar"/>
        </w:rPr>
        <w:t>java.util.Collections</w:t>
      </w:r>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ArrayLists as inputs</w:t>
      </w:r>
      <w:r w:rsidR="0039572A">
        <w:t>)</w:t>
      </w:r>
      <w:r w:rsidR="009F0CCE">
        <w:t xml:space="preserve"> </w:t>
      </w:r>
      <w:r w:rsidR="007768EB">
        <w:t xml:space="preserve">for processing ArrayLists like </w:t>
      </w:r>
      <w:r w:rsidR="007768EB" w:rsidRPr="00A50157">
        <w:rPr>
          <w:rStyle w:val="keywordChar"/>
        </w:rPr>
        <w:t>sort(</w:t>
      </w:r>
      <w:r w:rsidR="00A57BF7" w:rsidRPr="008F639F">
        <w:rPr>
          <w:rStyle w:val="keywordChar"/>
        </w:rPr>
        <w:t>arraylist</w:t>
      </w:r>
      <w:r w:rsidR="007768EB" w:rsidRPr="00A50157">
        <w:rPr>
          <w:rStyle w:val="keywordChar"/>
        </w:rPr>
        <w:t xml:space="preserve">) </w:t>
      </w:r>
      <w:r w:rsidR="007768EB">
        <w:t xml:space="preserve">and </w:t>
      </w:r>
      <w:r w:rsidR="007768EB" w:rsidRPr="00A50157">
        <w:rPr>
          <w:rStyle w:val="keywordChar"/>
        </w:rPr>
        <w:t>binarySearch(</w:t>
      </w:r>
      <w:r w:rsidR="00A57BF7" w:rsidRPr="008F639F">
        <w:rPr>
          <w:rStyle w:val="keywordChar"/>
        </w:rPr>
        <w:t>arraylist, value</w:t>
      </w:r>
      <w:r w:rsidR="007768EB" w:rsidRPr="00A50157">
        <w:rPr>
          <w:rStyle w:val="keywordChar"/>
        </w:rPr>
        <w:t>)</w:t>
      </w:r>
      <w:r w:rsidR="007768EB">
        <w:t>.</w:t>
      </w:r>
    </w:p>
    <w:p w14:paraId="65F1C2EF" w14:textId="348B5C1F" w:rsidR="00E80569" w:rsidRPr="00790174" w:rsidRDefault="00E80569" w:rsidP="00E80569">
      <w:pPr>
        <w:pStyle w:val="Text"/>
      </w:pPr>
      <w:r w:rsidRPr="00790174">
        <w:t xml:space="preserve">When an </w:t>
      </w:r>
      <w:r w:rsidR="008F639F">
        <w:t>ArrayList</w:t>
      </w:r>
      <w:r w:rsidRPr="00790174">
        <w:t xml:space="preserve"> is sorted ascending, </w:t>
      </w:r>
      <w:r w:rsidRPr="00884C5F">
        <w:rPr>
          <w:rStyle w:val="keywordChar"/>
        </w:rPr>
        <w:t>binarySearch(array, value)</w:t>
      </w:r>
      <w:r w:rsidRPr="00790174">
        <w:t xml:space="preserve"> can be used to binary search the index of an value in an array. The result is:</w:t>
      </w:r>
    </w:p>
    <w:p w14:paraId="06D03227" w14:textId="77777777" w:rsidR="00E80569" w:rsidRPr="00790174" w:rsidRDefault="00E80569" w:rsidP="00E80569">
      <w:pPr>
        <w:pStyle w:val="Text"/>
        <w:numPr>
          <w:ilvl w:val="0"/>
          <w:numId w:val="38"/>
        </w:numPr>
      </w:pPr>
      <w:r w:rsidRPr="00790174">
        <w:t>If found: the index of the element has the “value”</w:t>
      </w:r>
    </w:p>
    <w:p w14:paraId="7C20C826" w14:textId="77777777" w:rsidR="00E80569" w:rsidRPr="00790174" w:rsidRDefault="00E80569" w:rsidP="00E80569">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6F041235" w14:textId="5248233E" w:rsidR="00C200A7" w:rsidRDefault="00C200A7" w:rsidP="00474052">
      <w:pPr>
        <w:pStyle w:val="Code"/>
      </w:pPr>
      <w:r>
        <w:t>Import java.util.Collections;</w:t>
      </w:r>
    </w:p>
    <w:p w14:paraId="4A3272D3" w14:textId="0A9AC855" w:rsidR="004751A1" w:rsidRPr="004751A1" w:rsidRDefault="004751A1" w:rsidP="00474052">
      <w:pPr>
        <w:pStyle w:val="Code"/>
      </w:pPr>
      <w:r w:rsidRPr="004751A1">
        <w:t>ArrayList&lt;Integer&gt; list = new ArrayList&lt;&gt;();</w:t>
      </w:r>
      <w:r w:rsidR="00C200A7">
        <w:t xml:space="preserve"> </w:t>
      </w:r>
    </w:p>
    <w:p w14:paraId="0C6BE8CA" w14:textId="0A061BD4" w:rsidR="004751A1" w:rsidRPr="004751A1" w:rsidRDefault="004751A1" w:rsidP="00474052">
      <w:pPr>
        <w:pStyle w:val="Code"/>
      </w:pPr>
      <w:r w:rsidRPr="004751A1">
        <w:t>list.add(6); list.add(2); list.add(4);</w:t>
      </w:r>
      <w:r w:rsidR="005D5C11">
        <w:t xml:space="preserve"> </w:t>
      </w:r>
      <w:r w:rsidR="005D5C11" w:rsidRPr="004751A1">
        <w:t>list.add(</w:t>
      </w:r>
      <w:r w:rsidR="005D5C11">
        <w:t>8</w:t>
      </w:r>
      <w:r w:rsidR="005D5C11" w:rsidRPr="004751A1">
        <w:t>);</w:t>
      </w:r>
    </w:p>
    <w:p w14:paraId="22CE4296" w14:textId="120F9522" w:rsidR="004751A1" w:rsidRPr="004751A1" w:rsidRDefault="004751A1" w:rsidP="00474052">
      <w:pPr>
        <w:pStyle w:val="Code"/>
      </w:pPr>
      <w:r w:rsidRPr="004751A1">
        <w:t>Collections.sort(list);</w:t>
      </w:r>
    </w:p>
    <w:p w14:paraId="5E78ED05" w14:textId="31443EA3" w:rsidR="00262B40" w:rsidRDefault="004751A1" w:rsidP="00474052">
      <w:pPr>
        <w:pStyle w:val="Code"/>
      </w:pPr>
      <w:r w:rsidRPr="004751A1">
        <w:t>System.out.println(list); //[2, 4, 6</w:t>
      </w:r>
      <w:r w:rsidR="005D5C11">
        <w:t>, 8</w:t>
      </w:r>
      <w:r w:rsidRPr="004751A1">
        <w:t>]</w:t>
      </w:r>
    </w:p>
    <w:p w14:paraId="0BDDC946" w14:textId="567F40FE" w:rsidR="005D5C11" w:rsidRDefault="005D5C11" w:rsidP="00474052">
      <w:pPr>
        <w:pStyle w:val="Code"/>
      </w:pPr>
    </w:p>
    <w:p w14:paraId="32DF0B96" w14:textId="43D1B07F" w:rsidR="005D5C11" w:rsidRPr="0099480A" w:rsidRDefault="005D5C11" w:rsidP="00474052">
      <w:pPr>
        <w:pStyle w:val="Code"/>
      </w:pPr>
      <w:r w:rsidRPr="0099480A">
        <w:t>System.out.println(</w:t>
      </w:r>
      <w:r>
        <w:t>Collections</w:t>
      </w:r>
      <w:r w:rsidRPr="0099480A">
        <w:t>.binarySearch(numbers, 2)); // 0</w:t>
      </w:r>
    </w:p>
    <w:p w14:paraId="31CC54D5" w14:textId="32B18023" w:rsidR="005D5C11" w:rsidRPr="0099480A" w:rsidRDefault="005D5C11" w:rsidP="00474052">
      <w:pPr>
        <w:pStyle w:val="Code"/>
      </w:pPr>
      <w:r w:rsidRPr="0099480A">
        <w:t>System.out.println(</w:t>
      </w:r>
      <w:r>
        <w:t>Collections</w:t>
      </w:r>
      <w:r w:rsidRPr="0099480A">
        <w:t>.binarySearch(numbers, 4)); // 1</w:t>
      </w:r>
    </w:p>
    <w:p w14:paraId="06DF32F8" w14:textId="377CA7E1" w:rsidR="005D5C11" w:rsidRDefault="005D5C11" w:rsidP="00474052">
      <w:pPr>
        <w:pStyle w:val="Code"/>
      </w:pPr>
      <w:r w:rsidRPr="0099480A">
        <w:t>System.out.println(</w:t>
      </w:r>
      <w:r>
        <w:t>Collections</w:t>
      </w:r>
      <w:r w:rsidRPr="0099480A">
        <w:t xml:space="preserve">.binarySearch(numbers, </w:t>
      </w:r>
      <w:r>
        <w:t>5</w:t>
      </w:r>
      <w:r w:rsidRPr="0099480A">
        <w:t>)); // -1</w:t>
      </w:r>
      <w:r>
        <w:t>-2 = -3</w:t>
      </w:r>
    </w:p>
    <w:p w14:paraId="6AED43D0" w14:textId="1C9D2C9E" w:rsidR="005D5C11" w:rsidRPr="008F19A1" w:rsidRDefault="005D5C11" w:rsidP="00474052">
      <w:pPr>
        <w:pStyle w:val="Code"/>
      </w:pPr>
      <w:r w:rsidRPr="0099480A">
        <w:t>System.out.println(</w:t>
      </w:r>
      <w:r>
        <w:t>Collections</w:t>
      </w:r>
      <w:r w:rsidRPr="0099480A">
        <w:t xml:space="preserve">.binarySearch(numbers, </w:t>
      </w:r>
      <w:r>
        <w:t>9</w:t>
      </w:r>
      <w:r w:rsidRPr="0099480A">
        <w:t>)); // -1</w:t>
      </w:r>
      <w:r>
        <w:t>-4 = -5</w:t>
      </w:r>
    </w:p>
    <w:p w14:paraId="0BE61B58" w14:textId="5B04CC8D" w:rsidR="00A0081C" w:rsidRDefault="00A0081C" w:rsidP="00AA1E64">
      <w:pPr>
        <w:pStyle w:val="Heading3"/>
      </w:pPr>
      <w:bookmarkStart w:id="28" w:name="_Toc59372315"/>
      <w:r>
        <w:t>Convert</w:t>
      </w:r>
      <w:r w:rsidR="00D81BF5">
        <w:t xml:space="preserve"> </w:t>
      </w:r>
      <w:r>
        <w:t>Array</w:t>
      </w:r>
      <w:r w:rsidR="00C26489">
        <w:t xml:space="preserve"> </w:t>
      </w:r>
      <w:r w:rsidR="00DF51E9">
        <w:t>–</w:t>
      </w:r>
      <w:r w:rsidR="00217022">
        <w:t xml:space="preserve"> </w:t>
      </w:r>
      <w:r w:rsidR="00D81BF5">
        <w:t>List</w:t>
      </w:r>
      <w:r w:rsidR="00DF51E9">
        <w:t>: toArray() and asList()</w:t>
      </w:r>
      <w:bookmarkEnd w:id="28"/>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Array</w:t>
      </w:r>
    </w:p>
    <w:p w14:paraId="19894346" w14:textId="0E97AFCA" w:rsidR="00882A1D" w:rsidRDefault="00882A1D" w:rsidP="00AA1E64">
      <w:pPr>
        <w:pStyle w:val="Text"/>
        <w:rPr>
          <w:rStyle w:val="keywordChar"/>
        </w:rPr>
      </w:pPr>
      <w:r>
        <w:t>In order to convert</w:t>
      </w:r>
      <w:r w:rsidR="00C26489">
        <w:t xml:space="preserve"> </w:t>
      </w:r>
      <w:r w:rsidR="00C26489" w:rsidRPr="00DF51E9">
        <w:rPr>
          <w:rStyle w:val="keywordChar"/>
        </w:rPr>
        <w:t>myList</w:t>
      </w:r>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r w:rsidRPr="00882A1D">
        <w:rPr>
          <w:rStyle w:val="keywordChar"/>
        </w:rPr>
        <w:t>toArray():</w:t>
      </w:r>
    </w:p>
    <w:p w14:paraId="6C3FA2B6" w14:textId="60520126" w:rsidR="00373B78" w:rsidRDefault="00373B78" w:rsidP="00AA1E64">
      <w:pPr>
        <w:pStyle w:val="Text"/>
      </w:pPr>
      <w:r w:rsidRPr="007C604F">
        <w:rPr>
          <w:rStyle w:val="keywordChar"/>
          <w:b/>
          <w:bCs/>
        </w:rPr>
        <w:t>Object[] toArray()</w:t>
      </w:r>
      <w:r>
        <w:t xml:space="preserve"> and </w:t>
      </w:r>
      <w:r w:rsidRPr="007C604F">
        <w:rPr>
          <w:rStyle w:val="keywordChar"/>
          <w:b/>
          <w:bCs/>
        </w:rPr>
        <w:t xml:space="preserve">T[] toArray(T[] </w:t>
      </w:r>
      <w:r>
        <w:rPr>
          <w:rStyle w:val="keywordChar"/>
          <w:b/>
          <w:bCs/>
        </w:rPr>
        <w:t>arr</w:t>
      </w:r>
      <w:r w:rsidRPr="007C604F">
        <w:rPr>
          <w:rStyle w:val="keywordChar"/>
          <w:b/>
          <w:bCs/>
        </w:rPr>
        <w:t>)</w:t>
      </w:r>
    </w:p>
    <w:p w14:paraId="5390575E" w14:textId="2DA2FE48" w:rsidR="00C71972" w:rsidRDefault="00882A1D" w:rsidP="00DF51E9">
      <w:pPr>
        <w:pStyle w:val="Text"/>
        <w:numPr>
          <w:ilvl w:val="0"/>
          <w:numId w:val="38"/>
        </w:numPr>
      </w:pPr>
      <w:r w:rsidRPr="00D81BF5">
        <w:rPr>
          <w:rStyle w:val="keywordChar"/>
        </w:rPr>
        <w:t>myListT.toArray()</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r w:rsidR="00DF51E9">
        <w:t>type</w:t>
      </w:r>
    </w:p>
    <w:p w14:paraId="7CF0CDA9" w14:textId="000C7232" w:rsidR="00373B78" w:rsidRDefault="00D81BF5" w:rsidP="00CB3BED">
      <w:pPr>
        <w:pStyle w:val="Text"/>
        <w:numPr>
          <w:ilvl w:val="0"/>
          <w:numId w:val="38"/>
        </w:numPr>
      </w:pPr>
      <w:r w:rsidRPr="00D81BF5">
        <w:rPr>
          <w:rStyle w:val="keywordChar"/>
        </w:rPr>
        <w:t>myListT.toArray(</w:t>
      </w:r>
      <w:r w:rsidR="00DF51E9">
        <w:rPr>
          <w:rStyle w:val="keywordChar"/>
        </w:rPr>
        <w:t>arr</w:t>
      </w:r>
      <w:r w:rsidRPr="00D81BF5">
        <w:rPr>
          <w:rStyle w:val="keywordChar"/>
        </w:rPr>
        <w:t>)</w:t>
      </w:r>
      <w:r w:rsidR="00A00CB2">
        <w:t xml:space="preserve"> where </w:t>
      </w:r>
      <w:r w:rsidR="00945C66" w:rsidRPr="004644F3">
        <w:rPr>
          <w:rStyle w:val="keywordChar"/>
        </w:rPr>
        <w:t>arr</w:t>
      </w:r>
      <w:r w:rsidR="00945C66">
        <w:t xml:space="preserve"> is an allocated array</w:t>
      </w:r>
      <w:r w:rsidR="00A00CB2">
        <w:t xml:space="preserve"> that Java uses to </w:t>
      </w:r>
      <w:r w:rsidR="00945C66">
        <w:t xml:space="preserve">store elements of </w:t>
      </w:r>
      <w:r w:rsidR="00945C66" w:rsidRPr="00A00CB2">
        <w:rPr>
          <w:rStyle w:val="keywordChar"/>
        </w:rPr>
        <w:t>myListT</w:t>
      </w:r>
    </w:p>
    <w:p w14:paraId="3D0EBCB6" w14:textId="45C02B4B" w:rsidR="00373B78" w:rsidRDefault="00373B78" w:rsidP="00373B78">
      <w:pPr>
        <w:pStyle w:val="Text"/>
        <w:numPr>
          <w:ilvl w:val="1"/>
          <w:numId w:val="38"/>
        </w:numPr>
      </w:pPr>
      <w:r>
        <w:t xml:space="preserve">If </w:t>
      </w:r>
      <w:r w:rsidRPr="00543340">
        <w:rPr>
          <w:rStyle w:val="keywordChar"/>
        </w:rPr>
        <w:t>arr</w:t>
      </w:r>
      <w:r>
        <w:t xml:space="preserve"> has enough </w:t>
      </w:r>
      <w:r w:rsidR="00A00CB2">
        <w:t xml:space="preserve">or more </w:t>
      </w:r>
      <w:r>
        <w:t>space</w:t>
      </w:r>
      <w:r w:rsidR="00A00CB2">
        <w:t>s</w:t>
      </w:r>
      <w:r>
        <w:t xml:space="preserve">, then </w:t>
      </w:r>
      <w:r w:rsidR="00A00CB2">
        <w:t xml:space="preserve">elements of </w:t>
      </w:r>
      <w:r w:rsidR="00A00CB2" w:rsidRPr="004B1E03">
        <w:rPr>
          <w:rStyle w:val="keywordChar"/>
        </w:rPr>
        <w:t>arr</w:t>
      </w:r>
      <w:r w:rsidR="00A00CB2">
        <w:t xml:space="preserve"> are replaced by elements of </w:t>
      </w:r>
      <w:r w:rsidR="00A00CB2" w:rsidRPr="004B1E03">
        <w:rPr>
          <w:rStyle w:val="keywordChar"/>
        </w:rPr>
        <w:t>myListT</w:t>
      </w:r>
      <w:r w:rsidR="00A00CB2">
        <w:t xml:space="preserve">, the first element of the remaining elements of </w:t>
      </w:r>
      <w:r w:rsidR="00A00CB2" w:rsidRPr="004B1E03">
        <w:rPr>
          <w:rStyle w:val="keywordChar"/>
        </w:rPr>
        <w:t>arr</w:t>
      </w:r>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373B78">
      <w:pPr>
        <w:pStyle w:val="Text"/>
        <w:numPr>
          <w:ilvl w:val="1"/>
          <w:numId w:val="38"/>
        </w:numPr>
      </w:pPr>
      <w:r>
        <w:t xml:space="preserve">If </w:t>
      </w:r>
      <w:r w:rsidRPr="00543340">
        <w:rPr>
          <w:rStyle w:val="keywordChar"/>
        </w:rPr>
        <w:t>arr</w:t>
      </w:r>
      <w:r>
        <w:t xml:space="preserve"> doesn’t have enough space, </w:t>
      </w:r>
      <w:r w:rsidR="00A00CB2">
        <w:t xml:space="preserve">then </w:t>
      </w:r>
      <w:r>
        <w:t xml:space="preserve">a new array is created </w:t>
      </w:r>
      <w:r w:rsidR="00A00CB2">
        <w:t xml:space="preserve">to store elements of </w:t>
      </w:r>
      <w:r w:rsidR="00A00CB2" w:rsidRPr="004B1E03">
        <w:rPr>
          <w:rStyle w:val="keywordChar"/>
        </w:rPr>
        <w:t>myListT</w:t>
      </w:r>
      <w:r w:rsidR="00A00CB2">
        <w:t xml:space="preserve"> and the return reference points to this array, so </w:t>
      </w:r>
      <w:r w:rsidR="00A00CB2" w:rsidRPr="004B1E03">
        <w:rPr>
          <w:rStyle w:val="keywordChar"/>
        </w:rPr>
        <w:t>arr</w:t>
      </w:r>
      <w:r w:rsidR="00A00CB2">
        <w:t xml:space="preserve"> and the return reference are different.</w:t>
      </w:r>
    </w:p>
    <w:p w14:paraId="41BCC9D6" w14:textId="77777777" w:rsidR="00DF35E5" w:rsidRPr="00DF35E5" w:rsidRDefault="00DF35E5" w:rsidP="00474052">
      <w:pPr>
        <w:pStyle w:val="Code"/>
      </w:pPr>
      <w:r w:rsidRPr="00DF35E5">
        <w:t xml:space="preserve">import java.util.*;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main(String[] args){</w:t>
      </w:r>
    </w:p>
    <w:p w14:paraId="40655A63" w14:textId="77777777" w:rsidR="00DF35E5" w:rsidRPr="00DF35E5" w:rsidRDefault="00DF35E5" w:rsidP="00474052">
      <w:pPr>
        <w:pStyle w:val="Code"/>
      </w:pPr>
      <w:r w:rsidRPr="00DF35E5">
        <w:t xml:space="preserve">    List&lt;String&gt; list = new ArrayList&lt;String&gt;();</w:t>
      </w:r>
    </w:p>
    <w:p w14:paraId="0B495FC9" w14:textId="77777777" w:rsidR="00DF35E5" w:rsidRPr="00DF35E5" w:rsidRDefault="00DF35E5" w:rsidP="00474052">
      <w:pPr>
        <w:pStyle w:val="Code"/>
      </w:pPr>
      <w:r w:rsidRPr="00DF35E5">
        <w:t xml:space="preserve">    list.add("a"); list.add("b");</w:t>
      </w:r>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Object[] objArr1 = list.toArray();</w:t>
      </w:r>
    </w:p>
    <w:p w14:paraId="4EC29F26" w14:textId="77777777" w:rsidR="00DF35E5" w:rsidRPr="00DF35E5" w:rsidRDefault="00DF35E5" w:rsidP="00474052">
      <w:pPr>
        <w:pStyle w:val="Code"/>
      </w:pPr>
      <w:r w:rsidRPr="00DF35E5">
        <w:t xml:space="preserve">    for(Object o: objArr1)</w:t>
      </w:r>
    </w:p>
    <w:p w14:paraId="1B6052EB" w14:textId="77777777" w:rsidR="00DF35E5" w:rsidRPr="00DF35E5" w:rsidRDefault="00DF35E5" w:rsidP="00474052">
      <w:pPr>
        <w:pStyle w:val="Code"/>
      </w:pPr>
      <w:r w:rsidRPr="00DF35E5">
        <w:t xml:space="preserve">      System.out.print(o + "  ");</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String[] st2 = new String[0];</w:t>
      </w:r>
    </w:p>
    <w:p w14:paraId="667C8861" w14:textId="77777777" w:rsidR="00DF35E5" w:rsidRPr="00DF35E5" w:rsidRDefault="00DF35E5" w:rsidP="00474052">
      <w:pPr>
        <w:pStyle w:val="Code"/>
      </w:pPr>
      <w:r w:rsidRPr="00DF35E5">
        <w:t xml:space="preserve">    String[] st3 = new String[]{"x", "y", "z", "t", "u"};</w:t>
      </w:r>
    </w:p>
    <w:p w14:paraId="5288DA70" w14:textId="77777777" w:rsidR="00DF35E5" w:rsidRPr="00DF35E5" w:rsidRDefault="00DF35E5" w:rsidP="00474052">
      <w:pPr>
        <w:pStyle w:val="Code"/>
      </w:pPr>
      <w:r w:rsidRPr="00DF35E5">
        <w:t xml:space="preserve">    String[] stArr2 = list.toArray(st2);    </w:t>
      </w:r>
    </w:p>
    <w:p w14:paraId="6730D56C" w14:textId="77777777" w:rsidR="00DF35E5" w:rsidRPr="00DF35E5" w:rsidRDefault="00DF35E5" w:rsidP="00474052">
      <w:pPr>
        <w:pStyle w:val="Code"/>
      </w:pPr>
      <w:r w:rsidRPr="00DF35E5">
        <w:t xml:space="preserve">    String[] stArr3 = list.toArray(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System.out.println(stArr2 == st2);</w:t>
      </w:r>
    </w:p>
    <w:p w14:paraId="27039CAC" w14:textId="77777777" w:rsidR="00DF35E5" w:rsidRPr="00DF35E5" w:rsidRDefault="00DF35E5" w:rsidP="00474052">
      <w:pPr>
        <w:pStyle w:val="Code"/>
      </w:pPr>
      <w:r w:rsidRPr="00DF35E5">
        <w:t xml:space="preserve">    for(String s: stArr2)</w:t>
      </w:r>
    </w:p>
    <w:p w14:paraId="509E3A57" w14:textId="77777777" w:rsidR="00DF35E5" w:rsidRPr="00DF35E5" w:rsidRDefault="00DF35E5" w:rsidP="00474052">
      <w:pPr>
        <w:pStyle w:val="Code"/>
      </w:pPr>
      <w:r w:rsidRPr="00DF35E5">
        <w:t xml:space="preserve">      System.out.print(s + "  ");</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System.out.println(stArr3 == st3);</w:t>
      </w:r>
    </w:p>
    <w:p w14:paraId="49C3608F" w14:textId="77777777" w:rsidR="00DF35E5" w:rsidRPr="00DF35E5" w:rsidRDefault="00DF35E5" w:rsidP="00474052">
      <w:pPr>
        <w:pStyle w:val="Code"/>
      </w:pPr>
      <w:r w:rsidRPr="00DF35E5">
        <w:t xml:space="preserve">    for(String s: stArr3)</w:t>
      </w:r>
    </w:p>
    <w:p w14:paraId="675C1AE6" w14:textId="77777777" w:rsidR="00DF35E5" w:rsidRPr="00DF35E5" w:rsidRDefault="00DF35E5" w:rsidP="00474052">
      <w:pPr>
        <w:pStyle w:val="Code"/>
      </w:pPr>
      <w:r w:rsidRPr="00DF35E5">
        <w:t xml:space="preserve">      System.out.print(s + "  ");</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List</w:t>
      </w:r>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asList(T[] </w:t>
      </w:r>
      <w:r w:rsidR="00DF51E9" w:rsidRPr="00DF51E9">
        <w:rPr>
          <w:rStyle w:val="keywordChar"/>
        </w:rPr>
        <w:t>arr</w:t>
      </w:r>
      <w:r w:rsidR="003F13A4" w:rsidRPr="00D81BF5">
        <w:rPr>
          <w:rStyle w:val="keywordChar"/>
        </w:rPr>
        <w:t>)</w:t>
      </w:r>
      <w:r w:rsidR="004C6B8F">
        <w:t xml:space="preserve"> to</w:t>
      </w:r>
      <w:r w:rsidR="008F65BE">
        <w:t xml:space="preserve"> convert </w:t>
      </w:r>
      <w:r w:rsidR="00DF51E9">
        <w:t xml:space="preserve">an </w:t>
      </w:r>
      <w:r w:rsidR="008F65BE">
        <w:t xml:space="preserve">array </w:t>
      </w:r>
      <w:r w:rsidR="00DF51E9" w:rsidRPr="00DF51E9">
        <w:rPr>
          <w:rStyle w:val="keywordChar"/>
        </w:rPr>
        <w:t>arr</w:t>
      </w:r>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A List object doesn’t have a fixed size, but an Array-backed List has</w:t>
      </w:r>
      <w:r w:rsidR="00D81BF5">
        <w:t>.</w:t>
      </w:r>
    </w:p>
    <w:p w14:paraId="055BF0FA" w14:textId="7098E497" w:rsidR="004E5868" w:rsidRPr="004E5868" w:rsidRDefault="004E5868" w:rsidP="00474052">
      <w:pPr>
        <w:pStyle w:val="Code"/>
      </w:pPr>
      <w:r w:rsidRPr="004E5868">
        <w:t>String[] array = { "hawk", "robin" }; // [hawk, robin]</w:t>
      </w:r>
    </w:p>
    <w:p w14:paraId="33384731" w14:textId="048EC7C7" w:rsidR="004E5868" w:rsidRPr="004E5868" w:rsidRDefault="004E5868" w:rsidP="00474052">
      <w:pPr>
        <w:pStyle w:val="Code"/>
      </w:pPr>
      <w:r w:rsidRPr="004E5868">
        <w:t>List&lt;String&gt; list = Arrays.asList(array); // returns fixed size list</w:t>
      </w:r>
    </w:p>
    <w:p w14:paraId="110FE843" w14:textId="7D639C7F" w:rsidR="004E5868" w:rsidRPr="004E5868" w:rsidRDefault="004E5868" w:rsidP="00474052">
      <w:pPr>
        <w:pStyle w:val="Code"/>
      </w:pPr>
      <w:r w:rsidRPr="004E5868">
        <w:t>list.set(1, "test"); // [hawk, test]</w:t>
      </w:r>
    </w:p>
    <w:p w14:paraId="2A4E146E" w14:textId="1A4231FE" w:rsidR="004E5868" w:rsidRPr="004E5868" w:rsidRDefault="004E5868" w:rsidP="00474052">
      <w:pPr>
        <w:pStyle w:val="Code"/>
      </w:pPr>
      <w:r w:rsidRPr="004E5868">
        <w:t>array[0] = "new"; // [new, test]</w:t>
      </w:r>
    </w:p>
    <w:p w14:paraId="10727B62" w14:textId="02981CF5" w:rsidR="004E5868" w:rsidRPr="004E5868" w:rsidRDefault="004E5868" w:rsidP="00474052">
      <w:pPr>
        <w:pStyle w:val="Code"/>
      </w:pPr>
      <w:r w:rsidRPr="004E5868">
        <w:t>for (String b : array) System.out.print(b + " "); // new test</w:t>
      </w:r>
    </w:p>
    <w:p w14:paraId="64A43C25" w14:textId="77D64E24" w:rsidR="000B1B59" w:rsidRDefault="004E5868" w:rsidP="00474052">
      <w:pPr>
        <w:pStyle w:val="Code"/>
      </w:pPr>
      <w:r w:rsidRPr="004E5868">
        <w:t>for (String c : list) System.out.print(c + " "); // new test</w:t>
      </w:r>
    </w:p>
    <w:p w14:paraId="52EB1C1E" w14:textId="16436A9A" w:rsidR="003C1349" w:rsidRDefault="003C1349" w:rsidP="00474052">
      <w:pPr>
        <w:pStyle w:val="Code"/>
      </w:pPr>
      <w:r>
        <w:t>list.remove(1); // throws UnsupportedOperation Exception</w:t>
      </w:r>
    </w:p>
    <w:p w14:paraId="63CE4BF2" w14:textId="5A5726D6" w:rsidR="00A6687A" w:rsidRDefault="00D81BF5" w:rsidP="00A6687A">
      <w:pPr>
        <w:pStyle w:val="Heading3"/>
      </w:pPr>
      <w:bookmarkStart w:id="29" w:name="_Toc59372316"/>
      <w:r>
        <w:t xml:space="preserve">Compare </w:t>
      </w:r>
      <w:r w:rsidR="00A6687A">
        <w:t>Array</w:t>
      </w:r>
      <w:r w:rsidR="00884C5F">
        <w:t>/</w:t>
      </w:r>
      <w:r w:rsidR="00A6687A">
        <w:t xml:space="preserve">ArrayList </w:t>
      </w:r>
      <w:r w:rsidR="00884C5F">
        <w:t>vs</w:t>
      </w:r>
      <w:r w:rsidR="00A6687A">
        <w:t xml:space="preserve"> LinkedList</w:t>
      </w:r>
      <w:r w:rsidR="00217022">
        <w:t xml:space="preserve"> (not in OCA)</w:t>
      </w:r>
      <w:bookmarkEnd w:id="29"/>
    </w:p>
    <w:p w14:paraId="7C4467D7" w14:textId="0D97334A" w:rsidR="00A6687A" w:rsidRDefault="00D81BF5" w:rsidP="00A6687A">
      <w:pPr>
        <w:pStyle w:val="Text"/>
      </w:pPr>
      <w:r>
        <w:t xml:space="preserve">- </w:t>
      </w:r>
      <w:r w:rsidR="00A6687A">
        <w:t>The actual memory spaces of an Array/ArrayList is contiguous while the actual memory spaces of a LinkedList doesn’t need to be contiguous.</w:t>
      </w:r>
    </w:p>
    <w:p w14:paraId="675096A5" w14:textId="51FDB861" w:rsidR="00A6687A" w:rsidRPr="00477779" w:rsidRDefault="00D81BF5" w:rsidP="00A6687A">
      <w:pPr>
        <w:pStyle w:val="Text"/>
      </w:pPr>
      <w:r>
        <w:t xml:space="preserve">- </w:t>
      </w:r>
      <w:r w:rsidR="00A6687A" w:rsidRPr="00477779">
        <w:t>LinkedList has more memory overhead than Array/ArrayList since each element in a LinkedList has to contain the address of the next element.</w:t>
      </w:r>
    </w:p>
    <w:p w14:paraId="19B01561" w14:textId="1D2AC1C7" w:rsidR="00A6687A" w:rsidRDefault="00D81BF5" w:rsidP="00A6687A">
      <w:pPr>
        <w:pStyle w:val="Text"/>
      </w:pPr>
      <w:r>
        <w:t xml:space="preserve">- </w:t>
      </w:r>
      <w:r w:rsidR="00A6687A">
        <w:t>Insert/Remove with Array/ArrayList takes O(n) time in the worst case since it requires updating the indexes and even reallocating the whole array. Compared to LinkedList, it takes only O(1).</w:t>
      </w:r>
    </w:p>
    <w:p w14:paraId="1330F120" w14:textId="412F5CCE" w:rsidR="00A6687A" w:rsidRDefault="00D81BF5" w:rsidP="00A6687A">
      <w:pPr>
        <w:pStyle w:val="Text"/>
      </w:pPr>
      <w:r>
        <w:t xml:space="preserve">- </w:t>
      </w:r>
      <w:r w:rsidR="00A6687A">
        <w:t>Search on an Array/ArrayList and a LinkedList takes O(n) time. If an Array/ArrayList is sorted, binarySearch takes only O(logn) time.</w:t>
      </w:r>
    </w:p>
    <w:p w14:paraId="59B3969E" w14:textId="1AD85674" w:rsidR="000D7111" w:rsidRDefault="000D7111" w:rsidP="00C37412">
      <w:pPr>
        <w:pStyle w:val="Heading2"/>
      </w:pPr>
      <w:bookmarkStart w:id="30" w:name="_Toc59372317"/>
      <w:r>
        <w:t>Wrapper class</w:t>
      </w:r>
      <w:bookmarkEnd w:id="30"/>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class whose object wraps or contains a primitive data types.</w:t>
      </w:r>
    </w:p>
    <w:p w14:paraId="29D41C83" w14:textId="4B590814" w:rsidR="0011437B" w:rsidRDefault="00722817" w:rsidP="00E610C3">
      <w:pPr>
        <w:pStyle w:val="Text"/>
      </w:pPr>
      <w:r>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primitive but the format is an object. </w:t>
      </w:r>
    </w:p>
    <w:p w14:paraId="2F7F8CE8" w14:textId="6BCE9A1E" w:rsidR="000623A3" w:rsidRPr="000F7EAB" w:rsidRDefault="000623A3" w:rsidP="00E610C3">
      <w:pPr>
        <w:pStyle w:val="Text"/>
        <w:numPr>
          <w:ilvl w:val="0"/>
          <w:numId w:val="27"/>
        </w:numPr>
      </w:pPr>
      <w:r w:rsidRPr="000F7EAB">
        <w:t>Objects are needed if we wish to modify the arguments passed into a method (because primitive types are passed by value).</w:t>
      </w:r>
    </w:p>
    <w:p w14:paraId="4B4D7BD8" w14:textId="12CD949E" w:rsidR="000623A3" w:rsidRPr="000F7EAB" w:rsidRDefault="000623A3" w:rsidP="00E610C3">
      <w:pPr>
        <w:pStyle w:val="Text"/>
        <w:numPr>
          <w:ilvl w:val="0"/>
          <w:numId w:val="27"/>
        </w:numPr>
      </w:pPr>
      <w:r w:rsidRPr="000F7EAB">
        <w:t xml:space="preserve">The classes in </w:t>
      </w:r>
      <w:r w:rsidRPr="00F21C2F">
        <w:rPr>
          <w:rStyle w:val="keywordChar"/>
          <w:b/>
          <w:bCs/>
        </w:rPr>
        <w:t>java.util</w:t>
      </w:r>
      <w:r w:rsidRPr="000F7EAB">
        <w:t xml:space="preserve"> package handles only objects and hence wrapper classes help in this case also.</w:t>
      </w:r>
    </w:p>
    <w:p w14:paraId="7694E5F5" w14:textId="0C3284EF" w:rsidR="000623A3" w:rsidRPr="000F7EAB" w:rsidRDefault="000623A3" w:rsidP="00E610C3">
      <w:pPr>
        <w:pStyle w:val="Text"/>
        <w:numPr>
          <w:ilvl w:val="0"/>
          <w:numId w:val="27"/>
        </w:numPr>
      </w:pPr>
      <w:r w:rsidRPr="000F7EAB">
        <w:t>Data structures in the Collection framework, such as </w:t>
      </w:r>
      <w:hyperlink r:id="rId17" w:history="1">
        <w:r w:rsidRPr="000F7EAB">
          <w:rPr>
            <w:rStyle w:val="Hyperlink"/>
          </w:rPr>
          <w:t>ArrayList</w:t>
        </w:r>
      </w:hyperlink>
      <w:r w:rsidRPr="000F7EAB">
        <w:t> and </w:t>
      </w:r>
      <w:hyperlink r:id="rId18" w:history="1">
        <w:r w:rsidRPr="000F7EAB">
          <w:rPr>
            <w:rStyle w:val="Hyperlink"/>
          </w:rPr>
          <w:t>Vector</w:t>
        </w:r>
      </w:hyperlink>
      <w:r w:rsidRPr="000F7EAB">
        <w:t>, store only objects (reference types) and not primitive types.</w:t>
      </w:r>
    </w:p>
    <w:p w14:paraId="7D65BB1C" w14:textId="378631A7" w:rsidR="00AF333A" w:rsidRPr="000F7EAB" w:rsidRDefault="000623A3" w:rsidP="00E610C3">
      <w:pPr>
        <w:pStyle w:val="Text"/>
        <w:numPr>
          <w:ilvl w:val="0"/>
          <w:numId w:val="27"/>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lastRenderedPageBreak/>
        <w:t>Wrapper classes corresponding to primitives:</w:t>
      </w:r>
    </w:p>
    <w:p w14:paraId="640FF2A7" w14:textId="4DD42464" w:rsidR="00AF333A" w:rsidRPr="00AF333A" w:rsidRDefault="00AF333A" w:rsidP="006B329C">
      <w:pPr>
        <w:pStyle w:val="Text"/>
        <w:numPr>
          <w:ilvl w:val="0"/>
          <w:numId w:val="27"/>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
    <w:p w14:paraId="136223EB" w14:textId="42200F36" w:rsidR="00AF333A" w:rsidRDefault="00AF333A" w:rsidP="006B329C">
      <w:pPr>
        <w:pStyle w:val="Text"/>
        <w:numPr>
          <w:ilvl w:val="0"/>
          <w:numId w:val="27"/>
        </w:numPr>
      </w:pPr>
      <w:r w:rsidRPr="00AF333A">
        <w:t xml:space="preserve">Other 6 types, capitalize the first letter: boolean,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Integer intobj = new Integer(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r w:rsidR="003C33AC" w:rsidRPr="002B2151">
        <w:rPr>
          <w:rStyle w:val="keywordChar"/>
        </w:rPr>
        <w:t>parsePrimitive()</w:t>
      </w:r>
      <w:r w:rsidR="003C33AC" w:rsidRPr="006D288C">
        <w:t>; Convert String to a</w:t>
      </w:r>
      <w:r w:rsidR="00D766E2" w:rsidRPr="006D288C">
        <w:t xml:space="preserve"> </w:t>
      </w:r>
      <w:r w:rsidR="00984AB3" w:rsidRPr="006D288C">
        <w:t>Wrapper object</w:t>
      </w:r>
      <w:r w:rsidR="003C33AC" w:rsidRPr="006D288C">
        <w:t xml:space="preserve">: </w:t>
      </w:r>
      <w:r w:rsidR="003C33AC" w:rsidRPr="002B2151">
        <w:rPr>
          <w:rStyle w:val="keywordChar"/>
        </w:rPr>
        <w:t>v</w:t>
      </w:r>
      <w:r w:rsidRPr="002B2151">
        <w:rPr>
          <w:rStyle w:val="keywordChar"/>
        </w:rPr>
        <w:t>alueOf()</w:t>
      </w:r>
    </w:p>
    <w:p w14:paraId="6CD47DEF" w14:textId="77777777" w:rsidR="00B7464E" w:rsidRPr="00B7464E" w:rsidRDefault="00B7464E" w:rsidP="00474052">
      <w:pPr>
        <w:pStyle w:val="Code"/>
      </w:pPr>
      <w:r w:rsidRPr="00B7464E">
        <w:t>int primitive = Integer.parseInt("123");</w:t>
      </w:r>
    </w:p>
    <w:p w14:paraId="2B3D6E5E" w14:textId="2EF021AD" w:rsidR="00E01785" w:rsidRDefault="00B7464E" w:rsidP="00474052">
      <w:pPr>
        <w:pStyle w:val="Code"/>
      </w:pPr>
      <w:r>
        <w:t>Integer wrapper = Integer.valueOf("123");</w:t>
      </w:r>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r>
        <w:t>ArrayList&lt;Double&gt; weights = new ArrayList&lt;&gt;();</w:t>
      </w:r>
    </w:p>
    <w:p w14:paraId="38C34258" w14:textId="59EA0A34" w:rsidR="008C658F" w:rsidRDefault="008C658F" w:rsidP="00474052">
      <w:pPr>
        <w:pStyle w:val="Code"/>
      </w:pPr>
      <w:r>
        <w:t xml:space="preserve">weights.add(50.5); // [50.5] </w:t>
      </w:r>
      <w:r w:rsidR="00A04D9D">
        <w:t>–</w:t>
      </w:r>
      <w:r>
        <w:t xml:space="preserve"> autoboxing</w:t>
      </w:r>
      <w:r w:rsidR="00A04D9D">
        <w:t xml:space="preserve"> since ArrayList doesn’t accept primitive</w:t>
      </w:r>
    </w:p>
    <w:p w14:paraId="35D4EB9B" w14:textId="38B55F8A" w:rsidR="008C658F" w:rsidRDefault="008C658F" w:rsidP="00474052">
      <w:pPr>
        <w:pStyle w:val="Code"/>
      </w:pPr>
      <w:r>
        <w:t>weights.add(new Double(60)); // [50.5, 60.0]</w:t>
      </w:r>
      <w:r w:rsidR="00A04D9D">
        <w:t xml:space="preserve"> – </w:t>
      </w:r>
      <w:r w:rsidR="00E7595C">
        <w:t xml:space="preserve">just passing an ArrayList </w:t>
      </w:r>
      <w:r w:rsidR="006769A1">
        <w:t xml:space="preserve">object </w:t>
      </w:r>
      <w:r w:rsidR="00E7595C">
        <w:t xml:space="preserve">into </w:t>
      </w:r>
      <w:r w:rsidR="0008247F">
        <w:t>a method</w:t>
      </w:r>
    </w:p>
    <w:p w14:paraId="445F77A5" w14:textId="52E22A81" w:rsidR="008C658F" w:rsidRDefault="008C658F" w:rsidP="00474052">
      <w:pPr>
        <w:pStyle w:val="Code"/>
      </w:pPr>
      <w:r>
        <w:t>weights.remove(50.5); // [60.0]</w:t>
      </w:r>
      <w:r w:rsidR="0008247F">
        <w:t xml:space="preserve"> – autoboxing since ArrayList doesn’t accept primitive</w:t>
      </w:r>
    </w:p>
    <w:p w14:paraId="43C04B24" w14:textId="33D12BE7" w:rsidR="008C658F" w:rsidRDefault="008C658F" w:rsidP="00474052">
      <w:pPr>
        <w:pStyle w:val="Code"/>
      </w:pPr>
      <w:r w:rsidRPr="0008247F">
        <w:t>double first = weights.ge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throw a NullPointerException because of calling a method on Null</w:t>
      </w:r>
    </w:p>
    <w:p w14:paraId="6CB37EA1" w14:textId="77777777" w:rsidR="00FB7AD4" w:rsidRDefault="00FB7AD4" w:rsidP="00474052">
      <w:pPr>
        <w:pStyle w:val="Code"/>
      </w:pPr>
      <w:r>
        <w:t>3: List&lt;Integer&gt; heights = new ArrayList&lt;&gt;();</w:t>
      </w:r>
    </w:p>
    <w:p w14:paraId="3D0DDDC6" w14:textId="77777777" w:rsidR="00FB7AD4" w:rsidRDefault="00FB7AD4" w:rsidP="00474052">
      <w:pPr>
        <w:pStyle w:val="Code"/>
      </w:pPr>
      <w:r>
        <w:t>4: heights.add(null);</w:t>
      </w:r>
    </w:p>
    <w:p w14:paraId="787FA3A1" w14:textId="6D4F6B27" w:rsidR="003C7780" w:rsidRDefault="00FB7AD4" w:rsidP="00474052">
      <w:pPr>
        <w:pStyle w:val="Code"/>
      </w:pPr>
      <w:r>
        <w:t>5: int h = heights.get(0); // NullPointerException</w:t>
      </w:r>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r>
        <w:t xml:space="preserve">remo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List&lt;Integer&gt; numbers = new ArrayList&lt;&gt;();</w:t>
      </w:r>
    </w:p>
    <w:p w14:paraId="16230F87" w14:textId="77777777" w:rsidR="0093273D" w:rsidRDefault="0093273D" w:rsidP="00474052">
      <w:pPr>
        <w:pStyle w:val="Code"/>
      </w:pPr>
      <w:r>
        <w:t>numbers.add(1);</w:t>
      </w:r>
    </w:p>
    <w:p w14:paraId="5A175B13" w14:textId="77777777" w:rsidR="0093273D" w:rsidRDefault="0093273D" w:rsidP="00474052">
      <w:pPr>
        <w:pStyle w:val="Code"/>
      </w:pPr>
      <w:r>
        <w:t>numbers.add(2);</w:t>
      </w:r>
    </w:p>
    <w:p w14:paraId="4D0DC81C" w14:textId="6597562F" w:rsidR="0093273D" w:rsidRDefault="0093273D" w:rsidP="00474052">
      <w:pPr>
        <w:pStyle w:val="Code"/>
      </w:pPr>
      <w:r>
        <w:t>numbers.remove(1);</w:t>
      </w:r>
      <w:r w:rsidR="00B3347C">
        <w:t xml:space="preserve"> // 1 is an index, not a</w:t>
      </w:r>
      <w:r w:rsidR="0072371A">
        <w:t>n</w:t>
      </w:r>
      <w:r w:rsidR="00B3347C">
        <w:t xml:space="preserve"> </w:t>
      </w:r>
      <w:r w:rsidR="0072371A">
        <w:t>autoboxed integer.</w:t>
      </w:r>
    </w:p>
    <w:p w14:paraId="69041A44" w14:textId="3CC57502" w:rsidR="00DB3D28" w:rsidRPr="0008247F" w:rsidRDefault="0093273D" w:rsidP="00474052">
      <w:pPr>
        <w:pStyle w:val="Code"/>
      </w:pPr>
      <w:r>
        <w:t>System.out.println(numbers); // result is 1 not 2.</w:t>
      </w:r>
    </w:p>
    <w:p w14:paraId="37D15806" w14:textId="30E46342" w:rsidR="00447E00" w:rsidRDefault="00E53EEE" w:rsidP="0097086C">
      <w:pPr>
        <w:pStyle w:val="Text"/>
      </w:pPr>
      <w:r>
        <w:t xml:space="preserve">In order to make 1 as an Integer object use: </w:t>
      </w:r>
      <w:r w:rsidRPr="001E399F">
        <w:rPr>
          <w:rStyle w:val="keywordChar"/>
        </w:rPr>
        <w:t>numbers.remove(new Integer(1));</w:t>
      </w:r>
    </w:p>
    <w:p w14:paraId="44C0A6F4" w14:textId="787D3878" w:rsidR="0013007F" w:rsidRDefault="00F66022" w:rsidP="00F66022">
      <w:pPr>
        <w:pStyle w:val="Heading2"/>
      </w:pPr>
      <w:bookmarkStart w:id="31" w:name="_Toc59372318"/>
      <w:r>
        <w:t>Date and Times</w:t>
      </w:r>
      <w:bookmarkEnd w:id="31"/>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r>
        <w:t xml:space="preserve">i) </w:t>
      </w:r>
      <w:r w:rsidR="005A5FD2" w:rsidRPr="00831114">
        <w:t xml:space="preserve">LocalDate </w:t>
      </w:r>
      <w:r w:rsidR="00FF6AEC" w:rsidRPr="00831114">
        <w:t>c</w:t>
      </w:r>
      <w:r w:rsidR="005A5FD2" w:rsidRPr="00831114">
        <w:t>ontains just a date</w:t>
      </w:r>
      <w:r w:rsidR="00693E66">
        <w:t xml:space="preserve">; </w:t>
      </w:r>
      <w:r>
        <w:t xml:space="preserve">ii) </w:t>
      </w:r>
      <w:r w:rsidR="009E4203" w:rsidRPr="00831114">
        <w:t xml:space="preserve">LocalTime </w:t>
      </w:r>
      <w:r w:rsidR="00FF6AEC" w:rsidRPr="00831114">
        <w:t>c</w:t>
      </w:r>
      <w:r w:rsidR="009E4203" w:rsidRPr="00831114">
        <w:t>ontains just a time</w:t>
      </w:r>
      <w:r w:rsidR="00693E66">
        <w:t xml:space="preserve">; </w:t>
      </w:r>
      <w:r>
        <w:t xml:space="preserve">iii) </w:t>
      </w:r>
      <w:r w:rsidR="00C81F9B" w:rsidRPr="00831114">
        <w:t xml:space="preserve">LocalDateTim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r w:rsidR="00F37CD9">
        <w:t>java.time.*</w:t>
      </w:r>
    </w:p>
    <w:p w14:paraId="659DB4BA" w14:textId="0A83AF3F" w:rsidR="00F37CD9" w:rsidRPr="00831114" w:rsidRDefault="00F37CD9" w:rsidP="00474052">
      <w:pPr>
        <w:pStyle w:val="Code"/>
      </w:pPr>
      <w:r>
        <w:t>import java.time.*; // import time classes</w:t>
      </w:r>
    </w:p>
    <w:p w14:paraId="5735B9FA" w14:textId="7791B6A4" w:rsidR="00661616" w:rsidRDefault="00661616" w:rsidP="006B6496">
      <w:pPr>
        <w:pStyle w:val="Heading3"/>
      </w:pPr>
      <w:bookmarkStart w:id="32" w:name="_Toc59372319"/>
      <w:r>
        <w:t>Creating date, time</w:t>
      </w:r>
      <w:bookmarkEnd w:id="32"/>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Date d = new Date();</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date, time classes to create date, time</w:t>
      </w:r>
    </w:p>
    <w:p w14:paraId="4AF0CCC2" w14:textId="73DA757F" w:rsidR="00473046" w:rsidRPr="00E979A1" w:rsidRDefault="00A83E55" w:rsidP="00E979A1">
      <w:pPr>
        <w:pStyle w:val="Text"/>
      </w:pPr>
      <w:r w:rsidRPr="00E979A1">
        <w:t xml:space="preserve">Those 3 date/time classes have </w:t>
      </w:r>
      <w:r w:rsidR="00A93BE3" w:rsidRPr="00E979A1">
        <w:t xml:space="preserve">private constructors that force you to </w:t>
      </w:r>
      <w:r w:rsidR="003B31ED" w:rsidRPr="00E979A1">
        <w:t>use static methods of(…) or now(…)</w:t>
      </w:r>
      <w:r w:rsidR="00912BAD" w:rsidRPr="00E979A1">
        <w:t>. You cannot create LocalDate/Time as usual:</w:t>
      </w:r>
    </w:p>
    <w:p w14:paraId="1DE5433C" w14:textId="6497361B" w:rsidR="003B31ED" w:rsidRDefault="00DC4D3E" w:rsidP="00474052">
      <w:pPr>
        <w:pStyle w:val="Code"/>
      </w:pPr>
      <w:r>
        <w:t>LocalDate d = new LocalDate(); // DOES NOT COMPILE</w:t>
      </w:r>
      <w:r w:rsidR="005B2B7C">
        <w:t xml:space="preserve"> since you cannot create </w:t>
      </w:r>
      <w:r w:rsidR="0030180C">
        <w:t>LocalDate objects directly</w:t>
      </w:r>
    </w:p>
    <w:p w14:paraId="1803878C" w14:textId="471A852A" w:rsidR="005677F3" w:rsidRPr="00551687" w:rsidRDefault="005677F3" w:rsidP="00551687">
      <w:pPr>
        <w:rPr>
          <w:b/>
          <w:bCs/>
        </w:rPr>
      </w:pPr>
      <w:r w:rsidRPr="00551687">
        <w:rPr>
          <w:b/>
          <w:bCs/>
        </w:rPr>
        <w:t>of(…)</w:t>
      </w:r>
    </w:p>
    <w:p w14:paraId="5F736AC8" w14:textId="16FB4965" w:rsidR="00082E0C" w:rsidRDefault="00AA009B" w:rsidP="005711A8">
      <w:pPr>
        <w:pStyle w:val="Text"/>
      </w:pPr>
      <w:r>
        <w:t>All of those 3 date/time classes have m</w:t>
      </w:r>
      <w:r w:rsidR="00082E0C">
        <w:t>ethod</w:t>
      </w:r>
      <w:r>
        <w:t>s</w:t>
      </w:r>
      <w:r w:rsidR="00082E0C">
        <w:t xml:space="preserve"> of(…)</w:t>
      </w:r>
      <w:r>
        <w:t xml:space="preserve"> so that you can create date/time</w:t>
      </w:r>
      <w:r w:rsidR="00082E0C">
        <w:t>:</w:t>
      </w:r>
    </w:p>
    <w:p w14:paraId="553ABEF7" w14:textId="74A176A4" w:rsidR="0030180C" w:rsidRDefault="005677F3" w:rsidP="00474052">
      <w:pPr>
        <w:pStyle w:val="Code"/>
      </w:pPr>
      <w:r>
        <w:t>public static LocalDate of(int year, int month, int dayOfMonth)</w:t>
      </w:r>
    </w:p>
    <w:p w14:paraId="0343CD6A" w14:textId="77777777" w:rsidR="000852D1" w:rsidRDefault="000852D1" w:rsidP="00474052">
      <w:pPr>
        <w:pStyle w:val="Code"/>
      </w:pPr>
      <w:r>
        <w:t>public static LocalTime of(int hour, int minute)</w:t>
      </w:r>
    </w:p>
    <w:p w14:paraId="71516DCE" w14:textId="2E6F7C79" w:rsidR="000852D1" w:rsidRDefault="000852D1" w:rsidP="00474052">
      <w:pPr>
        <w:pStyle w:val="Code"/>
      </w:pPr>
      <w:r>
        <w:lastRenderedPageBreak/>
        <w:t>public static LocalTime of(int hour, int minute, int second)</w:t>
      </w:r>
    </w:p>
    <w:p w14:paraId="060701CE" w14:textId="194E30CC" w:rsidR="00116D12" w:rsidRDefault="00116D12" w:rsidP="00474052">
      <w:pPr>
        <w:pStyle w:val="Code"/>
      </w:pPr>
      <w:r>
        <w:t>public static LocalTime of(int hour, int minute, int second, int nanos)</w:t>
      </w:r>
    </w:p>
    <w:p w14:paraId="23CD8E17" w14:textId="25EDCA1D" w:rsidR="00116D12" w:rsidRDefault="00116D12" w:rsidP="00474052">
      <w:pPr>
        <w:pStyle w:val="Code"/>
      </w:pPr>
      <w:r>
        <w:t>public static LocalDateTime of(LocalDate date, LocalTime)</w:t>
      </w:r>
    </w:p>
    <w:p w14:paraId="7162FFF5" w14:textId="073960CD" w:rsidR="00DC4D3E" w:rsidRDefault="000852D1" w:rsidP="00474052">
      <w:pPr>
        <w:pStyle w:val="Code"/>
      </w:pPr>
      <w:r>
        <w:t>public static LocalDateTime of(int year, int month, int dayOfMonth,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r>
        <w:t>LocalTime time = LocalTime.of(6, 15, 30);</w:t>
      </w:r>
    </w:p>
    <w:p w14:paraId="1EB59137" w14:textId="77777777" w:rsidR="00551687" w:rsidRDefault="00903486" w:rsidP="00474052">
      <w:pPr>
        <w:pStyle w:val="Code"/>
      </w:pPr>
      <w:r>
        <w:t>LocalDate date = LocalDate.of(2015, Month.JANUARY, 20);</w:t>
      </w:r>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r>
        <w:t>LocalDate date = LocalDate.of(2015, 1, 20);</w:t>
      </w:r>
    </w:p>
    <w:p w14:paraId="00F62EA0" w14:textId="750F1E5F" w:rsidR="003626C5" w:rsidRDefault="00A15AA5" w:rsidP="00474052">
      <w:pPr>
        <w:pStyle w:val="Code"/>
      </w:pPr>
      <w:r>
        <w:t>LocalDateTime date</w:t>
      </w:r>
      <w:r w:rsidR="00936A71">
        <w:t>T</w:t>
      </w:r>
      <w:r>
        <w:t>ime</w:t>
      </w:r>
      <w:r w:rsidR="00936A71">
        <w:t>1</w:t>
      </w:r>
      <w:r>
        <w:t xml:space="preserve"> = LocalDateTime.of(date, time);</w:t>
      </w:r>
    </w:p>
    <w:p w14:paraId="73A8BA84" w14:textId="79EF3FEC" w:rsidR="00936A71" w:rsidRDefault="00936A71" w:rsidP="00474052">
      <w:pPr>
        <w:pStyle w:val="Code"/>
      </w:pPr>
      <w:r>
        <w:t>LocalDateTime dateTime2 = LocalDateTime.of(2015, Month.JANUARY, 20, 6, 15, 30);</w:t>
      </w:r>
    </w:p>
    <w:p w14:paraId="6A74371E" w14:textId="37A147E7" w:rsidR="00551687" w:rsidRPr="008F19A1" w:rsidRDefault="00941050" w:rsidP="008F19A1">
      <w:pPr>
        <w:pStyle w:val="Text"/>
        <w:rPr>
          <w:b/>
          <w:bCs/>
        </w:rPr>
      </w:pPr>
      <w:r w:rsidRPr="008F19A1">
        <w:rPr>
          <w:b/>
          <w:bCs/>
        </w:rPr>
        <w:t>now()</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now() whose return type is </w:t>
      </w:r>
      <w:r w:rsidR="00D6135D">
        <w:t>LocalDate/LocalTime/LocalDateTime</w:t>
      </w:r>
    </w:p>
    <w:p w14:paraId="7653FBEE" w14:textId="453D3F6C" w:rsidR="0030045C" w:rsidRDefault="0058179B" w:rsidP="008F19A1">
      <w:pPr>
        <w:pStyle w:val="Text"/>
      </w:pPr>
      <w:r>
        <w:t xml:space="preserve">Exp: </w:t>
      </w:r>
    </w:p>
    <w:p w14:paraId="00FE3591" w14:textId="7E5163A8" w:rsidR="0058179B" w:rsidRDefault="0058179B" w:rsidP="00474052">
      <w:pPr>
        <w:pStyle w:val="Code"/>
      </w:pPr>
      <w:r>
        <w:t>System.out.println(LocalDate.now());</w:t>
      </w:r>
      <w:r w:rsidR="008E6086">
        <w:t xml:space="preserve"> // 2015-01-20</w:t>
      </w:r>
    </w:p>
    <w:p w14:paraId="3359B66C" w14:textId="4C7D190E" w:rsidR="0058179B" w:rsidRDefault="0058179B" w:rsidP="00474052">
      <w:pPr>
        <w:pStyle w:val="Code"/>
      </w:pPr>
      <w:r>
        <w:t>System.out.println(LocalTime.now());</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r>
        <w:t>System.out.println(LocalDateTime.now());</w:t>
      </w:r>
      <w:r w:rsidR="008E6086">
        <w:t xml:space="preserve"> //</w:t>
      </w:r>
      <w:r w:rsidR="00980887">
        <w:t xml:space="preserve"> </w:t>
      </w:r>
      <w:r w:rsidR="008E6086">
        <w:t>2015-01-20T12:45:18.401</w:t>
      </w:r>
    </w:p>
    <w:p w14:paraId="5A952F51" w14:textId="4D12BDFE" w:rsidR="00453D13" w:rsidRDefault="00E84A0D" w:rsidP="001C2E52">
      <w:pPr>
        <w:pStyle w:val="Heading3"/>
      </w:pPr>
      <w:bookmarkStart w:id="33" w:name="_Toc59372320"/>
      <w:r>
        <w:t>Manipulating date, time</w:t>
      </w:r>
      <w:bookmarkEnd w:id="33"/>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variable so they are not lost.</w:t>
      </w:r>
    </w:p>
    <w:p w14:paraId="7DEA6B18" w14:textId="11D3112E" w:rsidR="00FA01B2" w:rsidRDefault="00FA01B2" w:rsidP="00426DFB">
      <w:pPr>
        <w:pStyle w:val="Text"/>
      </w:pPr>
      <w:r>
        <w:t>Exp:</w:t>
      </w:r>
      <w:r w:rsidR="009A7B4E">
        <w:t xml:space="preserve"> </w:t>
      </w:r>
      <w:r w:rsidR="00D07F8A">
        <w:t xml:space="preserve">date and </w:t>
      </w:r>
      <w:r w:rsidR="009A7B4E" w:rsidRPr="00543340">
        <w:rPr>
          <w:rStyle w:val="keywordChar"/>
        </w:rPr>
        <w:t>date.plusDays(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r w:rsidR="009A7B4E" w:rsidRPr="00543340">
        <w:rPr>
          <w:rStyle w:val="keywordChar"/>
        </w:rPr>
        <w:t>LocalDate</w:t>
      </w:r>
      <w:r w:rsidR="009A7B4E">
        <w:t xml:space="preserve"> is immutable!</w:t>
      </w:r>
    </w:p>
    <w:p w14:paraId="3CF77E74" w14:textId="77777777" w:rsidR="00065709" w:rsidRDefault="00065709" w:rsidP="00474052">
      <w:pPr>
        <w:pStyle w:val="Code"/>
      </w:pPr>
      <w:r>
        <w:t>LocalDate date = LocalDate.of(2020, Month.JANUARY, 20);</w:t>
      </w:r>
    </w:p>
    <w:p w14:paraId="7DBB014D" w14:textId="77777777" w:rsidR="00065709" w:rsidRDefault="00065709" w:rsidP="00474052">
      <w:pPr>
        <w:pStyle w:val="Code"/>
      </w:pPr>
      <w:r>
        <w:t>date.plusDays(10);</w:t>
      </w:r>
    </w:p>
    <w:p w14:paraId="2A4B41D5" w14:textId="1EEAB102" w:rsidR="00FA01B2" w:rsidRDefault="00065709" w:rsidP="00474052">
      <w:pPr>
        <w:pStyle w:val="Code"/>
      </w:pPr>
      <w:r>
        <w:t>System.out.println(date);</w:t>
      </w:r>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r w:rsidRPr="00543340">
        <w:rPr>
          <w:rStyle w:val="keywordChar"/>
        </w:rPr>
        <w:t xml:space="preserve">plusMonth(…), plus(…), </w:t>
      </w:r>
      <w:r w:rsidR="00AC1902" w:rsidRPr="00543340">
        <w:rPr>
          <w:rStyle w:val="keywordChar"/>
        </w:rPr>
        <w:t>minusHour(…), minusDay(…)</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r>
        <w:t>LocalDate date = LocalDate.of(2020, Month.JANUARY, 20);</w:t>
      </w:r>
    </w:p>
    <w:p w14:paraId="180C4756" w14:textId="16D7E1DB" w:rsidR="00E639CE" w:rsidRDefault="00E639CE" w:rsidP="00474052">
      <w:pPr>
        <w:pStyle w:val="Code"/>
        <w:rPr>
          <w:rFonts w:ascii="SabonLTStd-Roman" w:hAnsi="SabonLTStd-Roman" w:cs="SabonLTStd-Roman"/>
          <w:sz w:val="19"/>
          <w:szCs w:val="19"/>
        </w:rPr>
      </w:pPr>
      <w:r>
        <w:t>date = date.plusMinutes(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r>
        <w:t>LocalDateTime dateTime = LocalDateTime.of(date2, time).minusDays(1).minusHours(10).minusSeconds(30);</w:t>
      </w:r>
    </w:p>
    <w:p w14:paraId="2B6DB0F8" w14:textId="67C8E11E" w:rsidR="00E639CE" w:rsidRPr="005A24AC" w:rsidRDefault="003D357E" w:rsidP="005A24AC">
      <w:pPr>
        <w:pStyle w:val="Heading3"/>
      </w:pPr>
      <w:bookmarkStart w:id="34" w:name="_Toc59372321"/>
      <w:r w:rsidRPr="005A24AC">
        <w:t>Working with periods</w:t>
      </w:r>
      <w:r w:rsidR="00011041" w:rsidRPr="005A24AC">
        <w:t>, duration</w:t>
      </w:r>
      <w:bookmarkEnd w:id="34"/>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Period annually = Period.ofYears(1); // every 1 year</w:t>
      </w:r>
    </w:p>
    <w:p w14:paraId="12DC8719" w14:textId="7B7ED99F" w:rsidR="008B4183" w:rsidRDefault="008B4183" w:rsidP="00474052">
      <w:pPr>
        <w:pStyle w:val="Code"/>
        <w:rPr>
          <w:rFonts w:ascii="SabonLTStd-Roman" w:hAnsi="SabonLTStd-Roman" w:cs="SabonLTStd-Roman"/>
          <w:sz w:val="19"/>
          <w:szCs w:val="19"/>
        </w:rPr>
      </w:pPr>
      <w:r>
        <w:t>Period quarterly = Period.ofMonths(3); // every 3 months</w:t>
      </w:r>
    </w:p>
    <w:p w14:paraId="5C2A0FF4" w14:textId="451680C6" w:rsidR="003D357E" w:rsidRDefault="007747F5" w:rsidP="00474052">
      <w:pPr>
        <w:pStyle w:val="Code"/>
      </w:pPr>
      <w:r>
        <w:t>Period everyYearAndAWeek = Period.of(1, 0, 7); // every year and 7 days</w:t>
      </w:r>
    </w:p>
    <w:p w14:paraId="0B57138F" w14:textId="6A129E17" w:rsidR="007747F5" w:rsidRDefault="00147DC8" w:rsidP="00426DFB">
      <w:pPr>
        <w:pStyle w:val="Text"/>
      </w:pPr>
      <w:r>
        <w:t>Date/time classes have method plus(Period p):</w:t>
      </w:r>
    </w:p>
    <w:p w14:paraId="6747BEB5" w14:textId="050907AB" w:rsidR="00147DC8" w:rsidRDefault="00BB2C49" w:rsidP="00474052">
      <w:pPr>
        <w:pStyle w:val="Code"/>
      </w:pPr>
      <w:r>
        <w:t>LocalDate date = LocalDate.of(2015, 1, 20);</w:t>
      </w:r>
    </w:p>
    <w:p w14:paraId="4677EE1B" w14:textId="736FF114" w:rsidR="00BB2C49" w:rsidRDefault="00BB2C49" w:rsidP="00474052">
      <w:pPr>
        <w:pStyle w:val="Code"/>
      </w:pPr>
      <w:r>
        <w:t xml:space="preserve">System.out.println(date.plus(period)); // 2015-02-20 </w:t>
      </w:r>
    </w:p>
    <w:p w14:paraId="28807012" w14:textId="63AA13A0" w:rsidR="00181327" w:rsidRDefault="00EB3038" w:rsidP="003E22EF">
      <w:pPr>
        <w:pStyle w:val="Heading3"/>
      </w:pPr>
      <w:bookmarkStart w:id="35" w:name="_Toc59372322"/>
      <w:r>
        <w:t>Formatting Date and Time</w:t>
      </w:r>
      <w:bookmarkEnd w:id="35"/>
    </w:p>
    <w:p w14:paraId="5E08B842" w14:textId="0A64C4A4" w:rsidR="003E22EF" w:rsidRPr="00E979A1" w:rsidRDefault="00CC375B" w:rsidP="00E979A1">
      <w:pPr>
        <w:pStyle w:val="Text"/>
      </w:pPr>
      <w:r w:rsidRPr="00E979A1">
        <w:t>Defined in the package java.time.format, the class DateTimeFormatter can be used to format and parse date and time objects</w:t>
      </w:r>
      <w:r w:rsidR="00AF1DFA" w:rsidRPr="00E979A1">
        <w:t xml:space="preserve"> using predefined constants (like ISO_LOCAL_DATE), using patterns (like yyyy-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different formats</w:t>
      </w:r>
    </w:p>
    <w:p w14:paraId="233199CD" w14:textId="77777777" w:rsidR="00A76D04" w:rsidRPr="00A76D04" w:rsidRDefault="00A76D04" w:rsidP="00474052">
      <w:pPr>
        <w:pStyle w:val="Code"/>
      </w:pPr>
      <w:r w:rsidRPr="00A76D04">
        <w:t>import java.time.*;</w:t>
      </w:r>
    </w:p>
    <w:p w14:paraId="40E6084B" w14:textId="77777777" w:rsidR="00A76D04" w:rsidRPr="00A76D04" w:rsidRDefault="00A76D04" w:rsidP="00474052">
      <w:pPr>
        <w:pStyle w:val="Code"/>
      </w:pPr>
      <w:r w:rsidRPr="00A76D04">
        <w:t>import java.time.format.*;</w:t>
      </w:r>
    </w:p>
    <w:p w14:paraId="53D8EF46" w14:textId="77777777" w:rsidR="00A76D04" w:rsidRPr="00A76D04" w:rsidRDefault="00A76D04" w:rsidP="00474052">
      <w:pPr>
        <w:pStyle w:val="Code"/>
      </w:pPr>
      <w:r w:rsidRPr="00A76D04">
        <w:lastRenderedPageBreak/>
        <w:t>public class DateTimeTest{</w:t>
      </w:r>
    </w:p>
    <w:p w14:paraId="44603BF4" w14:textId="77777777" w:rsidR="00A76D04" w:rsidRPr="00A76D04" w:rsidRDefault="00A76D04" w:rsidP="00474052">
      <w:pPr>
        <w:pStyle w:val="Code"/>
      </w:pPr>
      <w:r w:rsidRPr="00A76D04">
        <w:t xml:space="preserve">  public static void main(String[] args) {</w:t>
      </w:r>
    </w:p>
    <w:p w14:paraId="3AE8CC38" w14:textId="77777777" w:rsidR="00A76D04" w:rsidRPr="00A76D04" w:rsidRDefault="00A76D04" w:rsidP="00474052">
      <w:pPr>
        <w:pStyle w:val="Code"/>
      </w:pPr>
      <w:r w:rsidRPr="00A76D04">
        <w:t xml:space="preserve">    LocalDate mydate = LocalDate.of(2015, 1, 20);</w:t>
      </w:r>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DateTimeFormatter fm1 = DateTimeFormatter.ofLocalizedDate(FormatStyle.MEDIUM);</w:t>
      </w:r>
    </w:p>
    <w:p w14:paraId="233F1F1D" w14:textId="77777777" w:rsidR="00A76D04" w:rsidRPr="00A76D04" w:rsidRDefault="00A76D04" w:rsidP="00474052">
      <w:pPr>
        <w:pStyle w:val="Code"/>
      </w:pPr>
      <w:r w:rsidRPr="00A76D04">
        <w:t xml:space="preserve">    System.out.println(mydate.format(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DateTimeFormatter fm2 = DateTimeFormatter.ISO_LOCAL_DATE;</w:t>
      </w:r>
    </w:p>
    <w:p w14:paraId="04D259EC" w14:textId="77777777" w:rsidR="00A76D04" w:rsidRPr="00A76D04" w:rsidRDefault="00A76D04" w:rsidP="00474052">
      <w:pPr>
        <w:pStyle w:val="Code"/>
      </w:pPr>
      <w:r w:rsidRPr="00A76D04">
        <w:t xml:space="preserve">    System.out.println(mydate.format(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DateTimeFormatter fm3 = DateTimeFormatter.ofPattern("DD::MM::YYYY");</w:t>
      </w:r>
    </w:p>
    <w:p w14:paraId="3F822D96" w14:textId="77777777" w:rsidR="00A76D04" w:rsidRPr="00A76D04" w:rsidRDefault="00A76D04" w:rsidP="00474052">
      <w:pPr>
        <w:pStyle w:val="Code"/>
      </w:pPr>
      <w:r w:rsidRPr="00A76D04">
        <w:t xml:space="preserve">    System.out.println(mydate.format(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time</w:t>
      </w:r>
    </w:p>
    <w:p w14:paraId="2B40F589" w14:textId="77777777" w:rsidR="0022475D" w:rsidRDefault="0022475D" w:rsidP="00474052">
      <w:pPr>
        <w:pStyle w:val="Code"/>
      </w:pPr>
      <w:r>
        <w:t>DateTimeFormatter f = DateTimeFormatter.ofPattern("MM dd yyyy");</w:t>
      </w:r>
    </w:p>
    <w:p w14:paraId="76185F89" w14:textId="77777777" w:rsidR="0022475D" w:rsidRDefault="0022475D" w:rsidP="00474052">
      <w:pPr>
        <w:pStyle w:val="Code"/>
      </w:pPr>
      <w:r>
        <w:t>LocalDate date = LocalDate.parse("01 02 2015", f);</w:t>
      </w:r>
    </w:p>
    <w:p w14:paraId="2015F1A6" w14:textId="77777777" w:rsidR="0022475D" w:rsidRDefault="0022475D" w:rsidP="00474052">
      <w:pPr>
        <w:pStyle w:val="Code"/>
      </w:pPr>
      <w:r>
        <w:t>LocalTime time = LocalTime.parse("11:22");</w:t>
      </w:r>
    </w:p>
    <w:p w14:paraId="04E42FEB" w14:textId="77777777" w:rsidR="0022475D" w:rsidRDefault="0022475D" w:rsidP="00474052">
      <w:pPr>
        <w:pStyle w:val="Code"/>
      </w:pPr>
      <w:r>
        <w:t>System.out.println(date); // 2015-01-02</w:t>
      </w:r>
    </w:p>
    <w:p w14:paraId="0B0AC706" w14:textId="410F1034" w:rsidR="00BC272D" w:rsidRDefault="0022475D" w:rsidP="00474052">
      <w:pPr>
        <w:pStyle w:val="Code"/>
        <w:rPr>
          <w:rFonts w:ascii="SabonLTStd-Roman" w:hAnsi="SabonLTStd-Roman" w:cs="SabonLTStd-Roman"/>
          <w:sz w:val="19"/>
          <w:szCs w:val="19"/>
        </w:rPr>
      </w:pPr>
      <w:r>
        <w:t>System.out.println(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36" w:name="_Toc59372323"/>
      <w:r>
        <w:lastRenderedPageBreak/>
        <w:t xml:space="preserve">Chapter </w:t>
      </w:r>
      <w:r w:rsidR="009675CB">
        <w:t>2</w:t>
      </w:r>
      <w:bookmarkEnd w:id="36"/>
    </w:p>
    <w:p w14:paraId="3AFB5C7B" w14:textId="28A66470" w:rsidR="00C45D0D" w:rsidRDefault="00C45D0D" w:rsidP="00C37412">
      <w:pPr>
        <w:pStyle w:val="Heading2"/>
      </w:pPr>
      <w:bookmarkStart w:id="37" w:name="_Toc59372324"/>
      <w:r>
        <w:t>Method</w:t>
      </w:r>
      <w:bookmarkEnd w:id="37"/>
    </w:p>
    <w:p w14:paraId="1267DA22" w14:textId="1840833E" w:rsidR="00125518" w:rsidRPr="00125518" w:rsidRDefault="00125518" w:rsidP="00C37412">
      <w:pPr>
        <w:pStyle w:val="Heading3"/>
      </w:pPr>
      <w:bookmarkStart w:id="38" w:name="_Toc59372325"/>
      <w:r>
        <w:t>Method signature</w:t>
      </w:r>
      <w:bookmarkEnd w:id="38"/>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since final must be before void</w:t>
      </w:r>
    </w:p>
    <w:p w14:paraId="79CE3479" w14:textId="0E96E84F" w:rsidR="00C45D0D" w:rsidRPr="00C45D0D" w:rsidRDefault="00C45D0D" w:rsidP="00C37412">
      <w:pPr>
        <w:pStyle w:val="Heading3"/>
      </w:pPr>
      <w:bookmarkStart w:id="39" w:name="_Toc59372326"/>
      <w:r>
        <w:t>Access Modifier</w:t>
      </w:r>
      <w:bookmarkEnd w:id="39"/>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i.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8F19A1">
      <w:pPr>
        <w:pStyle w:val="Text"/>
        <w:numPr>
          <w:ilvl w:val="0"/>
          <w:numId w:val="27"/>
        </w:numPr>
      </w:pPr>
      <w:r>
        <w:t>p</w:t>
      </w:r>
      <w:r w:rsidR="00560297">
        <w:t xml:space="preserve">rivate: </w:t>
      </w:r>
      <w:r>
        <w:t>same class</w:t>
      </w:r>
    </w:p>
    <w:p w14:paraId="0F5C67EA" w14:textId="26F7D682" w:rsidR="00ED2F60" w:rsidRDefault="00887AE6" w:rsidP="008F19A1">
      <w:pPr>
        <w:pStyle w:val="Text"/>
        <w:numPr>
          <w:ilvl w:val="0"/>
          <w:numId w:val="27"/>
        </w:numPr>
      </w:pPr>
      <w:r>
        <w:t xml:space="preserve">no </w:t>
      </w:r>
      <w:r w:rsidR="00553369">
        <w:t xml:space="preserve">access modifier (i.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8F19A1">
      <w:pPr>
        <w:pStyle w:val="Text"/>
        <w:numPr>
          <w:ilvl w:val="0"/>
          <w:numId w:val="27"/>
        </w:numPr>
      </w:pPr>
      <w:r>
        <w:t>protected: default + subclasses</w:t>
      </w:r>
      <w:r w:rsidR="004A2A20">
        <w:t xml:space="preserve"> in different packages</w:t>
      </w:r>
    </w:p>
    <w:p w14:paraId="1940141F" w14:textId="4076BBBC" w:rsidR="00F07997" w:rsidRDefault="00561C23" w:rsidP="008F19A1">
      <w:pPr>
        <w:pStyle w:val="Text"/>
        <w:numPr>
          <w:ilvl w:val="0"/>
          <w:numId w:val="27"/>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package-private, package</w:t>
      </w:r>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r w:rsidR="00AE76EF">
        <w:t>my</w:t>
      </w:r>
      <w:r w:rsidR="008D755F">
        <w:t xml:space="preserve">method(); // Does NOT compile </w:t>
      </w:r>
      <w:r w:rsidR="00003645">
        <w:t>since there is no access modifier “default”</w:t>
      </w:r>
    </w:p>
    <w:p w14:paraId="588D8E26" w14:textId="06367C11" w:rsidR="00330454" w:rsidRDefault="00F6666E" w:rsidP="00C37412">
      <w:pPr>
        <w:pStyle w:val="Heading3"/>
      </w:pPr>
      <w:bookmarkStart w:id="40" w:name="_Toc59372327"/>
      <w:r>
        <w:t>Return</w:t>
      </w:r>
      <w:bookmarkEnd w:id="40"/>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public void walk1() { }</w:t>
      </w:r>
    </w:p>
    <w:p w14:paraId="66294D81" w14:textId="5B583FDE" w:rsidR="00632E89" w:rsidRDefault="00632E89" w:rsidP="00474052">
      <w:pPr>
        <w:pStyle w:val="Code"/>
      </w:pPr>
      <w:r>
        <w:t>public void walk2() { return; }</w:t>
      </w:r>
      <w:r w:rsidR="00230D2C">
        <w:t xml:space="preserve"> //Compile</w:t>
      </w:r>
    </w:p>
    <w:p w14:paraId="6F57CDCB" w14:textId="6DDB99E9" w:rsidR="00632E89" w:rsidRDefault="00632E89" w:rsidP="00474052">
      <w:pPr>
        <w:pStyle w:val="Code"/>
      </w:pPr>
      <w:r>
        <w:t>String walk6(int a) { if (a == 4) return ""; } // DOES NOT COMPILE</w:t>
      </w:r>
    </w:p>
    <w:p w14:paraId="3CB5BA5A" w14:textId="422B9FE4" w:rsidR="00056B33" w:rsidRDefault="00815262" w:rsidP="00C37412">
      <w:pPr>
        <w:pStyle w:val="Heading2"/>
      </w:pPr>
      <w:bookmarkStart w:id="41" w:name="_Toc59372328"/>
      <w:r>
        <w:t>Inputs of methods</w:t>
      </w:r>
      <w:bookmarkEnd w:id="41"/>
    </w:p>
    <w:p w14:paraId="78D405F9" w14:textId="77777777" w:rsidR="00AF0EBC" w:rsidRDefault="00AF0EBC" w:rsidP="00AF0EBC">
      <w:pPr>
        <w:pStyle w:val="Heading3"/>
      </w:pPr>
      <w:bookmarkStart w:id="42" w:name="_Toc59372329"/>
      <w:r>
        <w:t>Java is pass-by-value</w:t>
      </w:r>
      <w:bookmarkEnd w:id="42"/>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AF0EBC">
      <w:pPr>
        <w:pStyle w:val="Text"/>
        <w:numPr>
          <w:ilvl w:val="0"/>
          <w:numId w:val="27"/>
        </w:numPr>
      </w:pPr>
      <w:r>
        <w:t>By value: When arguments are passed by value to a method, it means that a copy of the original variable is being sent to the method and not the original one, so any changes applied inside the method are actually affecting the copy version.</w:t>
      </w:r>
    </w:p>
    <w:p w14:paraId="0F91C65E" w14:textId="77777777" w:rsidR="00AF0EBC" w:rsidRDefault="00AF0EBC" w:rsidP="00AF0EBC">
      <w:pPr>
        <w:pStyle w:val="Text"/>
        <w:numPr>
          <w:ilvl w:val="0"/>
          <w:numId w:val="27"/>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Java method can still modify the passed-in arguments if their types are not immutable</w:t>
      </w:r>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e.g. the case of String and Wrapper classes), one cannot use P to modify the object that R references to.</w:t>
      </w:r>
    </w:p>
    <w:p w14:paraId="63B53D8A" w14:textId="77777777" w:rsidR="00AF0EBC" w:rsidRDefault="00AF0EBC" w:rsidP="00AF0EBC">
      <w:pPr>
        <w:pStyle w:val="Text"/>
      </w:pPr>
      <w:r>
        <w:t xml:space="preserve">Exp1: the </w:t>
      </w:r>
      <w:r w:rsidRPr="003B4EC6">
        <w:rPr>
          <w:rStyle w:val="keywordChar"/>
        </w:rPr>
        <w:t>appendSB(…)</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r w:rsidRPr="003B4EC6">
        <w:rPr>
          <w:rStyle w:val="keywordChar"/>
        </w:rPr>
        <w:t>appendS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class ArgPass{</w:t>
      </w:r>
    </w:p>
    <w:p w14:paraId="6D5B646F" w14:textId="77777777" w:rsidR="00AF0EBC" w:rsidRDefault="00AF0EBC" w:rsidP="00474052">
      <w:pPr>
        <w:pStyle w:val="Code"/>
      </w:pPr>
      <w:r>
        <w:t xml:space="preserve">  static StringBuilder appendSB(StringBuilder sb){</w:t>
      </w:r>
    </w:p>
    <w:p w14:paraId="6628E1D8" w14:textId="77777777" w:rsidR="00AF0EBC" w:rsidRDefault="00AF0EBC" w:rsidP="00474052">
      <w:pPr>
        <w:pStyle w:val="Code"/>
      </w:pPr>
      <w:r>
        <w:t xml:space="preserve">    return sb.append("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appendSt(String st){</w:t>
      </w:r>
    </w:p>
    <w:p w14:paraId="3AD8762A" w14:textId="77777777" w:rsidR="00AF0EBC" w:rsidRDefault="00AF0EBC" w:rsidP="00474052">
      <w:pPr>
        <w:pStyle w:val="Code"/>
      </w:pPr>
      <w:r>
        <w:t xml:space="preserve">    return st + "_xxx";</w:t>
      </w:r>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main(String[] args){</w:t>
      </w:r>
    </w:p>
    <w:p w14:paraId="1A914D99" w14:textId="77777777" w:rsidR="00AF0EBC" w:rsidRDefault="00AF0EBC" w:rsidP="00474052">
      <w:pPr>
        <w:pStyle w:val="Code"/>
      </w:pPr>
      <w:r>
        <w:t xml:space="preserve">    StringBuilder s = new StringBuilder("StringBuilder");</w:t>
      </w:r>
    </w:p>
    <w:p w14:paraId="535AB10F" w14:textId="77777777" w:rsidR="00AF0EBC" w:rsidRDefault="00AF0EBC" w:rsidP="00474052">
      <w:pPr>
        <w:pStyle w:val="Code"/>
      </w:pPr>
      <w:r>
        <w:t xml:space="preserve">    appendSB(s);</w:t>
      </w:r>
    </w:p>
    <w:p w14:paraId="59477B6B" w14:textId="77777777" w:rsidR="00AF0EBC" w:rsidRDefault="00AF0EBC" w:rsidP="00474052">
      <w:pPr>
        <w:pStyle w:val="Code"/>
      </w:pPr>
      <w:r>
        <w:t xml:space="preserve">    System.out.println(s); //StringBuilder_xxx</w:t>
      </w:r>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st = new String("RegularString");</w:t>
      </w:r>
    </w:p>
    <w:p w14:paraId="458A643A" w14:textId="77777777" w:rsidR="00AF0EBC" w:rsidRDefault="00AF0EBC" w:rsidP="00474052">
      <w:pPr>
        <w:pStyle w:val="Code"/>
      </w:pPr>
      <w:r>
        <w:t xml:space="preserve">    appendSt(st);</w:t>
      </w:r>
    </w:p>
    <w:p w14:paraId="6933D52B" w14:textId="77777777" w:rsidR="00AF0EBC" w:rsidRDefault="00AF0EBC" w:rsidP="00474052">
      <w:pPr>
        <w:pStyle w:val="Code"/>
      </w:pPr>
      <w:r>
        <w:t xml:space="preserve">    System.out.println(st); //RegularString</w:t>
      </w:r>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Change(int... arr){</w:t>
      </w:r>
    </w:p>
    <w:p w14:paraId="118488EC" w14:textId="77777777" w:rsidR="00AF0EBC" w:rsidRDefault="00AF0EBC" w:rsidP="00474052">
      <w:pPr>
        <w:pStyle w:val="Code"/>
      </w:pPr>
      <w:r>
        <w:t xml:space="preserve">    for(int i = 0; i&lt; arr.length; i++)</w:t>
      </w:r>
    </w:p>
    <w:p w14:paraId="24858D85" w14:textId="77777777" w:rsidR="00AF0EBC" w:rsidRDefault="00AF0EBC" w:rsidP="00474052">
      <w:pPr>
        <w:pStyle w:val="Code"/>
      </w:pPr>
      <w:r>
        <w:t xml:space="preserve">      arr[i]++;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main(String[] args){</w:t>
      </w:r>
    </w:p>
    <w:p w14:paraId="40C5B09B" w14:textId="77777777" w:rsidR="00AF0EBC" w:rsidRDefault="00AF0EBC" w:rsidP="00474052">
      <w:pPr>
        <w:pStyle w:val="Code"/>
      </w:pPr>
      <w:r>
        <w:t xml:space="preserve">    int[] a = {10, 20, 30};</w:t>
      </w:r>
    </w:p>
    <w:p w14:paraId="7B14FAC7" w14:textId="77777777" w:rsidR="00AF0EBC" w:rsidRDefault="00AF0EBC" w:rsidP="00474052">
      <w:pPr>
        <w:pStyle w:val="Code"/>
      </w:pPr>
      <w:r>
        <w:t xml:space="preserve">    Change(a);</w:t>
      </w:r>
    </w:p>
    <w:p w14:paraId="6EE5A7A4" w14:textId="77777777" w:rsidR="00AF0EBC" w:rsidRDefault="00AF0EBC" w:rsidP="00474052">
      <w:pPr>
        <w:pStyle w:val="Code"/>
      </w:pPr>
      <w:r>
        <w:t xml:space="preserve">    for(int s: a)</w:t>
      </w:r>
    </w:p>
    <w:p w14:paraId="7B5D2873" w14:textId="77777777" w:rsidR="00AF0EBC" w:rsidRDefault="00AF0EBC" w:rsidP="00474052">
      <w:pPr>
        <w:pStyle w:val="Code"/>
      </w:pPr>
      <w:r>
        <w:t xml:space="preserve">      System.out.print(s + " ");</w:t>
      </w:r>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System.out.println(); </w:t>
      </w:r>
    </w:p>
    <w:p w14:paraId="6AA81C6E" w14:textId="77777777" w:rsidR="00AF0EBC" w:rsidRDefault="00AF0EBC" w:rsidP="00474052">
      <w:pPr>
        <w:pStyle w:val="Code"/>
      </w:pPr>
      <w:r>
        <w:t xml:space="preserve">    int[] b = {10, 20, 30};</w:t>
      </w:r>
    </w:p>
    <w:p w14:paraId="4E57A2D8" w14:textId="77777777" w:rsidR="00AF0EBC" w:rsidRDefault="00AF0EBC" w:rsidP="00474052">
      <w:pPr>
        <w:pStyle w:val="Code"/>
      </w:pPr>
      <w:r>
        <w:t xml:space="preserve">    Change(b[0], b[1], b[2]);</w:t>
      </w:r>
    </w:p>
    <w:p w14:paraId="130F0E1D" w14:textId="77777777" w:rsidR="00AF0EBC" w:rsidRDefault="00AF0EBC" w:rsidP="00474052">
      <w:pPr>
        <w:pStyle w:val="Code"/>
      </w:pPr>
      <w:r>
        <w:t xml:space="preserve">    for(int s: b)</w:t>
      </w:r>
    </w:p>
    <w:p w14:paraId="439D399D" w14:textId="77777777" w:rsidR="00AF0EBC" w:rsidRDefault="00AF0EBC" w:rsidP="00474052">
      <w:pPr>
        <w:pStyle w:val="Code"/>
      </w:pPr>
      <w:r>
        <w:t xml:space="preserve">      System.out.print(s + " ");</w:t>
      </w:r>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Even using reference, swap method fails with Java</w:t>
      </w:r>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main(String[] args){</w:t>
      </w:r>
    </w:p>
    <w:p w14:paraId="25CBB8E9" w14:textId="77777777" w:rsidR="00AF0EBC" w:rsidRDefault="00AF0EBC" w:rsidP="00474052">
      <w:pPr>
        <w:pStyle w:val="Code"/>
      </w:pPr>
      <w:r>
        <w:t xml:space="preserve">    Integer num1 = new Integer(1);</w:t>
      </w:r>
    </w:p>
    <w:p w14:paraId="13818E2D" w14:textId="77777777" w:rsidR="00AF0EBC" w:rsidRDefault="00AF0EBC" w:rsidP="00474052">
      <w:pPr>
        <w:pStyle w:val="Code"/>
      </w:pPr>
      <w:r>
        <w:t xml:space="preserve">    Integer num2 = new Integer(2);</w:t>
      </w:r>
    </w:p>
    <w:p w14:paraId="6C380B6B" w14:textId="77777777" w:rsidR="00AF0EBC" w:rsidRDefault="00AF0EBC" w:rsidP="00474052">
      <w:pPr>
        <w:pStyle w:val="Code"/>
      </w:pPr>
      <w:r>
        <w:t xml:space="preserve">    System.out.println("Original values: " + num1 + " " + num2);</w:t>
      </w:r>
    </w:p>
    <w:p w14:paraId="3D1AF51E" w14:textId="77777777" w:rsidR="00AF0EBC" w:rsidRDefault="00AF0EBC" w:rsidP="00474052">
      <w:pPr>
        <w:pStyle w:val="Code"/>
      </w:pPr>
      <w:r>
        <w:lastRenderedPageBreak/>
        <w:t xml:space="preserve">    badswap(num1, num2);</w:t>
      </w:r>
    </w:p>
    <w:p w14:paraId="4E3A5371" w14:textId="77777777" w:rsidR="00AF0EBC" w:rsidRDefault="00AF0EBC" w:rsidP="00474052">
      <w:pPr>
        <w:pStyle w:val="Code"/>
      </w:pPr>
      <w:r>
        <w:t xml:space="preserve">    System.out.println("After badswap method " + num1 + " " + num2);</w:t>
      </w:r>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badswap(Integer x, Integer y){</w:t>
      </w:r>
    </w:p>
    <w:p w14:paraId="31295343" w14:textId="77777777" w:rsidR="00AF0EBC" w:rsidRDefault="00AF0EBC" w:rsidP="00474052">
      <w:pPr>
        <w:pStyle w:val="Code"/>
      </w:pPr>
      <w:r>
        <w:t xml:space="preserve">    System.out.println("--Inside the badswap method--");</w:t>
      </w:r>
    </w:p>
    <w:p w14:paraId="196BF201" w14:textId="77777777" w:rsidR="00AF0EBC" w:rsidRDefault="00AF0EBC" w:rsidP="00474052">
      <w:pPr>
        <w:pStyle w:val="Code"/>
      </w:pPr>
      <w:r>
        <w:t xml:space="preserve">    System.out.println("Original values: " + x + " " + y);      </w:t>
      </w:r>
    </w:p>
    <w:p w14:paraId="5D2FE0D6" w14:textId="77777777" w:rsidR="00AF0EBC" w:rsidRDefault="00AF0EBC" w:rsidP="00474052">
      <w:pPr>
        <w:pStyle w:val="Code"/>
      </w:pPr>
      <w:r>
        <w:t xml:space="preserve">    Integer temp = new Integer(x);</w:t>
      </w:r>
    </w:p>
    <w:p w14:paraId="10D14EBB" w14:textId="77777777" w:rsidR="00AF0EBC" w:rsidRDefault="00AF0EBC" w:rsidP="00474052">
      <w:pPr>
        <w:pStyle w:val="Code"/>
      </w:pPr>
      <w:r>
        <w:t xml:space="preserve">    x = y;</w:t>
      </w:r>
    </w:p>
    <w:p w14:paraId="48C61F5E" w14:textId="77777777" w:rsidR="00AF0EBC" w:rsidRDefault="00AF0EBC" w:rsidP="00474052">
      <w:pPr>
        <w:pStyle w:val="Code"/>
      </w:pPr>
      <w:r>
        <w:t xml:space="preserve">    y = temp;</w:t>
      </w:r>
    </w:p>
    <w:p w14:paraId="73AE4544" w14:textId="77777777" w:rsidR="00AF0EBC" w:rsidRDefault="00AF0EBC" w:rsidP="00474052">
      <w:pPr>
        <w:pStyle w:val="Code"/>
      </w:pPr>
      <w:r>
        <w:t xml:space="preserve">    System.out.println("After swapping: " + x + " " + y);</w:t>
      </w:r>
    </w:p>
    <w:p w14:paraId="7FA44606" w14:textId="77777777" w:rsidR="00AF0EBC" w:rsidRDefault="00AF0EBC" w:rsidP="00474052">
      <w:pPr>
        <w:pStyle w:val="Code"/>
      </w:pPr>
      <w:r>
        <w:t xml:space="preserve">    System.out.println("--The swapping process ends--");</w:t>
      </w:r>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Inside the goodswap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After badswap method 2 1</w:t>
      </w:r>
      <w:r w:rsidRPr="00DE15FA">
        <w:cr/>
      </w:r>
    </w:p>
    <w:p w14:paraId="2FDA2BBA" w14:textId="6EECE49D" w:rsidR="00AF0EBC" w:rsidRDefault="00AF0EBC" w:rsidP="00AF0EBC">
      <w:pPr>
        <w:pStyle w:val="Text"/>
      </w:pPr>
      <w:r>
        <w:t xml:space="preserve">Exp </w:t>
      </w:r>
      <w:r w:rsidR="00D64041">
        <w:t>4</w:t>
      </w:r>
      <w:r>
        <w:t>: Wrapper class Integer is immutable, so one has to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main(String[] args){</w:t>
      </w:r>
    </w:p>
    <w:p w14:paraId="69D679F9" w14:textId="77777777" w:rsidR="00AF0EBC" w:rsidRDefault="00AF0EBC" w:rsidP="00474052">
      <w:pPr>
        <w:pStyle w:val="Code"/>
      </w:pPr>
      <w:r>
        <w:t xml:space="preserve">    MyInt num1 = new MyInt(1);</w:t>
      </w:r>
    </w:p>
    <w:p w14:paraId="64122969" w14:textId="77777777" w:rsidR="00AF0EBC" w:rsidRDefault="00AF0EBC" w:rsidP="00474052">
      <w:pPr>
        <w:pStyle w:val="Code"/>
      </w:pPr>
      <w:r>
        <w:t xml:space="preserve">    MyInt num2 = new MyInt(2);</w:t>
      </w:r>
    </w:p>
    <w:p w14:paraId="27CB86D3" w14:textId="77777777" w:rsidR="00AF0EBC" w:rsidRDefault="00AF0EBC" w:rsidP="00474052">
      <w:pPr>
        <w:pStyle w:val="Code"/>
      </w:pPr>
      <w:r>
        <w:t xml:space="preserve">    System.out.println("Original values: " + num1.value + " " + num2.value);</w:t>
      </w:r>
    </w:p>
    <w:p w14:paraId="460012C9" w14:textId="77777777" w:rsidR="00AF0EBC" w:rsidRDefault="00AF0EBC" w:rsidP="00474052">
      <w:pPr>
        <w:pStyle w:val="Code"/>
      </w:pPr>
      <w:r>
        <w:t xml:space="preserve">    goodswap(num1, num2);</w:t>
      </w:r>
    </w:p>
    <w:p w14:paraId="0BDD8376" w14:textId="77777777" w:rsidR="00AF0EBC" w:rsidRDefault="00AF0EBC" w:rsidP="00474052">
      <w:pPr>
        <w:pStyle w:val="Code"/>
      </w:pPr>
      <w:r>
        <w:t xml:space="preserve">    System.out.println("After badswap method " + num1.value + " " + num2.value);</w:t>
      </w:r>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goodswap(MyInt x, MyInt y){</w:t>
      </w:r>
    </w:p>
    <w:p w14:paraId="65732B84" w14:textId="77777777" w:rsidR="00AF0EBC" w:rsidRDefault="00AF0EBC" w:rsidP="00474052">
      <w:pPr>
        <w:pStyle w:val="Code"/>
      </w:pPr>
      <w:r>
        <w:t xml:space="preserve">    System.out.println("--Inside the goodswap method--");</w:t>
      </w:r>
    </w:p>
    <w:p w14:paraId="0E596343" w14:textId="77777777" w:rsidR="00AF0EBC" w:rsidRDefault="00AF0EBC" w:rsidP="00474052">
      <w:pPr>
        <w:pStyle w:val="Code"/>
      </w:pPr>
      <w:r>
        <w:t xml:space="preserve">    System.out.println("Original values: " + x.value + " " + y.value);      </w:t>
      </w:r>
    </w:p>
    <w:p w14:paraId="1641C1EE" w14:textId="77777777" w:rsidR="00AF0EBC" w:rsidRDefault="00AF0EBC" w:rsidP="00474052">
      <w:pPr>
        <w:pStyle w:val="Code"/>
      </w:pPr>
      <w:r>
        <w:t xml:space="preserve">    int temp = x.value;</w:t>
      </w:r>
    </w:p>
    <w:p w14:paraId="73B990F6" w14:textId="77777777" w:rsidR="00AF0EBC" w:rsidRDefault="00AF0EBC" w:rsidP="00474052">
      <w:pPr>
        <w:pStyle w:val="Code"/>
      </w:pPr>
      <w:r>
        <w:t xml:space="preserve">    x.value = y.value;</w:t>
      </w:r>
    </w:p>
    <w:p w14:paraId="30FB34D7" w14:textId="77777777" w:rsidR="00AF0EBC" w:rsidRDefault="00AF0EBC" w:rsidP="00474052">
      <w:pPr>
        <w:pStyle w:val="Code"/>
      </w:pPr>
      <w:r>
        <w:t xml:space="preserve">    y.value = temp;</w:t>
      </w:r>
    </w:p>
    <w:p w14:paraId="3026DF2B" w14:textId="77777777" w:rsidR="00AF0EBC" w:rsidRDefault="00AF0EBC" w:rsidP="00474052">
      <w:pPr>
        <w:pStyle w:val="Code"/>
      </w:pPr>
      <w:r>
        <w:t xml:space="preserve">    System.out.println("After swapping: " + x.value + " " + y.value);</w:t>
      </w:r>
    </w:p>
    <w:p w14:paraId="5E4C3DE6" w14:textId="77777777" w:rsidR="00AF0EBC" w:rsidRDefault="00AF0EBC" w:rsidP="00474052">
      <w:pPr>
        <w:pStyle w:val="Code"/>
      </w:pPr>
      <w:r>
        <w:t xml:space="preserve">    System.out.println("--The swapping process ends--");</w:t>
      </w:r>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public class MyInt{</w:t>
      </w:r>
    </w:p>
    <w:p w14:paraId="3117EA7D" w14:textId="77777777" w:rsidR="00AF0EBC" w:rsidRDefault="00AF0EBC" w:rsidP="00474052">
      <w:pPr>
        <w:pStyle w:val="Code"/>
      </w:pPr>
      <w:r>
        <w:t xml:space="preserve">  public int value = 0;</w:t>
      </w:r>
    </w:p>
    <w:p w14:paraId="7D8B7DEC" w14:textId="77777777" w:rsidR="00AF0EBC" w:rsidRDefault="00AF0EBC" w:rsidP="00474052">
      <w:pPr>
        <w:pStyle w:val="Code"/>
      </w:pPr>
      <w:r>
        <w:t xml:space="preserve">  public MyInt(int x){</w:t>
      </w:r>
    </w:p>
    <w:p w14:paraId="6B6AAFA2" w14:textId="77777777" w:rsidR="00AF0EBC" w:rsidRDefault="00AF0EBC" w:rsidP="00474052">
      <w:pPr>
        <w:pStyle w:val="Code"/>
      </w:pPr>
      <w:r>
        <w:t xml:space="preserve">    value = x;</w:t>
      </w:r>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Inside the goodswap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After badswap method 2 1</w:t>
      </w:r>
    </w:p>
    <w:p w14:paraId="34A0A9AE" w14:textId="1E34F5DA" w:rsidR="0052641D" w:rsidRDefault="00B77BD1" w:rsidP="00D64041">
      <w:pPr>
        <w:pStyle w:val="Heading3"/>
      </w:pPr>
      <w:bookmarkStart w:id="43" w:name="_Toc59372330"/>
      <w:r>
        <w:lastRenderedPageBreak/>
        <w:t>Var</w:t>
      </w:r>
      <w:r w:rsidR="0052641D">
        <w:t>arg</w:t>
      </w:r>
      <w:r w:rsidR="00F949BF">
        <w:t>s</w:t>
      </w:r>
      <w:r w:rsidR="0052641D">
        <w:t xml:space="preserve"> (Variable-length argument</w:t>
      </w:r>
      <w:r w:rsidR="00F949BF">
        <w:t>s</w:t>
      </w:r>
      <w:r w:rsidR="0052641D">
        <w:t>)</w:t>
      </w:r>
      <w:bookmarkEnd w:id="43"/>
    </w:p>
    <w:p w14:paraId="788AF8C0" w14:textId="1C2CA1A9" w:rsidR="00B56C77" w:rsidRDefault="00857846" w:rsidP="00D64041">
      <w:pPr>
        <w:pStyle w:val="Heading4"/>
      </w:pPr>
      <w:r>
        <w:t xml:space="preserve">Varrags allows </w:t>
      </w:r>
      <w:r w:rsidR="00AE547F">
        <w:t xml:space="preserve">a method </w:t>
      </w:r>
      <w:r>
        <w:t xml:space="preserve">to have </w:t>
      </w:r>
      <w:r w:rsidR="00AE547F">
        <w:t>a variable number of arguments</w:t>
      </w:r>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varargs method.</w:t>
      </w:r>
    </w:p>
    <w:p w14:paraId="72C96FC0" w14:textId="77777777" w:rsidR="00A57BCE" w:rsidRDefault="00E11551" w:rsidP="00D248CB">
      <w:pPr>
        <w:pStyle w:val="Text"/>
      </w:pPr>
      <w:r>
        <w:t xml:space="preserve">A variable-length argument is specified by three </w:t>
      </w:r>
      <w:r w:rsidRPr="003B4EC6">
        <w:rPr>
          <w:rStyle w:val="keywordChar"/>
        </w:rPr>
        <w:t>periods(…)</w:t>
      </w:r>
      <w:r>
        <w:t xml:space="preserve">. </w:t>
      </w:r>
    </w:p>
    <w:p w14:paraId="1B89973C" w14:textId="77777777" w:rsidR="00E11551" w:rsidRDefault="00E11551" w:rsidP="00474052">
      <w:pPr>
        <w:pStyle w:val="Code"/>
      </w:pPr>
      <w:r>
        <w:t xml:space="preserve">public static void fun(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r w:rsidRPr="003B4EC6">
        <w:rPr>
          <w:rStyle w:val="keywordChar"/>
        </w:rPr>
        <w:t>fun()</w:t>
      </w:r>
      <w:r w:rsidRPr="00D27DCD">
        <w:rPr>
          <w:shd w:val="clear" w:color="auto" w:fill="FFFFFF"/>
        </w:rPr>
        <w:t xml:space="preserve"> can be called with zero or more arguments</w:t>
      </w:r>
    </w:p>
    <w:p w14:paraId="078D72C8" w14:textId="187CC313" w:rsidR="004C6C67" w:rsidRDefault="004C6C67" w:rsidP="00474052">
      <w:pPr>
        <w:pStyle w:val="Code"/>
      </w:pPr>
      <w:r>
        <w:t>fun(100);</w:t>
      </w:r>
      <w:r w:rsidR="00830C0B">
        <w:t xml:space="preserve"> // 1 argument</w:t>
      </w:r>
    </w:p>
    <w:p w14:paraId="62992DD8" w14:textId="58C5EB33" w:rsidR="004C6C67" w:rsidRDefault="004C6C67" w:rsidP="00474052">
      <w:pPr>
        <w:pStyle w:val="Code"/>
      </w:pPr>
      <w:r>
        <w:t>fun(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varargs parameter that should be written last in the parameter list of the method declaration.</w:t>
      </w:r>
    </w:p>
    <w:p w14:paraId="3C6B8814" w14:textId="7D7EB17A" w:rsidR="0019497A" w:rsidRDefault="0019497A" w:rsidP="00474052">
      <w:pPr>
        <w:pStyle w:val="Code"/>
      </w:pPr>
      <w:r>
        <w:t>void method(String... gfg, int... q)</w:t>
      </w:r>
      <w:r w:rsidR="00AB0AB5">
        <w:t xml:space="preserve"> {} //Compile error since there are 2 var</w:t>
      </w:r>
      <w:r w:rsidR="00480565">
        <w:t>args</w:t>
      </w:r>
    </w:p>
    <w:p w14:paraId="3B380E45" w14:textId="4E90225A" w:rsidR="00EA2CE3" w:rsidRDefault="0019497A" w:rsidP="00474052">
      <w:pPr>
        <w:pStyle w:val="Code"/>
      </w:pPr>
      <w:r>
        <w:t>void method(int... gfg, String q)</w:t>
      </w:r>
      <w:r w:rsidR="00AB0AB5">
        <w:t xml:space="preserve"> </w:t>
      </w:r>
      <w:r>
        <w:t>{</w:t>
      </w:r>
      <w:r w:rsidR="00AB0AB5">
        <w:t>}</w:t>
      </w:r>
      <w:r w:rsidR="00480565">
        <w:t xml:space="preserve"> //Compile error since the varargs is not the last arg</w:t>
      </w:r>
    </w:p>
    <w:p w14:paraId="68F41C5C" w14:textId="77777777" w:rsidR="00D06C80" w:rsidRDefault="00D377FC" w:rsidP="00D64041">
      <w:pPr>
        <w:pStyle w:val="Heading4"/>
      </w:pPr>
      <w:r>
        <w:t xml:space="preserve">Varargs is </w:t>
      </w:r>
      <w:r w:rsidR="00C62E3E">
        <w:t>actually a</w:t>
      </w:r>
      <w:r w:rsidR="007477A6">
        <w:t>n array</w:t>
      </w:r>
    </w:p>
    <w:p w14:paraId="6139BF15" w14:textId="2EFAC831" w:rsidR="006521AC" w:rsidRDefault="00D06C80" w:rsidP="00D248CB">
      <w:pPr>
        <w:pStyle w:val="Text"/>
      </w:pPr>
      <w:r>
        <w:t xml:space="preserve">Varargs is an array whose length is determined by the number of arguments </w:t>
      </w:r>
      <w:r w:rsidR="006521AC">
        <w:t>passed into the method.</w:t>
      </w:r>
    </w:p>
    <w:p w14:paraId="14954A01" w14:textId="77777777" w:rsidR="009F45F4" w:rsidRDefault="009F45F4" w:rsidP="00474052">
      <w:pPr>
        <w:pStyle w:val="Code"/>
      </w:pPr>
      <w:r>
        <w:t xml:space="preserve">class Test{ </w:t>
      </w:r>
    </w:p>
    <w:p w14:paraId="3E44CDAC" w14:textId="77777777" w:rsidR="009F45F4" w:rsidRDefault="009F45F4" w:rsidP="00474052">
      <w:pPr>
        <w:pStyle w:val="Code"/>
      </w:pPr>
      <w:r>
        <w:t xml:space="preserve">    static void fun(String str, int ...a){ </w:t>
      </w:r>
    </w:p>
    <w:p w14:paraId="709319FF" w14:textId="77777777" w:rsidR="009F45F4" w:rsidRDefault="009F45F4" w:rsidP="00474052">
      <w:pPr>
        <w:pStyle w:val="Code"/>
      </w:pPr>
      <w:r>
        <w:t xml:space="preserve">      System.out.println(str + " has " + a.length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System.out.print(i + "\t");</w:t>
      </w:r>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main(String args[]){</w:t>
      </w:r>
    </w:p>
    <w:p w14:paraId="74720534" w14:textId="77777777" w:rsidR="009F45F4" w:rsidRDefault="009F45F4" w:rsidP="00474052">
      <w:pPr>
        <w:pStyle w:val="Code"/>
      </w:pPr>
      <w:r>
        <w:t xml:space="preserve">      int[] a = {1, 2, 3};</w:t>
      </w:r>
    </w:p>
    <w:p w14:paraId="553E8A1C" w14:textId="77777777" w:rsidR="009F45F4" w:rsidRDefault="009F45F4" w:rsidP="00474052">
      <w:pPr>
        <w:pStyle w:val="Code"/>
      </w:pPr>
      <w:r>
        <w:t xml:space="preserve">      fun("\n Test 1", 100, 200); </w:t>
      </w:r>
    </w:p>
    <w:p w14:paraId="5B453581" w14:textId="77777777" w:rsidR="009F45F4" w:rsidRDefault="009F45F4" w:rsidP="00474052">
      <w:pPr>
        <w:pStyle w:val="Code"/>
      </w:pPr>
      <w:r>
        <w:t xml:space="preserve">      fun("\n Test 2", a);</w:t>
      </w:r>
    </w:p>
    <w:p w14:paraId="09226DD5" w14:textId="77777777" w:rsidR="009F45F4" w:rsidRDefault="009F45F4" w:rsidP="00474052">
      <w:pPr>
        <w:pStyle w:val="Code"/>
      </w:pPr>
      <w:r>
        <w:t xml:space="preserve">      fun("\n Test 3", new int[4]);</w:t>
      </w:r>
    </w:p>
    <w:p w14:paraId="08DC414D" w14:textId="77777777" w:rsidR="009F45F4" w:rsidRDefault="009F45F4" w:rsidP="00474052">
      <w:pPr>
        <w:pStyle w:val="Code"/>
      </w:pPr>
      <w:r>
        <w:t xml:space="preserve">      fun("\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580B7744" w:rsidR="00F741C1" w:rsidRDefault="00F741C1" w:rsidP="00F741C1">
      <w:pPr>
        <w:pStyle w:val="Heading2"/>
      </w:pPr>
      <w:bookmarkStart w:id="44" w:name="_Toc59372331"/>
      <w:r>
        <w:t>static</w:t>
      </w:r>
      <w:bookmarkEnd w:id="44"/>
    </w:p>
    <w:p w14:paraId="65C547ED" w14:textId="7C520AD5" w:rsidR="0016073A" w:rsidRDefault="00F741C1" w:rsidP="00F741C1">
      <w:pPr>
        <w:pStyle w:val="Heading3"/>
      </w:pPr>
      <w:bookmarkStart w:id="45" w:name="_Toc59372332"/>
      <w:r>
        <w:t>s</w:t>
      </w:r>
      <w:r w:rsidR="00A65A19">
        <w:t>tatic method main() can be called like any other static method</w:t>
      </w:r>
      <w:bookmarkEnd w:id="45"/>
    </w:p>
    <w:p w14:paraId="350932F6" w14:textId="15C059D4" w:rsidR="00E20DD6" w:rsidRDefault="00FF3782" w:rsidP="00D248CB">
      <w:pPr>
        <w:pStyle w:val="Text"/>
      </w:pPr>
      <w:r w:rsidRPr="003B4EC6">
        <w:rPr>
          <w:rStyle w:val="keywordChar"/>
        </w:rPr>
        <w:t>main()</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r w:rsidR="00E20DD6" w:rsidRPr="00E5279B">
        <w:rPr>
          <w:rStyle w:val="keywordChar"/>
        </w:rPr>
        <w:t>main()</w:t>
      </w:r>
      <w:r w:rsidR="00E20DD6">
        <w:t xml:space="preserve"> is always:</w:t>
      </w:r>
    </w:p>
    <w:p w14:paraId="0C1C6BE5" w14:textId="14C740F2" w:rsidR="00E20DD6" w:rsidRDefault="00E20DD6" w:rsidP="00474052">
      <w:pPr>
        <w:pStyle w:val="Code"/>
      </w:pPr>
      <w:r>
        <w:t>public static void main(String[] args)</w:t>
      </w:r>
    </w:p>
    <w:p w14:paraId="1EC4EF01" w14:textId="6FD897C3" w:rsidR="009D378A" w:rsidRDefault="00647DC8" w:rsidP="00D248CB">
      <w:pPr>
        <w:pStyle w:val="Text"/>
      </w:pPr>
      <w:r w:rsidRPr="003B4EC6">
        <w:rPr>
          <w:rStyle w:val="keywordChar"/>
        </w:rPr>
        <w:t>main()</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variable args.</w:t>
      </w:r>
    </w:p>
    <w:p w14:paraId="5D3ACBFD" w14:textId="77777777" w:rsidR="00091D00" w:rsidRDefault="00091D00" w:rsidP="00474052">
      <w:pPr>
        <w:pStyle w:val="Code"/>
      </w:pPr>
      <w:r>
        <w:t>class Test{</w:t>
      </w:r>
    </w:p>
    <w:p w14:paraId="33B082FA" w14:textId="77777777" w:rsidR="00091D00" w:rsidRDefault="00091D00" w:rsidP="00474052">
      <w:pPr>
        <w:pStyle w:val="Code"/>
      </w:pPr>
      <w:r>
        <w:t xml:space="preserve">  public static void main(String[] args){</w:t>
      </w:r>
    </w:p>
    <w:p w14:paraId="159D7109" w14:textId="287DB6B7" w:rsidR="00091D00" w:rsidRDefault="00091D00" w:rsidP="00474052">
      <w:pPr>
        <w:pStyle w:val="Code"/>
      </w:pPr>
      <w:r>
        <w:lastRenderedPageBreak/>
        <w:t xml:space="preserve">    System.out.println("You entered " + args.length + " variables</w:t>
      </w:r>
      <w:r w:rsidR="009977FE">
        <w:t>:</w:t>
      </w:r>
      <w:r>
        <w:t>");</w:t>
      </w:r>
    </w:p>
    <w:p w14:paraId="5406334B" w14:textId="77777777" w:rsidR="00091D00" w:rsidRDefault="00091D00" w:rsidP="00474052">
      <w:pPr>
        <w:pStyle w:val="Code"/>
      </w:pPr>
      <w:r>
        <w:t xml:space="preserve">    for (String counter: args)</w:t>
      </w:r>
    </w:p>
    <w:p w14:paraId="0CEAB9F6" w14:textId="77777777" w:rsidR="00091D00" w:rsidRDefault="00091D00" w:rsidP="00474052">
      <w:pPr>
        <w:pStyle w:val="Code"/>
      </w:pPr>
      <w:r>
        <w:t xml:space="preserve">      System.out.println(counter);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hello world</w:t>
      </w:r>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r w:rsidRPr="009509D5">
        <w:rPr>
          <w:rStyle w:val="keywordChar"/>
        </w:rPr>
        <w:t>main()</w:t>
      </w:r>
      <w:r w:rsidRPr="00230070">
        <w:t xml:space="preserve"> can also be called as other usual static method. </w:t>
      </w:r>
    </w:p>
    <w:p w14:paraId="5D9ACB03" w14:textId="614A13AD" w:rsidR="0049295C" w:rsidRDefault="0049295C" w:rsidP="00D248CB">
      <w:pPr>
        <w:pStyle w:val="Text"/>
      </w:pPr>
      <w:r>
        <w:t xml:space="preserve">Exp: </w:t>
      </w:r>
      <w:r w:rsidR="00100B47">
        <w:t xml:space="preserve">main() method of </w:t>
      </w:r>
      <w:r w:rsidR="008A420E">
        <w:t>Koala is called from a method of KoalTest</w:t>
      </w:r>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main(String[] args) { // static method</w:t>
      </w:r>
    </w:p>
    <w:p w14:paraId="730B5375" w14:textId="77777777" w:rsidR="00882CAF" w:rsidRPr="00882CAF" w:rsidRDefault="00882CAF" w:rsidP="00474052">
      <w:pPr>
        <w:pStyle w:val="Code"/>
      </w:pPr>
      <w:r w:rsidRPr="00882CAF">
        <w:t xml:space="preserve">    System.out.println(count);</w:t>
      </w:r>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public class KoalaTester {</w:t>
      </w:r>
    </w:p>
    <w:p w14:paraId="32E0684C" w14:textId="77777777" w:rsidR="00882CAF" w:rsidRPr="00882CAF" w:rsidRDefault="00882CAF" w:rsidP="00474052">
      <w:pPr>
        <w:pStyle w:val="Code"/>
      </w:pPr>
      <w:r w:rsidRPr="00882CAF">
        <w:t xml:space="preserve">  public static void main(String[] args) {</w:t>
      </w:r>
    </w:p>
    <w:p w14:paraId="660DEAD9" w14:textId="77777777" w:rsidR="00882CAF" w:rsidRPr="00882CAF" w:rsidRDefault="00882CAF" w:rsidP="00474052">
      <w:pPr>
        <w:pStyle w:val="Code"/>
      </w:pPr>
      <w:r w:rsidRPr="00882CAF">
        <w:t xml:space="preserve">    Koala.main(new String[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DF68540" w:rsidR="00A25F30" w:rsidRDefault="00391A5C" w:rsidP="00F741C1">
      <w:pPr>
        <w:pStyle w:val="Heading3"/>
      </w:pPr>
      <w:bookmarkStart w:id="46" w:name="_Toc59372333"/>
      <w:r>
        <w:t>s</w:t>
      </w:r>
      <w:r w:rsidR="00A27666">
        <w:t>tatic variable</w:t>
      </w:r>
      <w:r>
        <w:t xml:space="preserve"> and static method</w:t>
      </w:r>
      <w:bookmarkEnd w:id="46"/>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count;</w:t>
      </w:r>
    </w:p>
    <w:p w14:paraId="5BC2831E" w14:textId="1C8B20AC" w:rsidR="006932CD" w:rsidRDefault="006932CD" w:rsidP="00474052">
      <w:pPr>
        <w:pStyle w:val="Code"/>
      </w:pPr>
      <w:r>
        <w:t xml:space="preserve">  public Counter() { count++; }</w:t>
      </w:r>
    </w:p>
    <w:p w14:paraId="6B17C7BD" w14:textId="7CDDE2D0" w:rsidR="006932CD" w:rsidRDefault="00922FA8" w:rsidP="00474052">
      <w:pPr>
        <w:pStyle w:val="Code"/>
      </w:pPr>
      <w:r>
        <w:rPr>
          <w:rFonts w:ascii="UniversLTStd" w:hAnsi="UniversLTStd" w:cs="UniversLTStd"/>
        </w:rPr>
        <w:t xml:space="preserve">      </w:t>
      </w:r>
      <w:r w:rsidR="006932CD">
        <w:t>public static void main(String[] args) {</w:t>
      </w:r>
    </w:p>
    <w:p w14:paraId="0A568909" w14:textId="66515D7E" w:rsidR="006932CD" w:rsidRDefault="00922FA8" w:rsidP="00474052">
      <w:pPr>
        <w:pStyle w:val="Code"/>
      </w:pPr>
      <w:r>
        <w:t xml:space="preserve">      </w:t>
      </w:r>
      <w:r w:rsidR="006932CD">
        <w:t>Counter c1 = new Counter();</w:t>
      </w:r>
    </w:p>
    <w:p w14:paraId="34D3DCFC" w14:textId="1FE3808B" w:rsidR="006932CD" w:rsidRDefault="00922FA8" w:rsidP="00474052">
      <w:pPr>
        <w:pStyle w:val="Code"/>
      </w:pPr>
      <w:r>
        <w:t xml:space="preserve">      </w:t>
      </w:r>
      <w:r w:rsidR="006932CD">
        <w:t>Counter c2 = new Counter();</w:t>
      </w:r>
    </w:p>
    <w:p w14:paraId="3ED18AA9" w14:textId="49B44884" w:rsidR="006932CD" w:rsidRDefault="00922FA8" w:rsidP="00474052">
      <w:pPr>
        <w:pStyle w:val="Code"/>
      </w:pPr>
      <w:r>
        <w:t xml:space="preserve">      </w:t>
      </w:r>
      <w:r w:rsidR="006932CD">
        <w:t>Counter c3 = new Counter();</w:t>
      </w:r>
    </w:p>
    <w:p w14:paraId="01D2FBA9" w14:textId="4F13F189" w:rsidR="00922FA8" w:rsidRDefault="00922FA8" w:rsidP="00474052">
      <w:pPr>
        <w:pStyle w:val="Code"/>
      </w:pPr>
      <w:r>
        <w:t xml:space="preserve">      </w:t>
      </w:r>
      <w:r w:rsidR="006932CD">
        <w:t>System.out.println(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public static void main(String[] args) { // static method</w:t>
      </w:r>
    </w:p>
    <w:p w14:paraId="0DC07908" w14:textId="1E315264" w:rsidR="008C54A8" w:rsidRDefault="00B3007C" w:rsidP="00474052">
      <w:pPr>
        <w:pStyle w:val="Code"/>
      </w:pPr>
      <w:r>
        <w:t xml:space="preserve">          </w:t>
      </w:r>
      <w:r w:rsidR="008C54A8">
        <w:t>System.out.println(count);</w:t>
      </w:r>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Koala k = new Koala();</w:t>
      </w:r>
    </w:p>
    <w:p w14:paraId="79D60899" w14:textId="401421CB" w:rsidR="00247A06" w:rsidRDefault="00247A06" w:rsidP="00474052">
      <w:pPr>
        <w:pStyle w:val="Code"/>
      </w:pPr>
      <w:r>
        <w:t>System.out.println(k.count); // k is a Koala</w:t>
      </w:r>
    </w:p>
    <w:p w14:paraId="2314C0CE" w14:textId="5F61376B" w:rsidR="00247A06" w:rsidRDefault="00247A06" w:rsidP="00474052">
      <w:pPr>
        <w:pStyle w:val="Code"/>
      </w:pPr>
      <w:r>
        <w:t>k = null;</w:t>
      </w:r>
    </w:p>
    <w:p w14:paraId="4194B417" w14:textId="3CDAA8A1" w:rsidR="00A27666" w:rsidRDefault="00247A06" w:rsidP="00474052">
      <w:pPr>
        <w:pStyle w:val="Code"/>
      </w:pPr>
      <w:r>
        <w:t>System.out.println(k.count); // k is still a Koala</w:t>
      </w:r>
    </w:p>
    <w:p w14:paraId="2B84009B" w14:textId="0218052B" w:rsidR="0067131C" w:rsidRDefault="0067131C" w:rsidP="00474052">
      <w:pPr>
        <w:pStyle w:val="Code"/>
      </w:pPr>
    </w:p>
    <w:p w14:paraId="77152EBD" w14:textId="77777777" w:rsidR="0067131C" w:rsidRDefault="0067131C" w:rsidP="00474052">
      <w:pPr>
        <w:pStyle w:val="Code"/>
      </w:pPr>
      <w:r>
        <w:t>Koala.count = 4;</w:t>
      </w:r>
    </w:p>
    <w:p w14:paraId="02AF04AC" w14:textId="77777777" w:rsidR="0067131C" w:rsidRDefault="0067131C" w:rsidP="00474052">
      <w:pPr>
        <w:pStyle w:val="Code"/>
      </w:pPr>
      <w:r>
        <w:t>Koala koala1 = new Koala();</w:t>
      </w:r>
    </w:p>
    <w:p w14:paraId="0F52DF47" w14:textId="77777777" w:rsidR="0067131C" w:rsidRDefault="0067131C" w:rsidP="00474052">
      <w:pPr>
        <w:pStyle w:val="Code"/>
      </w:pPr>
      <w:r>
        <w:lastRenderedPageBreak/>
        <w:t>Koala koala2 = new Koala();</w:t>
      </w:r>
    </w:p>
    <w:p w14:paraId="794C6163" w14:textId="77777777" w:rsidR="0067131C" w:rsidRDefault="0067131C" w:rsidP="00474052">
      <w:pPr>
        <w:pStyle w:val="Code"/>
      </w:pPr>
      <w:r>
        <w:t>koala1.count = 6;</w:t>
      </w:r>
    </w:p>
    <w:p w14:paraId="02410576" w14:textId="77777777" w:rsidR="0067131C" w:rsidRDefault="0067131C" w:rsidP="00474052">
      <w:pPr>
        <w:pStyle w:val="Code"/>
      </w:pPr>
      <w:r>
        <w:t>koala2.count = 5;</w:t>
      </w:r>
    </w:p>
    <w:p w14:paraId="6E8AE157" w14:textId="6048FA76" w:rsidR="0067131C" w:rsidRDefault="0067131C" w:rsidP="00474052">
      <w:pPr>
        <w:pStyle w:val="Code"/>
      </w:pPr>
      <w:r>
        <w:t>System.out.println(Koala.count);</w:t>
      </w:r>
      <w:r w:rsidR="00822D3F">
        <w:t>// 5</w:t>
      </w:r>
    </w:p>
    <w:p w14:paraId="6ABD5C34" w14:textId="3FA5BBA8" w:rsidR="00822D3F" w:rsidRDefault="00822D3F" w:rsidP="00474052">
      <w:pPr>
        <w:pStyle w:val="Code"/>
      </w:pPr>
      <w:r>
        <w:t>System.out.println(</w:t>
      </w:r>
      <w:r w:rsidR="00CB400E">
        <w:t>koala1.count == koala2.count</w:t>
      </w:r>
      <w:r>
        <w:t>);//</w:t>
      </w:r>
      <w:r w:rsidR="00136212">
        <w:t xml:space="preserve"> true</w:t>
      </w:r>
      <w:r>
        <w:t xml:space="preserve"> 5</w:t>
      </w:r>
    </w:p>
    <w:p w14:paraId="76224C02" w14:textId="64C6F8BA" w:rsidR="007D2765" w:rsidRDefault="003C6EC9" w:rsidP="00F741C1">
      <w:pPr>
        <w:pStyle w:val="Heading3"/>
      </w:pPr>
      <w:bookmarkStart w:id="47" w:name="_Toc59372334"/>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method</w:t>
      </w:r>
      <w:bookmarkEnd w:id="47"/>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variables</w:t>
      </w:r>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count;</w:t>
      </w:r>
    </w:p>
    <w:p w14:paraId="21E3847E" w14:textId="77777777" w:rsidR="00BD230E" w:rsidRPr="00BD230E" w:rsidRDefault="00BD230E" w:rsidP="00474052">
      <w:pPr>
        <w:pStyle w:val="Code"/>
      </w:pPr>
      <w:r w:rsidRPr="00BD230E">
        <w:t xml:space="preserve">  public static void addGorilla()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public void babyGorilla()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public void announceBabies() {</w:t>
      </w:r>
    </w:p>
    <w:p w14:paraId="02D7C7F2" w14:textId="77777777" w:rsidR="00BD230E" w:rsidRPr="00BD230E" w:rsidRDefault="00BD230E" w:rsidP="00474052">
      <w:pPr>
        <w:pStyle w:val="Code"/>
      </w:pPr>
      <w:r w:rsidRPr="00BD230E">
        <w:t xml:space="preserve">    addGorilla();</w:t>
      </w:r>
    </w:p>
    <w:p w14:paraId="2B1E47DC" w14:textId="77777777" w:rsidR="00BD230E" w:rsidRPr="00BD230E" w:rsidRDefault="00BD230E" w:rsidP="00474052">
      <w:pPr>
        <w:pStyle w:val="Code"/>
      </w:pPr>
      <w:r w:rsidRPr="00BD230E">
        <w:t xml:space="preserve">    babyGorilla();</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announceBabiesToEveryone() {</w:t>
      </w:r>
    </w:p>
    <w:p w14:paraId="018D24B6" w14:textId="77777777" w:rsidR="00BD230E" w:rsidRPr="00BD230E" w:rsidRDefault="00BD230E" w:rsidP="00474052">
      <w:pPr>
        <w:pStyle w:val="Code"/>
      </w:pPr>
      <w:r w:rsidRPr="00BD230E">
        <w:t xml:space="preserve">    addGorilla();</w:t>
      </w:r>
    </w:p>
    <w:p w14:paraId="1EC61E01" w14:textId="77777777" w:rsidR="00BD230E" w:rsidRPr="00BD230E" w:rsidRDefault="00BD230E" w:rsidP="00474052">
      <w:pPr>
        <w:pStyle w:val="Code"/>
      </w:pPr>
      <w:r w:rsidRPr="00BD230E">
        <w:t xml:space="preserve">    babyGorilla();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total;</w:t>
      </w:r>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56C4203D" w:rsidR="007D2765" w:rsidRDefault="00403E0C" w:rsidP="00F741C1">
      <w:pPr>
        <w:pStyle w:val="Heading3"/>
      </w:pPr>
      <w:bookmarkStart w:id="48" w:name="_Toc59372335"/>
      <w:r>
        <w:t>static final variable vs constant</w:t>
      </w:r>
      <w:bookmarkEnd w:id="48"/>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i.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private static final int NUM_BUCKETS = 45;</w:t>
      </w:r>
    </w:p>
    <w:p w14:paraId="67ECCE6A" w14:textId="41E44EDA" w:rsidR="004B16BE" w:rsidRDefault="009D4838" w:rsidP="00474052">
      <w:pPr>
        <w:pStyle w:val="Code"/>
      </w:pPr>
      <w:r>
        <w:t xml:space="preserve">      </w:t>
      </w:r>
      <w:r w:rsidR="004B16BE">
        <w:t>public static void main(String[] args)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rivate static final ArrayList&lt;String&gt; values = new ArrayList&lt;&gt;();</w:t>
      </w:r>
    </w:p>
    <w:p w14:paraId="0425D455" w14:textId="23B8AABD" w:rsidR="00AB5E58" w:rsidRDefault="00CA7B4F" w:rsidP="00474052">
      <w:pPr>
        <w:pStyle w:val="Code"/>
      </w:pPr>
      <w:r>
        <w:t xml:space="preserve">    </w:t>
      </w:r>
      <w:r w:rsidR="00AB5E58">
        <w:t>public static void main(String[] args) {</w:t>
      </w:r>
    </w:p>
    <w:p w14:paraId="3A4F66DE" w14:textId="7698A3F3" w:rsidR="00AB5E58" w:rsidRDefault="00CA7B4F" w:rsidP="00474052">
      <w:pPr>
        <w:pStyle w:val="Code"/>
      </w:pPr>
      <w:r>
        <w:t xml:space="preserve">    </w:t>
      </w:r>
      <w:r w:rsidR="00E92D7F">
        <w:t xml:space="preserve">    </w:t>
      </w:r>
      <w:r w:rsidR="00AB5E58">
        <w:t>values.add("changed");</w:t>
      </w:r>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alues = new ArrayList&lt;&g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e.g.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r w:rsidR="00731CCD" w:rsidRPr="00684895">
        <w:t xml:space="preserve">this </w:t>
      </w:r>
      <w:r w:rsidR="002F04E2" w:rsidRPr="00684895">
        <w:t xml:space="preserve"> makes a compiling error.</w:t>
      </w:r>
    </w:p>
    <w:p w14:paraId="72C4B22B" w14:textId="77777777" w:rsidR="00022938" w:rsidRPr="00022938" w:rsidRDefault="00022938" w:rsidP="00474052">
      <w:pPr>
        <w:pStyle w:val="Code"/>
      </w:pPr>
      <w:r w:rsidRPr="00022938">
        <w:t>class Test{</w:t>
      </w:r>
    </w:p>
    <w:p w14:paraId="7EF41CA5" w14:textId="77777777" w:rsidR="00022938" w:rsidRPr="00022938" w:rsidRDefault="00022938" w:rsidP="00474052">
      <w:pPr>
        <w:pStyle w:val="Code"/>
      </w:pPr>
      <w:r w:rsidRPr="00022938">
        <w:t xml:space="preserve">  private int one;</w:t>
      </w:r>
    </w:p>
    <w:p w14:paraId="75FBDE0C" w14:textId="77777777" w:rsidR="00022938" w:rsidRPr="00022938" w:rsidRDefault="00022938" w:rsidP="00474052">
      <w:pPr>
        <w:pStyle w:val="Code"/>
      </w:pPr>
      <w:r w:rsidRPr="00022938">
        <w:t xml:space="preserve">  private final int two;</w:t>
      </w:r>
    </w:p>
    <w:p w14:paraId="5A827927" w14:textId="77777777" w:rsidR="00022938" w:rsidRPr="00022938" w:rsidRDefault="00022938" w:rsidP="00474052">
      <w:pPr>
        <w:pStyle w:val="Code"/>
      </w:pPr>
      <w:r w:rsidRPr="00022938">
        <w:t xml:space="preserve">  private final int three = 3;</w:t>
      </w:r>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one = 1;</w:t>
      </w:r>
    </w:p>
    <w:p w14:paraId="65821EEF" w14:textId="11B47B91" w:rsidR="00022938" w:rsidRPr="00022938" w:rsidRDefault="00022938" w:rsidP="00474052">
      <w:pPr>
        <w:pStyle w:val="Code"/>
      </w:pPr>
      <w:r w:rsidRPr="00022938">
        <w:t xml:space="preserve">    </w:t>
      </w:r>
      <w:r w:rsidR="008D5358">
        <w:t xml:space="preserve">   </w:t>
      </w:r>
      <w:r w:rsidRPr="00022938">
        <w:t>two = 2;</w:t>
      </w:r>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main(String[] args){}</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B66E36">
      <w:pPr>
        <w:pStyle w:val="Text"/>
        <w:numPr>
          <w:ilvl w:val="0"/>
          <w:numId w:val="27"/>
        </w:numPr>
      </w:pPr>
      <w:r w:rsidRPr="00684895">
        <w:t xml:space="preserve">static variable “four” </w:t>
      </w:r>
      <w:r w:rsidR="009A2C4B" w:rsidRPr="00684895">
        <w:t xml:space="preserve">never gets </w:t>
      </w:r>
      <w:r w:rsidRPr="00684895">
        <w:t xml:space="preserve">initialized </w:t>
      </w:r>
    </w:p>
    <w:p w14:paraId="2CD24016" w14:textId="050BFF12" w:rsidR="00CA7B4F" w:rsidRPr="00684895" w:rsidRDefault="00E8501E" w:rsidP="00B66E36">
      <w:pPr>
        <w:pStyle w:val="Text"/>
        <w:numPr>
          <w:ilvl w:val="0"/>
          <w:numId w:val="27"/>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twice</w:t>
      </w:r>
    </w:p>
    <w:p w14:paraId="121E5D38" w14:textId="20D1F030" w:rsidR="008D5358" w:rsidRDefault="001E4B53" w:rsidP="00F741C1">
      <w:pPr>
        <w:pStyle w:val="Heading3"/>
      </w:pPr>
      <w:bookmarkStart w:id="49" w:name="_Toc59372336"/>
      <w:r>
        <w:t>i</w:t>
      </w:r>
      <w:r w:rsidR="00A62DB1">
        <w:t>mports static</w:t>
      </w:r>
      <w:bookmarkEnd w:id="49"/>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i.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r w:rsidR="00CC0536" w:rsidRPr="00EE3EDD">
        <w:rPr>
          <w:rStyle w:val="keywordChar"/>
        </w:rPr>
        <w:t>Array</w:t>
      </w:r>
      <w:r w:rsidR="00301570" w:rsidRPr="00EE3EDD">
        <w:rPr>
          <w:rStyle w:val="keywordChar"/>
        </w:rPr>
        <w:t>s.asList(</w:t>
      </w:r>
      <w:r w:rsidR="00AC7755" w:rsidRPr="00EE3EDD">
        <w:rPr>
          <w:rStyle w:val="keywordChar"/>
        </w:rPr>
        <w:t>…</w:t>
      </w:r>
      <w:r w:rsidR="00301570" w:rsidRPr="00EE3EDD">
        <w:rPr>
          <w:rStyle w:val="keywordChar"/>
        </w:rPr>
        <w:t>)</w:t>
      </w:r>
      <w:r w:rsidR="008B6620">
        <w:t xml:space="preserve"> (</w:t>
      </w:r>
      <w:r w:rsidR="008B6620" w:rsidRPr="00EE3EDD">
        <w:rPr>
          <w:rStyle w:val="keywordChar"/>
        </w:rPr>
        <w:t>asList(…)</w:t>
      </w:r>
      <w:r w:rsidR="008B6620">
        <w:t xml:space="preserve"> convert</w:t>
      </w:r>
      <w:r w:rsidR="00EE3EDD">
        <w:t>s</w:t>
      </w:r>
      <w:r w:rsidR="008B6620">
        <w:t xml:space="preserve"> an array to a list)</w:t>
      </w:r>
    </w:p>
    <w:p w14:paraId="2AA64CD3" w14:textId="77777777" w:rsidR="00D00D85" w:rsidRDefault="00D00D85" w:rsidP="00474052">
      <w:pPr>
        <w:pStyle w:val="Code"/>
      </w:pPr>
      <w:r>
        <w:t>import java.util.List;</w:t>
      </w:r>
    </w:p>
    <w:p w14:paraId="48DDF9F8" w14:textId="77777777" w:rsidR="00D00D85" w:rsidRDefault="00D00D85" w:rsidP="00474052">
      <w:pPr>
        <w:pStyle w:val="Code"/>
      </w:pPr>
      <w:r>
        <w:t>import java.util.Arrays;</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public static void main(String[] args) {</w:t>
      </w:r>
    </w:p>
    <w:p w14:paraId="3D4A26B7" w14:textId="29937448" w:rsidR="00D00D85" w:rsidRDefault="00301570" w:rsidP="00474052">
      <w:pPr>
        <w:pStyle w:val="Code"/>
      </w:pPr>
      <w:r>
        <w:t xml:space="preserve">       </w:t>
      </w:r>
      <w:r w:rsidR="00D00D85">
        <w:t>List&lt;String&gt; list = Arrays.asList("one", "two");</w:t>
      </w:r>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r w:rsidRPr="00D63D53">
        <w:t>asList</w:t>
      </w:r>
      <w:r w:rsidR="00260693" w:rsidRPr="00D63D53">
        <w:t>(…)</w:t>
      </w:r>
      <w:r w:rsidRPr="00D63D53">
        <w:t>:</w:t>
      </w:r>
    </w:p>
    <w:p w14:paraId="39CA0CC6" w14:textId="77777777" w:rsidR="00CC0952" w:rsidRDefault="00CC0952" w:rsidP="00474052">
      <w:pPr>
        <w:pStyle w:val="Code"/>
      </w:pPr>
      <w:r>
        <w:t>import java.util.List;</w:t>
      </w:r>
    </w:p>
    <w:p w14:paraId="1758E9B7" w14:textId="77777777" w:rsidR="00CC0952" w:rsidRDefault="00CC0952" w:rsidP="00474052">
      <w:pPr>
        <w:pStyle w:val="Code"/>
      </w:pPr>
      <w:r>
        <w:t>import static java.util.Arrays.asList; // static import</w:t>
      </w:r>
    </w:p>
    <w:p w14:paraId="490AC688" w14:textId="77777777" w:rsidR="00CC0952" w:rsidRDefault="00CC0952" w:rsidP="00474052">
      <w:pPr>
        <w:pStyle w:val="Code"/>
      </w:pPr>
      <w:r>
        <w:t>public class StaticImports {</w:t>
      </w:r>
    </w:p>
    <w:p w14:paraId="3D6F19F6" w14:textId="56B0EF74" w:rsidR="00CC0952" w:rsidRDefault="00CC0952" w:rsidP="00474052">
      <w:pPr>
        <w:pStyle w:val="Code"/>
      </w:pPr>
      <w:r>
        <w:t xml:space="preserve">       public static void main(String[] args) {</w:t>
      </w:r>
    </w:p>
    <w:p w14:paraId="6A43C1F0" w14:textId="22734C3F" w:rsidR="00CC0952" w:rsidRDefault="00CC0952" w:rsidP="00474052">
      <w:pPr>
        <w:pStyle w:val="Code"/>
      </w:pPr>
      <w:r>
        <w:t xml:space="preserve">       List&lt;String&gt; list = asLis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1: import static java.util.Arrays; // DOES NOT COMPILE</w:t>
      </w:r>
    </w:p>
    <w:p w14:paraId="08ED5A36" w14:textId="77777777" w:rsidR="007B0C59" w:rsidRPr="007B0C59" w:rsidRDefault="007B0C59" w:rsidP="00474052">
      <w:pPr>
        <w:pStyle w:val="Code"/>
      </w:pPr>
      <w:r w:rsidRPr="007B0C59">
        <w:t>2: import static java.util.Arrays.asList;</w:t>
      </w:r>
    </w:p>
    <w:p w14:paraId="14AA8C88" w14:textId="77777777" w:rsidR="007B0C59" w:rsidRPr="007B0C59" w:rsidRDefault="007B0C59" w:rsidP="00474052">
      <w:pPr>
        <w:pStyle w:val="Code"/>
      </w:pPr>
      <w:r w:rsidRPr="007B0C59">
        <w:t>3: static import java.util.Arrays.*; // DOES NOT COMPILE</w:t>
      </w:r>
    </w:p>
    <w:p w14:paraId="6DDDF8BF" w14:textId="77777777" w:rsidR="007B0C59" w:rsidRPr="007B0C59" w:rsidRDefault="007B0C59" w:rsidP="00474052">
      <w:pPr>
        <w:pStyle w:val="Code"/>
      </w:pPr>
      <w:r w:rsidRPr="007B0C59">
        <w:t>4: public class BadStaticImports {</w:t>
      </w:r>
    </w:p>
    <w:p w14:paraId="779CB231" w14:textId="77777777" w:rsidR="007B0C59" w:rsidRPr="007B0C59" w:rsidRDefault="007B0C59" w:rsidP="00474052">
      <w:pPr>
        <w:pStyle w:val="Code"/>
      </w:pPr>
      <w:r w:rsidRPr="007B0C59">
        <w:t>5:    public static void main(String[] args) {</w:t>
      </w:r>
    </w:p>
    <w:p w14:paraId="516CF6EA" w14:textId="77777777" w:rsidR="007B0C59" w:rsidRPr="007B0C59" w:rsidRDefault="007B0C59" w:rsidP="00474052">
      <w:pPr>
        <w:pStyle w:val="Code"/>
      </w:pPr>
      <w:r w:rsidRPr="007B0C59">
        <w:t>6:       Arrays.asList("one"); // DOES NOT COMPILE</w:t>
      </w:r>
    </w:p>
    <w:p w14:paraId="71DC721C" w14:textId="67FDB8B5" w:rsidR="007B0C59" w:rsidRDefault="007B0C59" w:rsidP="00474052">
      <w:pPr>
        <w:pStyle w:val="Code"/>
      </w:pPr>
      <w:r w:rsidRPr="007B0C59">
        <w:t>7: }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Line 3: import static, not static import</w:t>
      </w:r>
    </w:p>
    <w:p w14:paraId="6119D8C6" w14:textId="7CAB4FB9" w:rsidR="007B0C59" w:rsidRDefault="007B0C59" w:rsidP="00B66E36">
      <w:pPr>
        <w:pStyle w:val="Text"/>
      </w:pPr>
      <w:r>
        <w:t>Line 6: There is no import for Arrays class, though there is an import for a static member of this class, so one needs to write explicitly java.util.Arrays.asList(…) or just the static method asList(…)</w:t>
      </w:r>
    </w:p>
    <w:p w14:paraId="5D129188" w14:textId="50A1C84A" w:rsidR="00567C0A" w:rsidRDefault="00B84ADD" w:rsidP="00437A24">
      <w:pPr>
        <w:pStyle w:val="Heading2"/>
      </w:pPr>
      <w:bookmarkStart w:id="50" w:name="_Toc59372337"/>
      <w:r>
        <w:t>Overloading methods</w:t>
      </w:r>
      <w:bookmarkEnd w:id="50"/>
    </w:p>
    <w:p w14:paraId="1C32BE11" w14:textId="17A81403" w:rsidR="008D6517" w:rsidRDefault="008D6517" w:rsidP="008D6517">
      <w:pPr>
        <w:pStyle w:val="Heading3"/>
      </w:pPr>
      <w:bookmarkStart w:id="51" w:name="_Toc59372338"/>
      <w:r>
        <w:t>Same name but different input</w:t>
      </w:r>
      <w:bookmarkEnd w:id="51"/>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each other</w:t>
      </w:r>
    </w:p>
    <w:p w14:paraId="5DC5F6EA" w14:textId="77777777" w:rsidR="003661C0" w:rsidRDefault="003661C0" w:rsidP="00474052">
      <w:pPr>
        <w:pStyle w:val="Code"/>
      </w:pPr>
      <w:r>
        <w:t>public void fly(int numMiles) { }</w:t>
      </w:r>
    </w:p>
    <w:p w14:paraId="0E9E6672" w14:textId="77777777" w:rsidR="003661C0" w:rsidRDefault="003661C0" w:rsidP="00474052">
      <w:pPr>
        <w:pStyle w:val="Code"/>
      </w:pPr>
      <w:r>
        <w:t>public void fly(short numFeet) { }</w:t>
      </w:r>
    </w:p>
    <w:p w14:paraId="6DCCEB6B" w14:textId="77777777" w:rsidR="003661C0" w:rsidRDefault="003661C0" w:rsidP="00474052">
      <w:pPr>
        <w:pStyle w:val="Code"/>
      </w:pPr>
      <w:r>
        <w:t>public boolean fly() { return false; }</w:t>
      </w:r>
    </w:p>
    <w:p w14:paraId="69705710" w14:textId="77777777" w:rsidR="003661C0" w:rsidRDefault="003661C0" w:rsidP="00474052">
      <w:pPr>
        <w:pStyle w:val="Code"/>
      </w:pPr>
      <w:r>
        <w:t>void fly(int numMiles, short numFeet) { }</w:t>
      </w:r>
    </w:p>
    <w:p w14:paraId="308C40F4" w14:textId="14AF5F2E" w:rsidR="003661C0" w:rsidRDefault="003661C0" w:rsidP="00474052">
      <w:pPr>
        <w:pStyle w:val="Code"/>
      </w:pPr>
      <w:r>
        <w:t>public void fly(short numFeet, int numMiles) throws Exception { }</w:t>
      </w:r>
    </w:p>
    <w:p w14:paraId="740975EA" w14:textId="6B6F00A9" w:rsidR="009B1D32" w:rsidRDefault="009B1D32" w:rsidP="005809F8">
      <w:pPr>
        <w:pStyle w:val="Text"/>
      </w:pPr>
      <w:r>
        <w:t xml:space="preserve">Exp </w:t>
      </w:r>
      <w:r w:rsidR="00324D04">
        <w:t>2</w:t>
      </w:r>
      <w:r>
        <w:t>: Java is confused to choose one of the two following methods</w:t>
      </w:r>
    </w:p>
    <w:p w14:paraId="29FD81BA" w14:textId="20961426" w:rsidR="009B1D32" w:rsidRDefault="009B1D32" w:rsidP="00474052">
      <w:pPr>
        <w:pStyle w:val="Code"/>
      </w:pPr>
      <w:r>
        <w:t xml:space="preserve">public void </w:t>
      </w:r>
      <w:r w:rsidR="00604F47">
        <w:t>area</w:t>
      </w:r>
      <w:r>
        <w:t xml:space="preserve">(int </w:t>
      </w:r>
      <w:r w:rsidR="007F6036">
        <w:t>radius</w:t>
      </w:r>
      <w:r>
        <w:t>) { }</w:t>
      </w:r>
    </w:p>
    <w:p w14:paraId="7D668FD0" w14:textId="653C0764" w:rsidR="009B1D32" w:rsidRDefault="009B1D32" w:rsidP="00474052">
      <w:pPr>
        <w:pStyle w:val="Code"/>
      </w:pPr>
      <w:r>
        <w:t xml:space="preserve">public int </w:t>
      </w:r>
      <w:r w:rsidR="00604F47">
        <w:t>area</w:t>
      </w:r>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r w:rsidR="00030192">
        <w:t>perimeter</w:t>
      </w:r>
      <w:r>
        <w:t>(int numMiles)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r w:rsidR="00030192">
        <w:t>perimeter</w:t>
      </w:r>
      <w:r>
        <w:t>(int numMiles) { } //</w:t>
      </w:r>
      <w:r w:rsidR="002B6D47">
        <w:t>Error</w:t>
      </w:r>
      <w:r w:rsidR="00A260D4">
        <w:t xml:space="preserve"> since acce</w:t>
      </w:r>
      <w:r w:rsidR="00030192">
        <w:t xml:space="preserve">ss modifiers </w:t>
      </w:r>
      <w:r w:rsidR="00414B7B">
        <w:t xml:space="preserve">(static) </w:t>
      </w:r>
      <w:r w:rsidR="00030192">
        <w:t>doesn’t matter</w:t>
      </w:r>
    </w:p>
    <w:p w14:paraId="7A0C6C31" w14:textId="1A58F06D" w:rsidR="00437A24" w:rsidRDefault="007B5399" w:rsidP="00E94439">
      <w:pPr>
        <w:pStyle w:val="Heading3"/>
      </w:pPr>
      <w:bookmarkStart w:id="52" w:name="_Toc59372339"/>
      <w:r>
        <w:t>Overloading with varargs</w:t>
      </w:r>
      <w:bookmarkEnd w:id="52"/>
    </w:p>
    <w:p w14:paraId="05A02A94" w14:textId="32255324" w:rsidR="001264A0" w:rsidRDefault="00761869" w:rsidP="005809F8">
      <w:pPr>
        <w:pStyle w:val="Text"/>
      </w:pPr>
      <w:r>
        <w:t>A vararg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int[] lengths) { }</w:t>
      </w:r>
    </w:p>
    <w:p w14:paraId="26C031A6" w14:textId="7C7A712E" w:rsidR="007B5399" w:rsidRDefault="007B5399" w:rsidP="00474052">
      <w:pPr>
        <w:pStyle w:val="Code"/>
      </w:pPr>
      <w:r>
        <w:t>public void fly(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r>
        <w:t>fly(new int[] { 1, 2, 3 });</w:t>
      </w:r>
      <w:r w:rsidR="00FF05A1">
        <w:t xml:space="preserve"> //work for both methods</w:t>
      </w:r>
    </w:p>
    <w:p w14:paraId="0E21233F" w14:textId="44D040F2" w:rsidR="00FF05A1" w:rsidRDefault="00192FAA" w:rsidP="00474052">
      <w:pPr>
        <w:pStyle w:val="Code"/>
      </w:pPr>
      <w:r>
        <w:t xml:space="preserve">fly(1, 2, 3); //work for only the </w:t>
      </w:r>
      <w:r w:rsidR="004805A9">
        <w:t>varargs</w:t>
      </w:r>
      <w:r>
        <w:t xml:space="preserve"> method</w:t>
      </w:r>
    </w:p>
    <w:p w14:paraId="04584B1A" w14:textId="0E4AFDF8" w:rsidR="00CA5E63" w:rsidRDefault="00CA5E63" w:rsidP="009F0B90">
      <w:pPr>
        <w:pStyle w:val="Heading3"/>
      </w:pPr>
      <w:bookmarkStart w:id="53" w:name="_Toc59372340"/>
      <w:r>
        <w:t xml:space="preserve">Priority for </w:t>
      </w:r>
      <w:r w:rsidR="00BD237B">
        <w:t xml:space="preserve">overloaded </w:t>
      </w:r>
      <w:r>
        <w:t>methods to be called</w:t>
      </w:r>
      <w:bookmarkEnd w:id="53"/>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Example for glide(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i,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long i,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r w:rsidR="001D1DCA">
              <w:rPr>
                <w:rFonts w:ascii="UniversLTStd" w:hAnsi="UniversLTStd" w:cs="UniversLTStd"/>
                <w:sz w:val="17"/>
                <w:szCs w:val="17"/>
              </w:rPr>
              <w:t>Autoboxed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eger i,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r w:rsidR="001D1DCA">
              <w:rPr>
                <w:rFonts w:ascii="UniversLTStd" w:hAnsi="UniversLTStd" w:cs="UniversLTStd"/>
                <w:sz w:val="17"/>
                <w:szCs w:val="17"/>
              </w:rPr>
              <w:t>Varargs</w:t>
            </w:r>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nums)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public static String glide(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public static String glide(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public static String glide(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public static String glide(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public static void main(String[] args) {</w:t>
      </w:r>
    </w:p>
    <w:p w14:paraId="032FEFD2" w14:textId="54C208EF" w:rsidR="00E40564" w:rsidRPr="00E40564" w:rsidRDefault="00E40564" w:rsidP="00474052">
      <w:pPr>
        <w:pStyle w:val="Code"/>
      </w:pPr>
      <w:r>
        <w:t xml:space="preserve">    </w:t>
      </w:r>
      <w:r w:rsidR="00FB6F3B">
        <w:t xml:space="preserve">    </w:t>
      </w:r>
      <w:r w:rsidRPr="00E40564">
        <w:t>System.out.print(glide("a"));</w:t>
      </w:r>
    </w:p>
    <w:p w14:paraId="610FEE21" w14:textId="4DE93960" w:rsidR="00E40564" w:rsidRPr="00E40564" w:rsidRDefault="00E40564" w:rsidP="00474052">
      <w:pPr>
        <w:pStyle w:val="Code"/>
      </w:pPr>
      <w:r>
        <w:t xml:space="preserve">    </w:t>
      </w:r>
      <w:r w:rsidR="00FB6F3B">
        <w:t xml:space="preserve">    </w:t>
      </w:r>
      <w:r w:rsidRPr="00E40564">
        <w:t>System.out.print(glide("a", "b"));</w:t>
      </w:r>
    </w:p>
    <w:p w14:paraId="3B2F5397" w14:textId="074B04D3" w:rsidR="00E40564" w:rsidRPr="00E40564" w:rsidRDefault="00E40564" w:rsidP="00474052">
      <w:pPr>
        <w:pStyle w:val="Code"/>
      </w:pPr>
      <w:r>
        <w:t xml:space="preserve">    </w:t>
      </w:r>
      <w:r w:rsidR="00FB6F3B">
        <w:t xml:space="preserve">    </w:t>
      </w:r>
      <w:r w:rsidRPr="00E40564">
        <w:t>System.out.print(glide("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r w:rsidR="009E0A65" w:rsidRPr="006328F7">
        <w:rPr>
          <w:b/>
          <w:bCs/>
        </w:rPr>
        <w:t>conversions</w:t>
      </w:r>
    </w:p>
    <w:p w14:paraId="2A7893E1" w14:textId="77777777" w:rsidR="0079775E" w:rsidRDefault="0079775E" w:rsidP="00474052">
      <w:pPr>
        <w:pStyle w:val="Code"/>
      </w:pPr>
      <w:r>
        <w:t>public class TooManyConversions {</w:t>
      </w:r>
    </w:p>
    <w:p w14:paraId="6ECDE64B" w14:textId="44F344D6" w:rsidR="0079775E" w:rsidRDefault="0079775E" w:rsidP="00474052">
      <w:pPr>
        <w:pStyle w:val="Code"/>
      </w:pPr>
      <w:r>
        <w:t xml:space="preserve">    public static void play(Long l) { }</w:t>
      </w:r>
    </w:p>
    <w:p w14:paraId="25610FE8" w14:textId="1C20B919" w:rsidR="0079775E" w:rsidRDefault="0079775E" w:rsidP="00474052">
      <w:pPr>
        <w:pStyle w:val="Code"/>
      </w:pPr>
      <w:r>
        <w:t xml:space="preserve">    public static void play(Long... l) { }</w:t>
      </w:r>
    </w:p>
    <w:p w14:paraId="17AC04D6" w14:textId="295047F7" w:rsidR="0079775E" w:rsidRDefault="0079775E" w:rsidP="00474052">
      <w:pPr>
        <w:pStyle w:val="Code"/>
      </w:pPr>
      <w:r>
        <w:lastRenderedPageBreak/>
        <w:t xml:space="preserve">    public static void main(String[] args) {</w:t>
      </w:r>
    </w:p>
    <w:p w14:paraId="3D423925" w14:textId="6FAEEF22" w:rsidR="0079775E" w:rsidRDefault="0079775E" w:rsidP="00474052">
      <w:pPr>
        <w:pStyle w:val="Code"/>
      </w:pPr>
      <w:r>
        <w:t xml:space="preserve">        play(4); // DOES NOT COMPILE</w:t>
      </w:r>
    </w:p>
    <w:p w14:paraId="30970B25" w14:textId="64D3D808" w:rsidR="0079775E" w:rsidRDefault="0079775E" w:rsidP="00474052">
      <w:pPr>
        <w:pStyle w:val="Code"/>
      </w:pPr>
      <w:r>
        <w:t xml:space="preserve">        play(4L); // calls the Long version</w:t>
      </w:r>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public static void play(Object o){}</w:t>
      </w:r>
      <w:r w:rsidR="00944FD5">
        <w:t xml:space="preserve"> then we need only one</w:t>
      </w:r>
      <w:r w:rsidR="00B4423E">
        <w:t xml:space="preserve"> conversion.</w:t>
      </w:r>
    </w:p>
    <w:p w14:paraId="18501636" w14:textId="6EA0DF05" w:rsidR="00F1579E" w:rsidRDefault="002751BE" w:rsidP="00EC26A2">
      <w:pPr>
        <w:pStyle w:val="Heading2"/>
      </w:pPr>
      <w:bookmarkStart w:id="54" w:name="_Toc59372341"/>
      <w:r>
        <w:t>Constructor</w:t>
      </w:r>
      <w:bookmarkEnd w:id="54"/>
    </w:p>
    <w:p w14:paraId="39AEFD43" w14:textId="42BAE73A" w:rsidR="00E807CC" w:rsidRDefault="00E807CC" w:rsidP="00E807CC">
      <w:pPr>
        <w:pStyle w:val="Heading3"/>
      </w:pPr>
      <w:bookmarkStart w:id="55" w:name="_Toc59372342"/>
      <w:r>
        <w:t>Default constructor</w:t>
      </w:r>
      <w:bookmarkEnd w:id="55"/>
    </w:p>
    <w:p w14:paraId="35D7A235" w14:textId="4B55E7EB" w:rsidR="00335760" w:rsidRDefault="00DC3851" w:rsidP="005809F8">
      <w:pPr>
        <w:pStyle w:val="Text"/>
      </w:pPr>
      <w:r>
        <w:t xml:space="preserve">If you don’t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class MyClass</w:t>
      </w:r>
      <w:r w:rsidR="00335760">
        <w:t>:</w:t>
      </w:r>
    </w:p>
    <w:p w14:paraId="21525A84" w14:textId="6F674853" w:rsidR="00894D97" w:rsidRDefault="009131FE" w:rsidP="00474052">
      <w:pPr>
        <w:pStyle w:val="Code"/>
      </w:pPr>
      <w:r w:rsidRPr="009131FE">
        <w:t>public MyClass(){};</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new MyClass()</w:t>
      </w:r>
      <w:r w:rsidR="00697A99">
        <w:t>”</w:t>
      </w:r>
      <w:r w:rsidR="009D707C">
        <w:t xml:space="preserve"> doesn’t work.</w:t>
      </w:r>
    </w:p>
    <w:p w14:paraId="0E5CBC32" w14:textId="5C3729F7" w:rsidR="005F056C" w:rsidRDefault="005F056C" w:rsidP="00474052">
      <w:pPr>
        <w:pStyle w:val="Code"/>
      </w:pPr>
      <w:r>
        <w:t xml:space="preserve">public class </w:t>
      </w:r>
      <w:r w:rsidR="00B3477B">
        <w:t>MyClass</w:t>
      </w:r>
      <w:r>
        <w:t xml:space="preserve"> {</w:t>
      </w:r>
    </w:p>
    <w:p w14:paraId="16AC83C9" w14:textId="3D446701" w:rsidR="005F056C" w:rsidRDefault="005F056C" w:rsidP="00474052">
      <w:pPr>
        <w:pStyle w:val="Code"/>
      </w:pPr>
      <w:r>
        <w:t xml:space="preserve">  public </w:t>
      </w:r>
      <w:r w:rsidR="00B3477B">
        <w:t>MyClass</w:t>
      </w:r>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main(String[] args){</w:t>
      </w:r>
    </w:p>
    <w:p w14:paraId="56518081" w14:textId="33797A5B" w:rsidR="005F056C" w:rsidRDefault="005F056C" w:rsidP="00474052">
      <w:pPr>
        <w:pStyle w:val="Code"/>
      </w:pPr>
      <w:r>
        <w:t xml:space="preserve">    </w:t>
      </w:r>
      <w:r w:rsidR="00B3477B">
        <w:t>MyClass</w:t>
      </w:r>
      <w:r>
        <w:t xml:space="preserve"> x = new </w:t>
      </w:r>
      <w:r w:rsidR="00B3477B">
        <w:t>MyClass</w:t>
      </w:r>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the constructor MyClass(int x) must be removed, or public MyClass() {…} should be inserted into the class</w:t>
      </w:r>
      <w:r w:rsidR="003E1B1C">
        <w:t>.</w:t>
      </w:r>
      <w:r w:rsidR="00605AB4">
        <w:t xml:space="preserve"> Some people say </w:t>
      </w:r>
      <w:r w:rsidR="00605AB4" w:rsidRPr="00434522">
        <w:rPr>
          <w:b/>
          <w:bCs/>
        </w:rPr>
        <w:t>if you define a constructor then you have to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new MyClass()</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Rabbit() { }</w:t>
      </w:r>
    </w:p>
    <w:p w14:paraId="490D6435" w14:textId="1FF29A7C" w:rsidR="00507481" w:rsidRDefault="00507481" w:rsidP="00474052">
      <w:pPr>
        <w:pStyle w:val="Code"/>
      </w:pPr>
      <w:r>
        <w:t xml:space="preserve">    public Rabbit(int k) {}</w:t>
      </w:r>
    </w:p>
    <w:p w14:paraId="2AE0FAF7" w14:textId="1992C967" w:rsidR="00CC602D" w:rsidRDefault="007A3D50" w:rsidP="00474052">
      <w:pPr>
        <w:pStyle w:val="Code"/>
      </w:pPr>
      <w:r>
        <w:t>}</w:t>
      </w:r>
    </w:p>
    <w:p w14:paraId="7CD16B6D" w14:textId="77777777" w:rsidR="00E353AB" w:rsidRDefault="00E353AB" w:rsidP="00474052">
      <w:pPr>
        <w:pStyle w:val="Code"/>
      </w:pPr>
      <w:r>
        <w:t>public class RabbitsMultiply {</w:t>
      </w:r>
    </w:p>
    <w:p w14:paraId="09131FE6" w14:textId="6B84A253" w:rsidR="00E353AB" w:rsidRDefault="00E353AB" w:rsidP="00474052">
      <w:pPr>
        <w:pStyle w:val="Code"/>
      </w:pPr>
      <w:r>
        <w:t xml:space="preserve">    public static void main(String[] args) {</w:t>
      </w:r>
    </w:p>
    <w:p w14:paraId="67CD77E4" w14:textId="391D4E4E" w:rsidR="00E353AB" w:rsidRDefault="00E353AB" w:rsidP="00474052">
      <w:pPr>
        <w:pStyle w:val="Code"/>
      </w:pPr>
      <w:r>
        <w:t xml:space="preserve">    Rabbit r = new Rabbi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Rabbi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17D230D7" w:rsidR="005F7291" w:rsidRDefault="00AE5E16" w:rsidP="005F7291">
      <w:pPr>
        <w:pStyle w:val="Heading3"/>
      </w:pPr>
      <w:bookmarkStart w:id="56" w:name="_Toc59372343"/>
      <w:r>
        <w:t xml:space="preserve">this(…): </w:t>
      </w:r>
      <w:r w:rsidR="005F7291">
        <w:t xml:space="preserve">call a constructor </w:t>
      </w:r>
      <w:r w:rsidR="00FE073A">
        <w:t xml:space="preserve">from another </w:t>
      </w:r>
      <w:r>
        <w:t>constructor at the first line</w:t>
      </w:r>
      <w:bookmarkEnd w:id="56"/>
      <w:r w:rsidR="005F3AD4">
        <w:t xml:space="preserve"> </w:t>
      </w:r>
    </w:p>
    <w:p w14:paraId="401B7AA7" w14:textId="77777777" w:rsidR="005F7291" w:rsidRDefault="005F7291" w:rsidP="005F7291">
      <w:pPr>
        <w:pStyle w:val="Text"/>
      </w:pPr>
      <w:r w:rsidRPr="008C574A">
        <w:rPr>
          <w:rStyle w:val="keywordChar"/>
        </w:rPr>
        <w:t>this(arg 1, arg 2, …)</w:t>
      </w:r>
      <w:r>
        <w:t xml:space="preserve"> is a call to a constructor with input (arg 1, arg 2, …). </w:t>
      </w:r>
    </w:p>
    <w:p w14:paraId="793D2B03" w14:textId="71CCEFC9" w:rsidR="005F7291" w:rsidRDefault="005F3AD4" w:rsidP="005F7291">
      <w:pPr>
        <w:pStyle w:val="Text"/>
        <w:rPr>
          <w:b/>
          <w:bCs/>
        </w:rPr>
      </w:pPr>
      <w:r w:rsidRPr="008C574A">
        <w:rPr>
          <w:rStyle w:val="keywordChar"/>
        </w:rPr>
        <w:t>this(…)</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super(…),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constructor chaining</w:t>
      </w:r>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center_x;</w:t>
      </w:r>
    </w:p>
    <w:p w14:paraId="41958BB6" w14:textId="77777777" w:rsidR="005F7291" w:rsidRDefault="005F7291" w:rsidP="00474052">
      <w:pPr>
        <w:pStyle w:val="Code"/>
      </w:pPr>
      <w:r>
        <w:t xml:space="preserve">  private int center_y;</w:t>
      </w:r>
    </w:p>
    <w:p w14:paraId="211DAD32" w14:textId="77777777" w:rsidR="005F7291" w:rsidRDefault="005F7291" w:rsidP="00474052">
      <w:pPr>
        <w:pStyle w:val="Code"/>
      </w:pPr>
      <w:r>
        <w:t xml:space="preserve">  private int radius;</w:t>
      </w:r>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Circle(){</w:t>
      </w:r>
    </w:p>
    <w:p w14:paraId="249182F9" w14:textId="77777777" w:rsidR="005F7291" w:rsidRDefault="005F7291" w:rsidP="00474052">
      <w:pPr>
        <w:pStyle w:val="Code"/>
      </w:pPr>
      <w:r>
        <w:lastRenderedPageBreak/>
        <w:t xml:space="preserve">    System.out.println("Assume the radius is 1");</w:t>
      </w:r>
    </w:p>
    <w:p w14:paraId="7D5A4AE4" w14:textId="77777777" w:rsidR="005F7291" w:rsidRDefault="005F7291" w:rsidP="00474052">
      <w:pPr>
        <w:pStyle w:val="Code"/>
      </w:pPr>
      <w:r>
        <w:t xml:space="preserve">    this(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Circle(int radius){</w:t>
      </w:r>
    </w:p>
    <w:p w14:paraId="4C43FC8C" w14:textId="77777777" w:rsidR="005F7291" w:rsidRDefault="005F7291" w:rsidP="00474052">
      <w:pPr>
        <w:pStyle w:val="Code"/>
      </w:pPr>
      <w:r>
        <w:t xml:space="preserve">    this(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Circle(int center_x, int center_y, int radius){</w:t>
      </w:r>
    </w:p>
    <w:p w14:paraId="35907DD6" w14:textId="77777777" w:rsidR="00476B4E" w:rsidRDefault="00476B4E" w:rsidP="00474052">
      <w:pPr>
        <w:pStyle w:val="Code"/>
      </w:pPr>
      <w:r>
        <w:t xml:space="preserve">    this.center_x = center_x;</w:t>
      </w:r>
    </w:p>
    <w:p w14:paraId="03384839" w14:textId="77777777" w:rsidR="00476B4E" w:rsidRDefault="00476B4E" w:rsidP="00474052">
      <w:pPr>
        <w:pStyle w:val="Code"/>
      </w:pPr>
      <w:r>
        <w:t xml:space="preserve">    this.center_y = center_y;</w:t>
      </w:r>
    </w:p>
    <w:p w14:paraId="21375F24" w14:textId="77777777" w:rsidR="00476B4E" w:rsidRDefault="00476B4E" w:rsidP="00474052">
      <w:pPr>
        <w:pStyle w:val="Code"/>
      </w:pPr>
      <w:r>
        <w:t xml:space="preserve">    this.radius = radius;</w:t>
      </w:r>
    </w:p>
    <w:p w14:paraId="6449B6E7" w14:textId="1576A9A1" w:rsidR="00476B4E" w:rsidRDefault="00476B4E" w:rsidP="00474052">
      <w:pPr>
        <w:pStyle w:val="Code"/>
      </w:pPr>
      <w:r>
        <w:t xml:space="preserve">    display(this);</w:t>
      </w:r>
      <w:r w:rsidR="003164F8">
        <w:t xml:space="preserve"> //this here </w:t>
      </w:r>
      <w:r w:rsidR="00CA1CB9">
        <w:t>refers to the current object; it is not a call to a constructor</w:t>
      </w:r>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get(){</w:t>
      </w:r>
    </w:p>
    <w:p w14:paraId="53006AE9" w14:textId="77777777" w:rsidR="005F7291" w:rsidRDefault="005F7291" w:rsidP="00474052">
      <w:pPr>
        <w:pStyle w:val="Code"/>
      </w:pPr>
      <w:r>
        <w:t xml:space="preserve">    display(this);</w:t>
      </w:r>
    </w:p>
    <w:p w14:paraId="5212558B" w14:textId="77777777" w:rsidR="005F7291" w:rsidRDefault="005F7291" w:rsidP="00474052">
      <w:pPr>
        <w:pStyle w:val="Code"/>
      </w:pPr>
      <w:r>
        <w:t xml:space="preserve">    return this;</w:t>
      </w:r>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display(Circle obj){</w:t>
      </w:r>
    </w:p>
    <w:p w14:paraId="5D64D719" w14:textId="77777777" w:rsidR="005F7291" w:rsidRDefault="005F7291" w:rsidP="00474052">
      <w:pPr>
        <w:pStyle w:val="Code"/>
      </w:pPr>
      <w:r>
        <w:t xml:space="preserve">    System.out.println("C(" + obj.center_x + ", " + obj.center_y +"); R = " + obj.radius);</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main(String[] args){</w:t>
      </w:r>
    </w:p>
    <w:p w14:paraId="1D0E3147" w14:textId="77777777" w:rsidR="005F7291" w:rsidRDefault="005F7291" w:rsidP="00474052">
      <w:pPr>
        <w:pStyle w:val="Code"/>
      </w:pPr>
      <w:r>
        <w:t xml:space="preserve">    Circle c = new Circle(1, 2, 10);</w:t>
      </w:r>
    </w:p>
    <w:p w14:paraId="448526E4" w14:textId="77777777" w:rsidR="005F7291" w:rsidRDefault="005F7291" w:rsidP="00474052">
      <w:pPr>
        <w:pStyle w:val="Code"/>
      </w:pPr>
      <w:r>
        <w:t xml:space="preserve">    c.ge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4507B1E" w:rsidR="00E263E3" w:rsidRDefault="00191F4D" w:rsidP="00552F51">
      <w:pPr>
        <w:pStyle w:val="Heading2"/>
      </w:pPr>
      <w:bookmarkStart w:id="57" w:name="_Toc59372344"/>
      <w:r>
        <w:t>Excuting a Java class</w:t>
      </w:r>
      <w:r w:rsidR="004E2F80">
        <w:t xml:space="preserve">: </w:t>
      </w:r>
      <w:r w:rsidR="00F52182">
        <w:t>class</w:t>
      </w:r>
      <w:r w:rsidR="00671572">
        <w:t xml:space="preserve"> init and object init; </w:t>
      </w:r>
      <w:r w:rsidR="00D15433">
        <w:t xml:space="preserve">main() is not the first </w:t>
      </w:r>
      <w:r w:rsidR="00A00020">
        <w:t>thing to be run</w:t>
      </w:r>
      <w:bookmarkEnd w:id="57"/>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 xml:space="preserve">class (i.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337916">
      <w:pPr>
        <w:pStyle w:val="Text"/>
        <w:numPr>
          <w:ilvl w:val="0"/>
          <w:numId w:val="27"/>
        </w:numPr>
      </w:pPr>
      <w:r w:rsidRPr="005809F8">
        <w:t>Class initialization:</w:t>
      </w:r>
    </w:p>
    <w:p w14:paraId="2CCAEEDB" w14:textId="51AB15DC" w:rsidR="002B55C0" w:rsidRPr="005809F8" w:rsidRDefault="002B55C0" w:rsidP="00337916">
      <w:pPr>
        <w:pStyle w:val="Text"/>
        <w:numPr>
          <w:ilvl w:val="1"/>
          <w:numId w:val="27"/>
        </w:numPr>
      </w:pPr>
      <w:r w:rsidRPr="005809F8">
        <w:t>If there is a superclass, initialize it first.</w:t>
      </w:r>
    </w:p>
    <w:p w14:paraId="4459F874" w14:textId="360517EE" w:rsidR="002B55C0" w:rsidRPr="005809F8" w:rsidRDefault="002C67ED" w:rsidP="00337916">
      <w:pPr>
        <w:pStyle w:val="Text"/>
        <w:numPr>
          <w:ilvl w:val="1"/>
          <w:numId w:val="27"/>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337916">
      <w:pPr>
        <w:pStyle w:val="Text"/>
        <w:numPr>
          <w:ilvl w:val="0"/>
          <w:numId w:val="27"/>
        </w:numPr>
      </w:pPr>
      <w:r w:rsidRPr="005809F8">
        <w:t>Object initialization:</w:t>
      </w:r>
    </w:p>
    <w:p w14:paraId="295675F3" w14:textId="55919222" w:rsidR="00E671FA" w:rsidRPr="005809F8" w:rsidRDefault="006973CF" w:rsidP="00337916">
      <w:pPr>
        <w:pStyle w:val="Text"/>
        <w:numPr>
          <w:ilvl w:val="1"/>
          <w:numId w:val="27"/>
        </w:numPr>
      </w:pPr>
      <w:r w:rsidRPr="008C574A">
        <w:rPr>
          <w:rStyle w:val="keywordChar"/>
        </w:rPr>
        <w:t xml:space="preserve">static </w:t>
      </w:r>
      <w:r w:rsidR="00E671FA" w:rsidRPr="008C574A">
        <w:rPr>
          <w:rStyle w:val="keywordChar"/>
        </w:rPr>
        <w:t>main(</w:t>
      </w:r>
      <w:r w:rsidRPr="008C574A">
        <w:rPr>
          <w:rStyle w:val="keywordChar"/>
        </w:rPr>
        <w:t>String[] args</w:t>
      </w:r>
      <w:r w:rsidR="00E671FA" w:rsidRPr="008C574A">
        <w:rPr>
          <w:rStyle w:val="keywordChar"/>
        </w:rPr>
        <w:t xml:space="preserve">) </w:t>
      </w:r>
      <w:r w:rsidR="00E671FA" w:rsidRPr="005809F8">
        <w:t>method</w:t>
      </w:r>
    </w:p>
    <w:p w14:paraId="77A1B129" w14:textId="29B6F6BE" w:rsidR="00C93107" w:rsidRPr="005809F8" w:rsidRDefault="008804A5" w:rsidP="00CB3BED">
      <w:pPr>
        <w:pStyle w:val="Text"/>
        <w:numPr>
          <w:ilvl w:val="1"/>
          <w:numId w:val="27"/>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static main() – instance – constructor</w:t>
      </w:r>
    </w:p>
    <w:p w14:paraId="254ACD63" w14:textId="0D0722BA" w:rsidR="00FB54DC" w:rsidRDefault="00FB54DC" w:rsidP="00FB54DC">
      <w:pPr>
        <w:pStyle w:val="Text"/>
        <w:numPr>
          <w:ilvl w:val="0"/>
          <w:numId w:val="27"/>
        </w:numPr>
      </w:pPr>
      <w:r w:rsidRPr="008C574A">
        <w:rPr>
          <w:b/>
          <w:bCs/>
        </w:rPr>
        <w:t xml:space="preserve">static </w:t>
      </w:r>
      <w:r>
        <w:t xml:space="preserve">things are called/initialized first in which </w:t>
      </w:r>
      <w:r w:rsidRPr="005809F8">
        <w:t xml:space="preserve">the </w:t>
      </w:r>
      <w:r w:rsidRPr="008C574A">
        <w:rPr>
          <w:b/>
          <w:bCs/>
        </w:rPr>
        <w:t>static main(…)</w:t>
      </w:r>
      <w:r w:rsidRPr="005809F8">
        <w:t xml:space="preserve"> method is </w:t>
      </w:r>
      <w:r>
        <w:t>called the last regardless its position</w:t>
      </w:r>
    </w:p>
    <w:p w14:paraId="5C7C3D5C" w14:textId="04209E86" w:rsidR="00FB54DC" w:rsidRDefault="00FB54DC" w:rsidP="00FB54DC">
      <w:pPr>
        <w:pStyle w:val="Text"/>
        <w:numPr>
          <w:ilvl w:val="0"/>
          <w:numId w:val="27"/>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s the constructor</w:t>
      </w:r>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doesn’t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public class InitOrder{</w:t>
      </w:r>
    </w:p>
    <w:p w14:paraId="54FA6B6B" w14:textId="77777777" w:rsidR="00D93EE6" w:rsidRDefault="00D93EE6" w:rsidP="00474052">
      <w:pPr>
        <w:pStyle w:val="Code"/>
      </w:pPr>
      <w:r>
        <w:t xml:space="preserve">  public String instanceVarBefore = "Instance 1 (BEFORE main())";</w:t>
      </w:r>
    </w:p>
    <w:p w14:paraId="25F7CBE7" w14:textId="77777777" w:rsidR="00D93EE6" w:rsidRDefault="00D93EE6" w:rsidP="00474052">
      <w:pPr>
        <w:pStyle w:val="Code"/>
      </w:pPr>
      <w:r>
        <w:t xml:space="preserve">  { System.out.println(instanceVarBefore);}</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staticVarBefore = "Static 1 (BEFORE main())";</w:t>
      </w:r>
    </w:p>
    <w:p w14:paraId="14E6CFBC" w14:textId="77777777" w:rsidR="00D93EE6" w:rsidRDefault="00D93EE6" w:rsidP="00474052">
      <w:pPr>
        <w:pStyle w:val="Code"/>
      </w:pPr>
      <w:r>
        <w:t xml:space="preserve">  static{ System.out.println(staticVarBefore);}</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InitOrder(){</w:t>
      </w:r>
    </w:p>
    <w:p w14:paraId="3CFCE82D" w14:textId="77777777" w:rsidR="00D93EE6" w:rsidRDefault="00D93EE6" w:rsidP="00474052">
      <w:pPr>
        <w:pStyle w:val="Code"/>
      </w:pPr>
      <w:r>
        <w:t xml:space="preserve">    System.out.println("Constructor");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main(String[] args){</w:t>
      </w:r>
    </w:p>
    <w:p w14:paraId="1ABA7810" w14:textId="77777777" w:rsidR="00D93EE6" w:rsidRDefault="00D93EE6" w:rsidP="00474052">
      <w:pPr>
        <w:pStyle w:val="Code"/>
      </w:pPr>
      <w:r>
        <w:t xml:space="preserve">    System.out.println("main(): calling the constructor");</w:t>
      </w:r>
    </w:p>
    <w:p w14:paraId="7E9CAD9D" w14:textId="77777777" w:rsidR="00D93EE6" w:rsidRDefault="00D93EE6" w:rsidP="00474052">
      <w:pPr>
        <w:pStyle w:val="Code"/>
      </w:pPr>
      <w:r>
        <w:t xml:space="preserve">    InitOrder x = new InitOrder();</w:t>
      </w:r>
    </w:p>
    <w:p w14:paraId="5BBD5BE4" w14:textId="77777777" w:rsidR="00D93EE6" w:rsidRDefault="00D93EE6" w:rsidP="00474052">
      <w:pPr>
        <w:pStyle w:val="Code"/>
      </w:pPr>
      <w:r>
        <w:t xml:space="preserve">    System.out.println("main():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staticVarAfter = "Static 2 (AFTER main())";</w:t>
      </w:r>
    </w:p>
    <w:p w14:paraId="18A3F04D" w14:textId="77777777" w:rsidR="00D93EE6" w:rsidRDefault="00D93EE6" w:rsidP="00474052">
      <w:pPr>
        <w:pStyle w:val="Code"/>
      </w:pPr>
      <w:r>
        <w:t xml:space="preserve">  static{ System.out.println(staticVarAfter);}</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instanceVarAfter = "Instance 2 (AFTER main())";</w:t>
      </w:r>
    </w:p>
    <w:p w14:paraId="0AC04BCF" w14:textId="77777777" w:rsidR="00D93EE6" w:rsidRDefault="00D93EE6" w:rsidP="00474052">
      <w:pPr>
        <w:pStyle w:val="Code"/>
      </w:pPr>
      <w:r>
        <w:t xml:space="preserve">  { System.out.println(instanceVarAfter);}</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Static 1 (BEFORE main())</w:t>
      </w:r>
    </w:p>
    <w:p w14:paraId="3CC45283" w14:textId="77777777" w:rsidR="000C0C66" w:rsidRPr="000C0C66" w:rsidRDefault="000C0C66" w:rsidP="00474052">
      <w:pPr>
        <w:pStyle w:val="Code"/>
      </w:pPr>
      <w:r w:rsidRPr="000C0C66">
        <w:t>Static 2 (AFTER main())</w:t>
      </w:r>
    </w:p>
    <w:p w14:paraId="529E49D9" w14:textId="77777777" w:rsidR="000C0C66" w:rsidRPr="000C0C66" w:rsidRDefault="000C0C66" w:rsidP="00474052">
      <w:pPr>
        <w:pStyle w:val="Code"/>
      </w:pPr>
      <w:r w:rsidRPr="000C0C66">
        <w:t>main(): calling the constructor</w:t>
      </w:r>
    </w:p>
    <w:p w14:paraId="1D83F701" w14:textId="77777777" w:rsidR="000C0C66" w:rsidRPr="000C0C66" w:rsidRDefault="000C0C66" w:rsidP="00474052">
      <w:pPr>
        <w:pStyle w:val="Code"/>
      </w:pPr>
      <w:r w:rsidRPr="000C0C66">
        <w:t>Instance 1 (BEFORE main())</w:t>
      </w:r>
    </w:p>
    <w:p w14:paraId="6AA7ADCA" w14:textId="77777777" w:rsidR="000C0C66" w:rsidRPr="000C0C66" w:rsidRDefault="000C0C66" w:rsidP="00474052">
      <w:pPr>
        <w:pStyle w:val="Code"/>
      </w:pPr>
      <w:r w:rsidRPr="000C0C66">
        <w:t>Instance 2 (AFTER main())</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r w:rsidRPr="000C0C66">
        <w:t>main():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r w:rsidR="002D4904">
        <w:t xml:space="preserve">2 :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public class InitOrder{</w:t>
      </w:r>
    </w:p>
    <w:p w14:paraId="412674EB" w14:textId="77777777" w:rsidR="002D4904" w:rsidRDefault="002D4904" w:rsidP="00474052">
      <w:pPr>
        <w:pStyle w:val="Code"/>
      </w:pPr>
      <w:r>
        <w:t xml:space="preserve">  public String instanceVar = "Instance";</w:t>
      </w:r>
    </w:p>
    <w:p w14:paraId="7B602CAA" w14:textId="77777777" w:rsidR="002D4904" w:rsidRDefault="002D4904" w:rsidP="00474052">
      <w:pPr>
        <w:pStyle w:val="Code"/>
      </w:pPr>
      <w:r>
        <w:t xml:space="preserve">  { System.out.println(instanceVar);}</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staticVar = "Static";</w:t>
      </w:r>
    </w:p>
    <w:p w14:paraId="5426BE8A" w14:textId="77777777" w:rsidR="002D4904" w:rsidRDefault="002D4904" w:rsidP="00474052">
      <w:pPr>
        <w:pStyle w:val="Code"/>
      </w:pPr>
      <w:r>
        <w:t xml:space="preserve">  static{</w:t>
      </w:r>
    </w:p>
    <w:p w14:paraId="6D6891B7" w14:textId="77777777" w:rsidR="002D4904" w:rsidRDefault="002D4904" w:rsidP="00474052">
      <w:pPr>
        <w:pStyle w:val="Code"/>
      </w:pPr>
      <w:r>
        <w:t xml:space="preserve">    System.out.println(staticVar);</w:t>
      </w:r>
    </w:p>
    <w:p w14:paraId="5FAB14A9" w14:textId="77777777" w:rsidR="002D4904" w:rsidRDefault="002D4904" w:rsidP="00474052">
      <w:pPr>
        <w:pStyle w:val="Code"/>
      </w:pPr>
      <w:r>
        <w:t xml:space="preserve">    System.out.println("Static block calls a constructor");</w:t>
      </w:r>
    </w:p>
    <w:p w14:paraId="414488E9" w14:textId="77777777" w:rsidR="002D4904" w:rsidRDefault="002D4904" w:rsidP="00474052">
      <w:pPr>
        <w:pStyle w:val="Code"/>
      </w:pPr>
      <w:r>
        <w:t xml:space="preserve">    InitOrder y = new InitOrder();</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InitOrder(){</w:t>
      </w:r>
    </w:p>
    <w:p w14:paraId="06D09D29" w14:textId="77777777" w:rsidR="002D4904" w:rsidRDefault="002D4904" w:rsidP="00474052">
      <w:pPr>
        <w:pStyle w:val="Code"/>
      </w:pPr>
      <w:r>
        <w:t xml:space="preserve">    System.out.println("Constructor");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main(String[] args){</w:t>
      </w:r>
    </w:p>
    <w:p w14:paraId="368E862E" w14:textId="77777777" w:rsidR="002D4904" w:rsidRDefault="002D4904" w:rsidP="00474052">
      <w:pPr>
        <w:pStyle w:val="Code"/>
      </w:pPr>
      <w:r>
        <w:t xml:space="preserve">    System.out.println("main() method");</w:t>
      </w:r>
    </w:p>
    <w:p w14:paraId="14BE655C" w14:textId="77777777" w:rsidR="002D4904" w:rsidRDefault="002D4904" w:rsidP="00474052">
      <w:pPr>
        <w:pStyle w:val="Code"/>
      </w:pPr>
      <w:r>
        <w:t xml:space="preserve">    InitOrder x = new InitOrder();</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Static block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r>
        <w:t>main()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Torchie";</w:t>
      </w:r>
    </w:p>
    <w:p w14:paraId="628290C8" w14:textId="77777777" w:rsidR="00E31CC5" w:rsidRDefault="00E31CC5" w:rsidP="00474052">
      <w:pPr>
        <w:pStyle w:val="Code"/>
      </w:pPr>
      <w:r>
        <w:t xml:space="preserve">  { System.out.println(name); }</w:t>
      </w:r>
    </w:p>
    <w:p w14:paraId="45F926B1" w14:textId="77777777" w:rsidR="00E31CC5" w:rsidRDefault="00E31CC5" w:rsidP="00474052">
      <w:pPr>
        <w:pStyle w:val="Code"/>
      </w:pPr>
      <w:r>
        <w:t xml:space="preserve">  private static int COUNT = 0;</w:t>
      </w:r>
    </w:p>
    <w:p w14:paraId="024E2C92" w14:textId="77777777" w:rsidR="00E31CC5" w:rsidRDefault="00E31CC5" w:rsidP="00474052">
      <w:pPr>
        <w:pStyle w:val="Code"/>
      </w:pPr>
      <w:r>
        <w:t xml:space="preserve">  static { System.out.println(COUNT); }</w:t>
      </w:r>
    </w:p>
    <w:p w14:paraId="0C108F78" w14:textId="77777777" w:rsidR="00E31CC5" w:rsidRDefault="00E31CC5" w:rsidP="00474052">
      <w:pPr>
        <w:pStyle w:val="Code"/>
      </w:pPr>
      <w:r>
        <w:t xml:space="preserve">  { COUNT++; System.out.println(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Test() {</w:t>
      </w:r>
    </w:p>
    <w:p w14:paraId="2578E7C7" w14:textId="77777777" w:rsidR="00E31CC5" w:rsidRDefault="00E31CC5" w:rsidP="00474052">
      <w:pPr>
        <w:pStyle w:val="Code"/>
      </w:pPr>
      <w:r>
        <w:t xml:space="preserve">    System.out.println("constructor");</w:t>
      </w:r>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main(String[] args) {</w:t>
      </w:r>
    </w:p>
    <w:p w14:paraId="53642133" w14:textId="77777777" w:rsidR="00E31CC5" w:rsidRDefault="00E31CC5" w:rsidP="00474052">
      <w:pPr>
        <w:pStyle w:val="Code"/>
      </w:pPr>
      <w:r>
        <w:t xml:space="preserve">    System.out.println("read to construct");</w:t>
      </w:r>
    </w:p>
    <w:p w14:paraId="435A7A78" w14:textId="77777777" w:rsidR="00E31CC5" w:rsidRDefault="00E31CC5" w:rsidP="00474052">
      <w:pPr>
        <w:pStyle w:val="Code"/>
      </w:pPr>
      <w:r>
        <w:t xml:space="preserve">    new Tes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read to construct</w:t>
      </w:r>
    </w:p>
    <w:p w14:paraId="4A36ED37" w14:textId="77777777" w:rsidR="004D3982" w:rsidRDefault="004D3982" w:rsidP="00474052">
      <w:pPr>
        <w:pStyle w:val="Code"/>
      </w:pPr>
      <w:r>
        <w:t>Torchie</w:t>
      </w:r>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Each object doesn’t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58" w:name="_Toc59372345"/>
      <w:r>
        <w:t>Encapsulation</w:t>
      </w:r>
      <w:bookmarkEnd w:id="58"/>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D633DB">
      <w:pPr>
        <w:pStyle w:val="ListParagraph"/>
        <w:numPr>
          <w:ilvl w:val="0"/>
          <w:numId w:val="27"/>
        </w:numPr>
      </w:pPr>
      <w:r w:rsidRPr="00D633DB">
        <w:t>The instance variables are private</w:t>
      </w:r>
    </w:p>
    <w:p w14:paraId="20930E7E" w14:textId="36C27CC2" w:rsidR="001848F1" w:rsidRPr="00D633DB" w:rsidRDefault="001848F1" w:rsidP="00D633DB">
      <w:pPr>
        <w:pStyle w:val="ListParagraph"/>
        <w:numPr>
          <w:ilvl w:val="0"/>
          <w:numId w:val="27"/>
        </w:numPr>
      </w:pPr>
      <w:r w:rsidRPr="00D633DB">
        <w:t>Getters/setters, which retreive/modify the data, are public</w:t>
      </w:r>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r w:rsidR="000519F6" w:rsidRPr="009029C2">
        <w:rPr>
          <w:rStyle w:val="keywordChar"/>
        </w:rPr>
        <w:t>se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just don’t want to change it after the object is created.</w:t>
      </w:r>
    </w:p>
    <w:p w14:paraId="764B261D" w14:textId="77777777" w:rsidR="00AE50CD" w:rsidRDefault="00AE50CD" w:rsidP="00474052">
      <w:pPr>
        <w:pStyle w:val="Code"/>
      </w:pPr>
      <w:r>
        <w:t>public class ImmutableSwan {</w:t>
      </w:r>
    </w:p>
    <w:p w14:paraId="3C020FCF" w14:textId="7C755594" w:rsidR="00AE50CD" w:rsidRDefault="00786003" w:rsidP="00474052">
      <w:pPr>
        <w:pStyle w:val="Code"/>
      </w:pPr>
      <w:r>
        <w:t xml:space="preserve">        </w:t>
      </w:r>
      <w:r w:rsidR="00AE50CD">
        <w:t>private int numberEggs;</w:t>
      </w:r>
    </w:p>
    <w:p w14:paraId="362559FB" w14:textId="6A506749" w:rsidR="00AE50CD" w:rsidRDefault="00786003" w:rsidP="00474052">
      <w:pPr>
        <w:pStyle w:val="Code"/>
      </w:pPr>
      <w:r>
        <w:t xml:space="preserve">        </w:t>
      </w:r>
      <w:r w:rsidR="00AE50CD">
        <w:t>public ImmutableSwan(int numberEggs) {</w:t>
      </w:r>
    </w:p>
    <w:p w14:paraId="51F9CD98" w14:textId="6A7ED974" w:rsidR="00AE50CD" w:rsidRDefault="00786003" w:rsidP="00474052">
      <w:pPr>
        <w:pStyle w:val="Code"/>
      </w:pPr>
      <w:r>
        <w:t xml:space="preserve">                </w:t>
      </w:r>
      <w:r w:rsidR="00AE50CD">
        <w:t>this.numberEggs = numberEggs;</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public int getNumberEggs() {</w:t>
      </w:r>
    </w:p>
    <w:p w14:paraId="4DA77C20" w14:textId="513F584A" w:rsidR="00AE50CD" w:rsidRDefault="00BE7E88" w:rsidP="00474052">
      <w:pPr>
        <w:pStyle w:val="Code"/>
      </w:pPr>
      <w:r>
        <w:t xml:space="preserve">        </w:t>
      </w:r>
      <w:r w:rsidR="00FD5ECB">
        <w:t xml:space="preserve">        </w:t>
      </w:r>
      <w:r w:rsidR="00AE50CD">
        <w:t>return numberEggs;</w:t>
      </w:r>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44D293EA" w:rsidR="005A699C" w:rsidRDefault="005A699C" w:rsidP="005A699C">
      <w:pPr>
        <w:pStyle w:val="Heading2"/>
      </w:pPr>
      <w:bookmarkStart w:id="59" w:name="_Toc59372346"/>
      <w:r>
        <w:t>Composing objects</w:t>
      </w:r>
      <w:bookmarkEnd w:id="59"/>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r w:rsidRPr="00D5038C">
        <w:rPr>
          <w:rStyle w:val="keywordChar"/>
        </w:rPr>
        <w:t>WebbedFeet</w:t>
      </w:r>
      <w:r>
        <w:t xml:space="preserve"> using inheritance does not make sense, as </w:t>
      </w:r>
      <w:r w:rsidRPr="00D5038C">
        <w:rPr>
          <w:rStyle w:val="keywordChar"/>
        </w:rPr>
        <w:t>WebbedFeet</w:t>
      </w:r>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flap() {</w:t>
      </w:r>
    </w:p>
    <w:p w14:paraId="59BFB2DE" w14:textId="77777777" w:rsidR="005A699C" w:rsidRDefault="005A699C" w:rsidP="00474052">
      <w:pPr>
        <w:pStyle w:val="Code"/>
      </w:pPr>
      <w:r>
        <w:t xml:space="preserve">    System.out.println("The flippers flap back and forth");</w:t>
      </w:r>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public class WebbedFeet {</w:t>
      </w:r>
    </w:p>
    <w:p w14:paraId="71203E4E" w14:textId="77777777" w:rsidR="005A699C" w:rsidRDefault="005A699C" w:rsidP="00474052">
      <w:pPr>
        <w:pStyle w:val="Code"/>
      </w:pPr>
      <w:r>
        <w:t xml:space="preserve">  public void kick() {</w:t>
      </w:r>
    </w:p>
    <w:p w14:paraId="7D031830" w14:textId="77777777" w:rsidR="005A699C" w:rsidRDefault="005A699C" w:rsidP="00474052">
      <w:pPr>
        <w:pStyle w:val="Code"/>
      </w:pPr>
      <w:r>
        <w:t xml:space="preserve">    System.out.println("The webbed feet kick to and fro");</w:t>
      </w:r>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r w:rsidRPr="00D5038C">
        <w:rPr>
          <w:rStyle w:val="keywordChar"/>
        </w:rPr>
        <w:t>WebbedFeet</w:t>
      </w:r>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flippers;</w:t>
      </w:r>
    </w:p>
    <w:p w14:paraId="2E0B2AA1" w14:textId="77777777" w:rsidR="005A699C" w:rsidRDefault="005A699C" w:rsidP="00474052">
      <w:pPr>
        <w:pStyle w:val="Code"/>
      </w:pPr>
      <w:r>
        <w:t xml:space="preserve">  private final WebbedFeet webbedFeet;</w:t>
      </w:r>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Penguin() {</w:t>
      </w:r>
    </w:p>
    <w:p w14:paraId="59EFF278" w14:textId="77777777" w:rsidR="005A699C" w:rsidRDefault="005A699C" w:rsidP="00474052">
      <w:pPr>
        <w:pStyle w:val="Code"/>
      </w:pPr>
      <w:r>
        <w:t xml:space="preserve">    this.flippers = new Flippers();</w:t>
      </w:r>
    </w:p>
    <w:p w14:paraId="6535BADC" w14:textId="77777777" w:rsidR="005A699C" w:rsidRDefault="005A699C" w:rsidP="00474052">
      <w:pPr>
        <w:pStyle w:val="Code"/>
      </w:pPr>
      <w:r>
        <w:t xml:space="preserve">    this.webbedFeet = new WebbedFee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flap() {</w:t>
      </w:r>
    </w:p>
    <w:p w14:paraId="5A47EFCF" w14:textId="77777777" w:rsidR="005A699C" w:rsidRDefault="005A699C" w:rsidP="00474052">
      <w:pPr>
        <w:pStyle w:val="Code"/>
      </w:pPr>
      <w:r>
        <w:t xml:space="preserve">    this.flippers.flap();</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kick() {</w:t>
      </w:r>
    </w:p>
    <w:p w14:paraId="06E758D7" w14:textId="77777777" w:rsidR="005A699C" w:rsidRDefault="005A699C" w:rsidP="00474052">
      <w:pPr>
        <w:pStyle w:val="Code"/>
      </w:pPr>
      <w:r>
        <w:t xml:space="preserve">    this.webbedFeet.kick();</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0" w:name="_Toc59372347"/>
      <w:r>
        <w:lastRenderedPageBreak/>
        <w:t xml:space="preserve">Chapter </w:t>
      </w:r>
      <w:r w:rsidR="009675CB">
        <w:t>3</w:t>
      </w:r>
      <w:bookmarkEnd w:id="60"/>
    </w:p>
    <w:p w14:paraId="528C9344" w14:textId="5597356B" w:rsidR="00137F07" w:rsidRPr="00137F07" w:rsidRDefault="00137F07" w:rsidP="00A74600">
      <w:pPr>
        <w:pStyle w:val="Heading2"/>
      </w:pPr>
      <w:bookmarkStart w:id="61" w:name="_Toc59372348"/>
      <w:r>
        <w:t>Inheritance</w:t>
      </w:r>
      <w:bookmarkEnd w:id="61"/>
    </w:p>
    <w:p w14:paraId="1E0F8909" w14:textId="72C47597" w:rsidR="00A74600" w:rsidRDefault="00A74600" w:rsidP="00A74600">
      <w:pPr>
        <w:pStyle w:val="Heading3"/>
      </w:pPr>
      <w:bookmarkStart w:id="62" w:name="_Toc59372349"/>
      <w:r>
        <w:t>Extend a class</w:t>
      </w:r>
      <w:bookmarkEnd w:id="62"/>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class but </w:t>
      </w:r>
      <w:r w:rsidR="000C203D">
        <w:t xml:space="preserve">a class/an interface can inherit from multiple interfaces. Java also allows multiple levels of inheritance, i.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r w:rsidR="00FB5B41" w:rsidRPr="00063A9D">
        <w:rPr>
          <w:rFonts w:ascii="Lucida Console" w:hAnsi="Lucida Console"/>
          <w:sz w:val="20"/>
          <w:szCs w:val="20"/>
        </w:rPr>
        <w:t>java.lang.Object</w:t>
      </w:r>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immediately adds the syntax extends java.lang.Object to the class definition.</w:t>
      </w:r>
    </w:p>
    <w:p w14:paraId="0D0B8B31" w14:textId="6FBCCC43" w:rsidR="00246A47" w:rsidRDefault="009D47A9" w:rsidP="00A74600">
      <w:pPr>
        <w:pStyle w:val="Heading3"/>
      </w:pPr>
      <w:bookmarkStart w:id="63" w:name="_Toc59372350"/>
      <w:r>
        <w:t>S</w:t>
      </w:r>
      <w:r w:rsidR="00246A47">
        <w:t xml:space="preserve">uperclass members </w:t>
      </w:r>
      <w:r>
        <w:t xml:space="preserve">that </w:t>
      </w:r>
      <w:r w:rsidR="00246A47">
        <w:t>a</w:t>
      </w:r>
      <w:r w:rsidR="00C14D9D">
        <w:t>re</w:t>
      </w:r>
      <w:r>
        <w:t>/</w:t>
      </w:r>
      <w:r w:rsidR="00C14D9D">
        <w:t>are not inherited</w:t>
      </w:r>
      <w:bookmarkEnd w:id="63"/>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A subclass doesn’t inherit the following members of its superclass:</w:t>
      </w:r>
    </w:p>
    <w:p w14:paraId="71CBE90C" w14:textId="2F6BC989" w:rsidR="008D7536" w:rsidRDefault="008D7536" w:rsidP="008D7536">
      <w:pPr>
        <w:pStyle w:val="Text"/>
        <w:numPr>
          <w:ilvl w:val="0"/>
          <w:numId w:val="27"/>
        </w:numPr>
      </w:pPr>
      <w:r>
        <w:t>private members</w:t>
      </w:r>
      <w:r w:rsidR="00C5318F">
        <w:t xml:space="preserve">, though a subclass can </w:t>
      </w:r>
      <w:r w:rsidR="004D5B3B">
        <w:t xml:space="preserve">access them indirectly through other </w:t>
      </w:r>
      <w:r w:rsidR="004337AD">
        <w:t>methods of the superclass</w:t>
      </w:r>
    </w:p>
    <w:p w14:paraId="393E306D" w14:textId="3E24FCA1" w:rsidR="008D7536" w:rsidRDefault="00413933" w:rsidP="008D7536">
      <w:pPr>
        <w:pStyle w:val="Text"/>
        <w:numPr>
          <w:ilvl w:val="0"/>
          <w:numId w:val="27"/>
        </w:numPr>
      </w:pPr>
      <w:r>
        <w:t>protected members when the superclass and subclass are not in the same package</w:t>
      </w:r>
    </w:p>
    <w:p w14:paraId="636F4286" w14:textId="253BE6C4" w:rsidR="00460F44" w:rsidRDefault="005754E3" w:rsidP="00460F44">
      <w:pPr>
        <w:pStyle w:val="Text"/>
        <w:numPr>
          <w:ilvl w:val="0"/>
          <w:numId w:val="27"/>
        </w:numPr>
      </w:pPr>
      <w:r>
        <w:t>constructors</w:t>
      </w:r>
      <w:r w:rsidR="00C5318F">
        <w:t>,</w:t>
      </w:r>
      <w:r w:rsidR="003B49A7">
        <w:t xml:space="preserve"> though a subclass can call</w:t>
      </w:r>
      <w:r w:rsidR="006114FC">
        <w:t xml:space="preserve"> the superclass’s constructors</w:t>
      </w:r>
    </w:p>
    <w:p w14:paraId="714A9D06" w14:textId="2441BCDC" w:rsidR="00460F44" w:rsidRDefault="00460F44" w:rsidP="00460F44">
      <w:pPr>
        <w:pStyle w:val="Text"/>
      </w:pPr>
      <w:r>
        <w:t>Exp 1:</w:t>
      </w:r>
    </w:p>
    <w:p w14:paraId="1E351DDE" w14:textId="3E6B2C7F" w:rsidR="00B66BED" w:rsidRDefault="00B66BED" w:rsidP="00474052">
      <w:pPr>
        <w:pStyle w:val="Code"/>
      </w:pPr>
      <w:r>
        <w:t>package A;</w:t>
      </w:r>
    </w:p>
    <w:p w14:paraId="76C7A04B" w14:textId="34D0FF59" w:rsidR="00B66BED" w:rsidRDefault="00B66BED" w:rsidP="00474052">
      <w:pPr>
        <w:pStyle w:val="Code"/>
      </w:pPr>
      <w:r>
        <w:t>class Base</w:t>
      </w:r>
      <w:r w:rsidR="00B64230">
        <w:t>{</w:t>
      </w:r>
    </w:p>
    <w:p w14:paraId="635D447F" w14:textId="2880F1B1" w:rsidR="00B66BED" w:rsidRDefault="00B66BED" w:rsidP="00474052">
      <w:pPr>
        <w:pStyle w:val="Code"/>
      </w:pPr>
      <w:r>
        <w:t xml:space="preserve">  private String </w:t>
      </w:r>
      <w:r w:rsidR="000D79F8">
        <w:t>name</w:t>
      </w:r>
      <w:r>
        <w:t>;</w:t>
      </w:r>
    </w:p>
    <w:p w14:paraId="1F357888" w14:textId="24587404" w:rsidR="006F7913" w:rsidRDefault="006F7913" w:rsidP="00474052">
      <w:pPr>
        <w:pStyle w:val="Code"/>
      </w:pPr>
      <w:r>
        <w:t xml:space="preserve">  public void set(String s){</w:t>
      </w:r>
      <w:r w:rsidR="000D79F8">
        <w:t>name</w:t>
      </w:r>
      <w:r>
        <w:t xml:space="preserve"> = s;}</w:t>
      </w:r>
    </w:p>
    <w:p w14:paraId="615DB725" w14:textId="20CF1840" w:rsidR="006F7913" w:rsidRDefault="006F7913" w:rsidP="00474052">
      <w:pPr>
        <w:pStyle w:val="Code"/>
      </w:pPr>
      <w:r>
        <w:t xml:space="preserve">  public void get(){System.out.println(</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defaultMethod(){</w:t>
      </w:r>
    </w:p>
    <w:p w14:paraId="4E5BD551" w14:textId="77777777" w:rsidR="00B66BED" w:rsidRDefault="00B66BED" w:rsidP="00474052">
      <w:pPr>
        <w:pStyle w:val="Code"/>
      </w:pPr>
      <w:r>
        <w:t xml:space="preserve">    System.out.println("This method has default access");</w:t>
      </w:r>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package B;</w:t>
      </w:r>
    </w:p>
    <w:p w14:paraId="09BBC58D" w14:textId="7B4B6A80" w:rsidR="00B66BED" w:rsidRDefault="00B66BED" w:rsidP="00474052">
      <w:pPr>
        <w:pStyle w:val="Code"/>
      </w:pPr>
      <w:r>
        <w:t>class Derived extends Base{</w:t>
      </w:r>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main(String[] args){</w:t>
      </w:r>
    </w:p>
    <w:p w14:paraId="5200D902" w14:textId="6A626767" w:rsidR="00B66BED" w:rsidRDefault="00B66BED" w:rsidP="00474052">
      <w:pPr>
        <w:pStyle w:val="Code"/>
      </w:pPr>
      <w:r>
        <w:t xml:space="preserve">    Derived dc = new Derived();</w:t>
      </w:r>
    </w:p>
    <w:p w14:paraId="4812225A" w14:textId="65E14406" w:rsidR="00304B75" w:rsidRDefault="00304B75" w:rsidP="00474052">
      <w:pPr>
        <w:pStyle w:val="Code"/>
      </w:pPr>
      <w:r>
        <w:lastRenderedPageBreak/>
        <w:t xml:space="preserve">    //System.out.println(dc.</w:t>
      </w:r>
      <w:r w:rsidR="000D79F8">
        <w:t>name</w:t>
      </w:r>
      <w:r>
        <w:t xml:space="preserve">); Doesn’t Compile since </w:t>
      </w:r>
      <w:r w:rsidR="000D79F8">
        <w:t>name</w:t>
      </w:r>
      <w:r w:rsidR="00BC0CCF">
        <w:t xml:space="preserve"> is a private field of Base</w:t>
      </w:r>
    </w:p>
    <w:p w14:paraId="0592145F" w14:textId="53E2A0D4" w:rsidR="00B66BED" w:rsidRDefault="00B66BED" w:rsidP="00474052">
      <w:pPr>
        <w:pStyle w:val="Code"/>
      </w:pPr>
      <w:r>
        <w:t xml:space="preserve">    dc.set("private field");</w:t>
      </w:r>
      <w:r w:rsidR="00BC0CCF">
        <w:t xml:space="preserve"> //</w:t>
      </w:r>
      <w:r w:rsidR="00DE2833">
        <w:t>Compile. P</w:t>
      </w:r>
      <w:r w:rsidR="00BC0CCF">
        <w:t xml:space="preserve">rivate fields can be modified by </w:t>
      </w:r>
      <w:r w:rsidR="001C3C3D">
        <w:t>setters of Base</w:t>
      </w:r>
    </w:p>
    <w:p w14:paraId="5024308A" w14:textId="7DA50D2F" w:rsidR="00B66BED" w:rsidRDefault="00B66BED" w:rsidP="00474052">
      <w:pPr>
        <w:pStyle w:val="Code"/>
      </w:pPr>
      <w:r>
        <w:t xml:space="preserve">    dc.ge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dc.defaultMethod();</w:t>
      </w:r>
      <w:r w:rsidR="006F7913">
        <w:t xml:space="preserve"> //Doesn’t Compile. defaultMethod()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inherited</w:t>
      </w:r>
    </w:p>
    <w:p w14:paraId="21911861" w14:textId="77777777" w:rsidR="00AF28CF" w:rsidRPr="00DE457F" w:rsidRDefault="00AF28CF" w:rsidP="00474052">
      <w:pPr>
        <w:pStyle w:val="Code"/>
      </w:pPr>
      <w:r w:rsidRPr="00DE457F">
        <w:t>class Animal{</w:t>
      </w:r>
    </w:p>
    <w:p w14:paraId="3A51B821" w14:textId="77777777" w:rsidR="00493DF7" w:rsidRDefault="00AF28CF" w:rsidP="00474052">
      <w:pPr>
        <w:pStyle w:val="Code"/>
      </w:pPr>
      <w:r w:rsidRPr="00DE457F">
        <w:t xml:space="preserve">  public static void main(String[] args){</w:t>
      </w:r>
    </w:p>
    <w:p w14:paraId="1E57CB7C" w14:textId="77777777" w:rsidR="00493DF7" w:rsidRDefault="00493DF7" w:rsidP="00474052">
      <w:pPr>
        <w:pStyle w:val="Code"/>
      </w:pPr>
      <w:r>
        <w:t xml:space="preserve">    </w:t>
      </w:r>
      <w:r w:rsidR="00AF28CF" w:rsidRPr="00DE457F">
        <w:t>System.out.println("Main method of Superclass");</w:t>
      </w:r>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class Dog extends Animal{}</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public class Test{</w:t>
      </w:r>
    </w:p>
    <w:p w14:paraId="73DF9E7F" w14:textId="77777777" w:rsidR="00DE457F" w:rsidRPr="00DE457F" w:rsidRDefault="00DE457F" w:rsidP="00474052">
      <w:pPr>
        <w:pStyle w:val="Code"/>
      </w:pPr>
      <w:r w:rsidRPr="00DE457F">
        <w:t xml:space="preserve">  public static void main(String[] args){</w:t>
      </w:r>
    </w:p>
    <w:p w14:paraId="64D0754E" w14:textId="2A7CAEDA" w:rsidR="00DE457F" w:rsidRPr="00DE457F" w:rsidRDefault="00DE457F" w:rsidP="00474052">
      <w:pPr>
        <w:pStyle w:val="Code"/>
      </w:pPr>
      <w:r w:rsidRPr="00DE457F">
        <w:t xml:space="preserve">    Dog.main(new String[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20270213" w:rsidR="00A74600" w:rsidRDefault="00A74600" w:rsidP="00A74600">
      <w:pPr>
        <w:pStyle w:val="Heading3"/>
      </w:pPr>
      <w:bookmarkStart w:id="64" w:name="_Toc59372351"/>
      <w:r>
        <w:t>Accesing inherited members</w:t>
      </w:r>
      <w:bookmarkEnd w:id="64"/>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exchangble. </w:t>
      </w:r>
    </w:p>
    <w:p w14:paraId="02297447" w14:textId="79E9F09B" w:rsidR="000F339C" w:rsidRPr="00466C70" w:rsidRDefault="000F339C" w:rsidP="00A74600">
      <w:pPr>
        <w:pStyle w:val="Text"/>
      </w:pPr>
      <w:r>
        <w:t xml:space="preserve">Exp: </w:t>
      </w:r>
      <w:r w:rsidR="002C7F1E">
        <w:t xml:space="preserve">call member directly </w:t>
      </w:r>
      <w:r w:rsidR="00524B92">
        <w:t>= this.member = super.member</w:t>
      </w:r>
    </w:p>
    <w:p w14:paraId="04B1B9EA" w14:textId="77777777" w:rsidR="000F339C" w:rsidRPr="000F339C" w:rsidRDefault="000F339C" w:rsidP="00474052">
      <w:pPr>
        <w:pStyle w:val="Code"/>
      </w:pPr>
      <w:r w:rsidRPr="000F339C">
        <w:t>class Worker extends Employee{</w:t>
      </w:r>
    </w:p>
    <w:p w14:paraId="3135FEBB" w14:textId="017EEAA6" w:rsidR="000F339C" w:rsidRPr="000F339C" w:rsidRDefault="000F339C" w:rsidP="00474052">
      <w:pPr>
        <w:pStyle w:val="Code"/>
      </w:pPr>
      <w:r w:rsidRPr="000F339C">
        <w:t xml:space="preserve">  void printinfo(){</w:t>
      </w:r>
      <w:r w:rsidR="00F924FC">
        <w:t xml:space="preserve"> </w:t>
      </w:r>
    </w:p>
    <w:p w14:paraId="7F7A12AA" w14:textId="21560893" w:rsidR="000F339C" w:rsidRPr="000F339C" w:rsidRDefault="000F339C" w:rsidP="00474052">
      <w:pPr>
        <w:pStyle w:val="Code"/>
      </w:pPr>
      <w:r w:rsidRPr="000F339C">
        <w:t xml:space="preserve">    System.out.println(name);</w:t>
      </w:r>
      <w:r w:rsidR="00F924FC">
        <w:t xml:space="preserve">       // Employee</w:t>
      </w:r>
    </w:p>
    <w:p w14:paraId="092AEF95" w14:textId="7C93C557" w:rsidR="000F339C" w:rsidRPr="000F339C" w:rsidRDefault="000F339C" w:rsidP="00474052">
      <w:pPr>
        <w:pStyle w:val="Code"/>
      </w:pPr>
      <w:r w:rsidRPr="000F339C">
        <w:t xml:space="preserve">    System.out.println(this.name);</w:t>
      </w:r>
      <w:r w:rsidR="00F924FC">
        <w:t xml:space="preserve">  // Employee</w:t>
      </w:r>
    </w:p>
    <w:p w14:paraId="4F35E94A" w14:textId="4C06A7EB" w:rsidR="000F339C" w:rsidRPr="000F339C" w:rsidRDefault="000F339C" w:rsidP="00474052">
      <w:pPr>
        <w:pStyle w:val="Code"/>
      </w:pPr>
      <w:r w:rsidRPr="000F339C">
        <w:t xml:space="preserve">    System.out.println(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ork();</w:t>
      </w:r>
      <w:r w:rsidR="00F924FC">
        <w:t xml:space="preserve">        // Work</w:t>
      </w:r>
    </w:p>
    <w:p w14:paraId="580FB224" w14:textId="686CC31A" w:rsidR="000F339C" w:rsidRPr="000F339C" w:rsidRDefault="000F339C" w:rsidP="00474052">
      <w:pPr>
        <w:pStyle w:val="Code"/>
      </w:pPr>
      <w:r w:rsidRPr="000F339C">
        <w:t xml:space="preserve">    this.work();</w:t>
      </w:r>
      <w:r w:rsidR="00F924FC">
        <w:t xml:space="preserve">   // Work</w:t>
      </w:r>
    </w:p>
    <w:p w14:paraId="6D32005E" w14:textId="56F03951" w:rsidR="000F339C" w:rsidRPr="000F339C" w:rsidRDefault="000F339C" w:rsidP="00474052">
      <w:pPr>
        <w:pStyle w:val="Code"/>
      </w:pPr>
      <w:r w:rsidRPr="000F339C">
        <w:t xml:space="preserve">    super.work();</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main(String[] args){</w:t>
      </w:r>
    </w:p>
    <w:p w14:paraId="7C204F86" w14:textId="77777777" w:rsidR="000F339C" w:rsidRPr="000F339C" w:rsidRDefault="000F339C" w:rsidP="00474052">
      <w:pPr>
        <w:pStyle w:val="Code"/>
      </w:pPr>
      <w:r w:rsidRPr="000F339C">
        <w:t xml:space="preserve">    Worker w = new Worker();</w:t>
      </w:r>
    </w:p>
    <w:p w14:paraId="7E97BFF0" w14:textId="77777777" w:rsidR="000F339C" w:rsidRPr="000F339C" w:rsidRDefault="000F339C" w:rsidP="00474052">
      <w:pPr>
        <w:pStyle w:val="Code"/>
      </w:pPr>
      <w:r w:rsidRPr="000F339C">
        <w:t xml:space="preserve">    w.printinfo();</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class Employee{</w:t>
      </w:r>
    </w:p>
    <w:p w14:paraId="53DB6CB8" w14:textId="77777777" w:rsidR="000F339C" w:rsidRPr="000F339C" w:rsidRDefault="000F339C" w:rsidP="00474052">
      <w:pPr>
        <w:pStyle w:val="Code"/>
      </w:pPr>
      <w:r w:rsidRPr="000F339C">
        <w:t xml:space="preserve">  String name = "Employee";</w:t>
      </w:r>
    </w:p>
    <w:p w14:paraId="23E6B739" w14:textId="77777777" w:rsidR="000F339C" w:rsidRPr="000F339C" w:rsidRDefault="000F339C" w:rsidP="00474052">
      <w:pPr>
        <w:pStyle w:val="Code"/>
      </w:pPr>
      <w:r w:rsidRPr="000F339C">
        <w:t xml:space="preserve">  void work(){System.out.println("Work");};</w:t>
      </w:r>
    </w:p>
    <w:p w14:paraId="18C5A428" w14:textId="77777777" w:rsidR="000F339C" w:rsidRDefault="000F339C" w:rsidP="00474052">
      <w:pPr>
        <w:pStyle w:val="Code"/>
      </w:pPr>
      <w:r w:rsidRPr="000F339C">
        <w:t xml:space="preserve">} </w:t>
      </w:r>
    </w:p>
    <w:p w14:paraId="7FFC2C9D" w14:textId="6738B15B" w:rsidR="00B029E7" w:rsidRDefault="006B6042" w:rsidP="00B443F8">
      <w:pPr>
        <w:pStyle w:val="Heading2"/>
      </w:pPr>
      <w:bookmarkStart w:id="65" w:name="_Toc59372352"/>
      <w:r>
        <w:t>Subclass’s c</w:t>
      </w:r>
      <w:r w:rsidR="000A2D81">
        <w:t>onstructor</w:t>
      </w:r>
      <w:r>
        <w:t>s</w:t>
      </w:r>
      <w:bookmarkEnd w:id="65"/>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r w:rsidR="00961B3C" w:rsidRPr="00C84E97">
        <w:rPr>
          <w:rStyle w:val="keywordChar"/>
        </w:rPr>
        <w:t>super(…)</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and hence Java doesn’t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66" w:name="_Toc59372353"/>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66"/>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either</w:t>
      </w:r>
    </w:p>
    <w:p w14:paraId="5529C9F0" w14:textId="55D13AC3" w:rsidR="002A71DA" w:rsidRDefault="00753A89" w:rsidP="009F451B">
      <w:pPr>
        <w:pStyle w:val="ListParagraph"/>
        <w:numPr>
          <w:ilvl w:val="0"/>
          <w:numId w:val="21"/>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r w:rsidR="0037297D" w:rsidRPr="00753A89">
        <w:rPr>
          <w:rStyle w:val="keywordChar"/>
          <w:b/>
          <w:bCs/>
        </w:rPr>
        <w:t>this(</w:t>
      </w:r>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9F451B">
      <w:pPr>
        <w:pStyle w:val="ListParagraph"/>
        <w:numPr>
          <w:ilvl w:val="0"/>
          <w:numId w:val="21"/>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r w:rsidRPr="00275C77">
        <w:rPr>
          <w:rStyle w:val="keywordChar"/>
          <w:b/>
          <w:bCs/>
        </w:rPr>
        <w:t>super()</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r w:rsidR="00235213" w:rsidRPr="00275C77">
        <w:rPr>
          <w:rStyle w:val="keywordChar"/>
          <w:b/>
          <w:bCs/>
        </w:rPr>
        <w:t>super(…)</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r w:rsidRPr="00275C77">
        <w:rPr>
          <w:rStyle w:val="keywordChar"/>
          <w:b/>
          <w:bCs/>
        </w:rPr>
        <w:t>this(…),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There is no requirement for the first line of constructors in a class that doesn’t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r w:rsidR="00DA003E" w:rsidRPr="00EB7723">
        <w:rPr>
          <w:rStyle w:val="keywordChar"/>
          <w:b/>
          <w:bCs/>
        </w:rPr>
        <w:t>Child()</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class Parent{</w:t>
      </w:r>
    </w:p>
    <w:p w14:paraId="03FEEED2" w14:textId="77777777" w:rsidR="005641AD" w:rsidRPr="005641AD" w:rsidRDefault="005641AD" w:rsidP="00474052">
      <w:pPr>
        <w:pStyle w:val="Code"/>
      </w:pPr>
      <w:r w:rsidRPr="005641AD">
        <w:t xml:space="preserve">  public Parent(){</w:t>
      </w:r>
    </w:p>
    <w:p w14:paraId="661CA97B" w14:textId="6C56BBFD" w:rsidR="005641AD" w:rsidRPr="005641AD" w:rsidRDefault="005641AD" w:rsidP="00474052">
      <w:pPr>
        <w:pStyle w:val="Code"/>
      </w:pPr>
      <w:r w:rsidRPr="005641AD">
        <w:t xml:space="preserve">    System.out.println("</w:t>
      </w:r>
      <w:r w:rsidR="009944CE">
        <w:t>Parent’s constructor</w:t>
      </w:r>
      <w:r w:rsidRPr="005641AD">
        <w:t>!");</w:t>
      </w:r>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class Child extends Parent{</w:t>
      </w:r>
    </w:p>
    <w:p w14:paraId="3D8EF89C" w14:textId="744BCA02" w:rsidR="005641AD" w:rsidRPr="005641AD" w:rsidRDefault="005641AD" w:rsidP="00474052">
      <w:pPr>
        <w:pStyle w:val="Code"/>
      </w:pPr>
      <w:r w:rsidRPr="005641AD">
        <w:t xml:space="preserve">  public Child(){</w:t>
      </w:r>
    </w:p>
    <w:p w14:paraId="30E44D0B" w14:textId="4C7FC101" w:rsidR="005641AD" w:rsidRPr="005641AD" w:rsidRDefault="005641AD" w:rsidP="00474052">
      <w:pPr>
        <w:pStyle w:val="Code"/>
      </w:pPr>
      <w:r w:rsidRPr="005641AD">
        <w:t xml:space="preserve">    System.out.println(</w:t>
      </w:r>
      <w:r w:rsidR="0049683D" w:rsidRPr="005641AD">
        <w:t>"</w:t>
      </w:r>
      <w:r w:rsidR="0049683D">
        <w:t>Child’s constructor</w:t>
      </w:r>
      <w:r w:rsidR="0049683D" w:rsidRPr="005641AD">
        <w:t>!"</w:t>
      </w:r>
      <w:r w:rsidRPr="005641AD">
        <w:t>);</w:t>
      </w:r>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public static void main(String[] args){</w:t>
      </w:r>
    </w:p>
    <w:p w14:paraId="604F515B" w14:textId="5C1C30FB" w:rsidR="005641AD" w:rsidRPr="005641AD" w:rsidRDefault="005641AD" w:rsidP="00474052">
      <w:pPr>
        <w:pStyle w:val="Code"/>
      </w:pPr>
      <w:r w:rsidRPr="005641AD">
        <w:t xml:space="preserve">    Child c = new Child();</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public Child(){System.out.println("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r w:rsidR="00B37B74" w:rsidRPr="005641AD">
        <w:t>Child(){</w:t>
      </w:r>
    </w:p>
    <w:p w14:paraId="78C80A92" w14:textId="3A6BA444" w:rsidR="00B37B74" w:rsidRPr="005641AD" w:rsidRDefault="00B37B74" w:rsidP="00474052">
      <w:pPr>
        <w:pStyle w:val="Code"/>
      </w:pPr>
      <w:r>
        <w:t xml:space="preserve">    </w:t>
      </w:r>
      <w:r w:rsidR="00C0713E">
        <w:t>super();</w:t>
      </w:r>
    </w:p>
    <w:p w14:paraId="66E01628" w14:textId="78E6ED89" w:rsidR="00B37B74" w:rsidRDefault="00B37B74" w:rsidP="00474052">
      <w:pPr>
        <w:pStyle w:val="Code"/>
      </w:pPr>
      <w:r w:rsidRPr="005641AD">
        <w:t xml:space="preserve">    </w:t>
      </w:r>
      <w:r w:rsidR="00DD65AE" w:rsidRPr="005641AD">
        <w:t>System.out.println("</w:t>
      </w:r>
      <w:r w:rsidR="00DD65AE">
        <w:t>Child’s constructor</w:t>
      </w:r>
      <w:r w:rsidR="00DD65AE" w:rsidRPr="005641AD">
        <w:t>!");</w:t>
      </w:r>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r w:rsidR="00042F33" w:rsidRPr="001E0FB9">
        <w:rPr>
          <w:rStyle w:val="keywordChar"/>
        </w:rPr>
        <w:t>Child(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arg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class Parent{</w:t>
      </w:r>
    </w:p>
    <w:p w14:paraId="061D6829" w14:textId="77777777" w:rsidR="00D73F65" w:rsidRPr="00D73F65" w:rsidRDefault="00D73F65" w:rsidP="00474052">
      <w:pPr>
        <w:pStyle w:val="Code"/>
      </w:pPr>
      <w:r w:rsidRPr="00D73F65">
        <w:t xml:space="preserve">  int parent_val;</w:t>
      </w:r>
    </w:p>
    <w:p w14:paraId="3131A23F" w14:textId="77777777" w:rsidR="00D73F65" w:rsidRPr="00D73F65" w:rsidRDefault="00D73F65" w:rsidP="00474052">
      <w:pPr>
        <w:pStyle w:val="Code"/>
      </w:pPr>
      <w:r w:rsidRPr="00D73F65">
        <w:t xml:space="preserve">  Parent(int x){</w:t>
      </w:r>
    </w:p>
    <w:p w14:paraId="582A21F1" w14:textId="77777777" w:rsidR="00D73F65" w:rsidRPr="00D73F65" w:rsidRDefault="00D73F65" w:rsidP="00474052">
      <w:pPr>
        <w:pStyle w:val="Code"/>
      </w:pPr>
      <w:r w:rsidRPr="00D73F65">
        <w:t xml:space="preserve">    parent_val = x;</w:t>
      </w:r>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class Child extends Parent{</w:t>
      </w:r>
    </w:p>
    <w:p w14:paraId="36F63A0E" w14:textId="77777777" w:rsidR="00D73F65" w:rsidRPr="00D73F65" w:rsidRDefault="00D73F65" w:rsidP="00474052">
      <w:pPr>
        <w:pStyle w:val="Code"/>
      </w:pPr>
      <w:r w:rsidRPr="00D73F65">
        <w:t xml:space="preserve">  int child_val;</w:t>
      </w:r>
    </w:p>
    <w:p w14:paraId="1F1E0C1F" w14:textId="494792C1" w:rsidR="00D73F65" w:rsidRPr="00D73F65" w:rsidRDefault="00D73F65" w:rsidP="00474052">
      <w:pPr>
        <w:pStyle w:val="Code"/>
      </w:pPr>
      <w:r w:rsidRPr="00D73F65">
        <w:t xml:space="preserve">  Child(int x){</w:t>
      </w:r>
      <w:r w:rsidR="002C4666">
        <w:t xml:space="preserve"> //</w:t>
      </w:r>
      <w:r w:rsidR="001B0094">
        <w:t>Error since super() can’t find a non-arg constructor in class Parent</w:t>
      </w:r>
    </w:p>
    <w:p w14:paraId="5EC3BD5A" w14:textId="77777777" w:rsidR="00D73F65" w:rsidRPr="00D73F65" w:rsidRDefault="00D73F65" w:rsidP="00474052">
      <w:pPr>
        <w:pStyle w:val="Code"/>
      </w:pPr>
      <w:r w:rsidRPr="00D73F65">
        <w:t xml:space="preserve">    child_val = x;</w:t>
      </w:r>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r w:rsidR="002E2C58" w:rsidRPr="002E2C58">
        <w:rPr>
          <w:rFonts w:ascii="Lucida Console" w:hAnsi="Lucida Console"/>
        </w:rPr>
        <w:t>Paren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class Parent{</w:t>
      </w:r>
    </w:p>
    <w:p w14:paraId="4E7F6191" w14:textId="5168CAA8" w:rsidR="009918D3" w:rsidRDefault="009918D3" w:rsidP="00474052">
      <w:pPr>
        <w:pStyle w:val="Code"/>
      </w:pPr>
      <w:r w:rsidRPr="00D73F65">
        <w:t xml:space="preserve">  int parent_val;</w:t>
      </w:r>
    </w:p>
    <w:p w14:paraId="3C3370AA" w14:textId="67EA150B" w:rsidR="007564A9" w:rsidRPr="00D73F65" w:rsidRDefault="007564A9" w:rsidP="00474052">
      <w:pPr>
        <w:pStyle w:val="Code"/>
      </w:pPr>
      <w:r>
        <w:t xml:space="preserve">  </w:t>
      </w:r>
      <w:r w:rsidRPr="002E2C58">
        <w:t>Parent(){}</w:t>
      </w:r>
    </w:p>
    <w:p w14:paraId="07CEDD0F" w14:textId="77777777" w:rsidR="009918D3" w:rsidRPr="00D73F65" w:rsidRDefault="009918D3" w:rsidP="00474052">
      <w:pPr>
        <w:pStyle w:val="Code"/>
      </w:pPr>
      <w:r w:rsidRPr="00D73F65">
        <w:t xml:space="preserve">  Parent(int x){</w:t>
      </w:r>
    </w:p>
    <w:p w14:paraId="260332B6" w14:textId="77777777" w:rsidR="009918D3" w:rsidRPr="00D73F65" w:rsidRDefault="009918D3" w:rsidP="00474052">
      <w:pPr>
        <w:pStyle w:val="Code"/>
      </w:pPr>
      <w:r w:rsidRPr="00D73F65">
        <w:lastRenderedPageBreak/>
        <w:t xml:space="preserve">    parent_val = x;</w:t>
      </w:r>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class Child extends Parent{</w:t>
      </w:r>
    </w:p>
    <w:p w14:paraId="72ED1BDF" w14:textId="77777777" w:rsidR="009918D3" w:rsidRPr="00D73F65" w:rsidRDefault="009918D3" w:rsidP="00474052">
      <w:pPr>
        <w:pStyle w:val="Code"/>
      </w:pPr>
      <w:r w:rsidRPr="00D73F65">
        <w:t xml:space="preserve">  int child_val;</w:t>
      </w:r>
    </w:p>
    <w:p w14:paraId="0D5335CC" w14:textId="77777777" w:rsidR="009918D3" w:rsidRDefault="009918D3" w:rsidP="00474052">
      <w:pPr>
        <w:pStyle w:val="Code"/>
      </w:pPr>
      <w:r w:rsidRPr="00D73F65">
        <w:t xml:space="preserve">  Child(int x){</w:t>
      </w:r>
    </w:p>
    <w:p w14:paraId="55F67582" w14:textId="77777777" w:rsidR="009918D3" w:rsidRPr="00D73F65" w:rsidRDefault="009918D3" w:rsidP="00474052">
      <w:pPr>
        <w:pStyle w:val="Code"/>
      </w:pPr>
      <w:r w:rsidRPr="00D73F65">
        <w:t xml:space="preserve">    child_val = x;</w:t>
      </w:r>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r w:rsidR="00EB1E7B">
        <w:t>other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r w:rsidR="001B7BDF" w:rsidRPr="007564A9">
        <w:rPr>
          <w:rStyle w:val="keywordChar"/>
        </w:rPr>
        <w:t>Child(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arg</w:t>
      </w:r>
      <w:r w:rsidR="006F562D">
        <w:t xml:space="preserve"> parent constructor</w:t>
      </w:r>
      <w:r w:rsidR="00FA134F">
        <w:t>.</w:t>
      </w:r>
    </w:p>
    <w:p w14:paraId="295D7D06" w14:textId="77777777" w:rsidR="007A39AB" w:rsidRPr="007A39AB" w:rsidRDefault="007A39AB" w:rsidP="00474052">
      <w:pPr>
        <w:pStyle w:val="Code"/>
      </w:pPr>
      <w:r w:rsidRPr="007A39AB">
        <w:t>class Parent{</w:t>
      </w:r>
    </w:p>
    <w:p w14:paraId="02920FC6" w14:textId="77777777" w:rsidR="007A39AB" w:rsidRPr="007A39AB" w:rsidRDefault="007A39AB" w:rsidP="00474052">
      <w:pPr>
        <w:pStyle w:val="Code"/>
      </w:pPr>
      <w:r w:rsidRPr="007A39AB">
        <w:t xml:space="preserve">  int parent_val;</w:t>
      </w:r>
    </w:p>
    <w:p w14:paraId="3873C212" w14:textId="77777777" w:rsidR="007A39AB" w:rsidRPr="007A39AB" w:rsidRDefault="007A39AB" w:rsidP="00474052">
      <w:pPr>
        <w:pStyle w:val="Code"/>
      </w:pPr>
      <w:r w:rsidRPr="007A39AB">
        <w:t xml:space="preserve">  Parent(int x){</w:t>
      </w:r>
    </w:p>
    <w:p w14:paraId="4BE90DA6" w14:textId="77777777" w:rsidR="007A39AB" w:rsidRPr="007A39AB" w:rsidRDefault="007A39AB" w:rsidP="00474052">
      <w:pPr>
        <w:pStyle w:val="Code"/>
      </w:pPr>
      <w:r w:rsidRPr="007A39AB">
        <w:t xml:space="preserve">    parent_val = x;</w:t>
      </w:r>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class Child extends Parent{</w:t>
      </w:r>
    </w:p>
    <w:p w14:paraId="673953EE" w14:textId="77777777" w:rsidR="007A39AB" w:rsidRPr="007A39AB" w:rsidRDefault="007A39AB" w:rsidP="00474052">
      <w:pPr>
        <w:pStyle w:val="Code"/>
      </w:pPr>
      <w:r w:rsidRPr="007A39AB">
        <w:t xml:space="preserve">  int child_val;</w:t>
      </w:r>
    </w:p>
    <w:p w14:paraId="1D55B904" w14:textId="77777777" w:rsidR="007A39AB" w:rsidRPr="007A39AB" w:rsidRDefault="007A39AB" w:rsidP="00474052">
      <w:pPr>
        <w:pStyle w:val="Code"/>
      </w:pPr>
      <w:r w:rsidRPr="007A39AB">
        <w:t xml:space="preserve">  Child(int x){</w:t>
      </w:r>
    </w:p>
    <w:p w14:paraId="7CA782F9" w14:textId="77777777" w:rsidR="007A39AB" w:rsidRPr="007A39AB" w:rsidRDefault="007A39AB" w:rsidP="00474052">
      <w:pPr>
        <w:pStyle w:val="Code"/>
      </w:pPr>
      <w:r w:rsidRPr="007A39AB">
        <w:t xml:space="preserve">    this();</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Child(){</w:t>
      </w:r>
    </w:p>
    <w:p w14:paraId="7EB21135" w14:textId="14021092" w:rsidR="007A39AB" w:rsidRPr="007A39AB" w:rsidRDefault="006F562D" w:rsidP="00474052">
      <w:pPr>
        <w:pStyle w:val="Code"/>
      </w:pPr>
      <w:r>
        <w:t xml:space="preserve">    super();</w:t>
      </w:r>
      <w:r w:rsidR="00420BAD">
        <w:t xml:space="preserve"> </w:t>
      </w:r>
    </w:p>
    <w:p w14:paraId="104B1817" w14:textId="77777777" w:rsidR="007A39AB" w:rsidRPr="007A39AB" w:rsidRDefault="007A39AB" w:rsidP="00474052">
      <w:pPr>
        <w:pStyle w:val="Code"/>
      </w:pPr>
      <w:r w:rsidRPr="007A39AB">
        <w:t xml:space="preserve">    child_val = 0;</w:t>
      </w:r>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03C444D7" w:rsidR="00202920" w:rsidRDefault="00202920" w:rsidP="00202920">
      <w:pPr>
        <w:pStyle w:val="Heading3"/>
      </w:pPr>
      <w:bookmarkStart w:id="67" w:name="_Toc59372354"/>
      <w:r>
        <w:t>Default constructor: MyClass(){}; or MyClass(){super();};</w:t>
      </w:r>
      <w:bookmarkEnd w:id="67"/>
    </w:p>
    <w:p w14:paraId="612F2195" w14:textId="77777777" w:rsidR="00202920" w:rsidRDefault="00202920" w:rsidP="00202920">
      <w:pPr>
        <w:pStyle w:val="Text"/>
      </w:pPr>
      <w:r>
        <w:t>When one doesn’t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r w:rsidR="0002476D">
        <w:rPr>
          <w:rFonts w:ascii="Lucida Console" w:hAnsi="Lucida Console"/>
        </w:rPr>
        <w:t>Y</w:t>
      </w:r>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r w:rsidRPr="00884003">
        <w:rPr>
          <w:rFonts w:ascii="Lucida Console" w:hAnsi="Lucida Console"/>
        </w:rPr>
        <w:t>(){super();}</w:t>
      </w:r>
      <w:r>
        <w:t>, which calls the empty no-arg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X obj = new X();</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r w:rsidR="0074550A">
        <w:t>X</w:t>
      </w:r>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r w:rsidR="0074550A">
        <w:t>X</w:t>
      </w:r>
      <w:r>
        <w:t>{</w:t>
      </w:r>
    </w:p>
    <w:p w14:paraId="341C7187" w14:textId="77777777" w:rsidR="00ED077D" w:rsidRDefault="00ED077D" w:rsidP="00474052">
      <w:pPr>
        <w:pStyle w:val="Code"/>
      </w:pPr>
      <w:r>
        <w:t xml:space="preserve">    public static void main(String[] args){</w:t>
      </w:r>
    </w:p>
    <w:p w14:paraId="423C13A5" w14:textId="4AEA8AF5" w:rsidR="00ED077D" w:rsidRDefault="00ED077D" w:rsidP="00474052">
      <w:pPr>
        <w:pStyle w:val="Code"/>
      </w:pPr>
      <w:r>
        <w:t xml:space="preserve">    </w:t>
      </w:r>
      <w:r w:rsidR="00FA134F">
        <w:t>Y</w:t>
      </w:r>
      <w:r>
        <w:t xml:space="preserve"> </w:t>
      </w:r>
      <w:r w:rsidR="0074550A">
        <w:t>obj</w:t>
      </w:r>
      <w:r>
        <w:t xml:space="preserve"> = new </w:t>
      </w:r>
      <w:r w:rsidR="00FA134F">
        <w:t>Y</w:t>
      </w:r>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r w:rsidR="00B23E0A" w:rsidRPr="00FD655B">
        <w:rPr>
          <w:rStyle w:val="keywordChar"/>
        </w:rPr>
        <w:t>X()</w:t>
      </w:r>
      <w:r w:rsidR="00B23E0A">
        <w:t xml:space="preserve"> has a constructor</w:t>
      </w:r>
      <w:r w:rsidR="00C9002C">
        <w:t xml:space="preserve"> (with non-empty arg),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r w:rsidR="00215226">
        <w:t>X{</w:t>
      </w:r>
    </w:p>
    <w:p w14:paraId="7AE53677" w14:textId="0C7022DE" w:rsidR="00202920" w:rsidRDefault="00202920" w:rsidP="00474052">
      <w:pPr>
        <w:pStyle w:val="Code"/>
      </w:pPr>
      <w:r>
        <w:t xml:space="preserve">  public </w:t>
      </w:r>
      <w:r w:rsidR="00215226">
        <w:t>X</w:t>
      </w:r>
      <w:r>
        <w:t>(String s){</w:t>
      </w:r>
    </w:p>
    <w:p w14:paraId="46676E56" w14:textId="77777777" w:rsidR="00202920" w:rsidRDefault="00202920" w:rsidP="00474052">
      <w:pPr>
        <w:pStyle w:val="Code"/>
      </w:pPr>
      <w:r>
        <w:t xml:space="preserve">    System.out.println(s + "Child's constructor");</w:t>
      </w:r>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main(String[] args){</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r w:rsidR="00215226">
        <w:t>X</w:t>
      </w:r>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r w:rsidR="00215226">
        <w:t>X</w:t>
      </w:r>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49A71C33" w:rsidR="00D35989" w:rsidRDefault="00D35989" w:rsidP="00466C70">
      <w:pPr>
        <w:pStyle w:val="Heading3"/>
      </w:pPr>
      <w:bookmarkStart w:id="68" w:name="_Toc59372355"/>
      <w:r>
        <w:t>private constructor and singleton class</w:t>
      </w:r>
      <w:bookmarkEnd w:id="68"/>
    </w:p>
    <w:p w14:paraId="78F53BF9" w14:textId="6041ED38" w:rsidR="00D35989" w:rsidRDefault="00466C70" w:rsidP="003F5375">
      <w:pPr>
        <w:pStyle w:val="Text"/>
      </w:pPr>
      <w:r w:rsidRPr="00466C70">
        <w:t>The use of private constructor is to serve singleton classes. A singleton class is one which limits the number of objects creation to one. Using private constructor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69" w:name="_Toc59372356"/>
      <w:r>
        <w:t xml:space="preserve">Overriding/hiding/redeclaring </w:t>
      </w:r>
      <w:r w:rsidR="004F5E6C">
        <w:t xml:space="preserve">superclass’s </w:t>
      </w:r>
      <w:r w:rsidR="000304FB">
        <w:t>members</w:t>
      </w:r>
      <w:bookmarkEnd w:id="69"/>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Exp: redeclaring, overloading, overriding, hiding</w:t>
      </w:r>
    </w:p>
    <w:p w14:paraId="0541DA1B" w14:textId="77777777" w:rsidR="00A16E2E" w:rsidRDefault="00A16E2E" w:rsidP="00474052">
      <w:pPr>
        <w:pStyle w:val="Code"/>
      </w:pPr>
      <w:r>
        <w:t>class Base{</w:t>
      </w:r>
    </w:p>
    <w:p w14:paraId="4A58F94D" w14:textId="77777777" w:rsidR="00A16E2E" w:rsidRDefault="00A16E2E" w:rsidP="00474052">
      <w:pPr>
        <w:pStyle w:val="Code"/>
      </w:pPr>
      <w:r>
        <w:t xml:space="preserve">  private int pv_method(){}</w:t>
      </w:r>
    </w:p>
    <w:p w14:paraId="5260E15A" w14:textId="77777777" w:rsidR="00A16E2E" w:rsidRDefault="00A16E2E" w:rsidP="00474052">
      <w:pPr>
        <w:pStyle w:val="Code"/>
      </w:pPr>
      <w:r>
        <w:t xml:space="preserve">  protected int overload_method(){}</w:t>
      </w:r>
    </w:p>
    <w:p w14:paraId="69B2267D" w14:textId="77777777" w:rsidR="00A16E2E" w:rsidRDefault="00A16E2E" w:rsidP="00474052">
      <w:pPr>
        <w:pStyle w:val="Code"/>
      </w:pPr>
      <w:r>
        <w:t xml:space="preserve">  public double override_method(){}</w:t>
      </w:r>
    </w:p>
    <w:p w14:paraId="727B7FB8" w14:textId="77777777" w:rsidR="00A16E2E" w:rsidRDefault="00A16E2E" w:rsidP="00474052">
      <w:pPr>
        <w:pStyle w:val="Code"/>
      </w:pPr>
      <w:r>
        <w:t xml:space="preserve">  public static static_method(){}</w:t>
      </w:r>
    </w:p>
    <w:p w14:paraId="06DFAEC8" w14:textId="77777777" w:rsidR="00A16E2E" w:rsidRDefault="00A16E2E" w:rsidP="00474052">
      <w:pPr>
        <w:pStyle w:val="Code"/>
      </w:pPr>
      <w:r>
        <w:t xml:space="preserve">  public int hide_field;</w:t>
      </w:r>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class Derived extends Base{</w:t>
      </w:r>
    </w:p>
    <w:p w14:paraId="2A5DC81C" w14:textId="77777777" w:rsidR="00A16E2E" w:rsidRDefault="00A16E2E" w:rsidP="00474052">
      <w:pPr>
        <w:pStyle w:val="Code"/>
      </w:pPr>
      <w:r>
        <w:t xml:space="preserve">  private int pv_method(){} // redeclare a non-inherited member</w:t>
      </w:r>
    </w:p>
    <w:p w14:paraId="6AD2A2ED" w14:textId="77777777" w:rsidR="00A16E2E" w:rsidRDefault="00A16E2E" w:rsidP="00474052">
      <w:pPr>
        <w:pStyle w:val="Code"/>
      </w:pPr>
      <w:r>
        <w:t xml:space="preserve">  protected int overload_method(int x){} // overload </w:t>
      </w:r>
    </w:p>
    <w:p w14:paraId="2DC14640" w14:textId="77777777" w:rsidR="00A16E2E" w:rsidRDefault="00A16E2E" w:rsidP="00474052">
      <w:pPr>
        <w:pStyle w:val="Code"/>
      </w:pPr>
      <w:r>
        <w:t xml:space="preserve">  public double override_method(){} // override</w:t>
      </w:r>
    </w:p>
    <w:p w14:paraId="6AB0CB4E" w14:textId="77777777" w:rsidR="00A16E2E" w:rsidRDefault="00A16E2E" w:rsidP="00474052">
      <w:pPr>
        <w:pStyle w:val="Code"/>
      </w:pPr>
      <w:r>
        <w:t xml:space="preserve">  public static static_method(){} // hide a static method</w:t>
      </w:r>
    </w:p>
    <w:p w14:paraId="1B74692C" w14:textId="77777777" w:rsidR="00A16E2E" w:rsidRDefault="00A16E2E" w:rsidP="00474052">
      <w:pPr>
        <w:pStyle w:val="Code"/>
      </w:pPr>
      <w:r>
        <w:t xml:space="preserve">  public int hide_field; // hide a field</w:t>
      </w:r>
    </w:p>
    <w:p w14:paraId="0DFFB668" w14:textId="5BF37DCC" w:rsidR="00A16E2E" w:rsidRPr="00944570" w:rsidRDefault="00A16E2E" w:rsidP="00474052">
      <w:pPr>
        <w:pStyle w:val="Code"/>
      </w:pPr>
      <w:r>
        <w:t>}</w:t>
      </w:r>
    </w:p>
    <w:p w14:paraId="242E69B8" w14:textId="415CF5C7" w:rsidR="001A250A" w:rsidRDefault="008223C8" w:rsidP="00FF6B91">
      <w:pPr>
        <w:pStyle w:val="Heading3"/>
      </w:pPr>
      <w:bookmarkStart w:id="70" w:name="_Toc59372357"/>
      <w:r>
        <w:t xml:space="preserve">Overriding </w:t>
      </w:r>
      <w:r w:rsidR="00013606">
        <w:t>a</w:t>
      </w:r>
      <w:r w:rsidR="00775543">
        <w:t xml:space="preserve"> non-private</w:t>
      </w:r>
      <w:r w:rsidR="008B745F">
        <w:t xml:space="preserve"> </w:t>
      </w:r>
      <w:r w:rsidR="00AE5F68">
        <w:t xml:space="preserve">instance </w:t>
      </w:r>
      <w:r>
        <w:t>method</w:t>
      </w:r>
      <w:bookmarkEnd w:id="70"/>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overriden</w:t>
      </w:r>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r w:rsidR="00BD5E64">
        <w:t>must</w:t>
      </w:r>
    </w:p>
    <w:p w14:paraId="1FD37E38" w14:textId="7F60F9F6" w:rsidR="0012468E" w:rsidRPr="000428FD" w:rsidRDefault="00B976F5" w:rsidP="003F5375">
      <w:pPr>
        <w:pStyle w:val="Text"/>
        <w:numPr>
          <w:ilvl w:val="0"/>
          <w:numId w:val="27"/>
        </w:numPr>
      </w:pPr>
      <w:r>
        <w:t xml:space="preserve">Have the </w:t>
      </w:r>
      <w:r w:rsidRPr="00A43912">
        <w:rPr>
          <w:b/>
          <w:bCs/>
        </w:rPr>
        <w:t>s</w:t>
      </w:r>
      <w:r w:rsidR="0012468E" w:rsidRPr="00A43912">
        <w:rPr>
          <w:b/>
          <w:bCs/>
        </w:rPr>
        <w:t>ame name</w:t>
      </w:r>
      <w:r w:rsidR="00CF2B25">
        <w:t xml:space="preserve"> with the parent class’</w:t>
      </w:r>
    </w:p>
    <w:p w14:paraId="09E33BC4" w14:textId="3EC2860A" w:rsidR="0012468E" w:rsidRDefault="00B976F5" w:rsidP="003F5375">
      <w:pPr>
        <w:pStyle w:val="Text"/>
        <w:numPr>
          <w:ilvl w:val="0"/>
          <w:numId w:val="27"/>
        </w:numPr>
      </w:pPr>
      <w:r>
        <w:t xml:space="preserve">Have the </w:t>
      </w:r>
      <w:r w:rsidRPr="00A43912">
        <w:rPr>
          <w:b/>
          <w:bCs/>
        </w:rPr>
        <w:t>s</w:t>
      </w:r>
      <w:r w:rsidR="0012468E" w:rsidRPr="00A43912">
        <w:rPr>
          <w:b/>
          <w:bCs/>
        </w:rPr>
        <w:t>ame input</w:t>
      </w:r>
      <w:r w:rsidR="00CF2B25">
        <w:t xml:space="preserve"> with the parent class</w:t>
      </w:r>
    </w:p>
    <w:p w14:paraId="66AC313A" w14:textId="62C6B8DA" w:rsidR="00CF2B25" w:rsidRDefault="00B976F5" w:rsidP="003F5375">
      <w:pPr>
        <w:pStyle w:val="Text"/>
        <w:numPr>
          <w:ilvl w:val="0"/>
          <w:numId w:val="27"/>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3F5375">
      <w:pPr>
        <w:pStyle w:val="Text"/>
        <w:numPr>
          <w:ilvl w:val="0"/>
          <w:numId w:val="3"/>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A16E2E">
      <w:pPr>
        <w:pStyle w:val="Text"/>
        <w:numPr>
          <w:ilvl w:val="0"/>
          <w:numId w:val="3"/>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overriden, so </w:t>
      </w:r>
      <w:r w:rsidRPr="00361EAF">
        <w:t xml:space="preserve">all non-final, nonstatic,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class </w:t>
      </w:r>
      <w:r w:rsidR="00785A84" w:rsidRPr="00361EAF">
        <w:t xml:space="preserve"> even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Examples about accessing the overriden methods</w:t>
      </w:r>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class Parent{</w:t>
      </w:r>
    </w:p>
    <w:p w14:paraId="335843AE" w14:textId="77777777" w:rsidR="009A6106" w:rsidRPr="00D92772" w:rsidRDefault="009A6106" w:rsidP="00474052">
      <w:pPr>
        <w:pStyle w:val="Code"/>
      </w:pPr>
      <w:r w:rsidRPr="00D92772">
        <w:t xml:space="preserve">  protected int test(){    </w:t>
      </w:r>
    </w:p>
    <w:p w14:paraId="5C292DDF" w14:textId="77777777" w:rsidR="009A6106" w:rsidRPr="00D92772" w:rsidRDefault="009A6106" w:rsidP="00474052">
      <w:pPr>
        <w:pStyle w:val="Code"/>
      </w:pPr>
      <w:r w:rsidRPr="00D92772">
        <w:t xml:space="preserve">    return 1;</w:t>
      </w:r>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class Child extends Parent{</w:t>
      </w:r>
    </w:p>
    <w:p w14:paraId="552224BB" w14:textId="77777777" w:rsidR="009A6106" w:rsidRPr="00D92772" w:rsidRDefault="009A6106" w:rsidP="00474052">
      <w:pPr>
        <w:pStyle w:val="Code"/>
      </w:pPr>
      <w:r w:rsidRPr="00D92772">
        <w:t xml:space="preserve">  public int test(){</w:t>
      </w:r>
    </w:p>
    <w:p w14:paraId="19E80FCC" w14:textId="77777777" w:rsidR="009A6106" w:rsidRPr="00D92772" w:rsidRDefault="009A6106" w:rsidP="00474052">
      <w:pPr>
        <w:pStyle w:val="Code"/>
      </w:pPr>
      <w:r w:rsidRPr="00D92772">
        <w:t xml:space="preserve">    return super.tes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class Test{</w:t>
      </w:r>
    </w:p>
    <w:p w14:paraId="5A5E3435" w14:textId="77777777" w:rsidR="009A6106" w:rsidRPr="00D92772" w:rsidRDefault="009A6106" w:rsidP="00474052">
      <w:pPr>
        <w:pStyle w:val="Code"/>
      </w:pPr>
      <w:r w:rsidRPr="00D92772">
        <w:t xml:space="preserve">  public static void main(String[] args){</w:t>
      </w:r>
    </w:p>
    <w:p w14:paraId="6B05C08D" w14:textId="77777777" w:rsidR="009A6106" w:rsidRPr="00D92772" w:rsidRDefault="009A6106" w:rsidP="00474052">
      <w:pPr>
        <w:pStyle w:val="Code"/>
      </w:pPr>
      <w:r w:rsidRPr="00D92772">
        <w:t xml:space="preserve">    Child cc = new Child();</w:t>
      </w:r>
    </w:p>
    <w:p w14:paraId="56B8BF42" w14:textId="77777777" w:rsidR="009A6106" w:rsidRPr="00D92772" w:rsidRDefault="009A6106" w:rsidP="00474052">
      <w:pPr>
        <w:pStyle w:val="Code"/>
      </w:pPr>
      <w:r w:rsidRPr="00D92772">
        <w:t xml:space="preserve">    Parent pc = new Child();</w:t>
      </w:r>
    </w:p>
    <w:p w14:paraId="088E1F52" w14:textId="77777777" w:rsidR="009A6106" w:rsidRPr="00D92772" w:rsidRDefault="009A6106" w:rsidP="00474052">
      <w:pPr>
        <w:pStyle w:val="Code"/>
      </w:pPr>
      <w:r w:rsidRPr="00D92772">
        <w:t xml:space="preserve">    System.out.println(cc.test()); //3</w:t>
      </w:r>
    </w:p>
    <w:p w14:paraId="4F54462F" w14:textId="77777777" w:rsidR="009A6106" w:rsidRPr="00D92772" w:rsidRDefault="009A6106" w:rsidP="00474052">
      <w:pPr>
        <w:pStyle w:val="Code"/>
      </w:pPr>
      <w:r w:rsidRPr="00D92772">
        <w:t xml:space="preserve">    System.out.println(pc.test());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careFor() {play();}</w:t>
      </w:r>
    </w:p>
    <w:p w14:paraId="2EDBCEDB" w14:textId="77777777" w:rsidR="000C5B08" w:rsidRDefault="000C5B08" w:rsidP="00474052">
      <w:pPr>
        <w:pStyle w:val="Code"/>
      </w:pPr>
      <w:r>
        <w:t xml:space="preserve">  public void play() {System.out.println("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play() {System.out.println("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public class PlayWithAnimal {</w:t>
      </w:r>
    </w:p>
    <w:p w14:paraId="523CECC5" w14:textId="77777777" w:rsidR="000C5B08" w:rsidRDefault="000C5B08" w:rsidP="00474052">
      <w:pPr>
        <w:pStyle w:val="Code"/>
      </w:pPr>
      <w:r>
        <w:t xml:space="preserve">  public static void main(String... args) {</w:t>
      </w:r>
    </w:p>
    <w:p w14:paraId="06543376" w14:textId="77777777" w:rsidR="000C5B08" w:rsidRDefault="000C5B08" w:rsidP="00474052">
      <w:pPr>
        <w:pStyle w:val="Code"/>
      </w:pPr>
      <w:r>
        <w:t xml:space="preserve">    Animal animal = new Lion();</w:t>
      </w:r>
    </w:p>
    <w:p w14:paraId="6746ECF0" w14:textId="77777777" w:rsidR="000C5B08" w:rsidRDefault="000C5B08" w:rsidP="00474052">
      <w:pPr>
        <w:pStyle w:val="Code"/>
      </w:pPr>
      <w:r>
        <w:t xml:space="preserve">    animal.careFor();</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toss in meat</w:t>
      </w:r>
    </w:p>
    <w:p w14:paraId="39D06CC9" w14:textId="35F8AFA2" w:rsidR="000C5B08" w:rsidRPr="000C5B08" w:rsidRDefault="000C5B08" w:rsidP="000C5B08">
      <w:r w:rsidRPr="000C5B08">
        <w:rPr>
          <w:rStyle w:val="keywordChar"/>
        </w:rPr>
        <w:t>animal.careFor()</w:t>
      </w:r>
      <w:r>
        <w:t xml:space="preserve">, which is not an overriden method, is equivalent to </w:t>
      </w:r>
      <w:r w:rsidRPr="000C5B08">
        <w:rPr>
          <w:rStyle w:val="keywordChar"/>
        </w:rPr>
        <w:t>animal.play()</w:t>
      </w:r>
      <w:r>
        <w:t xml:space="preserve">, which is an overriden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Examples about making overriding happen</w:t>
      </w:r>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public void fly() {</w:t>
      </w:r>
    </w:p>
    <w:p w14:paraId="745EDCC2" w14:textId="6A40BC8F" w:rsidR="00A55489" w:rsidRDefault="00B025C8" w:rsidP="00474052">
      <w:pPr>
        <w:pStyle w:val="Code"/>
      </w:pPr>
      <w:r>
        <w:t xml:space="preserve">        </w:t>
      </w:r>
      <w:r w:rsidR="00A55489">
        <w:t>System.out.println("Bird is flying");</w:t>
      </w:r>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public void eat(int food) {</w:t>
      </w:r>
    </w:p>
    <w:p w14:paraId="498115FE" w14:textId="5C1542E2" w:rsidR="00A55489" w:rsidRDefault="00B025C8" w:rsidP="00474052">
      <w:pPr>
        <w:pStyle w:val="Code"/>
      </w:pPr>
      <w:r>
        <w:t xml:space="preserve">        </w:t>
      </w:r>
      <w:r w:rsidR="00A55489">
        <w:t>System.out.println("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public int fly(int height) {</w:t>
      </w:r>
    </w:p>
    <w:p w14:paraId="0CAE3317" w14:textId="7A743123" w:rsidR="00A55489" w:rsidRDefault="00B025C8" w:rsidP="00474052">
      <w:pPr>
        <w:pStyle w:val="Code"/>
      </w:pPr>
      <w:r>
        <w:t xml:space="preserve">        </w:t>
      </w:r>
      <w:r w:rsidR="00A55489">
        <w:t>System.out.println("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
    <w:p w14:paraId="11EABB25" w14:textId="32D3F693" w:rsidR="00A55489" w:rsidRDefault="00B025C8" w:rsidP="00474052">
      <w:pPr>
        <w:pStyle w:val="Code"/>
      </w:pPr>
      <w:r>
        <w:t xml:space="preserve">        </w:t>
      </w:r>
      <w:r w:rsidR="00A55489">
        <w:t>return height;</w:t>
      </w:r>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eat(int food) { // DOES NOT COMPILE</w:t>
      </w:r>
    </w:p>
    <w:p w14:paraId="6C47DA7C" w14:textId="3F9D1C74" w:rsidR="00A55489" w:rsidRDefault="00B56CB7" w:rsidP="00474052">
      <w:pPr>
        <w:pStyle w:val="Code"/>
      </w:pPr>
      <w:r>
        <w:t xml:space="preserve">    </w:t>
      </w:r>
      <w:r w:rsidR="00F80260">
        <w:t xml:space="preserve">    </w:t>
      </w:r>
      <w:r w:rsidR="00A55489">
        <w:t>System.out.println("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
    <w:p w14:paraId="1B95CB13" w14:textId="608DE218" w:rsidR="00A55489" w:rsidRDefault="00B56CB7" w:rsidP="00474052">
      <w:pPr>
        <w:pStyle w:val="Code"/>
      </w:pPr>
      <w:r>
        <w:t xml:space="preserve">    </w:t>
      </w:r>
      <w:r w:rsidR="00F80260">
        <w:t xml:space="preserve">    </w:t>
      </w:r>
      <w:r w:rsidR="00A55489">
        <w:t>return food;</w:t>
      </w:r>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3F5375">
      <w:pPr>
        <w:pStyle w:val="Text"/>
        <w:numPr>
          <w:ilvl w:val="0"/>
          <w:numId w:val="3"/>
        </w:numPr>
      </w:pPr>
      <w:r w:rsidRPr="00A33529">
        <w:rPr>
          <w:rStyle w:val="keywordChar"/>
        </w:rPr>
        <w:t>fly(…)</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3F5375">
      <w:pPr>
        <w:pStyle w:val="Text"/>
        <w:numPr>
          <w:ilvl w:val="0"/>
          <w:numId w:val="3"/>
        </w:numPr>
      </w:pPr>
      <w:r w:rsidRPr="00A33529">
        <w:rPr>
          <w:rStyle w:val="keywordChar"/>
        </w:rPr>
        <w:t>ea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the code doesn’t compile since:</w:t>
      </w:r>
    </w:p>
    <w:p w14:paraId="412F229D" w14:textId="5319E9BF" w:rsidR="00340338" w:rsidRDefault="00340338" w:rsidP="003F5375">
      <w:pPr>
        <w:pStyle w:val="Text"/>
        <w:numPr>
          <w:ilvl w:val="1"/>
          <w:numId w:val="3"/>
        </w:numPr>
      </w:pPr>
      <w:r>
        <w:t>the access modifier</w:t>
      </w:r>
      <w:r w:rsidR="00EF648E">
        <w:t xml:space="preserve"> of the child class is less accessible than that of the parent class</w:t>
      </w:r>
    </w:p>
    <w:p w14:paraId="13769C7A" w14:textId="3B1288FD" w:rsidR="00E252D9" w:rsidRDefault="00EF648E" w:rsidP="003F5375">
      <w:pPr>
        <w:pStyle w:val="Text"/>
        <w:numPr>
          <w:ilvl w:val="1"/>
          <w:numId w:val="3"/>
        </w:numPr>
      </w:pPr>
      <w:r>
        <w:t xml:space="preserve">the </w:t>
      </w:r>
      <w:r w:rsidR="00350242">
        <w:t>return type of the child class is different from that of the parent class</w:t>
      </w:r>
    </w:p>
    <w:p w14:paraId="75324810" w14:textId="71CFFB35" w:rsidR="0022266F" w:rsidRDefault="00F64F60" w:rsidP="00D92772">
      <w:pPr>
        <w:pStyle w:val="Text"/>
      </w:pPr>
      <w:r>
        <w:t xml:space="preserve">Exp </w:t>
      </w:r>
      <w:r w:rsidR="00C1095A">
        <w:t>2</w:t>
      </w:r>
      <w:r>
        <w:t xml:space="preserve">: </w:t>
      </w:r>
      <w:r w:rsidR="00576353">
        <w:t xml:space="preserve">Following overriding doesn’t compile. </w:t>
      </w:r>
      <w:r w:rsidR="00D627D4">
        <w:t xml:space="preserve">Subclass’s </w:t>
      </w:r>
      <w:r w:rsidR="00EF7581" w:rsidRPr="00520572">
        <w:rPr>
          <w:rStyle w:val="keywordChar"/>
        </w:rPr>
        <w:t>getHeight()</w:t>
      </w:r>
      <w:r w:rsidR="00EF7581">
        <w:t xml:space="preserve"> throws </w:t>
      </w:r>
      <w:r w:rsidR="007A5782">
        <w:t>an exception that is the parent class of the exception thrown by the superclass</w:t>
      </w:r>
      <w:r w:rsidR="00D627D4">
        <w:t xml:space="preserve">’s </w:t>
      </w:r>
      <w:r w:rsidR="00D627D4" w:rsidRPr="00520572">
        <w:rPr>
          <w:rStyle w:val="keywordChar"/>
        </w:rPr>
        <w:t>getHeight()</w:t>
      </w:r>
      <w:r w:rsidR="007A5782">
        <w:t>.</w:t>
      </w:r>
      <w:r w:rsidR="00520572">
        <w:t xml:space="preserve"> </w:t>
      </w:r>
      <w:r w:rsidR="00D627D4">
        <w:t>Su</w:t>
      </w:r>
      <w:r w:rsidR="00636F8B">
        <w:t>b</w:t>
      </w:r>
      <w:r w:rsidR="00D627D4">
        <w:t xml:space="preserve">class’s </w:t>
      </w:r>
      <w:r w:rsidR="007A5782" w:rsidRPr="00520572">
        <w:rPr>
          <w:rStyle w:val="keywordChar"/>
        </w:rPr>
        <w:t>getLength()</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public class InsufficientDataException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getHeight() throws InsufficientDataException {</w:t>
      </w:r>
    </w:p>
    <w:p w14:paraId="10CA72F9" w14:textId="77777777" w:rsidR="00086C70" w:rsidRPr="00086C70" w:rsidRDefault="00086C70" w:rsidP="00474052">
      <w:pPr>
        <w:pStyle w:val="Code"/>
      </w:pPr>
      <w:r w:rsidRPr="00086C70">
        <w:t xml:space="preserve">    return 2;</w:t>
      </w:r>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getLength() {</w:t>
      </w:r>
    </w:p>
    <w:p w14:paraId="519744DF" w14:textId="77777777" w:rsidR="00086C70" w:rsidRPr="00086C70" w:rsidRDefault="00086C70" w:rsidP="00474052">
      <w:pPr>
        <w:pStyle w:val="Code"/>
      </w:pPr>
      <w:r w:rsidRPr="00086C70">
        <w:t xml:space="preserve">    return 10;</w:t>
      </w:r>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getHeight() throws Exception { // DOES NOT COMPILE</w:t>
      </w:r>
    </w:p>
    <w:p w14:paraId="00D865BC" w14:textId="77777777" w:rsidR="00086C70" w:rsidRPr="00086C70" w:rsidRDefault="00086C70" w:rsidP="00474052">
      <w:pPr>
        <w:pStyle w:val="Code"/>
      </w:pPr>
      <w:r w:rsidRPr="00086C70">
        <w:t xml:space="preserve">    return 2;</w:t>
      </w:r>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getLength() throws InsufficientDataException { // DOES NOT COMPILE</w:t>
      </w:r>
    </w:p>
    <w:p w14:paraId="0E9DEC03" w14:textId="77777777" w:rsidR="00086C70" w:rsidRPr="00086C70" w:rsidRDefault="00086C70" w:rsidP="00474052">
      <w:pPr>
        <w:pStyle w:val="Code"/>
      </w:pPr>
      <w:r w:rsidRPr="00086C70">
        <w:t xml:space="preserve">    return 10;</w:t>
      </w:r>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44BF3082" w:rsidR="002115C0" w:rsidRDefault="00E66846" w:rsidP="00AB572B">
      <w:pPr>
        <w:pStyle w:val="Heading3"/>
      </w:pPr>
      <w:bookmarkStart w:id="71" w:name="_Toc59372358"/>
      <w:r>
        <w:t xml:space="preserve">Hiding </w:t>
      </w:r>
      <w:r w:rsidR="00686551">
        <w:t xml:space="preserve">static </w:t>
      </w:r>
      <w:r>
        <w:t>method</w:t>
      </w:r>
      <w:r w:rsidR="008C7E2D">
        <w:t>s</w:t>
      </w:r>
      <w:bookmarkEnd w:id="71"/>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A16E2E">
      <w:pPr>
        <w:pStyle w:val="Text"/>
        <w:numPr>
          <w:ilvl w:val="0"/>
          <w:numId w:val="32"/>
        </w:numPr>
      </w:pPr>
      <w:r>
        <w:t xml:space="preserve">from </w:t>
      </w:r>
      <w:r w:rsidR="00C1095A">
        <w:t xml:space="preserve">within </w:t>
      </w:r>
      <w:r>
        <w:t xml:space="preserve">the </w:t>
      </w:r>
      <w:r w:rsidR="009113F0">
        <w:t>sub</w:t>
      </w:r>
      <w:r>
        <w:t xml:space="preserve">class, the </w:t>
      </w:r>
      <w:r w:rsidR="00593317">
        <w:t>subclass’s</w:t>
      </w:r>
      <w:r>
        <w:t xml:space="preserve"> version is used; </w:t>
      </w:r>
    </w:p>
    <w:p w14:paraId="4A2E88E8" w14:textId="7C0C135B" w:rsidR="00A16E2E" w:rsidRDefault="00626435" w:rsidP="00A16E2E">
      <w:pPr>
        <w:pStyle w:val="Text"/>
        <w:numPr>
          <w:ilvl w:val="0"/>
          <w:numId w:val="32"/>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r w:rsidR="00433D1D">
        <w:t xml:space="preserve">the </w:t>
      </w:r>
      <w:r w:rsidR="00D2396E">
        <w:t xml:space="preserve">both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r w:rsidRPr="008279EF">
        <w:rPr>
          <w:b/>
          <w:bCs/>
        </w:rPr>
        <w:t>the both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r w:rsidR="006E2E49">
        <w:rPr>
          <w:rStyle w:val="keywordChar"/>
        </w:rPr>
        <w:t>ha</w:t>
      </w:r>
      <w:r w:rsidR="00AD0C47" w:rsidRPr="0097535D">
        <w:rPr>
          <w:rStyle w:val="keywordChar"/>
        </w:rPr>
        <w:t>s</w:t>
      </w:r>
      <w:r w:rsidR="006E2E49">
        <w:rPr>
          <w:rStyle w:val="keywordChar"/>
        </w:rPr>
        <w:t>Tail()</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r w:rsidR="006E2E49">
        <w:rPr>
          <w:rStyle w:val="keywordChar"/>
        </w:rPr>
        <w:t>ha</w:t>
      </w:r>
      <w:r w:rsidR="006E2E49" w:rsidRPr="0097535D">
        <w:rPr>
          <w:rStyle w:val="keywordChar"/>
        </w:rPr>
        <w:t>s</w:t>
      </w:r>
      <w:r w:rsidR="006E2E49">
        <w:rPr>
          <w:rStyle w:val="keywordChar"/>
        </w:rPr>
        <w:t>Tail()</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boolean hasTail() {</w:t>
      </w:r>
    </w:p>
    <w:p w14:paraId="571F5B8E" w14:textId="77777777" w:rsidR="009A6757" w:rsidRPr="000E3AD4" w:rsidRDefault="009A6757" w:rsidP="00474052">
      <w:pPr>
        <w:pStyle w:val="Code"/>
      </w:pPr>
      <w:r w:rsidRPr="000E3AD4">
        <w:t xml:space="preserve">    return false;</w:t>
      </w:r>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AnimalDescribe() {</w:t>
      </w:r>
    </w:p>
    <w:p w14:paraId="2E7C32F3" w14:textId="77777777" w:rsidR="009A6757" w:rsidRPr="000E3AD4" w:rsidRDefault="009A6757" w:rsidP="00474052">
      <w:pPr>
        <w:pStyle w:val="Code"/>
      </w:pPr>
      <w:r w:rsidRPr="000E3AD4">
        <w:t xml:space="preserve">    System.out.println("Animal has tail: " + hasTail());</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boolean hasTail() {</w:t>
      </w:r>
    </w:p>
    <w:p w14:paraId="1C05F0A7" w14:textId="77777777" w:rsidR="000E3AD4" w:rsidRPr="000E3AD4" w:rsidRDefault="000E3AD4" w:rsidP="00474052">
      <w:pPr>
        <w:pStyle w:val="Code"/>
      </w:pPr>
      <w:r w:rsidRPr="000E3AD4">
        <w:t xml:space="preserve">    return true;</w:t>
      </w:r>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CatDescribe() {</w:t>
      </w:r>
    </w:p>
    <w:p w14:paraId="1C548291" w14:textId="77777777" w:rsidR="000E3AD4" w:rsidRPr="000E3AD4" w:rsidRDefault="000E3AD4" w:rsidP="00474052">
      <w:pPr>
        <w:pStyle w:val="Code"/>
      </w:pPr>
      <w:r w:rsidRPr="000E3AD4">
        <w:t xml:space="preserve">    System.out.println("Cat has tail: " + hasTail());</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main(String[] args) {</w:t>
      </w:r>
    </w:p>
    <w:p w14:paraId="09418846" w14:textId="77777777" w:rsidR="000E3AD4" w:rsidRPr="000E3AD4" w:rsidRDefault="000E3AD4" w:rsidP="00474052">
      <w:pPr>
        <w:pStyle w:val="Code"/>
      </w:pPr>
      <w:r w:rsidRPr="000E3AD4">
        <w:t xml:space="preserve">    Cat c = new Cat();</w:t>
      </w:r>
    </w:p>
    <w:p w14:paraId="32159576" w14:textId="59C6D4F6" w:rsidR="000E3AD4" w:rsidRPr="000E3AD4" w:rsidRDefault="000E3AD4" w:rsidP="00474052">
      <w:pPr>
        <w:pStyle w:val="Code"/>
      </w:pPr>
      <w:r w:rsidRPr="000E3AD4">
        <w:t xml:space="preserve">    c.AnimalDescribe();//parent hasTail() is used </w:t>
      </w:r>
      <w:r w:rsidR="004C3FA3">
        <w:t>since</w:t>
      </w:r>
      <w:r w:rsidRPr="000E3AD4">
        <w:t xml:space="preserve"> the call is in AnimalDescribe()</w:t>
      </w:r>
    </w:p>
    <w:p w14:paraId="011393E8" w14:textId="166AE2FD" w:rsidR="000E3AD4" w:rsidRPr="000E3AD4" w:rsidRDefault="000E3AD4" w:rsidP="00474052">
      <w:pPr>
        <w:pStyle w:val="Code"/>
      </w:pPr>
      <w:r w:rsidRPr="000E3AD4">
        <w:t xml:space="preserve">    c.CatDescribe(); // The child hasTail() is used </w:t>
      </w:r>
      <w:r w:rsidR="004C3FA3">
        <w:t>since</w:t>
      </w:r>
      <w:r w:rsidRPr="000E3AD4">
        <w:t xml:space="preserve"> the call is in CatDescribe()</w:t>
      </w:r>
    </w:p>
    <w:p w14:paraId="671DDC0F" w14:textId="77777777" w:rsidR="000E3AD4" w:rsidRPr="000E3AD4" w:rsidRDefault="000E3AD4" w:rsidP="00474052">
      <w:pPr>
        <w:pStyle w:val="Code"/>
      </w:pPr>
      <w:r w:rsidRPr="000E3AD4">
        <w:t xml:space="preserve">    System.out.println(c.hasTail());</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Animal has tail: false</w:t>
      </w:r>
    </w:p>
    <w:p w14:paraId="7F8BFB38" w14:textId="61A5F8D1" w:rsidR="009A6757" w:rsidRDefault="009A6757" w:rsidP="00474052">
      <w:pPr>
        <w:pStyle w:val="Code"/>
      </w:pPr>
      <w:r w:rsidRPr="000E3AD4">
        <w:t>Cat has tail:</w:t>
      </w:r>
      <w:r>
        <w:t xml:space="preserve"> </w:t>
      </w:r>
      <w:r w:rsidR="008D4317">
        <w:t>true</w:t>
      </w:r>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r w:rsidR="00F2501D">
        <w:t>Static</w:t>
      </w:r>
      <w:r w:rsidRPr="001D185A">
        <w:t>Method() {</w:t>
      </w:r>
    </w:p>
    <w:p w14:paraId="5769B4CE" w14:textId="28859FBC" w:rsidR="006A7147" w:rsidRPr="001D185A" w:rsidRDefault="006A7147" w:rsidP="00474052">
      <w:pPr>
        <w:pStyle w:val="Code"/>
      </w:pPr>
      <w:r w:rsidRPr="001D185A">
        <w:t xml:space="preserve">        System.out.println("</w:t>
      </w:r>
      <w:r w:rsidR="00F33C2B">
        <w:t>Animal: t</w:t>
      </w:r>
      <w:r w:rsidRPr="001D185A">
        <w:t>he static method</w:t>
      </w:r>
      <w:r w:rsidR="00F33C2B" w:rsidRPr="001D185A">
        <w:t xml:space="preserve"> </w:t>
      </w:r>
      <w:r w:rsidRPr="001D185A">
        <w:t>");</w:t>
      </w:r>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InstanceMethod() {</w:t>
      </w:r>
    </w:p>
    <w:p w14:paraId="50107A94" w14:textId="5A6D6C8D" w:rsidR="006A7147" w:rsidRPr="001D185A" w:rsidRDefault="006A7147" w:rsidP="00474052">
      <w:pPr>
        <w:pStyle w:val="Code"/>
      </w:pPr>
      <w:r w:rsidRPr="001D185A">
        <w:t xml:space="preserve">        System.out.println("</w:t>
      </w:r>
      <w:r w:rsidR="00F33C2B">
        <w:t>Animal: t</w:t>
      </w:r>
      <w:r w:rsidRPr="001D185A">
        <w:t>he instance method</w:t>
      </w:r>
      <w:r w:rsidR="00F33C2B" w:rsidRPr="001D185A">
        <w:t xml:space="preserve"> </w:t>
      </w:r>
      <w:r w:rsidRPr="001D185A">
        <w:t>");</w:t>
      </w:r>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r w:rsidR="00F2501D">
        <w:t>Static</w:t>
      </w:r>
      <w:r w:rsidRPr="001D185A">
        <w:t>Method() {</w:t>
      </w:r>
    </w:p>
    <w:p w14:paraId="0E108A06" w14:textId="560BAA9F" w:rsidR="001D185A" w:rsidRPr="001D185A" w:rsidRDefault="001D185A" w:rsidP="00474052">
      <w:pPr>
        <w:pStyle w:val="Code"/>
      </w:pPr>
      <w:r w:rsidRPr="001D185A">
        <w:t xml:space="preserve">        System.out.println("</w:t>
      </w:r>
      <w:r w:rsidR="00F33C2B">
        <w:t>Cat: t</w:t>
      </w:r>
      <w:r w:rsidRPr="001D185A">
        <w:t>he static method</w:t>
      </w:r>
      <w:r w:rsidR="00F33C2B" w:rsidRPr="001D185A">
        <w:t xml:space="preserve"> </w:t>
      </w:r>
      <w:r w:rsidRPr="001D185A">
        <w:t>");</w:t>
      </w:r>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InstanceMethod() {</w:t>
      </w:r>
    </w:p>
    <w:p w14:paraId="45412974" w14:textId="11CEEDA8" w:rsidR="001D185A" w:rsidRPr="001D185A" w:rsidRDefault="001D185A" w:rsidP="00474052">
      <w:pPr>
        <w:pStyle w:val="Code"/>
      </w:pPr>
      <w:r w:rsidRPr="001D185A">
        <w:t xml:space="preserve">        System.out.println("</w:t>
      </w:r>
      <w:r w:rsidR="00F33C2B">
        <w:t xml:space="preserve">Cat: </w:t>
      </w:r>
      <w:r w:rsidRPr="001D185A">
        <w:t>instance method</w:t>
      </w:r>
      <w:r w:rsidR="00F33C2B" w:rsidRPr="001D185A">
        <w:t xml:space="preserve"> </w:t>
      </w:r>
      <w:r w:rsidRPr="001D185A">
        <w:t>");</w:t>
      </w:r>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main(String[] args) {</w:t>
      </w:r>
    </w:p>
    <w:p w14:paraId="5854652C" w14:textId="1067A309" w:rsidR="001D185A" w:rsidRPr="001D185A" w:rsidRDefault="001D185A" w:rsidP="00474052">
      <w:pPr>
        <w:pStyle w:val="Code"/>
      </w:pPr>
      <w:r w:rsidRPr="001D185A">
        <w:t xml:space="preserve">        Animal myAnimal = new Cat();</w:t>
      </w:r>
    </w:p>
    <w:p w14:paraId="38BA3ACD" w14:textId="1F2B391A" w:rsidR="001D185A" w:rsidRPr="001D185A" w:rsidRDefault="001D185A" w:rsidP="00474052">
      <w:pPr>
        <w:pStyle w:val="Code"/>
      </w:pPr>
      <w:r w:rsidRPr="001D185A">
        <w:t xml:space="preserve">        myAnimal.</w:t>
      </w:r>
      <w:r w:rsidR="00F2501D">
        <w:t>Static</w:t>
      </w:r>
      <w:r w:rsidRPr="001D185A">
        <w:t>Method();</w:t>
      </w:r>
    </w:p>
    <w:p w14:paraId="5B6EA0F0" w14:textId="69568210" w:rsidR="001D185A" w:rsidRPr="001D185A" w:rsidRDefault="001D185A" w:rsidP="00474052">
      <w:pPr>
        <w:pStyle w:val="Code"/>
      </w:pPr>
      <w:r w:rsidRPr="001D185A">
        <w:lastRenderedPageBreak/>
        <w:t xml:space="preserve">        myAnimal.InstanceMethod();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the both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sneeze() {</w:t>
      </w:r>
    </w:p>
    <w:p w14:paraId="282BE17B" w14:textId="2ABD6DB5" w:rsidR="00312054" w:rsidRDefault="00312054" w:rsidP="00474052">
      <w:pPr>
        <w:pStyle w:val="Code"/>
      </w:pPr>
      <w:bookmarkStart w:id="72" w:name="_Hlk14188725"/>
      <w:r>
        <w:t xml:space="preserve">    </w:t>
      </w:r>
      <w:bookmarkEnd w:id="72"/>
      <w:r>
        <w:t xml:space="preserve">    System.out.println("Bear is sneezing");</w:t>
      </w:r>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hibernate() {</w:t>
      </w:r>
    </w:p>
    <w:p w14:paraId="0A2032F2" w14:textId="77777777" w:rsidR="00312054" w:rsidRDefault="00312054" w:rsidP="00474052">
      <w:pPr>
        <w:pStyle w:val="Code"/>
      </w:pPr>
      <w:r>
        <w:t xml:space="preserve">        System.out.println("Bear is hibernating");</w:t>
      </w:r>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sneeze() { // DOES NOT COMPILE</w:t>
      </w:r>
    </w:p>
    <w:p w14:paraId="4266F677" w14:textId="77777777" w:rsidR="00312054" w:rsidRDefault="00312054" w:rsidP="00474052">
      <w:pPr>
        <w:pStyle w:val="Code"/>
      </w:pPr>
      <w:r>
        <w:t xml:space="preserve">        System.out.println("Panda bear sneezes quietly");</w:t>
      </w:r>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hibernate() { // DOES NOT COMPILE</w:t>
      </w:r>
    </w:p>
    <w:p w14:paraId="786335FF" w14:textId="77777777" w:rsidR="00312054" w:rsidRDefault="00312054" w:rsidP="00474052">
      <w:pPr>
        <w:pStyle w:val="Code"/>
      </w:pPr>
      <w:r>
        <w:t xml:space="preserve">        System.out.println("Panda bear is going to sleep");</w:t>
      </w:r>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r w:rsidRPr="0097535D">
        <w:rPr>
          <w:rStyle w:val="keywordChar"/>
        </w:rPr>
        <w:t>sneeze()</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r w:rsidRPr="00BB6167">
        <w:rPr>
          <w:rStyle w:val="keywordChar"/>
        </w:rPr>
        <w:t>hibernate()</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The both cases </w:t>
      </w:r>
      <w:r w:rsidRPr="00227CF7">
        <w:t>generate a compiler error.</w:t>
      </w:r>
    </w:p>
    <w:p w14:paraId="39D7B73F" w14:textId="22E33BA2" w:rsidR="00634587" w:rsidRDefault="00385C52" w:rsidP="005F7EB3">
      <w:pPr>
        <w:pStyle w:val="Heading3"/>
      </w:pPr>
      <w:bookmarkStart w:id="73" w:name="_Toc59372359"/>
      <w:r>
        <w:t>Hiding variables</w:t>
      </w:r>
      <w:bookmarkEnd w:id="73"/>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r w:rsidR="00975ABC" w:rsidRPr="00267AA6">
        <w:rPr>
          <w:rStyle w:val="keywordChar"/>
        </w:rPr>
        <w:t>super</w:t>
      </w:r>
      <w:r w:rsidR="00020EDE" w:rsidRPr="00267AA6">
        <w:rPr>
          <w:rStyle w:val="keywordChar"/>
        </w:rPr>
        <w:t>.</w:t>
      </w:r>
      <w:r w:rsidR="00975ABC" w:rsidRPr="00267AA6">
        <w:rPr>
          <w:rStyle w:val="keywordChar"/>
        </w:rPr>
        <w:t>variable</w:t>
      </w:r>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If you’re referencing the variable from within the parent class, the variable defined in the parent class is used. Alternatively, if you’re</w:t>
      </w:r>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2;</w:t>
      </w:r>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5;</w:t>
      </w:r>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main(String[] args) {</w:t>
      </w:r>
    </w:p>
    <w:p w14:paraId="7C1AC297" w14:textId="77777777" w:rsidR="00586956" w:rsidRDefault="00586956" w:rsidP="00474052">
      <w:pPr>
        <w:pStyle w:val="Code"/>
      </w:pPr>
      <w:r w:rsidRPr="00CC34A1">
        <w:t xml:space="preserve">    Jellyfish jellyfish = new Jellyfish();    </w:t>
      </w:r>
    </w:p>
    <w:p w14:paraId="29A81FC8" w14:textId="77777777" w:rsidR="00586956" w:rsidRPr="00CC34A1" w:rsidRDefault="00586956" w:rsidP="00474052">
      <w:pPr>
        <w:pStyle w:val="Code"/>
      </w:pPr>
      <w:r>
        <w:t xml:space="preserve">    </w:t>
      </w:r>
      <w:r w:rsidRPr="00CC34A1">
        <w:t>Animal animal = new Jellyfish();</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r w:rsidRPr="00CC34A1">
        <w:t>System.out.println(jellyfish.length);</w:t>
      </w:r>
    </w:p>
    <w:p w14:paraId="294B0B73" w14:textId="77777777" w:rsidR="00586956" w:rsidRPr="00CC34A1" w:rsidRDefault="00586956" w:rsidP="00474052">
      <w:pPr>
        <w:pStyle w:val="Code"/>
      </w:pPr>
      <w:r w:rsidRPr="00CC34A1">
        <w:t xml:space="preserve">    System.out.println(animal.length);</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
    <w:p w14:paraId="68D8D0D7" w14:textId="77777777" w:rsidR="00E11A56" w:rsidRDefault="00E11A56" w:rsidP="00474052">
      <w:pPr>
        <w:pStyle w:val="Code"/>
      </w:pPr>
      <w:r>
        <w:t xml:space="preserve">  public void printName() {</w:t>
      </w:r>
    </w:p>
    <w:p w14:paraId="60D0C040" w14:textId="77777777" w:rsidR="00E11A56" w:rsidRDefault="00E11A56" w:rsidP="00474052">
      <w:pPr>
        <w:pStyle w:val="Code"/>
      </w:pPr>
      <w:r>
        <w:t xml:space="preserve">    System.out.println(name);</w:t>
      </w:r>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public class PlayWithAnimal {</w:t>
      </w:r>
    </w:p>
    <w:p w14:paraId="0E481088" w14:textId="77777777" w:rsidR="00E11A56" w:rsidRDefault="00E11A56" w:rsidP="00474052">
      <w:pPr>
        <w:pStyle w:val="Code"/>
      </w:pPr>
      <w:r>
        <w:t xml:space="preserve">  public static void main(String... args) {</w:t>
      </w:r>
    </w:p>
    <w:p w14:paraId="7DAEFAFB" w14:textId="77777777" w:rsidR="00E11A56" w:rsidRDefault="00E11A56" w:rsidP="00474052">
      <w:pPr>
        <w:pStyle w:val="Code"/>
      </w:pPr>
      <w:r>
        <w:t xml:space="preserve">    Animal animal = new Lion();</w:t>
      </w:r>
    </w:p>
    <w:p w14:paraId="3CDF7D9F" w14:textId="77777777" w:rsidR="00E11A56" w:rsidRDefault="00E11A56" w:rsidP="00474052">
      <w:pPr>
        <w:pStyle w:val="Code"/>
      </w:pPr>
      <w:r>
        <w:t xml:space="preserve">    animal.printName();</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using super to access the field in the superclass</w:t>
      </w:r>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tailLength = "unspecified";</w:t>
      </w:r>
    </w:p>
    <w:p w14:paraId="18F32CFE" w14:textId="77777777" w:rsidR="00BA14F7" w:rsidRPr="00BA14F7" w:rsidRDefault="00BA14F7" w:rsidP="00474052">
      <w:pPr>
        <w:pStyle w:val="Code"/>
      </w:pPr>
      <w:r w:rsidRPr="00BA14F7">
        <w:t xml:space="preserve">  public void RodentInfo() {</w:t>
      </w:r>
    </w:p>
    <w:p w14:paraId="4411B9AE" w14:textId="77777777" w:rsidR="00BA14F7" w:rsidRPr="00BA14F7" w:rsidRDefault="00BA14F7" w:rsidP="00474052">
      <w:pPr>
        <w:pStyle w:val="Code"/>
      </w:pPr>
      <w:r w:rsidRPr="00BA14F7">
        <w:t xml:space="preserve">    System.out.println("Rodent: " + tailLength);</w:t>
      </w:r>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public class Mouse extends Rodent{</w:t>
      </w:r>
    </w:p>
    <w:p w14:paraId="21A83C81" w14:textId="77777777" w:rsidR="00BA14F7" w:rsidRPr="00BA14F7" w:rsidRDefault="00BA14F7" w:rsidP="00474052">
      <w:pPr>
        <w:pStyle w:val="Code"/>
      </w:pPr>
      <w:r w:rsidRPr="00BA14F7">
        <w:t xml:space="preserve">  protected int tailLength = 2;</w:t>
      </w:r>
    </w:p>
    <w:p w14:paraId="4E25DCE1" w14:textId="77777777" w:rsidR="00BA14F7" w:rsidRPr="00BA14F7" w:rsidRDefault="00BA14F7" w:rsidP="00474052">
      <w:pPr>
        <w:pStyle w:val="Code"/>
      </w:pPr>
      <w:r w:rsidRPr="00BA14F7">
        <w:t xml:space="preserve">  public void MouseInfo() {</w:t>
      </w:r>
    </w:p>
    <w:p w14:paraId="1D979089" w14:textId="77777777" w:rsidR="00BA14F7" w:rsidRPr="00BA14F7" w:rsidRDefault="00BA14F7" w:rsidP="00474052">
      <w:pPr>
        <w:pStyle w:val="Code"/>
      </w:pPr>
      <w:r w:rsidRPr="00BA14F7">
        <w:t xml:space="preserve">    System.out.println("Mouse: " + tailLength + ", Rodent: " + super.tailLength);</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main(String[] args){</w:t>
      </w:r>
    </w:p>
    <w:p w14:paraId="25FD38F5" w14:textId="77777777" w:rsidR="00BA14F7" w:rsidRPr="00BA14F7" w:rsidRDefault="00BA14F7" w:rsidP="00474052">
      <w:pPr>
        <w:pStyle w:val="Code"/>
      </w:pPr>
      <w:r w:rsidRPr="00BA14F7">
        <w:t xml:space="preserve">    Mouse mouse = new Mouse();</w:t>
      </w:r>
    </w:p>
    <w:p w14:paraId="7E7EE64B" w14:textId="77777777" w:rsidR="00BA14F7" w:rsidRPr="00BA14F7" w:rsidRDefault="00BA14F7" w:rsidP="00474052">
      <w:pPr>
        <w:pStyle w:val="Code"/>
      </w:pPr>
      <w:r w:rsidRPr="00BA14F7">
        <w:t xml:space="preserve">    mouse.RodentInfo();</w:t>
      </w:r>
    </w:p>
    <w:p w14:paraId="6555BC89" w14:textId="77777777" w:rsidR="00BA14F7" w:rsidRPr="00BA14F7" w:rsidRDefault="00BA14F7" w:rsidP="00474052">
      <w:pPr>
        <w:pStyle w:val="Code"/>
      </w:pPr>
      <w:r w:rsidRPr="00BA14F7">
        <w:t xml:space="preserve">    mouse.MouseInfo();</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Notice that the instance of Mouse contains two copies of the tailLength variables: one defined in the parent and one defined in the child. These instances are kept separate from each other, allowing our instance of Mouse to reference both tailLength values independently.</w:t>
      </w:r>
    </w:p>
    <w:p w14:paraId="1D414AC1" w14:textId="52C6FBEA" w:rsidR="00A16E2E" w:rsidRDefault="00A16E2E" w:rsidP="00A16E2E">
      <w:pPr>
        <w:pStyle w:val="Heading3"/>
      </w:pPr>
      <w:bookmarkStart w:id="74" w:name="_Toc59372360"/>
      <w:r>
        <w:t>Overriding vs Hiding</w:t>
      </w:r>
      <w:bookmarkEnd w:id="74"/>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  </w:t>
      </w:r>
    </w:p>
    <w:p w14:paraId="14A26869" w14:textId="77777777" w:rsidR="00763835" w:rsidRDefault="00763835" w:rsidP="00763835">
      <w:pPr>
        <w:pStyle w:val="Code"/>
      </w:pPr>
      <w:r>
        <w:t xml:space="preserve">  static String staticMethod(){return "Employee";}</w:t>
      </w:r>
    </w:p>
    <w:p w14:paraId="358C4CE7" w14:textId="77777777" w:rsidR="00763835" w:rsidRDefault="00763835" w:rsidP="00763835">
      <w:pPr>
        <w:pStyle w:val="Code"/>
      </w:pPr>
      <w:r>
        <w:t xml:space="preserve">  String instanceMethod(){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
    <w:p w14:paraId="71A7D9CD" w14:textId="77777777" w:rsidR="005613B2" w:rsidRDefault="005613B2" w:rsidP="00474052">
      <w:pPr>
        <w:pStyle w:val="Code"/>
      </w:pPr>
      <w:r>
        <w:t xml:space="preserve">  static String staticMethod(){return "Programmer";}</w:t>
      </w:r>
    </w:p>
    <w:p w14:paraId="4F5B832F" w14:textId="77777777" w:rsidR="005613B2" w:rsidRDefault="005613B2" w:rsidP="00474052">
      <w:pPr>
        <w:pStyle w:val="Code"/>
      </w:pPr>
      <w:r>
        <w:t xml:space="preserve">  String instanceMethod()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main(String[] args) {</w:t>
      </w:r>
    </w:p>
    <w:p w14:paraId="6BC7B57B" w14:textId="77777777" w:rsidR="005613B2" w:rsidRDefault="005613B2" w:rsidP="00474052">
      <w:pPr>
        <w:pStyle w:val="Code"/>
      </w:pPr>
      <w:r>
        <w:t xml:space="preserve">    Programmer p_p = new Programmer();</w:t>
      </w:r>
    </w:p>
    <w:p w14:paraId="678A1C7B" w14:textId="77777777" w:rsidR="005613B2" w:rsidRDefault="005613B2" w:rsidP="00474052">
      <w:pPr>
        <w:pStyle w:val="Code"/>
      </w:pPr>
      <w:r>
        <w:t xml:space="preserve">    Employee e_p = new Programmer();</w:t>
      </w:r>
    </w:p>
    <w:p w14:paraId="387381B6" w14:textId="77777777" w:rsidR="005613B2" w:rsidRDefault="005613B2" w:rsidP="00474052">
      <w:pPr>
        <w:pStyle w:val="Code"/>
      </w:pPr>
    </w:p>
    <w:p w14:paraId="4243F397" w14:textId="77777777" w:rsidR="005613B2" w:rsidRDefault="005613B2" w:rsidP="00474052">
      <w:pPr>
        <w:pStyle w:val="Code"/>
      </w:pPr>
      <w:r>
        <w:t xml:space="preserve">    System.out.println("Programmer reference --&gt; Programmer object: ");</w:t>
      </w:r>
    </w:p>
    <w:p w14:paraId="43E4C4D7" w14:textId="77777777" w:rsidR="005613B2" w:rsidRDefault="005613B2" w:rsidP="00474052">
      <w:pPr>
        <w:pStyle w:val="Code"/>
      </w:pPr>
      <w:r>
        <w:t xml:space="preserve">    System.out.println("field (both instance &amp; static): " + p_p.field);</w:t>
      </w:r>
    </w:p>
    <w:p w14:paraId="3A6055E8" w14:textId="77777777" w:rsidR="005613B2" w:rsidRDefault="005613B2" w:rsidP="00474052">
      <w:pPr>
        <w:pStyle w:val="Code"/>
      </w:pPr>
      <w:r>
        <w:t xml:space="preserve">    System.out.println("instance method: " + p_p.instanceMethod());</w:t>
      </w:r>
    </w:p>
    <w:p w14:paraId="1CCC6B0B" w14:textId="77777777" w:rsidR="005613B2" w:rsidRDefault="005613B2" w:rsidP="00474052">
      <w:pPr>
        <w:pStyle w:val="Code"/>
      </w:pPr>
      <w:r>
        <w:t xml:space="preserve">    System.out.println("static method: " + p_p.staticMethod());</w:t>
      </w:r>
    </w:p>
    <w:p w14:paraId="69333C97" w14:textId="77777777" w:rsidR="005613B2" w:rsidRDefault="005613B2" w:rsidP="00474052">
      <w:pPr>
        <w:pStyle w:val="Code"/>
      </w:pPr>
    </w:p>
    <w:p w14:paraId="6DA86483" w14:textId="77777777" w:rsidR="005613B2" w:rsidRDefault="005613B2" w:rsidP="00474052">
      <w:pPr>
        <w:pStyle w:val="Code"/>
      </w:pPr>
      <w:r>
        <w:t xml:space="preserve">    System.out.println("Employee reference --&gt; Programmer object: ");</w:t>
      </w:r>
    </w:p>
    <w:p w14:paraId="7024F8DD" w14:textId="77777777" w:rsidR="005613B2" w:rsidRDefault="005613B2" w:rsidP="00474052">
      <w:pPr>
        <w:pStyle w:val="Code"/>
      </w:pPr>
      <w:r>
        <w:t xml:space="preserve">    System.out.println("field (both instance &amp; static): " + e_p.field);</w:t>
      </w:r>
    </w:p>
    <w:p w14:paraId="556C191D" w14:textId="77777777" w:rsidR="005613B2" w:rsidRDefault="005613B2" w:rsidP="00474052">
      <w:pPr>
        <w:pStyle w:val="Code"/>
      </w:pPr>
      <w:r>
        <w:t xml:space="preserve">    System.out.println("instance method: " + e_p.instanceMethod());</w:t>
      </w:r>
    </w:p>
    <w:p w14:paraId="2F0C5DDB" w14:textId="77777777" w:rsidR="005613B2" w:rsidRDefault="005613B2" w:rsidP="00474052">
      <w:pPr>
        <w:pStyle w:val="Code"/>
      </w:pPr>
      <w:r>
        <w:t xml:space="preserve">    System.out.println("static method: " + e_p.staticMethod());</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3E05DA28" w:rsidR="002742D0" w:rsidRDefault="00657E64" w:rsidP="002742D0">
      <w:pPr>
        <w:pStyle w:val="Heading3"/>
      </w:pPr>
      <w:bookmarkStart w:id="75" w:name="_Toc59372361"/>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r w:rsidR="006777DC">
        <w:t>inherit</w:t>
      </w:r>
      <w:bookmarkEnd w:id="75"/>
    </w:p>
    <w:p w14:paraId="1C7C0C2A" w14:textId="73C15D6E" w:rsidR="0082052F" w:rsidRDefault="0082052F" w:rsidP="002742D0">
      <w:pPr>
        <w:pStyle w:val="Text"/>
      </w:pPr>
      <w:r>
        <w:t xml:space="preserve">A child class doesn’t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distract() </w:t>
      </w:r>
      <w:r w:rsidR="00262754">
        <w:t xml:space="preserve">are redeclared in the child class; </w:t>
      </w:r>
      <w:r w:rsidR="00373AF4">
        <w:t xml:space="preserve">salary is hiding; work() is </w:t>
      </w:r>
      <w:r w:rsidR="00340756">
        <w:t>overriden</w:t>
      </w:r>
    </w:p>
    <w:p w14:paraId="6F9116C0" w14:textId="77777777" w:rsidR="009F0E2D" w:rsidRDefault="009F0E2D" w:rsidP="00474052">
      <w:pPr>
        <w:pStyle w:val="Code"/>
      </w:pPr>
      <w:r>
        <w:t>package X;</w:t>
      </w:r>
    </w:p>
    <w:p w14:paraId="2C22C1EE" w14:textId="77777777" w:rsidR="009F0E2D" w:rsidRDefault="009F0E2D" w:rsidP="00474052">
      <w:pPr>
        <w:pStyle w:val="Code"/>
      </w:pPr>
      <w:r>
        <w:t>public class Employee{</w:t>
      </w:r>
    </w:p>
    <w:p w14:paraId="4C769CCE" w14:textId="77777777" w:rsidR="009F0E2D" w:rsidRDefault="009F0E2D" w:rsidP="00474052">
      <w:pPr>
        <w:pStyle w:val="Code"/>
      </w:pPr>
      <w:r>
        <w:t xml:space="preserve">  private String benefit = "Employee's benefit";</w:t>
      </w:r>
    </w:p>
    <w:p w14:paraId="7D6A6067" w14:textId="77777777" w:rsidR="009F0E2D" w:rsidRDefault="009F0E2D" w:rsidP="00474052">
      <w:pPr>
        <w:pStyle w:val="Code"/>
      </w:pPr>
      <w:r>
        <w:t xml:space="preserve">  void distract(){System.out.println("Employee: distract");}</w:t>
      </w:r>
    </w:p>
    <w:p w14:paraId="750139E3" w14:textId="77777777" w:rsidR="009F0E2D" w:rsidRDefault="009F0E2D" w:rsidP="00474052">
      <w:pPr>
        <w:pStyle w:val="Code"/>
      </w:pPr>
      <w:r>
        <w:t xml:space="preserve">  protected static String salary = "Employee's salary";</w:t>
      </w:r>
    </w:p>
    <w:p w14:paraId="4B16BE03" w14:textId="77777777" w:rsidR="009F0E2D" w:rsidRDefault="009F0E2D" w:rsidP="00474052">
      <w:pPr>
        <w:pStyle w:val="Code"/>
      </w:pPr>
      <w:r>
        <w:t xml:space="preserve">  public void work(){System.out.println("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package Y;</w:t>
      </w:r>
    </w:p>
    <w:p w14:paraId="47945B72" w14:textId="77777777" w:rsidR="009F0E2D" w:rsidRDefault="009F0E2D" w:rsidP="00474052">
      <w:pPr>
        <w:pStyle w:val="Code"/>
      </w:pPr>
      <w:r>
        <w:t>import X.*;</w:t>
      </w:r>
    </w:p>
    <w:p w14:paraId="2184FA96" w14:textId="77777777" w:rsidR="009F0E2D" w:rsidRDefault="009F0E2D" w:rsidP="00474052">
      <w:pPr>
        <w:pStyle w:val="Code"/>
      </w:pPr>
      <w:r>
        <w:t>class Engineer extends Employee{</w:t>
      </w:r>
    </w:p>
    <w:p w14:paraId="058E0717" w14:textId="77777777" w:rsidR="009F0E2D" w:rsidRDefault="009F0E2D" w:rsidP="00474052">
      <w:pPr>
        <w:pStyle w:val="Code"/>
      </w:pPr>
      <w:r>
        <w:t xml:space="preserve">  private String benefit = "Engineer's benefit";  </w:t>
      </w:r>
    </w:p>
    <w:p w14:paraId="34B2B27B" w14:textId="77777777" w:rsidR="009F0E2D" w:rsidRDefault="009F0E2D" w:rsidP="00474052">
      <w:pPr>
        <w:pStyle w:val="Code"/>
      </w:pPr>
      <w:r>
        <w:t xml:space="preserve">  void distract(){System.out.println("Engineer: distract");}  </w:t>
      </w:r>
    </w:p>
    <w:p w14:paraId="4675EA35" w14:textId="77777777" w:rsidR="009F0E2D" w:rsidRDefault="009F0E2D" w:rsidP="00474052">
      <w:pPr>
        <w:pStyle w:val="Code"/>
      </w:pPr>
      <w:r>
        <w:t xml:space="preserve">  protected static String salary = "Engineer's salary";   </w:t>
      </w:r>
    </w:p>
    <w:p w14:paraId="34A6BEB5" w14:textId="77777777" w:rsidR="009F0E2D" w:rsidRDefault="009F0E2D" w:rsidP="00474052">
      <w:pPr>
        <w:pStyle w:val="Code"/>
      </w:pPr>
      <w:r>
        <w:t xml:space="preserve">  public void work(){System.out.println("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main(String[] args){</w:t>
      </w:r>
    </w:p>
    <w:p w14:paraId="5F35D636" w14:textId="77777777" w:rsidR="009F0E2D" w:rsidRDefault="009F0E2D" w:rsidP="00474052">
      <w:pPr>
        <w:pStyle w:val="Code"/>
      </w:pPr>
      <w:r>
        <w:lastRenderedPageBreak/>
        <w:t xml:space="preserve">    Engineer engineer = new Engineer();</w:t>
      </w:r>
    </w:p>
    <w:p w14:paraId="2F67C051" w14:textId="77777777" w:rsidR="009F0E2D" w:rsidRDefault="009F0E2D" w:rsidP="00474052">
      <w:pPr>
        <w:pStyle w:val="Code"/>
      </w:pPr>
      <w:r>
        <w:t xml:space="preserve">    System.out.println(engineer.benefit);</w:t>
      </w:r>
    </w:p>
    <w:p w14:paraId="3A49B014" w14:textId="77777777" w:rsidR="009F0E2D" w:rsidRDefault="009F0E2D" w:rsidP="00474052">
      <w:pPr>
        <w:pStyle w:val="Code"/>
      </w:pPr>
      <w:r>
        <w:t xml:space="preserve">    engineer.distract();</w:t>
      </w:r>
    </w:p>
    <w:p w14:paraId="37F4C223" w14:textId="77777777" w:rsidR="009F0E2D" w:rsidRDefault="009F0E2D" w:rsidP="00474052">
      <w:pPr>
        <w:pStyle w:val="Code"/>
      </w:pPr>
      <w:r>
        <w:t xml:space="preserve">    System.out.println(engineer.salary);</w:t>
      </w:r>
    </w:p>
    <w:p w14:paraId="43C88E82" w14:textId="77777777" w:rsidR="009F0E2D" w:rsidRDefault="009F0E2D" w:rsidP="00474052">
      <w:pPr>
        <w:pStyle w:val="Code"/>
      </w:pPr>
      <w:r>
        <w:t xml:space="preserve">    engineer.work();</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System.out.println(" ");</w:t>
      </w:r>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employee = new Engineer();</w:t>
      </w:r>
    </w:p>
    <w:p w14:paraId="0B0EB134" w14:textId="77777777" w:rsidR="009F0E2D" w:rsidRDefault="009F0E2D" w:rsidP="00474052">
      <w:pPr>
        <w:pStyle w:val="Code"/>
      </w:pPr>
      <w:r>
        <w:t xml:space="preserve">    //System.out.println(employee.benefit); </w:t>
      </w:r>
    </w:p>
    <w:p w14:paraId="50AEB5B9" w14:textId="6911ABAE" w:rsidR="009F0E2D" w:rsidRDefault="009F0E2D" w:rsidP="00474052">
      <w:pPr>
        <w:pStyle w:val="Code"/>
      </w:pPr>
      <w:r>
        <w:t xml:space="preserve">    //Doesn't compile: benefit cannot be accessed outside Employee</w:t>
      </w:r>
    </w:p>
    <w:p w14:paraId="5EFABAD5" w14:textId="77777777" w:rsidR="009F0E2D" w:rsidRDefault="009F0E2D" w:rsidP="00474052">
      <w:pPr>
        <w:pStyle w:val="Code"/>
      </w:pPr>
      <w:r>
        <w:t xml:space="preserve">    //employee.distract(); </w:t>
      </w:r>
    </w:p>
    <w:p w14:paraId="597E4BA7" w14:textId="2027E605" w:rsidR="009F0E2D" w:rsidRDefault="009F0E2D" w:rsidP="00474052">
      <w:pPr>
        <w:pStyle w:val="Code"/>
      </w:pPr>
      <w:r>
        <w:t xml:space="preserve">    //Doesn't compile: distract() cannot be accessed outside package X</w:t>
      </w:r>
    </w:p>
    <w:p w14:paraId="5D293084" w14:textId="77777777" w:rsidR="009F0E2D" w:rsidRDefault="009F0E2D" w:rsidP="00474052">
      <w:pPr>
        <w:pStyle w:val="Code"/>
      </w:pPr>
      <w:r>
        <w:t xml:space="preserve">    System.out.println(employee.salary);</w:t>
      </w:r>
    </w:p>
    <w:p w14:paraId="1037128B" w14:textId="77777777" w:rsidR="009F0E2D" w:rsidRDefault="009F0E2D" w:rsidP="00474052">
      <w:pPr>
        <w:pStyle w:val="Code"/>
      </w:pPr>
      <w:r>
        <w:t xml:space="preserve">    employee.work();</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76" w:name="_Toc59372362"/>
      <w:bookmarkStart w:id="77" w:name="_Toc15144853"/>
      <w:r>
        <w:t>final methods cannot be overridden or hidden</w:t>
      </w:r>
      <w:bookmarkEnd w:id="76"/>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class Birds{</w:t>
      </w:r>
    </w:p>
    <w:p w14:paraId="262F483A" w14:textId="77777777" w:rsidR="0028405E" w:rsidRDefault="0028405E" w:rsidP="00474052">
      <w:pPr>
        <w:pStyle w:val="Code"/>
      </w:pPr>
      <w:r>
        <w:t xml:space="preserve">  final void sing(){</w:t>
      </w:r>
    </w:p>
    <w:p w14:paraId="7EF2AE2F" w14:textId="77777777" w:rsidR="0028405E" w:rsidRDefault="0028405E" w:rsidP="00474052">
      <w:pPr>
        <w:pStyle w:val="Code"/>
      </w:pPr>
      <w:r>
        <w:t xml:space="preserve">    System.out.println("BIRDS sing");</w:t>
      </w:r>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public class Penguin extends Birds{</w:t>
      </w:r>
    </w:p>
    <w:p w14:paraId="14EE8BE3" w14:textId="77777777" w:rsidR="0028405E" w:rsidRDefault="0028405E" w:rsidP="00474052">
      <w:pPr>
        <w:pStyle w:val="Code"/>
      </w:pPr>
      <w:r>
        <w:t xml:space="preserve">  public void sing(){  //DOESN’T COMPILE. Final sing() method cannot be overriden nor hidden</w:t>
      </w:r>
    </w:p>
    <w:p w14:paraId="1E793E83" w14:textId="77777777" w:rsidR="0028405E" w:rsidRDefault="0028405E" w:rsidP="00474052">
      <w:pPr>
        <w:pStyle w:val="Code"/>
      </w:pPr>
      <w:r>
        <w:t xml:space="preserve">    System.out.println("PENGUINs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main(String[] s){</w:t>
      </w:r>
    </w:p>
    <w:p w14:paraId="527A18CB" w14:textId="77777777" w:rsidR="0028405E" w:rsidRDefault="0028405E" w:rsidP="00474052">
      <w:pPr>
        <w:pStyle w:val="Code"/>
      </w:pPr>
      <w:r>
        <w:t xml:space="preserve">    Penguin p = new Penguin();</w:t>
      </w:r>
    </w:p>
    <w:p w14:paraId="3116138B" w14:textId="77777777" w:rsidR="0028405E" w:rsidRDefault="0028405E" w:rsidP="00474052">
      <w:pPr>
        <w:pStyle w:val="Code"/>
      </w:pPr>
      <w:r>
        <w:t xml:space="preserve">    p.sing();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BIRDS sing</w:t>
      </w:r>
    </w:p>
    <w:p w14:paraId="039AE83B" w14:textId="2D27D4E0" w:rsidR="00925E85" w:rsidRDefault="00925E85" w:rsidP="00925E85">
      <w:pPr>
        <w:pStyle w:val="Heading2"/>
      </w:pPr>
      <w:bookmarkStart w:id="78" w:name="_Toc59372363"/>
      <w:r>
        <w:t>abstract class</w:t>
      </w:r>
      <w:bookmarkEnd w:id="77"/>
      <w:r>
        <w:t xml:space="preserve"> and interface</w:t>
      </w:r>
      <w:bookmarkEnd w:id="78"/>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925E85">
      <w:pPr>
        <w:pStyle w:val="Text"/>
        <w:numPr>
          <w:ilvl w:val="0"/>
          <w:numId w:val="31"/>
        </w:numPr>
      </w:pPr>
      <w:r>
        <w:t>List only methods signatures that subclasses have to implement</w:t>
      </w:r>
    </w:p>
    <w:p w14:paraId="429BD710" w14:textId="77777777" w:rsidR="00925E85" w:rsidRDefault="00925E85" w:rsidP="00925E85">
      <w:pPr>
        <w:pStyle w:val="Text"/>
        <w:numPr>
          <w:ilvl w:val="0"/>
          <w:numId w:val="31"/>
        </w:numPr>
      </w:pPr>
      <w:r>
        <w:t>Cannot be instantiated</w:t>
      </w:r>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79" w:name="_Toc59372364"/>
      <w:r>
        <w:t>Declare</w:t>
      </w:r>
      <w:bookmarkEnd w:id="79"/>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r>
              <w:t>MyAbstractClass{…}</w:t>
            </w:r>
          </w:p>
          <w:p w14:paraId="4AD73F9A" w14:textId="77777777" w:rsidR="00925E85" w:rsidRDefault="00925E85">
            <w:pPr>
              <w:pStyle w:val="Text"/>
            </w:pPr>
            <w:r>
              <w:rPr>
                <w:rFonts w:ascii="Lucida Console" w:hAnsi="Lucida Console"/>
                <w:sz w:val="20"/>
                <w:szCs w:val="20"/>
              </w:rPr>
              <w:t xml:space="preserve">abstract class </w:t>
            </w:r>
            <w:r>
              <w:t>MyAbstractClass{…}</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r>
              <w:t>MyInterface{…}</w:t>
            </w:r>
          </w:p>
          <w:p w14:paraId="7ADAF5D3" w14:textId="77777777" w:rsidR="00925E85" w:rsidRDefault="00925E85">
            <w:pPr>
              <w:pStyle w:val="Text"/>
            </w:pPr>
            <w:r>
              <w:rPr>
                <w:rFonts w:ascii="Lucida Console" w:hAnsi="Lucida Console"/>
                <w:sz w:val="20"/>
                <w:szCs w:val="20"/>
              </w:rPr>
              <w:t>interface</w:t>
            </w:r>
            <w:r>
              <w:t xml:space="preserve"> MyInterface{…}</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ConcreteClass </w:t>
            </w:r>
            <w:r>
              <w:rPr>
                <w:rFonts w:ascii="Lucida Console" w:hAnsi="Lucida Console"/>
                <w:sz w:val="20"/>
                <w:szCs w:val="20"/>
              </w:rPr>
              <w:t>extends</w:t>
            </w:r>
            <w:r>
              <w:t xml:space="preserve"> MyAbstractClass{..}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ConcreteClass </w:t>
            </w:r>
            <w:r>
              <w:rPr>
                <w:rFonts w:ascii="Lucida Console" w:hAnsi="Lucida Console"/>
                <w:sz w:val="20"/>
                <w:szCs w:val="20"/>
              </w:rPr>
              <w:t>implements</w:t>
            </w:r>
            <w:r>
              <w:t xml:space="preserve"> My</w:t>
            </w:r>
            <w:r w:rsidR="00763835">
              <w:t>Interface</w:t>
            </w:r>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abstract class Animal{</w:t>
            </w:r>
          </w:p>
          <w:p w14:paraId="196387E9" w14:textId="76DC3800" w:rsidR="0002144E" w:rsidRDefault="0002144E" w:rsidP="00474052">
            <w:pPr>
              <w:pStyle w:val="Code"/>
            </w:pPr>
            <w:r>
              <w:t xml:space="preserve">  void move();</w:t>
            </w:r>
          </w:p>
          <w:p w14:paraId="795D40E5" w14:textId="30312596" w:rsidR="0002144E" w:rsidRDefault="0002144E" w:rsidP="00474052">
            <w:pPr>
              <w:pStyle w:val="Code"/>
            </w:pPr>
            <w:r>
              <w:t xml:space="preserve">  void ea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class Deer extends Animal{</w:t>
            </w:r>
          </w:p>
          <w:p w14:paraId="3DA22CCB" w14:textId="77777777" w:rsidR="00925E85" w:rsidRDefault="00925E85" w:rsidP="00474052">
            <w:pPr>
              <w:pStyle w:val="Code"/>
            </w:pPr>
            <w:r>
              <w:t xml:space="preserve">  public void move(){</w:t>
            </w:r>
          </w:p>
          <w:p w14:paraId="119D4316" w14:textId="77777777" w:rsidR="00925E85" w:rsidRDefault="00925E85" w:rsidP="00474052">
            <w:pPr>
              <w:pStyle w:val="Code"/>
            </w:pPr>
            <w:r>
              <w:t xml:space="preserve">    System.out.println("Move");</w:t>
            </w:r>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eat(){</w:t>
            </w:r>
          </w:p>
          <w:p w14:paraId="6214F795" w14:textId="77777777" w:rsidR="00925E85" w:rsidRDefault="00925E85" w:rsidP="00474052">
            <w:pPr>
              <w:pStyle w:val="Code"/>
            </w:pPr>
            <w:r>
              <w:t xml:space="preserve">    System.out.println("Eat");</w:t>
            </w:r>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interface Animal{</w:t>
            </w:r>
          </w:p>
          <w:p w14:paraId="014D5B40" w14:textId="77777777" w:rsidR="00925E85" w:rsidRDefault="00925E85" w:rsidP="00474052">
            <w:pPr>
              <w:pStyle w:val="Code"/>
            </w:pPr>
            <w:r>
              <w:t xml:space="preserve">  public abstract void move(); </w:t>
            </w:r>
          </w:p>
          <w:p w14:paraId="0FB26797" w14:textId="77777777" w:rsidR="00925E85" w:rsidRDefault="00925E85" w:rsidP="00474052">
            <w:pPr>
              <w:pStyle w:val="Code"/>
            </w:pPr>
            <w:r>
              <w:t xml:space="preserve">  public abstract void ea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class Deer implements Animal{</w:t>
            </w:r>
          </w:p>
          <w:p w14:paraId="20BC1719" w14:textId="77777777" w:rsidR="00925E85" w:rsidRDefault="00925E85" w:rsidP="00474052">
            <w:pPr>
              <w:pStyle w:val="Code"/>
            </w:pPr>
            <w:r>
              <w:t xml:space="preserve">  public void move(){ </w:t>
            </w:r>
          </w:p>
          <w:p w14:paraId="6ACEDA12" w14:textId="77777777" w:rsidR="00925E85" w:rsidRDefault="00925E85" w:rsidP="00474052">
            <w:pPr>
              <w:pStyle w:val="Code"/>
            </w:pPr>
            <w:r>
              <w:t xml:space="preserve">    System.out.println("Move");</w:t>
            </w:r>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eat(){</w:t>
            </w:r>
          </w:p>
          <w:p w14:paraId="44772920" w14:textId="77777777" w:rsidR="00925E85" w:rsidRDefault="00925E85" w:rsidP="00474052">
            <w:pPr>
              <w:pStyle w:val="Code"/>
            </w:pPr>
            <w:r>
              <w:t xml:space="preserve">    System.out.println("Eat");</w:t>
            </w:r>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Abstract classes and interfaces cannot be instantiated directly, but can indirectly through an implementing class.</w:t>
      </w:r>
    </w:p>
    <w:p w14:paraId="25FCABD2" w14:textId="77777777" w:rsidR="00925E85" w:rsidRDefault="00925E85" w:rsidP="00925E85">
      <w:pPr>
        <w:pStyle w:val="Text"/>
      </w:pPr>
      <w:r>
        <w:t>Exp: the following code applies for both examples above</w:t>
      </w:r>
    </w:p>
    <w:p w14:paraId="69584D4F" w14:textId="77777777" w:rsidR="00925E85" w:rsidRDefault="00925E85" w:rsidP="00474052">
      <w:pPr>
        <w:pStyle w:val="Code"/>
      </w:pPr>
      <w:r>
        <w:t>class Test{</w:t>
      </w:r>
    </w:p>
    <w:p w14:paraId="7B9ACE79" w14:textId="77777777" w:rsidR="00925E85" w:rsidRDefault="00925E85" w:rsidP="00474052">
      <w:pPr>
        <w:pStyle w:val="Code"/>
      </w:pPr>
      <w:r>
        <w:t xml:space="preserve">  public static void main(String[]){</w:t>
      </w:r>
    </w:p>
    <w:p w14:paraId="7CF0050B" w14:textId="23837C6E" w:rsidR="00925E85" w:rsidRDefault="00925E85" w:rsidP="00474052">
      <w:pPr>
        <w:pStyle w:val="Code"/>
      </w:pPr>
      <w:r>
        <w:t xml:space="preserve">    Animal a1 = new Animal();//</w:t>
      </w:r>
      <w:r w:rsidR="003F4920">
        <w:t>Doesn’t c</w:t>
      </w:r>
      <w:r>
        <w:t>ompile</w:t>
      </w:r>
      <w:r w:rsidR="003F4920">
        <w:t>. A</w:t>
      </w:r>
      <w:r w:rsidR="00E86D9F">
        <w:t>bstr</w:t>
      </w:r>
      <w:r w:rsidR="003F4920">
        <w:t xml:space="preserve"> </w:t>
      </w:r>
      <w:r w:rsidR="00E86D9F">
        <w:t>cl/interface cannotbe</w:t>
      </w:r>
      <w:r w:rsidR="003F4920">
        <w:t xml:space="preserve"> </w:t>
      </w:r>
      <w:r w:rsidR="00E86D9F">
        <w:t>instantiated</w:t>
      </w:r>
    </w:p>
    <w:p w14:paraId="1EFE7866" w14:textId="77777777" w:rsidR="00925E85" w:rsidRDefault="00925E85" w:rsidP="00474052">
      <w:pPr>
        <w:pStyle w:val="Code"/>
      </w:pPr>
      <w:r>
        <w:t xml:space="preserve">    Animal a2 = new Deer();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r w:rsidRPr="002F78D8">
        <w:rPr>
          <w:rStyle w:val="keywordChar"/>
        </w:rPr>
        <w:t>private</w:t>
      </w:r>
    </w:p>
    <w:p w14:paraId="0542EA72" w14:textId="77777777" w:rsidR="00925E85" w:rsidRDefault="00925E85" w:rsidP="00474052">
      <w:pPr>
        <w:pStyle w:val="Code"/>
      </w:pPr>
      <w:r>
        <w:t>private abstract class AbCl{} //Doesn’t compile</w:t>
      </w:r>
    </w:p>
    <w:p w14:paraId="7328C917" w14:textId="77777777" w:rsidR="00925E85" w:rsidRDefault="00925E85" w:rsidP="00474052">
      <w:pPr>
        <w:pStyle w:val="Code"/>
      </w:pPr>
      <w:r>
        <w:t>final interface MyInterface{} //Doesn’t compile</w:t>
      </w:r>
    </w:p>
    <w:p w14:paraId="7EB7619A" w14:textId="46156D21" w:rsidR="00925E85" w:rsidRDefault="00925E85" w:rsidP="00925E85">
      <w:pPr>
        <w:pStyle w:val="Heading3"/>
      </w:pPr>
      <w:bookmarkStart w:id="80" w:name="_Toc59372365"/>
      <w:r>
        <w:t>Members of an abstract class/interface</w:t>
      </w:r>
      <w:bookmarkEnd w:id="80"/>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i.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not package-privat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ommit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overriden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Recall that a static method can only be hidden, not overridden; a final method cannot be overriden nor hidden; a private method can only redeclared, not overriden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A non-abstract method in an abstract class can be anything, so it can be a constructor or a main method. An interface doesn’t have constructors nor main method. Construtors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r>
              <w:t xml:space="preserve">members  ar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925E85">
            <w:pPr>
              <w:pStyle w:val="Text"/>
              <w:numPr>
                <w:ilvl w:val="0"/>
                <w:numId w:val="31"/>
              </w:numPr>
            </w:pPr>
            <w:r>
              <w:t>constructors</w:t>
            </w:r>
          </w:p>
          <w:p w14:paraId="1C9145E8" w14:textId="77777777" w:rsidR="00925E85" w:rsidRDefault="00925E85" w:rsidP="00925E85">
            <w:pPr>
              <w:pStyle w:val="Text"/>
              <w:numPr>
                <w:ilvl w:val="0"/>
                <w:numId w:val="31"/>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925E85">
            <w:pPr>
              <w:pStyle w:val="Text"/>
              <w:numPr>
                <w:ilvl w:val="0"/>
                <w:numId w:val="31"/>
              </w:numPr>
            </w:pPr>
            <w:r>
              <w:rPr>
                <w:rFonts w:ascii="Lucida Console" w:hAnsi="Lucida Console"/>
                <w:b/>
                <w:bCs/>
                <w:sz w:val="20"/>
                <w:szCs w:val="20"/>
              </w:rPr>
              <w:t>default</w:t>
            </w:r>
            <w:r>
              <w:t xml:space="preserve"> interface methods</w:t>
            </w:r>
          </w:p>
          <w:p w14:paraId="69F0DDD0" w14:textId="77777777" w:rsidR="00925E85" w:rsidRDefault="00925E85" w:rsidP="00925E85">
            <w:pPr>
              <w:pStyle w:val="Text"/>
              <w:numPr>
                <w:ilvl w:val="0"/>
                <w:numId w:val="31"/>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Animal() </w:t>
      </w:r>
    </w:p>
    <w:p w14:paraId="5AF12040" w14:textId="77777777" w:rsidR="00925E85" w:rsidRDefault="00925E85" w:rsidP="00474052">
      <w:pPr>
        <w:pStyle w:val="Code"/>
      </w:pPr>
      <w:r>
        <w:t xml:space="preserve">  //Doesn’t compile. An interface doesn’t have constructors, be it abstract or not</w:t>
      </w:r>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numOfLegs;</w:t>
      </w:r>
    </w:p>
    <w:p w14:paraId="1C57513F" w14:textId="77777777" w:rsidR="00925E85" w:rsidRDefault="00925E85" w:rsidP="00474052">
      <w:pPr>
        <w:pStyle w:val="Code"/>
      </w:pPr>
      <w:r>
        <w:t xml:space="preserve">  // Doesn’t compile. Variables in an interface are assumed to be public static final</w:t>
      </w:r>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boolean hasEyes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dig(int depth); </w:t>
      </w:r>
    </w:p>
    <w:p w14:paraId="302767B1" w14:textId="2AAF7D11" w:rsidR="00925E85" w:rsidRDefault="00925E85" w:rsidP="00474052">
      <w:pPr>
        <w:pStyle w:val="Code"/>
      </w:pPr>
      <w:r>
        <w:t xml:space="preserve">  // Doesn’t Compile. Methods in interface are assumed to be public, so cannot beprivate </w:t>
      </w:r>
    </w:p>
    <w:p w14:paraId="72C1B795" w14:textId="77777777" w:rsidR="00925E85" w:rsidRDefault="00925E85" w:rsidP="00474052">
      <w:pPr>
        <w:pStyle w:val="Code"/>
      </w:pPr>
      <w:r>
        <w:t xml:space="preserve">  final void dig();</w:t>
      </w:r>
    </w:p>
    <w:p w14:paraId="0CACB782" w14:textId="77777777" w:rsidR="00925E85" w:rsidRDefault="00925E85" w:rsidP="00474052">
      <w:pPr>
        <w:pStyle w:val="Code"/>
      </w:pPr>
      <w:r>
        <w:t xml:space="preserve">  // Doesn’t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System.out.println(“Move”);}</w:t>
      </w:r>
    </w:p>
    <w:p w14:paraId="4C1179AC" w14:textId="77777777" w:rsidR="00925E85" w:rsidRDefault="00925E85" w:rsidP="00474052">
      <w:pPr>
        <w:pStyle w:val="Code"/>
      </w:pPr>
      <w:r>
        <w:t xml:space="preserve">  // Doesn’t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System.out.println(“Breath”);}</w:t>
      </w:r>
    </w:p>
    <w:p w14:paraId="28F0E956" w14:textId="77777777" w:rsidR="00925E85" w:rsidRDefault="00925E85" w:rsidP="00474052">
      <w:pPr>
        <w:pStyle w:val="Code"/>
      </w:pPr>
      <w:r>
        <w:t xml:space="preserve">  // Compile! An interface can have non-abstract methods with keyword default</w:t>
      </w:r>
    </w:p>
    <w:p w14:paraId="3D345CFD" w14:textId="77777777" w:rsidR="00925E85" w:rsidRDefault="00925E85" w:rsidP="00474052">
      <w:pPr>
        <w:pStyle w:val="Code"/>
      </w:pPr>
      <w:r>
        <w:t xml:space="preserve">  static void eat(){System.out.println(“Eat”);}</w:t>
      </w:r>
    </w:p>
    <w:p w14:paraId="1CE01A19" w14:textId="77777777" w:rsidR="00925E85" w:rsidRDefault="00925E85" w:rsidP="00474052">
      <w:pPr>
        <w:pStyle w:val="Code"/>
      </w:pPr>
      <w:r>
        <w:t xml:space="preserve">  // Compile! An interface can have non-abstract static methods</w:t>
      </w:r>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main(String[] args){System.out.println(“Hello world”);}</w:t>
      </w:r>
    </w:p>
    <w:p w14:paraId="2DF59FC1" w14:textId="77777777" w:rsidR="00925E85" w:rsidRDefault="00925E85" w:rsidP="00474052">
      <w:pPr>
        <w:pStyle w:val="Code"/>
      </w:pPr>
      <w:r>
        <w:t xml:space="preserve">  // Doesn’t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Doesn’t compile. An abstract class can be public or default</w:t>
      </w:r>
    </w:p>
    <w:p w14:paraId="4A5E2161" w14:textId="77777777" w:rsidR="00925E85" w:rsidRDefault="00925E85" w:rsidP="00474052">
      <w:pPr>
        <w:pStyle w:val="Code"/>
      </w:pPr>
    </w:p>
    <w:p w14:paraId="1833609B" w14:textId="77777777" w:rsidR="00925E85" w:rsidRDefault="00925E85" w:rsidP="00474052">
      <w:pPr>
        <w:pStyle w:val="Code"/>
      </w:pPr>
      <w:r>
        <w:t xml:space="preserve">  public void Animal(){System.out.println("Hello world");} </w:t>
      </w:r>
    </w:p>
    <w:p w14:paraId="060DDB80" w14:textId="77777777" w:rsidR="00925E85" w:rsidRDefault="00925E85" w:rsidP="00474052">
      <w:pPr>
        <w:pStyle w:val="Code"/>
      </w:pPr>
      <w:r>
        <w:t xml:space="preserve">  public void Animal(String s){System.out.println(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numOfLegs;</w:t>
      </w:r>
    </w:p>
    <w:p w14:paraId="51FF2352" w14:textId="77777777" w:rsidR="00925E85" w:rsidRDefault="00925E85" w:rsidP="00474052">
      <w:pPr>
        <w:pStyle w:val="Code"/>
      </w:pPr>
      <w:r>
        <w:lastRenderedPageBreak/>
        <w:t xml:space="preserve">  protected static boolean hasWings;</w:t>
      </w:r>
    </w:p>
    <w:p w14:paraId="43FAE7F7" w14:textId="77777777" w:rsidR="00925E85" w:rsidRDefault="00925E85" w:rsidP="00474052">
      <w:pPr>
        <w:pStyle w:val="Code"/>
      </w:pPr>
      <w:r>
        <w:t xml:space="preserve">  public final boolean hasEyes = true;</w:t>
      </w:r>
    </w:p>
    <w:p w14:paraId="0BA1CD25" w14:textId="77777777" w:rsidR="00925E85" w:rsidRDefault="00925E85" w:rsidP="00474052">
      <w:pPr>
        <w:pStyle w:val="Code"/>
      </w:pPr>
      <w:r>
        <w:t xml:space="preserve">  // Compile. Variables in an abstract class can be anything: pivate to public, static or not</w:t>
      </w:r>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dig(int depth); </w:t>
      </w:r>
    </w:p>
    <w:p w14:paraId="668D52D2" w14:textId="77777777" w:rsidR="00925E85" w:rsidRDefault="00925E85" w:rsidP="00474052">
      <w:pPr>
        <w:pStyle w:val="Code"/>
      </w:pPr>
      <w:r>
        <w:t xml:space="preserve">  // Doesn’t Compile.A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move()</w:t>
      </w:r>
    </w:p>
    <w:p w14:paraId="216207ED" w14:textId="77777777" w:rsidR="00925E85" w:rsidRDefault="00925E85" w:rsidP="00474052">
      <w:pPr>
        <w:pStyle w:val="Code"/>
      </w:pPr>
      <w:r>
        <w:t xml:space="preserve">  // Doesn’t compile. Abstract methods in an abstract class cannot be final nor private</w:t>
      </w:r>
    </w:p>
    <w:p w14:paraId="48D6E3B1" w14:textId="77777777" w:rsidR="00925E85" w:rsidRDefault="00925E85" w:rsidP="00474052">
      <w:pPr>
        <w:pStyle w:val="Code"/>
      </w:pPr>
    </w:p>
    <w:p w14:paraId="76E9D9E9" w14:textId="77777777" w:rsidR="00925E85" w:rsidRDefault="00925E85" w:rsidP="00474052">
      <w:pPr>
        <w:pStyle w:val="Code"/>
      </w:pPr>
      <w:r>
        <w:t xml:space="preserve">  static void breath(){System.out.println("Static non-abstract method: Breath");}</w:t>
      </w:r>
    </w:p>
    <w:p w14:paraId="0459ACF8" w14:textId="77777777" w:rsidR="00925E85" w:rsidRDefault="00925E85" w:rsidP="00474052">
      <w:pPr>
        <w:pStyle w:val="Code"/>
      </w:pPr>
      <w:r>
        <w:t xml:space="preserve">  // Doesn't Compile! An abstract class doesn't have default method like in an interface</w:t>
      </w:r>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main(String[] args){</w:t>
      </w:r>
    </w:p>
    <w:p w14:paraId="04D1F9C9" w14:textId="77777777" w:rsidR="00925E85" w:rsidRDefault="00925E85" w:rsidP="00474052">
      <w:pPr>
        <w:pStyle w:val="Code"/>
      </w:pPr>
      <w:r>
        <w:t xml:space="preserve">    System.out.println("Abstract class's main method is running");</w:t>
      </w:r>
    </w:p>
    <w:p w14:paraId="06684CD2" w14:textId="77777777" w:rsidR="00925E85" w:rsidRDefault="00925E85" w:rsidP="00474052">
      <w:pPr>
        <w:pStyle w:val="Code"/>
      </w:pPr>
      <w:r>
        <w:t xml:space="preserve">    Animal.breath();</w:t>
      </w:r>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Abstract class's main method is running</w:t>
      </w:r>
    </w:p>
    <w:p w14:paraId="7667315C" w14:textId="77777777" w:rsidR="00925E85" w:rsidRDefault="00925E85" w:rsidP="00474052">
      <w:pPr>
        <w:pStyle w:val="Code"/>
      </w:pPr>
      <w:r>
        <w:t>breath</w:t>
      </w:r>
    </w:p>
    <w:p w14:paraId="6FDD9EF1" w14:textId="60DE46CD" w:rsidR="00925E85" w:rsidRDefault="00925E85" w:rsidP="00925E85">
      <w:pPr>
        <w:pStyle w:val="Heading3"/>
      </w:pPr>
      <w:bookmarkStart w:id="81" w:name="_Toc59372366"/>
      <w:r>
        <w:t>Implement and extend</w:t>
      </w:r>
      <w:bookmarkEnd w:id="81"/>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single-inheritanc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is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eat();</w:t>
      </w:r>
    </w:p>
    <w:p w14:paraId="5755EF14" w14:textId="77777777" w:rsidR="00925E85" w:rsidRDefault="00925E85" w:rsidP="00474052">
      <w:pPr>
        <w:pStyle w:val="Code"/>
      </w:pPr>
      <w:r>
        <w:t xml:space="preserve">  void move();</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abstract class Bird implements Animal{</w:t>
      </w:r>
    </w:p>
    <w:p w14:paraId="6A10EB47" w14:textId="77777777" w:rsidR="00925E85" w:rsidRDefault="00925E85" w:rsidP="00474052">
      <w:pPr>
        <w:pStyle w:val="Code"/>
      </w:pPr>
      <w:r>
        <w:t xml:space="preserve">  public void eat() {System.out.println(“Eat”);}</w:t>
      </w:r>
    </w:p>
    <w:p w14:paraId="261EF30A" w14:textId="77777777" w:rsidR="00925E85" w:rsidRDefault="00925E85" w:rsidP="00474052">
      <w:pPr>
        <w:pStyle w:val="Code"/>
      </w:pPr>
      <w:r>
        <w:t xml:space="preserve">  public abstract void fly();</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public class Pigeon extends Birds{</w:t>
      </w:r>
    </w:p>
    <w:p w14:paraId="7D672848" w14:textId="77777777" w:rsidR="00925E85" w:rsidRDefault="00925E85" w:rsidP="00474052">
      <w:pPr>
        <w:pStyle w:val="Code"/>
      </w:pPr>
      <w:r>
        <w:t xml:space="preserve">  public void fly() {System.out.println(“Fly”);}</w:t>
      </w:r>
    </w:p>
    <w:p w14:paraId="79815427" w14:textId="77777777" w:rsidR="00925E85" w:rsidRDefault="00925E85" w:rsidP="00474052">
      <w:pPr>
        <w:pStyle w:val="Code"/>
      </w:pPr>
      <w:r>
        <w:t xml:space="preserve">  //Doesn’t compile. Pigeon doesn’t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move() {System.out.println(“Move”);}</w:t>
      </w:r>
    </w:p>
    <w:p w14:paraId="6AE29B64" w14:textId="77777777" w:rsidR="00925E85" w:rsidRDefault="00925E85" w:rsidP="00474052">
      <w:pPr>
        <w:pStyle w:val="Code"/>
      </w:pPr>
      <w:r>
        <w:t xml:space="preserve">  public void fly() {System.out.println(“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ea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bringPeace();</w:t>
      </w:r>
    </w:p>
    <w:p w14:paraId="5299DDA8" w14:textId="77777777" w:rsidR="00925E85" w:rsidRDefault="00925E85" w:rsidP="00474052">
      <w:pPr>
        <w:pStyle w:val="Code"/>
      </w:pPr>
      <w:r>
        <w:t xml:space="preserve">  //Doesn’t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2" w:name="_Toc15144866"/>
      <w:r>
        <w:t>Exp 2:</w:t>
      </w:r>
    </w:p>
    <w:p w14:paraId="0872D5AF" w14:textId="77777777" w:rsidR="00925E85" w:rsidRDefault="00925E85" w:rsidP="00474052">
      <w:pPr>
        <w:pStyle w:val="Code"/>
      </w:pPr>
      <w:r>
        <w:t>interface LivingThings {public abstract void grow();}</w:t>
      </w:r>
    </w:p>
    <w:p w14:paraId="387C5C23" w14:textId="77777777" w:rsidR="00925E85" w:rsidRDefault="00925E85" w:rsidP="00474052">
      <w:pPr>
        <w:pStyle w:val="Code"/>
      </w:pPr>
    </w:p>
    <w:p w14:paraId="15E78216" w14:textId="77777777" w:rsidR="00925E85" w:rsidRDefault="00925E85" w:rsidP="00474052">
      <w:pPr>
        <w:pStyle w:val="Code"/>
      </w:pPr>
      <w:r>
        <w:t>interface Reptile extends LivingThings {void crawl();}</w:t>
      </w:r>
    </w:p>
    <w:p w14:paraId="6D763186" w14:textId="77777777" w:rsidR="00925E85" w:rsidRDefault="00925E85" w:rsidP="00474052">
      <w:pPr>
        <w:pStyle w:val="Code"/>
      </w:pPr>
    </w:p>
    <w:p w14:paraId="6A56CFF9" w14:textId="77777777" w:rsidR="00925E85" w:rsidRDefault="00925E85" w:rsidP="00474052">
      <w:pPr>
        <w:pStyle w:val="Code"/>
      </w:pPr>
      <w:r>
        <w:t>interface CanFly{void fly();}</w:t>
      </w:r>
    </w:p>
    <w:p w14:paraId="1F756BAF" w14:textId="77777777" w:rsidR="00925E85" w:rsidRDefault="00925E85" w:rsidP="00474052">
      <w:pPr>
        <w:pStyle w:val="Code"/>
      </w:pPr>
    </w:p>
    <w:p w14:paraId="76B0E573" w14:textId="77777777" w:rsidR="00925E85" w:rsidRDefault="00925E85" w:rsidP="00474052">
      <w:pPr>
        <w:pStyle w:val="Code"/>
      </w:pPr>
      <w:r>
        <w:t>abstract class OnLand{public abstract void walk();}</w:t>
      </w:r>
    </w:p>
    <w:p w14:paraId="7B5F548D" w14:textId="77777777" w:rsidR="00925E85" w:rsidRDefault="00925E85" w:rsidP="00474052">
      <w:pPr>
        <w:pStyle w:val="Code"/>
      </w:pPr>
    </w:p>
    <w:p w14:paraId="133B9518" w14:textId="77777777" w:rsidR="00925E85" w:rsidRDefault="00925E85" w:rsidP="00474052">
      <w:pPr>
        <w:pStyle w:val="Code"/>
      </w:pPr>
      <w:r>
        <w:t>abstract class InWater{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public class Dragon extends OnLand implements Reptile, CanFly{</w:t>
      </w:r>
    </w:p>
    <w:p w14:paraId="4E0A2173" w14:textId="77777777" w:rsidR="00925E85" w:rsidRDefault="00925E85" w:rsidP="00474052">
      <w:pPr>
        <w:pStyle w:val="Code"/>
      </w:pPr>
      <w:r>
        <w:t xml:space="preserve">  public void grow(){System.out.println("grow");} </w:t>
      </w:r>
    </w:p>
    <w:p w14:paraId="75B204AD" w14:textId="77777777" w:rsidR="00925E85" w:rsidRDefault="00925E85" w:rsidP="00474052">
      <w:pPr>
        <w:pStyle w:val="Code"/>
      </w:pPr>
      <w:r>
        <w:t xml:space="preserve">  public void crawl(){System.out.println("crawl");} </w:t>
      </w:r>
    </w:p>
    <w:p w14:paraId="496A6120" w14:textId="77777777" w:rsidR="00925E85" w:rsidRDefault="00925E85" w:rsidP="00474052">
      <w:pPr>
        <w:pStyle w:val="Code"/>
      </w:pPr>
      <w:r>
        <w:t xml:space="preserve">  public void walk(){System.out.println("walk");} </w:t>
      </w:r>
    </w:p>
    <w:p w14:paraId="111CE145" w14:textId="77777777" w:rsidR="00925E85" w:rsidRDefault="00925E85" w:rsidP="00474052">
      <w:pPr>
        <w:pStyle w:val="Code"/>
      </w:pPr>
      <w:r>
        <w:t xml:space="preserve">  public void fly(){System.out.println("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interface Animal extends LivingThings, CanFly, Reptile{}</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class Amphibian extends OnLand, InWater{}</w:t>
      </w:r>
    </w:p>
    <w:p w14:paraId="3101C7B2" w14:textId="316F8854" w:rsidR="00925E85" w:rsidRDefault="00925E85" w:rsidP="00925E85">
      <w:pPr>
        <w:pStyle w:val="Heading3"/>
      </w:pPr>
      <w:bookmarkStart w:id="83" w:name="_Toc15144864"/>
      <w:bookmarkStart w:id="84" w:name="_Toc59372367"/>
      <w:r>
        <w:t>Conflic</w:t>
      </w:r>
      <w:r w:rsidR="000F44D0">
        <w:t>t</w:t>
      </w:r>
      <w:r>
        <w:t xml:space="preserve"> with interface’s multiple inheritance</w:t>
      </w:r>
      <w:bookmarkEnd w:id="83"/>
      <w:bookmarkEnd w:id="84"/>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eatMeat() {</w:t>
      </w:r>
    </w:p>
    <w:p w14:paraId="3DBE0395" w14:textId="77777777" w:rsidR="00925E85" w:rsidRDefault="00925E85" w:rsidP="00474052">
      <w:pPr>
        <w:pStyle w:val="Code"/>
      </w:pPr>
      <w:r>
        <w:t xml:space="preserve">    System.out.println("Eating meat");</w:t>
      </w:r>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eatPlants() {</w:t>
      </w:r>
    </w:p>
    <w:p w14:paraId="6DBCEFB9" w14:textId="77777777" w:rsidR="00925E85" w:rsidRDefault="00925E85" w:rsidP="00474052">
      <w:pPr>
        <w:pStyle w:val="Code"/>
      </w:pPr>
      <w:r>
        <w:t xml:space="preserve">    System.out.println("Eating plants");</w:t>
      </w:r>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eatPlants(int quantity);</w:t>
      </w:r>
    </w:p>
    <w:p w14:paraId="51A491F3" w14:textId="77777777" w:rsidR="00925E85" w:rsidRDefault="00925E85" w:rsidP="00474052">
      <w:pPr>
        <w:pStyle w:val="Code"/>
      </w:pPr>
      <w:r>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eatPlants();</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eatPlants(int quantity) {</w:t>
      </w:r>
    </w:p>
    <w:p w14:paraId="0599852B" w14:textId="77777777" w:rsidR="00925E85" w:rsidRDefault="00925E85" w:rsidP="00474052">
      <w:pPr>
        <w:pStyle w:val="Code"/>
      </w:pPr>
      <w:r>
        <w:t xml:space="preserve">    System.out.println("Eating plants: "+quantity);</w:t>
      </w:r>
    </w:p>
    <w:p w14:paraId="6D966E4D" w14:textId="77777777" w:rsidR="00925E85" w:rsidRDefault="00925E85" w:rsidP="00474052">
      <w:pPr>
        <w:pStyle w:val="Code"/>
      </w:pPr>
      <w:r>
        <w:lastRenderedPageBreak/>
        <w:t xml:space="preserve">    return quantity;</w:t>
      </w:r>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eatPlants() {</w:t>
      </w:r>
    </w:p>
    <w:p w14:paraId="32013CBE" w14:textId="77777777" w:rsidR="00925E85" w:rsidRDefault="00925E85" w:rsidP="00474052">
      <w:pPr>
        <w:pStyle w:val="Code"/>
      </w:pPr>
      <w:r>
        <w:t xml:space="preserve">    System.out.println("Eating plants");</w:t>
      </w:r>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eatPlants();</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eatPlants();</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eatPlants() { // DOES NOT COMPILE</w:t>
      </w:r>
    </w:p>
    <w:p w14:paraId="05F1883F" w14:textId="77777777" w:rsidR="00925E85" w:rsidRDefault="00925E85" w:rsidP="00474052">
      <w:pPr>
        <w:pStyle w:val="Code"/>
      </w:pPr>
      <w:r>
        <w:t xml:space="preserve">    System.out.println("Eating plants: 10");</w:t>
      </w:r>
    </w:p>
    <w:p w14:paraId="1E047A3B" w14:textId="77777777" w:rsidR="00925E85" w:rsidRDefault="00925E85" w:rsidP="00474052">
      <w:pPr>
        <w:pStyle w:val="Code"/>
      </w:pPr>
      <w:r>
        <w:t xml:space="preserve">    return 10;</w:t>
      </w:r>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eatPlants() { // DOES NOT COMPILE</w:t>
      </w:r>
    </w:p>
    <w:p w14:paraId="686FD058" w14:textId="77777777" w:rsidR="00925E85" w:rsidRDefault="00925E85" w:rsidP="00474052">
      <w:pPr>
        <w:pStyle w:val="Code"/>
      </w:pPr>
      <w:r>
        <w:t xml:space="preserve">    System.out.println("Eating plants");</w:t>
      </w:r>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ould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eatPlants();</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eatPlants();</w:t>
      </w:r>
    </w:p>
    <w:p w14:paraId="18806A9B" w14:textId="77777777" w:rsidR="00925E85" w:rsidRDefault="00925E85" w:rsidP="00474052">
      <w:pPr>
        <w:pStyle w:val="Code"/>
      </w:pPr>
      <w:r>
        <w:t>}</w:t>
      </w:r>
    </w:p>
    <w:p w14:paraId="118682E5" w14:textId="77777777" w:rsidR="00925E85" w:rsidRDefault="00925E85" w:rsidP="00474052">
      <w:pPr>
        <w:pStyle w:val="Code"/>
      </w:pPr>
      <w:r>
        <w:t>public interface Supervore extends Herbivore, Omnivore {} // DOES NOT COMPILE</w:t>
      </w:r>
    </w:p>
    <w:p w14:paraId="705842B6" w14:textId="77777777" w:rsidR="00925E85" w:rsidRDefault="00925E85" w:rsidP="00474052">
      <w:pPr>
        <w:pStyle w:val="Code"/>
      </w:pPr>
      <w:r>
        <w:t>public abstract class AbstractBear implements Herbivore, Omnivore {} // DOES NOT COMPILE</w:t>
      </w:r>
    </w:p>
    <w:p w14:paraId="050430D0" w14:textId="0A7F5D92" w:rsidR="00925E85" w:rsidRDefault="00925E85" w:rsidP="00925E85">
      <w:pPr>
        <w:pStyle w:val="Heading3"/>
      </w:pPr>
      <w:bookmarkStart w:id="85" w:name="_Toc59372368"/>
      <w:r>
        <w:t>Default interface methods</w:t>
      </w:r>
      <w:bookmarkEnd w:id="82"/>
      <w:bookmarkEnd w:id="85"/>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So a subclass has the option to override the default method if it wants to or use the default implementation.</w:t>
      </w:r>
    </w:p>
    <w:p w14:paraId="55E5F7E3" w14:textId="77777777" w:rsidR="00925E85" w:rsidRDefault="00925E85" w:rsidP="00925E85">
      <w:pPr>
        <w:pStyle w:val="Text"/>
      </w:pPr>
      <w:r>
        <w:t>A benefit of default methods? Assume one has an interface with a lot of subclasses implementing it. If one adds a new method to the interface, all the subclasses have to be rewritten to implement this new method. To avoid rewritting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assumed  to be </w:t>
      </w:r>
      <w:r w:rsidRPr="00B021E5">
        <w:rPr>
          <w:rStyle w:val="keywordChar"/>
        </w:rPr>
        <w:t>public</w:t>
      </w:r>
      <w:r>
        <w:t>.</w:t>
      </w:r>
    </w:p>
    <w:p w14:paraId="75DFAA42" w14:textId="77777777" w:rsidR="00925E85" w:rsidRDefault="00925E85" w:rsidP="00925E85">
      <w:pPr>
        <w:pStyle w:val="Text"/>
      </w:pPr>
      <w:r>
        <w:t>Exp: default method has a body and vice versa</w:t>
      </w:r>
    </w:p>
    <w:p w14:paraId="20939F4A" w14:textId="77777777" w:rsidR="00925E85" w:rsidRDefault="00925E85" w:rsidP="00474052">
      <w:pPr>
        <w:pStyle w:val="Code"/>
      </w:pPr>
      <w:r>
        <w:t>public interface Carnivore {</w:t>
      </w:r>
    </w:p>
    <w:p w14:paraId="5A52905B" w14:textId="2EE4876A" w:rsidR="00925E85" w:rsidRDefault="00925E85" w:rsidP="00474052">
      <w:pPr>
        <w:pStyle w:val="Code"/>
      </w:pPr>
      <w:r>
        <w:t xml:space="preserve">   public default void eatMeat();//DOESN’T COMPILE.</w:t>
      </w:r>
      <w:r w:rsidR="00AF54D5">
        <w:t xml:space="preserve"> A</w:t>
      </w:r>
      <w:r>
        <w:t xml:space="preserve"> default method </w:t>
      </w:r>
      <w:r w:rsidR="001204EF">
        <w:t>must</w:t>
      </w:r>
      <w:r>
        <w:t xml:space="preserve"> have a body</w:t>
      </w:r>
    </w:p>
    <w:p w14:paraId="2C78CEEC" w14:textId="77777777" w:rsidR="00925E85" w:rsidRDefault="00925E85" w:rsidP="00474052">
      <w:pPr>
        <w:pStyle w:val="Code"/>
      </w:pPr>
    </w:p>
    <w:p w14:paraId="31A701BC" w14:textId="77777777" w:rsidR="00925E85" w:rsidRDefault="00925E85" w:rsidP="00474052">
      <w:pPr>
        <w:pStyle w:val="Code"/>
      </w:pPr>
      <w:r>
        <w:t xml:space="preserve">   public int getRequiredFoodAmount() { </w:t>
      </w:r>
    </w:p>
    <w:p w14:paraId="6EFA6681" w14:textId="77777777" w:rsidR="00925E85" w:rsidRDefault="00925E85" w:rsidP="00474052">
      <w:pPr>
        <w:pStyle w:val="Code"/>
      </w:pPr>
      <w:r>
        <w:t xml:space="preserve">   //DOESN’T COMPILE. This method has a body but it’s not declared default</w:t>
      </w:r>
    </w:p>
    <w:p w14:paraId="173B6192" w14:textId="77777777" w:rsidR="00925E85" w:rsidRDefault="00925E85" w:rsidP="00474052">
      <w:pPr>
        <w:pStyle w:val="Code"/>
      </w:pPr>
      <w:r>
        <w:t xml:space="preserve">      return 13;</w:t>
      </w:r>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lastRenderedPageBreak/>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r w:rsidRPr="00B328D1">
        <w:rPr>
          <w:rStyle w:val="keywordChar"/>
        </w:rPr>
        <w:t>SharkFamily()</w:t>
      </w:r>
      <w:r>
        <w:rPr>
          <w:rFonts w:ascii="Lucida Console" w:hAnsi="Lucida Console"/>
          <w:sz w:val="20"/>
          <w:szCs w:val="20"/>
        </w:rPr>
        <w:t xml:space="preserve"> </w:t>
      </w:r>
      <w:r>
        <w:t xml:space="preserve">overrides </w:t>
      </w:r>
      <w:r w:rsidRPr="00B328D1">
        <w:rPr>
          <w:rStyle w:val="keywordChar"/>
        </w:rPr>
        <w:t>getNumberOfFins()</w:t>
      </w:r>
      <w:r>
        <w:rPr>
          <w:rFonts w:ascii="Lucida Console" w:hAnsi="Lucida Console"/>
          <w:sz w:val="20"/>
          <w:szCs w:val="20"/>
        </w:rPr>
        <w:t xml:space="preserve"> </w:t>
      </w:r>
      <w:r>
        <w:t xml:space="preserve">and redeclare default method </w:t>
      </w:r>
      <w:r w:rsidRPr="00B328D1">
        <w:rPr>
          <w:rStyle w:val="keywordChar"/>
        </w:rPr>
        <w:t>getLongestFinLength()</w:t>
      </w:r>
      <w:r>
        <w:t xml:space="preserve"> as an abstract method.</w:t>
      </w:r>
    </w:p>
    <w:p w14:paraId="0148C4FD" w14:textId="77777777" w:rsidR="00925E85" w:rsidRDefault="00925E85" w:rsidP="00474052">
      <w:pPr>
        <w:pStyle w:val="Code"/>
      </w:pPr>
      <w:r>
        <w:t>public interface HasFins {</w:t>
      </w:r>
    </w:p>
    <w:p w14:paraId="5FB9C4CC" w14:textId="77777777" w:rsidR="00925E85" w:rsidRDefault="00925E85" w:rsidP="00474052">
      <w:pPr>
        <w:pStyle w:val="Code"/>
      </w:pPr>
      <w:r>
        <w:t xml:space="preserve">  public default int getNumberOfFins() {</w:t>
      </w:r>
    </w:p>
    <w:p w14:paraId="74BFAA5D" w14:textId="77777777" w:rsidR="00925E85" w:rsidRDefault="00925E85" w:rsidP="00474052">
      <w:pPr>
        <w:pStyle w:val="Code"/>
      </w:pPr>
      <w:r>
        <w:t xml:space="preserve">    return 4;</w:t>
      </w:r>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getLongestFinLength() {</w:t>
      </w:r>
    </w:p>
    <w:p w14:paraId="3EB4C89E" w14:textId="77777777" w:rsidR="00925E85" w:rsidRDefault="00925E85" w:rsidP="00474052">
      <w:pPr>
        <w:pStyle w:val="Code"/>
      </w:pPr>
      <w:r>
        <w:t xml:space="preserve">    return 20.0;</w:t>
      </w:r>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boolean doFinsHaveScales() {</w:t>
      </w:r>
    </w:p>
    <w:p w14:paraId="19F4D1F7" w14:textId="77777777" w:rsidR="00925E85" w:rsidRDefault="00925E85" w:rsidP="00474052">
      <w:pPr>
        <w:pStyle w:val="Code"/>
      </w:pPr>
      <w:r>
        <w:t xml:space="preserve">    return true;</w:t>
      </w:r>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public interface SharkFamily extends HasFins {</w:t>
      </w:r>
    </w:p>
    <w:p w14:paraId="2C2ACEED" w14:textId="77777777" w:rsidR="00925E85" w:rsidRDefault="00925E85" w:rsidP="00474052">
      <w:pPr>
        <w:pStyle w:val="Code"/>
      </w:pPr>
      <w:r>
        <w:t xml:space="preserve">  public default int getNumberOfFins() {</w:t>
      </w:r>
    </w:p>
    <w:p w14:paraId="01512AF3" w14:textId="77777777" w:rsidR="00925E85" w:rsidRDefault="00925E85" w:rsidP="00474052">
      <w:pPr>
        <w:pStyle w:val="Code"/>
      </w:pPr>
      <w:r>
        <w:t xml:space="preserve">    return 8;</w:t>
      </w:r>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getLongestFinLength();</w:t>
      </w:r>
    </w:p>
    <w:p w14:paraId="50613275" w14:textId="77777777" w:rsidR="00925E85" w:rsidRDefault="00925E85" w:rsidP="00474052">
      <w:pPr>
        <w:pStyle w:val="Code"/>
      </w:pPr>
      <w:r>
        <w:t xml:space="preserve">  public boolean doFinsHaveScales() { </w:t>
      </w:r>
    </w:p>
    <w:p w14:paraId="3BD98D81" w14:textId="77777777" w:rsidR="00925E85" w:rsidRDefault="00925E85" w:rsidP="00474052">
      <w:pPr>
        <w:pStyle w:val="Code"/>
      </w:pPr>
      <w:r>
        <w:t xml:space="preserve">  //Doesn’t compile since this method has a body, but not default</w:t>
      </w:r>
    </w:p>
    <w:p w14:paraId="24166BAD" w14:textId="77777777" w:rsidR="00925E85" w:rsidRDefault="00925E85" w:rsidP="00474052">
      <w:pPr>
        <w:pStyle w:val="Code"/>
      </w:pPr>
      <w:r>
        <w:t xml:space="preserve">    return false;</w:t>
      </w:r>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If a class implements two interfaces that have default methods with the same name and signature, the compiler will throw an error. To fix this, the subclass has to override the duplicate default methods</w:t>
      </w:r>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getSpeed() {</w:t>
      </w:r>
    </w:p>
    <w:p w14:paraId="7552584C" w14:textId="77777777" w:rsidR="00925E85" w:rsidRDefault="00925E85" w:rsidP="00474052">
      <w:pPr>
        <w:pStyle w:val="Code"/>
      </w:pPr>
      <w:r>
        <w:t xml:space="preserve">    return 5;</w:t>
      </w:r>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getSpeed() {</w:t>
      </w:r>
    </w:p>
    <w:p w14:paraId="24A13FC7" w14:textId="77777777" w:rsidR="00925E85" w:rsidRDefault="00925E85" w:rsidP="00474052">
      <w:pPr>
        <w:pStyle w:val="Code"/>
      </w:pPr>
      <w:r>
        <w:t xml:space="preserve">    return 10;</w:t>
      </w:r>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t>public class Cat implements Walk, Run { // DOES NOT COMPILE since Java doesn’t know which getSpeed() is used</w:t>
      </w:r>
    </w:p>
    <w:p w14:paraId="7714D1BD" w14:textId="77777777" w:rsidR="00925E85" w:rsidRDefault="00925E85" w:rsidP="00474052">
      <w:pPr>
        <w:pStyle w:val="Code"/>
      </w:pPr>
      <w:r>
        <w:t xml:space="preserve">  public static void main(String[] args) {</w:t>
      </w:r>
    </w:p>
    <w:p w14:paraId="74BF24F6" w14:textId="77777777" w:rsidR="00925E85" w:rsidRDefault="00925E85" w:rsidP="00474052">
      <w:pPr>
        <w:pStyle w:val="Code"/>
      </w:pPr>
      <w:r>
        <w:t xml:space="preserve">    System.out.println(new Cat().getSpeed());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lastRenderedPageBreak/>
        <w:t xml:space="preserve">  public int getSpeed() {</w:t>
      </w:r>
    </w:p>
    <w:p w14:paraId="2CBC34BF" w14:textId="77777777" w:rsidR="00925E85" w:rsidRDefault="00925E85" w:rsidP="00474052">
      <w:pPr>
        <w:pStyle w:val="Code"/>
      </w:pPr>
      <w:r>
        <w:t xml:space="preserve">    return 1;</w:t>
      </w:r>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main(String[] args) {</w:t>
      </w:r>
    </w:p>
    <w:p w14:paraId="187EA9D7" w14:textId="77777777" w:rsidR="00925E85" w:rsidRDefault="00925E85" w:rsidP="00474052">
      <w:pPr>
        <w:pStyle w:val="Code"/>
      </w:pPr>
      <w:r>
        <w:t xml:space="preserve">    System.out.println(new Cat().getSpeed());</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61A33DD0" w:rsidR="00925E85" w:rsidRDefault="00925E85" w:rsidP="00925E85">
      <w:pPr>
        <w:pStyle w:val="Heading3"/>
      </w:pPr>
      <w:bookmarkStart w:id="86" w:name="_Toc15144867"/>
      <w:bookmarkStart w:id="87" w:name="_Toc59372369"/>
      <w:r>
        <w:t>Static interface methods</w:t>
      </w:r>
      <w:bookmarkEnd w:id="86"/>
      <w:bookmarkEnd w:id="87"/>
    </w:p>
    <w:p w14:paraId="7D1F8ADC" w14:textId="77777777" w:rsidR="00925E85" w:rsidRDefault="00925E85" w:rsidP="00925E85">
      <w:r>
        <w:t xml:space="preserve">A static method in an interface is a non-abstract method that is not inherited in any subclass implementing the interface. So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getJumpHeight() { //static interface method has to have a body</w:t>
      </w:r>
    </w:p>
    <w:p w14:paraId="78D3284E" w14:textId="77777777" w:rsidR="00925E85" w:rsidRDefault="00925E85" w:rsidP="00474052">
      <w:pPr>
        <w:pStyle w:val="Code"/>
      </w:pPr>
      <w:r>
        <w:t xml:space="preserve">    return 8;</w:t>
      </w:r>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printDetails() {</w:t>
      </w:r>
    </w:p>
    <w:p w14:paraId="20A2B967" w14:textId="77777777" w:rsidR="00925E85" w:rsidRDefault="00925E85" w:rsidP="00474052">
      <w:pPr>
        <w:pStyle w:val="Code"/>
      </w:pPr>
      <w:r>
        <w:t xml:space="preserve">    System.out.println(getJumpHeight()); //Doesn’t compile! The interface’s name is not used</w:t>
      </w:r>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printDetails() {</w:t>
      </w:r>
    </w:p>
    <w:p w14:paraId="5771259E" w14:textId="77777777" w:rsidR="00925E85" w:rsidRDefault="00925E85" w:rsidP="00474052">
      <w:pPr>
        <w:pStyle w:val="Code"/>
      </w:pPr>
      <w:r>
        <w:t xml:space="preserve">    System.out.println(Hop.getJumpHeight());</w:t>
      </w:r>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88" w:name="_Toc59372370"/>
      <w:r>
        <w:t>Casting and Polymorphism</w:t>
      </w:r>
      <w:bookmarkEnd w:id="88"/>
    </w:p>
    <w:p w14:paraId="3960D272" w14:textId="32760BBE" w:rsidR="00994342" w:rsidRDefault="000037A0" w:rsidP="008134D9">
      <w:pPr>
        <w:pStyle w:val="Heading3"/>
      </w:pPr>
      <w:bookmarkStart w:id="89" w:name="_Toc59372371"/>
      <w:r>
        <w:t>Casting</w:t>
      </w:r>
      <w:r w:rsidR="000D17AB">
        <w:t xml:space="preserve"> rule</w:t>
      </w:r>
      <w:r w:rsidR="0060475B">
        <w:t xml:space="preserve">: </w:t>
      </w:r>
      <w:r w:rsidR="000D17AB">
        <w:t xml:space="preserve">Assigning x to y: </w:t>
      </w:r>
      <w:r w:rsidR="0060475B">
        <w:t xml:space="preserve">y = x, </w:t>
      </w:r>
      <w:r w:rsidR="00FB7D5E">
        <w:t>if</w:t>
      </w:r>
      <w:r w:rsidR="0060475B">
        <w:t xml:space="preserve"> “x is y”</w:t>
      </w:r>
      <w:r w:rsidR="00FB7D5E">
        <w:t xml:space="preserve"> is not obvious, needs </w:t>
      </w:r>
      <w:r w:rsidR="00FD31E7">
        <w:t>explicitly casting y = (Y) x</w:t>
      </w:r>
      <w:bookmarkEnd w:id="89"/>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i.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x; </w:t>
      </w:r>
    </w:p>
    <w:p w14:paraId="1C3E081F" w14:textId="628A9BE4" w:rsidR="00C00942" w:rsidRDefault="00D42907" w:rsidP="00644E32">
      <w:pPr>
        <w:pStyle w:val="Text"/>
        <w:rPr>
          <w:b/>
          <w:bCs/>
        </w:rPr>
      </w:pPr>
      <w:r>
        <w:rPr>
          <w:b/>
          <w:bCs/>
        </w:rPr>
        <w:t xml:space="preserve">Rule: if casting is obvious, use </w:t>
      </w:r>
      <w:r w:rsidR="00C50FA1">
        <w:rPr>
          <w:b/>
          <w:bCs/>
        </w:rPr>
        <w:t>implicit casting; otherwise, use explicit casting.</w:t>
      </w:r>
    </w:p>
    <w:p w14:paraId="33632B04" w14:textId="765C44F5" w:rsidR="00C50FA1" w:rsidRDefault="00414E8D" w:rsidP="00644E32">
      <w:pPr>
        <w:pStyle w:val="Text"/>
        <w:rPr>
          <w:b/>
          <w:bCs/>
        </w:rPr>
      </w:pPr>
      <w:r>
        <w:rPr>
          <w:b/>
          <w:bCs/>
        </w:rPr>
        <w:t>When</w:t>
      </w:r>
      <w:r w:rsidR="00C50FA1">
        <w:rPr>
          <w:b/>
          <w:bCs/>
        </w:rPr>
        <w:t xml:space="preserve"> casting</w:t>
      </w:r>
      <w:r w:rsidR="00A923B9">
        <w:rPr>
          <w:b/>
          <w:bCs/>
        </w:rPr>
        <w:t xml:space="preserve"> </w:t>
      </w:r>
      <w:r w:rsidR="00C50FA1">
        <w:rPr>
          <w:b/>
          <w:bCs/>
        </w:rPr>
        <w:t xml:space="preserve">type X to Y, y = x: if </w:t>
      </w:r>
      <w:r w:rsidR="004E3D5E">
        <w:rPr>
          <w:b/>
          <w:bCs/>
        </w:rPr>
        <w:t>“</w:t>
      </w:r>
      <w:r w:rsidR="003E4303">
        <w:rPr>
          <w:b/>
          <w:bCs/>
        </w:rPr>
        <w:t>X</w:t>
      </w:r>
      <w:r w:rsidR="00C50FA1">
        <w:rPr>
          <w:b/>
          <w:bCs/>
        </w:rPr>
        <w:t xml:space="preserve"> is</w:t>
      </w:r>
      <w:r w:rsidR="00B6351F">
        <w:rPr>
          <w:b/>
          <w:bCs/>
        </w:rPr>
        <w:t xml:space="preserve"> </w:t>
      </w:r>
      <w:r w:rsidR="003E4303">
        <w:rPr>
          <w:b/>
          <w:bCs/>
        </w:rPr>
        <w:t>Y</w:t>
      </w:r>
      <w:r w:rsidR="004E3D5E">
        <w:rPr>
          <w:b/>
          <w:bCs/>
        </w:rPr>
        <w:t>”</w:t>
      </w:r>
      <w:r w:rsidR="00B6351F">
        <w:rPr>
          <w:b/>
          <w:bCs/>
        </w:rPr>
        <w:t xml:space="preserve"> </w:t>
      </w:r>
      <w:r w:rsidR="004E3D5E">
        <w:rPr>
          <w:b/>
          <w:bCs/>
        </w:rPr>
        <w:t>is true,</w:t>
      </w:r>
      <w:r w:rsidR="003E4303">
        <w:rPr>
          <w:b/>
          <w:bCs/>
        </w:rPr>
        <w:t xml:space="preserve"> use implicit casting</w:t>
      </w:r>
      <w:r w:rsidR="00A923B9">
        <w:rPr>
          <w:b/>
          <w:bCs/>
        </w:rPr>
        <w:t xml:space="preserve"> “y = x”</w:t>
      </w:r>
      <w:r w:rsidR="003E4303">
        <w:rPr>
          <w:b/>
          <w:bCs/>
        </w:rPr>
        <w:t>; otherwise, use explicit casting: y = (Y) x;</w:t>
      </w:r>
    </w:p>
    <w:p w14:paraId="773B93AC" w14:textId="5A7E03C3" w:rsidR="00D75DB9" w:rsidRPr="00D75DB9" w:rsidRDefault="00D75DB9" w:rsidP="00644E32">
      <w:pPr>
        <w:pStyle w:val="Text"/>
      </w:pPr>
      <w:r>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 so one needs “car = (Car) vehicle”</w:t>
      </w:r>
      <w:r w:rsidR="00ED32E8">
        <w:t xml:space="preserve"> </w:t>
      </w:r>
      <w:r w:rsidR="000C39FE">
        <w:t xml:space="preserve">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int int_var1 = 1, int_var2 = 1;</w:t>
      </w:r>
    </w:p>
    <w:p w14:paraId="6096EFB0" w14:textId="581631D1" w:rsidR="006E6822" w:rsidRDefault="006E6822" w:rsidP="00474052">
      <w:pPr>
        <w:pStyle w:val="Code"/>
      </w:pPr>
      <w:r>
        <w:t>long long_var1 = 1, long_var2 = 1;</w:t>
      </w:r>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lastRenderedPageBreak/>
        <w:t>Be careful when casting</w:t>
      </w:r>
    </w:p>
    <w:p w14:paraId="29583599" w14:textId="45C0E920" w:rsidR="00F96F35" w:rsidRDefault="00F96F35" w:rsidP="00F96F35">
      <w:pPr>
        <w:pStyle w:val="Code"/>
      </w:pPr>
      <w:r>
        <w:t>long longNum = 9876543210L;</w:t>
      </w:r>
    </w:p>
    <w:p w14:paraId="380CEBFD" w14:textId="14BC3CC1" w:rsidR="00F96F35" w:rsidRDefault="00F96F35" w:rsidP="00F96F35">
      <w:pPr>
        <w:pStyle w:val="Code"/>
      </w:pPr>
      <w:r>
        <w:t>double doubleNum = 12.98;</w:t>
      </w:r>
    </w:p>
    <w:p w14:paraId="62C609FC" w14:textId="14738092" w:rsidR="00F96F35" w:rsidRDefault="00F96F35" w:rsidP="00F96F35">
      <w:pPr>
        <w:pStyle w:val="Code"/>
      </w:pPr>
      <w:r>
        <w:t>int intNum1 = (int) longNum;</w:t>
      </w:r>
    </w:p>
    <w:p w14:paraId="6279EC33" w14:textId="2E182D51" w:rsidR="00F96F35" w:rsidRDefault="00F96F35" w:rsidP="00F96F35">
      <w:pPr>
        <w:pStyle w:val="Code"/>
      </w:pPr>
      <w:r>
        <w:t>int intNum2 = (int) doubleNum;</w:t>
      </w:r>
      <w:r>
        <w:tab/>
      </w:r>
      <w:r>
        <w:tab/>
      </w:r>
    </w:p>
    <w:p w14:paraId="7A6750B1" w14:textId="708F52D1" w:rsidR="00F96F35" w:rsidRDefault="00F96F35" w:rsidP="00F96F35">
      <w:pPr>
        <w:pStyle w:val="Code"/>
      </w:pPr>
      <w:r>
        <w:t>System.out.println(intNum1); //1286608618</w:t>
      </w:r>
    </w:p>
    <w:p w14:paraId="5F1EEF2B" w14:textId="45690653" w:rsidR="009E7FF4" w:rsidRPr="009E7FF4" w:rsidRDefault="00F96F35" w:rsidP="00F96F35">
      <w:pPr>
        <w:pStyle w:val="Code"/>
      </w:pPr>
      <w:r>
        <w:t>System.out.println(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AC1101">
      <w:pPr>
        <w:pStyle w:val="Text"/>
        <w:numPr>
          <w:ilvl w:val="0"/>
          <w:numId w:val="28"/>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r w:rsidR="00EE30F0">
        <w:t>down</w:t>
      </w:r>
      <w:r w:rsidR="003D121D">
        <w:t>casting (since in the inheritance diagram, super class</w:t>
      </w:r>
      <w:r w:rsidR="005A7D64">
        <w:t>es</w:t>
      </w:r>
      <w:r w:rsidR="003D121D">
        <w:t xml:space="preserve"> lies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3F6F31">
      <w:pPr>
        <w:pStyle w:val="Text"/>
        <w:numPr>
          <w:ilvl w:val="0"/>
          <w:numId w:val="28"/>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of references y, x ar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refer to objects of classes that are not compatible for casting, the casting </w:t>
      </w:r>
      <w:r w:rsidR="00F34798" w:rsidRPr="007429A5">
        <w:rPr>
          <w:rFonts w:ascii="Lucida Console" w:hAnsi="Lucida Console"/>
        </w:rPr>
        <w:t>y = x;</w:t>
      </w:r>
      <w:r w:rsidR="00F34798">
        <w:t xml:space="preserve"> will make a </w:t>
      </w:r>
      <w:r w:rsidR="003F6F31" w:rsidRPr="007429A5">
        <w:rPr>
          <w:rFonts w:ascii="Lucida Console" w:hAnsi="Lucida Console"/>
        </w:rPr>
        <w:t>ClassCastException</w:t>
      </w:r>
      <w:r w:rsidR="003F6F31">
        <w:t xml:space="preserve"> at runtime.</w:t>
      </w:r>
    </w:p>
    <w:p w14:paraId="366EB097" w14:textId="32AD3DA2" w:rsidR="007541A0" w:rsidRDefault="00C2266E" w:rsidP="003F6F31">
      <w:pPr>
        <w:pStyle w:val="Text"/>
        <w:numPr>
          <w:ilvl w:val="0"/>
          <w:numId w:val="28"/>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class Flower{}</w:t>
      </w:r>
    </w:p>
    <w:p w14:paraId="289C8870" w14:textId="77777777" w:rsidR="00F24CC9" w:rsidRPr="00F24CC9" w:rsidRDefault="00F24CC9" w:rsidP="00474052">
      <w:pPr>
        <w:pStyle w:val="Code"/>
      </w:pPr>
      <w:r w:rsidRPr="00F24CC9">
        <w:t>class Rose extends Flower{}</w:t>
      </w:r>
    </w:p>
    <w:p w14:paraId="182B062F" w14:textId="75B0EF9F" w:rsidR="00F24CC9" w:rsidRDefault="00F24CC9" w:rsidP="00474052">
      <w:pPr>
        <w:pStyle w:val="Code"/>
      </w:pPr>
      <w:r w:rsidRPr="00F24CC9">
        <w:t>class Daisy extends Flower{}</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public class Test{</w:t>
      </w:r>
    </w:p>
    <w:p w14:paraId="182A7E37" w14:textId="77777777" w:rsidR="00F24CC9" w:rsidRPr="00F24CC9" w:rsidRDefault="00F24CC9" w:rsidP="00474052">
      <w:pPr>
        <w:pStyle w:val="Code"/>
      </w:pPr>
      <w:r w:rsidRPr="00F24CC9">
        <w:t xml:space="preserve">  public static void main(String[] args){</w:t>
      </w:r>
    </w:p>
    <w:p w14:paraId="3138BC7A" w14:textId="77777777" w:rsidR="00F24CC9" w:rsidRPr="00F24CC9" w:rsidRDefault="00F24CC9" w:rsidP="00474052">
      <w:pPr>
        <w:pStyle w:val="Code"/>
      </w:pPr>
      <w:r w:rsidRPr="00F24CC9">
        <w:t xml:space="preserve">    Flower f1 = new Flower();</w:t>
      </w:r>
    </w:p>
    <w:p w14:paraId="68A36C82" w14:textId="77777777" w:rsidR="00F24CC9" w:rsidRPr="00F24CC9" w:rsidRDefault="00F24CC9" w:rsidP="00474052">
      <w:pPr>
        <w:pStyle w:val="Code"/>
      </w:pPr>
      <w:r w:rsidRPr="00F24CC9">
        <w:t xml:space="preserve">    Rose r1 = new Rose();</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Flower();    </w:t>
      </w:r>
    </w:p>
    <w:p w14:paraId="6EE13B0D" w14:textId="73D7C1B7" w:rsidR="00F24CC9" w:rsidRDefault="00C31CB8" w:rsidP="00474052">
      <w:pPr>
        <w:pStyle w:val="Code"/>
      </w:pPr>
      <w:r>
        <w:t xml:space="preserve">    </w:t>
      </w:r>
      <w:r w:rsidR="00F24CC9" w:rsidRPr="00F24CC9">
        <w:t>Rose r2 = new Rose();</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r w:rsidR="00320744">
        <w:t>downcasting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f2;</w:t>
      </w:r>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hrows ClassCastException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Rose();</w:t>
      </w:r>
    </w:p>
    <w:p w14:paraId="3E9D9EC1" w14:textId="2754BA40" w:rsidR="00F24CC9" w:rsidRDefault="00F24CC9" w:rsidP="00474052">
      <w:pPr>
        <w:pStyle w:val="Code"/>
      </w:pPr>
      <w:r w:rsidRPr="00F24CC9">
        <w:t xml:space="preserve">    Rose r3 = new Rose();</w:t>
      </w:r>
    </w:p>
    <w:p w14:paraId="7879F539" w14:textId="2575E2EA" w:rsidR="00287BD9" w:rsidRPr="00F24CC9" w:rsidRDefault="00287BD9" w:rsidP="00474052">
      <w:pPr>
        <w:pStyle w:val="Code"/>
      </w:pPr>
      <w:r>
        <w:t xml:space="preserve">    //r</w:t>
      </w:r>
      <w:r w:rsidR="0009470B">
        <w:t>3</w:t>
      </w:r>
      <w:r>
        <w:t xml:space="preserve"> = f</w:t>
      </w:r>
      <w:r w:rsidR="0009470B">
        <w:t>r</w:t>
      </w:r>
      <w:r>
        <w:t>3;compilation error</w:t>
      </w:r>
      <w:r w:rsidR="00765D6F">
        <w:t xml:space="preserve"> because d</w:t>
      </w:r>
      <w:r>
        <w:t xml:space="preserve">owncasting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objecst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t xml:space="preserve">    Rose r4 = new Rose();</w:t>
      </w:r>
    </w:p>
    <w:p w14:paraId="7CA9693F" w14:textId="0039BE54" w:rsidR="00D92B0C" w:rsidRPr="00F24CC9" w:rsidRDefault="00D92B0C" w:rsidP="00474052">
      <w:pPr>
        <w:pStyle w:val="Code"/>
      </w:pPr>
      <w:r>
        <w:t xml:space="preserve">    Rose r5 = new Rose();</w:t>
      </w:r>
    </w:p>
    <w:p w14:paraId="5A52DFCE" w14:textId="77777777" w:rsidR="00F24CC9" w:rsidRPr="00F24CC9" w:rsidRDefault="00F24CC9" w:rsidP="00474052">
      <w:pPr>
        <w:pStyle w:val="Code"/>
      </w:pPr>
      <w:r w:rsidRPr="00F24CC9">
        <w:t xml:space="preserve">    Daisy d4 = new Daisy();</w:t>
      </w:r>
    </w:p>
    <w:p w14:paraId="3860D9CC" w14:textId="7A321D05" w:rsidR="00F24CC9" w:rsidRDefault="00F24CC9" w:rsidP="00474052">
      <w:pPr>
        <w:pStyle w:val="Code"/>
      </w:pPr>
      <w:r w:rsidRPr="00F24CC9">
        <w:t xml:space="preserve">    //r4 = d4;</w:t>
      </w:r>
      <w:r w:rsidR="00904825">
        <w:t xml:space="preserve"> </w:t>
      </w:r>
      <w:r w:rsidR="00904825">
        <w:rPr>
          <w:rFonts w:ascii="Wingdings" w:eastAsia="Wingdings" w:hAnsi="Wingdings" w:cs="Wingdings"/>
        </w:rPr>
        <w:sym w:font="Wingdings" w:char="F0E0"/>
      </w:r>
      <w:r w:rsidR="001042DB">
        <w:t xml:space="preserve"> </w:t>
      </w:r>
      <w:r w:rsidR="00904825">
        <w:t>compilation error</w:t>
      </w:r>
      <w:r w:rsidR="007C5FEA">
        <w:t>.</w:t>
      </w:r>
      <w:r w:rsidR="00904825">
        <w:t xml:space="preserve"> Daisy, Rose are</w:t>
      </w:r>
      <w:r w:rsidR="007C5FEA">
        <w:t>, though</w:t>
      </w:r>
      <w:r w:rsidR="00904825">
        <w:t xml:space="preserve"> sibling, </w:t>
      </w:r>
      <w:r w:rsidR="007C5FEA">
        <w:t>not compatible for casting</w:t>
      </w:r>
    </w:p>
    <w:p w14:paraId="6F9034C9" w14:textId="0C068601" w:rsidR="003F6596" w:rsidRPr="00F24CC9" w:rsidRDefault="003F6596" w:rsidP="00474052">
      <w:pPr>
        <w:pStyle w:val="Code"/>
      </w:pPr>
      <w:r>
        <w:t xml:space="preserve">    //r4 = </w:t>
      </w:r>
      <w:r w:rsidR="00CE45C4">
        <w:t xml:space="preserve">(Rose) d4; </w:t>
      </w:r>
      <w:r w:rsidR="00CE45C4">
        <w:rPr>
          <w:rFonts w:ascii="Wingdings" w:eastAsia="Wingdings" w:hAnsi="Wingdings" w:cs="Wingdings"/>
        </w:rPr>
        <w:sym w:font="Wingdings" w:char="F0E0"/>
      </w:r>
      <w:r w:rsidR="00CE45C4">
        <w:t xml:space="preserve"> compilation error. Daily, Rose are siblings, not </w:t>
      </w:r>
      <w:r w:rsidR="008C46C5">
        <w:t>compataibe for casting</w:t>
      </w:r>
    </w:p>
    <w:p w14:paraId="76903987" w14:textId="77777777" w:rsidR="00F24CC9" w:rsidRPr="00F24CC9" w:rsidRDefault="00F24CC9" w:rsidP="00474052">
      <w:pPr>
        <w:pStyle w:val="Code"/>
      </w:pPr>
      <w:r w:rsidRPr="00F24CC9">
        <w:t xml:space="preserve">    r4 = (Rose) (Flower) d4;</w:t>
      </w:r>
    </w:p>
    <w:p w14:paraId="15FBE8C1" w14:textId="2A419876" w:rsidR="00F24CC9" w:rsidRPr="00F24CC9" w:rsidRDefault="00F24CC9" w:rsidP="00474052">
      <w:pPr>
        <w:pStyle w:val="Code"/>
      </w:pPr>
      <w:r w:rsidRPr="00F24CC9">
        <w:t xml:space="preserve">    d</w:t>
      </w:r>
      <w:r w:rsidR="008C46C5">
        <w:t>4</w:t>
      </w:r>
      <w:r w:rsidRPr="00F24CC9">
        <w:t xml:space="preserve"> = (Daisy) (Flower) r</w:t>
      </w:r>
      <w:r w:rsidR="008C46C5">
        <w:t>5</w:t>
      </w:r>
      <w:r w:rsidRPr="00F24CC9">
        <w:t>;</w:t>
      </w:r>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r w:rsidRPr="000E268C">
        <w:rPr>
          <w:rStyle w:val="keywordChar"/>
        </w:rPr>
        <w:t>instanceof</w:t>
      </w:r>
      <w:r>
        <w:t xml:space="preserve"> </w:t>
      </w:r>
      <w:r w:rsidR="00D93EFE">
        <w:t xml:space="preserve">to avoid </w:t>
      </w:r>
      <w:r w:rsidR="000E268C" w:rsidRPr="000E268C">
        <w:rPr>
          <w:rStyle w:val="keywordChar"/>
        </w:rPr>
        <w:t>ClassCastException</w:t>
      </w:r>
      <w:r w:rsidR="000E268C">
        <w:t xml:space="preserve"> at runtime</w:t>
      </w:r>
    </w:p>
    <w:p w14:paraId="5BC791DF" w14:textId="056B84B8" w:rsidR="00535FDC" w:rsidRDefault="00B67369" w:rsidP="00864071">
      <w:pPr>
        <w:pStyle w:val="Heading3"/>
      </w:pPr>
      <w:bookmarkStart w:id="90" w:name="_Toc59372372"/>
      <w:r>
        <w:lastRenderedPageBreak/>
        <w:t>References restrict the access to members of objects</w:t>
      </w:r>
      <w:bookmarkEnd w:id="90"/>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C37563">
      <w:pPr>
        <w:pStyle w:val="Text"/>
        <w:numPr>
          <w:ilvl w:val="0"/>
          <w:numId w:val="28"/>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C37563">
      <w:pPr>
        <w:pStyle w:val="Text"/>
        <w:numPr>
          <w:ilvl w:val="0"/>
          <w:numId w:val="28"/>
        </w:numPr>
      </w:pPr>
      <w:r w:rsidRPr="00124ABC">
        <w:t>A reference is a superclass of the object</w:t>
      </w:r>
    </w:p>
    <w:p w14:paraId="40E4B25D" w14:textId="50A69C5D" w:rsidR="00124ABC" w:rsidRPr="00124ABC" w:rsidRDefault="00124ABC" w:rsidP="00C37563">
      <w:pPr>
        <w:pStyle w:val="Text"/>
        <w:numPr>
          <w:ilvl w:val="0"/>
          <w:numId w:val="28"/>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restrict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interface Reptile{</w:t>
      </w:r>
    </w:p>
    <w:p w14:paraId="12CF4C4E" w14:textId="77777777" w:rsidR="007250E7" w:rsidRPr="007250E7" w:rsidRDefault="007250E7" w:rsidP="00474052">
      <w:pPr>
        <w:pStyle w:val="Code"/>
      </w:pPr>
      <w:r w:rsidRPr="007250E7">
        <w:t xml:space="preserve">  void ea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class HasLegs{</w:t>
      </w:r>
    </w:p>
    <w:p w14:paraId="13F37906" w14:textId="77777777" w:rsidR="007250E7" w:rsidRPr="007250E7" w:rsidRDefault="007250E7" w:rsidP="00474052">
      <w:pPr>
        <w:pStyle w:val="Code"/>
      </w:pPr>
      <w:r w:rsidRPr="007250E7">
        <w:t xml:space="preserve">  int num_legs;</w:t>
      </w:r>
    </w:p>
    <w:p w14:paraId="7E76A667" w14:textId="77777777" w:rsidR="007250E7" w:rsidRPr="007250E7" w:rsidRDefault="007250E7" w:rsidP="00474052">
      <w:pPr>
        <w:pStyle w:val="Code"/>
      </w:pPr>
      <w:r w:rsidRPr="007250E7">
        <w:t xml:space="preserve">  void walk(){</w:t>
      </w:r>
    </w:p>
    <w:p w14:paraId="28DACBB5" w14:textId="77777777" w:rsidR="007250E7" w:rsidRPr="007250E7" w:rsidRDefault="007250E7" w:rsidP="00474052">
      <w:pPr>
        <w:pStyle w:val="Code"/>
      </w:pPr>
      <w:r w:rsidRPr="007250E7">
        <w:t xml:space="preserve">    System.out.println("has legs ");</w:t>
      </w:r>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class Crocodile extends HasLegs implements Reptile{</w:t>
      </w:r>
    </w:p>
    <w:p w14:paraId="2279F2A3" w14:textId="77777777" w:rsidR="007250E7" w:rsidRPr="007250E7" w:rsidRDefault="007250E7" w:rsidP="00474052">
      <w:pPr>
        <w:pStyle w:val="Code"/>
      </w:pPr>
      <w:r w:rsidRPr="007250E7">
        <w:t xml:space="preserve">  public int num_legs;</w:t>
      </w:r>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eat(){</w:t>
      </w:r>
    </w:p>
    <w:p w14:paraId="2396F985" w14:textId="77777777" w:rsidR="007250E7" w:rsidRPr="007250E7" w:rsidRDefault="007250E7" w:rsidP="00474052">
      <w:pPr>
        <w:pStyle w:val="Code"/>
      </w:pPr>
      <w:r w:rsidRPr="007250E7">
        <w:t xml:space="preserve">    System.out.println("eat");</w:t>
      </w:r>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alk(){</w:t>
      </w:r>
    </w:p>
    <w:p w14:paraId="374D7DDD" w14:textId="77777777" w:rsidR="007250E7" w:rsidRPr="007250E7" w:rsidRDefault="007250E7" w:rsidP="00474052">
      <w:pPr>
        <w:pStyle w:val="Code"/>
      </w:pPr>
      <w:r w:rsidRPr="007250E7">
        <w:t xml:space="preserve">    System.out.println("walk with 4 legs");</w:t>
      </w:r>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cry(){</w:t>
      </w:r>
    </w:p>
    <w:p w14:paraId="0E98873D" w14:textId="77777777" w:rsidR="007250E7" w:rsidRPr="007250E7" w:rsidRDefault="007250E7" w:rsidP="00474052">
      <w:pPr>
        <w:pStyle w:val="Code"/>
      </w:pPr>
      <w:r w:rsidRPr="007250E7">
        <w:t xml:space="preserve">    System.out.println("cry");</w:t>
      </w:r>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main(String[] args){</w:t>
      </w:r>
    </w:p>
    <w:p w14:paraId="311B3198" w14:textId="77777777" w:rsidR="007250E7" w:rsidRPr="007250E7" w:rsidRDefault="007250E7" w:rsidP="00474052">
      <w:pPr>
        <w:pStyle w:val="Code"/>
      </w:pPr>
      <w:r w:rsidRPr="007250E7">
        <w:t xml:space="preserve">    Reptile r = new Crocodile();</w:t>
      </w:r>
    </w:p>
    <w:p w14:paraId="7B4A654A" w14:textId="77777777" w:rsidR="007250E7" w:rsidRPr="007250E7" w:rsidRDefault="007250E7" w:rsidP="00474052">
      <w:pPr>
        <w:pStyle w:val="Code"/>
      </w:pPr>
      <w:r w:rsidRPr="007250E7">
        <w:t xml:space="preserve">    r.eat();</w:t>
      </w:r>
    </w:p>
    <w:p w14:paraId="701CB640" w14:textId="77777777" w:rsidR="007250E7" w:rsidRPr="007250E7" w:rsidRDefault="007250E7" w:rsidP="00474052">
      <w:pPr>
        <w:pStyle w:val="Code"/>
      </w:pPr>
      <w:r w:rsidRPr="007250E7">
        <w:t xml:space="preserve">    //r.walk(); --&gt; compilation error.</w:t>
      </w:r>
    </w:p>
    <w:p w14:paraId="1888A485" w14:textId="20D7F335" w:rsidR="007250E7" w:rsidRPr="007250E7" w:rsidRDefault="007250E7" w:rsidP="00474052">
      <w:pPr>
        <w:pStyle w:val="Code"/>
      </w:pPr>
      <w:r w:rsidRPr="007250E7">
        <w:t xml:space="preserve">    ((Crocodile)r).walk();</w:t>
      </w:r>
      <w:r w:rsidR="00F977CF">
        <w:t xml:space="preserve"> // Compile.</w:t>
      </w:r>
    </w:p>
    <w:p w14:paraId="4D1C521D" w14:textId="77777777" w:rsidR="007250E7" w:rsidRPr="007250E7" w:rsidRDefault="007250E7" w:rsidP="00474052">
      <w:pPr>
        <w:pStyle w:val="Code"/>
      </w:pPr>
      <w:r w:rsidRPr="007250E7">
        <w:t xml:space="preserve">    //r.cry(); --&gt; compilation error.</w:t>
      </w:r>
    </w:p>
    <w:p w14:paraId="52870D88" w14:textId="77777777" w:rsidR="007250E7" w:rsidRPr="007250E7" w:rsidRDefault="007250E7" w:rsidP="00474052">
      <w:pPr>
        <w:pStyle w:val="Code"/>
      </w:pPr>
      <w:r w:rsidRPr="007250E7">
        <w:t xml:space="preserve">    ((Crocodile)r).cry();</w:t>
      </w:r>
    </w:p>
    <w:p w14:paraId="221F02EF" w14:textId="77777777" w:rsidR="007250E7" w:rsidRPr="007250E7" w:rsidRDefault="007250E7" w:rsidP="00474052">
      <w:pPr>
        <w:pStyle w:val="Code"/>
      </w:pPr>
      <w:r w:rsidRPr="007250E7">
        <w:t xml:space="preserve">    //System.out.println(r.num_legs++);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HasLegs hl = new Crocodile();</w:t>
      </w:r>
    </w:p>
    <w:p w14:paraId="79F3A092" w14:textId="77777777" w:rsidR="007250E7" w:rsidRPr="007250E7" w:rsidRDefault="007250E7" w:rsidP="00474052">
      <w:pPr>
        <w:pStyle w:val="Code"/>
      </w:pPr>
      <w:r w:rsidRPr="007250E7">
        <w:t xml:space="preserve">    //hl.eat(); --&gt; compilation error.</w:t>
      </w:r>
    </w:p>
    <w:p w14:paraId="1263F375" w14:textId="77777777" w:rsidR="007250E7" w:rsidRPr="007250E7" w:rsidRDefault="007250E7" w:rsidP="00474052">
      <w:pPr>
        <w:pStyle w:val="Code"/>
      </w:pPr>
      <w:r w:rsidRPr="007250E7">
        <w:t xml:space="preserve">    ((Crocodile)hl).eat();</w:t>
      </w:r>
    </w:p>
    <w:p w14:paraId="1F7F9112" w14:textId="77777777" w:rsidR="007250E7" w:rsidRPr="007250E7" w:rsidRDefault="007250E7" w:rsidP="00474052">
      <w:pPr>
        <w:pStyle w:val="Code"/>
      </w:pPr>
      <w:r w:rsidRPr="007250E7">
        <w:t xml:space="preserve">    hl.walk();</w:t>
      </w:r>
    </w:p>
    <w:p w14:paraId="7BED108A" w14:textId="77777777" w:rsidR="007250E7" w:rsidRPr="007250E7" w:rsidRDefault="007250E7" w:rsidP="00474052">
      <w:pPr>
        <w:pStyle w:val="Code"/>
      </w:pPr>
      <w:r w:rsidRPr="007250E7">
        <w:t xml:space="preserve">    //hl.cry(); --&gt; compilation error.</w:t>
      </w:r>
    </w:p>
    <w:p w14:paraId="50A07664" w14:textId="77777777" w:rsidR="007250E7" w:rsidRPr="007250E7" w:rsidRDefault="007250E7" w:rsidP="00474052">
      <w:pPr>
        <w:pStyle w:val="Code"/>
      </w:pPr>
      <w:r w:rsidRPr="007250E7">
        <w:lastRenderedPageBreak/>
        <w:t xml:space="preserve">    ((Crocodile)hl).cry(); </w:t>
      </w:r>
    </w:p>
    <w:p w14:paraId="36EAC8B3" w14:textId="77777777" w:rsidR="007250E7" w:rsidRPr="007250E7" w:rsidRDefault="007250E7" w:rsidP="00474052">
      <w:pPr>
        <w:pStyle w:val="Code"/>
      </w:pPr>
      <w:r w:rsidRPr="007250E7">
        <w:t xml:space="preserve">    //System.out.println(hl.num_legs);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768B09F3" w:rsidR="004C3FA3" w:rsidRDefault="004C3FA3" w:rsidP="00CA39F3">
      <w:pPr>
        <w:pStyle w:val="Heading3"/>
      </w:pPr>
      <w:bookmarkStart w:id="91" w:name="_Toc59372373"/>
      <w:r>
        <w:t>Binding</w:t>
      </w:r>
      <w:r w:rsidR="00BF0A30">
        <w:t>: variable bind at compile-time, method bind at run-time</w:t>
      </w:r>
      <w:bookmarkEnd w:id="91"/>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there’s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
    <w:p w14:paraId="2ADA01E5" w14:textId="77777777" w:rsidR="004C3FA3" w:rsidRPr="005C4E18" w:rsidRDefault="004C3FA3" w:rsidP="00474052">
      <w:pPr>
        <w:pStyle w:val="Code"/>
      </w:pPr>
      <w:r w:rsidRPr="005C4E18">
        <w:t xml:space="preserve">  void printName() {</w:t>
      </w:r>
    </w:p>
    <w:p w14:paraId="08877DD8" w14:textId="77777777" w:rsidR="004C3FA3" w:rsidRPr="005C4E18" w:rsidRDefault="004C3FA3" w:rsidP="00474052">
      <w:pPr>
        <w:pStyle w:val="Code"/>
      </w:pPr>
      <w:r w:rsidRPr="005C4E18">
        <w:t xml:space="preserve">    System.out.println(name);</w:t>
      </w:r>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
    <w:p w14:paraId="48B7BC05" w14:textId="77777777" w:rsidR="004C3FA3" w:rsidRPr="005C4E18" w:rsidRDefault="004C3FA3" w:rsidP="00474052">
      <w:pPr>
        <w:pStyle w:val="Code"/>
      </w:pPr>
      <w:r w:rsidRPr="005C4E18">
        <w:t xml:space="preserve">  void printName() {</w:t>
      </w:r>
    </w:p>
    <w:p w14:paraId="4BB4F085" w14:textId="77777777" w:rsidR="004C3FA3" w:rsidRPr="005C4E18" w:rsidRDefault="004C3FA3" w:rsidP="00474052">
      <w:pPr>
        <w:pStyle w:val="Code"/>
      </w:pPr>
      <w:r w:rsidRPr="005C4E18">
        <w:t xml:space="preserve">    System.out.println(name);</w:t>
      </w:r>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main(String[] args) {</w:t>
      </w:r>
    </w:p>
    <w:p w14:paraId="78B76C73" w14:textId="77777777" w:rsidR="004C3FA3" w:rsidRPr="005C4E18" w:rsidRDefault="004C3FA3" w:rsidP="00474052">
      <w:pPr>
        <w:pStyle w:val="Code"/>
      </w:pPr>
      <w:r w:rsidRPr="005C4E18">
        <w:t xml:space="preserve">    Employee emp = new Employee();</w:t>
      </w:r>
    </w:p>
    <w:p w14:paraId="2FC87CC7" w14:textId="77777777" w:rsidR="004C3FA3" w:rsidRDefault="004C3FA3" w:rsidP="00474052">
      <w:pPr>
        <w:pStyle w:val="Code"/>
      </w:pPr>
      <w:r w:rsidRPr="005C4E18">
        <w:t xml:space="preserve">    Employee pr</w:t>
      </w:r>
      <w:r>
        <w:t>g</w:t>
      </w:r>
      <w:r w:rsidRPr="005C4E18">
        <w:t xml:space="preserve"> = new Programmer();</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System.out.println(emp.name);</w:t>
      </w:r>
    </w:p>
    <w:p w14:paraId="4C0F225F" w14:textId="71B7555E" w:rsidR="004C3FA3" w:rsidRPr="005C4E18" w:rsidRDefault="004C3FA3" w:rsidP="00474052">
      <w:pPr>
        <w:pStyle w:val="Code"/>
      </w:pPr>
      <w:r w:rsidRPr="005C4E18">
        <w:t xml:space="preserve">    System.out.println(</w:t>
      </w:r>
      <w:r>
        <w:t>prg</w:t>
      </w:r>
      <w:r w:rsidRPr="005C4E18">
        <w:t>.name);</w:t>
      </w:r>
      <w:r w:rsidR="00BF0A30">
        <w:t xml:space="preserve"> //Be careful</w:t>
      </w:r>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emp.printName();</w:t>
      </w:r>
    </w:p>
    <w:p w14:paraId="1EDFFCA0" w14:textId="77777777" w:rsidR="004C3FA3" w:rsidRPr="005C4E18" w:rsidRDefault="004C3FA3" w:rsidP="00474052">
      <w:pPr>
        <w:pStyle w:val="Code"/>
      </w:pPr>
      <w:r w:rsidRPr="005C4E18">
        <w:t xml:space="preserve">    pr</w:t>
      </w:r>
      <w:r>
        <w:t>g</w:t>
      </w:r>
      <w:r w:rsidRPr="005C4E18">
        <w:t>.printName();</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Methods are bound at runtime;</w:t>
      </w:r>
      <w:r w:rsidRPr="00350A75">
        <w:t xml:space="preserve"> which method executes depends on the type of object on which it’s called. </w:t>
      </w:r>
      <w:r w:rsidRPr="00D420BA">
        <w:rPr>
          <w:rFonts w:ascii="Lucida Console" w:hAnsi="Lucida Console"/>
          <w:sz w:val="18"/>
          <w:szCs w:val="18"/>
        </w:rPr>
        <w:t>prg.printName();</w:t>
      </w:r>
      <w:r w:rsidRPr="00350A75">
        <w:t xml:space="preserve"> calls method </w:t>
      </w:r>
      <w:r w:rsidRPr="00093943">
        <w:rPr>
          <w:rStyle w:val="keywordChar"/>
        </w:rPr>
        <w:t>printName</w:t>
      </w:r>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r w:rsidRPr="00D420BA">
        <w:rPr>
          <w:rFonts w:ascii="Lucida Console" w:hAnsi="Lucida Console"/>
          <w:sz w:val="18"/>
          <w:szCs w:val="18"/>
        </w:rPr>
        <w:t>prg</w:t>
      </w:r>
      <w:r w:rsidRPr="00D420BA">
        <w:t xml:space="preserve"> is Employee, this accesses the variable name defined in class Employee.</w:t>
      </w:r>
    </w:p>
    <w:p w14:paraId="5CE7AD30" w14:textId="424BC29C" w:rsidR="009D67EF" w:rsidRDefault="002253C5" w:rsidP="00CA39F3">
      <w:pPr>
        <w:pStyle w:val="Heading3"/>
      </w:pPr>
      <w:bookmarkStart w:id="92" w:name="_Toc59372374"/>
      <w:r>
        <w:t>Polymorphic parameters</w:t>
      </w:r>
      <w:bookmarkEnd w:id="92"/>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you’r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lastRenderedPageBreak/>
        <w:t>public class Reptile {</w:t>
      </w:r>
    </w:p>
    <w:p w14:paraId="2287F72C" w14:textId="77777777" w:rsidR="00DC4F5D" w:rsidRDefault="00DC4F5D" w:rsidP="00474052">
      <w:pPr>
        <w:pStyle w:val="Code"/>
      </w:pPr>
      <w:r>
        <w:t xml:space="preserve">  public String getName() {</w:t>
      </w:r>
    </w:p>
    <w:p w14:paraId="552217FE" w14:textId="77777777" w:rsidR="00DC4F5D" w:rsidRDefault="00DC4F5D" w:rsidP="00474052">
      <w:pPr>
        <w:pStyle w:val="Code"/>
      </w:pPr>
      <w:r>
        <w:t xml:space="preserve">    return "Reptile";</w:t>
      </w:r>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getName() {</w:t>
      </w:r>
    </w:p>
    <w:p w14:paraId="3247C06E" w14:textId="77777777" w:rsidR="00DC4F5D" w:rsidRDefault="00DC4F5D" w:rsidP="00474052">
      <w:pPr>
        <w:pStyle w:val="Code"/>
      </w:pPr>
      <w:r>
        <w:t xml:space="preserve">    return "Alligator";</w:t>
      </w:r>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getName() {</w:t>
      </w:r>
    </w:p>
    <w:p w14:paraId="67C0747C" w14:textId="77777777" w:rsidR="00DC4F5D" w:rsidRDefault="00DC4F5D" w:rsidP="00474052">
      <w:pPr>
        <w:pStyle w:val="Code"/>
      </w:pPr>
      <w:r>
        <w:t xml:space="preserve">    return "Crocodile";</w:t>
      </w:r>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public class ZooWorker {</w:t>
      </w:r>
    </w:p>
    <w:p w14:paraId="307ADA9B" w14:textId="77777777" w:rsidR="00DC4F5D" w:rsidRDefault="00DC4F5D" w:rsidP="00474052">
      <w:pPr>
        <w:pStyle w:val="Code"/>
      </w:pPr>
      <w:r>
        <w:t xml:space="preserve">  public static void feed(Reptile reptile) {</w:t>
      </w:r>
    </w:p>
    <w:p w14:paraId="742146F8" w14:textId="639CF6EB" w:rsidR="00DC4F5D" w:rsidRDefault="00DC4F5D" w:rsidP="00474052">
      <w:pPr>
        <w:pStyle w:val="Code"/>
      </w:pPr>
      <w:r>
        <w:t xml:space="preserve">    System.out.println("Feeding reptile</w:t>
      </w:r>
      <w:r w:rsidR="00D33FD7">
        <w:t>:</w:t>
      </w:r>
      <w:r>
        <w:t xml:space="preserve"> " + reptile.getName());</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main(String[] args) {</w:t>
      </w:r>
    </w:p>
    <w:p w14:paraId="573D9C71" w14:textId="77777777" w:rsidR="00DC4F5D" w:rsidRDefault="00DC4F5D" w:rsidP="00474052">
      <w:pPr>
        <w:pStyle w:val="Code"/>
      </w:pPr>
      <w:r>
        <w:t xml:space="preserve">    feed(new Alligator());</w:t>
      </w:r>
    </w:p>
    <w:p w14:paraId="71A788AB" w14:textId="77777777" w:rsidR="00DC4F5D" w:rsidRDefault="00DC4F5D" w:rsidP="00474052">
      <w:pPr>
        <w:pStyle w:val="Code"/>
      </w:pPr>
      <w:r>
        <w:t xml:space="preserve">    feed(new Crocodile());</w:t>
      </w:r>
    </w:p>
    <w:p w14:paraId="4332FE5C" w14:textId="77777777" w:rsidR="00DC4F5D" w:rsidRDefault="00DC4F5D" w:rsidP="00474052">
      <w:pPr>
        <w:pStyle w:val="Code"/>
      </w:pPr>
      <w:r>
        <w:t xml:space="preserve">    feed(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9CA216D" w:rsidR="0036631E" w:rsidRDefault="00C530CD" w:rsidP="00366409">
      <w:pPr>
        <w:pStyle w:val="Heading1"/>
      </w:pPr>
      <w:bookmarkStart w:id="93" w:name="_Toc59372375"/>
      <w:r>
        <w:t xml:space="preserve">Chapter </w:t>
      </w:r>
      <w:r w:rsidR="009675CB">
        <w:t>4</w:t>
      </w:r>
      <w:r>
        <w:t xml:space="preserve"> Exception</w:t>
      </w:r>
      <w:bookmarkEnd w:id="93"/>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4" w:name="_Toc59372376"/>
      <w:r>
        <w:t>Why exception handling?</w:t>
      </w:r>
      <w:bookmarkEnd w:id="94"/>
    </w:p>
    <w:p w14:paraId="62DE01CA" w14:textId="77777777" w:rsidR="001E47BA" w:rsidRDefault="001E47BA" w:rsidP="001E47BA">
      <w:pPr>
        <w:pStyle w:val="Heading3"/>
      </w:pPr>
      <w:bookmarkStart w:id="95" w:name="_Toc59372377"/>
      <w:bookmarkStart w:id="96" w:name="advantageOne"/>
      <w:r>
        <w:t>Advantage 1: Separating Error Handling Code from "Regular" Code</w:t>
      </w:r>
      <w:bookmarkEnd w:id="95"/>
    </w:p>
    <w:bookmarkEnd w:id="96"/>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r>
        <w:t>readFil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What happens if the file can't be opened?</w:t>
      </w:r>
    </w:p>
    <w:p w14:paraId="6F8C12D0" w14:textId="77777777" w:rsidR="00E44C85" w:rsidRDefault="001E47BA" w:rsidP="00474052">
      <w:pPr>
        <w:pStyle w:val="Code"/>
      </w:pPr>
      <w:r>
        <w:t xml:space="preserve">    determine its size;</w:t>
      </w:r>
      <w:r w:rsidR="00556A6E">
        <w:t>//</w:t>
      </w:r>
      <w:r w:rsidR="00556A6E" w:rsidRPr="00556A6E">
        <w:rPr>
          <w:sz w:val="27"/>
          <w:szCs w:val="27"/>
        </w:rPr>
        <w:t xml:space="preserve"> </w:t>
      </w:r>
      <w:r w:rsidR="00556A6E" w:rsidRPr="00556A6E">
        <w:t>What happens if the length of the file can't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What happens if enough memory can't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What happens if the file can't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read_file function</w:t>
      </w:r>
      <w:r w:rsidR="00903238" w:rsidRPr="00F331B1">
        <w:t xml:space="preserve"> is like:</w:t>
      </w:r>
    </w:p>
    <w:p w14:paraId="1F34BE1F" w14:textId="77777777" w:rsidR="001E47BA" w:rsidRDefault="001E47BA" w:rsidP="00474052">
      <w:pPr>
        <w:pStyle w:val="Code"/>
      </w:pPr>
      <w:r>
        <w:t xml:space="preserve">errorCodeType </w:t>
      </w:r>
      <w:r>
        <w:rPr>
          <w:rStyle w:val="Strong"/>
          <w:rFonts w:eastAsiaTheme="majorEastAsia"/>
          <w:color w:val="000000"/>
        </w:rPr>
        <w:t>readFile {</w:t>
      </w:r>
    </w:p>
    <w:p w14:paraId="456E62EF" w14:textId="77777777" w:rsidR="001E47BA" w:rsidRDefault="001E47BA" w:rsidP="00474052">
      <w:pPr>
        <w:pStyle w:val="Code"/>
      </w:pPr>
      <w:r>
        <w:t xml:space="preserve">    initialize errorCode = 0;</w:t>
      </w:r>
    </w:p>
    <w:p w14:paraId="36D64317" w14:textId="77777777" w:rsidR="001E47BA" w:rsidRDefault="001E47BA" w:rsidP="00474052">
      <w:pPr>
        <w:pStyle w:val="Code"/>
      </w:pPr>
      <w:r>
        <w:t xml:space="preserve">    </w:t>
      </w:r>
      <w:r>
        <w:rPr>
          <w:rStyle w:val="Strong"/>
          <w:rFonts w:eastAsiaTheme="majorEastAsia"/>
          <w:color w:val="000000"/>
        </w:rPr>
        <w:t>open the file;</w:t>
      </w:r>
    </w:p>
    <w:p w14:paraId="54D8A225" w14:textId="77777777" w:rsidR="001E47BA" w:rsidRDefault="001E47BA" w:rsidP="00474052">
      <w:pPr>
        <w:pStyle w:val="Code"/>
      </w:pPr>
      <w:r>
        <w:t xml:space="preserve">    if (theFileIsOpen) {</w:t>
      </w:r>
    </w:p>
    <w:p w14:paraId="15D148A6" w14:textId="77777777" w:rsidR="001E47BA" w:rsidRDefault="001E47BA" w:rsidP="00474052">
      <w:pPr>
        <w:pStyle w:val="Code"/>
      </w:pPr>
      <w:r>
        <w:t xml:space="preserve">        </w:t>
      </w:r>
      <w:r>
        <w:rPr>
          <w:rStyle w:val="Strong"/>
          <w:rFonts w:eastAsiaTheme="majorEastAsia"/>
          <w:color w:val="000000"/>
        </w:rPr>
        <w:t>determine the length of the file;</w:t>
      </w:r>
    </w:p>
    <w:p w14:paraId="18DCCEAA" w14:textId="77777777" w:rsidR="001E47BA" w:rsidRDefault="001E47BA" w:rsidP="00474052">
      <w:pPr>
        <w:pStyle w:val="Code"/>
      </w:pPr>
      <w:r>
        <w:lastRenderedPageBreak/>
        <w:t xml:space="preserve">        if (gotTheFileLength) {</w:t>
      </w:r>
    </w:p>
    <w:p w14:paraId="69F118BC" w14:textId="77777777" w:rsidR="001E47BA" w:rsidRDefault="001E47BA" w:rsidP="00474052">
      <w:pPr>
        <w:pStyle w:val="Code"/>
      </w:pPr>
      <w:r>
        <w:t xml:space="preserve">            </w:t>
      </w:r>
      <w:r>
        <w:rPr>
          <w:rStyle w:val="Strong"/>
          <w:rFonts w:eastAsiaTheme="majorEastAsia"/>
          <w:color w:val="000000"/>
        </w:rPr>
        <w:t>allocate that much memory;</w:t>
      </w:r>
    </w:p>
    <w:p w14:paraId="614EE15A" w14:textId="77777777" w:rsidR="001E47BA" w:rsidRDefault="001E47BA" w:rsidP="00474052">
      <w:pPr>
        <w:pStyle w:val="Code"/>
      </w:pPr>
      <w:r>
        <w:t xml:space="preserve">            if (gotEnoughMemory) {</w:t>
      </w:r>
    </w:p>
    <w:p w14:paraId="2A28199B" w14:textId="77777777" w:rsidR="001E47BA" w:rsidRDefault="001E47BA" w:rsidP="00474052">
      <w:pPr>
        <w:pStyle w:val="Code"/>
      </w:pPr>
      <w:r>
        <w:t xml:space="preserve">                </w:t>
      </w:r>
      <w:r>
        <w:rPr>
          <w:rStyle w:val="Strong"/>
          <w:rFonts w:eastAsiaTheme="majorEastAsia"/>
          <w:color w:val="000000"/>
        </w:rPr>
        <w:t>read the file into memory;</w:t>
      </w:r>
    </w:p>
    <w:p w14:paraId="5F6B15F7" w14:textId="77777777" w:rsidR="001E47BA" w:rsidRDefault="001E47BA" w:rsidP="00474052">
      <w:pPr>
        <w:pStyle w:val="Code"/>
      </w:pPr>
      <w:r>
        <w:t xml:space="preserve">                if (readFailed) {</w:t>
      </w:r>
    </w:p>
    <w:p w14:paraId="2A368996" w14:textId="77777777" w:rsidR="001E47BA" w:rsidRDefault="001E47BA" w:rsidP="00474052">
      <w:pPr>
        <w:pStyle w:val="Code"/>
      </w:pPr>
      <w:r>
        <w:t xml:space="preserve">                    errorCode = -1;</w:t>
      </w:r>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errorCode = -2;</w:t>
      </w:r>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errorCode = -3;</w:t>
      </w:r>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close the file;</w:t>
      </w:r>
    </w:p>
    <w:p w14:paraId="1CDD3BDA" w14:textId="77777777" w:rsidR="001E47BA" w:rsidRDefault="001E47BA" w:rsidP="00474052">
      <w:pPr>
        <w:pStyle w:val="Code"/>
      </w:pPr>
      <w:r>
        <w:t xml:space="preserve">        if (theFileDidntClose &amp;&amp; errorCode == 0) {</w:t>
      </w:r>
    </w:p>
    <w:p w14:paraId="6E4DE69F" w14:textId="77777777" w:rsidR="001E47BA" w:rsidRDefault="001E47BA" w:rsidP="00474052">
      <w:pPr>
        <w:pStyle w:val="Code"/>
      </w:pPr>
      <w:r>
        <w:t xml:space="preserve">            errorCode = -4;</w:t>
      </w:r>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errorCode = errorCode and -4;</w:t>
      </w:r>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errorCode = -5;</w:t>
      </w:r>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errorCode;</w:t>
      </w:r>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r>
        <w:rPr>
          <w:rStyle w:val="Strong"/>
          <w:rFonts w:eastAsiaTheme="majorEastAsia"/>
          <w:color w:val="000000"/>
        </w:rPr>
        <w:t>readFil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open the file;</w:t>
      </w:r>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size;</w:t>
      </w:r>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memory;</w:t>
      </w:r>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memory;</w:t>
      </w:r>
    </w:p>
    <w:p w14:paraId="72EF88C1" w14:textId="77777777" w:rsidR="001E47BA" w:rsidRDefault="001E47BA" w:rsidP="00474052">
      <w:pPr>
        <w:pStyle w:val="Code"/>
      </w:pPr>
      <w:r>
        <w:rPr>
          <w:rStyle w:val="Strong"/>
          <w:rFonts w:eastAsiaTheme="majorEastAsia"/>
          <w:color w:val="000000"/>
        </w:rPr>
        <w:t xml:space="preserve">        close the file;</w:t>
      </w:r>
    </w:p>
    <w:p w14:paraId="6A5E4122" w14:textId="77777777" w:rsidR="001E47BA" w:rsidRDefault="001E47BA" w:rsidP="00474052">
      <w:pPr>
        <w:pStyle w:val="Code"/>
      </w:pPr>
      <w:r>
        <w:t xml:space="preserve">    } catch (fileOpenFailed) {</w:t>
      </w:r>
    </w:p>
    <w:p w14:paraId="3CF59A48" w14:textId="77777777" w:rsidR="001E47BA" w:rsidRDefault="001E47BA" w:rsidP="00474052">
      <w:pPr>
        <w:pStyle w:val="Code"/>
      </w:pPr>
      <w:r>
        <w:t xml:space="preserve">        doSomething;</w:t>
      </w:r>
    </w:p>
    <w:p w14:paraId="352C8955" w14:textId="77777777" w:rsidR="001E47BA" w:rsidRDefault="001E47BA" w:rsidP="00474052">
      <w:pPr>
        <w:pStyle w:val="Code"/>
      </w:pPr>
      <w:r>
        <w:t xml:space="preserve">    } catch (sizeDeterminationFailed) {</w:t>
      </w:r>
    </w:p>
    <w:p w14:paraId="089D5F2B" w14:textId="77777777" w:rsidR="001E47BA" w:rsidRDefault="001E47BA" w:rsidP="00474052">
      <w:pPr>
        <w:pStyle w:val="Code"/>
      </w:pPr>
      <w:r>
        <w:t xml:space="preserve">        doSomething;</w:t>
      </w:r>
    </w:p>
    <w:p w14:paraId="1858AD92" w14:textId="77777777" w:rsidR="001E47BA" w:rsidRDefault="001E47BA" w:rsidP="00474052">
      <w:pPr>
        <w:pStyle w:val="Code"/>
      </w:pPr>
      <w:r>
        <w:t xml:space="preserve">    } catch (memoryAllocationFailed) {</w:t>
      </w:r>
    </w:p>
    <w:p w14:paraId="1D076F51" w14:textId="77777777" w:rsidR="001E47BA" w:rsidRDefault="001E47BA" w:rsidP="00474052">
      <w:pPr>
        <w:pStyle w:val="Code"/>
      </w:pPr>
      <w:r>
        <w:t xml:space="preserve">        doSomething;</w:t>
      </w:r>
    </w:p>
    <w:p w14:paraId="41462F85" w14:textId="77777777" w:rsidR="001E47BA" w:rsidRDefault="001E47BA" w:rsidP="00474052">
      <w:pPr>
        <w:pStyle w:val="Code"/>
      </w:pPr>
      <w:r>
        <w:t xml:space="preserve">    } catch (readFailed) {</w:t>
      </w:r>
    </w:p>
    <w:p w14:paraId="3C99EAE4" w14:textId="77777777" w:rsidR="001E47BA" w:rsidRDefault="001E47BA" w:rsidP="00474052">
      <w:pPr>
        <w:pStyle w:val="Code"/>
      </w:pPr>
      <w:r>
        <w:t xml:space="preserve">        doSomething;</w:t>
      </w:r>
    </w:p>
    <w:p w14:paraId="77D5040B" w14:textId="77777777" w:rsidR="001E47BA" w:rsidRDefault="001E47BA" w:rsidP="00474052">
      <w:pPr>
        <w:pStyle w:val="Code"/>
      </w:pPr>
      <w:r>
        <w:t xml:space="preserve">    } catch (fileCloseFailed) {</w:t>
      </w:r>
    </w:p>
    <w:p w14:paraId="42090452" w14:textId="77777777" w:rsidR="001E47BA" w:rsidRDefault="001E47BA" w:rsidP="00474052">
      <w:pPr>
        <w:pStyle w:val="Code"/>
      </w:pPr>
      <w:r>
        <w:t xml:space="preserve">        doSomething;</w:t>
      </w:r>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don't spare you the effort of doing the work of detecting and handling errors. </w:t>
      </w:r>
    </w:p>
    <w:p w14:paraId="3F3A04B1" w14:textId="77777777" w:rsidR="001E47BA" w:rsidRDefault="001E47BA" w:rsidP="00777206">
      <w:pPr>
        <w:pStyle w:val="Heading3"/>
      </w:pPr>
      <w:bookmarkStart w:id="97" w:name="_Toc59372378"/>
      <w:bookmarkStart w:id="98" w:name="advantageTwo"/>
      <w:r>
        <w:t>Advantage 2: Propagating Errors Up the Call Stack</w:t>
      </w:r>
      <w:bookmarkEnd w:id="97"/>
    </w:p>
    <w:bookmarkEnd w:id="98"/>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readFile.</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method2;</w:t>
      </w:r>
    </w:p>
    <w:p w14:paraId="1D6092DE" w14:textId="77777777" w:rsidR="001E47BA" w:rsidRDefault="001E47BA" w:rsidP="00474052">
      <w:pPr>
        <w:pStyle w:val="Code"/>
      </w:pPr>
      <w:r>
        <w:lastRenderedPageBreak/>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method3;</w:t>
      </w:r>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readFile;</w:t>
      </w:r>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readFile. Traditional error notification techniques force method2 and method3 to propagate the error codes returned by readFile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errorCodeType error;</w:t>
      </w:r>
    </w:p>
    <w:p w14:paraId="3EEF13A5" w14:textId="77777777" w:rsidR="001E47BA" w:rsidRDefault="001E47BA" w:rsidP="00474052">
      <w:pPr>
        <w:pStyle w:val="Code"/>
      </w:pPr>
      <w:r>
        <w:t xml:space="preserve">    error = </w:t>
      </w:r>
      <w:r>
        <w:rPr>
          <w:rStyle w:val="Strong"/>
          <w:rFonts w:eastAsiaTheme="majorEastAsia"/>
          <w:color w:val="000000"/>
        </w:rPr>
        <w:t>call method2;</w:t>
      </w:r>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doErrorProcessing;</w:t>
      </w:r>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proceed;</w:t>
      </w:r>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r>
        <w:t xml:space="preserve">errorCodeType </w:t>
      </w:r>
      <w:r>
        <w:rPr>
          <w:rStyle w:val="Strong"/>
          <w:rFonts w:eastAsiaTheme="majorEastAsia"/>
          <w:color w:val="000000"/>
        </w:rPr>
        <w:t>method2 {</w:t>
      </w:r>
    </w:p>
    <w:p w14:paraId="4E5921FA" w14:textId="77777777" w:rsidR="001E47BA" w:rsidRDefault="001E47BA" w:rsidP="00474052">
      <w:pPr>
        <w:pStyle w:val="Code"/>
      </w:pPr>
      <w:r>
        <w:t xml:space="preserve">    errorCodeType error;</w:t>
      </w:r>
    </w:p>
    <w:p w14:paraId="4C7958C0" w14:textId="77777777" w:rsidR="001E47BA" w:rsidRDefault="001E47BA" w:rsidP="00474052">
      <w:pPr>
        <w:pStyle w:val="Code"/>
      </w:pPr>
      <w:r>
        <w:t xml:space="preserve">    error = </w:t>
      </w:r>
      <w:r>
        <w:rPr>
          <w:rStyle w:val="Strong"/>
          <w:rFonts w:eastAsiaTheme="majorEastAsia"/>
          <w:color w:val="000000"/>
        </w:rPr>
        <w:t>call method3;</w:t>
      </w:r>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error;</w:t>
      </w:r>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proceed;</w:t>
      </w:r>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r>
        <w:t xml:space="preserve">errorCodeType </w:t>
      </w:r>
      <w:r>
        <w:rPr>
          <w:rStyle w:val="Strong"/>
          <w:rFonts w:eastAsiaTheme="majorEastAsia"/>
          <w:color w:val="000000"/>
        </w:rPr>
        <w:t>method3 {</w:t>
      </w:r>
    </w:p>
    <w:p w14:paraId="47B115C7" w14:textId="77777777" w:rsidR="001E47BA" w:rsidRDefault="001E47BA" w:rsidP="00474052">
      <w:pPr>
        <w:pStyle w:val="Code"/>
      </w:pPr>
      <w:r>
        <w:t xml:space="preserve">    errorCodeType error;</w:t>
      </w:r>
    </w:p>
    <w:p w14:paraId="6F9D5DFD" w14:textId="77777777" w:rsidR="001E47BA" w:rsidRDefault="001E47BA" w:rsidP="00474052">
      <w:pPr>
        <w:pStyle w:val="Code"/>
      </w:pPr>
      <w:r>
        <w:t xml:space="preserve">    error = </w:t>
      </w:r>
      <w:r>
        <w:rPr>
          <w:rStyle w:val="Strong"/>
          <w:rFonts w:eastAsiaTheme="majorEastAsia"/>
          <w:color w:val="000000"/>
        </w:rPr>
        <w:t>call readFile;</w:t>
      </w:r>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error;</w:t>
      </w:r>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proceed;</w:t>
      </w:r>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r w:rsidR="004B14F1" w:rsidRPr="00D47CC5">
        <w:t>Thus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call method2;</w:t>
      </w:r>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doErrorProcessing;</w:t>
      </w:r>
    </w:p>
    <w:p w14:paraId="2DC36FD3" w14:textId="77777777" w:rsidR="001E47BA" w:rsidRPr="00C37563" w:rsidRDefault="001E47BA" w:rsidP="00474052">
      <w:pPr>
        <w:pStyle w:val="Code"/>
      </w:pPr>
      <w:r w:rsidRPr="00C37563">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method3;</w:t>
      </w:r>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readFile;</w:t>
      </w:r>
    </w:p>
    <w:p w14:paraId="5F7648C9" w14:textId="77777777" w:rsidR="001E47BA" w:rsidRPr="00C37563" w:rsidRDefault="001E47BA" w:rsidP="00474052">
      <w:pPr>
        <w:pStyle w:val="Code"/>
      </w:pPr>
      <w:r w:rsidRPr="00C37563">
        <w:rPr>
          <w:rStyle w:val="Strong"/>
        </w:rPr>
        <w:t>}</w:t>
      </w:r>
    </w:p>
    <w:p w14:paraId="07A6F51F" w14:textId="46C41A8B" w:rsidR="002B2B2C" w:rsidRDefault="00C25FFD" w:rsidP="000273CE">
      <w:pPr>
        <w:pStyle w:val="Heading2"/>
      </w:pPr>
      <w:bookmarkStart w:id="99" w:name="_Toc59372379"/>
      <w:r>
        <w:t>Exception types</w:t>
      </w:r>
      <w:bookmarkEnd w:id="99"/>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D47CC5">
      <w:pPr>
        <w:pStyle w:val="Text"/>
        <w:numPr>
          <w:ilvl w:val="0"/>
          <w:numId w:val="28"/>
        </w:numPr>
      </w:pPr>
      <w:r w:rsidRPr="00C7260B">
        <w:lastRenderedPageBreak/>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D47CC5">
      <w:pPr>
        <w:pStyle w:val="Text"/>
        <w:numPr>
          <w:ilvl w:val="0"/>
          <w:numId w:val="28"/>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357A8A">
      <w:pPr>
        <w:pStyle w:val="ListParagraph"/>
        <w:numPr>
          <w:ilvl w:val="0"/>
          <w:numId w:val="29"/>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357A8A">
      <w:pPr>
        <w:pStyle w:val="ListParagraph"/>
        <w:numPr>
          <w:ilvl w:val="0"/>
          <w:numId w:val="29"/>
        </w:numPr>
        <w:rPr>
          <w:b/>
          <w:bCs/>
        </w:rPr>
      </w:pPr>
      <w:r w:rsidRPr="00357A8A">
        <w:rPr>
          <w:b/>
          <w:bCs/>
        </w:rPr>
        <w:t>Checked exceptions</w:t>
      </w:r>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r w:rsidRPr="00626688">
        <w:rPr>
          <w:rStyle w:val="keywordChar"/>
        </w:rPr>
        <w:t>RuntimeException</w:t>
      </w:r>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r w:rsidR="006260E6" w:rsidRPr="00626688">
        <w:rPr>
          <w:rStyle w:val="keywordChar"/>
        </w:rPr>
        <w:t>FileReader()</w:t>
      </w:r>
      <w:r w:rsidR="00E34505" w:rsidRPr="00C7260B">
        <w:t xml:space="preserve">, whose constructor throws </w:t>
      </w:r>
      <w:r w:rsidR="00E34505" w:rsidRPr="00626688">
        <w:rPr>
          <w:rStyle w:val="keywordChar"/>
        </w:rPr>
        <w:t>FileNotFoundException</w:t>
      </w:r>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FileReader(String fileName) throws FileNotFoundException</w:t>
      </w:r>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r w:rsidR="002E5BD2" w:rsidRPr="004E1948">
        <w:rPr>
          <w:rStyle w:val="keywordChar"/>
        </w:rPr>
        <w:t>FileReader()</w:t>
      </w:r>
      <w:r w:rsidR="002E5BD2" w:rsidRPr="00705DC2">
        <w:t xml:space="preserve"> is called is simply this exception is associated with </w:t>
      </w:r>
      <w:r w:rsidR="002E5BD2" w:rsidRPr="004E1948">
        <w:rPr>
          <w:rStyle w:val="keywordChar"/>
        </w:rPr>
        <w:t xml:space="preserve">FileReader()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try{} catch{}) or declare them in the method signature (throw …).</w:t>
      </w:r>
    </w:p>
    <w:p w14:paraId="600450EE" w14:textId="6DBB49CC" w:rsidR="00C7260B" w:rsidRPr="00357A8A" w:rsidRDefault="00C7260B" w:rsidP="00357A8A">
      <w:pPr>
        <w:pStyle w:val="ListParagraph"/>
        <w:numPr>
          <w:ilvl w:val="0"/>
          <w:numId w:val="29"/>
        </w:numPr>
        <w:rPr>
          <w:b/>
          <w:bCs/>
        </w:rPr>
      </w:pPr>
      <w:r w:rsidRPr="00357A8A">
        <w:rPr>
          <w:b/>
          <w:bCs/>
        </w:rPr>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r w:rsidRPr="00701E69">
        <w:rPr>
          <w:rStyle w:val="keywordChar"/>
        </w:rPr>
        <w:t>RuntimeException</w:t>
      </w:r>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The following codes compile fine, but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r w:rsidRPr="002B5CCD">
        <w:t xml:space="preserve">main(String args[])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0;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10; </w:t>
      </w:r>
    </w:p>
    <w:p w14:paraId="6C5E32C1" w14:textId="77777777" w:rsidR="002B5CCD" w:rsidRPr="002B5CCD" w:rsidRDefault="002B5CCD" w:rsidP="00474052">
      <w:pPr>
        <w:pStyle w:val="Code"/>
        <w:rPr>
          <w:rFonts w:ascii="Consolas" w:hAnsi="Consolas" w:cs="Times New Roman"/>
          <w:sz w:val="24"/>
          <w:szCs w:val="24"/>
        </w:rPr>
      </w:pPr>
      <w:r w:rsidRPr="002B5CCD">
        <w:lastRenderedPageBreak/>
        <w:t>      int</w:t>
      </w:r>
      <w:r w:rsidRPr="002B5CCD">
        <w:rPr>
          <w:rFonts w:ascii="Consolas" w:hAnsi="Consolas" w:cs="Times New Roman"/>
          <w:sz w:val="24"/>
          <w:szCs w:val="24"/>
        </w:rPr>
        <w:t xml:space="preserve"> </w:t>
      </w:r>
      <w:r w:rsidRPr="002B5CCD">
        <w:t xml:space="preserve">z = y/x;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33942268" w:rsidR="00365C4D" w:rsidRDefault="00761DE8" w:rsidP="00C864C6">
      <w:pPr>
        <w:pStyle w:val="Heading2"/>
      </w:pPr>
      <w:bookmarkStart w:id="100" w:name="_Toc59372380"/>
      <w:r>
        <w:t>W</w:t>
      </w:r>
      <w:r w:rsidR="00C864C6">
        <w:t>hen an exception is t</w:t>
      </w:r>
      <w:r w:rsidR="001D324A">
        <w:t>hrow</w:t>
      </w:r>
      <w:r w:rsidR="00C864C6">
        <w:t>n</w:t>
      </w:r>
      <w:bookmarkEnd w:id="100"/>
    </w:p>
    <w:p w14:paraId="535E39D7" w14:textId="1EC4C194" w:rsidR="00FD197D" w:rsidRDefault="00C77380" w:rsidP="00C864C6">
      <w:pPr>
        <w:pStyle w:val="Heading3"/>
      </w:pPr>
      <w:bookmarkStart w:id="101" w:name="_Toc59372381"/>
      <w:r>
        <w:t>2 ways to throw an exception</w:t>
      </w:r>
      <w:bookmarkEnd w:id="101"/>
    </w:p>
    <w:p w14:paraId="4F8927F8" w14:textId="0C3F664E" w:rsidR="00C77380" w:rsidRDefault="002A6580" w:rsidP="00357A8A">
      <w:pPr>
        <w:pStyle w:val="Text"/>
      </w:pPr>
      <w:r w:rsidRPr="00A802D1">
        <w:rPr>
          <w:b/>
          <w:bCs/>
        </w:rPr>
        <w:t xml:space="preserve">i)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main(String args[]) { </w:t>
      </w:r>
    </w:p>
    <w:p w14:paraId="46E37635" w14:textId="77777777" w:rsidR="00866A4E" w:rsidRPr="00866A4E" w:rsidRDefault="00866A4E" w:rsidP="00474052">
      <w:pPr>
        <w:pStyle w:val="Code"/>
      </w:pPr>
      <w:r w:rsidRPr="00866A4E">
        <w:t xml:space="preserve">     String[] animals = new String[0];</w:t>
      </w:r>
    </w:p>
    <w:p w14:paraId="1F3A9F21" w14:textId="77777777" w:rsidR="00866A4E" w:rsidRPr="00866A4E" w:rsidRDefault="00866A4E" w:rsidP="00474052">
      <w:pPr>
        <w:pStyle w:val="Code"/>
      </w:pPr>
      <w:r w:rsidRPr="00866A4E">
        <w:t xml:space="preserve">     System.out.println(animals[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r w:rsidR="00A145A0" w:rsidRPr="00A802D1">
        <w:rPr>
          <w:rStyle w:val="keywordChar"/>
        </w:rPr>
        <w:t>FileRead(…)</w:t>
      </w:r>
      <w:r w:rsidR="00A145A0">
        <w:t xml:space="preserve"> method that throws a check exception. </w:t>
      </w:r>
      <w:r w:rsidR="002C78FB">
        <w:t>Because there is no handler for this exception, the exception has to be declared in the definition of main</w:t>
      </w:r>
      <w:r w:rsidR="000C7B34">
        <w:t xml:space="preserve"> method.</w:t>
      </w:r>
    </w:p>
    <w:p w14:paraId="2A47DD38" w14:textId="77777777" w:rsidR="007B530A" w:rsidRPr="007B530A" w:rsidRDefault="007B530A" w:rsidP="00474052">
      <w:pPr>
        <w:pStyle w:val="Code"/>
      </w:pPr>
      <w:r w:rsidRPr="007B530A">
        <w:t>import java.io.FileReader;</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main(String[] args) throws Exception {</w:t>
      </w:r>
    </w:p>
    <w:p w14:paraId="16B96A1A" w14:textId="77777777" w:rsidR="007B530A" w:rsidRPr="007B530A" w:rsidRDefault="007B530A" w:rsidP="00474052">
      <w:pPr>
        <w:pStyle w:val="Code"/>
      </w:pPr>
      <w:r w:rsidRPr="007B530A">
        <w:t xml:space="preserve">    FileReader fileReader = new FileReader("c:/abc.txt");</w:t>
      </w:r>
    </w:p>
    <w:p w14:paraId="6228226A" w14:textId="77777777" w:rsidR="007B530A" w:rsidRPr="007B530A" w:rsidRDefault="007B530A" w:rsidP="00474052">
      <w:pPr>
        <w:pStyle w:val="Code"/>
      </w:pPr>
      <w:r w:rsidRPr="007B530A">
        <w:t xml:space="preserve">    System.out.println(fileReader.read());</w:t>
      </w:r>
    </w:p>
    <w:p w14:paraId="48C7493D" w14:textId="5BAE82D1" w:rsidR="007B530A" w:rsidRPr="007B530A" w:rsidRDefault="007B530A" w:rsidP="00474052">
      <w:pPr>
        <w:pStyle w:val="Code"/>
      </w:pPr>
      <w:r w:rsidRPr="007B530A">
        <w:t xml:space="preserve">    fileReader.clos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ExceptionType </w:t>
      </w:r>
      <w:r w:rsidR="004B4E79" w:rsidRPr="002A6580">
        <w:t>explicitly</w:t>
      </w:r>
    </w:p>
    <w:p w14:paraId="60C00075" w14:textId="77777777" w:rsidR="002A6580" w:rsidRPr="002A6580" w:rsidRDefault="002A6580" w:rsidP="00474052">
      <w:pPr>
        <w:pStyle w:val="Code"/>
      </w:pPr>
      <w:r w:rsidRPr="002A6580">
        <w:t>throw new Exception();</w:t>
      </w:r>
    </w:p>
    <w:p w14:paraId="40DE7560" w14:textId="77777777" w:rsidR="002A6580" w:rsidRPr="002A6580" w:rsidRDefault="002A6580" w:rsidP="00474052">
      <w:pPr>
        <w:pStyle w:val="Code"/>
      </w:pPr>
      <w:r w:rsidRPr="002A6580">
        <w:t>throw new Exception("Ow! I fell.");</w:t>
      </w:r>
    </w:p>
    <w:p w14:paraId="3149BACB" w14:textId="77777777" w:rsidR="002A6580" w:rsidRPr="002A6580" w:rsidRDefault="002A6580" w:rsidP="00474052">
      <w:pPr>
        <w:pStyle w:val="Code"/>
      </w:pPr>
      <w:r w:rsidRPr="002A6580">
        <w:t>throw new RuntimeException();</w:t>
      </w:r>
    </w:p>
    <w:p w14:paraId="54A39527" w14:textId="748FCC31" w:rsidR="00A16907" w:rsidRDefault="002A6580" w:rsidP="00474052">
      <w:pPr>
        <w:pStyle w:val="Code"/>
      </w:pPr>
      <w:r w:rsidRPr="002A6580">
        <w:t>throw new RuntimeException("Ow! I fell.");</w:t>
      </w:r>
    </w:p>
    <w:p w14:paraId="11539D57" w14:textId="47C93B6B" w:rsidR="006610D6" w:rsidRDefault="00A802D1" w:rsidP="00C864C6">
      <w:pPr>
        <w:pStyle w:val="Heading3"/>
      </w:pPr>
      <w:bookmarkStart w:id="102" w:name="_Toc59372382"/>
      <w:r>
        <w:t>W</w:t>
      </w:r>
      <w:r w:rsidR="00C864C6">
        <w:t>hat happens when an exception is thrown</w:t>
      </w:r>
      <w:r>
        <w:t>?</w:t>
      </w:r>
      <w:bookmarkEnd w:id="102"/>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exceptionType&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terminates the program. Taks 3/3 is never done.</w:t>
      </w:r>
      <w:r w:rsidR="004B6710">
        <w:t xml:space="preserve"> </w:t>
      </w:r>
    </w:p>
    <w:p w14:paraId="603733CA" w14:textId="77777777" w:rsidR="00E85935" w:rsidRDefault="00E85935" w:rsidP="00474052">
      <w:pPr>
        <w:pStyle w:val="Code"/>
      </w:pPr>
      <w:r>
        <w:t>class ExceptionTest{</w:t>
      </w:r>
    </w:p>
    <w:p w14:paraId="40CAA64C" w14:textId="77777777" w:rsidR="00E85935" w:rsidRDefault="00E85935" w:rsidP="00474052">
      <w:pPr>
        <w:pStyle w:val="Code"/>
      </w:pPr>
      <w:r>
        <w:t xml:space="preserve">  public static void main(String[] args)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t xml:space="preserve">    </w:t>
      </w:r>
      <w:r w:rsidR="00E85935">
        <w:t>System.out.println("Task 1/3: print an element out of limit of an array");</w:t>
      </w:r>
    </w:p>
    <w:p w14:paraId="61768E84" w14:textId="77777777" w:rsidR="00E85935" w:rsidRDefault="00E85935" w:rsidP="00474052">
      <w:pPr>
        <w:pStyle w:val="Code"/>
      </w:pPr>
      <w:r>
        <w:t xml:space="preserve">    try{</w:t>
      </w:r>
    </w:p>
    <w:p w14:paraId="1C4652EB" w14:textId="77777777" w:rsidR="00E85935" w:rsidRDefault="00E85935" w:rsidP="00474052">
      <w:pPr>
        <w:pStyle w:val="Code"/>
      </w:pPr>
      <w:r>
        <w:t xml:space="preserve">      int[] x = {1, 2};</w:t>
      </w:r>
    </w:p>
    <w:p w14:paraId="50E7C99A" w14:textId="77777777" w:rsidR="00E85935" w:rsidRDefault="00E85935" w:rsidP="00474052">
      <w:pPr>
        <w:pStyle w:val="Code"/>
      </w:pPr>
      <w:r>
        <w:t xml:space="preserve">      System.out.println(x[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catch(Exception e){</w:t>
      </w:r>
    </w:p>
    <w:p w14:paraId="3C6B1401" w14:textId="3162F271" w:rsidR="00E85935" w:rsidRDefault="00E85935" w:rsidP="00474052">
      <w:pPr>
        <w:pStyle w:val="Code"/>
      </w:pPr>
      <w:r>
        <w:t xml:space="preserve">      System.out.println("Caught exception");</w:t>
      </w:r>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System.out.println("Task 2/3: divide by 0");</w:t>
      </w:r>
    </w:p>
    <w:p w14:paraId="6339F5C6" w14:textId="77777777" w:rsidR="00E85935" w:rsidRDefault="00E85935" w:rsidP="00474052">
      <w:pPr>
        <w:pStyle w:val="Code"/>
      </w:pPr>
      <w:r>
        <w:t xml:space="preserve">    int x = 1;</w:t>
      </w:r>
    </w:p>
    <w:p w14:paraId="4196A8C9" w14:textId="10884F77" w:rsidR="00E85935" w:rsidRDefault="00E85935" w:rsidP="00474052">
      <w:pPr>
        <w:pStyle w:val="Code"/>
      </w:pPr>
      <w:r>
        <w:lastRenderedPageBreak/>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System.out.println("Task 3/3: say Goodbye");</w:t>
      </w:r>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Caught exception</w:t>
      </w:r>
    </w:p>
    <w:p w14:paraId="27B651FA" w14:textId="238375CB" w:rsidR="00FE3CB0" w:rsidRDefault="00FE3CB0" w:rsidP="00474052">
      <w:pPr>
        <w:pStyle w:val="Code"/>
      </w:pPr>
      <w:r>
        <w:t>Task 2/3: divide by 0</w:t>
      </w:r>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r>
        <w:t>try{</w:t>
      </w:r>
    </w:p>
    <w:p w14:paraId="4E1CA248" w14:textId="77777777" w:rsidR="00677F33" w:rsidRDefault="00677F33" w:rsidP="00474052">
      <w:pPr>
        <w:pStyle w:val="Code"/>
      </w:pPr>
      <w:r>
        <w:t xml:space="preserve">  System.out.println("Task 1/2 in the try block");</w:t>
      </w:r>
    </w:p>
    <w:p w14:paraId="3B8A7767" w14:textId="77777777" w:rsidR="00677F33" w:rsidRDefault="00677F33" w:rsidP="00474052">
      <w:pPr>
        <w:pStyle w:val="Code"/>
      </w:pPr>
      <w:r>
        <w:t xml:space="preserve">  int x; x = 5/0;</w:t>
      </w:r>
    </w:p>
    <w:p w14:paraId="4A137CB0" w14:textId="77777777" w:rsidR="00677F33" w:rsidRDefault="00677F33" w:rsidP="00474052">
      <w:pPr>
        <w:pStyle w:val="Code"/>
      </w:pPr>
      <w:r>
        <w:t xml:space="preserve">  System.out.println("Task 2/2 in the try block");</w:t>
      </w:r>
    </w:p>
    <w:p w14:paraId="68A356B5" w14:textId="77777777" w:rsidR="00677F33" w:rsidRDefault="00677F33" w:rsidP="00474052">
      <w:pPr>
        <w:pStyle w:val="Code"/>
      </w:pPr>
      <w:r>
        <w:t>} catch(Exception e){</w:t>
      </w:r>
    </w:p>
    <w:p w14:paraId="5D4257BC" w14:textId="77777777" w:rsidR="00677F33" w:rsidRDefault="00677F33" w:rsidP="00474052">
      <w:pPr>
        <w:pStyle w:val="Code"/>
      </w:pPr>
      <w:r>
        <w:t xml:space="preserve">  System.out.println("Caught");</w:t>
      </w:r>
    </w:p>
    <w:p w14:paraId="552CBC69" w14:textId="77777777" w:rsidR="00677F33" w:rsidRDefault="00677F33" w:rsidP="00474052">
      <w:pPr>
        <w:pStyle w:val="Code"/>
      </w:pPr>
      <w:r>
        <w:t>}</w:t>
      </w:r>
    </w:p>
    <w:p w14:paraId="024AC318" w14:textId="77777777" w:rsidR="00677F33" w:rsidRDefault="00677F33" w:rsidP="00474052">
      <w:pPr>
        <w:pStyle w:val="Code"/>
      </w:pPr>
      <w:r>
        <w:t>System.out.println("The try-catch finishes and start new task ...");</w:t>
      </w:r>
    </w:p>
    <w:p w14:paraId="09C3F532" w14:textId="5D11788E" w:rsidR="001633C4" w:rsidRDefault="001633C4" w:rsidP="00474052">
      <w:pPr>
        <w:pStyle w:val="Code"/>
      </w:pPr>
      <w:r>
        <w:t>&gt;&gt;&gt; Output:</w:t>
      </w:r>
    </w:p>
    <w:p w14:paraId="3F4EDBA1" w14:textId="3C417757" w:rsidR="001633C4" w:rsidRDefault="00CB53CF" w:rsidP="00474052">
      <w:pPr>
        <w:pStyle w:val="Code"/>
      </w:pPr>
      <w:r>
        <w:t>Task 1/2 in the try block</w:t>
      </w:r>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1FF63AE8" w:rsidR="002C52D0" w:rsidRDefault="00B14649" w:rsidP="005F253C">
      <w:pPr>
        <w:pStyle w:val="Heading2"/>
      </w:pPr>
      <w:bookmarkStart w:id="103" w:name="_Toc59372383"/>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3"/>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r w:rsidRPr="001633C4">
        <w:rPr>
          <w:rStyle w:val="keywordChar"/>
        </w:rPr>
        <w:t>Finally</w:t>
      </w:r>
      <w:r>
        <w:t xml:space="preserve"> block is an optional. The </w:t>
      </w:r>
      <w:r w:rsidRPr="001633C4">
        <w:rPr>
          <w:rStyle w:val="keywordChar"/>
        </w:rPr>
        <w:t>finally</w:t>
      </w:r>
      <w:r>
        <w:t xml:space="preserve"> block, if is there, always runs. </w:t>
      </w:r>
      <w:r w:rsidRPr="00843F48">
        <w:t xml:space="preserve">If an exception is thrown, the </w:t>
      </w:r>
      <w:r w:rsidRPr="001633C4">
        <w:rPr>
          <w:rStyle w:val="keywordChar"/>
        </w:rPr>
        <w:t>finally</w:t>
      </w:r>
      <w:r w:rsidRPr="00843F48">
        <w:t xml:space="preserve"> block is run after the catch block. If no exception is thrown, the </w:t>
      </w:r>
      <w:r w:rsidRPr="001633C4">
        <w:rPr>
          <w:rStyle w:val="keywordChar"/>
        </w:rPr>
        <w:t>finally</w:t>
      </w:r>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r w:rsidR="00012D14" w:rsidRPr="00337127">
        <w:rPr>
          <w:rStyle w:val="keywordChar"/>
        </w:rPr>
        <w:t>ExceptionType</w:t>
      </w:r>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r w:rsidRPr="00E53709">
        <w:t>try{</w:t>
      </w:r>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InvalidKeyException | BadPaddingException | IllegalBlockSizeException | IOException ex) {</w:t>
      </w:r>
    </w:p>
    <w:p w14:paraId="49A70FD3" w14:textId="77777777" w:rsidR="00E53709" w:rsidRPr="00E53709" w:rsidRDefault="00E53709" w:rsidP="00474052">
      <w:pPr>
        <w:pStyle w:val="Code"/>
      </w:pPr>
      <w:r w:rsidRPr="00E53709">
        <w:t xml:space="preserve">     System.err.println("error");</w:t>
      </w:r>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r w:rsidRPr="00A82F52">
        <w:t>catch(Exception1 e | Exception2 e | Exception3 e) // DOES NOT COMPILE</w:t>
      </w:r>
    </w:p>
    <w:p w14:paraId="219CB34C" w14:textId="635CDC41" w:rsidR="00A82F52" w:rsidRDefault="00A82F52" w:rsidP="00474052">
      <w:pPr>
        <w:pStyle w:val="Code"/>
      </w:pPr>
      <w:r w:rsidRPr="00A82F52">
        <w:t>catch(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throw new IOException();</w:t>
      </w:r>
    </w:p>
    <w:p w14:paraId="56D25295" w14:textId="77777777" w:rsidR="005610C0" w:rsidRDefault="00A7144C" w:rsidP="00474052">
      <w:pPr>
        <w:pStyle w:val="Code"/>
      </w:pPr>
      <w:r w:rsidRPr="00A7144C">
        <w:lastRenderedPageBreak/>
        <w:t xml:space="preserve">} catch (FileNotFoundException | IOException e) { } </w:t>
      </w:r>
    </w:p>
    <w:p w14:paraId="65A466FE" w14:textId="49425048" w:rsidR="00A82F52" w:rsidRDefault="00A7144C" w:rsidP="00474052">
      <w:pPr>
        <w:pStyle w:val="Code"/>
      </w:pPr>
      <w:r w:rsidRPr="00A7144C">
        <w:t>// DOES NOT COMPILE</w:t>
      </w:r>
      <w:r>
        <w:t xml:space="preserve"> since FileNotFoundException</w:t>
      </w:r>
      <w:r w:rsidR="005610C0">
        <w:t xml:space="preserve"> is a subclass of IOException</w:t>
      </w:r>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r w:rsidR="00640788" w:rsidRPr="00D367F6">
        <w:rPr>
          <w:rStyle w:val="keywordChar"/>
        </w:rPr>
        <w:t>RuntimeException</w:t>
      </w:r>
      <w:r w:rsidR="00640788">
        <w:t xml:space="preserve"> (so they are all unchecked </w:t>
      </w:r>
      <w:r w:rsidR="00BF6083">
        <w:t>exceptions)</w:t>
      </w:r>
    </w:p>
    <w:p w14:paraId="6BD027B3" w14:textId="77777777" w:rsidR="009F0532" w:rsidRDefault="009F0532" w:rsidP="00474052">
      <w:pPr>
        <w:pStyle w:val="Code"/>
      </w:pPr>
      <w:r>
        <w:t>class AnimalsOutForAWalk extends RuntimeException { }</w:t>
      </w:r>
    </w:p>
    <w:p w14:paraId="2B8FF3BE" w14:textId="77777777" w:rsidR="009F0532" w:rsidRDefault="009F0532" w:rsidP="00474052">
      <w:pPr>
        <w:pStyle w:val="Code"/>
      </w:pPr>
      <w:r>
        <w:t>class ExhibitClosed extends RuntimeException { }</w:t>
      </w:r>
    </w:p>
    <w:p w14:paraId="4C868149" w14:textId="77777777" w:rsidR="009F0532" w:rsidRDefault="009F0532" w:rsidP="00474052">
      <w:pPr>
        <w:pStyle w:val="Code"/>
      </w:pPr>
      <w:r>
        <w:t>class ExhibitClosedForLunch extends ExhibitClosed { }</w:t>
      </w:r>
    </w:p>
    <w:p w14:paraId="5F1AAF60" w14:textId="77777777" w:rsidR="009F0532" w:rsidRDefault="009F0532" w:rsidP="00474052">
      <w:pPr>
        <w:pStyle w:val="Code"/>
      </w:pPr>
    </w:p>
    <w:p w14:paraId="1DC6D842" w14:textId="77777777" w:rsidR="009F0532" w:rsidRDefault="009F0532" w:rsidP="00474052">
      <w:pPr>
        <w:pStyle w:val="Code"/>
      </w:pPr>
      <w:r>
        <w:t>public void visitMonkeys()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seeAnimal();</w:t>
      </w:r>
    </w:p>
    <w:p w14:paraId="7D26F95C" w14:textId="77777777" w:rsidR="009F0532" w:rsidRDefault="009F0532" w:rsidP="00474052">
      <w:pPr>
        <w:pStyle w:val="Code"/>
      </w:pPr>
      <w:r>
        <w:t xml:space="preserve">  } catch (ExhibitClosed e) {</w:t>
      </w:r>
    </w:p>
    <w:p w14:paraId="5B394C09" w14:textId="77777777" w:rsidR="009F0532" w:rsidRDefault="009F0532" w:rsidP="00474052">
      <w:pPr>
        <w:pStyle w:val="Code"/>
      </w:pPr>
      <w:r>
        <w:t xml:space="preserve">    System.out.print("not today");</w:t>
      </w:r>
    </w:p>
    <w:p w14:paraId="4026DACC" w14:textId="77777777" w:rsidR="009F0532" w:rsidRDefault="009F0532" w:rsidP="00474052">
      <w:pPr>
        <w:pStyle w:val="Code"/>
      </w:pPr>
      <w:r>
        <w:t xml:space="preserve">  } catch (ExhibitClosedForLunch e) {// DOES NOT COMPILE</w:t>
      </w:r>
    </w:p>
    <w:p w14:paraId="2DA4A2AC" w14:textId="77777777" w:rsidR="009F0532" w:rsidRDefault="009F0532" w:rsidP="00474052">
      <w:pPr>
        <w:pStyle w:val="Code"/>
      </w:pPr>
      <w:r>
        <w:t xml:space="preserve">    System.out.print("try back later");</w:t>
      </w:r>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0D51CD81" w:rsidR="00D663CE" w:rsidRDefault="00735886" w:rsidP="00DA6B53">
      <w:pPr>
        <w:pStyle w:val="Heading3"/>
      </w:pPr>
      <w:bookmarkStart w:id="104" w:name="_Toc59372384"/>
      <w:r>
        <w:t>T</w:t>
      </w:r>
      <w:r w:rsidR="00331C5A">
        <w:t>hrow</w:t>
      </w:r>
      <w:r w:rsidR="0011232E">
        <w:t>ing</w:t>
      </w:r>
      <w:r w:rsidR="00331C5A">
        <w:t xml:space="preserve"> exceptions in </w:t>
      </w:r>
      <w:r w:rsidR="00DA6B53">
        <w:t xml:space="preserve">the </w:t>
      </w:r>
      <w:r w:rsidR="00331C5A">
        <w:t xml:space="preserve">catch </w:t>
      </w:r>
      <w:r w:rsidR="00DA6B53">
        <w:t xml:space="preserve">and finally </w:t>
      </w:r>
      <w:r w:rsidR="00331C5A">
        <w:t>block</w:t>
      </w:r>
      <w:bookmarkEnd w:id="104"/>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throw new someException</w:t>
      </w:r>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 </w:t>
      </w:r>
      <w:r w:rsidR="007B22A7" w:rsidRPr="006E045F">
        <w:t>which makes</w:t>
      </w:r>
      <w:r w:rsidR="00185A4D" w:rsidRPr="006E045F">
        <w:t xml:space="preserve"> t</w:t>
      </w:r>
      <w:r w:rsidR="00C816C6" w:rsidRPr="006E045F">
        <w:t>he current exception forgotten</w:t>
      </w:r>
      <w:r w:rsidR="006E045F" w:rsidRPr="006E045F">
        <w:t>.</w:t>
      </w:r>
      <w:r w:rsidR="00C816C6" w:rsidRPr="006E045F">
        <w:t xml:space="preserve"> </w:t>
      </w:r>
    </w:p>
    <w:p w14:paraId="10364384" w14:textId="15350B3D" w:rsidR="006E045F" w:rsidRPr="006E045F" w:rsidRDefault="006E045F" w:rsidP="006E045F">
      <w:pPr>
        <w:pStyle w:val="Text"/>
      </w:pPr>
      <w:r w:rsidRPr="006E045F">
        <w:t xml:space="preserve">Consider </w:t>
      </w:r>
      <w:r w:rsidRPr="00FF36F3">
        <w:rPr>
          <w:rStyle w:val="keywordChar"/>
        </w:rPr>
        <w:t>try{} catch{} finally{}</w:t>
      </w:r>
      <w:r w:rsidRPr="006E045F">
        <w:t xml:space="preserve">. Assume </w:t>
      </w:r>
      <w:r w:rsidRPr="00FF36F3">
        <w:rPr>
          <w:rStyle w:val="keywordChar"/>
        </w:rPr>
        <w:t>try{}</w:t>
      </w:r>
      <w:r w:rsidRPr="006E045F">
        <w:t xml:space="preserve"> throws exception E1, which triggers </w:t>
      </w:r>
      <w:r w:rsidRPr="00FF36F3">
        <w:rPr>
          <w:rStyle w:val="keywordChar"/>
        </w:rPr>
        <w:t>catch{}</w:t>
      </w:r>
      <w:r w:rsidRPr="006E045F">
        <w:t xml:space="preserve">. If the </w:t>
      </w:r>
      <w:r w:rsidRPr="00FF36F3">
        <w:rPr>
          <w:rStyle w:val="keywordChar"/>
        </w:rPr>
        <w:t>catch</w:t>
      </w:r>
      <w:r w:rsidR="00FF36F3" w:rsidRPr="00FF36F3">
        <w:rPr>
          <w:rStyle w:val="keywordChar"/>
        </w:rPr>
        <w:t>{}</w:t>
      </w:r>
      <w:r w:rsidRPr="006E045F">
        <w:t xml:space="preserve"> throws exception E2, then the </w:t>
      </w:r>
      <w:r w:rsidRPr="00FF36F3">
        <w:rPr>
          <w:rStyle w:val="keywordChar"/>
        </w:rPr>
        <w:t>finally</w:t>
      </w:r>
      <w:r w:rsidR="00FF36F3" w:rsidRPr="00FF36F3">
        <w:rPr>
          <w:rStyle w:val="keywordChar"/>
        </w:rPr>
        <w:t>{}</w:t>
      </w:r>
      <w:r w:rsidR="00FF36F3">
        <w:t xml:space="preserve"> </w:t>
      </w:r>
      <w:r w:rsidRPr="006E045F">
        <w:t>is excuted.</w:t>
      </w:r>
    </w:p>
    <w:p w14:paraId="0CC8E29E" w14:textId="7E82F54A"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class CatchTest{</w:t>
      </w:r>
    </w:p>
    <w:p w14:paraId="5603AF72" w14:textId="77777777" w:rsidR="005E2452" w:rsidRDefault="005E2452" w:rsidP="00474052">
      <w:pPr>
        <w:pStyle w:val="Code"/>
      </w:pPr>
      <w:r>
        <w:t xml:space="preserve">  public static void main(String[] args) {</w:t>
      </w:r>
    </w:p>
    <w:p w14:paraId="666E9C1A" w14:textId="77777777" w:rsidR="005E2452" w:rsidRDefault="005E2452" w:rsidP="00474052">
      <w:pPr>
        <w:pStyle w:val="Code"/>
      </w:pPr>
      <w:r>
        <w:t xml:space="preserve">    String result = "";</w:t>
      </w:r>
    </w:p>
    <w:p w14:paraId="3C677CAB" w14:textId="77777777" w:rsidR="005E2452" w:rsidRDefault="005E2452" w:rsidP="00474052">
      <w:pPr>
        <w:pStyle w:val="Code"/>
      </w:pPr>
      <w:r>
        <w:t xml:space="preserve">    String v = null;</w:t>
      </w:r>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
    <w:p w14:paraId="745071E6" w14:textId="77777777" w:rsidR="005E2452" w:rsidRDefault="005E2452" w:rsidP="00474052">
      <w:pPr>
        <w:pStyle w:val="Code"/>
      </w:pPr>
      <w:r>
        <w:t xml:space="preserve">        v.length();</w:t>
      </w:r>
    </w:p>
    <w:p w14:paraId="4D2E85E1" w14:textId="77777777" w:rsidR="005E2452" w:rsidRDefault="005E2452" w:rsidP="00474052">
      <w:pPr>
        <w:pStyle w:val="Code"/>
      </w:pPr>
      <w:r>
        <w:t xml:space="preserve">        result += "after ";</w:t>
      </w:r>
    </w:p>
    <w:p w14:paraId="0CD2F65D" w14:textId="77777777" w:rsidR="005E2452" w:rsidRDefault="005E2452" w:rsidP="00474052">
      <w:pPr>
        <w:pStyle w:val="Code"/>
      </w:pPr>
      <w:r>
        <w:t xml:space="preserve">      } catch (NullPointerException e) {</w:t>
      </w:r>
    </w:p>
    <w:p w14:paraId="1441F74C" w14:textId="77777777" w:rsidR="005E2452" w:rsidRDefault="005E2452" w:rsidP="00474052">
      <w:pPr>
        <w:pStyle w:val="Code"/>
      </w:pPr>
      <w:r>
        <w:t xml:space="preserve">        result += "catch ";</w:t>
      </w:r>
    </w:p>
    <w:p w14:paraId="41B8EA36" w14:textId="77777777" w:rsidR="005E2452" w:rsidRDefault="005E2452" w:rsidP="00474052">
      <w:pPr>
        <w:pStyle w:val="Code"/>
      </w:pPr>
      <w:r>
        <w:t xml:space="preserve">        throw new RuntimeException();</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t xml:space="preserve">        result += "finally ";</w:t>
      </w:r>
    </w:p>
    <w:p w14:paraId="59096765" w14:textId="77777777" w:rsidR="005E2452" w:rsidRDefault="005E2452" w:rsidP="00474052">
      <w:pPr>
        <w:pStyle w:val="Code"/>
      </w:pPr>
      <w:r>
        <w:t xml:space="preserve">        throw new Exception();</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System.out.println(result);</w:t>
      </w:r>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71E9AB31" w:rsidR="00980911" w:rsidRDefault="007074CD" w:rsidP="00F11750">
      <w:pPr>
        <w:pStyle w:val="Heading3"/>
      </w:pPr>
      <w:bookmarkStart w:id="105" w:name="_Toc59372385"/>
      <w:r>
        <w:lastRenderedPageBreak/>
        <w:t>try catch finally with return</w:t>
      </w:r>
      <w:bookmarkEnd w:id="105"/>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is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import java.io.*;</w:t>
      </w:r>
    </w:p>
    <w:p w14:paraId="5722D70D" w14:textId="77777777" w:rsidR="00813553" w:rsidRDefault="00813553" w:rsidP="00474052">
      <w:pPr>
        <w:pStyle w:val="Code"/>
      </w:pPr>
      <w:r>
        <w:t>public class ReturnFromCatchBlock {</w:t>
      </w:r>
    </w:p>
    <w:p w14:paraId="6EA0FE7D" w14:textId="77777777" w:rsidR="00813553" w:rsidRDefault="00813553" w:rsidP="00474052">
      <w:pPr>
        <w:pStyle w:val="Code"/>
      </w:pPr>
      <w:r>
        <w:t xml:space="preserve">  public static void main(String args[]) {</w:t>
      </w:r>
    </w:p>
    <w:p w14:paraId="314FE969" w14:textId="77777777" w:rsidR="00813553" w:rsidRDefault="00813553" w:rsidP="00474052">
      <w:pPr>
        <w:pStyle w:val="Code"/>
      </w:pPr>
      <w:r>
        <w:t xml:space="preserve">    openFile();</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openFile() {</w:t>
      </w:r>
    </w:p>
    <w:p w14:paraId="551DBA2C" w14:textId="77777777" w:rsidR="00813553" w:rsidRDefault="00813553" w:rsidP="00474052">
      <w:pPr>
        <w:pStyle w:val="Code"/>
      </w:pPr>
      <w:r>
        <w:t xml:space="preserve">    FileInputStream fis = null;</w:t>
      </w:r>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fis = new FileInputStream("file.txt");</w:t>
      </w:r>
    </w:p>
    <w:p w14:paraId="25554EC4" w14:textId="77777777" w:rsidR="00813553" w:rsidRDefault="00813553" w:rsidP="00474052">
      <w:pPr>
        <w:pStyle w:val="Code"/>
      </w:pPr>
      <w:r>
        <w:t xml:space="preserve">    } catch (FileNotFoundException fnfe) {</w:t>
      </w:r>
    </w:p>
    <w:p w14:paraId="54BB73FE" w14:textId="77777777" w:rsidR="00813553" w:rsidRDefault="00813553" w:rsidP="00474052">
      <w:pPr>
        <w:pStyle w:val="Code"/>
      </w:pPr>
      <w:r>
        <w:t xml:space="preserve">      System.out.println("file not found");</w:t>
      </w:r>
    </w:p>
    <w:p w14:paraId="365DB95B" w14:textId="77777777" w:rsidR="00813553" w:rsidRDefault="00813553" w:rsidP="00474052">
      <w:pPr>
        <w:pStyle w:val="Code"/>
      </w:pPr>
      <w:r>
        <w:t xml:space="preserve">      return;</w:t>
      </w:r>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System.out.println("finally");</w:t>
      </w:r>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System.out.println("Next task..");</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file not found</w:t>
      </w:r>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however return 20 ends the program so return 10 is n</w:t>
      </w:r>
      <w:r w:rsidR="002416DF">
        <w:t>ever run.</w:t>
      </w:r>
    </w:p>
    <w:p w14:paraId="5F653AF9" w14:textId="77777777" w:rsidR="00237E77" w:rsidRDefault="00237E77" w:rsidP="00474052">
      <w:pPr>
        <w:pStyle w:val="Code"/>
      </w:pPr>
      <w:r>
        <w:t>class MultipleReturn {</w:t>
      </w:r>
    </w:p>
    <w:p w14:paraId="49943D7F" w14:textId="77777777" w:rsidR="00237E77" w:rsidRDefault="00237E77" w:rsidP="00474052">
      <w:pPr>
        <w:pStyle w:val="Code"/>
      </w:pPr>
      <w:r>
        <w:t xml:space="preserve">  int getIn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String[] students = {"Harry", "Paul"};</w:t>
      </w:r>
    </w:p>
    <w:p w14:paraId="0C96CC55" w14:textId="77777777" w:rsidR="00237E77" w:rsidRDefault="00237E77" w:rsidP="00474052">
      <w:pPr>
        <w:pStyle w:val="Code"/>
      </w:pPr>
      <w:r>
        <w:t xml:space="preserve">      System.out.println(students[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10;</w:t>
      </w:r>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20;</w:t>
      </w:r>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main(String args[]) {</w:t>
      </w:r>
    </w:p>
    <w:p w14:paraId="61534327" w14:textId="77777777" w:rsidR="00237E77" w:rsidRDefault="00237E77" w:rsidP="00474052">
      <w:pPr>
        <w:pStyle w:val="Code"/>
      </w:pPr>
      <w:r>
        <w:t xml:space="preserve">    MultipleReturn var = new MultipleReturn();</w:t>
      </w:r>
    </w:p>
    <w:p w14:paraId="52440C74" w14:textId="77777777" w:rsidR="00237E77" w:rsidRDefault="00237E77" w:rsidP="00474052">
      <w:pPr>
        <w:pStyle w:val="Code"/>
      </w:pPr>
      <w:r>
        <w:t xml:space="preserve">    System.out.println(var.getIn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If a catch block returns a primitive data type, the finally block can’t modify the value being returned by it.</w:t>
      </w:r>
    </w:p>
    <w:p w14:paraId="5F1A2FC6" w14:textId="07B8C838" w:rsidR="00B236C5" w:rsidRPr="00357A8A" w:rsidRDefault="00B236C5" w:rsidP="00357A8A">
      <w:pPr>
        <w:pStyle w:val="Text"/>
      </w:pPr>
      <w:r w:rsidRPr="00357A8A">
        <w:t>Even though the finally block adds 10 to the variable returnVal, this modified value is not returned to the method main. Control in the catch block copies the value of returnVal to be returned before it executes the finally block, so the returned value is not modified when finally executes.</w:t>
      </w:r>
    </w:p>
    <w:p w14:paraId="30555432" w14:textId="77777777" w:rsidR="00735162" w:rsidRDefault="00735162" w:rsidP="00474052">
      <w:pPr>
        <w:pStyle w:val="Code"/>
      </w:pPr>
      <w:r>
        <w:t>class MultipleReturn {</w:t>
      </w:r>
    </w:p>
    <w:p w14:paraId="548BDAE1" w14:textId="77777777" w:rsidR="00735162" w:rsidRDefault="00735162" w:rsidP="00474052">
      <w:pPr>
        <w:pStyle w:val="Code"/>
      </w:pPr>
      <w:r>
        <w:t xml:space="preserve">  int getInt() {</w:t>
      </w:r>
    </w:p>
    <w:p w14:paraId="1458C5FA" w14:textId="77777777" w:rsidR="00735162" w:rsidRDefault="00735162" w:rsidP="00474052">
      <w:pPr>
        <w:pStyle w:val="Code"/>
      </w:pPr>
      <w:r>
        <w:t xml:space="preserve">    int returnVal = 10;</w:t>
      </w:r>
    </w:p>
    <w:p w14:paraId="2CAFD24D" w14:textId="77777777" w:rsidR="00735162" w:rsidRDefault="00735162" w:rsidP="00474052">
      <w:pPr>
        <w:pStyle w:val="Code"/>
      </w:pPr>
      <w:r>
        <w:lastRenderedPageBreak/>
        <w:t xml:space="preserve">    try {</w:t>
      </w:r>
    </w:p>
    <w:p w14:paraId="70239C93" w14:textId="77777777" w:rsidR="00735162" w:rsidRDefault="00735162" w:rsidP="00474052">
      <w:pPr>
        <w:pStyle w:val="Code"/>
      </w:pPr>
      <w:r>
        <w:t xml:space="preserve">      String[] students = {"Harry", "Paul"};</w:t>
      </w:r>
    </w:p>
    <w:p w14:paraId="213AB3FB" w14:textId="77777777" w:rsidR="00735162" w:rsidRDefault="00735162" w:rsidP="00474052">
      <w:pPr>
        <w:pStyle w:val="Code"/>
      </w:pPr>
      <w:r>
        <w:t xml:space="preserve">      System.out.println(students[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System.out.println("About to return :" + returnVal);</w:t>
      </w:r>
    </w:p>
    <w:p w14:paraId="35E266A4" w14:textId="77777777" w:rsidR="00735162" w:rsidRDefault="00735162" w:rsidP="00474052">
      <w:pPr>
        <w:pStyle w:val="Code"/>
      </w:pPr>
      <w:r>
        <w:t xml:space="preserve">      return returnVal;</w:t>
      </w:r>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returnVal += 10;</w:t>
      </w:r>
    </w:p>
    <w:p w14:paraId="45B1AD0C" w14:textId="77777777" w:rsidR="00735162" w:rsidRDefault="00735162" w:rsidP="00474052">
      <w:pPr>
        <w:pStyle w:val="Code"/>
      </w:pPr>
      <w:r>
        <w:t xml:space="preserve">      System.out.println("Return value is now :" + returnVal);</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returnVal;</w:t>
      </w:r>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main(String args[]) {</w:t>
      </w:r>
    </w:p>
    <w:p w14:paraId="3C3B1D43" w14:textId="77777777" w:rsidR="00735162" w:rsidRDefault="00735162" w:rsidP="00474052">
      <w:pPr>
        <w:pStyle w:val="Code"/>
      </w:pPr>
      <w:r>
        <w:t xml:space="preserve">    MultipleReturn var = new MultipleReturn();</w:t>
      </w:r>
    </w:p>
    <w:p w14:paraId="42DE7486" w14:textId="77777777" w:rsidR="00735162" w:rsidRDefault="00735162" w:rsidP="00474052">
      <w:pPr>
        <w:pStyle w:val="Code"/>
      </w:pPr>
      <w:r>
        <w:t xml:space="preserve">    System.out.println("In Main:" + var.getIn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About to return :10</w:t>
      </w:r>
    </w:p>
    <w:p w14:paraId="2624D750" w14:textId="77777777" w:rsidR="00735162" w:rsidRDefault="00735162" w:rsidP="00474052">
      <w:pPr>
        <w:pStyle w:val="Code"/>
      </w:pPr>
      <w:r>
        <w:t>Return value is now :20</w:t>
      </w:r>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In this case, the catch block returns an object of the class StringBuilder. When the finally block executes, it can access the value of the object referred to by the variable returnVal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class MultipleReturn {</w:t>
      </w:r>
    </w:p>
    <w:p w14:paraId="6C42DAC0" w14:textId="77777777" w:rsidR="00735162" w:rsidRDefault="00735162" w:rsidP="00474052">
      <w:pPr>
        <w:pStyle w:val="Code"/>
      </w:pPr>
      <w:r>
        <w:t xml:space="preserve">    StringBuilder getStringBuilder() {</w:t>
      </w:r>
    </w:p>
    <w:p w14:paraId="5BCEE61E" w14:textId="77777777" w:rsidR="00735162" w:rsidRDefault="00735162" w:rsidP="00474052">
      <w:pPr>
        <w:pStyle w:val="Code"/>
      </w:pPr>
      <w:r>
        <w:t xml:space="preserve">      StringBuilder returnVal = new StringBuilder("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String[] students = {"Harry", "Paul"};</w:t>
      </w:r>
    </w:p>
    <w:p w14:paraId="7E5E8CFF" w14:textId="77777777" w:rsidR="00735162" w:rsidRDefault="00735162" w:rsidP="00474052">
      <w:pPr>
        <w:pStyle w:val="Code"/>
      </w:pPr>
      <w:r>
        <w:t xml:space="preserve">        System.out.println(students[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System.out.println("About to return:</w:t>
      </w:r>
      <w:r w:rsidR="00AB2DB9">
        <w:t xml:space="preserve"> </w:t>
      </w:r>
      <w:r>
        <w:t>" + returnVal);</w:t>
      </w:r>
    </w:p>
    <w:p w14:paraId="57A866FB" w14:textId="77777777" w:rsidR="00735162" w:rsidRDefault="00735162" w:rsidP="00474052">
      <w:pPr>
        <w:pStyle w:val="Code"/>
      </w:pPr>
      <w:r>
        <w:t xml:space="preserve">        return returnVal;</w:t>
      </w:r>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returnVal.append("10");</w:t>
      </w:r>
    </w:p>
    <w:p w14:paraId="68EE2DBD" w14:textId="3C173301" w:rsidR="00735162" w:rsidRDefault="00735162" w:rsidP="00474052">
      <w:pPr>
        <w:pStyle w:val="Code"/>
      </w:pPr>
      <w:r>
        <w:t xml:space="preserve">        System.out.println("Return value is now:</w:t>
      </w:r>
      <w:r w:rsidR="00AB2DB9">
        <w:t xml:space="preserve"> </w:t>
      </w:r>
      <w:r>
        <w:t>" + returnVal);</w:t>
      </w:r>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returnVal;</w:t>
      </w:r>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main(String args[]) {</w:t>
      </w:r>
    </w:p>
    <w:p w14:paraId="6D5E80E5" w14:textId="77777777" w:rsidR="00735162" w:rsidRDefault="00735162" w:rsidP="00474052">
      <w:pPr>
        <w:pStyle w:val="Code"/>
      </w:pPr>
      <w:r>
        <w:t xml:space="preserve">      MultipleReturn var = new MultipleReturn();</w:t>
      </w:r>
    </w:p>
    <w:p w14:paraId="5D83D3F1" w14:textId="259D3DB1" w:rsidR="00735162" w:rsidRDefault="00735162" w:rsidP="00474052">
      <w:pPr>
        <w:pStyle w:val="Code"/>
      </w:pPr>
      <w:r>
        <w:t xml:space="preserve">      System.out.println("In Main:</w:t>
      </w:r>
      <w:r w:rsidR="00AB2DB9">
        <w:t xml:space="preserve"> </w:t>
      </w:r>
      <w:r>
        <w:t>" + var.getStringBuilder());</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r>
        <w:t>1010</w:t>
      </w:r>
    </w:p>
    <w:p w14:paraId="3A770B00" w14:textId="0BDF9919" w:rsidR="00FD7FD0" w:rsidRDefault="00735162" w:rsidP="00474052">
      <w:pPr>
        <w:pStyle w:val="Code"/>
      </w:pPr>
      <w:r>
        <w:t>In Main:</w:t>
      </w:r>
      <w:r w:rsidR="00AB2DB9">
        <w:t xml:space="preserve"> </w:t>
      </w:r>
      <w:r>
        <w:t>1010</w:t>
      </w:r>
    </w:p>
    <w:p w14:paraId="7982A16E" w14:textId="2E84DA70" w:rsidR="00D977C1" w:rsidRDefault="00821662" w:rsidP="00D26FC0">
      <w:pPr>
        <w:pStyle w:val="Heading2"/>
      </w:pPr>
      <w:bookmarkStart w:id="106" w:name="_Toc59372386"/>
      <w:r>
        <w:t xml:space="preserve">Declare </w:t>
      </w:r>
      <w:r w:rsidR="00053BBF">
        <w:t>exceptions for methods</w:t>
      </w:r>
      <w:bookmarkEnd w:id="106"/>
    </w:p>
    <w:p w14:paraId="76556E42" w14:textId="40CFEF37" w:rsidR="001801A5" w:rsidRDefault="001801A5" w:rsidP="001801A5">
      <w:pPr>
        <w:pStyle w:val="Heading3"/>
      </w:pPr>
      <w:bookmarkStart w:id="107" w:name="_Toc59372387"/>
      <w:r>
        <w:t>Declare exceptions</w:t>
      </w:r>
      <w:bookmarkEnd w:id="107"/>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has to handle </w:t>
      </w:r>
      <w:r w:rsidR="003F3B7A">
        <w:t>it.</w:t>
      </w:r>
      <w:r w:rsidR="006D224E">
        <w:t xml:space="preserve"> (Without the declaration, you have </w:t>
      </w:r>
      <w:r w:rsidR="00FF73D1">
        <w:t>to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r w:rsidR="009D7FF7" w:rsidRPr="004B4D49">
        <w:rPr>
          <w:rStyle w:val="keywordChar"/>
        </w:rPr>
        <w:t>throws</w:t>
      </w:r>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Methods throwing unchecked exceptions don’t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r w:rsidR="006A04B4" w:rsidRPr="00193E79">
        <w:rPr>
          <w:rStyle w:val="keywordChar"/>
        </w:rPr>
        <w:t>main()</w:t>
      </w:r>
      <w:r w:rsidR="006A04B4">
        <w:t xml:space="preserve"> has a Checked exception but the exception is not declare nor handled.</w:t>
      </w:r>
    </w:p>
    <w:p w14:paraId="27DA9D44" w14:textId="7109C1BD" w:rsidR="00D26FC0" w:rsidRPr="00D26FC0" w:rsidRDefault="00D26FC0" w:rsidP="00474052">
      <w:pPr>
        <w:pStyle w:val="Code"/>
      </w:pPr>
      <w:r w:rsidRPr="00D26FC0">
        <w:t>class NoMoreCarrotsException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main(String[] args) {</w:t>
      </w:r>
    </w:p>
    <w:p w14:paraId="2BD2F871" w14:textId="77777777" w:rsidR="00D26FC0" w:rsidRPr="00D26FC0" w:rsidRDefault="00D26FC0" w:rsidP="00474052">
      <w:pPr>
        <w:pStyle w:val="Code"/>
      </w:pPr>
      <w:r w:rsidRPr="00D26FC0">
        <w:t xml:space="preserve">    eatCarro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eatCarrot() throws NoMoreCarrotsException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To fix that, one can declare the exception</w:t>
      </w:r>
    </w:p>
    <w:p w14:paraId="6B5DF368" w14:textId="77777777" w:rsidR="00D26FC0" w:rsidRPr="00D26FC0" w:rsidRDefault="00D26FC0" w:rsidP="00474052">
      <w:pPr>
        <w:pStyle w:val="Code"/>
      </w:pPr>
      <w:r w:rsidRPr="00D26FC0">
        <w:t>public static void main(String[] args) throws NoMoreCarrotsException {// declare exception</w:t>
      </w:r>
    </w:p>
    <w:p w14:paraId="0E4FD2F2" w14:textId="77777777" w:rsidR="00D26FC0" w:rsidRPr="00D26FC0" w:rsidRDefault="00D26FC0" w:rsidP="00474052">
      <w:pPr>
        <w:pStyle w:val="Code"/>
      </w:pPr>
      <w:r w:rsidRPr="00D26FC0">
        <w:t xml:space="preserve">  eatCarro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handle it</w:t>
      </w:r>
    </w:p>
    <w:p w14:paraId="2A69DB3E" w14:textId="77777777" w:rsidR="00D26FC0" w:rsidRPr="00D26FC0" w:rsidRDefault="00D26FC0" w:rsidP="00474052">
      <w:pPr>
        <w:pStyle w:val="Code"/>
      </w:pPr>
      <w:r w:rsidRPr="00D26FC0">
        <w:t>public static void main(String[] args)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eatCarrot();</w:t>
      </w:r>
    </w:p>
    <w:p w14:paraId="6FA20B10" w14:textId="77777777" w:rsidR="00D26FC0" w:rsidRPr="00D26FC0" w:rsidRDefault="00D26FC0" w:rsidP="00474052">
      <w:pPr>
        <w:pStyle w:val="Code"/>
      </w:pPr>
      <w:r w:rsidRPr="00D26FC0">
        <w:t xml:space="preserve">  } catch (NoMoreCarrotsException e ) {// handle exception</w:t>
      </w:r>
    </w:p>
    <w:p w14:paraId="368F4E8A" w14:textId="77777777" w:rsidR="00D26FC0" w:rsidRPr="00D26FC0" w:rsidRDefault="00D26FC0" w:rsidP="00474052">
      <w:pPr>
        <w:pStyle w:val="Code"/>
      </w:pPr>
      <w:r w:rsidRPr="00D26FC0">
        <w:t xml:space="preserve">    System.out.print("sad rabbit");</w:t>
      </w:r>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7B1359A7" w:rsidR="005D230A" w:rsidRDefault="00ED1F19" w:rsidP="00975F28">
      <w:pPr>
        <w:pStyle w:val="Heading3"/>
      </w:pPr>
      <w:bookmarkStart w:id="108" w:name="_Toc59372388"/>
      <w:r>
        <w:t xml:space="preserve">Overriding methods with </w:t>
      </w:r>
      <w:r w:rsidR="005D230A">
        <w:t>exceptions</w:t>
      </w:r>
      <w:bookmarkEnd w:id="108"/>
    </w:p>
    <w:p w14:paraId="69E37896" w14:textId="03991180" w:rsidR="00975F28" w:rsidRPr="00D85173" w:rsidRDefault="0091360F" w:rsidP="00357A8A">
      <w:pPr>
        <w:pStyle w:val="Text"/>
      </w:pPr>
      <w:r w:rsidRPr="00D85173">
        <w:t>When a class overrides a method from a superclass or implements a method from an interface, it’s not allowed to add new checked</w:t>
      </w:r>
      <w:r w:rsidR="00D85173">
        <w:t xml:space="preserve"> </w:t>
      </w:r>
      <w:r w:rsidRPr="00D85173">
        <w:t>exceptions to the method signature.</w:t>
      </w:r>
    </w:p>
    <w:p w14:paraId="21EAFF26" w14:textId="4DA3DDB8" w:rsidR="00821662" w:rsidRPr="00D85173" w:rsidRDefault="00821662" w:rsidP="00357A8A">
      <w:pPr>
        <w:pStyle w:val="Text"/>
        <w:numPr>
          <w:ilvl w:val="0"/>
          <w:numId w:val="28"/>
        </w:numPr>
      </w:pPr>
      <w:r w:rsidRPr="00D85173">
        <w:lastRenderedPageBreak/>
        <w:t>If SuperClass does not declare an exception, then the SubClass can only declare unchecked exceptions, but not</w:t>
      </w:r>
      <w:r w:rsidR="000879E6">
        <w:t xml:space="preserve"> </w:t>
      </w:r>
      <w:r w:rsidRPr="00D85173">
        <w:t>checked exceptions.</w:t>
      </w:r>
    </w:p>
    <w:p w14:paraId="4F4B29C6" w14:textId="41284EB9" w:rsidR="00821662" w:rsidRPr="00D85173" w:rsidRDefault="00821662" w:rsidP="00357A8A">
      <w:pPr>
        <w:pStyle w:val="Text"/>
        <w:numPr>
          <w:ilvl w:val="0"/>
          <w:numId w:val="28"/>
        </w:numPr>
      </w:pPr>
      <w:r w:rsidRPr="00D85173">
        <w:t>If SuperClass declares an exception, then the SubClass can only declare the child exceptions of the exception declared by the SuperClass,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r w:rsidRPr="000879E6">
        <w:rPr>
          <w:rStyle w:val="keywordChar"/>
        </w:rPr>
        <w:t>CanNotHopException</w:t>
      </w:r>
      <w:r w:rsidRPr="00D85173">
        <w:t xml:space="preserve"> is a checked </w:t>
      </w:r>
      <w:r w:rsidR="00F50462" w:rsidRPr="00D85173">
        <w:t xml:space="preserve">exception since it extends directly class </w:t>
      </w:r>
      <w:r w:rsidR="00F50462" w:rsidRPr="000879E6">
        <w:rPr>
          <w:rStyle w:val="keywordChar"/>
        </w:rPr>
        <w:t>Exception</w:t>
      </w:r>
      <w:r w:rsidR="00365DFA">
        <w:t>.</w:t>
      </w:r>
      <w:r w:rsidR="00617C60">
        <w:t xml:space="preserve"> </w:t>
      </w:r>
      <w:r w:rsidR="00617C60" w:rsidRPr="00617C60">
        <w:t>The</w:t>
      </w:r>
      <w:r w:rsidR="00365DFA">
        <w:t xml:space="preserve"> </w:t>
      </w:r>
      <w:r w:rsidR="00221169" w:rsidRPr="000879E6">
        <w:rPr>
          <w:rStyle w:val="keywordChar"/>
        </w:rPr>
        <w:t>hop()</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r w:rsidR="00BA68D1" w:rsidRPr="000879E6">
        <w:rPr>
          <w:rStyle w:val="keywordChar"/>
        </w:rPr>
        <w:t>CanNotHopException</w:t>
      </w:r>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class CanNotHopException extends Exception { }</w:t>
      </w:r>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hop()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hop() throws CanNotHopException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is allowed to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hop() throws CanNotHopException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hop()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r w:rsidR="00A96305" w:rsidRPr="000879E6">
        <w:rPr>
          <w:rStyle w:val="keywordChar"/>
        </w:rPr>
        <w:t>IllegalStateException</w:t>
      </w:r>
      <w:r w:rsidR="00A96305">
        <w:t xml:space="preserve"> is a </w:t>
      </w:r>
      <w:r w:rsidR="00F26832">
        <w:t xml:space="preserve">runtime exception since it is </w:t>
      </w:r>
      <w:r w:rsidR="00A96305">
        <w:t xml:space="preserve">subclass of </w:t>
      </w:r>
      <w:r w:rsidR="00A96305" w:rsidRPr="000879E6">
        <w:rPr>
          <w:rStyle w:val="keywordChar"/>
        </w:rPr>
        <w:t>RuntimeException</w:t>
      </w:r>
      <w:r w:rsidR="00D26B44">
        <w:t xml:space="preserve">, so though </w:t>
      </w:r>
      <w:r w:rsidR="00D26B44" w:rsidRPr="000879E6">
        <w:rPr>
          <w:rStyle w:val="keywordChar"/>
        </w:rPr>
        <w:t>hop()</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hop()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hop() throws IllegalStateException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child exception of the exception declared in the superclass</w:t>
      </w:r>
    </w:p>
    <w:p w14:paraId="2514BA03" w14:textId="77777777" w:rsidR="002818C8" w:rsidRDefault="002818C8" w:rsidP="00474052">
      <w:pPr>
        <w:pStyle w:val="Code"/>
      </w:pPr>
      <w:r>
        <w:t>class CanNotHopException extends Exception { }</w:t>
      </w:r>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hop()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hop() throws CanNotHopException { }</w:t>
      </w:r>
    </w:p>
    <w:p w14:paraId="09E5DABF" w14:textId="29168247" w:rsidR="002818C8" w:rsidRDefault="002818C8" w:rsidP="00474052">
      <w:pPr>
        <w:pStyle w:val="Code"/>
      </w:pPr>
      <w:r>
        <w:t>}</w:t>
      </w:r>
    </w:p>
    <w:p w14:paraId="22C44443" w14:textId="5F54D964" w:rsidR="0050236B" w:rsidRDefault="002A6011" w:rsidP="002A6011">
      <w:pPr>
        <w:pStyle w:val="Heading2"/>
      </w:pPr>
      <w:bookmarkStart w:id="109" w:name="_Toc59372389"/>
      <w:r>
        <w:t>Printing an exception</w:t>
      </w:r>
      <w:bookmarkEnd w:id="109"/>
    </w:p>
    <w:p w14:paraId="44095C36" w14:textId="18AFF65C" w:rsidR="002A6011" w:rsidRDefault="005B7C66" w:rsidP="00357A8A">
      <w:pPr>
        <w:pStyle w:val="Text"/>
      </w:pPr>
      <w:r w:rsidRPr="0032118C">
        <w:t>There are three ways to print an exception: i) print the exception (type and message), ii) print just the message, iii) print where the stack trace comes from.</w:t>
      </w:r>
    </w:p>
    <w:p w14:paraId="50EDE6CF" w14:textId="77777777" w:rsidR="00D34290" w:rsidRDefault="00D34290" w:rsidP="00474052">
      <w:pPr>
        <w:pStyle w:val="Code"/>
      </w:pPr>
      <w:r>
        <w:t>5:public static void main(String[] args) {</w:t>
      </w:r>
    </w:p>
    <w:p w14:paraId="51BC6D1D" w14:textId="77777777" w:rsidR="00D34290" w:rsidRDefault="00D34290" w:rsidP="00474052">
      <w:pPr>
        <w:pStyle w:val="Code"/>
      </w:pPr>
      <w:r>
        <w:t>6: try {</w:t>
      </w:r>
    </w:p>
    <w:p w14:paraId="44B2CA2D" w14:textId="77777777" w:rsidR="00D34290" w:rsidRDefault="00D34290" w:rsidP="00474052">
      <w:pPr>
        <w:pStyle w:val="Code"/>
      </w:pPr>
      <w:r>
        <w:t>7: hop();</w:t>
      </w:r>
    </w:p>
    <w:p w14:paraId="1A02F59E" w14:textId="77777777" w:rsidR="00D34290" w:rsidRDefault="00D34290" w:rsidP="00474052">
      <w:pPr>
        <w:pStyle w:val="Code"/>
      </w:pPr>
      <w:r>
        <w:t>8: } catch (Exception e) {</w:t>
      </w:r>
    </w:p>
    <w:p w14:paraId="7E957CFF" w14:textId="77777777" w:rsidR="00D34290" w:rsidRDefault="00D34290" w:rsidP="00474052">
      <w:pPr>
        <w:pStyle w:val="Code"/>
      </w:pPr>
      <w:r>
        <w:t>9: System.out.println(e);</w:t>
      </w:r>
    </w:p>
    <w:p w14:paraId="47E9313B" w14:textId="77777777" w:rsidR="00D34290" w:rsidRDefault="00D34290" w:rsidP="00474052">
      <w:pPr>
        <w:pStyle w:val="Code"/>
      </w:pPr>
      <w:r>
        <w:t>10: System.out.println(e.getMessage());</w:t>
      </w:r>
    </w:p>
    <w:p w14:paraId="5812822B" w14:textId="77777777" w:rsidR="00D34290" w:rsidRDefault="00D34290" w:rsidP="00474052">
      <w:pPr>
        <w:pStyle w:val="Code"/>
      </w:pPr>
      <w:r>
        <w:t>11: e.printStackTrace();</w:t>
      </w:r>
    </w:p>
    <w:p w14:paraId="59188E60" w14:textId="77777777" w:rsidR="00D34290" w:rsidRDefault="00D34290" w:rsidP="00474052">
      <w:pPr>
        <w:pStyle w:val="Code"/>
      </w:pPr>
      <w:r>
        <w:t>12: }</w:t>
      </w:r>
    </w:p>
    <w:p w14:paraId="1E1AE227" w14:textId="77777777" w:rsidR="00D34290" w:rsidRDefault="00D34290" w:rsidP="00474052">
      <w:pPr>
        <w:pStyle w:val="Code"/>
      </w:pPr>
      <w:r>
        <w:t>13: }</w:t>
      </w:r>
    </w:p>
    <w:p w14:paraId="0862AD84" w14:textId="77777777" w:rsidR="00D34290" w:rsidRDefault="00D34290" w:rsidP="00474052">
      <w:pPr>
        <w:pStyle w:val="Code"/>
      </w:pPr>
      <w:r>
        <w:lastRenderedPageBreak/>
        <w:t>14: private static void hop() {</w:t>
      </w:r>
    </w:p>
    <w:p w14:paraId="4CA74F09" w14:textId="77777777" w:rsidR="00D34290" w:rsidRDefault="00D34290" w:rsidP="00474052">
      <w:pPr>
        <w:pStyle w:val="Code"/>
      </w:pPr>
      <w:r>
        <w:t>15: throw new RuntimeException("cannot hop");</w:t>
      </w:r>
    </w:p>
    <w:p w14:paraId="498FDAF2" w14:textId="77777777" w:rsidR="00D34290" w:rsidRDefault="00D34290" w:rsidP="00474052">
      <w:pPr>
        <w:pStyle w:val="Code"/>
      </w:pPr>
      <w:r>
        <w:t>16: }</w:t>
      </w:r>
    </w:p>
    <w:p w14:paraId="2ECF451D" w14:textId="77777777" w:rsidR="00D34290" w:rsidRDefault="00D34290" w:rsidP="00474052">
      <w:pPr>
        <w:pStyle w:val="Code"/>
      </w:pPr>
      <w:r>
        <w:t>&gt;&gt;&gt; Output</w:t>
      </w:r>
    </w:p>
    <w:p w14:paraId="609B4326" w14:textId="580CDDF7" w:rsidR="00D34290" w:rsidRDefault="00D34290" w:rsidP="00474052">
      <w:pPr>
        <w:pStyle w:val="Code"/>
      </w:pPr>
      <w:r>
        <w:t>java.lang.RuntimeException: cannot hop</w:t>
      </w:r>
      <w:r w:rsidR="00AE1200">
        <w:t xml:space="preserve"> // Type and Message</w:t>
      </w:r>
    </w:p>
    <w:p w14:paraId="3F6BEBEF" w14:textId="7CE599E6" w:rsidR="00D34290" w:rsidRDefault="00D34290" w:rsidP="00474052">
      <w:pPr>
        <w:pStyle w:val="Code"/>
      </w:pPr>
      <w:r>
        <w:t>cannot hop</w:t>
      </w:r>
      <w:r w:rsidR="00AE1200">
        <w:t xml:space="preserve">                             // Only message     </w:t>
      </w:r>
    </w:p>
    <w:p w14:paraId="2A471594" w14:textId="779D1279" w:rsidR="00D34290" w:rsidRDefault="00D34290" w:rsidP="00474052">
      <w:pPr>
        <w:pStyle w:val="Code"/>
      </w:pPr>
      <w:r>
        <w:t>java.lang.RuntimeException: cannot hop</w:t>
      </w:r>
      <w:r w:rsidR="00AE1200">
        <w:t xml:space="preserve"> // </w:t>
      </w:r>
      <w:r w:rsidR="00662360">
        <w:t>where the stack trace comes from</w:t>
      </w:r>
    </w:p>
    <w:p w14:paraId="04139BDF" w14:textId="77777777" w:rsidR="00D34290" w:rsidRDefault="00D34290" w:rsidP="00474052">
      <w:pPr>
        <w:pStyle w:val="Code"/>
      </w:pPr>
      <w:r>
        <w:t>at trycatch.Handling.hop(Handling.java:15)</w:t>
      </w:r>
    </w:p>
    <w:p w14:paraId="318AEF81" w14:textId="7F4F69F6" w:rsidR="0032118C" w:rsidRPr="0032118C" w:rsidRDefault="00D34290" w:rsidP="00474052">
      <w:pPr>
        <w:pStyle w:val="Code"/>
      </w:pPr>
      <w:r>
        <w:t>at trycatch.Handling.main(Handling.java:7)</w:t>
      </w:r>
    </w:p>
    <w:p w14:paraId="6F51D45A" w14:textId="3127B136" w:rsidR="009D67EF" w:rsidRDefault="009D1865" w:rsidP="009D1865">
      <w:pPr>
        <w:pStyle w:val="Heading2"/>
      </w:pPr>
      <w:bookmarkStart w:id="110" w:name="_Toc59372390"/>
      <w:r w:rsidRPr="009D1865">
        <w:t>Recognizing Common Exception Types</w:t>
      </w:r>
      <w:bookmarkEnd w:id="110"/>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1" w:name="_Toc59372391"/>
      <w:r w:rsidRPr="00CF73EE">
        <w:t>Runtime Exceptions</w:t>
      </w:r>
      <w:bookmarkEnd w:id="111"/>
    </w:p>
    <w:p w14:paraId="0718AE94" w14:textId="18F0A4BA" w:rsidR="008D4280" w:rsidRPr="008D4280" w:rsidRDefault="008D4280" w:rsidP="00357A8A">
      <w:pPr>
        <w:pStyle w:val="Text"/>
      </w:pPr>
      <w:r w:rsidRPr="008D4280">
        <w:t>Runtime exceptions extend RuntimeException. They don’t have to be handled or declared.</w:t>
      </w:r>
    </w:p>
    <w:p w14:paraId="542C556E" w14:textId="77777777" w:rsidR="006034E2" w:rsidRPr="00C54E46" w:rsidRDefault="006034E2" w:rsidP="00357A8A">
      <w:pPr>
        <w:pStyle w:val="Text"/>
      </w:pPr>
      <w:r w:rsidRPr="00C54E46">
        <w:rPr>
          <w:b/>
          <w:bCs/>
        </w:rPr>
        <w:t>ArithmeticException</w:t>
      </w:r>
      <w:r w:rsidRPr="00C54E46">
        <w:t xml:space="preserve"> Thrown by the JVM when code attempts to divide by zero</w:t>
      </w:r>
    </w:p>
    <w:p w14:paraId="6769CD16" w14:textId="1DB1A6AF" w:rsidR="00CF73EE" w:rsidRPr="00C54E46" w:rsidRDefault="006034E2" w:rsidP="00357A8A">
      <w:pPr>
        <w:pStyle w:val="Text"/>
      </w:pPr>
      <w:r w:rsidRPr="00C54E46">
        <w:rPr>
          <w:b/>
          <w:bCs/>
        </w:rPr>
        <w:t>ArrayIndexOutOfBoundsException</w:t>
      </w:r>
      <w:r w:rsidRPr="00C54E46">
        <w:t xml:space="preserve"> Thrown by the JVM when code uses an illegal index to access an array</w:t>
      </w:r>
    </w:p>
    <w:p w14:paraId="435445FD" w14:textId="7AFF61BD" w:rsidR="006034E2" w:rsidRPr="00C54E46" w:rsidRDefault="00DB6A9D" w:rsidP="00357A8A">
      <w:pPr>
        <w:pStyle w:val="Text"/>
      </w:pPr>
      <w:r w:rsidRPr="00C54E46">
        <w:rPr>
          <w:b/>
          <w:bCs/>
        </w:rPr>
        <w:t>ClassCastException</w:t>
      </w:r>
      <w:r w:rsidRPr="00C54E46">
        <w:t xml:space="preserve"> Thrown by the JVM when an attempt is made to cast an exception to a subclass of which it is not an instance</w:t>
      </w:r>
    </w:p>
    <w:p w14:paraId="08DDE35A" w14:textId="77777777" w:rsidR="004E0878" w:rsidRDefault="004E0878" w:rsidP="00474052">
      <w:pPr>
        <w:pStyle w:val="Code"/>
      </w:pPr>
      <w:r>
        <w:t>String type = "moose";</w:t>
      </w:r>
    </w:p>
    <w:p w14:paraId="4367A05A" w14:textId="77777777" w:rsidR="004E0878" w:rsidRDefault="004E0878" w:rsidP="00474052">
      <w:pPr>
        <w:pStyle w:val="Code"/>
      </w:pPr>
      <w:r>
        <w:t>Object obj = type;</w:t>
      </w:r>
    </w:p>
    <w:p w14:paraId="797F806C" w14:textId="4BF40A67" w:rsidR="004E0878" w:rsidRDefault="004E0878" w:rsidP="00474052">
      <w:pPr>
        <w:pStyle w:val="Code"/>
      </w:pPr>
      <w:r>
        <w:t>Integer number = (Integer) obj;</w:t>
      </w:r>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Exception in thread "main" java.lang.ClassCastException: java.lang.String cannot be cast to java.lang.Integer</w:t>
      </w:r>
    </w:p>
    <w:p w14:paraId="2B6EA65F" w14:textId="1B7322CA" w:rsidR="004E0878" w:rsidRDefault="004E0878" w:rsidP="00357A8A">
      <w:pPr>
        <w:pStyle w:val="Text"/>
      </w:pPr>
      <w:r>
        <w:t>The compiler sees a cast from Object to Integer, so it's ok. However, there’s a String in that Object</w:t>
      </w:r>
      <w:r w:rsidR="00111BA2">
        <w:t>, which makes a runtime exception.</w:t>
      </w:r>
    </w:p>
    <w:p w14:paraId="4C6D3DA5" w14:textId="4E3C5173" w:rsidR="00282D3E" w:rsidRPr="00C54E46" w:rsidRDefault="00282D3E" w:rsidP="00357A8A">
      <w:pPr>
        <w:pStyle w:val="Text"/>
      </w:pPr>
      <w:r w:rsidRPr="00C54E46">
        <w:rPr>
          <w:b/>
          <w:bCs/>
        </w:rPr>
        <w:t>IllegalArgumentException</w:t>
      </w:r>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works but doesn’t say anything to the caller</w:t>
      </w:r>
    </w:p>
    <w:p w14:paraId="6C82C885" w14:textId="77777777" w:rsidR="00FC6299" w:rsidRPr="00FC6299" w:rsidRDefault="00FC6299" w:rsidP="00474052">
      <w:pPr>
        <w:pStyle w:val="Code"/>
      </w:pPr>
      <w:r w:rsidRPr="00FC6299">
        <w:t>public void setNumberEggs(int numberEggs) {// setter</w:t>
      </w:r>
    </w:p>
    <w:p w14:paraId="7053895E" w14:textId="77777777" w:rsidR="00FC6299" w:rsidRPr="00FC6299" w:rsidRDefault="00FC6299" w:rsidP="00474052">
      <w:pPr>
        <w:pStyle w:val="Code"/>
      </w:pPr>
      <w:r w:rsidRPr="00FC6299">
        <w:t xml:space="preserve">  if (numberEggs &gt;= 0) // guard condition</w:t>
      </w:r>
    </w:p>
    <w:p w14:paraId="4FC9C4B9" w14:textId="77777777" w:rsidR="00FC6299" w:rsidRPr="00FC6299" w:rsidRDefault="00FC6299" w:rsidP="00474052">
      <w:pPr>
        <w:pStyle w:val="Code"/>
      </w:pPr>
      <w:r w:rsidRPr="00FC6299">
        <w:t xml:space="preserve">    this.numberEggs = numberEggs;</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One can use exception to announce error</w:t>
      </w:r>
    </w:p>
    <w:p w14:paraId="7CA5689E" w14:textId="77777777" w:rsidR="00944CC9" w:rsidRPr="00944CC9" w:rsidRDefault="00944CC9" w:rsidP="00474052">
      <w:pPr>
        <w:pStyle w:val="Code"/>
      </w:pPr>
      <w:r w:rsidRPr="00944CC9">
        <w:t>public static void setNumberEggs(int numberEggs) {</w:t>
      </w:r>
    </w:p>
    <w:p w14:paraId="70AB742D" w14:textId="77777777" w:rsidR="00944CC9" w:rsidRPr="00944CC9" w:rsidRDefault="00944CC9" w:rsidP="00474052">
      <w:pPr>
        <w:pStyle w:val="Code"/>
      </w:pPr>
      <w:r w:rsidRPr="00944CC9">
        <w:t xml:space="preserve">  if (numberEggs &lt; 0)</w:t>
      </w:r>
    </w:p>
    <w:p w14:paraId="7C94C912" w14:textId="77777777" w:rsidR="00944CC9" w:rsidRPr="00944CC9" w:rsidRDefault="00944CC9" w:rsidP="00474052">
      <w:pPr>
        <w:pStyle w:val="Code"/>
      </w:pPr>
      <w:r w:rsidRPr="00944CC9">
        <w:t xml:space="preserve">    throw new IllegalArgumentException("# eggs must not be negative");</w:t>
      </w:r>
    </w:p>
    <w:p w14:paraId="72F2B8F0" w14:textId="77777777" w:rsidR="00944CC9" w:rsidRPr="00944CC9" w:rsidRDefault="00944CC9" w:rsidP="00474052">
      <w:pPr>
        <w:pStyle w:val="Code"/>
      </w:pPr>
      <w:r w:rsidRPr="00944CC9">
        <w:t xml:space="preserve">  this.numberEggs = numberEggs;</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r w:rsidRPr="008D1092">
        <w:rPr>
          <w:b/>
          <w:bCs/>
        </w:rPr>
        <w:t>NumberFormatException</w:t>
      </w:r>
      <w:r w:rsidR="00F9785A">
        <w:rPr>
          <w:b/>
          <w:bCs/>
        </w:rPr>
        <w:t xml:space="preserve"> </w:t>
      </w:r>
      <w:r w:rsidR="00F9785A" w:rsidRPr="00F9785A">
        <w:t>Thrown by the programmer when an attempt is made to convert a string to a numeric typ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NumberFormatException. </w:t>
      </w:r>
    </w:p>
    <w:p w14:paraId="50450954" w14:textId="1C64AA9E" w:rsidR="004F0EEF" w:rsidRPr="008D1092" w:rsidRDefault="004F0EEF" w:rsidP="00357A8A">
      <w:pPr>
        <w:pStyle w:val="Text"/>
      </w:pPr>
      <w:r w:rsidRPr="008D1092">
        <w:t>The idea is similar to</w:t>
      </w:r>
      <w:r w:rsidR="00B062B6" w:rsidRPr="008D1092">
        <w:t xml:space="preserve"> </w:t>
      </w:r>
      <w:r w:rsidRPr="008D1092">
        <w:t>IllegalArgumentException</w:t>
      </w:r>
      <w:r w:rsidR="00B062B6" w:rsidRPr="008D1092">
        <w:t xml:space="preserve">; </w:t>
      </w:r>
      <w:r w:rsidRPr="008D1092">
        <w:t xml:space="preserve">NumberFormatException is a subclass of IllegalArgumentException. </w:t>
      </w:r>
    </w:p>
    <w:p w14:paraId="43FA8975" w14:textId="70BF4440" w:rsidR="004F0EEF" w:rsidRDefault="004F0EEF" w:rsidP="00474052">
      <w:pPr>
        <w:pStyle w:val="Code"/>
        <w:rPr>
          <w:rFonts w:ascii="SourceCodePro-Bold" w:hAnsi="SourceCodePro-Bold" w:cs="SourceCodePro-Bold"/>
        </w:rPr>
      </w:pPr>
      <w:r>
        <w:t>Integer.parseInt("abc");</w:t>
      </w:r>
      <w:r w:rsidR="00B062B6">
        <w:t xml:space="preserve"> //compiles but throw a</w:t>
      </w:r>
      <w:r w:rsidR="00C54E46">
        <w:t xml:space="preserve"> runtime exception</w:t>
      </w:r>
    </w:p>
    <w:p w14:paraId="379EE8C0" w14:textId="1E692D46" w:rsidR="00282D3E" w:rsidRPr="008D1092" w:rsidRDefault="00282D3E" w:rsidP="00357A8A">
      <w:pPr>
        <w:pStyle w:val="Text"/>
      </w:pPr>
      <w:r w:rsidRPr="008D1092">
        <w:rPr>
          <w:b/>
          <w:bCs/>
        </w:rPr>
        <w:t>NullPointerException</w:t>
      </w:r>
      <w:r w:rsidRPr="008D1092">
        <w:t xml:space="preserve"> Thrown by the JVM when there is a null reference where an object is required</w:t>
      </w:r>
    </w:p>
    <w:p w14:paraId="35C6B32B" w14:textId="44FE251E" w:rsidR="002F077B" w:rsidRPr="008D1092" w:rsidRDefault="001355A0" w:rsidP="00357A8A">
      <w:pPr>
        <w:pStyle w:val="Text"/>
      </w:pPr>
      <w:r w:rsidRPr="008D1092">
        <w:t>Instance variables and methods must be called on a non-null reference. If the reference is null, the JVM will throw a NullPointerException.</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class NullPointer{</w:t>
      </w:r>
    </w:p>
    <w:p w14:paraId="4663382E" w14:textId="77777777" w:rsidR="00B56C10" w:rsidRPr="00B56C10" w:rsidRDefault="00B56C10" w:rsidP="00474052">
      <w:pPr>
        <w:pStyle w:val="Code"/>
      </w:pPr>
      <w:r w:rsidRPr="00B56C10">
        <w:lastRenderedPageBreak/>
        <w:t xml:space="preserve">  String name;</w:t>
      </w:r>
    </w:p>
    <w:p w14:paraId="676F2622" w14:textId="77777777" w:rsidR="00B56C10" w:rsidRPr="00B56C10" w:rsidRDefault="00B56C10" w:rsidP="00474052">
      <w:pPr>
        <w:pStyle w:val="Code"/>
      </w:pPr>
      <w:r w:rsidRPr="00B56C10">
        <w:t xml:space="preserve">  public void printLength() throws NullPointerException {</w:t>
      </w:r>
    </w:p>
    <w:p w14:paraId="2E16D5FF" w14:textId="77777777" w:rsidR="00B56C10" w:rsidRPr="00B56C10" w:rsidRDefault="00B56C10" w:rsidP="00474052">
      <w:pPr>
        <w:pStyle w:val="Code"/>
      </w:pPr>
      <w:r w:rsidRPr="00B56C10">
        <w:t xml:space="preserve">      System.out.println(name.length());</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main(String[] arg){</w:t>
      </w:r>
    </w:p>
    <w:p w14:paraId="76E76F8F" w14:textId="77777777" w:rsidR="00B56C10" w:rsidRPr="00B56C10" w:rsidRDefault="00B56C10" w:rsidP="00474052">
      <w:pPr>
        <w:pStyle w:val="Code"/>
      </w:pPr>
      <w:r w:rsidRPr="00B56C10">
        <w:t xml:space="preserve">    NullPointer np = new NullPointer();</w:t>
      </w:r>
    </w:p>
    <w:p w14:paraId="27AFBE15" w14:textId="77777777" w:rsidR="00B56C10" w:rsidRPr="00B56C10" w:rsidRDefault="00B56C10" w:rsidP="00474052">
      <w:pPr>
        <w:pStyle w:val="Code"/>
      </w:pPr>
      <w:r w:rsidRPr="00B56C10">
        <w:t xml:space="preserve">    np.printLength();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262B3769" w:rsidR="00B736E5" w:rsidRDefault="00B736E5" w:rsidP="00777CFB">
      <w:pPr>
        <w:pStyle w:val="Heading3"/>
      </w:pPr>
      <w:bookmarkStart w:id="112" w:name="_Toc59372392"/>
      <w:r>
        <w:t>Checked Exceptions</w:t>
      </w:r>
      <w:bookmarkEnd w:id="112"/>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r>
        <w:rPr>
          <w:rFonts w:ascii="SourceCodePro-Regular" w:hAnsi="SourceCodePro-Regular" w:cs="SourceCodePro-Regular"/>
          <w:sz w:val="18"/>
          <w:szCs w:val="18"/>
        </w:rPr>
        <w:t>RuntimeException</w:t>
      </w:r>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FileNotFoundException is a subclass of IOException</w:t>
      </w:r>
    </w:p>
    <w:p w14:paraId="51AF96D1" w14:textId="39DA84EF" w:rsidR="00B736E5" w:rsidRPr="00480BF5" w:rsidRDefault="00B736E5" w:rsidP="00357A8A">
      <w:pPr>
        <w:pStyle w:val="Text"/>
      </w:pPr>
      <w:r w:rsidRPr="00480BF5">
        <w:rPr>
          <w:b/>
          <w:bCs/>
        </w:rPr>
        <w:t>FileNotFoundException</w:t>
      </w:r>
      <w:r w:rsidRPr="00480BF5">
        <w:t xml:space="preserve"> Thrown programmatically when code tries to reference a file</w:t>
      </w:r>
      <w:r w:rsidR="00135B5A" w:rsidRPr="00480BF5">
        <w:t xml:space="preserve"> </w:t>
      </w:r>
      <w:r w:rsidRPr="00480BF5">
        <w:t>that does not exist</w:t>
      </w:r>
    </w:p>
    <w:p w14:paraId="242CB12A" w14:textId="0877E492" w:rsidR="009D1865" w:rsidRDefault="00B736E5" w:rsidP="00357A8A">
      <w:pPr>
        <w:pStyle w:val="Text"/>
      </w:pPr>
      <w:r w:rsidRPr="00480BF5">
        <w:rPr>
          <w:b/>
          <w:bCs/>
        </w:rPr>
        <w:t>IOException</w:t>
      </w:r>
      <w:r w:rsidRPr="00480BF5">
        <w:t xml:space="preserve"> Thrown programmatically when there’s a problem reading or writing a file</w:t>
      </w:r>
      <w:r w:rsidR="00135B5A" w:rsidRPr="00480BF5">
        <w:t xml:space="preserve"> </w:t>
      </w:r>
    </w:p>
    <w:p w14:paraId="5E920B88" w14:textId="77777777" w:rsidR="00D411B4" w:rsidRDefault="00D411B4" w:rsidP="00D411B4">
      <w:pPr>
        <w:pStyle w:val="Heading3"/>
      </w:pPr>
      <w:bookmarkStart w:id="113" w:name="_Toc59372393"/>
      <w:r>
        <w:t>Errors</w:t>
      </w:r>
      <w:bookmarkEnd w:id="113"/>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r w:rsidRPr="00FA41F7">
        <w:rPr>
          <w:b/>
          <w:bCs/>
        </w:rPr>
        <w:t>ExceptionInInitializerError</w:t>
      </w:r>
      <w:r w:rsidRPr="00FA41F7">
        <w:t xml:space="preserve"> Thrown by the JVM when a static initializer throws an exception and doesn’t handle it</w:t>
      </w:r>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can’t start using the class. It declares defeat by throwing an ExceptionInInitializerError. </w:t>
      </w:r>
    </w:p>
    <w:p w14:paraId="35BDD575" w14:textId="5C6D4A1C" w:rsidR="00F57826" w:rsidRPr="00FA41F7" w:rsidRDefault="00B64F13" w:rsidP="00357A8A">
      <w:pPr>
        <w:pStyle w:val="Text"/>
      </w:pPr>
      <w:r w:rsidRPr="00FA41F7">
        <w:t xml:space="preserve">Exp: </w:t>
      </w:r>
      <w:r w:rsidR="00F57826" w:rsidRPr="00FA41F7">
        <w:t>This code shows an ArrayIndexOutOfBounds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r>
        <w:t>int[] countsOfMoose = new int[3];</w:t>
      </w:r>
    </w:p>
    <w:p w14:paraId="67E80C8E" w14:textId="77777777" w:rsidR="00F57826" w:rsidRDefault="00F57826" w:rsidP="00474052">
      <w:pPr>
        <w:pStyle w:val="Code"/>
      </w:pPr>
      <w:r>
        <w:t>int num = countsOfMoose[-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public static void main(String[] args)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Exception in thread "main" java.lang.ExceptionInInitializerError</w:t>
      </w:r>
    </w:p>
    <w:p w14:paraId="14B716D0" w14:textId="2E26C6B1" w:rsidR="009A1939" w:rsidRDefault="009A1939" w:rsidP="00474052">
      <w:pPr>
        <w:pStyle w:val="Code"/>
        <w:rPr>
          <w:rFonts w:ascii="SourceCodePro-Bold" w:hAnsi="SourceCodePro-Bold" w:cs="SourceCodePro-Bold"/>
        </w:rPr>
      </w:pPr>
      <w:r>
        <w:t>Caused by: java.lang.ArrayIndexOutOfBoundsException: -1</w:t>
      </w:r>
    </w:p>
    <w:p w14:paraId="0EF7989D" w14:textId="65E170F3" w:rsidR="00E66895" w:rsidRPr="00B64F13" w:rsidRDefault="00131419" w:rsidP="00357A8A">
      <w:pPr>
        <w:pStyle w:val="Text"/>
      </w:pPr>
      <w:r w:rsidRPr="00B64F13">
        <w:rPr>
          <w:b/>
          <w:bCs/>
        </w:rPr>
        <w:t>StackOverflowError</w:t>
      </w:r>
      <w:r w:rsidRPr="00B64F13">
        <w:t xml:space="preserve"> Thrown by the JVM when a method calls itself too many times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this a very large number of times, the stack runs out of room and overfl ows. This is called a</w:t>
      </w:r>
      <w:r w:rsidR="001E3AF2" w:rsidRPr="00B64F13">
        <w:t xml:space="preserve"> </w:t>
      </w:r>
      <w:r w:rsidRPr="00B64F13">
        <w:t>StackOverflowError. Most of the time, this error occurs when a method calls itself.</w:t>
      </w:r>
    </w:p>
    <w:p w14:paraId="1845B5A7" w14:textId="77777777" w:rsidR="00AA3377" w:rsidRDefault="00AA3377" w:rsidP="00474052">
      <w:pPr>
        <w:pStyle w:val="Code"/>
      </w:pPr>
      <w:r>
        <w:t>public static void doNotCodeThis(int num) {</w:t>
      </w:r>
    </w:p>
    <w:p w14:paraId="1FA77AC3" w14:textId="5DC56A4A" w:rsidR="001E3AF2" w:rsidRDefault="001E3AF2" w:rsidP="00474052">
      <w:pPr>
        <w:pStyle w:val="Code"/>
        <w:rPr>
          <w:rFonts w:ascii="SourceCodePro-Bold" w:hAnsi="SourceCodePro-Bold" w:cs="SourceCodePro-Bold"/>
        </w:rPr>
      </w:pPr>
      <w:r>
        <w:t xml:space="preserve">    </w:t>
      </w:r>
      <w:r w:rsidR="00AA3377">
        <w:t>doNotCodeThis(1);}</w:t>
      </w:r>
      <w:r w:rsidR="00AA3377">
        <w:rPr>
          <w:rFonts w:ascii="SourceCodePro-Bold" w:hAnsi="SourceCodePro-Bold" w:cs="SourceCodePro-Bold"/>
        </w:rPr>
        <w:t xml:space="preserve"> </w:t>
      </w:r>
    </w:p>
    <w:p w14:paraId="7C451CEC" w14:textId="3417F449" w:rsidR="00F743B5" w:rsidRDefault="00131419" w:rsidP="00357A8A">
      <w:pPr>
        <w:pStyle w:val="Text"/>
      </w:pPr>
      <w:r w:rsidRPr="00B64F13">
        <w:rPr>
          <w:b/>
          <w:bCs/>
        </w:rPr>
        <w:t>NoClassDefFoundError</w:t>
      </w:r>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4" w:name="_Toc59372394"/>
      <w:r>
        <w:t>Creating Custom Exceptions</w:t>
      </w:r>
      <w:bookmarkEnd w:id="114"/>
    </w:p>
    <w:p w14:paraId="0E839F5E" w14:textId="515B7639" w:rsidR="00536570" w:rsidRDefault="00536570" w:rsidP="00BA32BF">
      <w:pPr>
        <w:pStyle w:val="Text"/>
      </w:pPr>
      <w:r>
        <w:t>Java provides many exception classes out of the box. Sometimes, you want to write a method with a more specialized type of exception</w:t>
      </w:r>
      <w:r w:rsidR="007C55C1">
        <w:t xml:space="preserve">. </w:t>
      </w:r>
      <w:r>
        <w:t>When creating your own exception, you need to decide whether it should be a checked</w:t>
      </w:r>
      <w:r w:rsidR="007C55C1">
        <w:t xml:space="preserve"> </w:t>
      </w:r>
      <w:r>
        <w:t>or unchecked exception. While you can extend any exception class, it is most common to</w:t>
      </w:r>
      <w:r w:rsidR="00F102B4">
        <w:t xml:space="preserve"> </w:t>
      </w:r>
      <w:r>
        <w:t xml:space="preserve">extend </w:t>
      </w:r>
      <w:r w:rsidRPr="00BA32BF">
        <w:rPr>
          <w:rStyle w:val="keywordChar"/>
        </w:rPr>
        <w:t>Exception</w:t>
      </w:r>
      <w:r>
        <w:rPr>
          <w:rFonts w:ascii="SourceCodePro-Regular" w:hAnsi="SourceCodePro-Regular" w:cs="SourceCodePro-Regular"/>
          <w:sz w:val="18"/>
          <w:szCs w:val="18"/>
        </w:rPr>
        <w:t xml:space="preserve"> </w:t>
      </w:r>
      <w:r>
        <w:t xml:space="preserve">(for checked) or </w:t>
      </w:r>
      <w:r w:rsidRPr="00BA32BF">
        <w:rPr>
          <w:rStyle w:val="keywordChar"/>
        </w:rPr>
        <w:t>RuntimeException</w:t>
      </w:r>
      <w:r>
        <w:rPr>
          <w:rFonts w:ascii="SourceCodePro-Regular" w:hAnsi="SourceCodePro-Regular" w:cs="SourceCodePro-Regular"/>
          <w:sz w:val="18"/>
          <w:szCs w:val="18"/>
        </w:rPr>
        <w:t xml:space="preserve"> </w:t>
      </w:r>
      <w:r>
        <w:t>(for unchecked.)</w:t>
      </w:r>
    </w:p>
    <w:p w14:paraId="3CD35401" w14:textId="6AA4C5FB" w:rsidR="00CE0866" w:rsidRDefault="00CE0866" w:rsidP="004D4297">
      <w:pPr>
        <w:pStyle w:val="Text"/>
      </w:pPr>
      <w:r>
        <w:t xml:space="preserve">Exp: </w:t>
      </w:r>
      <w:r w:rsidR="004D4297">
        <w:t>These one-liner exception declarations are pretty useful, especially on the exam where they need to communicate quickly whether an exception is checked or unchecked.</w:t>
      </w:r>
    </w:p>
    <w:p w14:paraId="1A7B186E" w14:textId="77777777" w:rsidR="002E2957" w:rsidRDefault="002E2957" w:rsidP="00474052">
      <w:pPr>
        <w:pStyle w:val="Code"/>
      </w:pPr>
      <w:r>
        <w:t>1: class CannotSwimException extends Exception {}</w:t>
      </w:r>
    </w:p>
    <w:p w14:paraId="7F64F61E" w14:textId="77777777" w:rsidR="002E2957" w:rsidRDefault="002E2957" w:rsidP="00474052">
      <w:pPr>
        <w:pStyle w:val="Code"/>
      </w:pPr>
      <w:r>
        <w:t>2: class DangerInTheWater extends RuntimeException {}</w:t>
      </w:r>
    </w:p>
    <w:p w14:paraId="5F42EC03" w14:textId="77777777" w:rsidR="002E2957" w:rsidRDefault="002E2957" w:rsidP="00474052">
      <w:pPr>
        <w:pStyle w:val="Code"/>
      </w:pPr>
      <w:r>
        <w:t>3: class SharkInTheWaterException extends DangerInTheWater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5: public void swim() throws CannotSwimException {</w:t>
      </w:r>
    </w:p>
    <w:p w14:paraId="5085093D" w14:textId="77777777" w:rsidR="002E2957" w:rsidRDefault="002E2957" w:rsidP="00474052">
      <w:pPr>
        <w:pStyle w:val="Code"/>
      </w:pPr>
      <w:r>
        <w:t>6: // logic here</w:t>
      </w:r>
    </w:p>
    <w:p w14:paraId="1AC051C3" w14:textId="77777777" w:rsidR="002E2957" w:rsidRDefault="002E2957" w:rsidP="00474052">
      <w:pPr>
        <w:pStyle w:val="Code"/>
      </w:pPr>
      <w:r>
        <w:lastRenderedPageBreak/>
        <w:t>7: }</w:t>
      </w:r>
    </w:p>
    <w:p w14:paraId="1DC578E4" w14:textId="5F0D6F31" w:rsidR="00BA32BF" w:rsidRDefault="002E2957" w:rsidP="00474052">
      <w:pPr>
        <w:pStyle w:val="Code"/>
      </w:pPr>
      <w:r>
        <w:t>8: }</w:t>
      </w:r>
    </w:p>
    <w:p w14:paraId="6C3C829A" w14:textId="71E7935C" w:rsidR="00F102B4" w:rsidRDefault="00384F3A" w:rsidP="00F102B4">
      <w:pPr>
        <w:autoSpaceDE w:val="0"/>
        <w:autoSpaceDN w:val="0"/>
        <w:adjustRightInd w:val="0"/>
        <w:spacing w:after="0" w:line="240" w:lineRule="auto"/>
      </w:pPr>
      <w:r>
        <w:t>Now we write constructors for CannotSwimException:</w:t>
      </w:r>
    </w:p>
    <w:p w14:paraId="3A429CC7" w14:textId="77777777" w:rsidR="00353C6F" w:rsidRDefault="00353C6F" w:rsidP="00474052">
      <w:pPr>
        <w:pStyle w:val="Code"/>
      </w:pPr>
      <w:r>
        <w:t>public class CannotSwimException extends Exception {</w:t>
      </w:r>
    </w:p>
    <w:p w14:paraId="288557C2" w14:textId="77777777" w:rsidR="00353C6F" w:rsidRDefault="00353C6F" w:rsidP="00474052">
      <w:pPr>
        <w:pStyle w:val="Code"/>
      </w:pPr>
      <w:r>
        <w:t xml:space="preserve">  public CannotSwimException() {</w:t>
      </w:r>
    </w:p>
    <w:p w14:paraId="1E8482AC" w14:textId="77777777" w:rsidR="00353C6F" w:rsidRDefault="00353C6F" w:rsidP="00474052">
      <w:pPr>
        <w:pStyle w:val="Code"/>
      </w:pPr>
      <w:r>
        <w:t xml:space="preserve">    super();</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CannotSwimException(Exception e) {</w:t>
      </w:r>
    </w:p>
    <w:p w14:paraId="7FC2BB9B" w14:textId="77777777" w:rsidR="00353C6F" w:rsidRDefault="00353C6F" w:rsidP="00474052">
      <w:pPr>
        <w:pStyle w:val="Code"/>
      </w:pPr>
      <w:r>
        <w:t xml:space="preserve">    super(e);</w:t>
      </w:r>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CannotSwimException(String message) {</w:t>
      </w:r>
    </w:p>
    <w:p w14:paraId="3B54394F" w14:textId="77777777" w:rsidR="00353C6F" w:rsidRDefault="00353C6F" w:rsidP="00474052">
      <w:pPr>
        <w:pStyle w:val="Code"/>
      </w:pPr>
      <w:r>
        <w:t xml:space="preserve">    super(message);</w:t>
      </w:r>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r w:rsidR="00EE1999" w:rsidRPr="00513C18">
        <w:rPr>
          <w:rStyle w:val="keywordChar"/>
        </w:rPr>
        <w:t>CannotSwimException</w:t>
      </w:r>
      <w:r w:rsidR="0065259F">
        <w:t xml:space="preserve"> exception in a </w:t>
      </w:r>
      <w:r w:rsidR="0065259F" w:rsidRPr="00513C18">
        <w:rPr>
          <w:rStyle w:val="keywordChar"/>
        </w:rPr>
        <w:t>main()</w:t>
      </w:r>
      <w:r w:rsidR="0065259F">
        <w:t xml:space="preserve"> method with line:</w:t>
      </w:r>
    </w:p>
    <w:p w14:paraId="4790798D" w14:textId="77777777" w:rsidR="00805421" w:rsidRPr="000C191D" w:rsidRDefault="00AA07EA" w:rsidP="00474052">
      <w:pPr>
        <w:pStyle w:val="Code"/>
      </w:pPr>
      <w:r w:rsidRPr="000C191D">
        <w:t>throw new CannotSwimException();</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Exception in thread "main" CannotSwimException at CannotSwimException.main(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new CannotSwimException(new RuntimeException());</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the underlying exception: RuntimeException</w:t>
      </w:r>
    </w:p>
    <w:p w14:paraId="6BD8A97A" w14:textId="4C0479FC" w:rsidR="00AA07EA" w:rsidRPr="000C191D" w:rsidRDefault="00AA07EA" w:rsidP="00474052">
      <w:pPr>
        <w:pStyle w:val="Code"/>
      </w:pPr>
      <w:r w:rsidRPr="000C191D">
        <w:t>Exception in thread "main" CannotSwimException: java.lang.RuntimeException at CannotSwimException.main(CannotSwimException.java:19)</w:t>
      </w:r>
    </w:p>
    <w:p w14:paraId="71EA8D27" w14:textId="77777777" w:rsidR="00AA07EA" w:rsidRPr="000C191D" w:rsidRDefault="00AA07EA" w:rsidP="00474052">
      <w:pPr>
        <w:pStyle w:val="Code"/>
      </w:pPr>
      <w:r w:rsidRPr="000C191D">
        <w:t>Caused by: java.lang.RuntimeException</w:t>
      </w:r>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CannotSwimException("broken fin"); </w:t>
      </w:r>
    </w:p>
    <w:p w14:paraId="11BD1CEF" w14:textId="0C330B88" w:rsidR="00243440" w:rsidRPr="000C191D" w:rsidRDefault="00243440" w:rsidP="00474052">
      <w:pPr>
        <w:pStyle w:val="Code"/>
      </w:pPr>
      <w:r w:rsidRPr="000C191D">
        <w:t>// Output message includes a the message “broken fin”</w:t>
      </w:r>
    </w:p>
    <w:p w14:paraId="33C5069B" w14:textId="3C2FD2F7" w:rsidR="00D01BE4" w:rsidRPr="000C191D" w:rsidRDefault="00D01BE4" w:rsidP="00474052">
      <w:pPr>
        <w:pStyle w:val="Code"/>
      </w:pPr>
      <w:r w:rsidRPr="000C191D">
        <w:t>Exception in thread "main" CannotSwimException: broken fin</w:t>
      </w:r>
    </w:p>
    <w:p w14:paraId="430F385D" w14:textId="289B45BF" w:rsidR="00AA07EA" w:rsidRPr="000C191D" w:rsidRDefault="00D01BE4" w:rsidP="00474052">
      <w:pPr>
        <w:pStyle w:val="Code"/>
      </w:pPr>
      <w:r w:rsidRPr="000C191D">
        <w:t>at CannotSwimException.main(CannotSwimException.java:20)</w:t>
      </w:r>
    </w:p>
    <w:p w14:paraId="1B0C33BE" w14:textId="20C59E2D" w:rsidR="00A958F1" w:rsidRDefault="00A958F1" w:rsidP="00A958F1">
      <w:pPr>
        <w:pStyle w:val="Text"/>
      </w:pPr>
      <w:r>
        <w:t xml:space="preserve">The error messages that we’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CannotSwimException();</w:t>
      </w:r>
    </w:p>
    <w:p w14:paraId="3005F808" w14:textId="5B8072E1" w:rsidR="00A958F1" w:rsidRDefault="00A958F1" w:rsidP="00474052">
      <w:pPr>
        <w:pStyle w:val="Code"/>
      </w:pPr>
      <w:r>
        <w:t>} catch (CannotSwimException e) {</w:t>
      </w:r>
    </w:p>
    <w:p w14:paraId="700910E3" w14:textId="53158582" w:rsidR="00A958F1" w:rsidRDefault="00A958F1" w:rsidP="00474052">
      <w:pPr>
        <w:pStyle w:val="Code"/>
      </w:pPr>
      <w:r>
        <w:t xml:space="preserve">   e.printStackTrace();</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15" w:name="_Toc59372395"/>
      <w:r>
        <w:lastRenderedPageBreak/>
        <w:t xml:space="preserve">Chapter </w:t>
      </w:r>
      <w:r w:rsidR="009675CB">
        <w:t>5</w:t>
      </w:r>
      <w:r>
        <w:t>:</w:t>
      </w:r>
      <w:bookmarkEnd w:id="115"/>
    </w:p>
    <w:p w14:paraId="1BD994BB" w14:textId="37E8BD62" w:rsidR="006E46FC" w:rsidRDefault="00BB4549" w:rsidP="00D13FBB">
      <w:pPr>
        <w:pStyle w:val="Heading2"/>
      </w:pPr>
      <w:bookmarkStart w:id="116" w:name="_Toc59372396"/>
      <w:r>
        <w:t>Reviewing OCA concepts</w:t>
      </w:r>
      <w:bookmarkEnd w:id="116"/>
    </w:p>
    <w:p w14:paraId="76B6239A" w14:textId="31CF8344" w:rsidR="00BD4675" w:rsidRDefault="000E46A0" w:rsidP="00D13FBB">
      <w:pPr>
        <w:pStyle w:val="Heading3"/>
      </w:pPr>
      <w:bookmarkStart w:id="117" w:name="_Toc59372397"/>
      <w:r>
        <w:t>Access modifier</w:t>
      </w:r>
      <w:r w:rsidR="007101A1">
        <w:t xml:space="preserve"> protected ???</w:t>
      </w:r>
      <w:bookmarkEnd w:id="117"/>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package X;</w:t>
      </w:r>
    </w:p>
    <w:p w14:paraId="4870C12D" w14:textId="77777777" w:rsidR="008D7473" w:rsidRDefault="008D7473" w:rsidP="00474052">
      <w:pPr>
        <w:pStyle w:val="Code"/>
      </w:pPr>
      <w:r>
        <w:t>public class Super{</w:t>
      </w:r>
    </w:p>
    <w:p w14:paraId="28AFA60E" w14:textId="77777777" w:rsidR="008D7473" w:rsidRDefault="008D7473" w:rsidP="00474052">
      <w:pPr>
        <w:pStyle w:val="Code"/>
      </w:pPr>
      <w:r>
        <w:t xml:space="preserve">  protected String name = "Super's field";</w:t>
      </w:r>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package Y;</w:t>
      </w:r>
    </w:p>
    <w:p w14:paraId="210BCD04" w14:textId="77777777" w:rsidR="00D96866" w:rsidRDefault="00D96866" w:rsidP="00474052">
      <w:pPr>
        <w:pStyle w:val="Code"/>
      </w:pPr>
      <w:r>
        <w:t>import X.*;</w:t>
      </w:r>
    </w:p>
    <w:p w14:paraId="5CC4D536" w14:textId="77777777" w:rsidR="00D96866" w:rsidRDefault="00D96866" w:rsidP="00474052">
      <w:pPr>
        <w:pStyle w:val="Code"/>
      </w:pPr>
      <w:r>
        <w:t>public class Sub extends Super{</w:t>
      </w:r>
    </w:p>
    <w:p w14:paraId="063472C1" w14:textId="77777777" w:rsidR="00D96866" w:rsidRDefault="00D96866" w:rsidP="00474052">
      <w:pPr>
        <w:pStyle w:val="Code"/>
      </w:pPr>
      <w:r>
        <w:t xml:space="preserve">  public static void main(String[] args){</w:t>
      </w:r>
    </w:p>
    <w:p w14:paraId="25230C70" w14:textId="77777777" w:rsidR="00D96866" w:rsidRDefault="00D96866" w:rsidP="00474052">
      <w:pPr>
        <w:pStyle w:val="Code"/>
      </w:pPr>
      <w:r>
        <w:t xml:space="preserve">    Super sp = new Super();</w:t>
      </w:r>
    </w:p>
    <w:p w14:paraId="4CA0F29D" w14:textId="05CA6FD8" w:rsidR="00D96866" w:rsidRDefault="00D96866" w:rsidP="00474052">
      <w:pPr>
        <w:pStyle w:val="Code"/>
      </w:pPr>
      <w:r>
        <w:t xml:space="preserve">    System.out.println(sp.name);</w:t>
      </w:r>
      <w:r w:rsidR="00A55676">
        <w:t xml:space="preserve"> //Doesn’t compile.</w:t>
      </w:r>
      <w:r w:rsidR="005D168F">
        <w:t xml:space="preserve"> Sp.name is accessed not through subclass</w:t>
      </w:r>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Sub();</w:t>
      </w:r>
    </w:p>
    <w:p w14:paraId="2D0ADC00" w14:textId="518052E2" w:rsidR="00D96866" w:rsidRDefault="00D96866" w:rsidP="00474052">
      <w:pPr>
        <w:pStyle w:val="Code"/>
      </w:pPr>
      <w:r>
        <w:t xml:space="preserve">    System.out.println(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18" w:name="_Toc59372398"/>
      <w:r>
        <w:t>i</w:t>
      </w:r>
      <w:r w:rsidR="00824BE0">
        <w:t>nstanceof</w:t>
      </w:r>
      <w:r>
        <w:t xml:space="preserve"> operator</w:t>
      </w:r>
      <w:bookmarkEnd w:id="118"/>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r w:rsidR="00BF00B5" w:rsidRPr="00841FD0">
        <w:rPr>
          <w:rStyle w:val="keywordChar"/>
        </w:rPr>
        <w:t>instanceof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x instanceof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 xml:space="preserve">he type of x and B must be convertible (i.e. </w:t>
      </w:r>
      <w:r w:rsidR="009A00D2" w:rsidRPr="00AC0960">
        <w:t>B can be down cast to x</w:t>
      </w:r>
      <w:r w:rsidR="00E156BA" w:rsidRPr="00AC0960">
        <w:t xml:space="preserve">). </w:t>
      </w:r>
      <w:r w:rsidR="004500F3" w:rsidRPr="00AC0960">
        <w:t>If the instanceof operator uses inconvertible types, the code won’t compile</w:t>
      </w:r>
      <w:r w:rsidR="00DD68CF">
        <w:t xml:space="preserve"> (it doesn’t return fals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don’t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r w:rsidR="00AC0960" w:rsidRPr="00AC0960">
        <w:t>instanceof will return false</w:t>
      </w:r>
      <w:r w:rsidR="00E91E96">
        <w:t xml:space="preserve"> if </w:t>
      </w:r>
      <w:r w:rsidR="00491956">
        <w:t>x and B are still inconvertible; instanceof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class HeavyAnimal { }</w:t>
      </w:r>
    </w:p>
    <w:p w14:paraId="2A992E59" w14:textId="77777777" w:rsidR="004500F3" w:rsidRDefault="004500F3" w:rsidP="00474052">
      <w:pPr>
        <w:pStyle w:val="Code"/>
      </w:pPr>
      <w:r>
        <w:t>class Hippo extends HeavyAnimal { }</w:t>
      </w:r>
    </w:p>
    <w:p w14:paraId="5BB55D82" w14:textId="474FA721" w:rsidR="00A85EB5" w:rsidRDefault="004500F3" w:rsidP="00474052">
      <w:pPr>
        <w:pStyle w:val="Code"/>
      </w:pPr>
      <w:r>
        <w:t>class Elephant extends HeavyAnimal { }</w:t>
      </w:r>
    </w:p>
    <w:p w14:paraId="6DDF5A05" w14:textId="77777777" w:rsidR="00A656CD" w:rsidRDefault="00A656CD" w:rsidP="00474052">
      <w:pPr>
        <w:pStyle w:val="Code"/>
      </w:pPr>
      <w:r>
        <w:t>HeavyAnimal hippo = new Hippo();</w:t>
      </w:r>
    </w:p>
    <w:p w14:paraId="2C8D607D" w14:textId="4946BD8B" w:rsidR="00A656CD" w:rsidRDefault="00A656CD" w:rsidP="00474052">
      <w:pPr>
        <w:pStyle w:val="Code"/>
      </w:pPr>
      <w:r>
        <w:t>boolean b1 = hippo instanceof Hippo; // true</w:t>
      </w:r>
    </w:p>
    <w:p w14:paraId="46BB59D3" w14:textId="39E25DEE" w:rsidR="00A656CD" w:rsidRDefault="00A656CD" w:rsidP="00474052">
      <w:pPr>
        <w:pStyle w:val="Code"/>
      </w:pPr>
      <w:r>
        <w:t>boolean b2 = hippo instanceof HeavyAnimal; // true</w:t>
      </w:r>
    </w:p>
    <w:p w14:paraId="55CB81B1" w14:textId="3C3A4489" w:rsidR="00A656CD" w:rsidRDefault="00A656CD" w:rsidP="00474052">
      <w:pPr>
        <w:pStyle w:val="Code"/>
      </w:pPr>
      <w:r>
        <w:t>boolean b3 = hippo instanceof Elephant; // false</w:t>
      </w:r>
    </w:p>
    <w:p w14:paraId="434FD78A" w14:textId="226403C7" w:rsidR="00A656CD" w:rsidRDefault="00A656CD" w:rsidP="00474052">
      <w:pPr>
        <w:pStyle w:val="Code"/>
      </w:pPr>
      <w:r>
        <w:t>Hippo nullHippo = null;</w:t>
      </w:r>
    </w:p>
    <w:p w14:paraId="724ED97F" w14:textId="71F1B21F" w:rsidR="00A656CD" w:rsidRDefault="00A656CD" w:rsidP="00474052">
      <w:pPr>
        <w:pStyle w:val="Code"/>
      </w:pPr>
      <w:r>
        <w:t>boolean b5 = nullHippo instanceof Object; // false</w:t>
      </w:r>
    </w:p>
    <w:p w14:paraId="5A6FD54B" w14:textId="604B3E61" w:rsidR="000F6C2D" w:rsidRDefault="000F6C2D" w:rsidP="00474052">
      <w:pPr>
        <w:pStyle w:val="Code"/>
      </w:pPr>
      <w:r>
        <w:t>Hippo anotherHippo = new Hippo();</w:t>
      </w:r>
    </w:p>
    <w:p w14:paraId="62A7A3F3" w14:textId="68BB5BF5" w:rsidR="0089421A" w:rsidRPr="00F955E9" w:rsidRDefault="0000002B" w:rsidP="00F955E9">
      <w:r w:rsidRPr="00F955E9">
        <w:t>Exp 2: when x and B are not convertible</w:t>
      </w:r>
    </w:p>
    <w:p w14:paraId="76C3C36E" w14:textId="6CAD92CA" w:rsidR="0000002B" w:rsidRPr="00F955E9" w:rsidRDefault="0000002B" w:rsidP="00F955E9">
      <w:r w:rsidRPr="00F955E9">
        <w:t>When B is a class:</w:t>
      </w:r>
    </w:p>
    <w:p w14:paraId="460DA0B3" w14:textId="7CDDC3A6" w:rsidR="000F6C2D" w:rsidRDefault="000F6C2D" w:rsidP="00474052">
      <w:pPr>
        <w:pStyle w:val="Code"/>
      </w:pPr>
      <w:r>
        <w:lastRenderedPageBreak/>
        <w:t>boolean b5 = anotherHippo instanceof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class Hippo extends HeavyAnimal { }</w:t>
      </w:r>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r>
        <w:t>HeavyAnimal hippo = new Hippo();</w:t>
      </w:r>
    </w:p>
    <w:p w14:paraId="29A85596" w14:textId="69414539" w:rsidR="004500F3" w:rsidRDefault="0089421A" w:rsidP="00474052">
      <w:pPr>
        <w:pStyle w:val="Code"/>
      </w:pPr>
      <w:r>
        <w:t>boolean b6 = hippo instanceof Mother;</w:t>
      </w:r>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be </w:t>
      </w:r>
    </w:p>
    <w:p w14:paraId="14BB8EF5" w14:textId="02A80334" w:rsidR="00F955E9" w:rsidRDefault="00F955E9" w:rsidP="00474052">
      <w:pPr>
        <w:pStyle w:val="Code"/>
        <w:rPr>
          <w:rFonts w:ascii="SabonLTStd-Roman" w:hAnsi="SabonLTStd-Roman" w:cs="SabonLTStd-Roman"/>
          <w:sz w:val="19"/>
          <w:szCs w:val="19"/>
        </w:rPr>
      </w:pPr>
      <w:r>
        <w:t>class MotherHippo extends Hippo implements Mother { }</w:t>
      </w:r>
    </w:p>
    <w:p w14:paraId="4E3BBCA5" w14:textId="2259B8E2" w:rsidR="00EA50C9" w:rsidRPr="00F955E9" w:rsidRDefault="00F955E9" w:rsidP="00F955E9">
      <w:r w:rsidRPr="00F955E9">
        <w:t xml:space="preserve">Exp 3: </w:t>
      </w:r>
      <w:r w:rsidR="00EA50C9" w:rsidRPr="00F955E9">
        <w:t>All Java classes inherit from Object, which means that x instanceof Object is always true.</w:t>
      </w:r>
    </w:p>
    <w:p w14:paraId="0C1DF1E0" w14:textId="77777777" w:rsidR="008B6B48" w:rsidRPr="00F955E9" w:rsidRDefault="002B2AE1" w:rsidP="00F955E9">
      <w:r w:rsidRPr="00F955E9">
        <w:t xml:space="preserve">Instanceof is often used to check if explicit casting </w:t>
      </w:r>
      <w:r w:rsidR="004C7146" w:rsidRPr="00F955E9">
        <w:t>throws a ClassCastException at runtime</w:t>
      </w:r>
      <w:r w:rsidR="008B6B48" w:rsidRPr="00F955E9">
        <w:t>.</w:t>
      </w:r>
    </w:p>
    <w:p w14:paraId="159A37F8" w14:textId="77777777" w:rsidR="00AC2151" w:rsidRPr="00F955E9" w:rsidRDefault="007D37D6" w:rsidP="00F955E9">
      <w:r w:rsidRPr="00F955E9">
        <w:t xml:space="preserve">Exp: </w:t>
      </w:r>
      <w:r w:rsidR="00943601" w:rsidRPr="00F955E9">
        <w:t>When you override equals()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String title;</w:t>
      </w:r>
    </w:p>
    <w:p w14:paraId="7FE087E1" w14:textId="534041BA" w:rsidR="00AC2151" w:rsidRDefault="00F955E9" w:rsidP="00474052">
      <w:pPr>
        <w:pStyle w:val="Code"/>
      </w:pPr>
      <w:r>
        <w:t xml:space="preserve">   </w:t>
      </w:r>
      <w:r w:rsidR="00AC2151">
        <w:t>Course(String t) {title = t;}</w:t>
      </w:r>
    </w:p>
    <w:p w14:paraId="63C9C423" w14:textId="6FDADFC7" w:rsidR="00AC2151" w:rsidRDefault="00F955E9" w:rsidP="00474052">
      <w:pPr>
        <w:pStyle w:val="Code"/>
      </w:pPr>
      <w:r>
        <w:t xml:space="preserve">   </w:t>
      </w:r>
      <w:r w:rsidR="00AC2151">
        <w:t>public boolean equals(Object obj) {</w:t>
      </w:r>
    </w:p>
    <w:p w14:paraId="4E76673A" w14:textId="40E7D536" w:rsidR="00AC2151" w:rsidRDefault="00F955E9" w:rsidP="00474052">
      <w:pPr>
        <w:pStyle w:val="Code"/>
      </w:pPr>
      <w:r>
        <w:t xml:space="preserve">      </w:t>
      </w:r>
      <w:r w:rsidR="00AC2151">
        <w:t>if (obj instanceof Course) {</w:t>
      </w:r>
    </w:p>
    <w:p w14:paraId="2F630738" w14:textId="6367D939" w:rsidR="00AC2151" w:rsidRDefault="00F955E9" w:rsidP="00474052">
      <w:pPr>
        <w:pStyle w:val="Code"/>
      </w:pPr>
      <w:r>
        <w:t xml:space="preserve">         </w:t>
      </w:r>
      <w:r w:rsidR="00AC2151">
        <w:t>Course c = (Course)obj;</w:t>
      </w:r>
    </w:p>
    <w:p w14:paraId="0518BF72" w14:textId="04DA067F" w:rsidR="00AC2151" w:rsidRDefault="00F955E9" w:rsidP="00474052">
      <w:pPr>
        <w:pStyle w:val="Code"/>
      </w:pPr>
      <w:r>
        <w:t xml:space="preserve">         </w:t>
      </w:r>
      <w:r w:rsidR="00AC2151">
        <w:t>return (title.equals(c.title));</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return false;</w:t>
      </w:r>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4C661DCB" w:rsidR="00E970F7" w:rsidRDefault="007343D3" w:rsidP="00E970F7">
      <w:pPr>
        <w:pStyle w:val="Heading3"/>
      </w:pPr>
      <w:bookmarkStart w:id="119" w:name="_Toc59372399"/>
      <w:r w:rsidRPr="00E970F7">
        <w:t>Annotating Overridden Methods</w:t>
      </w:r>
      <w:bookmarkEnd w:id="119"/>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public void findDen() { }</w:t>
      </w:r>
    </w:p>
    <w:p w14:paraId="7A603CE1" w14:textId="0C53BABA" w:rsidR="00B329CA" w:rsidRDefault="00B329CA" w:rsidP="00474052">
      <w:pPr>
        <w:pStyle w:val="Code"/>
      </w:pPr>
      <w:r>
        <w:t>}</w:t>
      </w:r>
    </w:p>
    <w:p w14:paraId="590C78ED" w14:textId="54702EF2" w:rsidR="00B329CA" w:rsidRDefault="00B329CA" w:rsidP="00474052">
      <w:pPr>
        <w:pStyle w:val="Code"/>
      </w:pPr>
      <w:r>
        <w:t>class BobcatMother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public void findDen(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there were no @overrid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9703DF">
        <w:t xml:space="preserve">@Overrid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0" w:name="_Toc59372400"/>
      <w:r>
        <w:t xml:space="preserve">Overriding toString(), </w:t>
      </w:r>
      <w:r w:rsidR="00034BA1">
        <w:t>equals(), hashCode()</w:t>
      </w:r>
      <w:bookmarkEnd w:id="120"/>
    </w:p>
    <w:p w14:paraId="79EDD1B1" w14:textId="49922798" w:rsidR="00034BA1" w:rsidRDefault="003868A1" w:rsidP="003868A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classes in Java inherit from </w:t>
      </w:r>
      <w:r w:rsidRPr="00E70CEC">
        <w:rPr>
          <w:rStyle w:val="keywordChar"/>
        </w:rPr>
        <w:t>java.lang.Object</w:t>
      </w:r>
      <w:r>
        <w:rPr>
          <w:rFonts w:ascii="SabonLTStd-Roman" w:hAnsi="SabonLTStd-Roman" w:cs="SabonLTStd-Roman"/>
          <w:sz w:val="19"/>
          <w:szCs w:val="19"/>
        </w:rPr>
        <w:t xml:space="preserve">, either directly or indirectly, which means that all classes inherit any methods defined in </w:t>
      </w:r>
      <w:r w:rsidRPr="00E70CEC">
        <w:rPr>
          <w:rStyle w:val="keywordChar"/>
        </w:rPr>
        <w:t>Object</w:t>
      </w:r>
      <w:r>
        <w:rPr>
          <w:rFonts w:ascii="SabonLTStd-Roman" w:hAnsi="SabonLTStd-Roman" w:cs="SabonLTStd-Roman"/>
          <w:sz w:val="19"/>
          <w:szCs w:val="19"/>
        </w:rPr>
        <w:t xml:space="preserve">. Three of these methods are common for subclasses to override with a custom implementation: </w:t>
      </w:r>
      <w:r w:rsidRPr="00E70CEC">
        <w:rPr>
          <w:rStyle w:val="keywordChar"/>
        </w:rPr>
        <w:t>toString(), equals(), hashCode()</w:t>
      </w:r>
      <w:r>
        <w:rPr>
          <w:rFonts w:ascii="SabonLTStd-Roman" w:hAnsi="SabonLTStd-Roman" w:cs="SabonLTStd-Roman"/>
          <w:sz w:val="19"/>
          <w:szCs w:val="19"/>
        </w:rPr>
        <w:t>.</w:t>
      </w:r>
    </w:p>
    <w:p w14:paraId="0705BB81" w14:textId="23DED5C0" w:rsidR="003868A1" w:rsidRDefault="008946DE" w:rsidP="00C821F2">
      <w:pPr>
        <w:pStyle w:val="Heading4"/>
      </w:pPr>
      <w:r>
        <w:t xml:space="preserve">String </w:t>
      </w:r>
      <w:r w:rsidR="009423A7">
        <w:t>toString()</w:t>
      </w:r>
    </w:p>
    <w:p w14:paraId="1A474835" w14:textId="1BCE445A" w:rsidR="00ED0851" w:rsidRDefault="00ED0851" w:rsidP="003868A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me classes, like </w:t>
      </w:r>
      <w:r w:rsidRPr="00E70CEC">
        <w:rPr>
          <w:rStyle w:val="keywordChar"/>
        </w:rPr>
        <w:t>ArrayList</w:t>
      </w:r>
      <w:r>
        <w:rPr>
          <w:rFonts w:ascii="SabonLTStd-Roman" w:hAnsi="SabonLTStd-Roman" w:cs="SabonLTStd-Roman"/>
          <w:sz w:val="19"/>
          <w:szCs w:val="19"/>
        </w:rPr>
        <w:t xml:space="preserve">, </w:t>
      </w:r>
      <w:r w:rsidR="00D349FC">
        <w:rPr>
          <w:rFonts w:ascii="SabonLTStd-Roman" w:hAnsi="SabonLTStd-Roman" w:cs="SabonLTStd-Roman"/>
          <w:sz w:val="19"/>
          <w:szCs w:val="19"/>
        </w:rPr>
        <w:t xml:space="preserve">already override </w:t>
      </w:r>
      <w:r w:rsidR="00D349FC" w:rsidRPr="00E70CEC">
        <w:rPr>
          <w:rStyle w:val="keywordChar"/>
        </w:rPr>
        <w:t>toString()</w:t>
      </w:r>
      <w:r w:rsidR="00D349FC">
        <w:rPr>
          <w:rFonts w:ascii="SabonLTStd-Roman" w:hAnsi="SabonLTStd-Roman" w:cs="SabonLTStd-Roman"/>
          <w:sz w:val="19"/>
          <w:szCs w:val="19"/>
        </w:rPr>
        <w:t xml:space="preserve"> with a human-readable implementation</w:t>
      </w:r>
      <w:r w:rsidR="00E01D09">
        <w:rPr>
          <w:rFonts w:ascii="SabonLTStd-Roman" w:hAnsi="SabonLTStd-Roman" w:cs="SabonLTStd-Roman"/>
          <w:sz w:val="19"/>
          <w:szCs w:val="19"/>
        </w:rPr>
        <w:t xml:space="preserve"> while other classes, like Array</w:t>
      </w:r>
      <w:r w:rsidR="00436557">
        <w:rPr>
          <w:rFonts w:ascii="SabonLTStd-Roman" w:hAnsi="SabonLTStd-Roman" w:cs="SabonLTStd-Roman"/>
          <w:sz w:val="19"/>
          <w:szCs w:val="19"/>
        </w:rPr>
        <w:t>, don’t.</w:t>
      </w:r>
    </w:p>
    <w:p w14:paraId="41F889C1" w14:textId="77777777" w:rsidR="00ED0851" w:rsidRDefault="00ED0851" w:rsidP="00474052">
      <w:pPr>
        <w:pStyle w:val="Code"/>
      </w:pPr>
      <w:r>
        <w:t>public static void main(String[] args) {</w:t>
      </w:r>
    </w:p>
    <w:p w14:paraId="76C9810F" w14:textId="117BA2CF" w:rsidR="00ED0851" w:rsidRDefault="00380C69" w:rsidP="00474052">
      <w:pPr>
        <w:pStyle w:val="Code"/>
      </w:pPr>
      <w:r>
        <w:t xml:space="preserve">   </w:t>
      </w:r>
      <w:r w:rsidR="00ED0851">
        <w:t>System.out.println(new ArrayList()); // []</w:t>
      </w:r>
    </w:p>
    <w:p w14:paraId="2B691563" w14:textId="16BE9054" w:rsidR="00ED0851" w:rsidRDefault="00380C69" w:rsidP="00474052">
      <w:pPr>
        <w:pStyle w:val="Code"/>
      </w:pPr>
      <w:r>
        <w:t xml:space="preserve">   </w:t>
      </w:r>
      <w:r w:rsidR="00ED0851">
        <w:t>System.out.println(new String[0]); // [Ljava.lang.String;@65cc892e</w:t>
      </w:r>
    </w:p>
    <w:p w14:paraId="1B718743" w14:textId="00DC56AB" w:rsidR="009423A7" w:rsidRDefault="00ED0851" w:rsidP="00474052">
      <w:pPr>
        <w:pStyle w:val="Code"/>
      </w:pPr>
      <w:r>
        <w:t>}</w:t>
      </w:r>
    </w:p>
    <w:p w14:paraId="1FF58B4E" w14:textId="0606CDB6" w:rsidR="00D41BDF" w:rsidRPr="00D41BDF" w:rsidRDefault="00CB3E17" w:rsidP="00D41BDF">
      <w:r>
        <w:t>Exp: override toString()</w:t>
      </w:r>
    </w:p>
    <w:p w14:paraId="771FE8D3" w14:textId="77777777" w:rsidR="00B51578" w:rsidRDefault="00B51578" w:rsidP="00474052">
      <w:pPr>
        <w:pStyle w:val="Code"/>
      </w:pPr>
      <w:r>
        <w:t>public class Hippo {</w:t>
      </w:r>
    </w:p>
    <w:p w14:paraId="1E33E8BB" w14:textId="77777777" w:rsidR="00B51578" w:rsidRDefault="00B51578" w:rsidP="00474052">
      <w:pPr>
        <w:pStyle w:val="Code"/>
      </w:pPr>
      <w:r>
        <w:t xml:space="preserve">  private String name;</w:t>
      </w:r>
    </w:p>
    <w:p w14:paraId="48740DFF" w14:textId="77777777" w:rsidR="00B51578" w:rsidRDefault="00B51578" w:rsidP="00474052">
      <w:pPr>
        <w:pStyle w:val="Code"/>
      </w:pPr>
      <w:r>
        <w:lastRenderedPageBreak/>
        <w:t xml:space="preserve">  private double weight;</w:t>
      </w:r>
    </w:p>
    <w:p w14:paraId="2749D517" w14:textId="77777777" w:rsidR="00B51578" w:rsidRDefault="00B51578" w:rsidP="00474052">
      <w:pPr>
        <w:pStyle w:val="Code"/>
      </w:pPr>
      <w:r>
        <w:t xml:space="preserve">  public Hippo(String name, double weight) {</w:t>
      </w:r>
    </w:p>
    <w:p w14:paraId="5680AAF2" w14:textId="77777777" w:rsidR="00B51578" w:rsidRDefault="00B51578" w:rsidP="00474052">
      <w:pPr>
        <w:pStyle w:val="Code"/>
      </w:pPr>
      <w:r>
        <w:t xml:space="preserve">    this.name = name;</w:t>
      </w:r>
    </w:p>
    <w:p w14:paraId="212AECB8" w14:textId="77777777" w:rsidR="00B51578" w:rsidRDefault="00B51578" w:rsidP="00474052">
      <w:pPr>
        <w:pStyle w:val="Code"/>
      </w:pPr>
      <w:r>
        <w:t xml:space="preserve">    this.weight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toString() {</w:t>
      </w:r>
    </w:p>
    <w:p w14:paraId="5FAD2D19" w14:textId="77777777" w:rsidR="00B51578" w:rsidRDefault="00B51578" w:rsidP="00474052">
      <w:pPr>
        <w:pStyle w:val="Code"/>
      </w:pPr>
      <w:r>
        <w:t xml:space="preserve">    return "Name: " + name + ", Weight: " + weight;</w:t>
      </w:r>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main(String[] args) {</w:t>
      </w:r>
    </w:p>
    <w:p w14:paraId="5098F2EF" w14:textId="77777777" w:rsidR="00B51578" w:rsidRDefault="00B51578" w:rsidP="00474052">
      <w:pPr>
        <w:pStyle w:val="Code"/>
      </w:pPr>
      <w:r>
        <w:t xml:space="preserve">    Hippo h1 = new Hippo("Harry", 3100);</w:t>
      </w:r>
    </w:p>
    <w:p w14:paraId="16AC9FE8" w14:textId="77777777" w:rsidR="00B51578" w:rsidRDefault="00B51578" w:rsidP="00474052">
      <w:pPr>
        <w:pStyle w:val="Code"/>
      </w:pPr>
      <w:r>
        <w:t xml:space="preserve">    System.out.println(h1);</w:t>
      </w:r>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r>
        <w:t xml:space="preserve">boolean </w:t>
      </w:r>
      <w:r w:rsidR="00927234">
        <w:t>e</w:t>
      </w:r>
      <w:r w:rsidR="00C821F2">
        <w:t>quals(</w:t>
      </w:r>
      <w:r w:rsidR="00966F32">
        <w:t>Obj</w:t>
      </w:r>
      <w:r w:rsidR="00C85E47">
        <w:t>ect o</w:t>
      </w:r>
      <w:r w:rsidR="00C821F2">
        <w:t>)</w:t>
      </w:r>
    </w:p>
    <w:p w14:paraId="39E6055D" w14:textId="77777777" w:rsidR="00E61FC6" w:rsidRDefault="00EC3770" w:rsidP="00EC3770">
      <w:pPr>
        <w:autoSpaceDE w:val="0"/>
        <w:autoSpaceDN w:val="0"/>
        <w:adjustRightInd w:val="0"/>
        <w:spacing w:after="0" w:line="240" w:lineRule="auto"/>
        <w:rPr>
          <w:rFonts w:ascii="SabonLTStd-Roman" w:hAnsi="SabonLTStd-Roman" w:cs="SabonLTStd-Roman"/>
          <w:sz w:val="19"/>
          <w:szCs w:val="19"/>
        </w:rPr>
      </w:pPr>
      <w:r w:rsidRPr="00320953">
        <w:rPr>
          <w:rStyle w:val="keywordChar"/>
        </w:rPr>
        <w:t>==</w:t>
      </w:r>
      <w:r>
        <w:rPr>
          <w:rFonts w:ascii="SourceCodePro-Regular" w:hAnsi="SourceCodePro-Regular" w:cs="SourceCodePro-Regular"/>
          <w:sz w:val="18"/>
          <w:szCs w:val="18"/>
        </w:rPr>
        <w:t xml:space="preserve"> </w:t>
      </w:r>
      <w:r w:rsidR="00E61FC6">
        <w:rPr>
          <w:rFonts w:ascii="SourceCodePro-Regular" w:hAnsi="SourceCodePro-Regular" w:cs="SourceCodePro-Regular"/>
          <w:sz w:val="18"/>
          <w:szCs w:val="18"/>
        </w:rPr>
        <w:t xml:space="preserve">is used </w:t>
      </w:r>
      <w:r>
        <w:rPr>
          <w:rFonts w:ascii="SabonLTStd-Roman" w:hAnsi="SabonLTStd-Roman" w:cs="SabonLTStd-Roman"/>
          <w:sz w:val="19"/>
          <w:szCs w:val="19"/>
        </w:rPr>
        <w:t>to compare primitives and check</w:t>
      </w:r>
      <w:r w:rsidR="00E61FC6">
        <w:rPr>
          <w:rFonts w:ascii="SabonLTStd-Roman" w:hAnsi="SabonLTStd-Roman" w:cs="SabonLTStd-Roman"/>
          <w:sz w:val="19"/>
          <w:szCs w:val="19"/>
        </w:rPr>
        <w:t xml:space="preserve"> </w:t>
      </w:r>
      <w:r>
        <w:rPr>
          <w:rFonts w:ascii="SabonLTStd-Roman" w:hAnsi="SabonLTStd-Roman" w:cs="SabonLTStd-Roman"/>
          <w:sz w:val="19"/>
          <w:szCs w:val="19"/>
        </w:rPr>
        <w:t xml:space="preserve">if two </w:t>
      </w:r>
      <w:r w:rsidR="00E61FC6">
        <w:rPr>
          <w:rFonts w:ascii="SabonLTStd-Roman" w:hAnsi="SabonLTStd-Roman" w:cs="SabonLTStd-Roman"/>
          <w:sz w:val="19"/>
          <w:szCs w:val="19"/>
        </w:rPr>
        <w:t xml:space="preserve">references </w:t>
      </w:r>
      <w:r>
        <w:rPr>
          <w:rFonts w:ascii="SabonLTStd-Roman" w:hAnsi="SabonLTStd-Roman" w:cs="SabonLTStd-Roman"/>
          <w:sz w:val="19"/>
          <w:szCs w:val="19"/>
        </w:rPr>
        <w:t>refer</w:t>
      </w:r>
      <w:r w:rsidR="00E61FC6">
        <w:rPr>
          <w:rFonts w:ascii="SabonLTStd-Roman" w:hAnsi="SabonLTStd-Roman" w:cs="SabonLTStd-Roman"/>
          <w:sz w:val="19"/>
          <w:szCs w:val="19"/>
        </w:rPr>
        <w:t xml:space="preserve"> </w:t>
      </w:r>
      <w:r>
        <w:rPr>
          <w:rFonts w:ascii="SabonLTStd-Roman" w:hAnsi="SabonLTStd-Roman" w:cs="SabonLTStd-Roman"/>
          <w:sz w:val="19"/>
          <w:szCs w:val="19"/>
        </w:rPr>
        <w:t xml:space="preserve">to the same object. </w:t>
      </w:r>
    </w:p>
    <w:p w14:paraId="63F2CC1C" w14:textId="0C37AAC6" w:rsidR="00AF0CF2" w:rsidRDefault="00C868CB" w:rsidP="00E61FC6">
      <w:pPr>
        <w:autoSpaceDE w:val="0"/>
        <w:autoSpaceDN w:val="0"/>
        <w:adjustRightInd w:val="0"/>
        <w:spacing w:after="0" w:line="240" w:lineRule="auto"/>
        <w:rPr>
          <w:rFonts w:ascii="SabonLTStd-Roman" w:hAnsi="SabonLTStd-Roman" w:cs="SabonLTStd-Roman"/>
          <w:sz w:val="19"/>
          <w:szCs w:val="19"/>
        </w:rPr>
      </w:pPr>
      <w:r w:rsidRPr="00C868CB">
        <w:rPr>
          <w:rStyle w:val="keywordChar"/>
        </w:rPr>
        <w:t>b</w:t>
      </w:r>
      <w:r w:rsidR="00C85E47" w:rsidRPr="00C868CB">
        <w:rPr>
          <w:rStyle w:val="keywordChar"/>
        </w:rPr>
        <w:t xml:space="preserve">oolean </w:t>
      </w:r>
      <w:r w:rsidR="00E61FC6" w:rsidRPr="00C868CB">
        <w:rPr>
          <w:rStyle w:val="keywordChar"/>
        </w:rPr>
        <w:t>equals(</w:t>
      </w:r>
      <w:r w:rsidR="00C85E47" w:rsidRPr="00C868CB">
        <w:rPr>
          <w:rStyle w:val="keywordChar"/>
        </w:rPr>
        <w:t>Object o</w:t>
      </w:r>
      <w:r w:rsidR="00E61FC6" w:rsidRPr="00C868CB">
        <w:rPr>
          <w:rStyle w:val="keywordChar"/>
        </w:rPr>
        <w:t>)</w:t>
      </w:r>
      <w:r w:rsidR="00E61FC6">
        <w:rPr>
          <w:rFonts w:ascii="SabonLTStd-Roman" w:hAnsi="SabonLTStd-Roman" w:cs="SabonLTStd-Roman"/>
          <w:sz w:val="19"/>
          <w:szCs w:val="19"/>
        </w:rPr>
        <w:t xml:space="preserve"> is used to </w:t>
      </w:r>
      <w:r w:rsidR="00822D5C">
        <w:rPr>
          <w:rFonts w:ascii="SabonLTStd-Roman" w:hAnsi="SabonLTStd-Roman" w:cs="SabonLTStd-Roman"/>
          <w:sz w:val="19"/>
          <w:szCs w:val="19"/>
        </w:rPr>
        <w:t>do the same job of</w:t>
      </w:r>
      <w:r w:rsidR="00320953">
        <w:rPr>
          <w:rFonts w:ascii="SabonLTStd-Roman" w:hAnsi="SabonLTStd-Roman" w:cs="SabonLTStd-Roman"/>
          <w:sz w:val="19"/>
          <w:szCs w:val="19"/>
        </w:rPr>
        <w:t xml:space="preserve"> </w:t>
      </w:r>
      <w:r w:rsidR="00822D5C" w:rsidRPr="00320953">
        <w:rPr>
          <w:rStyle w:val="keywordChar"/>
        </w:rPr>
        <w:t>==</w:t>
      </w:r>
      <w:r w:rsidR="00320953" w:rsidRPr="00320953">
        <w:t xml:space="preserve"> </w:t>
      </w:r>
      <w:r w:rsidR="00822D5C">
        <w:rPr>
          <w:rFonts w:ascii="SabonLTStd-Roman" w:hAnsi="SabonLTStd-Roman" w:cs="SabonLTStd-Roman"/>
          <w:sz w:val="19"/>
          <w:szCs w:val="19"/>
        </w:rPr>
        <w:t xml:space="preserve">if </w:t>
      </w:r>
      <w:r w:rsidR="00822D5C" w:rsidRPr="001D30AD">
        <w:rPr>
          <w:rStyle w:val="keywordChar"/>
        </w:rPr>
        <w:t>equals(</w:t>
      </w:r>
      <w:r w:rsidR="001D30AD" w:rsidRPr="001D30AD">
        <w:rPr>
          <w:rStyle w:val="keywordChar"/>
        </w:rPr>
        <w:t>Object o</w:t>
      </w:r>
      <w:r w:rsidR="00822D5C" w:rsidRPr="001D30AD">
        <w:rPr>
          <w:rStyle w:val="keywordChar"/>
        </w:rPr>
        <w:t>)</w:t>
      </w:r>
      <w:r w:rsidR="00822D5C">
        <w:rPr>
          <w:rFonts w:ascii="SabonLTStd-Roman" w:hAnsi="SabonLTStd-Roman" w:cs="SabonLTStd-Roman"/>
          <w:sz w:val="19"/>
          <w:szCs w:val="19"/>
        </w:rPr>
        <w:t xml:space="preserve"> is not overriden or </w:t>
      </w:r>
      <w:r w:rsidR="000A62DD">
        <w:rPr>
          <w:rFonts w:ascii="SabonLTStd-Roman" w:hAnsi="SabonLTStd-Roman" w:cs="SabonLTStd-Roman"/>
          <w:sz w:val="19"/>
          <w:szCs w:val="19"/>
        </w:rPr>
        <w:t xml:space="preserve">otherwise </w:t>
      </w:r>
      <w:r w:rsidR="00822D5C">
        <w:rPr>
          <w:rFonts w:ascii="SabonLTStd-Roman" w:hAnsi="SabonLTStd-Roman" w:cs="SabonLTStd-Roman"/>
          <w:sz w:val="19"/>
          <w:szCs w:val="19"/>
        </w:rPr>
        <w:t>do whatever</w:t>
      </w:r>
      <w:r w:rsidR="00337FE1">
        <w:rPr>
          <w:rFonts w:ascii="SabonLTStd-Roman" w:hAnsi="SabonLTStd-Roman" w:cs="SabonLTStd-Roman"/>
          <w:sz w:val="19"/>
          <w:szCs w:val="19"/>
        </w:rPr>
        <w:t xml:space="preserve"> the programmer </w:t>
      </w:r>
      <w:r w:rsidR="00AF0CF2">
        <w:rPr>
          <w:rFonts w:ascii="SabonLTStd-Roman" w:hAnsi="SabonLTStd-Roman" w:cs="SabonLTStd-Roman"/>
          <w:sz w:val="19"/>
          <w:szCs w:val="19"/>
        </w:rPr>
        <w:t>override</w:t>
      </w:r>
    </w:p>
    <w:p w14:paraId="263E5D92" w14:textId="167BAF34" w:rsidR="00E61FC6" w:rsidRDefault="00D916FC" w:rsidP="00E61FC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String class </w:t>
      </w:r>
      <w:r w:rsidR="00FE44F5">
        <w:rPr>
          <w:rFonts w:ascii="SabonLTStd-Roman" w:hAnsi="SabonLTStd-Roman" w:cs="SabonLTStd-Roman"/>
          <w:sz w:val="19"/>
          <w:szCs w:val="19"/>
        </w:rPr>
        <w:t>overrides equals()</w:t>
      </w:r>
      <w:r w:rsidR="00AF0CF2">
        <w:rPr>
          <w:rFonts w:ascii="SabonLTStd-Roman" w:hAnsi="SabonLTStd-Roman" w:cs="SabonLTStd-Roman"/>
          <w:sz w:val="19"/>
          <w:szCs w:val="19"/>
        </w:rPr>
        <w:t xml:space="preserve"> with comparing the content of two strings</w:t>
      </w:r>
      <w:r w:rsidR="00FE44F5">
        <w:rPr>
          <w:rFonts w:ascii="SabonLTStd-Roman" w:hAnsi="SabonLTStd-Roman" w:cs="SabonLTStd-Roman"/>
          <w:sz w:val="19"/>
          <w:szCs w:val="19"/>
        </w:rPr>
        <w:t xml:space="preserve"> while </w:t>
      </w:r>
      <w:r w:rsidR="00AF0CF2">
        <w:rPr>
          <w:rFonts w:ascii="SabonLTStd-Roman" w:hAnsi="SabonLTStd-Roman" w:cs="SabonLTStd-Roman"/>
          <w:sz w:val="19"/>
          <w:szCs w:val="19"/>
        </w:rPr>
        <w:t xml:space="preserve">Stringbuilder </w:t>
      </w:r>
      <w:r w:rsidR="00532673">
        <w:rPr>
          <w:rFonts w:ascii="SabonLTStd-Roman" w:hAnsi="SabonLTStd-Roman" w:cs="SabonLTStd-Roman"/>
          <w:sz w:val="19"/>
          <w:szCs w:val="19"/>
        </w:rPr>
        <w:t xml:space="preserve">uses </w:t>
      </w:r>
      <w:r w:rsidR="0028413C">
        <w:rPr>
          <w:rFonts w:ascii="SabonLTStd-Roman" w:hAnsi="SabonLTStd-Roman" w:cs="SabonLTStd-Roman"/>
          <w:sz w:val="19"/>
          <w:szCs w:val="19"/>
        </w:rPr>
        <w:t>the default</w:t>
      </w:r>
      <w:r w:rsidR="00A131BE">
        <w:rPr>
          <w:rFonts w:ascii="SabonLTStd-Roman" w:hAnsi="SabonLTStd-Roman" w:cs="SabonLTStd-Roman"/>
          <w:sz w:val="19"/>
          <w:szCs w:val="19"/>
        </w:rPr>
        <w:t xml:space="preserve"> implementation, i.e. just ==</w:t>
      </w:r>
    </w:p>
    <w:p w14:paraId="23025BB6" w14:textId="77777777" w:rsidR="00A131BE" w:rsidRDefault="00A131BE" w:rsidP="00474052">
      <w:pPr>
        <w:pStyle w:val="Code"/>
      </w:pPr>
      <w:r>
        <w:t>String s1 = new String("lion");</w:t>
      </w:r>
    </w:p>
    <w:p w14:paraId="2C850CA4" w14:textId="77777777" w:rsidR="00A131BE" w:rsidRDefault="00A131BE" w:rsidP="00474052">
      <w:pPr>
        <w:pStyle w:val="Code"/>
      </w:pPr>
      <w:r>
        <w:t>String s2 = new String("lion");</w:t>
      </w:r>
    </w:p>
    <w:p w14:paraId="0742B9E9" w14:textId="77777777" w:rsidR="00A131BE" w:rsidRDefault="00A131BE" w:rsidP="00474052">
      <w:pPr>
        <w:pStyle w:val="Code"/>
      </w:pPr>
      <w:r>
        <w:t>System.out.println(s1.equals(s2)); // true</w:t>
      </w:r>
    </w:p>
    <w:p w14:paraId="25E2DA51" w14:textId="77777777" w:rsidR="00A131BE" w:rsidRDefault="00A131BE" w:rsidP="00474052">
      <w:pPr>
        <w:pStyle w:val="Code"/>
      </w:pPr>
      <w:r>
        <w:t>StringBuilder sb1 = new StringBuilder("lion");</w:t>
      </w:r>
    </w:p>
    <w:p w14:paraId="0ADE1186" w14:textId="77777777" w:rsidR="00A131BE" w:rsidRDefault="00A131BE" w:rsidP="00474052">
      <w:pPr>
        <w:pStyle w:val="Code"/>
      </w:pPr>
      <w:r>
        <w:t>StringBuilder sb2 = new StringBuilder("lion");</w:t>
      </w:r>
    </w:p>
    <w:p w14:paraId="21FD1ABC" w14:textId="07CF43CD" w:rsidR="00A131BE" w:rsidRDefault="00A131BE" w:rsidP="00474052">
      <w:pPr>
        <w:pStyle w:val="Code"/>
      </w:pPr>
      <w:r>
        <w:t>System.out.println(sb1.equals(sb2)); // false</w:t>
      </w:r>
    </w:p>
    <w:p w14:paraId="3568C4F9" w14:textId="3CB76E4A" w:rsidR="00A131BE" w:rsidRDefault="001D30AD" w:rsidP="00A131B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Note that the </w:t>
      </w:r>
      <w:r w:rsidR="00AE1FBA">
        <w:rPr>
          <w:rFonts w:ascii="SourceCodePro-Regular" w:hAnsi="SourceCodePro-Regular" w:cs="SourceCodePro-Regular"/>
          <w:sz w:val="18"/>
          <w:szCs w:val="18"/>
        </w:rPr>
        <w:t xml:space="preserve">only </w:t>
      </w:r>
      <w:r w:rsidR="00D17467">
        <w:rPr>
          <w:rFonts w:ascii="SourceCodePro-Regular" w:hAnsi="SourceCodePro-Regular" w:cs="SourceCodePro-Regular"/>
          <w:sz w:val="18"/>
          <w:szCs w:val="18"/>
        </w:rPr>
        <w:t>argument of equals(…) is</w:t>
      </w:r>
      <w:r w:rsidR="00AE1FBA">
        <w:rPr>
          <w:rFonts w:ascii="SourceCodePro-Regular" w:hAnsi="SourceCodePro-Regular" w:cs="SourceCodePro-Regular"/>
          <w:sz w:val="18"/>
          <w:szCs w:val="18"/>
        </w:rPr>
        <w:t xml:space="preserve"> of type</w:t>
      </w:r>
      <w:r w:rsidR="00D17467">
        <w:rPr>
          <w:rFonts w:ascii="SourceCodePro-Regular" w:hAnsi="SourceCodePro-Regular" w:cs="SourceCodePro-Regular"/>
          <w:sz w:val="18"/>
          <w:szCs w:val="18"/>
        </w:rPr>
        <w:t xml:space="preserve"> Object</w:t>
      </w:r>
      <w:r w:rsidR="00FB3989">
        <w:rPr>
          <w:rFonts w:ascii="SourceCodePro-Regular" w:hAnsi="SourceCodePro-Regular" w:cs="SourceCodePro-Regular"/>
          <w:sz w:val="18"/>
          <w:szCs w:val="18"/>
        </w:rPr>
        <w:t xml:space="preserve">, which allows </w:t>
      </w:r>
      <w:r w:rsidR="001A358A">
        <w:rPr>
          <w:rFonts w:ascii="SourceCodePro-Regular" w:hAnsi="SourceCodePro-Regular" w:cs="SourceCodePro-Regular"/>
          <w:sz w:val="18"/>
          <w:szCs w:val="18"/>
        </w:rPr>
        <w:t xml:space="preserve">any type of object can be passed into, so one needs to </w:t>
      </w:r>
      <w:r w:rsidR="004437ED">
        <w:rPr>
          <w:rFonts w:ascii="SourceCodePro-Regular" w:hAnsi="SourceCodePro-Regular" w:cs="SourceCodePro-Regular"/>
          <w:sz w:val="18"/>
          <w:szCs w:val="18"/>
        </w:rPr>
        <w:t xml:space="preserve">prevent </w:t>
      </w:r>
      <w:r w:rsidR="006D2B72">
        <w:rPr>
          <w:rFonts w:ascii="SourceCodePro-Regular" w:hAnsi="SourceCodePro-Regular" w:cs="SourceCodePro-Regular"/>
          <w:sz w:val="18"/>
          <w:szCs w:val="18"/>
        </w:rPr>
        <w:t>unrelated type is passed into equals(…)</w:t>
      </w:r>
      <w:r w:rsidR="00130A8B">
        <w:rPr>
          <w:rFonts w:ascii="SourceCodePro-Regular" w:hAnsi="SourceCodePro-Regular" w:cs="SourceCodePro-Regular"/>
          <w:sz w:val="18"/>
          <w:szCs w:val="18"/>
        </w:rPr>
        <w:t xml:space="preserve">. Also if one </w:t>
      </w:r>
      <w:r w:rsidR="00680CAE">
        <w:rPr>
          <w:rFonts w:ascii="SourceCodePro-Regular" w:hAnsi="SourceCodePro-Regular" w:cs="SourceCodePro-Regular"/>
          <w:sz w:val="18"/>
          <w:szCs w:val="18"/>
        </w:rPr>
        <w:t>define equals(SomeClass s) then this becomes overloaded method, no longer an overriden method.</w:t>
      </w:r>
    </w:p>
    <w:p w14:paraId="640EDABB" w14:textId="53B747E2" w:rsidR="00DC3B1E" w:rsidRDefault="00DC3B1E" w:rsidP="00A131B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r w:rsidR="00E80F97" w:rsidRPr="005E4A03">
        <w:rPr>
          <w:rStyle w:val="keywordChar"/>
        </w:rPr>
        <w:t>boolean equals(Object o)</w:t>
      </w:r>
      <w:r w:rsidR="00E80F97">
        <w:rPr>
          <w:rFonts w:ascii="SourceCodePro-Regular" w:hAnsi="SourceCodePro-Regular" w:cs="SourceCodePro-Regular"/>
          <w:sz w:val="18"/>
          <w:szCs w:val="18"/>
        </w:rPr>
        <w:t xml:space="preserve"> </w:t>
      </w:r>
      <w:r w:rsidR="005E4A03">
        <w:rPr>
          <w:rFonts w:ascii="SourceCodePro-Regular" w:hAnsi="SourceCodePro-Regular" w:cs="SourceCodePro-Regular"/>
          <w:sz w:val="18"/>
          <w:szCs w:val="18"/>
        </w:rPr>
        <w:t>defines</w:t>
      </w:r>
      <w:r w:rsidR="00E80F97">
        <w:rPr>
          <w:rFonts w:ascii="SourceCodePro-Regular" w:hAnsi="SourceCodePro-Regular" w:cs="SourceCodePro-Regular"/>
          <w:sz w:val="18"/>
          <w:szCs w:val="18"/>
        </w:rPr>
        <w:t xml:space="preserve"> two Lion object</w:t>
      </w:r>
      <w:r w:rsidR="005E4A03">
        <w:rPr>
          <w:rFonts w:ascii="SourceCodePro-Regular" w:hAnsi="SourceCodePro-Regular" w:cs="SourceCodePro-Regular"/>
          <w:sz w:val="18"/>
          <w:szCs w:val="18"/>
        </w:rPr>
        <w:t xml:space="preserve">s are equal if </w:t>
      </w:r>
      <w:r w:rsidR="00E80F97">
        <w:rPr>
          <w:rFonts w:ascii="SourceCodePro-Regular" w:hAnsi="SourceCodePro-Regular" w:cs="SourceCodePro-Regular"/>
          <w:sz w:val="18"/>
          <w:szCs w:val="18"/>
        </w:rPr>
        <w:t>the</w:t>
      </w:r>
      <w:r w:rsidR="005E4A03">
        <w:rPr>
          <w:rFonts w:ascii="SourceCodePro-Regular" w:hAnsi="SourceCodePro-Regular" w:cs="SourceCodePro-Regular"/>
          <w:sz w:val="18"/>
          <w:szCs w:val="18"/>
        </w:rPr>
        <w:t xml:space="preserve">y have the same </w:t>
      </w:r>
      <w:r w:rsidR="00E80F97">
        <w:rPr>
          <w:rFonts w:ascii="SourceCodePro-Regular" w:hAnsi="SourceCodePro-Regular" w:cs="SourceCodePro-Regular"/>
          <w:sz w:val="18"/>
          <w:szCs w:val="18"/>
        </w:rPr>
        <w:t>id</w:t>
      </w:r>
      <w:r w:rsidR="005E4A03">
        <w:rPr>
          <w:rFonts w:ascii="SourceCodePro-Regular" w:hAnsi="SourceCodePro-Regular" w:cs="SourceCodePro-Regular"/>
          <w:sz w:val="18"/>
          <w:szCs w:val="18"/>
        </w:rPr>
        <w:t>Number</w:t>
      </w:r>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idNumber;</w:t>
      </w:r>
    </w:p>
    <w:p w14:paraId="69B5F242" w14:textId="77777777" w:rsidR="00AA01F5" w:rsidRPr="00AA01F5" w:rsidRDefault="00AA01F5" w:rsidP="00474052">
      <w:pPr>
        <w:pStyle w:val="Code"/>
      </w:pPr>
      <w:r w:rsidRPr="00AA01F5">
        <w:t xml:space="preserve">  private int age;</w:t>
      </w:r>
    </w:p>
    <w:p w14:paraId="041BBC33" w14:textId="77777777" w:rsidR="00AA01F5" w:rsidRPr="00AA01F5" w:rsidRDefault="00AA01F5" w:rsidP="00474052">
      <w:pPr>
        <w:pStyle w:val="Code"/>
      </w:pPr>
      <w:r w:rsidRPr="00AA01F5">
        <w:t xml:space="preserve">  private String name;</w:t>
      </w:r>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Lion(int idNumber, int age, String name) {</w:t>
      </w:r>
    </w:p>
    <w:p w14:paraId="242B01D6" w14:textId="77777777" w:rsidR="00AA01F5" w:rsidRPr="00AA01F5" w:rsidRDefault="00AA01F5" w:rsidP="00474052">
      <w:pPr>
        <w:pStyle w:val="Code"/>
      </w:pPr>
      <w:r w:rsidRPr="00AA01F5">
        <w:t xml:space="preserve">    this.idNumber = idNumber;</w:t>
      </w:r>
    </w:p>
    <w:p w14:paraId="20F23BB2" w14:textId="77777777" w:rsidR="00AA01F5" w:rsidRPr="00AA01F5" w:rsidRDefault="00AA01F5" w:rsidP="00474052">
      <w:pPr>
        <w:pStyle w:val="Code"/>
      </w:pPr>
      <w:r w:rsidRPr="00AA01F5">
        <w:t xml:space="preserve">    this.age = age;</w:t>
      </w:r>
    </w:p>
    <w:p w14:paraId="07E8E40C" w14:textId="77777777" w:rsidR="00AA01F5" w:rsidRPr="00AA01F5" w:rsidRDefault="00AA01F5" w:rsidP="00474052">
      <w:pPr>
        <w:pStyle w:val="Code"/>
      </w:pPr>
      <w:r w:rsidRPr="00AA01F5">
        <w:t xml:space="preserve">    this.name = name;</w:t>
      </w:r>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boolean equals(Object obj) {</w:t>
      </w:r>
    </w:p>
    <w:p w14:paraId="6264CFE0" w14:textId="77777777" w:rsidR="00AA01F5" w:rsidRPr="00AA01F5" w:rsidRDefault="00AA01F5" w:rsidP="00474052">
      <w:pPr>
        <w:pStyle w:val="Code"/>
      </w:pPr>
      <w:r w:rsidRPr="00AA01F5">
        <w:t xml:space="preserve">    if ( !(obj instanceof Lion)) return false;</w:t>
      </w:r>
    </w:p>
    <w:p w14:paraId="50879F0A" w14:textId="77777777" w:rsidR="00AA01F5" w:rsidRPr="00AA01F5" w:rsidRDefault="00AA01F5" w:rsidP="00474052">
      <w:pPr>
        <w:pStyle w:val="Code"/>
      </w:pPr>
      <w:r w:rsidRPr="00AA01F5">
        <w:t xml:space="preserve">    Lion otherLion = (Lion) obj;</w:t>
      </w:r>
    </w:p>
    <w:p w14:paraId="7DED143A" w14:textId="77777777" w:rsidR="00AA01F5" w:rsidRPr="00AA01F5" w:rsidRDefault="00AA01F5" w:rsidP="00474052">
      <w:pPr>
        <w:pStyle w:val="Code"/>
      </w:pPr>
      <w:r w:rsidRPr="00AA01F5">
        <w:t xml:space="preserve">    return this.idNumber == otherLion.idNumber;</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r w:rsidR="00817C70">
        <w:t>hashCode()</w:t>
      </w:r>
    </w:p>
    <w:p w14:paraId="26189C7D" w14:textId="318BB0D8" w:rsidR="00817C70" w:rsidRPr="00A32090" w:rsidRDefault="0026750E" w:rsidP="00A32090">
      <w:r w:rsidRPr="00A32090">
        <w:rPr>
          <w:rStyle w:val="keywordChar"/>
        </w:rPr>
        <w:t xml:space="preserve">int </w:t>
      </w:r>
      <w:r w:rsidR="009F2533" w:rsidRPr="00A32090">
        <w:rPr>
          <w:rStyle w:val="keywordChar"/>
        </w:rPr>
        <w:t>hashCode()</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int hashCode()</w:t>
      </w:r>
      <w:r w:rsidR="004E7DFE" w:rsidRPr="00A32090">
        <w:t>:</w:t>
      </w:r>
    </w:p>
    <w:p w14:paraId="17B01B45" w14:textId="5F9FC9E4" w:rsidR="004E7DFE" w:rsidRPr="00A32090" w:rsidRDefault="004E7DFE" w:rsidP="00A32090">
      <w:r w:rsidRPr="00A32090">
        <w:t>Within the same program, the result of hashCode()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equals() returns true when called with two objects, calling hashCode() on each of those objects must return the same result. This means hashCode() can use a subset of the variables that equals() uses. </w:t>
      </w:r>
    </w:p>
    <w:p w14:paraId="0FC7FD08" w14:textId="63AA5088" w:rsidR="004E7DFE" w:rsidRPr="00A32090" w:rsidRDefault="004E7DFE" w:rsidP="00A32090">
      <w:r w:rsidRPr="00A32090">
        <w:t>If equals() returns false when called with two objects, calling hashCode() on each of those objects does not have to return a different result. This means hashCode() results do not need to be unique when called on unequal objects.</w:t>
      </w:r>
    </w:p>
    <w:p w14:paraId="5123A654" w14:textId="11484D05" w:rsidR="001B0C3C" w:rsidRDefault="001B0C3C" w:rsidP="002355A5">
      <w:pPr>
        <w:pStyle w:val="Heading2"/>
      </w:pPr>
      <w:bookmarkStart w:id="121" w:name="_Toc59372401"/>
      <w:r>
        <w:t>enum</w:t>
      </w:r>
      <w:bookmarkEnd w:id="121"/>
    </w:p>
    <w:p w14:paraId="2BF467E7" w14:textId="4915A5EB" w:rsidR="000A6C24" w:rsidRPr="00A60240" w:rsidRDefault="00F12FC8" w:rsidP="00A60240">
      <w:r w:rsidRPr="00A60240">
        <w:t xml:space="preserve">An enum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How would you restrict your variable to be assigned only these 4 values? Using enum.</w:t>
      </w:r>
      <w:r w:rsidR="00901D40" w:rsidRPr="00A60240">
        <w:t xml:space="preserve"> </w:t>
      </w:r>
    </w:p>
    <w:p w14:paraId="7B4C02D8" w14:textId="6BF49A05" w:rsidR="00332573" w:rsidRPr="00A60240" w:rsidRDefault="00332573" w:rsidP="002355A5">
      <w:pPr>
        <w:pStyle w:val="Heading3"/>
      </w:pPr>
      <w:bookmarkStart w:id="122" w:name="_Toc59372402"/>
      <w:r w:rsidRPr="00A60240">
        <w:t xml:space="preserve">Creating </w:t>
      </w:r>
      <w:r w:rsidR="00136425" w:rsidRPr="00A60240">
        <w:t xml:space="preserve">an enum and using </w:t>
      </w:r>
      <w:r w:rsidR="00BF03A5">
        <w:t>enum values</w:t>
      </w:r>
      <w:bookmarkEnd w:id="122"/>
    </w:p>
    <w:p w14:paraId="5CB61F2F" w14:textId="5E27170F" w:rsidR="00C602DF" w:rsidRPr="00A60240" w:rsidRDefault="00CC3FD7" w:rsidP="00A60240">
      <w:r w:rsidRPr="00A60240">
        <w:t>A</w:t>
      </w:r>
      <w:r w:rsidR="00C602DF" w:rsidRPr="00A60240">
        <w:t>n enum</w:t>
      </w:r>
      <w:r w:rsidRPr="00A60240">
        <w:t xml:space="preserve"> is created like a class</w:t>
      </w:r>
      <w:r w:rsidR="002F70DD" w:rsidRPr="00A60240">
        <w:t xml:space="preserve"> except using enum keyword instead of </w:t>
      </w:r>
      <w:r w:rsidR="00C602DF" w:rsidRPr="00A60240">
        <w:t>class keyword. Then list all of the valid types for that enum.</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public enum Season {WINTER, SPRING, SUMMER, FALL}</w:t>
      </w:r>
    </w:p>
    <w:p w14:paraId="61DC2EFD" w14:textId="57039A7E" w:rsidR="009F5DB2" w:rsidRDefault="009F5DB2" w:rsidP="00474052">
      <w:pPr>
        <w:pStyle w:val="Code"/>
      </w:pPr>
      <w:r>
        <w:t>class Weather{</w:t>
      </w:r>
    </w:p>
    <w:p w14:paraId="404AB3E8" w14:textId="5F2195A4" w:rsidR="009F5DB2" w:rsidRDefault="00AE3FEF" w:rsidP="00474052">
      <w:pPr>
        <w:pStyle w:val="Code"/>
      </w:pPr>
      <w:r>
        <w:t xml:space="preserve">   </w:t>
      </w:r>
      <w:r w:rsidR="00614901">
        <w:t xml:space="preserve"> </w:t>
      </w:r>
      <w:r w:rsidR="009F5DB2">
        <w:t xml:space="preserve">Season </w:t>
      </w:r>
      <w:r w:rsidR="00B95028">
        <w:t>s</w:t>
      </w:r>
      <w:r w:rsidR="009F5DB2">
        <w:t>s;</w:t>
      </w:r>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Class Weather{</w:t>
      </w:r>
    </w:p>
    <w:p w14:paraId="1BB450BD" w14:textId="68C39C1D" w:rsidR="00F80508" w:rsidRDefault="00614901" w:rsidP="00474052">
      <w:pPr>
        <w:pStyle w:val="Code"/>
      </w:pPr>
      <w:r>
        <w:t xml:space="preserve">    </w:t>
      </w:r>
      <w:r w:rsidR="00F80508">
        <w:t>enum Season {WINTER, SPRING, SUMMER, FALL}</w:t>
      </w:r>
    </w:p>
    <w:p w14:paraId="2C1AD533" w14:textId="2676A905" w:rsidR="002B147C" w:rsidRDefault="00614901" w:rsidP="00474052">
      <w:pPr>
        <w:pStyle w:val="Code"/>
      </w:pPr>
      <w:r>
        <w:t xml:space="preserve">    </w:t>
      </w:r>
      <w:r w:rsidR="002B147C">
        <w:t>Season s</w:t>
      </w:r>
      <w:r w:rsidR="00B95028">
        <w:t>s</w:t>
      </w:r>
      <w:r w:rsidR="002B147C">
        <w:t>;</w:t>
      </w:r>
    </w:p>
    <w:p w14:paraId="3D3149ED" w14:textId="429100B4" w:rsidR="009F5DB2" w:rsidRDefault="00332042" w:rsidP="00474052">
      <w:pPr>
        <w:pStyle w:val="Code"/>
      </w:pPr>
      <w:r>
        <w:t>}</w:t>
      </w:r>
    </w:p>
    <w:p w14:paraId="40AF7D5B" w14:textId="77777777" w:rsidR="00635763" w:rsidRPr="00A60240" w:rsidRDefault="00635763" w:rsidP="00A60240">
      <w:r w:rsidRPr="00A60240">
        <w:t>Enum values are not String, int, etc:</w:t>
      </w:r>
    </w:p>
    <w:p w14:paraId="2768E513" w14:textId="77777777" w:rsidR="00635763" w:rsidRDefault="00635763" w:rsidP="00474052">
      <w:pPr>
        <w:pStyle w:val="Code"/>
      </w:pPr>
      <w:r w:rsidRPr="008E037A">
        <w:t>System.out.println(Test.WINTER == "WINTER");</w:t>
      </w:r>
      <w:r>
        <w:t xml:space="preserve"> // DOES NOT COMPILE</w:t>
      </w:r>
    </w:p>
    <w:p w14:paraId="7E28DBA5" w14:textId="77777777" w:rsidR="00635763" w:rsidRDefault="00635763" w:rsidP="00474052">
      <w:pPr>
        <w:pStyle w:val="Code"/>
      </w:pPr>
      <w:r>
        <w:t>if ( Season.SUMMER == 2) {} // DOES NOT COMPILE</w:t>
      </w:r>
    </w:p>
    <w:p w14:paraId="18F4FC25" w14:textId="18AAA0A6" w:rsidR="00C602DF" w:rsidRPr="00A60240" w:rsidRDefault="002F70DD" w:rsidP="00A60240">
      <w:r w:rsidRPr="00A60240">
        <w:t>A</w:t>
      </w:r>
      <w:r w:rsidR="000C2A40" w:rsidRPr="00A60240">
        <w:t xml:space="preserve">n enum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Season s = Season.SUMMER;</w:t>
      </w:r>
    </w:p>
    <w:p w14:paraId="52D649B2" w14:textId="77777777" w:rsidR="00F20E52" w:rsidRDefault="00F20E52" w:rsidP="00474052">
      <w:pPr>
        <w:pStyle w:val="Code"/>
      </w:pPr>
      <w:r>
        <w:t>System.out.println(Season.SUMMER); // SUMMER</w:t>
      </w:r>
    </w:p>
    <w:p w14:paraId="21572B5E" w14:textId="64F32ED8" w:rsidR="006D4440" w:rsidRDefault="00F20E52" w:rsidP="00474052">
      <w:pPr>
        <w:pStyle w:val="Code"/>
      </w:pPr>
      <w:r>
        <w:t>System.out.println(s == Season.SUMMER); // true</w:t>
      </w:r>
    </w:p>
    <w:p w14:paraId="5C7A144A" w14:textId="352B3D74" w:rsidR="00C41BD6" w:rsidRPr="00A60240" w:rsidRDefault="00C41BD6" w:rsidP="002355A5">
      <w:pPr>
        <w:pStyle w:val="Heading3"/>
      </w:pPr>
      <w:bookmarkStart w:id="123" w:name="_Toc59372403"/>
      <w:r w:rsidRPr="00A60240">
        <w:t>Enum behaves like an array</w:t>
      </w:r>
      <w:bookmarkEnd w:id="123"/>
    </w:p>
    <w:p w14:paraId="6058F74C" w14:textId="071F728C" w:rsidR="00336B0B" w:rsidRPr="00A60240" w:rsidRDefault="00F93F9C" w:rsidP="00A60240">
      <w:r w:rsidRPr="003863BA">
        <w:rPr>
          <w:i/>
          <w:iCs/>
        </w:rPr>
        <w:t>Season</w:t>
      </w:r>
      <w:r w:rsidR="009E69F5" w:rsidRPr="003863BA">
        <w:rPr>
          <w:i/>
          <w:iCs/>
        </w:rPr>
        <w:t xml:space="preserve"> enum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An enum should be thought as the below class:</w:t>
      </w:r>
    </w:p>
    <w:p w14:paraId="0CEA7A1E" w14:textId="77777777" w:rsidR="00D5200C" w:rsidRPr="00D5200C" w:rsidRDefault="00D5200C" w:rsidP="00474052">
      <w:pPr>
        <w:pStyle w:val="Code"/>
      </w:pPr>
      <w:r w:rsidRPr="00D5200C">
        <w:t>class Season{</w:t>
      </w:r>
    </w:p>
    <w:p w14:paraId="1A5B8341" w14:textId="77777777" w:rsidR="00D5200C" w:rsidRPr="00D5200C" w:rsidRDefault="00D5200C" w:rsidP="00474052">
      <w:pPr>
        <w:pStyle w:val="Code"/>
      </w:pPr>
      <w:r w:rsidRPr="00D5200C">
        <w:t xml:space="preserve">  WINTER, SPRING, SUMMER, FALL;</w:t>
      </w:r>
    </w:p>
    <w:p w14:paraId="43C70A7D" w14:textId="77777777" w:rsidR="00D5200C" w:rsidRPr="00D5200C" w:rsidRDefault="00D5200C" w:rsidP="00474052">
      <w:pPr>
        <w:pStyle w:val="Code"/>
      </w:pPr>
      <w:r w:rsidRPr="00D5200C">
        <w:lastRenderedPageBreak/>
        <w:t xml:space="preserve">  public static final Season WINTER = new Season("WINTER", 0);</w:t>
      </w:r>
    </w:p>
    <w:p w14:paraId="45EA27E4" w14:textId="77777777" w:rsidR="00D5200C" w:rsidRPr="00D5200C" w:rsidRDefault="00D5200C" w:rsidP="00474052">
      <w:pPr>
        <w:pStyle w:val="Code"/>
      </w:pPr>
      <w:r w:rsidRPr="00D5200C">
        <w:t xml:space="preserve">  public static final Season WINTER = new Season("SPRING", 1);</w:t>
      </w:r>
    </w:p>
    <w:p w14:paraId="43091E6F" w14:textId="77777777" w:rsidR="00D5200C" w:rsidRPr="00D5200C" w:rsidRDefault="00D5200C" w:rsidP="00474052">
      <w:pPr>
        <w:pStyle w:val="Code"/>
      </w:pPr>
      <w:r w:rsidRPr="00D5200C">
        <w:t xml:space="preserve">  public static final Season WINTER = new Season("SUMMER", 2);</w:t>
      </w:r>
    </w:p>
    <w:p w14:paraId="4FE1628A" w14:textId="77777777" w:rsidR="00D5200C" w:rsidRPr="00D5200C" w:rsidRDefault="00D5200C" w:rsidP="00474052">
      <w:pPr>
        <w:pStyle w:val="Code"/>
      </w:pPr>
      <w:r w:rsidRPr="00D5200C">
        <w:t xml:space="preserve">  public static final Season WINTER = new Season("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Season(String enumvalue,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enum has method </w:t>
      </w:r>
      <w:r w:rsidR="00060FC1" w:rsidRPr="0000560B">
        <w:rPr>
          <w:rStyle w:val="keywordChar"/>
        </w:rPr>
        <w:t>values()</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enum.</w:t>
      </w:r>
      <w:r w:rsidR="000C2E15" w:rsidRPr="00A60240">
        <w:t xml:space="preserve"> The order of values of an enum matters.</w:t>
      </w:r>
    </w:p>
    <w:p w14:paraId="3ABBCC9D" w14:textId="77777777" w:rsidR="00CF1384" w:rsidRDefault="00CF1384" w:rsidP="00474052">
      <w:pPr>
        <w:pStyle w:val="Code"/>
      </w:pPr>
      <w:r>
        <w:t>for(Season season: Season.values()) {</w:t>
      </w:r>
    </w:p>
    <w:p w14:paraId="51A57AED" w14:textId="77777777" w:rsidR="00CF1384" w:rsidRDefault="00CF1384" w:rsidP="00474052">
      <w:pPr>
        <w:pStyle w:val="Code"/>
      </w:pPr>
      <w:r>
        <w:t>System.out.println(season.name() + " " + season.ordinal());</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0582253" w:rsidR="000E21E6" w:rsidRPr="00A60240" w:rsidRDefault="00BE431D" w:rsidP="002355A5">
      <w:pPr>
        <w:pStyle w:val="Heading3"/>
      </w:pPr>
      <w:bookmarkStart w:id="124" w:name="_Toc59372404"/>
      <w:r>
        <w:t xml:space="preserve">An enum </w:t>
      </w:r>
      <w:r w:rsidR="00E92548">
        <w:t xml:space="preserve">is like a class; it </w:t>
      </w:r>
      <w:r>
        <w:t>can have c</w:t>
      </w:r>
      <w:r w:rsidR="007C127E" w:rsidRPr="00A60240">
        <w:t xml:space="preserve">onstructors, </w:t>
      </w:r>
      <w:r>
        <w:t>f</w:t>
      </w:r>
      <w:r w:rsidR="007C127E" w:rsidRPr="00A60240">
        <w:t xml:space="preserve">ields, and </w:t>
      </w:r>
      <w:r>
        <w:t>m</w:t>
      </w:r>
      <w:r w:rsidR="007C127E" w:rsidRPr="00A60240">
        <w:t>ethods</w:t>
      </w:r>
      <w:bookmarkEnd w:id="124"/>
    </w:p>
    <w:p w14:paraId="5B564F94" w14:textId="061BADB0" w:rsidR="00CD21CB" w:rsidRDefault="007325EF" w:rsidP="00972E18">
      <w:r>
        <w:t xml:space="preserve">An enum is like a class; it has a constructor, fields, and methods. </w:t>
      </w:r>
      <w:r w:rsidR="00972E18">
        <w:t xml:space="preserve">Each </w:t>
      </w:r>
      <w:r w:rsidR="00CD21CB">
        <w:t xml:space="preserve">enum </w:t>
      </w:r>
      <w:r w:rsidR="00972E18">
        <w:t xml:space="preserve">value </w:t>
      </w:r>
      <w:r w:rsidR="0064715F">
        <w:t>is an instance of this class</w:t>
      </w:r>
      <w:r w:rsidR="001A5637">
        <w:t>, so each enum value need to be initialized by the enum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r w:rsidR="004C76F2" w:rsidRPr="003E5AE7">
        <w:rPr>
          <w:rStyle w:val="keywordChar"/>
        </w:rPr>
        <w:t>expectedVisitors</w:t>
      </w:r>
      <w:r w:rsidR="003E5AE7">
        <w:t xml:space="preserve">, constructor </w:t>
      </w:r>
      <w:r w:rsidR="003E5AE7" w:rsidRPr="003E5AE7">
        <w:rPr>
          <w:rStyle w:val="keywordChar"/>
        </w:rPr>
        <w:t xml:space="preserve">private Season(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create enums WINTER, SPRING, SUMMER, FALL.</w:t>
      </w:r>
    </w:p>
    <w:p w14:paraId="533B6FAE" w14:textId="5F3EC149" w:rsidR="006F2D4C" w:rsidRDefault="006F2D4C" w:rsidP="00474052">
      <w:pPr>
        <w:pStyle w:val="Code"/>
      </w:pPr>
      <w:r w:rsidRPr="006F2D4C">
        <w:t>public enum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mandatory</w:t>
      </w:r>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expectedVisitors;</w:t>
      </w:r>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Season(String expectedVisitors) {</w:t>
      </w:r>
    </w:p>
    <w:p w14:paraId="5F00A170" w14:textId="77777777" w:rsidR="006F2D4C" w:rsidRPr="006F2D4C" w:rsidRDefault="006F2D4C" w:rsidP="00474052">
      <w:pPr>
        <w:pStyle w:val="Code"/>
      </w:pPr>
      <w:r w:rsidRPr="006F2D4C">
        <w:t xml:space="preserve">    this.expectedVisitors = expectedVisitors;</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printExpectedVisitors() {</w:t>
      </w:r>
    </w:p>
    <w:p w14:paraId="588B23DD" w14:textId="77777777" w:rsidR="006F2D4C" w:rsidRPr="006F2D4C" w:rsidRDefault="006F2D4C" w:rsidP="00474052">
      <w:pPr>
        <w:pStyle w:val="Code"/>
      </w:pPr>
      <w:r w:rsidRPr="006F2D4C">
        <w:t xml:space="preserve">    System.out.println(expectedVisitors);</w:t>
      </w:r>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r w:rsidR="00281E68">
        <w:t>method</w:t>
      </w:r>
    </w:p>
    <w:p w14:paraId="7022A6B2" w14:textId="056F88FE" w:rsidR="00DD7D06" w:rsidRPr="00DD7D06" w:rsidRDefault="00DD7D06" w:rsidP="00474052">
      <w:pPr>
        <w:pStyle w:val="Code"/>
      </w:pPr>
      <w:r>
        <w:t>Season.SUMMER.printExpectedVisitors();</w:t>
      </w:r>
    </w:p>
    <w:p w14:paraId="1CDFFA0C" w14:textId="7619B6CC" w:rsidR="0032158C" w:rsidRPr="00507BB3" w:rsidRDefault="0032158C" w:rsidP="003B0ACA">
      <w:pPr>
        <w:pStyle w:val="Text"/>
      </w:pPr>
      <w:r w:rsidRPr="00507BB3">
        <w:t xml:space="preserve">Note that The first time that we ask for any of the enum values, Java constructs all of the enum values. After that, Java just returns the already‐constructed enum values. </w:t>
      </w:r>
    </w:p>
    <w:p w14:paraId="53869CFB" w14:textId="278C42AF" w:rsidR="007F4261" w:rsidRPr="00507BB3" w:rsidRDefault="007F4261" w:rsidP="003B0ACA">
      <w:pPr>
        <w:pStyle w:val="Text"/>
      </w:pPr>
      <w:r w:rsidRPr="00507BB3">
        <w:t>Exp: the constructor of enum is called only once though enum values are intialized twice.</w:t>
      </w:r>
    </w:p>
    <w:p w14:paraId="578859DA" w14:textId="77777777" w:rsidR="0032158C" w:rsidRDefault="0032158C" w:rsidP="00474052">
      <w:pPr>
        <w:pStyle w:val="Code"/>
      </w:pPr>
      <w:r>
        <w:t>public enum OnlyOne {</w:t>
      </w:r>
    </w:p>
    <w:p w14:paraId="24EBE294" w14:textId="390984AB" w:rsidR="0032158C" w:rsidRDefault="00507BB3" w:rsidP="00474052">
      <w:pPr>
        <w:pStyle w:val="Code"/>
      </w:pPr>
      <w:r>
        <w:t xml:space="preserve">   </w:t>
      </w:r>
      <w:r w:rsidR="0032158C">
        <w:t>ONCE (true);</w:t>
      </w:r>
    </w:p>
    <w:p w14:paraId="08600E34" w14:textId="12DEAD4C" w:rsidR="0032158C" w:rsidRDefault="00507BB3" w:rsidP="00474052">
      <w:pPr>
        <w:pStyle w:val="Code"/>
      </w:pPr>
      <w:r>
        <w:t xml:space="preserve">   </w:t>
      </w:r>
      <w:r w:rsidR="0032158C">
        <w:t>private OnlyOne(boolean b) {</w:t>
      </w:r>
    </w:p>
    <w:p w14:paraId="680D8A79" w14:textId="7C8777EC" w:rsidR="0032158C" w:rsidRDefault="00507BB3" w:rsidP="00474052">
      <w:pPr>
        <w:pStyle w:val="Code"/>
      </w:pPr>
      <w:r>
        <w:t xml:space="preserve">      </w:t>
      </w:r>
      <w:r w:rsidR="0032158C">
        <w:t>System. out .println("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public static void main(String[] args) {</w:t>
      </w:r>
    </w:p>
    <w:p w14:paraId="787B36AB" w14:textId="6BE2B7C5" w:rsidR="0032158C" w:rsidRDefault="00507BB3" w:rsidP="00474052">
      <w:pPr>
        <w:pStyle w:val="Code"/>
      </w:pPr>
      <w:r>
        <w:t xml:space="preserve">      </w:t>
      </w:r>
      <w:r w:rsidR="0032158C">
        <w:t>OnlyOne firstCall = OnlyOne. ONCE ; // prints constructing</w:t>
      </w:r>
    </w:p>
    <w:p w14:paraId="29ED34BC" w14:textId="19DA8020" w:rsidR="0032158C" w:rsidRDefault="00507BB3" w:rsidP="00474052">
      <w:pPr>
        <w:pStyle w:val="Code"/>
      </w:pPr>
      <w:r>
        <w:t xml:space="preserve">      </w:t>
      </w:r>
      <w:r w:rsidR="0032158C">
        <w:t>OnlyOne secondCall = OnlyOne. ONCE ;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2AA0E345" w:rsidR="00FB68F0" w:rsidRPr="002641C6" w:rsidRDefault="00FB68F0" w:rsidP="002355A5">
      <w:pPr>
        <w:pStyle w:val="Heading3"/>
      </w:pPr>
      <w:bookmarkStart w:id="125" w:name="_Toc59372405"/>
      <w:r w:rsidRPr="002641C6">
        <w:t xml:space="preserve">Every enum value behave like a class </w:t>
      </w:r>
      <w:r w:rsidR="009C722A" w:rsidRPr="002641C6">
        <w:t xml:space="preserve">having </w:t>
      </w:r>
      <w:r w:rsidRPr="002641C6">
        <w:t>methods</w:t>
      </w:r>
      <w:bookmarkEnd w:id="125"/>
    </w:p>
    <w:p w14:paraId="030012F4" w14:textId="34239267" w:rsidR="00083ADF" w:rsidRDefault="00083ADF" w:rsidP="00FB68F0">
      <w:r>
        <w:t xml:space="preserve">In the following example, </w:t>
      </w:r>
      <w:r w:rsidR="00C46597">
        <w:t xml:space="preserve">each enum value is like a class with </w:t>
      </w:r>
      <w:r w:rsidR="00890518">
        <w:t xml:space="preserve">a method implementing the abstract method of </w:t>
      </w:r>
      <w:r w:rsidR="00C46597">
        <w:t>enum Season</w:t>
      </w:r>
      <w:r w:rsidR="00890518">
        <w:t>.</w:t>
      </w:r>
    </w:p>
    <w:p w14:paraId="1340AC7F" w14:textId="77777777" w:rsidR="00083ADF" w:rsidRPr="00083ADF" w:rsidRDefault="00083ADF" w:rsidP="00474052">
      <w:pPr>
        <w:pStyle w:val="Code"/>
      </w:pPr>
      <w:r w:rsidRPr="00083ADF">
        <w:t>public enum Season {</w:t>
      </w:r>
    </w:p>
    <w:p w14:paraId="33263045" w14:textId="77777777" w:rsidR="00083ADF" w:rsidRPr="00083ADF" w:rsidRDefault="00083ADF" w:rsidP="00474052">
      <w:pPr>
        <w:pStyle w:val="Code"/>
      </w:pPr>
      <w:r w:rsidRPr="00083ADF">
        <w:t xml:space="preserve">  WINTER {public void printHours(){System.out.println("9am-3pm");}}, </w:t>
      </w:r>
    </w:p>
    <w:p w14:paraId="5B16A061" w14:textId="77777777" w:rsidR="00083ADF" w:rsidRPr="00083ADF" w:rsidRDefault="00083ADF" w:rsidP="00474052">
      <w:pPr>
        <w:pStyle w:val="Code"/>
      </w:pPr>
      <w:r w:rsidRPr="00083ADF">
        <w:t xml:space="preserve">  SPRING {public void printHours(){System.out.println("9am-5pm");}},</w:t>
      </w:r>
    </w:p>
    <w:p w14:paraId="0E1396DD" w14:textId="77777777" w:rsidR="00083ADF" w:rsidRPr="00083ADF" w:rsidRDefault="00083ADF" w:rsidP="00474052">
      <w:pPr>
        <w:pStyle w:val="Code"/>
      </w:pPr>
      <w:r w:rsidRPr="00083ADF">
        <w:t xml:space="preserve">  SUMMER {public void printHours(){System.out.println("9am-7pm");}},</w:t>
      </w:r>
    </w:p>
    <w:p w14:paraId="208F45CC" w14:textId="77777777" w:rsidR="00083ADF" w:rsidRPr="00083ADF" w:rsidRDefault="00083ADF" w:rsidP="00474052">
      <w:pPr>
        <w:pStyle w:val="Code"/>
      </w:pPr>
      <w:r w:rsidRPr="00083ADF">
        <w:t xml:space="preserve">  FALL {public void printHours(){System.out.println("9am-5pm");}};</w:t>
      </w:r>
    </w:p>
    <w:p w14:paraId="33756EB7" w14:textId="77777777" w:rsidR="00083ADF" w:rsidRPr="00083ADF" w:rsidRDefault="00083ADF" w:rsidP="00474052">
      <w:pPr>
        <w:pStyle w:val="Code"/>
      </w:pPr>
      <w:r w:rsidRPr="00083ADF">
        <w:t xml:space="preserve">  public abstract void printHours();</w:t>
      </w:r>
    </w:p>
    <w:p w14:paraId="7E271843" w14:textId="3B252086" w:rsidR="00894FC7" w:rsidRPr="00FB68F0" w:rsidRDefault="00083ADF" w:rsidP="00474052">
      <w:pPr>
        <w:pStyle w:val="Code"/>
      </w:pPr>
      <w:r w:rsidRPr="00083ADF">
        <w:t>}</w:t>
      </w:r>
    </w:p>
    <w:p w14:paraId="2D276DBF" w14:textId="6A767195" w:rsidR="00083ADF" w:rsidRDefault="00B65061" w:rsidP="002355A5">
      <w:pPr>
        <w:pStyle w:val="Heading2"/>
      </w:pPr>
      <w:bookmarkStart w:id="126" w:name="_Toc59372406"/>
      <w:r>
        <w:t>Nested classes</w:t>
      </w:r>
      <w:bookmarkEnd w:id="126"/>
    </w:p>
    <w:p w14:paraId="19822707" w14:textId="2990AF80" w:rsidR="006C742E" w:rsidRDefault="0027246C" w:rsidP="003B0ACA">
      <w:pPr>
        <w:pStyle w:val="Text"/>
      </w:pPr>
      <w:r w:rsidRPr="0027246C">
        <w:t xml:space="preserve">In java, it is possible to define a class within another class, such classes are known as </w:t>
      </w:r>
      <w:r w:rsidRPr="0027246C">
        <w:rPr>
          <w:i/>
          <w:iCs/>
        </w:rPr>
        <w:t>nested classes</w:t>
      </w:r>
      <w:r w:rsidRPr="0027246C">
        <w:t xml:space="preserve">. </w:t>
      </w:r>
      <w:r w:rsidR="00E61AB5">
        <w:t xml:space="preserve">The purpose of nesting classes is to </w:t>
      </w:r>
      <w:r w:rsidRPr="006C235F">
        <w:rPr>
          <w:b/>
          <w:bCs/>
        </w:rPr>
        <w:t>group</w:t>
      </w:r>
      <w:r w:rsidRPr="0027246C">
        <w:t xml:space="preserve"> classes that are only used in one place, thus this increases the use of </w:t>
      </w:r>
      <w:r w:rsidRPr="00D7190A">
        <w:rPr>
          <w:b/>
          <w:bCs/>
        </w:rPr>
        <w:t>encapsulation</w:t>
      </w:r>
      <w:r w:rsidRPr="0027246C">
        <w:t>, and create more readable and maintainable code.</w:t>
      </w:r>
    </w:p>
    <w:p w14:paraId="6D5F0692" w14:textId="0836CAC7" w:rsidR="003B0ACA" w:rsidRDefault="00CC47C6" w:rsidP="003B0ACA">
      <w:pPr>
        <w:pStyle w:val="Text"/>
      </w:pPr>
      <w:r>
        <w:t xml:space="preserve">There are </w:t>
      </w:r>
      <w:r w:rsidR="00E31099">
        <w:t>4</w:t>
      </w:r>
      <w:r>
        <w:t xml:space="preserve"> types of nested classes: </w:t>
      </w:r>
      <w:r w:rsidR="00E31099">
        <w:t xml:space="preserve">1 </w:t>
      </w:r>
      <w:r w:rsidR="00332AD5">
        <w:t>static class</w:t>
      </w:r>
      <w:r w:rsidR="00DC5C86">
        <w:t xml:space="preserve"> and 3 n</w:t>
      </w:r>
      <w:r w:rsidR="00CB570C">
        <w:t>on-static classes, which are called inner classes.</w:t>
      </w:r>
    </w:p>
    <w:p w14:paraId="2196BE9D" w14:textId="134DAFC2" w:rsidR="003B0ACA" w:rsidRPr="003B0ACA" w:rsidRDefault="003B0ACA" w:rsidP="003B0ACA">
      <w:pPr>
        <w:pStyle w:val="Text"/>
        <w:numPr>
          <w:ilvl w:val="0"/>
          <w:numId w:val="28"/>
        </w:numPr>
      </w:pPr>
      <w:r w:rsidRPr="003B0ACA">
        <w:t xml:space="preserve">A member inner class is a class defined at the same level as instance variables. </w:t>
      </w:r>
    </w:p>
    <w:p w14:paraId="2153D62B" w14:textId="1AA875D5" w:rsidR="003B0ACA" w:rsidRPr="003B0ACA" w:rsidRDefault="003B0ACA" w:rsidP="003B0ACA">
      <w:pPr>
        <w:pStyle w:val="Text"/>
        <w:numPr>
          <w:ilvl w:val="0"/>
          <w:numId w:val="28"/>
        </w:numPr>
      </w:pPr>
      <w:r w:rsidRPr="003B0ACA">
        <w:t xml:space="preserve">A local inner class is defined within a method. </w:t>
      </w:r>
    </w:p>
    <w:p w14:paraId="5E31F8BD" w14:textId="659BC4A6" w:rsidR="003B0ACA" w:rsidRPr="003B0ACA" w:rsidRDefault="003B0ACA" w:rsidP="003B0ACA">
      <w:pPr>
        <w:pStyle w:val="Text"/>
        <w:numPr>
          <w:ilvl w:val="0"/>
          <w:numId w:val="28"/>
        </w:numPr>
      </w:pPr>
      <w:r w:rsidRPr="003B0ACA">
        <w:t xml:space="preserve">An anonymous inner class is a special case of a local inner class that does not have a name. </w:t>
      </w:r>
    </w:p>
    <w:p w14:paraId="4F608219" w14:textId="15C79F26" w:rsidR="00DC5C86" w:rsidRDefault="003B0ACA" w:rsidP="003B0ACA">
      <w:pPr>
        <w:pStyle w:val="Text"/>
        <w:numPr>
          <w:ilvl w:val="0"/>
          <w:numId w:val="28"/>
        </w:numPr>
      </w:pPr>
      <w:r w:rsidRPr="003B0ACA">
        <w:t>A static nested class is a static class that is defined at the same level as static variables.</w:t>
      </w:r>
    </w:p>
    <w:p w14:paraId="2631450E" w14:textId="24E9B0BD" w:rsidR="00571C65" w:rsidRDefault="00571C65" w:rsidP="00571C65">
      <w:pPr>
        <w:pStyle w:val="Text"/>
      </w:pPr>
      <w:r>
        <w:rPr>
          <w:noProof/>
        </w:rPr>
        <w:lastRenderedPageBreak/>
        <w:drawing>
          <wp:inline distT="0" distB="0" distL="0" distR="0" wp14:anchorId="3ED42330" wp14:editId="18A23AFB">
            <wp:extent cx="6972300" cy="5008882"/>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6972300" cy="5008882"/>
                    </a:xfrm>
                    <a:prstGeom prst="rect">
                      <a:avLst/>
                    </a:prstGeom>
                  </pic:spPr>
                </pic:pic>
              </a:graphicData>
            </a:graphic>
          </wp:inline>
        </w:drawing>
      </w:r>
    </w:p>
    <w:p w14:paraId="2AA3BB10" w14:textId="6A51C728" w:rsidR="003B0ACA" w:rsidRDefault="003A3981" w:rsidP="003A3981">
      <w:pPr>
        <w:pStyle w:val="Heading3"/>
      </w:pPr>
      <w:bookmarkStart w:id="127" w:name="_Toc59372407"/>
      <w:r>
        <w:t>Member Inner Classes</w:t>
      </w:r>
      <w:bookmarkEnd w:id="127"/>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C74A08">
      <w:pPr>
        <w:pStyle w:val="Text"/>
        <w:numPr>
          <w:ilvl w:val="0"/>
          <w:numId w:val="34"/>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C74A08">
      <w:pPr>
        <w:pStyle w:val="Text"/>
        <w:numPr>
          <w:ilvl w:val="0"/>
          <w:numId w:val="34"/>
        </w:numPr>
      </w:pPr>
      <w:r w:rsidRPr="00BE078A">
        <w:t>Can extend any class and implement interfaces</w:t>
      </w:r>
    </w:p>
    <w:p w14:paraId="035BD554" w14:textId="2A8CCA61" w:rsidR="00BE078A" w:rsidRPr="00BE078A" w:rsidRDefault="00BE078A" w:rsidP="00C74A08">
      <w:pPr>
        <w:pStyle w:val="Text"/>
        <w:numPr>
          <w:ilvl w:val="0"/>
          <w:numId w:val="34"/>
        </w:numPr>
      </w:pPr>
      <w:r w:rsidRPr="00BE078A">
        <w:t xml:space="preserve">Can be </w:t>
      </w:r>
      <w:r w:rsidRPr="00C939ED">
        <w:rPr>
          <w:rStyle w:val="keywordChar"/>
        </w:rPr>
        <w:t>abstract</w:t>
      </w:r>
      <w:r w:rsidRPr="00BE078A">
        <w:t xml:space="preserve"> or </w:t>
      </w:r>
      <w:r w:rsidRPr="00C939ED">
        <w:rPr>
          <w:rStyle w:val="keywordChar"/>
        </w:rPr>
        <w:t>final</w:t>
      </w:r>
    </w:p>
    <w:p w14:paraId="75139ABB" w14:textId="577B27C5" w:rsidR="00BE078A" w:rsidRPr="00BE078A" w:rsidRDefault="00BE078A" w:rsidP="00C74A08">
      <w:pPr>
        <w:pStyle w:val="Text"/>
        <w:numPr>
          <w:ilvl w:val="0"/>
          <w:numId w:val="34"/>
        </w:numPr>
      </w:pPr>
      <w:r w:rsidRPr="00BE078A">
        <w:t xml:space="preserve">Cannot declare </w:t>
      </w:r>
      <w:r w:rsidRPr="002B7973">
        <w:rPr>
          <w:rStyle w:val="keywordChar"/>
        </w:rPr>
        <w:t>static</w:t>
      </w:r>
      <w:r w:rsidRPr="00BE078A">
        <w:t xml:space="preserve"> fields or methods</w:t>
      </w:r>
    </w:p>
    <w:p w14:paraId="5E524BDC" w14:textId="60DC4063" w:rsidR="00BE078A" w:rsidRDefault="00BE078A" w:rsidP="00C74A08">
      <w:pPr>
        <w:pStyle w:val="Text"/>
        <w:numPr>
          <w:ilvl w:val="0"/>
          <w:numId w:val="34"/>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r w:rsidRPr="00BE078A">
        <w:t>members</w:t>
      </w:r>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3;</w:t>
      </w:r>
    </w:p>
    <w:p w14:paraId="2F98E74A" w14:textId="77777777" w:rsidR="00BA2D3F" w:rsidRDefault="00BA2D3F" w:rsidP="00474052">
      <w:pPr>
        <w:pStyle w:val="Code"/>
      </w:pPr>
      <w:r>
        <w:t xml:space="preserve">    public void go() {</w:t>
      </w:r>
    </w:p>
    <w:p w14:paraId="17EDC180" w14:textId="77777777" w:rsidR="00BA2D3F" w:rsidRDefault="00BA2D3F" w:rsidP="00474052">
      <w:pPr>
        <w:pStyle w:val="Code"/>
      </w:pPr>
      <w:r>
        <w:t xml:space="preserve">      for (int i = 0; i &lt; repeat; i++)</w:t>
      </w:r>
    </w:p>
    <w:p w14:paraId="17250725" w14:textId="2C156C0E" w:rsidR="00BA2D3F" w:rsidRDefault="00BA2D3F" w:rsidP="00474052">
      <w:pPr>
        <w:pStyle w:val="Code"/>
      </w:pPr>
      <w:r>
        <w:t xml:space="preserve">       System.out.println(greeting);</w:t>
      </w:r>
      <w:r w:rsidR="00376C4C">
        <w:t>//</w:t>
      </w:r>
      <w:r w:rsidR="006573FB">
        <w:t>An i</w:t>
      </w:r>
      <w:r w:rsidR="00376C4C">
        <w:t>nner class can access private field</w:t>
      </w:r>
      <w:r w:rsidR="006573FB">
        <w:t>s</w:t>
      </w:r>
      <w:r w:rsidR="00376C4C">
        <w:t xml:space="preserve"> of the outer class</w:t>
      </w:r>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callInner() {</w:t>
      </w:r>
    </w:p>
    <w:p w14:paraId="14C48FA0" w14:textId="6D51CA0B" w:rsidR="00BA2D3F" w:rsidRDefault="00BA2D3F" w:rsidP="00474052">
      <w:pPr>
        <w:pStyle w:val="Code"/>
      </w:pPr>
      <w:r>
        <w:lastRenderedPageBreak/>
        <w:t xml:space="preserve">    Inner inner = new Inner();</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inner.go();</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main(String[] args) {</w:t>
      </w:r>
    </w:p>
    <w:p w14:paraId="266CC572" w14:textId="5EBE15DB" w:rsidR="00BA2D3F" w:rsidRDefault="00BA2D3F" w:rsidP="00474052">
      <w:pPr>
        <w:pStyle w:val="Code"/>
      </w:pPr>
      <w:r>
        <w:t xml:space="preserve">    Outer outer = new Outer();</w:t>
      </w:r>
      <w:r w:rsidR="00E067AD">
        <w:t xml:space="preserve"> //In order to instanciated </w:t>
      </w:r>
    </w:p>
    <w:p w14:paraId="35DF7A7C" w14:textId="77777777" w:rsidR="00BA2D3F" w:rsidRDefault="00BA2D3F" w:rsidP="00474052">
      <w:pPr>
        <w:pStyle w:val="Code"/>
      </w:pPr>
      <w:r>
        <w:t xml:space="preserve">    outer.callInner();</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10;</w:t>
      </w:r>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20;</w:t>
      </w:r>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30;</w:t>
      </w:r>
    </w:p>
    <w:p w14:paraId="3F6DEEE1" w14:textId="77777777" w:rsidR="00253EC3" w:rsidRDefault="00253EC3" w:rsidP="00474052">
      <w:pPr>
        <w:pStyle w:val="Code"/>
      </w:pPr>
      <w:r>
        <w:t xml:space="preserve">      public void allTheX() {</w:t>
      </w:r>
    </w:p>
    <w:p w14:paraId="77721596" w14:textId="77777777" w:rsidR="00253EC3" w:rsidRDefault="00253EC3" w:rsidP="00474052">
      <w:pPr>
        <w:pStyle w:val="Code"/>
      </w:pPr>
      <w:r>
        <w:t xml:space="preserve">        System.out.println(x); // 30</w:t>
      </w:r>
    </w:p>
    <w:p w14:paraId="6EB31240" w14:textId="77777777" w:rsidR="00253EC3" w:rsidRDefault="00253EC3" w:rsidP="00474052">
      <w:pPr>
        <w:pStyle w:val="Code"/>
      </w:pPr>
      <w:r>
        <w:t xml:space="preserve">        System.out.println(this.x); // 30</w:t>
      </w:r>
    </w:p>
    <w:p w14:paraId="66D01DB4" w14:textId="77777777" w:rsidR="00253EC3" w:rsidRDefault="00253EC3" w:rsidP="00474052">
      <w:pPr>
        <w:pStyle w:val="Code"/>
      </w:pPr>
      <w:r>
        <w:t xml:space="preserve">        System.out.println(B.this.x); // 20</w:t>
      </w:r>
    </w:p>
    <w:p w14:paraId="5910775A" w14:textId="77777777" w:rsidR="00253EC3" w:rsidRDefault="00253EC3" w:rsidP="00474052">
      <w:pPr>
        <w:pStyle w:val="Code"/>
      </w:pPr>
      <w:r>
        <w:t xml:space="preserve">        System.out.println(A.this.x);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main(String[] args) {</w:t>
      </w:r>
    </w:p>
    <w:p w14:paraId="235AB1EC" w14:textId="23BF63E7" w:rsidR="00253EC3" w:rsidRDefault="00253EC3" w:rsidP="00474052">
      <w:pPr>
        <w:pStyle w:val="Code"/>
      </w:pPr>
      <w:r>
        <w:t xml:space="preserve">    A a = new A();</w:t>
      </w:r>
    </w:p>
    <w:p w14:paraId="00684F11" w14:textId="77777777" w:rsidR="00B75AAB" w:rsidRDefault="00B75AAB" w:rsidP="00474052">
      <w:pPr>
        <w:pStyle w:val="Code"/>
      </w:pPr>
    </w:p>
    <w:p w14:paraId="69687968" w14:textId="77777777" w:rsidR="00253EC3" w:rsidRDefault="00253EC3" w:rsidP="00474052">
      <w:pPr>
        <w:pStyle w:val="Code"/>
      </w:pPr>
      <w:r>
        <w:t xml:space="preserve">    A.B b = a.new B();</w:t>
      </w:r>
    </w:p>
    <w:p w14:paraId="68068057" w14:textId="7CEC3D55" w:rsidR="00253EC3" w:rsidRDefault="00253EC3" w:rsidP="00474052">
      <w:pPr>
        <w:pStyle w:val="Code"/>
      </w:pPr>
      <w:r>
        <w:t xml:space="preserve">    //B b1 = a.new B();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b.new C();</w:t>
      </w:r>
    </w:p>
    <w:p w14:paraId="4A88FC42" w14:textId="77777777" w:rsidR="00253EC3" w:rsidRDefault="00253EC3" w:rsidP="00474052">
      <w:pPr>
        <w:pStyle w:val="Code"/>
      </w:pPr>
      <w:r>
        <w:t xml:space="preserve">    //C c1 = b.new C();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c.allTheX();</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r w:rsidRPr="00DD395E">
        <w:rPr>
          <w:rStyle w:val="keywordChar"/>
        </w:rPr>
        <w:t>Outer.class</w:t>
      </w:r>
      <w:r w:rsidRPr="00541A3D">
        <w:t xml:space="preserve"> you should be expecting. For the inner class, the compiler creates</w:t>
      </w:r>
      <w:r w:rsidR="00541A3D" w:rsidRPr="00541A3D">
        <w:t xml:space="preserve"> </w:t>
      </w:r>
      <w:r w:rsidRPr="00DD395E">
        <w:rPr>
          <w:rStyle w:val="keywordChar"/>
        </w:rPr>
        <w:t>Outer$Inner.class</w:t>
      </w:r>
      <w:r w:rsidRPr="00541A3D">
        <w:t>.</w:t>
      </w:r>
    </w:p>
    <w:p w14:paraId="494B3DF2" w14:textId="230F0F7D" w:rsidR="00457F60" w:rsidRDefault="00457F60" w:rsidP="006D4C75">
      <w:pPr>
        <w:pStyle w:val="Heading3"/>
      </w:pPr>
      <w:bookmarkStart w:id="128" w:name="_Toc59372408"/>
      <w:r>
        <w:t>Local Inner Classes</w:t>
      </w:r>
      <w:bookmarkEnd w:id="128"/>
    </w:p>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E05100">
      <w:pPr>
        <w:pStyle w:val="ListParagraph"/>
        <w:numPr>
          <w:ilvl w:val="0"/>
          <w:numId w:val="36"/>
        </w:numPr>
      </w:pPr>
      <w:r w:rsidRPr="00131B47">
        <w:t>They do not have an access specifier.</w:t>
      </w:r>
    </w:p>
    <w:p w14:paraId="6401B69E" w14:textId="2D427D5F" w:rsidR="00457F60" w:rsidRPr="00131B47" w:rsidRDefault="00457F60" w:rsidP="00E05100">
      <w:pPr>
        <w:pStyle w:val="ListParagraph"/>
        <w:numPr>
          <w:ilvl w:val="0"/>
          <w:numId w:val="36"/>
        </w:numPr>
      </w:pPr>
      <w:r w:rsidRPr="00131B47">
        <w:t>They cannot be declared static and cannot declare static fields or methods.</w:t>
      </w:r>
    </w:p>
    <w:p w14:paraId="30C7B6FF" w14:textId="52191877" w:rsidR="00457F60" w:rsidRPr="00131B47" w:rsidRDefault="00457F60" w:rsidP="00E05100">
      <w:pPr>
        <w:pStyle w:val="ListParagraph"/>
        <w:numPr>
          <w:ilvl w:val="0"/>
          <w:numId w:val="36"/>
        </w:numPr>
      </w:pPr>
      <w:r w:rsidRPr="00131B47">
        <w:t>They have access to all fields and methods of the enclosing class.</w:t>
      </w:r>
    </w:p>
    <w:p w14:paraId="18465ADC" w14:textId="40A2DB21" w:rsidR="00457F60" w:rsidRPr="00131B47" w:rsidRDefault="00457F60" w:rsidP="00E05100">
      <w:pPr>
        <w:pStyle w:val="ListParagraph"/>
        <w:numPr>
          <w:ilvl w:val="0"/>
          <w:numId w:val="36"/>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lastRenderedPageBreak/>
        <w:t xml:space="preserve">  private int length = 5;</w:t>
      </w:r>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calculate() {</w:t>
      </w:r>
    </w:p>
    <w:p w14:paraId="452772A5" w14:textId="77777777" w:rsidR="00E20F74" w:rsidRDefault="00E20F74" w:rsidP="00474052">
      <w:pPr>
        <w:pStyle w:val="Code"/>
      </w:pPr>
      <w:r>
        <w:t xml:space="preserve">    final int width = 20;    </w:t>
      </w:r>
    </w:p>
    <w:p w14:paraId="1566002E" w14:textId="0204074E" w:rsidR="00E20F74" w:rsidRDefault="00E20F74" w:rsidP="00474052">
      <w:pPr>
        <w:pStyle w:val="Code"/>
      </w:pPr>
      <w:r>
        <w:t xml:space="preserve">    class Inner {</w:t>
      </w:r>
      <w:r w:rsidR="00D50645">
        <w:t xml:space="preserve">  // start defining a local inner class</w:t>
      </w:r>
    </w:p>
    <w:p w14:paraId="0521AF32" w14:textId="77777777" w:rsidR="00E20F74" w:rsidRDefault="00E20F74" w:rsidP="00474052">
      <w:pPr>
        <w:pStyle w:val="Code"/>
      </w:pPr>
      <w:r>
        <w:t xml:space="preserve">      public void multiply() {</w:t>
      </w:r>
    </w:p>
    <w:p w14:paraId="784AB367" w14:textId="209EB646" w:rsidR="00E20F74" w:rsidRDefault="00E20F74" w:rsidP="00474052">
      <w:pPr>
        <w:pStyle w:val="Code"/>
      </w:pPr>
      <w:r>
        <w:t xml:space="preserve">        System.out.println(length </w:t>
      </w:r>
      <w:r w:rsidR="000115CC">
        <w:t>*</w:t>
      </w:r>
      <w:r>
        <w:t xml:space="preserve"> width);</w:t>
      </w:r>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77777777" w:rsidR="00E20F74" w:rsidRDefault="00E20F74" w:rsidP="00474052">
      <w:pPr>
        <w:pStyle w:val="Code"/>
      </w:pPr>
      <w:r>
        <w:t xml:space="preserve">    Inner inner = new Inner();</w:t>
      </w:r>
    </w:p>
    <w:p w14:paraId="3C7B55B8" w14:textId="77777777" w:rsidR="00E20F74" w:rsidRDefault="00E20F74" w:rsidP="00474052">
      <w:pPr>
        <w:pStyle w:val="Code"/>
      </w:pPr>
      <w:r>
        <w:t xml:space="preserve">    inner.multiply();</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main(String[] args) {</w:t>
      </w:r>
    </w:p>
    <w:p w14:paraId="00885A38" w14:textId="77777777" w:rsidR="00E20F74" w:rsidRDefault="00E20F74" w:rsidP="00474052">
      <w:pPr>
        <w:pStyle w:val="Code"/>
      </w:pPr>
      <w:r>
        <w:t xml:space="preserve">    Outer outer = new Outer();</w:t>
      </w:r>
    </w:p>
    <w:p w14:paraId="09F9C33B" w14:textId="77777777" w:rsidR="00E20F74" w:rsidRDefault="00E20F74" w:rsidP="00474052">
      <w:pPr>
        <w:pStyle w:val="Code"/>
      </w:pPr>
      <w:r>
        <w:t xml:space="preserve">    outer.calculate();</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77777777"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often has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r w:rsidR="00793AC6">
        <w:t>i.e.</w:t>
      </w:r>
      <w:r w:rsidR="002C4681" w:rsidRPr="002C4681">
        <w:t xml:space="preserve"> assigned only once</w:t>
      </w:r>
      <w:r w:rsidR="001E29EE">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public void isItFinal()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one;</w:t>
      </w:r>
    </w:p>
    <w:p w14:paraId="62FDAEBD" w14:textId="4E195F78" w:rsidR="0094284B" w:rsidRDefault="0094284B" w:rsidP="00474052">
      <w:pPr>
        <w:pStyle w:val="Code"/>
      </w:pPr>
      <w:r>
        <w:t xml:space="preserve">  two++; // two is not effectively final since it changes</w:t>
      </w:r>
    </w:p>
    <w:p w14:paraId="39256B57" w14:textId="77777777" w:rsidR="0094284B" w:rsidRDefault="0094284B" w:rsidP="00474052">
      <w:pPr>
        <w:pStyle w:val="Code"/>
      </w:pPr>
      <w:r>
        <w:t xml:space="preserve">  int three;</w:t>
      </w:r>
    </w:p>
    <w:p w14:paraId="03A77136" w14:textId="77777777" w:rsidR="00746495" w:rsidRDefault="0094284B" w:rsidP="00474052">
      <w:pPr>
        <w:pStyle w:val="Code"/>
      </w:pPr>
      <w:r>
        <w:t xml:space="preserve">  if ( on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4;</w:t>
      </w:r>
    </w:p>
    <w:p w14:paraId="70A15E9B" w14:textId="77777777" w:rsidR="0094284B" w:rsidRDefault="0094284B" w:rsidP="00474052">
      <w:pPr>
        <w:pStyle w:val="Code"/>
      </w:pPr>
      <w:r>
        <w:t xml:space="preserve">  class Inner { }</w:t>
      </w:r>
    </w:p>
    <w:p w14:paraId="79B7665A" w14:textId="77777777" w:rsidR="0094284B" w:rsidRDefault="0094284B" w:rsidP="00474052">
      <w:pPr>
        <w:pStyle w:val="Code"/>
      </w:pPr>
      <w:r>
        <w:t xml:space="preserve">  four = 5;</w:t>
      </w:r>
    </w:p>
    <w:p w14:paraId="412032FA" w14:textId="0BDE8941" w:rsidR="0094284B" w:rsidRDefault="0094284B" w:rsidP="00474052">
      <w:pPr>
        <w:pStyle w:val="Code"/>
      </w:pPr>
      <w:r>
        <w:t>}</w:t>
      </w:r>
    </w:p>
    <w:p w14:paraId="0B36F3BA" w14:textId="6AE5778C" w:rsidR="00D4255C" w:rsidRDefault="00D4255C" w:rsidP="00D4255C">
      <w:pPr>
        <w:pStyle w:val="Heading3"/>
      </w:pPr>
      <w:bookmarkStart w:id="129" w:name="_Toc59372409"/>
      <w:r>
        <w:t>Anonymous Inner Classes</w:t>
      </w:r>
      <w:bookmarkEnd w:id="129"/>
    </w:p>
    <w:p w14:paraId="0CF8F9E5" w14:textId="4BCDE304" w:rsidR="00D4255C" w:rsidRDefault="00B6271A" w:rsidP="006178C8">
      <w:r w:rsidRPr="006178C8">
        <w:t xml:space="preserve">An anonymous inner class is a local inner class that does not have a name. It is declared and instantiated all in one statement using the </w:t>
      </w:r>
      <w:r w:rsidRPr="004E6D61">
        <w:rPr>
          <w:rStyle w:val="keywordChar"/>
        </w:rPr>
        <w:t>new</w:t>
      </w:r>
      <w:r w:rsidRPr="006178C8">
        <w:t xml:space="preserve"> keyword. Anonymous inner classes are required to extend an existing class or implement an existing interface</w:t>
      </w:r>
      <w:r w:rsidR="002F599E">
        <w:t>/abstract class</w:t>
      </w:r>
      <w:r w:rsidRPr="006178C8">
        <w:t>.</w:t>
      </w:r>
      <w:r w:rsidR="002F4188">
        <w:t xml:space="preserve"> </w:t>
      </w:r>
      <w:r w:rsidRPr="006178C8">
        <w:t>They are useful when you have a short implementation that will not be used anywhere else.</w:t>
      </w:r>
      <w:r w:rsidR="00B2423F">
        <w:t xml:space="preserve"> Every anonymous inner class has only one object</w:t>
      </w:r>
      <w:r w:rsidR="005A5E9E">
        <w:t>.</w:t>
      </w:r>
    </w:p>
    <w:p w14:paraId="35E54B06" w14:textId="24F36E9A" w:rsidR="006E74AE" w:rsidRDefault="00135D41" w:rsidP="00964C81">
      <w:r>
        <w:t xml:space="preserve">Like a local inner class, </w:t>
      </w:r>
      <w:r w:rsidR="00F01DFB">
        <w:t xml:space="preserve">an anonymouse inner class can access to all the members of </w:t>
      </w:r>
      <w:r w:rsidR="00964C81">
        <w:t xml:space="preserve">the enclosing class and cannot access the local variables of a method unless those variables are marked final or at least effectively final. </w:t>
      </w:r>
    </w:p>
    <w:p w14:paraId="20CE509A" w14:textId="6C4B2608" w:rsidR="00C03D9A" w:rsidRDefault="00C03D9A" w:rsidP="006178C8">
      <w:r>
        <w:t>Exp</w:t>
      </w:r>
      <w:r w:rsidR="006B09F2">
        <w:t xml:space="preserve"> 1</w:t>
      </w:r>
      <w:r>
        <w:t xml:space="preserve">: an anonymous inner class implementing </w:t>
      </w:r>
      <w:r w:rsidR="00A26B70">
        <w:t>an abstract class</w:t>
      </w:r>
    </w:p>
    <w:p w14:paraId="3F66A4D2" w14:textId="20C5458F" w:rsidR="00FF13B8" w:rsidRDefault="00FF13B8" w:rsidP="00474052">
      <w:pPr>
        <w:pStyle w:val="Code"/>
      </w:pPr>
      <w:r>
        <w:t>abstract class Bird{</w:t>
      </w:r>
      <w:r w:rsidR="00B42294">
        <w:t xml:space="preserve">           // </w:t>
      </w:r>
      <w:r w:rsidR="00C225A2">
        <w:t xml:space="preserve">an </w:t>
      </w:r>
      <w:r w:rsidR="00B42294">
        <w:t>anonymous clas</w:t>
      </w:r>
      <w:r w:rsidR="00C225A2">
        <w:t>s has to</w:t>
      </w:r>
      <w:r w:rsidR="00B42294">
        <w:t xml:space="preserve"> implement</w:t>
      </w:r>
      <w:r w:rsidR="00C225A2">
        <w:t xml:space="preserve"> </w:t>
      </w:r>
      <w:r w:rsidR="00B42294">
        <w:t>an abstract class/interface</w:t>
      </w:r>
    </w:p>
    <w:p w14:paraId="5FCDF111" w14:textId="2F2C7471" w:rsidR="00FF13B8" w:rsidRDefault="00FF13B8" w:rsidP="00474052">
      <w:pPr>
        <w:pStyle w:val="Code"/>
      </w:pPr>
      <w:r>
        <w:t xml:space="preserve">  public abstract void fly();</w:t>
      </w:r>
      <w:r w:rsidR="00B42294">
        <w:t xml:space="preserve">  // that can be</w:t>
      </w:r>
      <w:r w:rsidR="00A91EC7">
        <w:t xml:space="preserve"> outside/in</w:t>
      </w:r>
      <w:r w:rsidR="00FC5AF1">
        <w:t>side the outer class</w:t>
      </w:r>
      <w:r w:rsidR="00C225A2">
        <w:t xml:space="preserve"> </w:t>
      </w:r>
      <w:r w:rsidR="00B42294">
        <w:t xml:space="preserve"> </w:t>
      </w:r>
    </w:p>
    <w:p w14:paraId="7AA5FEC6" w14:textId="77777777" w:rsidR="00FF13B8" w:rsidRDefault="00FF13B8" w:rsidP="00474052">
      <w:pPr>
        <w:pStyle w:val="Code"/>
      </w:pPr>
      <w:r>
        <w:t xml:space="preserve">  public abstract void sing();</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DA5887C" w14:textId="41417B93" w:rsidR="00F87350" w:rsidRDefault="00F87350" w:rsidP="00474052">
      <w:pPr>
        <w:pStyle w:val="Code"/>
      </w:pPr>
      <w:r>
        <w:t xml:space="preserve">  Bird bird = new Bird(){</w:t>
      </w:r>
      <w:r w:rsidR="00424BA1">
        <w:t>initialization</w:t>
      </w:r>
    </w:p>
    <w:p w14:paraId="082E7E56" w14:textId="2F9D638C" w:rsidR="008F2998" w:rsidRDefault="008F2998" w:rsidP="00474052">
      <w:pPr>
        <w:pStyle w:val="Code"/>
      </w:pPr>
      <w:r>
        <w:t xml:space="preserve">    //method of the anonymous class</w:t>
      </w:r>
    </w:p>
    <w:p w14:paraId="5271F827" w14:textId="7D9F2DC8" w:rsidR="00F87350" w:rsidRDefault="00F87350" w:rsidP="00474052">
      <w:pPr>
        <w:pStyle w:val="Code"/>
      </w:pPr>
      <w:r>
        <w:t xml:space="preserve">    public void fly(){System.out.println("Flying");} </w:t>
      </w:r>
      <w:r w:rsidR="00997DCB">
        <w:t xml:space="preserve"> </w:t>
      </w:r>
    </w:p>
    <w:p w14:paraId="5EAC4F62" w14:textId="469C5C80" w:rsidR="008F2998" w:rsidRDefault="008F2998" w:rsidP="00474052">
      <w:pPr>
        <w:pStyle w:val="Code"/>
      </w:pPr>
      <w:r>
        <w:t xml:space="preserve">    //which implements abstract method in Bird</w:t>
      </w:r>
    </w:p>
    <w:p w14:paraId="7949DACA" w14:textId="56A7C78C" w:rsidR="00F87350" w:rsidRDefault="00F87350" w:rsidP="00474052">
      <w:pPr>
        <w:pStyle w:val="Code"/>
      </w:pPr>
      <w:r>
        <w:t xml:space="preserve">    public void sing(){System.out.println("Singing");}</w:t>
      </w:r>
    </w:p>
    <w:p w14:paraId="215B636E" w14:textId="77777777" w:rsidR="00F87350" w:rsidRDefault="00F87350" w:rsidP="00474052">
      <w:pPr>
        <w:pStyle w:val="Code"/>
      </w:pPr>
      <w:r>
        <w:t xml:space="preserve">  }; // the semicolon is to complete new Flyable(),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main(String[] args){</w:t>
      </w:r>
    </w:p>
    <w:p w14:paraId="70624EC4" w14:textId="77777777" w:rsidR="00F87350" w:rsidRDefault="00F87350" w:rsidP="00474052">
      <w:pPr>
        <w:pStyle w:val="Code"/>
      </w:pPr>
      <w:r>
        <w:t xml:space="preserve">    Park p = new Park();</w:t>
      </w:r>
    </w:p>
    <w:p w14:paraId="06749C4F" w14:textId="423A7BC7" w:rsidR="00F87350" w:rsidRDefault="00F87350" w:rsidP="00474052">
      <w:pPr>
        <w:pStyle w:val="Code"/>
      </w:pPr>
      <w:r>
        <w:t xml:space="preserve">    p.bird.fly();</w:t>
      </w:r>
      <w:r w:rsidR="005B0696">
        <w:t xml:space="preserve">  //Flying</w:t>
      </w:r>
    </w:p>
    <w:p w14:paraId="429D33C7" w14:textId="4DF8BFF7" w:rsidR="00F87350" w:rsidRDefault="00F87350" w:rsidP="00474052">
      <w:pPr>
        <w:pStyle w:val="Code"/>
      </w:pPr>
      <w:r>
        <w:t xml:space="preserve">    p.bird.sing();</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method</w:t>
      </w:r>
    </w:p>
    <w:p w14:paraId="1B01D2A1" w14:textId="77777777" w:rsidR="0026759D" w:rsidRPr="0026759D" w:rsidRDefault="0026759D" w:rsidP="00474052">
      <w:pPr>
        <w:pStyle w:val="Code"/>
      </w:pPr>
      <w:r w:rsidRPr="0026759D">
        <w:t>public class AnonInner {</w:t>
      </w:r>
    </w:p>
    <w:p w14:paraId="2FFA356B" w14:textId="70430D82" w:rsidR="0026759D" w:rsidRPr="0026759D" w:rsidRDefault="0026759D" w:rsidP="00474052">
      <w:pPr>
        <w:pStyle w:val="Code"/>
      </w:pPr>
      <w:r w:rsidRPr="0026759D">
        <w:t xml:space="preserve">  interface SaleTodayOnly {</w:t>
      </w:r>
      <w:r w:rsidR="00221D37">
        <w:t xml:space="preserve"> //a anony</w:t>
      </w:r>
      <w:r w:rsidR="00970EE4">
        <w:t>mous class has to implement an interface/abstract class</w:t>
      </w:r>
    </w:p>
    <w:p w14:paraId="2CE015ED" w14:textId="77F7267A" w:rsidR="0026759D" w:rsidRPr="0026759D" w:rsidRDefault="0026759D" w:rsidP="00474052">
      <w:pPr>
        <w:pStyle w:val="Code"/>
      </w:pPr>
      <w:r w:rsidRPr="0026759D">
        <w:t xml:space="preserve">    int dollarsOff();</w:t>
      </w:r>
      <w:r w:rsidR="00970EE4">
        <w:t xml:space="preserve"> // that can be </w:t>
      </w:r>
      <w:r w:rsidR="009F7916">
        <w:t>even an inner class/interface</w:t>
      </w:r>
    </w:p>
    <w:p w14:paraId="2BB5E696" w14:textId="77777777" w:rsidR="0026759D" w:rsidRPr="0026759D" w:rsidRDefault="0026759D" w:rsidP="00474052">
      <w:pPr>
        <w:pStyle w:val="Code"/>
      </w:pPr>
      <w:r w:rsidRPr="0026759D">
        <w:t xml:space="preserve">  }</w:t>
      </w:r>
    </w:p>
    <w:p w14:paraId="7C5BD8E3" w14:textId="6C71C2C0" w:rsidR="0026759D" w:rsidRPr="0026759D" w:rsidRDefault="0026759D" w:rsidP="00474052">
      <w:pPr>
        <w:pStyle w:val="Code"/>
      </w:pPr>
      <w:r w:rsidRPr="0026759D">
        <w:t xml:space="preserve">  public int pay() {</w:t>
      </w:r>
      <w:r w:rsidR="009F7916">
        <w:t xml:space="preserve"> // an anony</w:t>
      </w:r>
      <w:r w:rsidR="004E2CDB">
        <w:t>mous class can appear in the argument of a method</w:t>
      </w:r>
    </w:p>
    <w:p w14:paraId="495E4899" w14:textId="6A3B77D1" w:rsidR="0026759D" w:rsidRPr="0026759D" w:rsidRDefault="0026759D" w:rsidP="00474052">
      <w:pPr>
        <w:pStyle w:val="Code"/>
      </w:pPr>
      <w:r w:rsidRPr="0026759D">
        <w:t xml:space="preserve">    return admission(5, new SaleTodayOnly(){public int dollarsOff(){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admission(int basePrice, SaleTodayOnly sale) {</w:t>
      </w:r>
    </w:p>
    <w:p w14:paraId="2C6146F6" w14:textId="77777777" w:rsidR="0026759D" w:rsidRPr="0026759D" w:rsidRDefault="0026759D" w:rsidP="00474052">
      <w:pPr>
        <w:pStyle w:val="Code"/>
      </w:pPr>
      <w:r w:rsidRPr="0026759D">
        <w:t xml:space="preserve">    return basePrice - sale.dollarsOff();</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r>
        <w:t>JButton button = new JButton("red");</w:t>
      </w:r>
    </w:p>
    <w:p w14:paraId="3A7B8661" w14:textId="4CCC53D8" w:rsidR="00950EB0" w:rsidRDefault="00950EB0" w:rsidP="00474052">
      <w:pPr>
        <w:pStyle w:val="Code"/>
      </w:pPr>
      <w:r>
        <w:t xml:space="preserve">   button.addActionListener(new ActionListener() {</w:t>
      </w:r>
    </w:p>
    <w:p w14:paraId="2FDF0FA8" w14:textId="4DDE1257" w:rsidR="00950EB0" w:rsidRDefault="00950EB0" w:rsidP="00474052">
      <w:pPr>
        <w:pStyle w:val="Code"/>
      </w:pPr>
      <w:r>
        <w:t xml:space="preserve">      public void actionPerformed(ActionEvent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143A579E" w14:textId="54990AD8" w:rsidR="002D7F35" w:rsidRDefault="00F374F7" w:rsidP="00F374F7">
      <w:pPr>
        <w:pStyle w:val="Heading3"/>
      </w:pPr>
      <w:bookmarkStart w:id="130" w:name="_Toc59372410"/>
      <w:r w:rsidRPr="00F374F7">
        <w:t>Static Nested Classes</w:t>
      </w:r>
      <w:bookmarkEnd w:id="130"/>
    </w:p>
    <w:p w14:paraId="5FAB3B30" w14:textId="41194DB9" w:rsidR="00F374F7" w:rsidRPr="00185DD3" w:rsidRDefault="00FC71EC" w:rsidP="00185DD3">
      <w:r w:rsidRPr="00185DD3">
        <w:t>A static nested class is a static class defined at the member level. It can be instantiated without an object of the enclosing class, so it can’t access the instance variables without an explicit object of the enclosing class.</w:t>
      </w:r>
    </w:p>
    <w:p w14:paraId="6BF6E9E8" w14:textId="13C4FD89" w:rsidR="00204B57" w:rsidRPr="00185DD3" w:rsidRDefault="00960751" w:rsidP="00185DD3">
      <w:r>
        <w:t xml:space="preserve">A static </w:t>
      </w:r>
      <w:r w:rsidR="00F80D35">
        <w:t xml:space="preserve">nested class can </w:t>
      </w:r>
      <w:r w:rsidR="008A1EB4">
        <w:t>have all 4 access modifiers (</w:t>
      </w:r>
      <w:r w:rsidR="008A1EB4" w:rsidRPr="002A7828">
        <w:rPr>
          <w:rStyle w:val="keywordChar"/>
        </w:rPr>
        <w:t>p</w:t>
      </w:r>
      <w:r w:rsidR="00185DD3" w:rsidRPr="002A7828">
        <w:rPr>
          <w:rStyle w:val="keywordChar"/>
        </w:rPr>
        <w:t>rivate</w:t>
      </w:r>
      <w:r w:rsidR="00185DD3">
        <w:t xml:space="preserve">, </w:t>
      </w:r>
      <w:r w:rsidR="00185DD3" w:rsidRPr="002A7828">
        <w:rPr>
          <w:rStyle w:val="keywordChar"/>
        </w:rPr>
        <w:t>protected</w:t>
      </w:r>
      <w:r w:rsidR="00185DD3">
        <w:t xml:space="preserve">, </w:t>
      </w:r>
      <w:r w:rsidR="00185DD3" w:rsidRPr="002A7828">
        <w:rPr>
          <w:rStyle w:val="keywordChar"/>
        </w:rPr>
        <w:t>public</w:t>
      </w:r>
      <w:r w:rsidR="00185DD3">
        <w:t xml:space="preserve"> or </w:t>
      </w:r>
      <w:r w:rsidR="00185DD3" w:rsidRPr="002A7828">
        <w:rPr>
          <w:rStyle w:val="keywordChar"/>
        </w:rPr>
        <w:t>default</w:t>
      </w:r>
      <w:r w:rsidR="008A1EB4">
        <w:t>)</w:t>
      </w:r>
      <w:r w:rsidR="00185DD3">
        <w:t xml:space="preserve"> while a regular class can</w:t>
      </w:r>
      <w:r w:rsidR="00F80D35">
        <w:t xml:space="preserve">not be </w:t>
      </w:r>
      <w:r w:rsidR="00F80D35" w:rsidRPr="002A7828">
        <w:rPr>
          <w:rStyle w:val="keywordChar"/>
        </w:rPr>
        <w:t>static</w:t>
      </w:r>
      <w:r w:rsidR="00F80D35">
        <w:t xml:space="preserve"> and can only </w:t>
      </w:r>
      <w:r w:rsidR="008A1EB4">
        <w:t xml:space="preserve">be </w:t>
      </w:r>
      <w:r w:rsidR="008A1EB4" w:rsidRPr="002A7828">
        <w:rPr>
          <w:rStyle w:val="keywordChar"/>
        </w:rPr>
        <w:t>public</w:t>
      </w:r>
      <w:r w:rsidR="008A1EB4">
        <w:t xml:space="preserve"> or </w:t>
      </w:r>
      <w:r w:rsidR="008A1EB4" w:rsidRPr="002A7828">
        <w:rPr>
          <w:rStyle w:val="keywordChar"/>
        </w:rPr>
        <w:t>default</w:t>
      </w:r>
      <w:r w:rsidR="008A1EB4">
        <w:t>.</w:t>
      </w:r>
      <w:r w:rsidR="00EE2BE5">
        <w:t xml:space="preserve"> If a class can be </w:t>
      </w:r>
      <w:r w:rsidR="00EE2BE5" w:rsidRPr="002A7828">
        <w:rPr>
          <w:rStyle w:val="keywordChar"/>
        </w:rPr>
        <w:t>static</w:t>
      </w:r>
      <w:r w:rsidR="00EE2BE5">
        <w:t>, it must be a nested class.</w:t>
      </w:r>
    </w:p>
    <w:p w14:paraId="02C79468" w14:textId="690828D4" w:rsidR="00002ED1" w:rsidRPr="00185DD3" w:rsidRDefault="00204B57" w:rsidP="00185DD3">
      <w:r w:rsidRPr="00185DD3">
        <w:t xml:space="preserve">The enclosing class can refer to </w:t>
      </w:r>
      <w:r w:rsidR="00C832DF">
        <w:t>any</w:t>
      </w:r>
      <w:r w:rsidRPr="00185DD3">
        <w:t xml:space="preserve"> field and method</w:t>
      </w:r>
      <w:r w:rsidR="00C832DF">
        <w:t xml:space="preserve"> (even </w:t>
      </w:r>
      <w:r w:rsidR="00C832DF" w:rsidRPr="002A7828">
        <w:rPr>
          <w:rStyle w:val="keywordChar"/>
        </w:rPr>
        <w:t>private</w:t>
      </w:r>
      <w:r w:rsidR="00C832DF">
        <w:t>)</w:t>
      </w:r>
      <w:r w:rsidRPr="00185DD3">
        <w:t xml:space="preserve"> of the </w:t>
      </w:r>
      <w:r w:rsidRPr="002A7828">
        <w:rPr>
          <w:rStyle w:val="keywordChar"/>
        </w:rPr>
        <w:t>static</w:t>
      </w:r>
      <w:r w:rsidRPr="00185DD3">
        <w:t xml:space="preserve"> nested class</w:t>
      </w:r>
      <w:r w:rsidR="003D1919">
        <w:t xml:space="preserve"> since </w:t>
      </w:r>
      <w:r w:rsidR="00CB0224">
        <w:t>the both classes are nested</w:t>
      </w:r>
      <w:r w:rsidR="003D1919">
        <w:t>.</w:t>
      </w:r>
    </w:p>
    <w:p w14:paraId="6328D44B" w14:textId="77777777" w:rsidR="00860957" w:rsidRDefault="00860957" w:rsidP="00474052">
      <w:pPr>
        <w:pStyle w:val="Code"/>
      </w:pPr>
      <w:r>
        <w:t>public class Enclosing {</w:t>
      </w:r>
    </w:p>
    <w:p w14:paraId="306534B6" w14:textId="77777777" w:rsidR="00860957" w:rsidRDefault="00860957" w:rsidP="00474052">
      <w:pPr>
        <w:pStyle w:val="Code"/>
      </w:pPr>
      <w:r>
        <w:t xml:space="preserve">  static class Nested {</w:t>
      </w:r>
    </w:p>
    <w:p w14:paraId="35A4006F" w14:textId="77777777" w:rsidR="00860957" w:rsidRDefault="00860957" w:rsidP="00474052">
      <w:pPr>
        <w:pStyle w:val="Code"/>
      </w:pPr>
      <w:r>
        <w:t xml:space="preserve">    private int price = 6;</w:t>
      </w:r>
    </w:p>
    <w:p w14:paraId="6FB185C0" w14:textId="77777777" w:rsidR="00860957" w:rsidRDefault="00860957" w:rsidP="00474052">
      <w:pPr>
        <w:pStyle w:val="Code"/>
      </w:pPr>
      <w:r>
        <w:t xml:space="preserve">  }</w:t>
      </w:r>
    </w:p>
    <w:p w14:paraId="08651861" w14:textId="77777777" w:rsidR="00860957" w:rsidRDefault="00860957" w:rsidP="00474052">
      <w:pPr>
        <w:pStyle w:val="Code"/>
      </w:pPr>
      <w:r>
        <w:t xml:space="preserve">  public static void main(String[] args) {</w:t>
      </w:r>
    </w:p>
    <w:p w14:paraId="2964FE02" w14:textId="77777777" w:rsidR="00860957" w:rsidRDefault="00860957" w:rsidP="00474052">
      <w:pPr>
        <w:pStyle w:val="Code"/>
      </w:pPr>
      <w:r>
        <w:t xml:space="preserve">    Nested nested = new Nested();</w:t>
      </w:r>
    </w:p>
    <w:p w14:paraId="736835D1" w14:textId="77777777" w:rsidR="003843E1" w:rsidRDefault="00860957" w:rsidP="00474052">
      <w:pPr>
        <w:pStyle w:val="Code"/>
      </w:pPr>
      <w:r>
        <w:t xml:space="preserve">    System.out.println(nested.price);</w:t>
      </w:r>
      <w:r w:rsidR="003843E1">
        <w:t xml:space="preserve"> </w:t>
      </w:r>
    </w:p>
    <w:p w14:paraId="2271521E" w14:textId="37193F04" w:rsidR="00860957" w:rsidRDefault="003843E1" w:rsidP="00474052">
      <w:pPr>
        <w:pStyle w:val="Code"/>
      </w:pPr>
      <w:r>
        <w:lastRenderedPageBreak/>
        <w:t xml:space="preserve">    //the enclosing class can access a private field of </w:t>
      </w:r>
      <w:r w:rsidR="00E56A3D">
        <w:t>the static nested class</w:t>
      </w:r>
    </w:p>
    <w:p w14:paraId="706815FF" w14:textId="77777777" w:rsidR="00860957" w:rsidRDefault="00860957" w:rsidP="00474052">
      <w:pPr>
        <w:pStyle w:val="Code"/>
      </w:pPr>
      <w:r>
        <w:t xml:space="preserve">  }</w:t>
      </w:r>
    </w:p>
    <w:p w14:paraId="2794E8F3" w14:textId="350E6682" w:rsidR="005C7AC8" w:rsidRPr="005C7AC8" w:rsidRDefault="00860957" w:rsidP="00474052">
      <w:pPr>
        <w:pStyle w:val="Code"/>
      </w:pPr>
      <w:r>
        <w:t>}</w:t>
      </w:r>
    </w:p>
    <w:p w14:paraId="25561CDE" w14:textId="60822969" w:rsidR="00F8767E" w:rsidRDefault="00F8767E" w:rsidP="009C2235">
      <w:pPr>
        <w:pStyle w:val="Heading3"/>
      </w:pPr>
      <w:bookmarkStart w:id="131" w:name="_Toc59372411"/>
      <w:r>
        <w:t>Compare 4 nested classes</w:t>
      </w:r>
      <w:bookmarkEnd w:id="131"/>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9">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2" w:name="_Toc59372412"/>
      <w:r>
        <w:lastRenderedPageBreak/>
        <w:t xml:space="preserve">Chapter </w:t>
      </w:r>
      <w:r w:rsidR="009675CB">
        <w:t>6</w:t>
      </w:r>
      <w:r>
        <w:t xml:space="preserve">: </w:t>
      </w:r>
      <w:r w:rsidR="00196F2D">
        <w:t>Functional Programming</w:t>
      </w:r>
      <w:bookmarkEnd w:id="132"/>
    </w:p>
    <w:p w14:paraId="3B5CBF3A" w14:textId="4B5E89A7" w:rsidR="007B10F4" w:rsidRPr="007B10F4" w:rsidRDefault="007B10F4" w:rsidP="00754AC7">
      <w:pPr>
        <w:pStyle w:val="Heading2"/>
      </w:pPr>
      <w:bookmarkStart w:id="133" w:name="_Toc59372413"/>
      <w:r>
        <w:t>Lambda expression</w:t>
      </w:r>
      <w:bookmarkEnd w:id="133"/>
    </w:p>
    <w:p w14:paraId="23FF1A30" w14:textId="6838CB2D" w:rsidR="00FD524A" w:rsidRDefault="00FC4487" w:rsidP="00E17CB9">
      <w:pPr>
        <w:pStyle w:val="Text"/>
      </w:pPr>
      <w:r>
        <w:t>Lambda expression is a way to implement a functional interface</w:t>
      </w:r>
      <w:r w:rsidR="00C660CB">
        <w:t xml:space="preserve">. </w:t>
      </w:r>
    </w:p>
    <w:p w14:paraId="3CC0E949" w14:textId="204410BB" w:rsidR="00E6763E" w:rsidRDefault="00BD046E" w:rsidP="00E17CB9">
      <w:pPr>
        <w:pStyle w:val="Text"/>
      </w:pPr>
      <w:r w:rsidRPr="00BD046E">
        <w:t>A Java lambda expression is a function which can be created without belonging to any class. A Java lambda expression can be passed around as if it was an object and executed on demand.</w:t>
      </w:r>
      <w:r w:rsidR="00E25458">
        <w:t xml:space="preserve"> </w:t>
      </w:r>
      <w:r w:rsidR="00DE2E8C">
        <w:t xml:space="preserve">More specifically, </w:t>
      </w:r>
      <w:r w:rsidR="00E6763E">
        <w:t xml:space="preserve">a </w:t>
      </w:r>
      <w:r w:rsidR="00DE2E8C">
        <w:t>l</w:t>
      </w:r>
      <w:r w:rsidR="00DE2E8C" w:rsidRPr="00DE2E8C">
        <w:t xml:space="preserve">ambda expression </w:t>
      </w:r>
      <w:r w:rsidR="006113F4">
        <w:t>implement</w:t>
      </w:r>
      <w:r w:rsidR="00E6763E">
        <w:t>s</w:t>
      </w:r>
      <w:r w:rsidR="006113F4">
        <w:t xml:space="preserve"> </w:t>
      </w:r>
      <w:r w:rsidR="00FC007C">
        <w:t xml:space="preserve">the only </w:t>
      </w:r>
      <w:r w:rsidR="00E6763E">
        <w:t xml:space="preserve">abstract method in a </w:t>
      </w:r>
      <w:r w:rsidR="006113F4">
        <w:t xml:space="preserve">single-abstract-method interface, which </w:t>
      </w:r>
      <w:r w:rsidR="00E6763E">
        <w:t>is</w:t>
      </w:r>
      <w:r w:rsidR="006113F4">
        <w:t xml:space="preserve"> called a</w:t>
      </w:r>
      <w:r w:rsidR="00DE2E8C" w:rsidRPr="00DE2E8C">
        <w:t xml:space="preserve"> functional interface</w:t>
      </w:r>
      <w:r w:rsidR="002124FF">
        <w:t>.</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interface Operation{</w:t>
      </w:r>
    </w:p>
    <w:p w14:paraId="43B24726" w14:textId="3DB1E7C4" w:rsidR="001D6B38" w:rsidRDefault="001D6B38" w:rsidP="00474052">
      <w:pPr>
        <w:pStyle w:val="Code"/>
      </w:pPr>
      <w:r>
        <w:t xml:space="preserve">  int Op(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Operation</w:t>
      </w:r>
      <w:r>
        <w:t>{</w:t>
      </w:r>
    </w:p>
    <w:p w14:paraId="00815AED" w14:textId="12C9C5BE" w:rsidR="00331AD6" w:rsidRDefault="00331AD6" w:rsidP="00474052">
      <w:pPr>
        <w:pStyle w:val="Code"/>
      </w:pPr>
      <w:r>
        <w:t xml:space="preserve">  </w:t>
      </w:r>
      <w:r w:rsidR="005B1E69">
        <w:t>int Op(int x, int y){ return x + y;}</w:t>
      </w:r>
    </w:p>
    <w:p w14:paraId="7A7770CE" w14:textId="721C94FD" w:rsidR="005B1E69" w:rsidRDefault="005B1E69" w:rsidP="00474052">
      <w:pPr>
        <w:pStyle w:val="Code"/>
      </w:pPr>
      <w:r>
        <w:t xml:space="preserve">  public static void main(String[] args){</w:t>
      </w:r>
    </w:p>
    <w:p w14:paraId="31F28F62" w14:textId="4DC73551" w:rsidR="005B0443" w:rsidRDefault="005B1E69" w:rsidP="00474052">
      <w:pPr>
        <w:pStyle w:val="Code"/>
      </w:pPr>
      <w:r>
        <w:t xml:space="preserve">     </w:t>
      </w:r>
      <w:r w:rsidR="005B0443">
        <w:t>Add a = new Add();</w:t>
      </w:r>
    </w:p>
    <w:p w14:paraId="6E553AAA" w14:textId="1684DE6C" w:rsidR="005B0443" w:rsidRDefault="005B0443" w:rsidP="00474052">
      <w:pPr>
        <w:pStyle w:val="Code"/>
      </w:pPr>
      <w:r>
        <w:t xml:space="preserve">     System.out.println(a.Op(1, 2));</w:t>
      </w:r>
    </w:p>
    <w:p w14:paraId="05F7A761" w14:textId="62D72112" w:rsidR="005B1E69" w:rsidRDefault="005B1E69" w:rsidP="00474052">
      <w:pPr>
        <w:pStyle w:val="Code"/>
      </w:pPr>
      <w:r>
        <w:t xml:space="preserve">  }</w:t>
      </w:r>
    </w:p>
    <w:p w14:paraId="7638A8A9" w14:textId="29089503" w:rsidR="00331AD6" w:rsidRDefault="00331AD6" w:rsidP="00474052">
      <w:pPr>
        <w:pStyle w:val="Code"/>
      </w:pPr>
      <w:r>
        <w:t>}</w:t>
      </w:r>
    </w:p>
    <w:p w14:paraId="2E525D8C" w14:textId="63470797"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Operation bo = (int x, int y) -&gt; x + y;</w:t>
      </w:r>
    </w:p>
    <w:p w14:paraId="2403CE2A" w14:textId="2858BC3B" w:rsidR="00067B39" w:rsidRDefault="00F04FE0">
      <w:r>
        <w:t xml:space="preserve">And now one can treat </w:t>
      </w:r>
      <w:r w:rsidR="00067B39">
        <w:t xml:space="preserve">Lambda expression </w:t>
      </w:r>
      <w:r w:rsidR="00067B39" w:rsidRPr="00F94CF9">
        <w:rPr>
          <w:rStyle w:val="keywordChar"/>
        </w:rPr>
        <w:t>bo</w:t>
      </w:r>
      <w:r w:rsidR="00067B39">
        <w:t xml:space="preserve"> above like an object</w:t>
      </w:r>
      <w:r w:rsidR="007D5B25">
        <w:t xml:space="preserve"> of a class implementing </w:t>
      </w:r>
      <w:r w:rsidR="00B561F7" w:rsidRPr="00F94CF9">
        <w:rPr>
          <w:rStyle w:val="keywordChar"/>
        </w:rPr>
        <w:t>Operation</w:t>
      </w:r>
      <w:r w:rsidR="00B561F7">
        <w:t xml:space="preserve"> interface</w:t>
      </w:r>
    </w:p>
    <w:p w14:paraId="366AC538" w14:textId="0612C33E" w:rsidR="00E704E9" w:rsidRDefault="00E704E9" w:rsidP="00474052">
      <w:pPr>
        <w:pStyle w:val="Code"/>
      </w:pPr>
      <w:r>
        <w:t xml:space="preserve">boolean </w:t>
      </w:r>
      <w:r w:rsidR="002A0AC3">
        <w:t>v = bo.Op(1,2) &gt; 4;</w:t>
      </w:r>
      <w:r w:rsidR="004823A3">
        <w:t xml:space="preserve"> // false</w:t>
      </w:r>
    </w:p>
    <w:p w14:paraId="1A76FEA2" w14:textId="209A89B1" w:rsidR="00E17CB9" w:rsidRDefault="00E704E9" w:rsidP="00474052">
      <w:pPr>
        <w:pStyle w:val="Code"/>
      </w:pPr>
      <w:r>
        <w:t>System.out.println(</w:t>
      </w:r>
      <w:r w:rsidR="007D5B25">
        <w:t>bo.</w:t>
      </w:r>
      <w:r>
        <w:t>Op(1, 2));</w:t>
      </w:r>
      <w:r w:rsidR="004823A3">
        <w:t xml:space="preserve"> // 3</w:t>
      </w:r>
    </w:p>
    <w:p w14:paraId="4997DB3C" w14:textId="656822F3" w:rsidR="00A7146B" w:rsidRDefault="0049609B" w:rsidP="00A7146B">
      <w:r>
        <w:t xml:space="preserve">Exp: </w:t>
      </w:r>
    </w:p>
    <w:p w14:paraId="4600DB1A" w14:textId="77777777" w:rsidR="00835DBF" w:rsidRPr="00835DBF" w:rsidRDefault="00835DBF" w:rsidP="00474052">
      <w:pPr>
        <w:pStyle w:val="Code"/>
      </w:pPr>
      <w:r w:rsidRPr="00835DBF">
        <w:t>interface Operation{</w:t>
      </w:r>
    </w:p>
    <w:p w14:paraId="29E259C0" w14:textId="77777777" w:rsidR="00835DBF" w:rsidRPr="00835DBF" w:rsidRDefault="00835DBF" w:rsidP="00474052">
      <w:pPr>
        <w:pStyle w:val="Code"/>
      </w:pPr>
      <w:r w:rsidRPr="00835DBF">
        <w:t xml:space="preserve">  int doMath(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public static void checkAddition(Operation op){</w:t>
      </w:r>
    </w:p>
    <w:p w14:paraId="1B5C0E7F" w14:textId="77777777" w:rsidR="00835DBF" w:rsidRPr="00835DBF" w:rsidRDefault="00835DBF" w:rsidP="00474052">
      <w:pPr>
        <w:pStyle w:val="Code"/>
      </w:pPr>
      <w:r w:rsidRPr="00835DBF">
        <w:t xml:space="preserve">    if (op.doMath(1, 2) == 3)</w:t>
      </w:r>
    </w:p>
    <w:p w14:paraId="35A4DB0E" w14:textId="77777777" w:rsidR="00835DBF" w:rsidRPr="00835DBF" w:rsidRDefault="00835DBF" w:rsidP="00474052">
      <w:pPr>
        <w:pStyle w:val="Code"/>
      </w:pPr>
      <w:r w:rsidRPr="00835DBF">
        <w:t xml:space="preserve">      System.out.println("This operation is an addition");</w:t>
      </w:r>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System.out.println("This operation is NOT an addition");</w:t>
      </w:r>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main(String[] args){</w:t>
      </w:r>
    </w:p>
    <w:p w14:paraId="6A02A409" w14:textId="7314A660" w:rsidR="00835DBF" w:rsidRDefault="00835DBF" w:rsidP="00474052">
      <w:pPr>
        <w:pStyle w:val="Code"/>
      </w:pPr>
      <w:r w:rsidRPr="00835DBF">
        <w:t xml:space="preserve">    Operation add = (int x, int y) -&gt; x + y;</w:t>
      </w:r>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checkAddition(add);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checkAddition((x,y)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t>This operation is an addition</w:t>
      </w:r>
    </w:p>
    <w:p w14:paraId="79E1ECBF" w14:textId="113836C0" w:rsidR="00B45F86" w:rsidRDefault="00B45F86" w:rsidP="00474052">
      <w:pPr>
        <w:pStyle w:val="Code"/>
      </w:pPr>
      <w:r w:rsidRPr="00835DBF">
        <w:t xml:space="preserve">This operation is </w:t>
      </w:r>
      <w:r>
        <w:t xml:space="preserve">NOT </w:t>
      </w:r>
      <w:r w:rsidRPr="00835DBF">
        <w:t>an addition</w:t>
      </w:r>
    </w:p>
    <w:p w14:paraId="34992E9B" w14:textId="2351AB2D" w:rsidR="002E7440" w:rsidRDefault="002E7440" w:rsidP="002E7440">
      <w:r>
        <w:t xml:space="preserve">Lambda expression can be used in a </w:t>
      </w:r>
      <w:r w:rsidRPr="0008161E">
        <w:rPr>
          <w:rStyle w:val="keywordChar"/>
        </w:rPr>
        <w:t>forEach</w:t>
      </w:r>
      <w:r w:rsidR="00024290">
        <w:t xml:space="preserve"> method of </w:t>
      </w:r>
      <w:r w:rsidR="004F3226">
        <w:t>Collection interface.</w:t>
      </w:r>
    </w:p>
    <w:p w14:paraId="41734929" w14:textId="5F92A768" w:rsidR="009467F3" w:rsidRDefault="00F947D0" w:rsidP="00F947D0">
      <w:pPr>
        <w:rPr>
          <w:rStyle w:val="keywordChar"/>
        </w:rPr>
      </w:pPr>
      <w:r w:rsidRPr="00F947D0">
        <w:lastRenderedPageBreak/>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List&lt;String&gt; list = new ArrayList&lt;&gt;;</w:t>
      </w:r>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System.out.println(name);</w:t>
      </w:r>
    </w:p>
    <w:p w14:paraId="2E89564E" w14:textId="77777777" w:rsidR="009467F3" w:rsidRPr="009467F3" w:rsidRDefault="009467F3" w:rsidP="00474052">
      <w:pPr>
        <w:pStyle w:val="Code"/>
        <w:rPr>
          <w:rFonts w:ascii="Consolas" w:hAnsi="Consolas" w:cs="Times New Roman"/>
        </w:rPr>
      </w:pPr>
      <w:r w:rsidRPr="009467F3">
        <w:t>}</w:t>
      </w:r>
    </w:p>
    <w:p w14:paraId="0F20B099" w14:textId="2474AD5F" w:rsidR="004F3226" w:rsidRDefault="00A153B9" w:rsidP="002E7440">
      <w:r>
        <w:t>That c</w:t>
      </w:r>
      <w:r w:rsidR="006D433B">
        <w:t>an be shortened to:</w:t>
      </w:r>
    </w:p>
    <w:p w14:paraId="4A620186" w14:textId="038105BA" w:rsidR="006D433B" w:rsidRDefault="006D433B" w:rsidP="00474052">
      <w:pPr>
        <w:pStyle w:val="Code"/>
      </w:pPr>
      <w:r>
        <w:t>list.forEach(</w:t>
      </w:r>
      <w:r w:rsidR="0064277B">
        <w:t>name -&gt; System.out.println(name));</w:t>
      </w:r>
    </w:p>
    <w:p w14:paraId="07C551C4" w14:textId="14BFB074" w:rsidR="005A0D93" w:rsidRDefault="00FB0C6A" w:rsidP="005A0D93">
      <w:r>
        <w:t>or even</w:t>
      </w:r>
    </w:p>
    <w:p w14:paraId="18E11641" w14:textId="7E85C2FF" w:rsidR="00FB0C6A" w:rsidRPr="005A0D93" w:rsidRDefault="00FB0C6A" w:rsidP="00474052">
      <w:pPr>
        <w:pStyle w:val="Code"/>
      </w:pPr>
      <w:r>
        <w:t>list.forEach(System.out::println);</w:t>
      </w:r>
    </w:p>
    <w:p w14:paraId="5A4F8DB6" w14:textId="33917EC3" w:rsidR="004C6906" w:rsidRDefault="00FE176B" w:rsidP="00835DBF">
      <w:pPr>
        <w:pStyle w:val="Heading3"/>
      </w:pPr>
      <w:bookmarkStart w:id="134" w:name="_Toc59372414"/>
      <w:r>
        <w:t xml:space="preserve">Syntax </w:t>
      </w:r>
      <w:r w:rsidR="00FB0D2A">
        <w:t xml:space="preserve">of a lambda </w:t>
      </w:r>
      <w:r w:rsidR="007B10F4">
        <w:t>expression</w:t>
      </w:r>
      <w:bookmarkEnd w:id="134"/>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73B1FBD3"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 xml:space="preserve">the lambda expression implements. </w:t>
      </w:r>
    </w:p>
    <w:p w14:paraId="0E16D577" w14:textId="02D2C753" w:rsidR="00C81F14" w:rsidRDefault="00C81F14" w:rsidP="00591D77">
      <w:pPr>
        <w:pStyle w:val="Text"/>
      </w:pPr>
      <w:r>
        <w:t xml:space="preserve">The </w:t>
      </w:r>
      <w:r w:rsidR="00593499">
        <w:t>lambda expressions’s body can have multiple statements, and hence it need to be put in curly brackets.</w:t>
      </w:r>
    </w:p>
    <w:p w14:paraId="3098C272" w14:textId="02A9ED1F" w:rsidR="00486E7D"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r w:rsidR="00A71B22">
        <w:t xml:space="preserve">  </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gt; System.out.println("Zero parameter lambda");</w:t>
      </w:r>
      <w:r w:rsidR="00994486" w:rsidRPr="005E3735">
        <w:t xml:space="preserve"> // empty parameter</w:t>
      </w:r>
    </w:p>
    <w:p w14:paraId="4BA73F47" w14:textId="11AFD605" w:rsidR="00331874" w:rsidRDefault="00FD6819" w:rsidP="00474052">
      <w:pPr>
        <w:pStyle w:val="Code"/>
      </w:pPr>
      <w:r>
        <w:t>(MyClass m) -&gt; m.myMethod();</w:t>
      </w:r>
    </w:p>
    <w:p w14:paraId="21B236EA" w14:textId="6CD3B274" w:rsidR="00D63E5F" w:rsidRPr="005E3735" w:rsidRDefault="009D65EC" w:rsidP="00474052">
      <w:pPr>
        <w:pStyle w:val="Code"/>
      </w:pPr>
      <w:r>
        <w:t>p -&gt; true;</w:t>
      </w:r>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alent to (p1, p2) -&gt; return p1 &gt; p2;</w:t>
      </w:r>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System.out.println("</w:t>
      </w:r>
      <w:r w:rsidR="00480966" w:rsidRPr="005E3735">
        <w:t xml:space="preserve">Old </w:t>
      </w:r>
      <w:r w:rsidRPr="005E3735">
        <w:t xml:space="preserve">param: " + </w:t>
      </w:r>
      <w:r w:rsidR="00480966" w:rsidRPr="005E3735">
        <w:t>p1 + "New param: " + p2</w:t>
      </w:r>
      <w:r w:rsidRPr="005E3735">
        <w:t>);</w:t>
      </w:r>
    </w:p>
    <w:p w14:paraId="142DFF28" w14:textId="09344FCF" w:rsidR="003C0708" w:rsidRPr="005E3735" w:rsidRDefault="003C0708" w:rsidP="00474052">
      <w:pPr>
        <w:pStyle w:val="Code"/>
      </w:pPr>
      <w:r w:rsidRPr="005E3735">
        <w:t xml:space="preserve">    return </w:t>
      </w:r>
      <w:r w:rsidR="005E3735" w:rsidRPr="005E3735">
        <w:t>p1 == p2</w:t>
      </w:r>
      <w:r w:rsidRPr="005E3735">
        <w:t>;</w:t>
      </w:r>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a, b -&gt; a.startsWith("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a -&gt; { return a.startsWith("test") } // DOES NOT COMPILE</w:t>
      </w:r>
      <w:r w:rsidR="00A166C2">
        <w:t>; missing semicolon</w:t>
      </w:r>
    </w:p>
    <w:p w14:paraId="25B00ED9" w14:textId="0D420D2C" w:rsidR="00A166C2" w:rsidRDefault="009D24C7" w:rsidP="00474052">
      <w:pPr>
        <w:pStyle w:val="Code"/>
      </w:pPr>
      <w:r w:rsidRPr="009D24C7">
        <w:t>(int y, z) -&gt; {int x=1; return y+10; }</w:t>
      </w:r>
      <w:r>
        <w:t xml:space="preserve"> // DOES NOT COMPILE; need (int y, int z) or (y,z)</w:t>
      </w:r>
    </w:p>
    <w:p w14:paraId="69B54A32" w14:textId="7ADF9EF6" w:rsidR="009D24C7" w:rsidRPr="005E3735" w:rsidRDefault="00ED4290" w:rsidP="00474052">
      <w:pPr>
        <w:pStyle w:val="Code"/>
      </w:pPr>
      <w:r>
        <w:t>(</w:t>
      </w:r>
      <w:r w:rsidR="001735B2">
        <w:t>int a) -&gt; {int a = 1; return a;} // DOES NOT COMPILE</w:t>
      </w:r>
      <w:r w:rsidR="00360679">
        <w:t>; redeclaring local variable a is not allowed</w:t>
      </w:r>
    </w:p>
    <w:p w14:paraId="145EBE13" w14:textId="30277F4B" w:rsidR="00673281" w:rsidRDefault="0085730D" w:rsidP="00747E1A">
      <w:pPr>
        <w:pStyle w:val="Heading3"/>
      </w:pPr>
      <w:bookmarkStart w:id="135" w:name="_Toc59372415"/>
      <w:r>
        <w:t xml:space="preserve">Lambda expression can access </w:t>
      </w:r>
      <w:r w:rsidR="005C70FC">
        <w:t>variables</w:t>
      </w:r>
      <w:r>
        <w:t xml:space="preserve"> outside its body</w:t>
      </w:r>
      <w:bookmarkEnd w:id="135"/>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r w:rsidR="00A237EE">
        <w:t xml:space="preserve">doesn’t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i.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interface Gorilla { String move(); }</w:t>
      </w:r>
    </w:p>
    <w:p w14:paraId="5F77C8F8" w14:textId="77777777" w:rsidR="00AC62FD" w:rsidRDefault="00AC62FD" w:rsidP="00474052">
      <w:pPr>
        <w:pStyle w:val="Code"/>
      </w:pPr>
      <w:r>
        <w:t>class GorillaFamily {</w:t>
      </w:r>
    </w:p>
    <w:p w14:paraId="1165B7ED" w14:textId="77777777" w:rsidR="00AC62FD" w:rsidRDefault="00AC62FD" w:rsidP="00474052">
      <w:pPr>
        <w:pStyle w:val="Code"/>
      </w:pPr>
      <w:r>
        <w:lastRenderedPageBreak/>
        <w:t xml:space="preserve">  String walk = "walk";</w:t>
      </w:r>
    </w:p>
    <w:p w14:paraId="064DACCF" w14:textId="77777777" w:rsidR="00AC62FD" w:rsidRDefault="00AC62FD" w:rsidP="00474052">
      <w:pPr>
        <w:pStyle w:val="Code"/>
      </w:pPr>
      <w:r>
        <w:t xml:space="preserve">  void everyonePlay(boolean baby) {</w:t>
      </w:r>
    </w:p>
    <w:p w14:paraId="6CEB2D08" w14:textId="77777777" w:rsidR="00AC62FD" w:rsidRDefault="00AC62FD" w:rsidP="00474052">
      <w:pPr>
        <w:pStyle w:val="Code"/>
      </w:pPr>
      <w:r>
        <w:t xml:space="preserve">    String approach = "amble";</w:t>
      </w:r>
    </w:p>
    <w:p w14:paraId="152B6FB7" w14:textId="77777777" w:rsidR="00AC62FD" w:rsidRDefault="00AC62FD" w:rsidP="00474052">
      <w:pPr>
        <w:pStyle w:val="Code"/>
      </w:pPr>
      <w:r>
        <w:t xml:space="preserve">    //approach = "run";</w:t>
      </w:r>
    </w:p>
    <w:p w14:paraId="3E6970DC" w14:textId="77777777" w:rsidR="00AC62FD" w:rsidRDefault="00AC62FD" w:rsidP="00474052">
      <w:pPr>
        <w:pStyle w:val="Code"/>
      </w:pPr>
      <w:r>
        <w:t xml:space="preserve">    play(() -&gt; walk);</w:t>
      </w:r>
    </w:p>
    <w:p w14:paraId="6E1B764B" w14:textId="77777777" w:rsidR="00AC62FD" w:rsidRDefault="00AC62FD" w:rsidP="00474052">
      <w:pPr>
        <w:pStyle w:val="Code"/>
      </w:pPr>
      <w:r>
        <w:t xml:space="preserve">    play(() -&gt; baby ? "hitch a ride": "run");</w:t>
      </w:r>
    </w:p>
    <w:p w14:paraId="2E961B4D" w14:textId="77777777" w:rsidR="00AC62FD" w:rsidRDefault="00AC62FD" w:rsidP="00474052">
      <w:pPr>
        <w:pStyle w:val="Code"/>
      </w:pPr>
      <w:r>
        <w:t xml:space="preserve">    play(() -&gt; approach);</w:t>
      </w:r>
    </w:p>
    <w:p w14:paraId="4FA21CC8" w14:textId="77777777" w:rsidR="00AC62FD" w:rsidRDefault="00AC62FD" w:rsidP="00474052">
      <w:pPr>
        <w:pStyle w:val="Code"/>
      </w:pPr>
      <w:r>
        <w:t xml:space="preserve">  }</w:t>
      </w:r>
    </w:p>
    <w:p w14:paraId="19370D42" w14:textId="77777777" w:rsidR="00AC62FD" w:rsidRDefault="00AC62FD" w:rsidP="00474052">
      <w:pPr>
        <w:pStyle w:val="Code"/>
      </w:pPr>
      <w:r>
        <w:t xml:space="preserve">  void play(Gorilla g) {</w:t>
      </w:r>
    </w:p>
    <w:p w14:paraId="70046654" w14:textId="77777777" w:rsidR="00AC62FD" w:rsidRDefault="00AC62FD" w:rsidP="00474052">
      <w:pPr>
        <w:pStyle w:val="Code"/>
      </w:pPr>
      <w:r>
        <w:t xml:space="preserve">    System.out.println(g.move());</w:t>
      </w:r>
    </w:p>
    <w:p w14:paraId="73D69E0C"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interface Operation{</w:t>
      </w:r>
    </w:p>
    <w:p w14:paraId="23539BE7" w14:textId="77777777" w:rsidR="0097618F" w:rsidRDefault="0097618F" w:rsidP="00474052">
      <w:pPr>
        <w:pStyle w:val="Code"/>
      </w:pPr>
      <w:r>
        <w:t xml:space="preserve">  int doMath(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public class Math{</w:t>
      </w:r>
    </w:p>
    <w:p w14:paraId="65A015CD" w14:textId="77777777" w:rsidR="009C08D4" w:rsidRDefault="009C08D4" w:rsidP="00474052">
      <w:pPr>
        <w:pStyle w:val="Code"/>
      </w:pPr>
      <w:r>
        <w:t xml:space="preserve">  static int count = 0;</w:t>
      </w:r>
    </w:p>
    <w:p w14:paraId="497145D2" w14:textId="77777777" w:rsidR="009C08D4" w:rsidRDefault="009C08D4" w:rsidP="00474052">
      <w:pPr>
        <w:pStyle w:val="Code"/>
      </w:pPr>
      <w:r>
        <w:t xml:space="preserve">  String opName = "Do Nothing";</w:t>
      </w:r>
    </w:p>
    <w:p w14:paraId="199055CB" w14:textId="77777777" w:rsidR="009C08D4" w:rsidRDefault="009C08D4" w:rsidP="00474052">
      <w:pPr>
        <w:pStyle w:val="Code"/>
      </w:pPr>
      <w:r>
        <w:t xml:space="preserve">  Operation op = (x, y) -&gt; {</w:t>
      </w:r>
    </w:p>
    <w:p w14:paraId="513811AE" w14:textId="20FEB077" w:rsidR="009C08D4" w:rsidRDefault="009C08D4" w:rsidP="00474052">
      <w:pPr>
        <w:pStyle w:val="Code"/>
      </w:pPr>
      <w:r>
        <w:t xml:space="preserve">    System.out.println("Operation " + ++count);</w:t>
      </w:r>
      <w:r w:rsidR="00F55283" w:rsidRPr="00F55283">
        <w:t xml:space="preserve"> </w:t>
      </w:r>
      <w:r w:rsidR="00F55283">
        <w:t>// lambda exp can access instance variables.</w:t>
      </w:r>
    </w:p>
    <w:p w14:paraId="70C9A6F8" w14:textId="27FD00AF" w:rsidR="00F55283" w:rsidRDefault="009C08D4" w:rsidP="00474052">
      <w:pPr>
        <w:pStyle w:val="Code"/>
      </w:pPr>
      <w:r>
        <w:t xml:space="preserve">    System.out.println(this.opName);</w:t>
      </w:r>
      <w:r w:rsidR="00F55283">
        <w:t>//this refer to the enclosing class, not the lambda exp itself.</w:t>
      </w:r>
    </w:p>
    <w:p w14:paraId="7B2D30F2" w14:textId="77777777" w:rsidR="009C08D4" w:rsidRDefault="009C08D4" w:rsidP="00474052">
      <w:pPr>
        <w:pStyle w:val="Code"/>
      </w:pPr>
      <w:r>
        <w:t xml:space="preserve">    return 0;</w:t>
      </w:r>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main(String[] args){</w:t>
      </w:r>
    </w:p>
    <w:p w14:paraId="68E416DE" w14:textId="77777777" w:rsidR="009C08D4" w:rsidRDefault="009C08D4" w:rsidP="00474052">
      <w:pPr>
        <w:pStyle w:val="Code"/>
      </w:pPr>
      <w:r>
        <w:t xml:space="preserve">    Math nothing = new Math();</w:t>
      </w:r>
    </w:p>
    <w:p w14:paraId="114E33CB" w14:textId="77777777" w:rsidR="009C08D4" w:rsidRDefault="009C08D4" w:rsidP="00474052">
      <w:pPr>
        <w:pStyle w:val="Code"/>
      </w:pPr>
      <w:r>
        <w:t xml:space="preserve">    System.out.println(nothing.op.doMath(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Math();</w:t>
      </w:r>
    </w:p>
    <w:p w14:paraId="0BB1E11B" w14:textId="77777777" w:rsidR="009C08D4" w:rsidRDefault="009C08D4" w:rsidP="00474052">
      <w:pPr>
        <w:pStyle w:val="Code"/>
      </w:pPr>
      <w:r>
        <w:t xml:space="preserve">    String s = "Addition";</w:t>
      </w:r>
    </w:p>
    <w:p w14:paraId="42158DE5" w14:textId="77777777" w:rsidR="009C08D4" w:rsidRDefault="009C08D4" w:rsidP="00474052">
      <w:pPr>
        <w:pStyle w:val="Code"/>
      </w:pPr>
      <w:r>
        <w:t xml:space="preserve">    add.op = (x, y) -&gt;{</w:t>
      </w:r>
    </w:p>
    <w:p w14:paraId="315BEB7A" w14:textId="77777777" w:rsidR="00726CF3" w:rsidRDefault="009C08D4" w:rsidP="00474052">
      <w:pPr>
        <w:pStyle w:val="Code"/>
      </w:pPr>
      <w:r>
        <w:t xml:space="preserve">      System.out.println("Operation " + ++count);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778F3B7E" w14:textId="77777777" w:rsidR="009C08D4" w:rsidRDefault="009C08D4" w:rsidP="00474052">
      <w:pPr>
        <w:pStyle w:val="Code"/>
      </w:pPr>
      <w:r>
        <w:t xml:space="preserve">      System.out.println(s); </w:t>
      </w:r>
    </w:p>
    <w:p w14:paraId="25ECF577" w14:textId="34D144AF" w:rsidR="00726CF3" w:rsidRDefault="009C08D4" w:rsidP="00474052">
      <w:pPr>
        <w:pStyle w:val="Code"/>
      </w:pPr>
      <w:r>
        <w:t xml:space="preserve">      //</w:t>
      </w:r>
      <w:r w:rsidR="00726CF3">
        <w:t xml:space="preserve"> </w:t>
      </w:r>
      <w:r>
        <w:t>lambda exp can access</w:t>
      </w:r>
      <w:r w:rsidR="003B6754">
        <w:t>,</w:t>
      </w:r>
      <w:r>
        <w:t xml:space="preserve"> but not modify</w:t>
      </w:r>
      <w:r w:rsidR="003B6754">
        <w:t>,</w:t>
      </w:r>
      <w:r>
        <w:t xml:space="preserve"> </w:t>
      </w:r>
      <w:r w:rsidR="00935FE8">
        <w:t xml:space="preserve">effectively final </w:t>
      </w:r>
      <w:r>
        <w:t xml:space="preserve">local variables 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x+y;</w:t>
      </w:r>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System.out.println(add.op.doMath(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6E9AE6CA" w14:textId="1FA3FA9B" w:rsidR="00DB6C49" w:rsidRDefault="00DB6C49" w:rsidP="00747E1A">
      <w:pPr>
        <w:pStyle w:val="Heading3"/>
      </w:pPr>
      <w:bookmarkStart w:id="136" w:name="_Toc59372416"/>
      <w:r>
        <w:t>Lambda expression vs an</w:t>
      </w:r>
      <w:r w:rsidR="00DA1265">
        <w:t xml:space="preserve"> anonymous </w:t>
      </w:r>
      <w:r w:rsidR="007F5836">
        <w:t>inner class</w:t>
      </w:r>
      <w:bookmarkEnd w:id="136"/>
    </w:p>
    <w:p w14:paraId="11C33713" w14:textId="4D56D25D" w:rsidR="00754AC7" w:rsidRDefault="00754AC7" w:rsidP="00754AC7">
      <w:pPr>
        <w:pStyle w:val="Heading3"/>
      </w:pPr>
      <w:bookmarkStart w:id="137" w:name="_Toc59372417"/>
      <w:r>
        <w:t>Lambda express</w:t>
      </w:r>
      <w:r w:rsidR="00B76CBE">
        <w:t>ion</w:t>
      </w:r>
      <w:r>
        <w:t xml:space="preserve"> as a method reference</w:t>
      </w:r>
      <w:r w:rsidR="00DE273A">
        <w:t xml:space="preserve"> (Java 8)</w:t>
      </w:r>
      <w:bookmarkEnd w:id="137"/>
    </w:p>
    <w:p w14:paraId="6828F0C3" w14:textId="695AFF0D" w:rsidR="00F25197" w:rsidRDefault="00B76CBE" w:rsidP="00F25197">
      <w:r>
        <w:t xml:space="preserve">When an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lastRenderedPageBreak/>
        <w:t>Operation op = a</w:t>
      </w:r>
      <w:r w:rsidR="00F3714D">
        <w:rPr>
          <w:rStyle w:val="keywordChar"/>
        </w:rPr>
        <w:t xml:space="preserve"> </w:t>
      </w:r>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interface Operation{</w:t>
      </w:r>
    </w:p>
    <w:p w14:paraId="45DE5F81" w14:textId="77777777" w:rsidR="00B8260A" w:rsidRDefault="00B8260A" w:rsidP="00474052">
      <w:pPr>
        <w:pStyle w:val="Code"/>
      </w:pPr>
      <w:r>
        <w:t xml:space="preserve">  void doMath(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class Division{</w:t>
      </w:r>
    </w:p>
    <w:p w14:paraId="0F4D076F" w14:textId="77777777" w:rsidR="00B8260A" w:rsidRDefault="00B8260A" w:rsidP="00474052">
      <w:pPr>
        <w:pStyle w:val="Code"/>
      </w:pPr>
      <w:r>
        <w:t xml:space="preserve">  void divide(int x, int y){</w:t>
      </w:r>
    </w:p>
    <w:p w14:paraId="1922E79F" w14:textId="77777777" w:rsidR="00B8260A" w:rsidRDefault="00B8260A" w:rsidP="00474052">
      <w:pPr>
        <w:pStyle w:val="Code"/>
      </w:pPr>
      <w:r>
        <w:t xml:space="preserve">    System.out.println("Divide " + x + " by " + y);</w:t>
      </w:r>
    </w:p>
    <w:p w14:paraId="6B1C7E60" w14:textId="77777777" w:rsidR="00B8260A" w:rsidRDefault="00B8260A" w:rsidP="00474052">
      <w:pPr>
        <w:pStyle w:val="Code"/>
      </w:pPr>
      <w:r>
        <w:t xml:space="preserve">    if (y == 0){</w:t>
      </w:r>
    </w:p>
    <w:p w14:paraId="3F290AE2" w14:textId="77777777" w:rsidR="00B8260A" w:rsidRDefault="00B8260A" w:rsidP="00474052">
      <w:pPr>
        <w:pStyle w:val="Code"/>
      </w:pPr>
      <w:r>
        <w:t xml:space="preserve">      System.out.println("Error, the divisor is 0");</w:t>
      </w:r>
    </w:p>
    <w:p w14:paraId="24934A0F" w14:textId="77777777" w:rsidR="00B8260A" w:rsidRDefault="00B8260A" w:rsidP="00474052">
      <w:pPr>
        <w:pStyle w:val="Code"/>
      </w:pPr>
      <w:r>
        <w:t xml:space="preserve">      return;</w:t>
      </w:r>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System.out.println(x/y);</w:t>
      </w:r>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public class LambdaTest{</w:t>
      </w:r>
    </w:p>
    <w:p w14:paraId="20B51959" w14:textId="77777777" w:rsidR="00B8260A" w:rsidRDefault="00B8260A" w:rsidP="00474052">
      <w:pPr>
        <w:pStyle w:val="Code"/>
      </w:pPr>
      <w:r>
        <w:t xml:space="preserve">  public static void main(String[] args){</w:t>
      </w:r>
    </w:p>
    <w:p w14:paraId="5E9A3AAE" w14:textId="77777777" w:rsidR="00B8260A" w:rsidRDefault="00B8260A" w:rsidP="00474052">
      <w:pPr>
        <w:pStyle w:val="Code"/>
      </w:pPr>
      <w:r>
        <w:t xml:space="preserve">    Division a = new Division();</w:t>
      </w:r>
    </w:p>
    <w:p w14:paraId="5DCA0CC3" w14:textId="77777777" w:rsidR="00B8260A" w:rsidRDefault="00B8260A" w:rsidP="00474052">
      <w:pPr>
        <w:pStyle w:val="Code"/>
      </w:pPr>
      <w:r>
        <w:t xml:space="preserve">    Operation op = a::divide;</w:t>
      </w:r>
    </w:p>
    <w:p w14:paraId="2B586FBB" w14:textId="77777777" w:rsidR="00B8260A" w:rsidRDefault="00B8260A" w:rsidP="00474052">
      <w:pPr>
        <w:pStyle w:val="Code"/>
      </w:pPr>
      <w:r>
        <w:t xml:space="preserve">    op.doMath(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r w:rsidRPr="00E01177">
              <w:rPr>
                <w:rStyle w:val="keywordChar"/>
              </w:rPr>
              <w:t>args</w:t>
            </w:r>
            <w:r>
              <w:t xml:space="preserve"> means all the arguments of </w:t>
            </w:r>
            <w:r w:rsidRPr="00E01177">
              <w:rPr>
                <w:rStyle w:val="keywordChar"/>
              </w:rPr>
              <w:t>MethodName()</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r w:rsidRPr="00202F7E">
              <w:rPr>
                <w:sz w:val="18"/>
                <w:szCs w:val="19"/>
              </w:rPr>
              <w:t>ClassName::staticMethodName</w:t>
            </w:r>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args)</w:t>
            </w:r>
            <w:r w:rsidR="00D051EC" w:rsidRPr="00202F7E">
              <w:rPr>
                <w:sz w:val="18"/>
                <w:szCs w:val="19"/>
              </w:rPr>
              <w:t xml:space="preserve"> </w:t>
            </w:r>
            <w:r w:rsidRPr="00202F7E">
              <w:rPr>
                <w:sz w:val="18"/>
                <w:szCs w:val="19"/>
              </w:rPr>
              <w:t>-&gt;</w:t>
            </w:r>
            <w:r w:rsidR="00D051EC" w:rsidRPr="00202F7E">
              <w:rPr>
                <w:sz w:val="18"/>
                <w:szCs w:val="19"/>
              </w:rPr>
              <w:t xml:space="preserve"> </w:t>
            </w:r>
            <w:r w:rsidRPr="00202F7E">
              <w:rPr>
                <w:sz w:val="18"/>
                <w:szCs w:val="19"/>
              </w:rPr>
              <w:t>ClassName.staticMethodName(args)</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r w:rsidRPr="00202F7E">
              <w:rPr>
                <w:sz w:val="18"/>
                <w:szCs w:val="19"/>
              </w:rPr>
              <w:t>object::instanceMethodName</w:t>
            </w:r>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args) -&gt; object.instanceMethodName(args)</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r w:rsidRPr="00202F7E">
              <w:rPr>
                <w:sz w:val="18"/>
                <w:szCs w:val="19"/>
              </w:rPr>
              <w:t>ClassName::instanceMethodName</w:t>
            </w:r>
          </w:p>
        </w:tc>
        <w:tc>
          <w:tcPr>
            <w:tcW w:w="2286" w:type="pct"/>
            <w:shd w:val="clear" w:color="auto" w:fill="FFFFFF" w:themeFill="background1"/>
            <w:tcMar>
              <w:top w:w="75" w:type="dxa"/>
              <w:left w:w="150" w:type="dxa"/>
              <w:bottom w:w="75" w:type="dxa"/>
              <w:right w:w="150" w:type="dxa"/>
            </w:tcMar>
            <w:vAlign w:val="center"/>
            <w:hideMark/>
          </w:tcPr>
          <w:p w14:paraId="3E377450" w14:textId="3E5C9146" w:rsidR="00D27F2B" w:rsidRPr="00202F7E" w:rsidRDefault="00D27F2B" w:rsidP="000D48CD">
            <w:pPr>
              <w:pStyle w:val="keyword"/>
              <w:numPr>
                <w:ilvl w:val="0"/>
                <w:numId w:val="0"/>
              </w:numPr>
              <w:ind w:left="-95"/>
              <w:rPr>
                <w:sz w:val="18"/>
                <w:szCs w:val="19"/>
              </w:rPr>
            </w:pPr>
            <w:r w:rsidRPr="00202F7E">
              <w:rPr>
                <w:sz w:val="18"/>
                <w:szCs w:val="19"/>
              </w:rPr>
              <w:t>(</w:t>
            </w:r>
            <w:r w:rsidR="00217C72">
              <w:rPr>
                <w:sz w:val="18"/>
                <w:szCs w:val="19"/>
              </w:rPr>
              <w:t>obj</w:t>
            </w:r>
            <w:r w:rsidRPr="00202F7E">
              <w:rPr>
                <w:sz w:val="18"/>
                <w:szCs w:val="19"/>
              </w:rPr>
              <w:t>,</w:t>
            </w:r>
            <w:r w:rsidR="00217C72">
              <w:rPr>
                <w:sz w:val="18"/>
                <w:szCs w:val="19"/>
              </w:rPr>
              <w:t>args</w:t>
            </w:r>
            <w:r w:rsidRPr="00202F7E">
              <w:rPr>
                <w:sz w:val="18"/>
                <w:szCs w:val="19"/>
              </w:rPr>
              <w:t>)-&gt;</w:t>
            </w:r>
            <w:r w:rsidR="000D48CD" w:rsidRPr="00202F7E">
              <w:rPr>
                <w:sz w:val="18"/>
                <w:szCs w:val="19"/>
              </w:rPr>
              <w:t xml:space="preserve"> </w:t>
            </w:r>
            <w:r w:rsidR="00C40F35">
              <w:rPr>
                <w:sz w:val="18"/>
                <w:szCs w:val="19"/>
              </w:rPr>
              <w:t>obj</w:t>
            </w:r>
            <w:r w:rsidRPr="00202F7E">
              <w:rPr>
                <w:sz w:val="18"/>
                <w:szCs w:val="19"/>
              </w:rPr>
              <w:t>.instanceMethodName(</w:t>
            </w:r>
            <w:r w:rsidR="00217C72">
              <w:rPr>
                <w:sz w:val="18"/>
                <w:szCs w:val="19"/>
              </w:rPr>
              <w:t>args</w:t>
            </w:r>
            <w:r w:rsidRPr="00202F7E">
              <w:rPr>
                <w:sz w:val="18"/>
                <w:szCs w:val="19"/>
              </w:rPr>
              <w:t>)</w:t>
            </w:r>
          </w:p>
          <w:p w14:paraId="7075E6D1" w14:textId="4A748148" w:rsidR="00D27F2B" w:rsidRPr="00202F7E" w:rsidRDefault="00D27F2B" w:rsidP="000D48CD">
            <w:pPr>
              <w:pStyle w:val="keyword"/>
              <w:numPr>
                <w:ilvl w:val="0"/>
                <w:numId w:val="0"/>
              </w:numPr>
              <w:ind w:left="-95"/>
              <w:rPr>
                <w:sz w:val="18"/>
                <w:szCs w:val="19"/>
              </w:rPr>
            </w:pPr>
            <w:r w:rsidRPr="00202F7E">
              <w:rPr>
                <w:sz w:val="18"/>
                <w:szCs w:val="19"/>
              </w:rPr>
              <w:t>Note: o</w:t>
            </w:r>
            <w:r w:rsidR="00217C72">
              <w:rPr>
                <w:sz w:val="18"/>
                <w:szCs w:val="19"/>
              </w:rPr>
              <w:t>bj</w:t>
            </w:r>
            <w:r w:rsidRPr="00202F7E">
              <w:rPr>
                <w:sz w:val="18"/>
                <w:szCs w:val="19"/>
              </w:rPr>
              <w:t xml:space="preserve"> is of type ClassName</w:t>
            </w:r>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r w:rsidRPr="00202F7E">
              <w:rPr>
                <w:sz w:val="18"/>
                <w:szCs w:val="19"/>
              </w:rPr>
              <w:t>ClassName::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args) -&gt; new ClassName(args)</w:t>
            </w:r>
          </w:p>
        </w:tc>
      </w:tr>
    </w:tbl>
    <w:p w14:paraId="503C2809" w14:textId="357759D3" w:rsidR="00B64B2A" w:rsidRDefault="00A76635" w:rsidP="00A76635">
      <w:pPr>
        <w:pStyle w:val="Heading2"/>
      </w:pPr>
      <w:bookmarkStart w:id="138" w:name="_Toc59372418"/>
      <w:r>
        <w:t>Built-in functional interfaces</w:t>
      </w:r>
      <w:bookmarkEnd w:id="138"/>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1">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39" w:name="_Toc59372419"/>
      <w:r>
        <w:t>Supplier</w:t>
      </w:r>
      <w:bookmarkEnd w:id="139"/>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FunctionalInterface public class Supplier&lt;T&gt; {</w:t>
      </w:r>
    </w:p>
    <w:p w14:paraId="747799EA" w14:textId="63931505" w:rsidR="0078339C" w:rsidRDefault="00B747EE" w:rsidP="00474052">
      <w:pPr>
        <w:pStyle w:val="Code"/>
      </w:pPr>
      <w:r>
        <w:t xml:space="preserve">   </w:t>
      </w:r>
      <w:r w:rsidR="0078339C">
        <w:t>public T ge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r w:rsidR="009B63DA" w:rsidRPr="006C0EE7">
        <w:rPr>
          <w:rStyle w:val="keywordChar"/>
        </w:rPr>
        <w:t>LocalDate now()</w:t>
      </w:r>
      <w:r w:rsidR="009B63DA">
        <w:t xml:space="preserve"> and </w:t>
      </w:r>
      <w:r w:rsidR="006C0EE7" w:rsidRPr="006C0EE7">
        <w:rPr>
          <w:rStyle w:val="keywordChar"/>
        </w:rPr>
        <w:t xml:space="preserve">ArrayList&lt;T&gt; </w:t>
      </w:r>
      <w:r w:rsidR="009B63DA" w:rsidRPr="006C0EE7">
        <w:rPr>
          <w:rStyle w:val="keywordChar"/>
        </w:rPr>
        <w:t>ArrayLis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LocalDate&gt; s1 = LocalDate::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LocalDate&gt; s1 = () -&gt; LocalDate.now();</w:t>
      </w:r>
    </w:p>
    <w:p w14:paraId="4287325A" w14:textId="2AD5E81D" w:rsidR="00A71003" w:rsidRDefault="00A71003" w:rsidP="00474052">
      <w:pPr>
        <w:pStyle w:val="Code"/>
      </w:pPr>
      <w:r>
        <w:t>LocalDate d = s1.get();</w:t>
      </w:r>
    </w:p>
    <w:p w14:paraId="57A36FF9" w14:textId="6B365EA6" w:rsidR="00A71003" w:rsidRDefault="00A71003" w:rsidP="00474052">
      <w:pPr>
        <w:pStyle w:val="Code"/>
      </w:pPr>
      <w:r>
        <w:t>System.out.println(d);</w:t>
      </w:r>
    </w:p>
    <w:p w14:paraId="340B9606" w14:textId="77777777" w:rsidR="00A71003" w:rsidRDefault="00A71003" w:rsidP="00474052">
      <w:pPr>
        <w:pStyle w:val="Code"/>
      </w:pPr>
    </w:p>
    <w:p w14:paraId="53201755" w14:textId="77777777" w:rsidR="00B96F24" w:rsidRDefault="00A71003" w:rsidP="00474052">
      <w:pPr>
        <w:pStyle w:val="Code"/>
      </w:pPr>
      <w:r>
        <w:t>Supplier&lt;ArrayList&lt;String&gt;&gt; s2 = ArrayList&lt;String&gt;::new;</w:t>
      </w:r>
      <w:r w:rsidR="00F012C2">
        <w:t xml:space="preserve"> </w:t>
      </w:r>
    </w:p>
    <w:p w14:paraId="4CD38977" w14:textId="3F30764F" w:rsidR="00A71003" w:rsidRDefault="00A71003" w:rsidP="00474052">
      <w:pPr>
        <w:pStyle w:val="Code"/>
      </w:pPr>
      <w:r>
        <w:t>//</w:t>
      </w:r>
      <w:r w:rsidR="005D51DC">
        <w:t xml:space="preserve">equivalent to: </w:t>
      </w:r>
      <w:r>
        <w:t>Supplier&lt;ArrayList&lt;String&gt;&gt; s2 = () -&gt; new ArrayList&lt;String&gt;();</w:t>
      </w:r>
    </w:p>
    <w:p w14:paraId="6A4D70FF" w14:textId="16ACB474" w:rsidR="00A71003" w:rsidRDefault="00A71003" w:rsidP="00474052">
      <w:pPr>
        <w:pStyle w:val="Code"/>
      </w:pPr>
      <w:r>
        <w:t>ArrayList&lt;String&gt; a = s</w:t>
      </w:r>
      <w:r w:rsidR="00561080">
        <w:t>2</w:t>
      </w:r>
      <w:r>
        <w:t>.get();</w:t>
      </w:r>
    </w:p>
    <w:p w14:paraId="3383B1A9" w14:textId="772DD844" w:rsidR="009750D4" w:rsidRDefault="00A71003" w:rsidP="00474052">
      <w:pPr>
        <w:pStyle w:val="Code"/>
      </w:pPr>
      <w:r>
        <w:t>System.out.println(a);</w:t>
      </w:r>
    </w:p>
    <w:p w14:paraId="41FECBD7" w14:textId="5F0723FB" w:rsidR="0085042F" w:rsidRDefault="00DC075C" w:rsidP="00DC075C">
      <w:pPr>
        <w:pStyle w:val="Heading3"/>
      </w:pPr>
      <w:bookmarkStart w:id="140" w:name="_Toc59372420"/>
      <w:r>
        <w:t xml:space="preserve">Consumer </w:t>
      </w:r>
      <w:r>
        <w:rPr>
          <w:rFonts w:ascii="UniversLTStd-Bold" w:hAnsi="UniversLTStd-Bold" w:cs="UniversLTStd-Bold"/>
        </w:rPr>
        <w:t xml:space="preserve">and </w:t>
      </w:r>
      <w:r>
        <w:t>BiConsumer</w:t>
      </w:r>
      <w:bookmarkEnd w:id="140"/>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r w:rsidRPr="00D7652D">
        <w:rPr>
          <w:rStyle w:val="keywordChar"/>
        </w:rPr>
        <w:t>BiConsumer</w:t>
      </w:r>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FunctionalInterface public class Consumer&lt;T&gt; {</w:t>
      </w:r>
    </w:p>
    <w:p w14:paraId="21553513" w14:textId="77777777" w:rsidR="001C184D" w:rsidRDefault="001C184D" w:rsidP="00474052">
      <w:pPr>
        <w:pStyle w:val="Code"/>
      </w:pPr>
      <w:r>
        <w:t xml:space="preserve">  void accep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FunctionalInterface public class BiConsumer&lt;T, U&gt; {</w:t>
      </w:r>
    </w:p>
    <w:p w14:paraId="62D9463A" w14:textId="77777777" w:rsidR="001C184D" w:rsidRDefault="001C184D" w:rsidP="00474052">
      <w:pPr>
        <w:pStyle w:val="Code"/>
      </w:pPr>
      <w:r>
        <w:t xml:space="preserve">  void accept(T 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println(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Consumer&lt;String&gt; c = System.out::println;</w:t>
      </w:r>
      <w:r w:rsidR="00DB274B">
        <w:t xml:space="preserve"> // println() is static</w:t>
      </w:r>
    </w:p>
    <w:p w14:paraId="20F6816B" w14:textId="778CC178" w:rsidR="00027FDA" w:rsidRDefault="00027FDA" w:rsidP="00474052">
      <w:pPr>
        <w:pStyle w:val="Code"/>
      </w:pPr>
      <w:r>
        <w:t>//</w:t>
      </w:r>
      <w:r w:rsidR="006C3695">
        <w:t xml:space="preserve">equivalent to: </w:t>
      </w:r>
      <w:r>
        <w:t>Consumer&lt;String&gt; c= x -&gt; System.out.println(x);</w:t>
      </w:r>
    </w:p>
    <w:p w14:paraId="2BCFA629" w14:textId="77777777" w:rsidR="00027FDA" w:rsidRDefault="00027FDA" w:rsidP="00474052">
      <w:pPr>
        <w:pStyle w:val="Code"/>
      </w:pPr>
      <w:r>
        <w:t>c.accept("Annie");</w:t>
      </w:r>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gt;();</w:t>
      </w:r>
    </w:p>
    <w:p w14:paraId="255D5503" w14:textId="202BDCE2" w:rsidR="00027FDA" w:rsidRDefault="00027FDA" w:rsidP="00474052">
      <w:pPr>
        <w:pStyle w:val="Code"/>
      </w:pPr>
      <w:r>
        <w:t>BiConsumer&lt;String, Integer&gt; b1 = map::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r>
        <w:t>BiConsumer&lt;String, Integer&gt; b2 = (k, v) -&gt; map.pu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 xml:space="preserve">b1.accept("chicken", 7); // </w:t>
      </w:r>
      <w:r w:rsidR="009C13C8">
        <w:t xml:space="preserve">equivalent to: </w:t>
      </w:r>
      <w:r>
        <w:t>map.put("chicken", 7);</w:t>
      </w:r>
    </w:p>
    <w:p w14:paraId="6DCAAC59" w14:textId="46C696BC" w:rsidR="00027FDA" w:rsidRDefault="00027FDA" w:rsidP="00474052">
      <w:pPr>
        <w:pStyle w:val="Code"/>
      </w:pPr>
      <w:r>
        <w:t>b2.accept("chick", 1); //</w:t>
      </w:r>
      <w:r w:rsidR="009C13C8">
        <w:t xml:space="preserve"> equivalent to: </w:t>
      </w:r>
      <w:r>
        <w:t>map.put("chick", 1);</w:t>
      </w:r>
    </w:p>
    <w:p w14:paraId="724F0880" w14:textId="0815E47B" w:rsidR="00027FDA" w:rsidRDefault="00027FDA" w:rsidP="00474052">
      <w:pPr>
        <w:pStyle w:val="Code"/>
      </w:pPr>
      <w:r>
        <w:t>System.out.println(map);</w:t>
      </w:r>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005AD516" w:rsidR="00511BF2" w:rsidRDefault="00A374F2" w:rsidP="00A374F2">
      <w:pPr>
        <w:pStyle w:val="Heading3"/>
      </w:pPr>
      <w:bookmarkStart w:id="141" w:name="_Toc59372421"/>
      <w:r w:rsidRPr="00A374F2">
        <w:t>Predicate and BiPredicate</w:t>
      </w:r>
      <w:bookmarkEnd w:id="141"/>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r w:rsidRPr="00735C0D">
        <w:rPr>
          <w:rStyle w:val="keywordChar"/>
        </w:rPr>
        <w:t>BiPredicate</w:t>
      </w:r>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FunctionalInterface public class Predicate&lt;T&gt; {</w:t>
      </w:r>
    </w:p>
    <w:p w14:paraId="4EE3B2E9" w14:textId="3C58B7B4" w:rsidR="00770594" w:rsidRDefault="00770594" w:rsidP="00474052">
      <w:pPr>
        <w:pStyle w:val="Code"/>
      </w:pPr>
      <w:r>
        <w:t xml:space="preserve">   boolean test(T t);</w:t>
      </w:r>
    </w:p>
    <w:p w14:paraId="105367F8" w14:textId="77777777" w:rsidR="00770594" w:rsidRDefault="00770594" w:rsidP="00474052">
      <w:pPr>
        <w:pStyle w:val="Code"/>
      </w:pPr>
      <w:r>
        <w:t>}</w:t>
      </w:r>
    </w:p>
    <w:p w14:paraId="6AC847F8" w14:textId="77777777" w:rsidR="00770594" w:rsidRDefault="00770594" w:rsidP="00474052">
      <w:pPr>
        <w:pStyle w:val="Code"/>
      </w:pPr>
      <w:r>
        <w:t>@FunctionalInterface public class BiPredicate&lt;T, U&gt; {</w:t>
      </w:r>
    </w:p>
    <w:p w14:paraId="207DDBBF" w14:textId="79E0EB2B" w:rsidR="00770594" w:rsidRDefault="00770594" w:rsidP="00474052">
      <w:pPr>
        <w:pStyle w:val="Code"/>
      </w:pPr>
      <w:r>
        <w:t xml:space="preserve">   boolean test(T 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r w:rsidR="00017296" w:rsidRPr="009B63DA">
        <w:rPr>
          <w:rStyle w:val="keywordChar"/>
        </w:rPr>
        <w:t>boolean isEmpty()</w:t>
      </w:r>
      <w:r w:rsidR="009B63DA">
        <w:t xml:space="preserve"> and </w:t>
      </w:r>
      <w:r w:rsidR="009B63DA" w:rsidRPr="009B63DA">
        <w:rPr>
          <w:rStyle w:val="keywordChar"/>
        </w:rPr>
        <w:t>boolean startsWith(String prefix)</w:t>
      </w:r>
    </w:p>
    <w:p w14:paraId="31ABAF85" w14:textId="77777777" w:rsidR="009252AB" w:rsidRDefault="009252AB" w:rsidP="00474052">
      <w:pPr>
        <w:pStyle w:val="Code"/>
      </w:pPr>
      <w:r>
        <w:t>Predicate&lt;String&gt; p1 = String::isEmpty; // equivalent to: Predicate&lt;String&gt; p1 = obj -&gt; obj.isEmpty();</w:t>
      </w:r>
    </w:p>
    <w:p w14:paraId="22796101" w14:textId="77777777" w:rsidR="009252AB" w:rsidRDefault="009252AB" w:rsidP="00474052">
      <w:pPr>
        <w:pStyle w:val="Code"/>
      </w:pPr>
      <w:r>
        <w:t>Predicate&lt;String&gt; p2 = x -&gt; x.isEmpty(); // p2 is equivalent to p1</w:t>
      </w:r>
    </w:p>
    <w:p w14:paraId="258B151E" w14:textId="7EBA4673" w:rsidR="009252AB" w:rsidRDefault="009252AB" w:rsidP="00474052">
      <w:pPr>
        <w:pStyle w:val="Code"/>
      </w:pPr>
      <w:r>
        <w:t xml:space="preserve">System.out.println(p1.test("Hello")); // </w:t>
      </w:r>
      <w:r w:rsidR="00C10F11">
        <w:t xml:space="preserve">false; </w:t>
      </w:r>
      <w:r w:rsidR="005867B0">
        <w:t xml:space="preserve">equivalent to: </w:t>
      </w:r>
      <w:r w:rsidR="0070536D">
        <w:t>"Hello".isEmpty();</w:t>
      </w:r>
    </w:p>
    <w:p w14:paraId="1F06B92E" w14:textId="435D3F54" w:rsidR="00F20AA6" w:rsidRDefault="009252AB" w:rsidP="00474052">
      <w:pPr>
        <w:pStyle w:val="Code"/>
      </w:pPr>
      <w:r>
        <w:t>System.out.println(p2.test("")); // true</w:t>
      </w:r>
      <w:r w:rsidR="00C10F11">
        <w:t>; equivalent to: "".isEmpty();</w:t>
      </w:r>
    </w:p>
    <w:p w14:paraId="253804EA" w14:textId="77777777" w:rsidR="007D02F5" w:rsidRDefault="007D02F5" w:rsidP="00474052">
      <w:pPr>
        <w:pStyle w:val="Code"/>
      </w:pPr>
    </w:p>
    <w:p w14:paraId="230AF83A" w14:textId="56195754" w:rsidR="007D02F5" w:rsidRDefault="007D02F5" w:rsidP="00474052">
      <w:pPr>
        <w:pStyle w:val="Code"/>
      </w:pPr>
      <w:r>
        <w:t>BiPredicate&lt;String, String&gt; b1 = String::startsWith;</w:t>
      </w:r>
    </w:p>
    <w:p w14:paraId="76E18F6D" w14:textId="77777777" w:rsidR="007D02F5" w:rsidRDefault="007D02F5" w:rsidP="00474052">
      <w:pPr>
        <w:pStyle w:val="Code"/>
      </w:pPr>
      <w:r>
        <w:t>BiPredicate&lt;String, String&gt; b2 = (string, prefix) -&gt; string.startsWith(prefix);</w:t>
      </w:r>
    </w:p>
    <w:p w14:paraId="464837F1" w14:textId="0092EB29" w:rsidR="007D02F5" w:rsidRDefault="007D02F5" w:rsidP="00474052">
      <w:pPr>
        <w:pStyle w:val="Code"/>
      </w:pPr>
      <w:r>
        <w:t>System.out.println(b1.test("chicken", "chick"));</w:t>
      </w:r>
      <w:r w:rsidR="00BF08F2">
        <w:t xml:space="preserve"> //</w:t>
      </w:r>
      <w:r w:rsidR="007F60EA">
        <w:t xml:space="preserve">true; </w:t>
      </w:r>
      <w:r w:rsidR="00BF08F2">
        <w:t xml:space="preserve">equivalent to: </w:t>
      </w:r>
      <w:r w:rsidR="007F60EA">
        <w:t>"chicken".startsWith("chick")</w:t>
      </w:r>
    </w:p>
    <w:p w14:paraId="1E08ABCA" w14:textId="4173E903" w:rsidR="007D02F5" w:rsidRPr="00770594" w:rsidRDefault="007D02F5" w:rsidP="00474052">
      <w:pPr>
        <w:pStyle w:val="Code"/>
      </w:pPr>
      <w:r>
        <w:t>System.out.println(b2.test("</w:t>
      </w:r>
      <w:r w:rsidR="007F60EA">
        <w:t>sicken</w:t>
      </w:r>
      <w:r>
        <w:t>", "chick"));</w:t>
      </w:r>
      <w:r w:rsidR="007F60EA">
        <w:t xml:space="preserve"> //false; </w:t>
      </w:r>
      <w:r w:rsidR="00DE2B3E">
        <w:t>equivalent to: "sicken".startsWith("chick")</w:t>
      </w:r>
    </w:p>
    <w:p w14:paraId="770F9A43" w14:textId="1912C337" w:rsidR="009B24B0" w:rsidRDefault="009B24B0" w:rsidP="00607E85">
      <w:pPr>
        <w:pStyle w:val="Heading3"/>
      </w:pPr>
      <w:bookmarkStart w:id="142" w:name="_Toc59372422"/>
      <w:r w:rsidRPr="009B24B0">
        <w:t>Function and BiFunction</w:t>
      </w:r>
      <w:bookmarkEnd w:id="142"/>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r w:rsidRPr="00E0418F">
        <w:rPr>
          <w:rStyle w:val="keywordChar"/>
        </w:rPr>
        <w:t>BiFunction</w:t>
      </w:r>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FunctionalInterface public class Function&lt;T, R&gt; {</w:t>
      </w:r>
    </w:p>
    <w:p w14:paraId="3E9D9B2B" w14:textId="1CE98F85" w:rsidR="0000157D" w:rsidRDefault="008E3B58" w:rsidP="00474052">
      <w:pPr>
        <w:pStyle w:val="Code"/>
      </w:pPr>
      <w:r>
        <w:t xml:space="preserve">  </w:t>
      </w:r>
      <w:r w:rsidR="0000157D">
        <w:t>R apply(T t);</w:t>
      </w:r>
    </w:p>
    <w:p w14:paraId="5929CA1D" w14:textId="1E920850" w:rsidR="0000157D" w:rsidRDefault="0000157D" w:rsidP="00474052">
      <w:pPr>
        <w:pStyle w:val="Code"/>
      </w:pPr>
      <w:r>
        <w:t>}</w:t>
      </w:r>
    </w:p>
    <w:p w14:paraId="73A1FC5C" w14:textId="77777777" w:rsidR="00117AC7" w:rsidRDefault="00117AC7" w:rsidP="00474052">
      <w:pPr>
        <w:pStyle w:val="Code"/>
      </w:pPr>
      <w:r>
        <w:t>@FunctionalInterface public class BiFunction&lt;T, U, R&gt; {</w:t>
      </w:r>
    </w:p>
    <w:p w14:paraId="285B56D3" w14:textId="20A0C444" w:rsidR="00117AC7" w:rsidRDefault="008E3B58" w:rsidP="00474052">
      <w:pPr>
        <w:pStyle w:val="Code"/>
      </w:pPr>
      <w:r>
        <w:t xml:space="preserve">  </w:t>
      </w:r>
      <w:r w:rsidR="00117AC7">
        <w:t>R apply(T 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int lenth()</w:t>
      </w:r>
      <w:r w:rsidR="00E0418F">
        <w:t xml:space="preserve"> and </w:t>
      </w:r>
      <w:r w:rsidR="00E0418F" w:rsidRPr="00E0418F">
        <w:rPr>
          <w:rStyle w:val="keywordChar"/>
        </w:rPr>
        <w:t>String concat(String toAdd)</w:t>
      </w:r>
    </w:p>
    <w:p w14:paraId="23764B88" w14:textId="425419A4" w:rsidR="00CB3BED" w:rsidRDefault="00CB3BED" w:rsidP="00474052">
      <w:pPr>
        <w:pStyle w:val="Code"/>
      </w:pPr>
      <w:r>
        <w:t>Function&lt;String, Integer&gt; f1 = String::length;</w:t>
      </w:r>
      <w:r w:rsidR="00703091">
        <w:t xml:space="preserve"> //equivalent to: obj -&gt;</w:t>
      </w:r>
      <w:r w:rsidR="001A13C1">
        <w:t xml:space="preserve"> obj.length()</w:t>
      </w:r>
    </w:p>
    <w:p w14:paraId="0C3C6472" w14:textId="586D29AE" w:rsidR="00CB3BED" w:rsidRDefault="00CB3BED" w:rsidP="00474052">
      <w:pPr>
        <w:pStyle w:val="Code"/>
      </w:pPr>
      <w:r>
        <w:t>Function&lt;String, Integer&gt; f2 = x -&gt; x.length();</w:t>
      </w:r>
      <w:r w:rsidR="004307AD">
        <w:t xml:space="preserve"> //f2 is similar to f1</w:t>
      </w:r>
    </w:p>
    <w:p w14:paraId="03E61A32" w14:textId="77777777" w:rsidR="00CB3BED" w:rsidRDefault="00CB3BED" w:rsidP="00474052">
      <w:pPr>
        <w:pStyle w:val="Code"/>
      </w:pPr>
      <w:r>
        <w:t>System.out.println(f1.apply("cluck")); // 5</w:t>
      </w:r>
    </w:p>
    <w:p w14:paraId="14987B97" w14:textId="655513B7" w:rsidR="00CB3BED" w:rsidRDefault="00CB3BED" w:rsidP="00474052">
      <w:pPr>
        <w:pStyle w:val="Code"/>
      </w:pPr>
      <w:r>
        <w:t>System.out.println(f2.apply("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r>
        <w:lastRenderedPageBreak/>
        <w:t>BiFunction&lt;String, String, String&gt; b1 = String::concat;</w:t>
      </w:r>
      <w:r w:rsidR="00656F96">
        <w:t xml:space="preserve"> //equivalent to: </w:t>
      </w:r>
      <w:r w:rsidR="00F905DF">
        <w:t>(obj, st) -&gt; obj.concat(st)</w:t>
      </w:r>
    </w:p>
    <w:p w14:paraId="467BEE30" w14:textId="02CA8821" w:rsidR="00251E89" w:rsidRDefault="00251E89" w:rsidP="00474052">
      <w:pPr>
        <w:pStyle w:val="Code"/>
      </w:pPr>
      <w:r>
        <w:t>BiFunction&lt;String, String, String&gt; b2 = (string, toAdd) -&gt; string.concat(toAdd);</w:t>
      </w:r>
      <w:r w:rsidR="00F905DF">
        <w:t xml:space="preserve"> // b2 is same as b1</w:t>
      </w:r>
    </w:p>
    <w:p w14:paraId="1B6D8F97" w14:textId="5AAFF09F" w:rsidR="00251E89" w:rsidRDefault="00251E89" w:rsidP="00474052">
      <w:pPr>
        <w:pStyle w:val="Code"/>
      </w:pPr>
      <w:r>
        <w:t>System.out.println(b1.apply("</w:t>
      </w:r>
      <w:r w:rsidR="00D24396">
        <w:t>ab</w:t>
      </w:r>
      <w:r>
        <w:t>", "</w:t>
      </w:r>
      <w:r w:rsidR="00D24396">
        <w:t>12</w:t>
      </w:r>
      <w:r>
        <w:t xml:space="preserve">")); // </w:t>
      </w:r>
      <w:r w:rsidR="00D24396">
        <w:t>ab12</w:t>
      </w:r>
      <w:r w:rsidR="00F536C4">
        <w:t>; equivalent to "ab".concat("12")</w:t>
      </w:r>
    </w:p>
    <w:p w14:paraId="01F04DA6" w14:textId="24F9EFC7" w:rsidR="00251E89" w:rsidRPr="0000157D" w:rsidRDefault="00251E89" w:rsidP="00474052">
      <w:pPr>
        <w:pStyle w:val="Code"/>
      </w:pPr>
      <w:r>
        <w:t>System.out.println(b2.apply("</w:t>
      </w:r>
      <w:r w:rsidR="00D24396">
        <w:t>cd</w:t>
      </w:r>
      <w:r>
        <w:t>", "</w:t>
      </w:r>
      <w:r w:rsidR="00D24396">
        <w:t>34</w:t>
      </w:r>
      <w:r>
        <w:t xml:space="preserve">")); // </w:t>
      </w:r>
      <w:r w:rsidR="00D24396">
        <w:t>cd34</w:t>
      </w:r>
      <w:r w:rsidR="00F536C4">
        <w:t>; equivalent to "cd".concat("34")</w:t>
      </w:r>
    </w:p>
    <w:p w14:paraId="06C67D01" w14:textId="730F58F4" w:rsidR="00182D30" w:rsidRDefault="00182D30" w:rsidP="00607E85">
      <w:pPr>
        <w:pStyle w:val="Heading3"/>
      </w:pPr>
      <w:bookmarkStart w:id="143" w:name="_Toc59372423"/>
      <w:r w:rsidRPr="00182D30">
        <w:t>UnaryOperator and BinaryOperator</w:t>
      </w:r>
      <w:bookmarkEnd w:id="143"/>
    </w:p>
    <w:p w14:paraId="2ED480C1" w14:textId="23CA9459" w:rsidR="00182D30" w:rsidRDefault="00EF4F92" w:rsidP="00CD2BF9">
      <w:pPr>
        <w:pStyle w:val="Text"/>
      </w:pPr>
      <w:r w:rsidRPr="00CD2BF9">
        <w:rPr>
          <w:rStyle w:val="keywordChar"/>
        </w:rPr>
        <w:t>UnaryOperator</w:t>
      </w:r>
      <w:r>
        <w:rPr>
          <w:rFonts w:ascii="SourceCodePro-Regular" w:hAnsi="SourceCodePro-Regular" w:cs="SourceCodePro-Regular"/>
          <w:sz w:val="18"/>
          <w:szCs w:val="18"/>
        </w:rPr>
        <w:t xml:space="preserve"> </w:t>
      </w:r>
      <w:r>
        <w:t xml:space="preserve">and </w:t>
      </w:r>
      <w:r w:rsidRPr="00CD2BF9">
        <w:rPr>
          <w:rStyle w:val="keywordChar"/>
        </w:rPr>
        <w:t>BinaryOperator</w:t>
      </w:r>
      <w:r>
        <w:rPr>
          <w:rFonts w:ascii="SourceCodePro-Regular" w:hAnsi="SourceCodePro-Regular" w:cs="SourceCodePro-Regular"/>
          <w:sz w:val="18"/>
          <w:szCs w:val="18"/>
        </w:rPr>
        <w:t xml:space="preserve"> </w:t>
      </w:r>
      <w:r>
        <w:t xml:space="preserve">are a special case of a function. They require all type parameters to be the same type. A </w:t>
      </w:r>
      <w:r w:rsidRPr="00CD2BF9">
        <w:rPr>
          <w:rStyle w:val="keywordChar"/>
        </w:rPr>
        <w:t>UnaryOperator</w:t>
      </w:r>
      <w:r>
        <w:rPr>
          <w:rFonts w:ascii="SourceCodePro-Regular" w:hAnsi="SourceCodePro-Regular" w:cs="SourceCodePro-Regular"/>
          <w:sz w:val="18"/>
          <w:szCs w:val="18"/>
        </w:rPr>
        <w:t xml:space="preserve"> </w:t>
      </w:r>
      <w:r>
        <w:t xml:space="preserve">transforms its value into one of the same type. A </w:t>
      </w:r>
      <w:r w:rsidRPr="00CD2BF9">
        <w:rPr>
          <w:rStyle w:val="keywordChar"/>
        </w:rPr>
        <w:t>BinaryOperator</w:t>
      </w:r>
      <w:r>
        <w:rPr>
          <w:rFonts w:ascii="SourceCodePro-Regular" w:hAnsi="SourceCodePro-Regular" w:cs="SourceCodePro-Regular"/>
          <w:sz w:val="18"/>
          <w:szCs w:val="18"/>
        </w:rPr>
        <w:t xml:space="preserve"> </w:t>
      </w:r>
      <w:r>
        <w:t>merges two values into one of the same type.</w:t>
      </w:r>
    </w:p>
    <w:p w14:paraId="27458C02" w14:textId="16B0882D" w:rsidR="00D9140F" w:rsidRDefault="00D9140F" w:rsidP="00474052">
      <w:pPr>
        <w:pStyle w:val="Code"/>
      </w:pPr>
      <w:r>
        <w:t>@FunctionalInterface public class UnaryOperator&lt;T&gt;</w:t>
      </w:r>
      <w:r w:rsidR="0032192E">
        <w:t xml:space="preserve"> </w:t>
      </w:r>
      <w:r>
        <w:t>extends Function&lt;T, T&gt; { }</w:t>
      </w:r>
    </w:p>
    <w:p w14:paraId="03C96EC2" w14:textId="328C82E6" w:rsidR="00D9140F" w:rsidRDefault="00D9140F" w:rsidP="00474052">
      <w:pPr>
        <w:pStyle w:val="Code"/>
      </w:pPr>
      <w:r>
        <w:t>@FunctionalInterface public class BinaryOperator&lt;T&gt;</w:t>
      </w:r>
      <w:r w:rsidR="006F2656">
        <w:t xml:space="preserve"> </w:t>
      </w:r>
      <w:r>
        <w:t>extends BiFunction&lt;T, T, T&gt; { }</w:t>
      </w:r>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T apply(T t);</w:t>
      </w:r>
    </w:p>
    <w:p w14:paraId="2DA9EACE" w14:textId="7CDA0E14" w:rsidR="00EF4F92" w:rsidRDefault="00D9140F" w:rsidP="00474052">
      <w:pPr>
        <w:pStyle w:val="Code"/>
      </w:pPr>
      <w:r>
        <w:t>T apply(T t1, T t2);</w:t>
      </w:r>
    </w:p>
    <w:p w14:paraId="545B0129" w14:textId="28231FBD" w:rsidR="00D9140F" w:rsidRDefault="005143A3" w:rsidP="00CD2BF9">
      <w:pPr>
        <w:pStyle w:val="Text"/>
      </w:pPr>
      <w:r>
        <w:t>Exp:</w:t>
      </w:r>
    </w:p>
    <w:p w14:paraId="519BA3D4" w14:textId="77777777" w:rsidR="005143A3" w:rsidRDefault="005143A3" w:rsidP="00474052">
      <w:pPr>
        <w:pStyle w:val="Code"/>
      </w:pPr>
      <w:r>
        <w:t>UnaryOperator&lt;String&gt; u1 = String::toUpperCase;</w:t>
      </w:r>
    </w:p>
    <w:p w14:paraId="5AE8D627" w14:textId="77777777" w:rsidR="005143A3" w:rsidRDefault="005143A3" w:rsidP="00474052">
      <w:pPr>
        <w:pStyle w:val="Code"/>
      </w:pPr>
      <w:r>
        <w:t>UnaryOperator&lt;String&gt; u2 = x -&gt; x.toUpperCase();</w:t>
      </w:r>
    </w:p>
    <w:p w14:paraId="316C83B7" w14:textId="77777777" w:rsidR="005143A3" w:rsidRDefault="005143A3" w:rsidP="00474052">
      <w:pPr>
        <w:pStyle w:val="Code"/>
      </w:pPr>
      <w:r>
        <w:t>System.out.println(u1.apply("chirp"));</w:t>
      </w:r>
    </w:p>
    <w:p w14:paraId="668550B4" w14:textId="1B69D061" w:rsidR="005143A3" w:rsidRDefault="005143A3" w:rsidP="00474052">
      <w:pPr>
        <w:pStyle w:val="Code"/>
      </w:pPr>
      <w:r>
        <w:t>System.out.println(u2.apply("chirp"));</w:t>
      </w:r>
    </w:p>
    <w:p w14:paraId="456BDB40" w14:textId="55C70110" w:rsidR="005143A3" w:rsidRDefault="005143A3" w:rsidP="00474052">
      <w:pPr>
        <w:pStyle w:val="Code"/>
      </w:pPr>
    </w:p>
    <w:p w14:paraId="455F9246" w14:textId="77777777" w:rsidR="005143A3" w:rsidRDefault="005143A3" w:rsidP="00474052">
      <w:pPr>
        <w:pStyle w:val="Code"/>
      </w:pPr>
      <w:r>
        <w:t>BinaryOperator&lt;String&gt; b1 = String::concat;</w:t>
      </w:r>
    </w:p>
    <w:p w14:paraId="4E80A258" w14:textId="186CD113" w:rsidR="005143A3" w:rsidRDefault="005143A3" w:rsidP="00474052">
      <w:pPr>
        <w:pStyle w:val="Code"/>
      </w:pPr>
      <w:r>
        <w:t>BinaryOperator&lt;String&gt; b2 = (string, toAdd) -&gt; string.concat(toAdd);</w:t>
      </w:r>
    </w:p>
    <w:p w14:paraId="66A22757" w14:textId="77777777" w:rsidR="00CD2BF9" w:rsidRDefault="00CD2BF9" w:rsidP="00474052">
      <w:pPr>
        <w:pStyle w:val="Code"/>
      </w:pPr>
      <w:r>
        <w:t>System.out.println(b1.apply("baby ", "chick")); // baby chick</w:t>
      </w:r>
    </w:p>
    <w:p w14:paraId="219D7542" w14:textId="75CC2897" w:rsidR="00CD2BF9" w:rsidRPr="00182D30" w:rsidRDefault="00CD2BF9" w:rsidP="00474052">
      <w:pPr>
        <w:pStyle w:val="Code"/>
      </w:pPr>
      <w:r>
        <w:t>System.out.println(b2.apply("baby ", "chick")); // baby chick</w:t>
      </w:r>
    </w:p>
    <w:p w14:paraId="4C5DDBA3" w14:textId="03D49C72" w:rsidR="00607E85" w:rsidRDefault="00411966" w:rsidP="007F431E">
      <w:pPr>
        <w:pStyle w:val="Heading2"/>
      </w:pPr>
      <w:bookmarkStart w:id="144" w:name="_Toc59372424"/>
      <w:r>
        <w:t xml:space="preserve">Returning an </w:t>
      </w:r>
      <w:r w:rsidR="007F431E">
        <w:t>Optional</w:t>
      </w:r>
      <w:bookmarkEnd w:id="144"/>
    </w:p>
    <w:p w14:paraId="0C93E3D1" w14:textId="21D67F83" w:rsidR="004002C8" w:rsidRPr="009E1C5F" w:rsidRDefault="00FC6B9C" w:rsidP="009E1C5F">
      <w:pPr>
        <w:rPr>
          <w:b/>
          <w:bCs/>
        </w:rPr>
      </w:pPr>
      <w:r w:rsidRPr="009E1C5F">
        <w:rPr>
          <w:b/>
          <w:bCs/>
        </w:rPr>
        <w:t>Generic class Optional&lt;T&gt;</w:t>
      </w:r>
    </w:p>
    <w:p w14:paraId="55869D69" w14:textId="64A14815" w:rsidR="005675ED" w:rsidRDefault="005675ED" w:rsidP="008224DB">
      <w:r>
        <w:t xml:space="preserve">Consider a method to calculate the average of its argument. There is a possibility that </w:t>
      </w:r>
      <w:r w:rsidR="00D449E6">
        <w:t>no arguments are passed to the method, so the result</w:t>
      </w:r>
      <w:r w:rsidR="00F65E00">
        <w:t>ing average</w:t>
      </w:r>
      <w:r w:rsidR="00D449E6">
        <w:t xml:space="preserve"> should be empty</w:t>
      </w:r>
      <w:r w:rsidR="00EA4CFD">
        <w:t>/null.</w:t>
      </w:r>
    </w:p>
    <w:p w14:paraId="0BF6E2CF" w14:textId="4C7FD9F3" w:rsidR="00FB2A51" w:rsidRDefault="00097C54" w:rsidP="008224DB">
      <w:r w:rsidRPr="00097C54">
        <w:t xml:space="preserve">The purpose of </w:t>
      </w:r>
      <w:r w:rsidRPr="00097C54">
        <w:rPr>
          <w:rStyle w:val="keywordChar"/>
        </w:rPr>
        <w:t>Optional&lt;T&gt;</w:t>
      </w:r>
      <w:r>
        <w:t xml:space="preserve"> generic</w:t>
      </w:r>
      <w:r w:rsidRPr="00097C54">
        <w:t xml:space="preserve"> class is to provide a type-level solution for representing optional values instead of null references.</w:t>
      </w:r>
      <w:r w:rsidR="00AF1388">
        <w:t xml:space="preserve"> </w:t>
      </w:r>
      <w:r w:rsidR="00757FD3">
        <w:t>T</w:t>
      </w:r>
      <w:r w:rsidR="00FB2A51">
        <w:t xml:space="preserve">o use </w:t>
      </w:r>
      <w:r w:rsidR="00FB2A51" w:rsidRPr="00A242FA">
        <w:rPr>
          <w:rStyle w:val="keywordChar"/>
        </w:rPr>
        <w:t>Optional</w:t>
      </w:r>
      <w:r w:rsidR="00FB2A51">
        <w:t xml:space="preserve">, need to </w:t>
      </w:r>
      <w:r w:rsidR="00FB2A51" w:rsidRPr="00A242FA">
        <w:rPr>
          <w:rStyle w:val="keywordChar"/>
        </w:rPr>
        <w:t xml:space="preserve">import </w:t>
      </w:r>
      <w:r w:rsidR="00A242FA" w:rsidRPr="00A242FA">
        <w:rPr>
          <w:rStyle w:val="keywordChar"/>
        </w:rPr>
        <w:t>java.util.</w:t>
      </w:r>
      <w:r w:rsidR="00757FD3">
        <w:rPr>
          <w:rStyle w:val="keywordChar"/>
        </w:rPr>
        <w:t>Optional</w:t>
      </w:r>
      <w:r w:rsidR="00A242FA" w:rsidRPr="00A242FA">
        <w:rPr>
          <w:rStyle w:val="keywordChar"/>
        </w:rPr>
        <w:t>;</w:t>
      </w:r>
    </w:p>
    <w:p w14:paraId="3CE69A9C" w14:textId="5A243A71" w:rsidR="008224DB" w:rsidRDefault="00AF1388" w:rsidP="008224DB">
      <w:r>
        <w:t>Example:</w:t>
      </w:r>
    </w:p>
    <w:p w14:paraId="1AA677C7" w14:textId="77777777" w:rsidR="001A7BC5" w:rsidRDefault="001A7BC5" w:rsidP="00474052">
      <w:pPr>
        <w:pStyle w:val="Code"/>
      </w:pPr>
      <w:r>
        <w:t>public static Optional&lt;Double&gt; average(int… scores){</w:t>
      </w:r>
    </w:p>
    <w:p w14:paraId="7F4DC63C" w14:textId="77777777" w:rsidR="001A7BC5" w:rsidRDefault="001A7BC5" w:rsidP="00474052">
      <w:pPr>
        <w:pStyle w:val="Code"/>
      </w:pPr>
      <w:r>
        <w:t xml:space="preserve">  if (scores.length == 0) return Optional.empty();</w:t>
      </w:r>
    </w:p>
    <w:p w14:paraId="65BAEDCC" w14:textId="77777777" w:rsidR="001A7BC5" w:rsidRDefault="001A7BC5" w:rsidP="00474052">
      <w:pPr>
        <w:pStyle w:val="Code"/>
      </w:pPr>
      <w:r>
        <w:t xml:space="preserve">  int sum = 0;</w:t>
      </w:r>
    </w:p>
    <w:p w14:paraId="4F418AA4" w14:textId="77777777" w:rsidR="001A7BC5" w:rsidRDefault="001A7BC5" w:rsidP="00474052">
      <w:pPr>
        <w:pStyle w:val="Code"/>
      </w:pPr>
      <w:r>
        <w:t xml:space="preserve">  for (int score: scores) sum += score;</w:t>
      </w:r>
    </w:p>
    <w:p w14:paraId="2070A61F" w14:textId="77777777" w:rsidR="001A7BC5" w:rsidRDefault="001A7BC5" w:rsidP="00474052">
      <w:pPr>
        <w:pStyle w:val="Code"/>
      </w:pPr>
      <w:r>
        <w:t xml:space="preserve">  return Optional.of((double) sum / scores.length);</w:t>
      </w:r>
    </w:p>
    <w:p w14:paraId="3AE2F6D7" w14:textId="01140688" w:rsidR="001A7BC5" w:rsidRDefault="001A7BC5" w:rsidP="00474052">
      <w:pPr>
        <w:pStyle w:val="Code"/>
      </w:pPr>
      <w:r>
        <w:t>}</w:t>
      </w:r>
    </w:p>
    <w:p w14:paraId="784B2D60" w14:textId="7718AEE3" w:rsidR="00836E23" w:rsidRDefault="00836E23" w:rsidP="00474052">
      <w:pPr>
        <w:pStyle w:val="Code"/>
      </w:pPr>
    </w:p>
    <w:p w14:paraId="16635B5C" w14:textId="77777777" w:rsidR="00836E23" w:rsidRPr="00836E23" w:rsidRDefault="00836E23" w:rsidP="00474052">
      <w:pPr>
        <w:pStyle w:val="Code"/>
      </w:pPr>
      <w:r w:rsidRPr="00836E23">
        <w:t>System.out.println(average(90, 100)); // Optional[95.0]</w:t>
      </w:r>
    </w:p>
    <w:p w14:paraId="08FA3F51" w14:textId="7CB48839" w:rsidR="00836E23" w:rsidRDefault="00836E23" w:rsidP="00474052">
      <w:pPr>
        <w:pStyle w:val="Code"/>
      </w:pPr>
      <w:r w:rsidRPr="00836E23">
        <w:t>System.out.println(average()); // Optional.empty</w:t>
      </w:r>
    </w:p>
    <w:p w14:paraId="28B52393" w14:textId="5AA4FCF1" w:rsidR="00BD726D" w:rsidRPr="00DA65CE" w:rsidRDefault="00BD726D" w:rsidP="00DA65CE">
      <w:pPr>
        <w:pStyle w:val="Text"/>
        <w:rPr>
          <w:b/>
          <w:bCs/>
        </w:rPr>
      </w:pPr>
      <w:r w:rsidRPr="00DA65CE">
        <w:rPr>
          <w:b/>
          <w:bCs/>
        </w:rPr>
        <w:t>Value of an Optional object</w:t>
      </w:r>
    </w:p>
    <w:p w14:paraId="29AF5C7C" w14:textId="154239EE"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contains 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r w:rsidR="00564C0F" w:rsidRPr="001E0F31">
        <w:rPr>
          <w:rStyle w:val="keywordChar"/>
        </w:rPr>
        <w:t>of</w:t>
      </w:r>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r>
        <w:t>s</w:t>
      </w:r>
      <w:r w:rsidRPr="00651611">
        <w:t>t = Optional.of(</w:t>
      </w:r>
      <w:r>
        <w:t>“Hello”</w:t>
      </w:r>
      <w:r w:rsidRPr="00651611">
        <w:t>);</w:t>
      </w:r>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Optional.of(</w:t>
      </w:r>
      <w:r>
        <w:t>2</w:t>
      </w:r>
      <w:r w:rsidRPr="00651611">
        <w:t>);</w:t>
      </w:r>
    </w:p>
    <w:p w14:paraId="6C0E4B77" w14:textId="787A6E2B" w:rsidR="00A377B5" w:rsidRDefault="00A377B5" w:rsidP="00DA65CE">
      <w:pPr>
        <w:pStyle w:val="Text"/>
      </w:pPr>
      <w:r>
        <w:t>T</w:t>
      </w:r>
      <w:r w:rsidRPr="00D8437F">
        <w:t xml:space="preserve">he argument passed to the </w:t>
      </w:r>
      <w:r w:rsidRPr="00F10CED">
        <w:rPr>
          <w:rStyle w:val="keywordChar"/>
        </w:rPr>
        <w:t>of()</w:t>
      </w:r>
      <w:r w:rsidRPr="00D8437F">
        <w:t xml:space="preserve"> method can’t be </w:t>
      </w:r>
      <w:r w:rsidRPr="00F10CED">
        <w:rPr>
          <w:rStyle w:val="keywordChar"/>
        </w:rPr>
        <w:t>null</w:t>
      </w:r>
      <w:r w:rsidR="004C0542" w:rsidRPr="004C0542">
        <w:t>; o</w:t>
      </w:r>
      <w:r w:rsidRPr="00D8437F">
        <w:t xml:space="preserve">therwise, we’ll get a </w:t>
      </w:r>
      <w:r w:rsidRPr="00F10CED">
        <w:rPr>
          <w:rStyle w:val="keywordChar"/>
        </w:rPr>
        <w:t>NullPointerException</w:t>
      </w:r>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r w:rsidR="00F10CED" w:rsidRPr="00F10CED">
        <w:rPr>
          <w:rStyle w:val="keywordChar"/>
        </w:rPr>
        <w:t>ofNullable()</w:t>
      </w:r>
      <w:r w:rsidR="00F10CED" w:rsidRPr="00F10CED">
        <w:t> method</w:t>
      </w:r>
      <w:r w:rsidR="001520AA">
        <w:t>.</w:t>
      </w:r>
    </w:p>
    <w:p w14:paraId="6ADBDDEA" w14:textId="38482D78" w:rsidR="005E32CC" w:rsidRDefault="005E32CC" w:rsidP="00474052">
      <w:pPr>
        <w:pStyle w:val="Code"/>
      </w:pPr>
      <w:r>
        <w:t>String name = null;</w:t>
      </w:r>
    </w:p>
    <w:p w14:paraId="0BE15B2A" w14:textId="79AC7BA6" w:rsidR="005E32CC" w:rsidRDefault="005E32CC" w:rsidP="00474052">
      <w:pPr>
        <w:pStyle w:val="Code"/>
      </w:pPr>
      <w:r>
        <w:lastRenderedPageBreak/>
        <w:t>Optional&lt;String&gt; opt = Optional.ofNullable(name);</w:t>
      </w:r>
    </w:p>
    <w:p w14:paraId="7208307C" w14:textId="65439093" w:rsidR="008355FC" w:rsidRDefault="009F406C" w:rsidP="00DA65CE">
      <w:pPr>
        <w:pStyle w:val="Text"/>
      </w:pPr>
      <w:r>
        <w:t xml:space="preserve">- </w:t>
      </w:r>
      <w:r w:rsidR="001E0F31">
        <w:t xml:space="preserve">Create the Optional empty: use </w:t>
      </w:r>
      <w:r w:rsidR="00860696" w:rsidRPr="00860696">
        <w:rPr>
          <w:rStyle w:val="keywordChar"/>
        </w:rPr>
        <w:t>empty()</w:t>
      </w:r>
      <w:r w:rsidR="00860696">
        <w:t>:</w:t>
      </w:r>
    </w:p>
    <w:p w14:paraId="57B64A70" w14:textId="4075096A" w:rsidR="004F7707" w:rsidRPr="004F7707" w:rsidRDefault="004F7707" w:rsidP="00474052">
      <w:pPr>
        <w:pStyle w:val="Code"/>
      </w:pPr>
      <w:r w:rsidRPr="004F7707">
        <w:t>Optional&lt;String&gt; empty1 = Optional.empty();</w:t>
      </w:r>
    </w:p>
    <w:p w14:paraId="3F62F8F3" w14:textId="4E69AC14" w:rsidR="00A377B5" w:rsidRDefault="004F7707" w:rsidP="00474052">
      <w:pPr>
        <w:pStyle w:val="Code"/>
      </w:pPr>
      <w:r w:rsidRPr="004F7707">
        <w:t>Optional&lt;Integer&gt; empty2 = Optional.empty();</w:t>
      </w:r>
    </w:p>
    <w:p w14:paraId="4DE529F7" w14:textId="5EA0B3F2"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r w:rsidR="001C6CC7" w:rsidRPr="00BB0360">
        <w:rPr>
          <w:rStyle w:val="keywordChar"/>
        </w:rPr>
        <w:t>boolean</w:t>
      </w:r>
      <w:r w:rsidR="001E5AB1" w:rsidRPr="00BB0360">
        <w:rPr>
          <w:rStyle w:val="keywordChar"/>
        </w:rPr>
        <w:t xml:space="preserve"> isPresen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r w:rsidR="001E5AB1" w:rsidRPr="001E5AB1">
        <w:rPr>
          <w:rStyle w:val="keywordChar"/>
        </w:rPr>
        <w:t>isEmpty()</w:t>
      </w:r>
      <w:r w:rsidR="00BB0360" w:rsidRPr="00BB0360">
        <w:t>)</w:t>
      </w:r>
    </w:p>
    <w:p w14:paraId="562429FF" w14:textId="6CB946BB" w:rsidR="00D558D6" w:rsidRPr="00AE6024" w:rsidRDefault="00F20F34" w:rsidP="00AE6024">
      <w:pPr>
        <w:pStyle w:val="keyword"/>
        <w:numPr>
          <w:ilvl w:val="0"/>
          <w:numId w:val="0"/>
        </w:numPr>
        <w:rPr>
          <w:b/>
          <w:bCs/>
        </w:rPr>
      </w:pPr>
      <w:r w:rsidRPr="00AE6024">
        <w:rPr>
          <w:b/>
          <w:bCs/>
        </w:rPr>
        <w:t>ifPresent(</w:t>
      </w:r>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r w:rsidR="00453018" w:rsidRPr="00453018">
        <w:rPr>
          <w:rStyle w:val="keywordChar"/>
        </w:rPr>
        <w:t>ifPresent())</w:t>
      </w:r>
    </w:p>
    <w:p w14:paraId="36E0B5E2" w14:textId="77777777" w:rsidR="00A06FDA" w:rsidRDefault="004F5620" w:rsidP="00DA65CE">
      <w:pPr>
        <w:pStyle w:val="Text"/>
      </w:pPr>
      <w:r>
        <w:t>Exp:</w:t>
      </w:r>
      <w:r w:rsidR="00562295">
        <w:t xml:space="preserve"> Because of Optional&lt;String&gt;, </w:t>
      </w:r>
      <w:r w:rsidR="00724CDE">
        <w:t>one has Consumer&lt;String&gt; in ifPresent()</w:t>
      </w:r>
      <w:r w:rsidR="00A06FDA">
        <w:t xml:space="preserve">. </w:t>
      </w:r>
    </w:p>
    <w:p w14:paraId="6643A62B" w14:textId="59E84ED4" w:rsidR="004F5620" w:rsidRDefault="00A06FDA" w:rsidP="00DA65CE">
      <w:pPr>
        <w:pStyle w:val="Text"/>
      </w:pPr>
      <w:r>
        <w:t xml:space="preserve">Function </w:t>
      </w:r>
      <w:r w:rsidRPr="00A06FDA">
        <w:rPr>
          <w:rStyle w:val="keywordChar"/>
        </w:rPr>
        <w:t>name-&gt;System.out.println(name.length)</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public static void main(String[] args){</w:t>
      </w:r>
    </w:p>
    <w:p w14:paraId="01C7E409" w14:textId="77777777" w:rsidR="00063E5D" w:rsidRDefault="00063E5D" w:rsidP="00474052">
      <w:pPr>
        <w:pStyle w:val="Code"/>
      </w:pPr>
      <w:r>
        <w:t xml:space="preserve">    Optional&lt;String&gt; opt = Optional.of("Hello");</w:t>
      </w:r>
    </w:p>
    <w:p w14:paraId="6C83E04B" w14:textId="77777777" w:rsidR="00063E5D" w:rsidRDefault="00063E5D" w:rsidP="00474052">
      <w:pPr>
        <w:pStyle w:val="Code"/>
      </w:pPr>
      <w:r>
        <w:t xml:space="preserve">    opt.ifPresent(name -&gt; System.out.println(name.length()));</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333C7C3A" w14:textId="3FCA9E49" w:rsidR="00DA65CE" w:rsidRDefault="000942D6" w:rsidP="00DA65CE">
      <w:pPr>
        <w:pStyle w:val="Text"/>
      </w:pPr>
      <w:r>
        <w:rPr>
          <w:noProof/>
        </w:rPr>
        <w:drawing>
          <wp:inline distT="0" distB="0" distL="0" distR="0" wp14:anchorId="3899D139" wp14:editId="30028F66">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2">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5F661255" w14:textId="241293F0" w:rsidR="00FB6549" w:rsidRDefault="00FB6549" w:rsidP="00FB6549">
      <w:pPr>
        <w:pStyle w:val="Heading2"/>
      </w:pPr>
      <w:bookmarkStart w:id="145" w:name="_Toc59372425"/>
      <w:r>
        <w:t>Design Pattern</w:t>
      </w:r>
      <w:bookmarkEnd w:id="145"/>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46" w:name="_Toc59372426"/>
      <w:r>
        <w:t>Singleton Pattern</w:t>
      </w:r>
      <w:bookmarkEnd w:id="146"/>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public class HayStorage {</w:t>
      </w:r>
    </w:p>
    <w:p w14:paraId="7E41C7A0" w14:textId="77777777" w:rsidR="00FF4BB9" w:rsidRDefault="00FF4BB9" w:rsidP="00474052">
      <w:pPr>
        <w:pStyle w:val="Code"/>
      </w:pPr>
      <w:r>
        <w:t xml:space="preserve">  private int quantity = 0;</w:t>
      </w:r>
    </w:p>
    <w:p w14:paraId="3C94336C" w14:textId="77777777" w:rsidR="00FF4BB9" w:rsidRDefault="00FF4BB9" w:rsidP="00474052">
      <w:pPr>
        <w:pStyle w:val="Code"/>
      </w:pPr>
      <w:r>
        <w:t xml:space="preserve">  private HayStorage() {}</w:t>
      </w:r>
    </w:p>
    <w:p w14:paraId="1C857819" w14:textId="77777777" w:rsidR="00FF4BB9" w:rsidRDefault="00FF4BB9" w:rsidP="00474052">
      <w:pPr>
        <w:pStyle w:val="Code"/>
      </w:pPr>
      <w:r>
        <w:t xml:space="preserve">  private static final HayStorage instance = new HayStorage();</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HayStorage getInstance() {</w:t>
      </w:r>
    </w:p>
    <w:p w14:paraId="419CA316" w14:textId="77777777" w:rsidR="00FF4BB9" w:rsidRDefault="00FF4BB9" w:rsidP="00474052">
      <w:pPr>
        <w:pStyle w:val="Code"/>
      </w:pPr>
      <w:r>
        <w:t xml:space="preserve">    return instance;</w:t>
      </w:r>
    </w:p>
    <w:p w14:paraId="31295D22" w14:textId="0BA06A26" w:rsidR="00FF4BB9" w:rsidRDefault="00FF4BB9" w:rsidP="00474052">
      <w:pPr>
        <w:pStyle w:val="Code"/>
      </w:pPr>
      <w:r>
        <w:lastRenderedPageBreak/>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addHay(int amount) {</w:t>
      </w:r>
    </w:p>
    <w:p w14:paraId="1DDC58AD" w14:textId="77777777" w:rsidR="00FF4BB9" w:rsidRDefault="00FF4BB9" w:rsidP="00474052">
      <w:pPr>
        <w:pStyle w:val="Code"/>
      </w:pPr>
      <w:r>
        <w:t xml:space="preserve">    quantity += amount;</w:t>
      </w:r>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boolean removeHay (int amount) {</w:t>
      </w:r>
    </w:p>
    <w:p w14:paraId="10325DD3" w14:textId="77777777" w:rsidR="00FF4BB9" w:rsidRDefault="00FF4BB9" w:rsidP="00474052">
      <w:pPr>
        <w:pStyle w:val="Code"/>
      </w:pPr>
      <w:r>
        <w:t xml:space="preserve">    if(quantity &lt; amount) return false;</w:t>
      </w:r>
    </w:p>
    <w:p w14:paraId="774629D0" w14:textId="77777777" w:rsidR="00FF4BB9" w:rsidRDefault="00FF4BB9" w:rsidP="00474052">
      <w:pPr>
        <w:pStyle w:val="Code"/>
      </w:pPr>
      <w:r>
        <w:t xml:space="preserve">    quantity -= amount;</w:t>
      </w:r>
    </w:p>
    <w:p w14:paraId="59BEF950" w14:textId="77777777" w:rsidR="00FF4BB9" w:rsidRDefault="00FF4BB9" w:rsidP="00474052">
      <w:pPr>
        <w:pStyle w:val="Code"/>
      </w:pPr>
      <w:r>
        <w:t xml:space="preserve">    return true;</w:t>
      </w:r>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getHayQuantity() {</w:t>
      </w:r>
    </w:p>
    <w:p w14:paraId="31CC73BF" w14:textId="77777777" w:rsidR="00FF4BB9" w:rsidRDefault="00FF4BB9" w:rsidP="00474052">
      <w:pPr>
        <w:pStyle w:val="Code"/>
      </w:pPr>
      <w:r>
        <w:t xml:space="preserve">    return quantity;</w:t>
      </w:r>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r w:rsidR="00D9492E" w:rsidRPr="00E90124">
        <w:rPr>
          <w:rStyle w:val="keywordChar"/>
        </w:rPr>
        <w:t>HayStorage()</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So there is </w:t>
      </w:r>
      <w:r w:rsidR="00DF7E2F">
        <w:t xml:space="preserve">one </w:t>
      </w:r>
      <w:r w:rsidR="00DF7E2F" w:rsidRPr="00E90124">
        <w:rPr>
          <w:rStyle w:val="keywordChar"/>
        </w:rPr>
        <w:t>HayStorage</w:t>
      </w:r>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r w:rsidR="00854093" w:rsidRPr="00E90124">
        <w:rPr>
          <w:rStyle w:val="keywordChar"/>
        </w:rPr>
        <w:t>HayStorage</w:t>
      </w:r>
      <w:r w:rsidR="00854093">
        <w:t xml:space="preserve"> because</w:t>
      </w:r>
      <w:r w:rsidR="008D7111">
        <w:t xml:space="preserve"> </w:t>
      </w:r>
      <w:r w:rsidR="008D7111" w:rsidRPr="00E90124">
        <w:rPr>
          <w:rStyle w:val="keywordChar"/>
        </w:rPr>
        <w:t>HayStorage</w:t>
      </w:r>
      <w:r w:rsidR="008D7111">
        <w:t xml:space="preserve"> constructors are private, and hence </w:t>
      </w:r>
      <w:r w:rsidR="00717F81">
        <w:t xml:space="preserve">there is only one object of </w:t>
      </w:r>
      <w:r w:rsidR="00717F81" w:rsidRPr="00E90124">
        <w:rPr>
          <w:rStyle w:val="keywordChar"/>
        </w:rPr>
        <w:t>HayStorage</w:t>
      </w:r>
      <w:r w:rsidR="00E90124">
        <w:t xml:space="preserve">. Reference </w:t>
      </w:r>
      <w:r w:rsidR="00E90124" w:rsidRPr="00E90124">
        <w:rPr>
          <w:rStyle w:val="keywordChar"/>
        </w:rPr>
        <w:t>instance</w:t>
      </w:r>
      <w:r w:rsidR="00E90124">
        <w:t xml:space="preserve"> to this object can be obtained by </w:t>
      </w:r>
      <w:r w:rsidR="00E90124" w:rsidRPr="00E90124">
        <w:rPr>
          <w:rStyle w:val="keywordChar"/>
        </w:rPr>
        <w:t>getInstance()</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instance</w:t>
      </w:r>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public class StaffRegister {</w:t>
      </w:r>
    </w:p>
    <w:p w14:paraId="63CD8388" w14:textId="77777777" w:rsidR="0045792B" w:rsidRDefault="0045792B" w:rsidP="00474052">
      <w:pPr>
        <w:pStyle w:val="Code"/>
      </w:pPr>
      <w:r>
        <w:t xml:space="preserve">  private static final StaffRegister instance;</w:t>
      </w:r>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StaffRegister();</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StaffRegister()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StaffRegister getInstance()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instance;</w:t>
      </w:r>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creation of the singleton until the first time the getInstance()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public class VisitorTicketTracker {</w:t>
      </w:r>
    </w:p>
    <w:p w14:paraId="500CFC17" w14:textId="77777777" w:rsidR="009725F7" w:rsidRDefault="009725F7" w:rsidP="00474052">
      <w:pPr>
        <w:pStyle w:val="Code"/>
      </w:pPr>
      <w:r>
        <w:t xml:space="preserve">  private static VisitorTicketTracker instance;</w:t>
      </w:r>
    </w:p>
    <w:p w14:paraId="1D2FE42F" w14:textId="77777777" w:rsidR="009725F7" w:rsidRDefault="009725F7" w:rsidP="00474052">
      <w:pPr>
        <w:pStyle w:val="Code"/>
      </w:pPr>
      <w:r>
        <w:t xml:space="preserve">  private VisitorTicketTracker()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VisitorTicketTracker getInstance() {</w:t>
      </w:r>
    </w:p>
    <w:p w14:paraId="61EBA505" w14:textId="77777777" w:rsidR="009725F7" w:rsidRDefault="009725F7" w:rsidP="00474052">
      <w:pPr>
        <w:pStyle w:val="Code"/>
      </w:pPr>
      <w:r>
        <w:t xml:space="preserve">    if(instance == null) {</w:t>
      </w:r>
    </w:p>
    <w:p w14:paraId="2826888F" w14:textId="77777777" w:rsidR="009725F7" w:rsidRDefault="009725F7" w:rsidP="00474052">
      <w:pPr>
        <w:pStyle w:val="Code"/>
      </w:pPr>
      <w:r>
        <w:t xml:space="preserve">      instance = new VisitorTicketTracker();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instance;</w:t>
      </w:r>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lastRenderedPageBreak/>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47" w:name="_Toc59372427"/>
      <w:r>
        <w:t>Immutable Objects</w:t>
      </w:r>
      <w:bookmarkEnd w:id="147"/>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2. Mark all of the instance variables private and final .</w:t>
      </w:r>
    </w:p>
    <w:p w14:paraId="44FD0702" w14:textId="77777777" w:rsidR="00A17F27" w:rsidRDefault="00A17F27" w:rsidP="00A17F27">
      <w:pPr>
        <w:pStyle w:val="Text"/>
      </w:pPr>
      <w:r>
        <w:t>3. Don’t define any setter methods.</w:t>
      </w:r>
    </w:p>
    <w:p w14:paraId="3A02C0DA" w14:textId="77777777" w:rsidR="00A17F27" w:rsidRDefault="00A17F27" w:rsidP="00A17F27">
      <w:pPr>
        <w:pStyle w:val="Text"/>
      </w:pPr>
      <w:r>
        <w:t>4. Don’t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final</w:t>
      </w:r>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favoriteFoods;</w:t>
      </w:r>
    </w:p>
    <w:p w14:paraId="1E4380F3" w14:textId="77777777" w:rsidR="003B5A8B" w:rsidRDefault="003B5A8B" w:rsidP="00474052">
      <w:pPr>
        <w:pStyle w:val="Code"/>
      </w:pPr>
    </w:p>
    <w:p w14:paraId="6B71FB3A" w14:textId="77777777" w:rsidR="003E1808" w:rsidRDefault="003E1808" w:rsidP="00474052">
      <w:pPr>
        <w:pStyle w:val="Code"/>
      </w:pPr>
      <w:r>
        <w:t xml:space="preserve">  public Animal(List&lt;String&gt; favoriteFoods) {</w:t>
      </w:r>
    </w:p>
    <w:p w14:paraId="0EBFC9A6" w14:textId="77777777" w:rsidR="003E1808" w:rsidRDefault="003E1808" w:rsidP="00474052">
      <w:pPr>
        <w:pStyle w:val="Code"/>
      </w:pPr>
      <w:r>
        <w:t xml:space="preserve">    if(favoriteFoods == null) {</w:t>
      </w:r>
    </w:p>
    <w:p w14:paraId="6EA7A1C5" w14:textId="77777777" w:rsidR="003E1808" w:rsidRDefault="003E1808" w:rsidP="00474052">
      <w:pPr>
        <w:pStyle w:val="Code"/>
      </w:pPr>
      <w:r>
        <w:t xml:space="preserve">      throw new RuntimeException("favoriteFoods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this.favoriteFoods = new ArrayList&lt;String&gt;(favoriteFoods);</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getFavoriteFoods() { // MAKES CLASS MUTABLE!</w:t>
      </w:r>
    </w:p>
    <w:p w14:paraId="792F4356" w14:textId="77777777" w:rsidR="003E1808" w:rsidRDefault="003E1808" w:rsidP="00474052">
      <w:pPr>
        <w:pStyle w:val="Code"/>
      </w:pPr>
      <w:r>
        <w:t xml:space="preserve">    return favoriteFoods;</w:t>
      </w:r>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r w:rsidR="00F24684" w:rsidRPr="00F55F45">
        <w:rPr>
          <w:rStyle w:val="keywordChar"/>
        </w:rPr>
        <w:t>favoriteFoods</w:t>
      </w:r>
      <w:r w:rsidR="00F24684">
        <w:t xml:space="preserve"> </w:t>
      </w:r>
      <w:r w:rsidR="00083212">
        <w:t xml:space="preserve">points to, but one can change the object that </w:t>
      </w:r>
      <w:r w:rsidR="00083212" w:rsidRPr="00A4739E">
        <w:rPr>
          <w:rStyle w:val="keywordChar"/>
        </w:rPr>
        <w:t>favoriteFoods</w:t>
      </w:r>
      <w:r w:rsidR="00083212">
        <w:t xml:space="preserve"> point to</w:t>
      </w:r>
      <w:r w:rsidR="00812647">
        <w:t xml:space="preserve">. For example calling </w:t>
      </w:r>
      <w:r w:rsidR="00F55F45" w:rsidRPr="00F55F45">
        <w:rPr>
          <w:rStyle w:val="keywordChar"/>
        </w:rPr>
        <w:t>getFavoriteFoods().clear()</w:t>
      </w:r>
      <w:r w:rsidR="00A4739E">
        <w:t xml:space="preserve"> will delete all the elements of the </w:t>
      </w:r>
      <w:r w:rsidR="00A4739E" w:rsidRPr="00A4739E">
        <w:rPr>
          <w:rStyle w:val="keywordChar"/>
        </w:rPr>
        <w:t>List&lt;String&gt;</w:t>
      </w:r>
      <w:r w:rsidR="00A4739E">
        <w:t xml:space="preserve"> that </w:t>
      </w:r>
      <w:r w:rsidR="00A4739E" w:rsidRPr="00A4739E">
        <w:rPr>
          <w:rStyle w:val="keywordChar"/>
        </w:rPr>
        <w:t>favoriteFoods</w:t>
      </w:r>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public int getFavoriteFoodsCount() {</w:t>
      </w:r>
    </w:p>
    <w:p w14:paraId="5C8F3957" w14:textId="7F4A94F3" w:rsidR="004F7595" w:rsidRDefault="004F7595" w:rsidP="00474052">
      <w:pPr>
        <w:pStyle w:val="Code"/>
      </w:pPr>
      <w:r>
        <w:t xml:space="preserve">    return favoriteFoods.size();</w:t>
      </w:r>
    </w:p>
    <w:p w14:paraId="7D97B523" w14:textId="77777777" w:rsidR="004F7595" w:rsidRDefault="004F7595" w:rsidP="00474052">
      <w:pPr>
        <w:pStyle w:val="Code"/>
      </w:pPr>
      <w:r>
        <w:t>}</w:t>
      </w:r>
    </w:p>
    <w:p w14:paraId="400D0D8E" w14:textId="77777777" w:rsidR="004F7595" w:rsidRDefault="004F7595" w:rsidP="00474052">
      <w:pPr>
        <w:pStyle w:val="Code"/>
      </w:pPr>
      <w:r>
        <w:t>public String getFavoriteFood(int index) {</w:t>
      </w:r>
    </w:p>
    <w:p w14:paraId="4FCDD494" w14:textId="6ADF3663" w:rsidR="004F7595" w:rsidRDefault="004F7595" w:rsidP="00474052">
      <w:pPr>
        <w:pStyle w:val="Code"/>
      </w:pPr>
      <w:r>
        <w:t xml:space="preserve">    return favoriteFoods.get(index);</w:t>
      </w:r>
    </w:p>
    <w:p w14:paraId="33CE976C" w14:textId="2661235C" w:rsidR="004F7595" w:rsidRDefault="004F7595" w:rsidP="00474052">
      <w:pPr>
        <w:pStyle w:val="Code"/>
      </w:pPr>
      <w:r>
        <w:t>}</w:t>
      </w:r>
    </w:p>
    <w:p w14:paraId="2697F62F" w14:textId="1EFDAC34" w:rsidR="0066565E" w:rsidRDefault="00ED513A" w:rsidP="0066565E">
      <w:pPr>
        <w:pStyle w:val="Heading3"/>
      </w:pPr>
      <w:bookmarkStart w:id="148" w:name="_Toc59372428"/>
      <w:r>
        <w:t>Builder Pattern</w:t>
      </w:r>
      <w:bookmarkEnd w:id="148"/>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The following constructor has many arguments</w:t>
      </w:r>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r>
        <w:rPr>
          <w:rStyle w:val="cm-variable"/>
          <w:color w:val="000000"/>
        </w:rPr>
        <w:t>accountNumber</w:t>
      </w:r>
      <w:r>
        <w:t>;</w:t>
      </w:r>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44D58C9D" w14:textId="77777777" w:rsidR="0066565E" w:rsidRDefault="0066565E" w:rsidP="00474052">
      <w:pPr>
        <w:pStyle w:val="Code"/>
      </w:pPr>
      <w:r>
        <w:t xml:space="preserve">    </w:t>
      </w:r>
      <w:r>
        <w:rPr>
          <w:rStyle w:val="cm-keyword"/>
          <w:color w:val="770088"/>
        </w:rPr>
        <w:t>public</w:t>
      </w:r>
      <w:r>
        <w:t xml:space="preserve"> </w:t>
      </w:r>
      <w:r>
        <w:rPr>
          <w:rStyle w:val="cm-variable"/>
          <w:color w:val="000000"/>
        </w:rPr>
        <w:t>BankAccount</w:t>
      </w:r>
      <w:r>
        <w:t>(</w:t>
      </w:r>
      <w:r>
        <w:rPr>
          <w:rStyle w:val="cm-type"/>
          <w:color w:val="008855"/>
        </w:rPr>
        <w:t>long</w:t>
      </w:r>
      <w:r>
        <w:t xml:space="preserve"> </w:t>
      </w:r>
      <w:r>
        <w:rPr>
          <w:rStyle w:val="cm-variable"/>
          <w:color w:val="000000"/>
        </w:rPr>
        <w:t>accountNumber</w:t>
      </w:r>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r>
        <w:rPr>
          <w:rStyle w:val="cm-variable"/>
          <w:color w:val="000000"/>
        </w:rPr>
        <w:t>interestRate</w:t>
      </w:r>
      <w:r>
        <w:t>) {</w:t>
      </w:r>
    </w:p>
    <w:p w14:paraId="4F80312F" w14:textId="77777777" w:rsidR="0066565E" w:rsidRDefault="0066565E"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03EBC33A" w14:textId="77777777" w:rsidR="0066565E" w:rsidRDefault="0066565E"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lastRenderedPageBreak/>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r>
        <w:rPr>
          <w:rStyle w:val="cm-variable"/>
          <w:color w:val="000000"/>
        </w:rPr>
        <w:t>accountNumber</w:t>
      </w:r>
      <w:r>
        <w:rPr>
          <w:color w:val="000000"/>
        </w:rPr>
        <w:t xml:space="preserve">; </w:t>
      </w:r>
      <w:r>
        <w:rPr>
          <w:rStyle w:val="cm-comment"/>
          <w:color w:val="AA5500"/>
        </w:rPr>
        <w:t>//This is important, so we'll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2DD7D84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w:t>
      </w:r>
      <w:r>
        <w:rPr>
          <w:rStyle w:val="cm-type"/>
          <w:color w:val="008855"/>
        </w:rPr>
        <w:t>long</w:t>
      </w:r>
      <w:r>
        <w:t xml:space="preserve"> </w:t>
      </w:r>
      <w:r>
        <w:rPr>
          <w:rStyle w:val="cm-variable"/>
          <w:color w:val="000000"/>
        </w:rPr>
        <w:t>accountNumber</w:t>
      </w:r>
      <w:r>
        <w:t>) {</w:t>
      </w:r>
    </w:p>
    <w:p w14:paraId="4C903704" w14:textId="77777777" w:rsidR="004071FF" w:rsidRDefault="004071FF"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withOwner</w:t>
      </w:r>
      <w:r>
        <w:t>(</w:t>
      </w:r>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r>
        <w:rPr>
          <w:rStyle w:val="cm-keyword"/>
          <w:color w:val="770088"/>
        </w:rPr>
        <w:t>this</w:t>
      </w:r>
      <w:r>
        <w:rPr>
          <w:color w:val="000000"/>
        </w:rPr>
        <w:t xml:space="preserve">;  </w:t>
      </w:r>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Branch</w:t>
      </w:r>
      <w:r>
        <w:t>(</w:t>
      </w:r>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openingBalance</w:t>
      </w:r>
      <w:r>
        <w:t>(</w:t>
      </w:r>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Rate</w:t>
      </w:r>
      <w:r>
        <w:t>(</w:t>
      </w:r>
      <w:r>
        <w:rPr>
          <w:rStyle w:val="cm-type"/>
          <w:color w:val="008855"/>
        </w:rPr>
        <w:t>double</w:t>
      </w:r>
      <w:r>
        <w:t xml:space="preserve"> </w:t>
      </w:r>
      <w:r>
        <w:rPr>
          <w:rStyle w:val="cm-variable"/>
          <w:color w:val="000000"/>
        </w:rPr>
        <w:t>interestRate</w:t>
      </w:r>
      <w:r>
        <w:t>){</w:t>
      </w:r>
    </w:p>
    <w:p w14:paraId="3FEDC8B0" w14:textId="77777777" w:rsidR="004071FF" w:rsidRDefault="004071FF"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2038EDC4"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ankAccount</w:t>
      </w:r>
      <w:r>
        <w:t xml:space="preserve"> </w:t>
      </w:r>
      <w:r>
        <w:rPr>
          <w:rStyle w:val="cm-variable"/>
          <w:color w:val="000000"/>
        </w:rPr>
        <w:t>build</w:t>
      </w:r>
      <w:r>
        <w:t>(){</w:t>
      </w:r>
    </w:p>
    <w:p w14:paraId="62643CED" w14:textId="77777777" w:rsidR="004071FF" w:rsidRDefault="004071FF" w:rsidP="00474052">
      <w:pPr>
        <w:pStyle w:val="Code"/>
        <w:rPr>
          <w:color w:val="000000"/>
        </w:rPr>
      </w:pPr>
      <w:r>
        <w:rPr>
          <w:color w:val="000000"/>
        </w:rPr>
        <w:t xml:space="preserve">            </w:t>
      </w:r>
      <w:r>
        <w:rPr>
          <w:rStyle w:val="cm-comment"/>
          <w:color w:val="AA5500"/>
        </w:rPr>
        <w:t>//Here we create the actual bank account object, which is always in a fully initialised state when it's returned.</w:t>
      </w:r>
    </w:p>
    <w:p w14:paraId="3A824E34" w14:textId="77777777" w:rsidR="004071FF" w:rsidRDefault="004071FF" w:rsidP="00474052">
      <w:pPr>
        <w:pStyle w:val="Code"/>
        <w:rPr>
          <w:color w:val="000000"/>
        </w:rPr>
      </w:pPr>
      <w:r>
        <w:rPr>
          <w:color w:val="000000"/>
        </w:rPr>
        <w:t xml:space="preserve">            </w:t>
      </w:r>
      <w:r>
        <w:rPr>
          <w:rStyle w:val="cm-variable"/>
          <w:color w:val="000000"/>
        </w:rPr>
        <w:t>BankAccount</w:t>
      </w:r>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r>
        <w:rPr>
          <w:rStyle w:val="cm-variable"/>
          <w:color w:val="000000"/>
        </w:rPr>
        <w:t>BankAccount</w:t>
      </w:r>
      <w:r>
        <w:rPr>
          <w:color w:val="000000"/>
        </w:rPr>
        <w:t xml:space="preserve">();  </w:t>
      </w:r>
      <w:r>
        <w:rPr>
          <w:rStyle w:val="cm-comment"/>
          <w:color w:val="AA5500"/>
        </w:rPr>
        <w:t>//Since the builder is in the BankAccount class, we can invoke its private constructor.</w:t>
      </w:r>
    </w:p>
    <w:p w14:paraId="33FEEF44" w14:textId="77777777" w:rsidR="004071FF" w:rsidRDefault="004071FF" w:rsidP="00474052">
      <w:pPr>
        <w:pStyle w:val="Code"/>
      </w:pPr>
      <w:r>
        <w:t xml:space="preserve">            </w:t>
      </w:r>
      <w:r>
        <w:rPr>
          <w:rStyle w:val="cm-variable"/>
          <w:color w:val="000000"/>
        </w:rPr>
        <w:t>account</w:t>
      </w:r>
      <w:r>
        <w:t>.</w:t>
      </w:r>
      <w:r>
        <w:rPr>
          <w:rStyle w:val="cm-variable"/>
          <w:color w:val="000000"/>
        </w:rPr>
        <w:t>accountNumber</w:t>
      </w:r>
      <w:r>
        <w:t xml:space="preserve"> </w:t>
      </w:r>
      <w:r>
        <w:rPr>
          <w:rStyle w:val="cm-operator"/>
          <w:color w:val="000000"/>
        </w:rPr>
        <w:t>=</w:t>
      </w:r>
      <w:r>
        <w:t xml:space="preserve"> </w:t>
      </w:r>
      <w:r>
        <w:rPr>
          <w:rStyle w:val="cm-keyword"/>
          <w:color w:val="770088"/>
        </w:rPr>
        <w:t>this</w:t>
      </w:r>
      <w:r>
        <w:t>.</w:t>
      </w:r>
      <w:r>
        <w:rPr>
          <w:rStyle w:val="cm-variable"/>
          <w:color w:val="000000"/>
        </w:rPr>
        <w:t>accountNumber</w:t>
      </w:r>
      <w:r>
        <w:t>;</w:t>
      </w:r>
    </w:p>
    <w:p w14:paraId="562DDD64" w14:textId="77777777" w:rsidR="004071FF" w:rsidRDefault="004071FF" w:rsidP="00474052">
      <w:pPr>
        <w:pStyle w:val="Code"/>
      </w:pPr>
      <w:r>
        <w:t xml:space="preserve">            </w:t>
      </w:r>
      <w:r>
        <w:rPr>
          <w:rStyle w:val="cm-variable"/>
          <w:color w:val="000000"/>
        </w:rPr>
        <w:t>account</w:t>
      </w:r>
      <w:r>
        <w:t>.</w:t>
      </w:r>
      <w:r>
        <w:rPr>
          <w:rStyle w:val="cm-variable"/>
          <w:color w:val="000000"/>
        </w:rPr>
        <w:t>owner</w:t>
      </w:r>
      <w:r>
        <w:t xml:space="preserve"> </w:t>
      </w:r>
      <w:r>
        <w:rPr>
          <w:rStyle w:val="cm-operator"/>
          <w:color w:val="000000"/>
        </w:rPr>
        <w:t>=</w:t>
      </w:r>
      <w:r>
        <w:t xml:space="preserve"> </w:t>
      </w:r>
      <w:r>
        <w:rPr>
          <w:rStyle w:val="cm-keyword"/>
          <w:color w:val="770088"/>
        </w:rPr>
        <w:t>this</w:t>
      </w:r>
      <w:r>
        <w:t>.</w:t>
      </w:r>
      <w:r>
        <w:rPr>
          <w:rStyle w:val="cm-variable"/>
          <w:color w:val="000000"/>
        </w:rPr>
        <w:t>owner</w:t>
      </w:r>
      <w:r>
        <w:t>;</w:t>
      </w:r>
    </w:p>
    <w:p w14:paraId="38932F6D" w14:textId="77777777" w:rsidR="004071FF" w:rsidRDefault="004071FF" w:rsidP="00474052">
      <w:pPr>
        <w:pStyle w:val="Code"/>
      </w:pPr>
      <w:r>
        <w:t xml:space="preserve">            </w:t>
      </w:r>
      <w:r>
        <w:rPr>
          <w:rStyle w:val="cm-variable"/>
          <w:color w:val="000000"/>
        </w:rPr>
        <w:t>account</w:t>
      </w:r>
      <w:r>
        <w:t>.</w:t>
      </w:r>
      <w:r>
        <w:rPr>
          <w:rStyle w:val="cm-variable"/>
          <w:color w:val="000000"/>
        </w:rPr>
        <w:t>branch</w:t>
      </w:r>
      <w:r>
        <w:t xml:space="preserve"> </w:t>
      </w:r>
      <w:r>
        <w:rPr>
          <w:rStyle w:val="cm-operator"/>
          <w:color w:val="000000"/>
        </w:rPr>
        <w:t>=</w:t>
      </w:r>
      <w:r>
        <w:t xml:space="preserve"> </w:t>
      </w:r>
      <w:r>
        <w:rPr>
          <w:rStyle w:val="cm-keyword"/>
          <w:color w:val="770088"/>
        </w:rPr>
        <w:t>this</w:t>
      </w:r>
      <w:r>
        <w:t>.</w:t>
      </w:r>
      <w:r>
        <w:rPr>
          <w:rStyle w:val="cm-variable"/>
          <w:color w:val="000000"/>
        </w:rPr>
        <w:t>branch</w:t>
      </w:r>
      <w:r>
        <w:t>;</w:t>
      </w:r>
    </w:p>
    <w:p w14:paraId="018F4A3C" w14:textId="77777777" w:rsidR="004071FF" w:rsidRDefault="004071FF" w:rsidP="00474052">
      <w:pPr>
        <w:pStyle w:val="Code"/>
      </w:pPr>
      <w:r>
        <w:t xml:space="preserve">            </w:t>
      </w:r>
      <w:r>
        <w:rPr>
          <w:rStyle w:val="cm-variable"/>
          <w:color w:val="000000"/>
        </w:rPr>
        <w:t>account</w:t>
      </w:r>
      <w:r>
        <w:t>.</w:t>
      </w:r>
      <w:r>
        <w:rPr>
          <w:rStyle w:val="cm-variable"/>
          <w:color w:val="000000"/>
        </w:rPr>
        <w:t>balance</w:t>
      </w:r>
      <w:r>
        <w:t xml:space="preserve"> </w:t>
      </w:r>
      <w:r>
        <w:rPr>
          <w:rStyle w:val="cm-operator"/>
          <w:color w:val="000000"/>
        </w:rPr>
        <w:t>=</w:t>
      </w:r>
      <w:r>
        <w:t xml:space="preserve"> </w:t>
      </w:r>
      <w:r>
        <w:rPr>
          <w:rStyle w:val="cm-keyword"/>
          <w:color w:val="770088"/>
        </w:rPr>
        <w:t>this</w:t>
      </w:r>
      <w:r>
        <w:t>.</w:t>
      </w:r>
      <w:r>
        <w:rPr>
          <w:rStyle w:val="cm-variable"/>
          <w:color w:val="000000"/>
        </w:rPr>
        <w:t>balance</w:t>
      </w:r>
      <w:r>
        <w:t>;</w:t>
      </w:r>
    </w:p>
    <w:p w14:paraId="711F86E8" w14:textId="77777777" w:rsidR="004071FF" w:rsidRDefault="004071FF" w:rsidP="00474052">
      <w:pPr>
        <w:pStyle w:val="Code"/>
      </w:pPr>
      <w:r>
        <w:t xml:space="preserve">            </w:t>
      </w:r>
      <w:r>
        <w:rPr>
          <w:rStyle w:val="cm-variable"/>
          <w:color w:val="000000"/>
        </w:rPr>
        <w:t>account</w:t>
      </w:r>
      <w:r>
        <w:t>.</w:t>
      </w:r>
      <w:r>
        <w:rPr>
          <w:rStyle w:val="cm-variable"/>
          <w:color w:val="000000"/>
        </w:rPr>
        <w:t>interestRate</w:t>
      </w:r>
      <w:r>
        <w:t xml:space="preserve"> </w:t>
      </w:r>
      <w:r>
        <w:rPr>
          <w:rStyle w:val="cm-operator"/>
          <w:color w:val="000000"/>
        </w:rPr>
        <w:t>=</w:t>
      </w:r>
      <w:r>
        <w:t xml:space="preserve"> </w:t>
      </w:r>
      <w:r>
        <w:rPr>
          <w:rStyle w:val="cm-keyword"/>
          <w:color w:val="770088"/>
        </w:rPr>
        <w:t>this</w:t>
      </w:r>
      <w:r>
        <w:t>.</w:t>
      </w:r>
      <w:r>
        <w:rPr>
          <w:rStyle w:val="cm-variable"/>
          <w:color w:val="000000"/>
        </w:rPr>
        <w:t>interestRate</w:t>
      </w:r>
      <w:r>
        <w:t>;</w:t>
      </w:r>
    </w:p>
    <w:p w14:paraId="61876B71" w14:textId="77777777" w:rsidR="004071FF" w:rsidRDefault="004071FF" w:rsidP="00474052">
      <w:pPr>
        <w:pStyle w:val="Code"/>
      </w:pPr>
      <w:r>
        <w:t xml:space="preserve">            </w:t>
      </w:r>
      <w:r>
        <w:rPr>
          <w:rStyle w:val="cm-keyword"/>
          <w:color w:val="770088"/>
        </w:rPr>
        <w:t>return</w:t>
      </w:r>
      <w:r>
        <w:t xml:space="preserve"> </w:t>
      </w:r>
      <w:r>
        <w:rPr>
          <w:rStyle w:val="cm-variable"/>
          <w:color w:val="000000"/>
        </w:rPr>
        <w:t>account</w:t>
      </w:r>
      <w:r>
        <w:t>;</w:t>
      </w:r>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lastRenderedPageBreak/>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r>
        <w:rPr>
          <w:rStyle w:val="cm-variable"/>
          <w:color w:val="000000"/>
        </w:rPr>
        <w:t>accountNumber</w:t>
      </w:r>
      <w:r>
        <w:t>;</w:t>
      </w:r>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r>
        <w:rPr>
          <w:rStyle w:val="cm-variable"/>
          <w:color w:val="000000"/>
        </w:rPr>
        <w:t>BankAccount</w:t>
      </w:r>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1234L</w:t>
      </w:r>
      <w:r>
        <w:t>)</w:t>
      </w:r>
    </w:p>
    <w:p w14:paraId="424082C3" w14:textId="77777777" w:rsidR="006F56DA" w:rsidRDefault="006F56DA" w:rsidP="00474052">
      <w:pPr>
        <w:pStyle w:val="Code"/>
      </w:pPr>
      <w:r>
        <w:t xml:space="preserve">            .</w:t>
      </w:r>
      <w:r>
        <w:rPr>
          <w:rStyle w:val="cm-variable"/>
          <w:color w:val="000000"/>
        </w:rPr>
        <w:t>withOwner</w:t>
      </w:r>
      <w:r>
        <w:t>(</w:t>
      </w:r>
      <w:r>
        <w:rPr>
          <w:rStyle w:val="cm-string"/>
          <w:color w:val="AA1111"/>
        </w:rPr>
        <w:t>"Marge"</w:t>
      </w:r>
      <w:r>
        <w:t>)</w:t>
      </w:r>
    </w:p>
    <w:p w14:paraId="3FE55CA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5D1FC556"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26E25234"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53786630" w14:textId="77777777" w:rsidR="006F56DA" w:rsidRDefault="006F56DA" w:rsidP="00474052">
      <w:pPr>
        <w:pStyle w:val="Code"/>
      </w:pPr>
      <w:r>
        <w:t xml:space="preserve">            .</w:t>
      </w:r>
      <w:r>
        <w:rPr>
          <w:rStyle w:val="cm-variable"/>
          <w:color w:val="000000"/>
        </w:rPr>
        <w:t>build</w:t>
      </w:r>
      <w:r>
        <w:t>();</w:t>
      </w:r>
    </w:p>
    <w:p w14:paraId="4CF51C59" w14:textId="77777777" w:rsidR="006F56DA" w:rsidRDefault="006F56D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4567L</w:t>
      </w:r>
      <w:r>
        <w:t>)</w:t>
      </w:r>
    </w:p>
    <w:p w14:paraId="724D6529" w14:textId="77777777" w:rsidR="006F56DA" w:rsidRDefault="006F56DA" w:rsidP="00474052">
      <w:pPr>
        <w:pStyle w:val="Code"/>
      </w:pPr>
      <w:r>
        <w:t xml:space="preserve">            .</w:t>
      </w:r>
      <w:r>
        <w:rPr>
          <w:rStyle w:val="cm-variable"/>
          <w:color w:val="000000"/>
        </w:rPr>
        <w:t>withOwner</w:t>
      </w:r>
      <w:r>
        <w:t>(</w:t>
      </w:r>
      <w:r>
        <w:rPr>
          <w:rStyle w:val="cm-string"/>
          <w:color w:val="AA1111"/>
        </w:rPr>
        <w:t>"Homer"</w:t>
      </w:r>
      <w:r>
        <w:t>)</w:t>
      </w:r>
    </w:p>
    <w:p w14:paraId="1E2EC62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03740A74"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15C1C089"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45040AAE" w14:textId="77777777" w:rsidR="006F56DA" w:rsidRDefault="006F56DA" w:rsidP="00474052">
      <w:pPr>
        <w:pStyle w:val="Code"/>
      </w:pPr>
      <w:r>
        <w:t xml:space="preserve">            .</w:t>
      </w:r>
      <w:r>
        <w:rPr>
          <w:rStyle w:val="cm-variable"/>
          <w:color w:val="000000"/>
        </w:rPr>
        <w:t>build</w:t>
      </w:r>
      <w:r>
        <w:t>();</w:t>
      </w:r>
    </w:p>
    <w:p w14:paraId="54FA838E" w14:textId="576E7F5D" w:rsidR="00A4739E" w:rsidRDefault="00167A74" w:rsidP="00167A74">
      <w:pPr>
        <w:pStyle w:val="Heading3"/>
      </w:pPr>
      <w:bookmarkStart w:id="149" w:name="_Toc59372429"/>
      <w:r>
        <w:t>Factory Pattern</w:t>
      </w:r>
      <w:bookmarkEnd w:id="149"/>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quantity;</w:t>
      </w:r>
    </w:p>
    <w:p w14:paraId="7FE72B91" w14:textId="77777777" w:rsidR="00476368" w:rsidRDefault="00476368" w:rsidP="00474052">
      <w:pPr>
        <w:pStyle w:val="Code"/>
      </w:pPr>
      <w:r>
        <w:t xml:space="preserve">  public Food(int quantity) {</w:t>
      </w:r>
    </w:p>
    <w:p w14:paraId="627F5C20" w14:textId="77777777" w:rsidR="00476368" w:rsidRDefault="00476368" w:rsidP="00474052">
      <w:pPr>
        <w:pStyle w:val="Code"/>
      </w:pPr>
      <w:r>
        <w:t xml:space="preserve">    this.quantity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getQuantity() {</w:t>
      </w:r>
    </w:p>
    <w:p w14:paraId="328C94F8" w14:textId="77777777" w:rsidR="00476368" w:rsidRDefault="00476368" w:rsidP="00474052">
      <w:pPr>
        <w:pStyle w:val="Code"/>
      </w:pPr>
      <w:r>
        <w:t xml:space="preserve">    return quantity;</w:t>
      </w:r>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consumed();</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Hay(int quantity) {</w:t>
      </w:r>
    </w:p>
    <w:p w14:paraId="03F13F9F" w14:textId="77777777" w:rsidR="00476368" w:rsidRDefault="00476368" w:rsidP="00474052">
      <w:pPr>
        <w:pStyle w:val="Code"/>
      </w:pPr>
      <w:r>
        <w:t xml:space="preserve">    super(quantity);</w:t>
      </w:r>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consumed() {</w:t>
      </w:r>
    </w:p>
    <w:p w14:paraId="5FECBFC1" w14:textId="5E31B292" w:rsidR="00476368" w:rsidRDefault="00476368" w:rsidP="00474052">
      <w:pPr>
        <w:pStyle w:val="Code"/>
      </w:pPr>
      <w:r>
        <w:t xml:space="preserve">    System.out.println("Hay eaten: "+getQuantity());</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Pellets(int quantity) {</w:t>
      </w:r>
    </w:p>
    <w:p w14:paraId="147D6BAC" w14:textId="77777777" w:rsidR="00476368" w:rsidRDefault="00476368" w:rsidP="00474052">
      <w:pPr>
        <w:pStyle w:val="Code"/>
      </w:pPr>
      <w:r>
        <w:t xml:space="preserve">    super(quantity);</w:t>
      </w:r>
    </w:p>
    <w:p w14:paraId="2A985A9C" w14:textId="77777777" w:rsidR="00476368" w:rsidRDefault="00476368" w:rsidP="00474052">
      <w:pPr>
        <w:pStyle w:val="Code"/>
      </w:pPr>
      <w:r>
        <w:lastRenderedPageBreak/>
        <w:t xml:space="preserve">  }</w:t>
      </w:r>
    </w:p>
    <w:p w14:paraId="31D8E432" w14:textId="77777777" w:rsidR="00476368" w:rsidRDefault="00476368" w:rsidP="00474052">
      <w:pPr>
        <w:pStyle w:val="Code"/>
      </w:pPr>
      <w:r>
        <w:t xml:space="preserve">  public void consumed() {</w:t>
      </w:r>
    </w:p>
    <w:p w14:paraId="68B71D9D" w14:textId="77777777" w:rsidR="00476368" w:rsidRDefault="00476368" w:rsidP="00474052">
      <w:pPr>
        <w:pStyle w:val="Code"/>
      </w:pPr>
      <w:r>
        <w:t xml:space="preserve">    System.out.println("Pellets eaten: "+getQuantity());</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Fish(int quantity) {</w:t>
      </w:r>
    </w:p>
    <w:p w14:paraId="126C06D7" w14:textId="77777777" w:rsidR="00476368" w:rsidRDefault="00476368" w:rsidP="00474052">
      <w:pPr>
        <w:pStyle w:val="Code"/>
      </w:pPr>
      <w:r>
        <w:t xml:space="preserve">    super(quantity);</w:t>
      </w:r>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consumed() {</w:t>
      </w:r>
    </w:p>
    <w:p w14:paraId="5139AE4A" w14:textId="77777777" w:rsidR="00476368" w:rsidRDefault="00476368" w:rsidP="00474052">
      <w:pPr>
        <w:pStyle w:val="Code"/>
      </w:pPr>
      <w:r>
        <w:t xml:space="preserve">    System.out.println("Fish eaten: "+getQuantity());</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Now, let’s define a FoodFactory using the factory pattern that returns a food type based on some set of inputs</w:t>
      </w:r>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3">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public class FoodFactory {</w:t>
      </w:r>
    </w:p>
    <w:p w14:paraId="7C7EF1BB" w14:textId="77777777" w:rsidR="007C668B" w:rsidRDefault="007C668B" w:rsidP="00474052">
      <w:pPr>
        <w:pStyle w:val="Code"/>
      </w:pPr>
      <w:r>
        <w:t xml:space="preserve">  public static Food getFood(String animalName) {</w:t>
      </w:r>
    </w:p>
    <w:p w14:paraId="2D0C7D2F" w14:textId="77777777" w:rsidR="007C668B" w:rsidRDefault="007C668B" w:rsidP="00474052">
      <w:pPr>
        <w:pStyle w:val="Code"/>
      </w:pPr>
      <w:r>
        <w:t xml:space="preserve">    switch(animalName) {</w:t>
      </w:r>
    </w:p>
    <w:p w14:paraId="532B3D6E" w14:textId="77777777" w:rsidR="007C668B" w:rsidRDefault="007C668B" w:rsidP="00474052">
      <w:pPr>
        <w:pStyle w:val="Code"/>
      </w:pPr>
      <w:r>
        <w:t xml:space="preserve">      case "zebra": return new Hay(100);</w:t>
      </w:r>
    </w:p>
    <w:p w14:paraId="3CE07822" w14:textId="77777777" w:rsidR="007C668B" w:rsidRDefault="007C668B" w:rsidP="00474052">
      <w:pPr>
        <w:pStyle w:val="Code"/>
      </w:pPr>
      <w:r>
        <w:t xml:space="preserve">      case "rabbit": return new Pellets(5);</w:t>
      </w:r>
    </w:p>
    <w:p w14:paraId="0A6D7BA8" w14:textId="77777777" w:rsidR="007C668B" w:rsidRDefault="007C668B" w:rsidP="00474052">
      <w:pPr>
        <w:pStyle w:val="Code"/>
      </w:pPr>
      <w:r>
        <w:t xml:space="preserve">      case "goat": return new Pellets(30);</w:t>
      </w:r>
    </w:p>
    <w:p w14:paraId="252DA490" w14:textId="77777777" w:rsidR="007C668B" w:rsidRDefault="007C668B" w:rsidP="00474052">
      <w:pPr>
        <w:pStyle w:val="Code"/>
      </w:pPr>
      <w:r>
        <w:t xml:space="preserve">      case "polar bear": return new Fish(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UnsupportedOperationException("Unsupported animal: "+animalName);</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public class ZooKeeper {</w:t>
      </w:r>
    </w:p>
    <w:p w14:paraId="6D2DC055" w14:textId="77777777" w:rsidR="007C668B" w:rsidRDefault="007C668B" w:rsidP="00474052">
      <w:pPr>
        <w:pStyle w:val="Code"/>
      </w:pPr>
      <w:r>
        <w:t xml:space="preserve">  public static void main(String[] args) {</w:t>
      </w:r>
    </w:p>
    <w:p w14:paraId="0F385C44" w14:textId="77777777" w:rsidR="007C668B" w:rsidRDefault="007C668B" w:rsidP="00474052">
      <w:pPr>
        <w:pStyle w:val="Code"/>
      </w:pPr>
      <w:r>
        <w:t xml:space="preserve">    final Food food = FoodFactory.getFood("polar bear");</w:t>
      </w:r>
    </w:p>
    <w:p w14:paraId="00385906" w14:textId="77777777" w:rsidR="007C668B" w:rsidRDefault="007C668B" w:rsidP="00474052">
      <w:pPr>
        <w:pStyle w:val="Code"/>
      </w:pPr>
      <w:r>
        <w:t xml:space="preserve">    food.consumed();</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0" w:name="_Toc59372430"/>
      <w:r>
        <w:lastRenderedPageBreak/>
        <w:t xml:space="preserve">Chapter </w:t>
      </w:r>
      <w:r w:rsidR="009675CB">
        <w:t>7</w:t>
      </w:r>
      <w:r>
        <w:t>:</w:t>
      </w:r>
      <w:bookmarkEnd w:id="150"/>
    </w:p>
    <w:p w14:paraId="1E133BB8" w14:textId="716C13A3" w:rsidR="00543340" w:rsidRDefault="005B74AE" w:rsidP="005B74AE">
      <w:pPr>
        <w:pStyle w:val="Heading2"/>
      </w:pPr>
      <w:bookmarkStart w:id="151" w:name="_Toc59372431"/>
      <w:r>
        <w:t>Generic</w:t>
      </w:r>
      <w:bookmarkEnd w:id="151"/>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2" w:name="_Toc59372432"/>
      <w:r>
        <w:t>The n</w:t>
      </w:r>
      <w:r w:rsidR="006C71BE">
        <w:t>eed for Generic</w:t>
      </w:r>
      <w:r>
        <w:t>s</w:t>
      </w:r>
      <w:bookmarkEnd w:id="152"/>
    </w:p>
    <w:p w14:paraId="3D086368" w14:textId="72431DEA" w:rsidR="001A46BE" w:rsidRDefault="00C87DE2" w:rsidP="00800CCC">
      <w:pPr>
        <w:pStyle w:val="Text"/>
      </w:pPr>
      <w:r>
        <w:t xml:space="preserve">Generic </w:t>
      </w:r>
      <w:r w:rsidR="00E42FA3">
        <w:t xml:space="preserve">was born to solve the problem type-safety, i.e. </w:t>
      </w:r>
      <w:r w:rsidR="00443A07">
        <w:t>the code compiles but throw</w:t>
      </w:r>
      <w:r w:rsidR="00D6717B">
        <w:t>s</w:t>
      </w:r>
      <w:r w:rsidR="00443A07">
        <w:t xml:space="preserve"> </w:t>
      </w:r>
      <w:r w:rsidR="00D6717B">
        <w:t>ClassCastException</w:t>
      </w:r>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saftety problem of </w:t>
      </w:r>
      <w:r w:rsidR="00386D00" w:rsidRPr="007E55BB">
        <w:rPr>
          <w:rStyle w:val="keywordChar"/>
        </w:rPr>
        <w:t>List</w:t>
      </w:r>
      <w:r w:rsidR="005B1B81">
        <w:t xml:space="preserve">. </w:t>
      </w:r>
      <w:r w:rsidR="001075AF">
        <w:t xml:space="preserve">A List can admit </w:t>
      </w:r>
      <w:r w:rsidR="00CD03CD">
        <w:t xml:space="preserve">Object-type elements, i.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However </w:t>
      </w:r>
      <w:r w:rsidR="00C1035C" w:rsidRPr="007E55BB">
        <w:rPr>
          <w:rStyle w:val="keywordChar"/>
        </w:rPr>
        <w:t>printNames</w:t>
      </w:r>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r w:rsidR="00B02F87" w:rsidRPr="00293899">
        <w:rPr>
          <w:rStyle w:val="keywordChar"/>
        </w:rPr>
        <w:t>ClassCastException</w:t>
      </w:r>
      <w:r w:rsidR="00B02F87">
        <w:t xml:space="preserve"> at runtime.</w:t>
      </w:r>
    </w:p>
    <w:p w14:paraId="4207521E" w14:textId="77777777" w:rsidR="005B1B81" w:rsidRDefault="005B1B81" w:rsidP="00474052">
      <w:pPr>
        <w:pStyle w:val="Code"/>
      </w:pPr>
      <w:r>
        <w:t>static void printNames(List list) {</w:t>
      </w:r>
    </w:p>
    <w:p w14:paraId="2DE62164" w14:textId="77777777" w:rsidR="005B1B81" w:rsidRDefault="005B1B81" w:rsidP="00474052">
      <w:pPr>
        <w:pStyle w:val="Code"/>
      </w:pPr>
      <w:r>
        <w:t xml:space="preserve">  for (int i = 0; i &lt; list.size(); i++) {</w:t>
      </w:r>
    </w:p>
    <w:p w14:paraId="709BC0A8" w14:textId="77777777" w:rsidR="005B1B81" w:rsidRDefault="005B1B81" w:rsidP="00474052">
      <w:pPr>
        <w:pStyle w:val="Code"/>
      </w:pPr>
      <w:r>
        <w:t xml:space="preserve">    String name = (String) list.get(i); // class cast exception here</w:t>
      </w:r>
    </w:p>
    <w:p w14:paraId="223AEA3D" w14:textId="77777777" w:rsidR="005B1B81" w:rsidRDefault="005B1B81" w:rsidP="00474052">
      <w:pPr>
        <w:pStyle w:val="Code"/>
      </w:pPr>
      <w:r>
        <w:t xml:space="preserve">    System.out.println(name);</w:t>
      </w:r>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public static void main(String[] args) {</w:t>
      </w:r>
    </w:p>
    <w:p w14:paraId="059008AB" w14:textId="77777777" w:rsidR="005B1B81" w:rsidRDefault="005B1B81" w:rsidP="00474052">
      <w:pPr>
        <w:pStyle w:val="Code"/>
      </w:pPr>
      <w:r>
        <w:t xml:space="preserve">  List names = new ArrayList();</w:t>
      </w:r>
    </w:p>
    <w:p w14:paraId="01A92FD6" w14:textId="77777777" w:rsidR="005B1B81" w:rsidRDefault="005B1B81" w:rsidP="00474052">
      <w:pPr>
        <w:pStyle w:val="Code"/>
      </w:pPr>
      <w:r>
        <w:t xml:space="preserve">  names.add("Hello")</w:t>
      </w:r>
    </w:p>
    <w:p w14:paraId="529CE28F" w14:textId="77777777" w:rsidR="005B1B81" w:rsidRDefault="005B1B81" w:rsidP="00474052">
      <w:pPr>
        <w:pStyle w:val="Code"/>
      </w:pPr>
      <w:r>
        <w:t xml:space="preserve">  names.add(new Integer(10));</w:t>
      </w:r>
    </w:p>
    <w:p w14:paraId="67AC5C2B" w14:textId="77777777" w:rsidR="005B1B81" w:rsidRDefault="005B1B81" w:rsidP="00474052">
      <w:pPr>
        <w:pStyle w:val="Code"/>
      </w:pPr>
      <w:r>
        <w:t xml:space="preserve">  names.add(new StringBuilder("Webby"));</w:t>
      </w:r>
    </w:p>
    <w:p w14:paraId="5A58C938" w14:textId="77777777" w:rsidR="005B1B81" w:rsidRDefault="005B1B81" w:rsidP="00474052">
      <w:pPr>
        <w:pStyle w:val="Code"/>
      </w:pPr>
      <w:r>
        <w:t xml:space="preserve">  printNames(names);</w:t>
      </w:r>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public static void main(String[] args) {</w:t>
      </w:r>
    </w:p>
    <w:p w14:paraId="01116480" w14:textId="4E8B57A3" w:rsidR="00265807" w:rsidRDefault="00265807" w:rsidP="00474052">
      <w:pPr>
        <w:pStyle w:val="Code"/>
      </w:pPr>
      <w:r>
        <w:t xml:space="preserve">  List&lt;String&gt; names = new ArrayList&lt;&gt;;</w:t>
      </w:r>
    </w:p>
    <w:p w14:paraId="134928A4" w14:textId="52ADED11" w:rsidR="00265807" w:rsidRDefault="00265807" w:rsidP="00474052">
      <w:pPr>
        <w:pStyle w:val="Code"/>
      </w:pPr>
      <w:r>
        <w:t xml:space="preserve">  names.add("Hello") </w:t>
      </w:r>
    </w:p>
    <w:p w14:paraId="78A8E083" w14:textId="60B9EC53" w:rsidR="00265807" w:rsidRDefault="00265807" w:rsidP="00474052">
      <w:pPr>
        <w:pStyle w:val="Code"/>
      </w:pPr>
      <w:r>
        <w:t xml:space="preserve">  names.add(new Integer(10)); // DOES NOT COMPILE</w:t>
      </w:r>
    </w:p>
    <w:p w14:paraId="01B9EB21" w14:textId="694428B2" w:rsidR="00265807" w:rsidRDefault="00265807" w:rsidP="00474052">
      <w:pPr>
        <w:pStyle w:val="Code"/>
      </w:pPr>
      <w:r>
        <w:t xml:space="preserve">  names.add(new StringBuilder("Webby")); // DOES NOT COMPILE</w:t>
      </w:r>
    </w:p>
    <w:p w14:paraId="547E11A7" w14:textId="77777777" w:rsidR="00265807" w:rsidRDefault="00265807" w:rsidP="00474052">
      <w:pPr>
        <w:pStyle w:val="Code"/>
      </w:pPr>
      <w:r>
        <w:t xml:space="preserve">  printNames(names);</w:t>
      </w:r>
    </w:p>
    <w:p w14:paraId="03780426" w14:textId="77777777" w:rsidR="00265807" w:rsidRDefault="00265807" w:rsidP="00474052">
      <w:pPr>
        <w:pStyle w:val="Code"/>
      </w:pPr>
      <w:r>
        <w:t>}</w:t>
      </w:r>
    </w:p>
    <w:p w14:paraId="5A3A5910" w14:textId="39BAD97B" w:rsidR="00C27C0E" w:rsidRDefault="002C4524" w:rsidP="00C97660">
      <w:pPr>
        <w:pStyle w:val="Heading3"/>
      </w:pPr>
      <w:bookmarkStart w:id="153" w:name="_Toc59372433"/>
      <w:r>
        <w:t>Generic class</w:t>
      </w:r>
      <w:bookmarkEnd w:id="153"/>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type parameter </w:t>
      </w:r>
      <w:r>
        <w:t>in angle brackets.</w:t>
      </w:r>
    </w:p>
    <w:p w14:paraId="77F5BDE1" w14:textId="7CD70E5C" w:rsidR="00831983" w:rsidRDefault="00831983" w:rsidP="00800CCC">
      <w:pPr>
        <w:pStyle w:val="Text"/>
      </w:pPr>
      <w:r>
        <w:t>Exp: A generic class with two formal type parameter</w:t>
      </w:r>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contents;</w:t>
      </w:r>
    </w:p>
    <w:p w14:paraId="6BF544BB" w14:textId="77777777" w:rsidR="000C0CB5" w:rsidRPr="000C0CB5" w:rsidRDefault="000C0CB5" w:rsidP="00474052">
      <w:pPr>
        <w:pStyle w:val="Code"/>
      </w:pPr>
      <w:r w:rsidRPr="000C0CB5">
        <w:t xml:space="preserve">  private U sizeLimit;</w:t>
      </w:r>
    </w:p>
    <w:p w14:paraId="3B5AA156" w14:textId="77777777" w:rsidR="000C0CB5" w:rsidRPr="000C0CB5" w:rsidRDefault="000C0CB5" w:rsidP="00474052">
      <w:pPr>
        <w:pStyle w:val="Code"/>
      </w:pPr>
      <w:r w:rsidRPr="000C0CB5">
        <w:t xml:space="preserve">  public SizeLimitedCrate(T contents, U sizeLimit) {</w:t>
      </w:r>
    </w:p>
    <w:p w14:paraId="1EEC2D32" w14:textId="77777777" w:rsidR="000C0CB5" w:rsidRPr="000C0CB5" w:rsidRDefault="000C0CB5" w:rsidP="00474052">
      <w:pPr>
        <w:pStyle w:val="Code"/>
      </w:pPr>
      <w:r w:rsidRPr="000C0CB5">
        <w:t xml:space="preserve">    this.contents = contents;</w:t>
      </w:r>
    </w:p>
    <w:p w14:paraId="658E9F8B" w14:textId="77777777" w:rsidR="000C0CB5" w:rsidRPr="000C0CB5" w:rsidRDefault="000C0CB5" w:rsidP="00474052">
      <w:pPr>
        <w:pStyle w:val="Code"/>
      </w:pPr>
      <w:r w:rsidRPr="000C0CB5">
        <w:t xml:space="preserve">    this.sizeLimit = sizeLimi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Elephant elephant = new Elephant();</w:t>
      </w:r>
    </w:p>
    <w:p w14:paraId="40CCCB7A" w14:textId="77777777" w:rsidR="00880785" w:rsidRDefault="00880785" w:rsidP="00474052">
      <w:pPr>
        <w:pStyle w:val="Code"/>
      </w:pPr>
      <w:r>
        <w:t>Integer numPounds = 15_000;</w:t>
      </w:r>
    </w:p>
    <w:p w14:paraId="41B6048D" w14:textId="04AD78F0" w:rsidR="00880785" w:rsidRDefault="00880785" w:rsidP="00474052">
      <w:pPr>
        <w:pStyle w:val="Code"/>
      </w:pPr>
      <w:r>
        <w:t>Crate&lt;Elephant, Integer&gt; c1 = new Crate&lt;&gt;(elephant, numPounds);</w:t>
      </w:r>
    </w:p>
    <w:p w14:paraId="1E707245" w14:textId="69FA1907" w:rsidR="006D0732" w:rsidRDefault="008466DA" w:rsidP="000C0CB5">
      <w:r w:rsidRPr="00652D69">
        <w:rPr>
          <w:b/>
          <w:bCs/>
        </w:rPr>
        <w:lastRenderedPageBreak/>
        <w:t>Type erasure</w:t>
      </w:r>
      <w:r w:rsidR="00652D69">
        <w:t xml:space="preserve">: </w:t>
      </w:r>
      <w:r w:rsidR="006D0732">
        <w:t>At a glance,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older Java that didn’t have generic yet. This process is called type erasure.</w:t>
      </w:r>
    </w:p>
    <w:p w14:paraId="3A9F0DAA" w14:textId="33770BAB" w:rsidR="00126E9E" w:rsidRDefault="00126E9E" w:rsidP="004E7E8A">
      <w:pPr>
        <w:pStyle w:val="Heading3"/>
      </w:pPr>
      <w:bookmarkStart w:id="154" w:name="_Toc59372434"/>
      <w:r>
        <w:t xml:space="preserve">Generic </w:t>
      </w:r>
      <w:r w:rsidR="006670B8">
        <w:t>interface</w:t>
      </w:r>
      <w:bookmarkEnd w:id="154"/>
    </w:p>
    <w:p w14:paraId="790769F9" w14:textId="72D82AB4" w:rsidR="006670B8" w:rsidRDefault="008175BF" w:rsidP="000C0CB5">
      <w:r w:rsidRPr="008175BF">
        <w:t>Just like a class, an interface can declare a formal typ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void ship(T t);</w:t>
      </w:r>
    </w:p>
    <w:p w14:paraId="1B5A0490" w14:textId="23585DD7" w:rsidR="00020413" w:rsidRDefault="00020413" w:rsidP="00474052">
      <w:pPr>
        <w:pStyle w:val="Code"/>
      </w:pPr>
      <w:r>
        <w:t>}</w:t>
      </w:r>
    </w:p>
    <w:p w14:paraId="1014CB4A" w14:textId="5BB1CCAA" w:rsidR="00B268D6" w:rsidRDefault="00B268D6" w:rsidP="00CA331B">
      <w:pPr>
        <w:pStyle w:val="Text"/>
      </w:pPr>
      <w:r>
        <w:t>There are 3 ways to implement a generic interface</w:t>
      </w:r>
    </w:p>
    <w:p w14:paraId="0B387D59" w14:textId="720183B8" w:rsidR="00EC2061" w:rsidRDefault="00EC2061" w:rsidP="00474052">
      <w:pPr>
        <w:pStyle w:val="Code"/>
      </w:pPr>
      <w:r>
        <w:t xml:space="preserve">// </w:t>
      </w:r>
      <w:r w:rsidR="00EF487B">
        <w:t>A class implements the gneric interface</w:t>
      </w:r>
    </w:p>
    <w:p w14:paraId="4D286B5A" w14:textId="5BD81207" w:rsidR="00CA331B" w:rsidRDefault="00CA331B" w:rsidP="00474052">
      <w:pPr>
        <w:pStyle w:val="Code"/>
      </w:pPr>
      <w:r>
        <w:t>class ShippableRobotCrat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ship(</w:t>
      </w:r>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class ShippableAbstractCrate&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ship(</w:t>
      </w:r>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class ShippableCrate implements Shippable {</w:t>
      </w:r>
    </w:p>
    <w:p w14:paraId="3746748A" w14:textId="37249106" w:rsidR="00CA331B" w:rsidRDefault="00CA331B" w:rsidP="00474052">
      <w:pPr>
        <w:pStyle w:val="Code"/>
      </w:pPr>
      <w:r>
        <w:t xml:space="preserve">   public void ship(</w:t>
      </w:r>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525DED0" w:rsidR="00F5715F" w:rsidRDefault="00F5715F" w:rsidP="00F5715F">
      <w:pPr>
        <w:pStyle w:val="Heading3"/>
      </w:pPr>
      <w:bookmarkStart w:id="155" w:name="_Toc59372435"/>
      <w:r>
        <w:t>Generic methods</w:t>
      </w:r>
      <w:bookmarkEnd w:id="155"/>
    </w:p>
    <w:p w14:paraId="539165BC" w14:textId="77F2D1E6" w:rsidR="00652D69" w:rsidRDefault="00863907" w:rsidP="000C0CB5">
      <w:r>
        <w:t xml:space="preserve">Note that </w:t>
      </w:r>
      <w:r w:rsidR="009C3EEA" w:rsidRPr="009C3EEA">
        <w:t>Generic methods have a type parameter (the diamond operator enclosing the type) before the return type of the method declaration</w:t>
      </w:r>
      <w:r w:rsidR="009C3EEA">
        <w:t>.</w:t>
      </w:r>
    </w:p>
    <w:p w14:paraId="7EDDD333" w14:textId="77777777" w:rsidR="009B5C68" w:rsidRDefault="009B5C68" w:rsidP="00474052">
      <w:pPr>
        <w:pStyle w:val="Code"/>
      </w:pPr>
      <w:r>
        <w:t>public class GenericTest{</w:t>
      </w:r>
    </w:p>
    <w:p w14:paraId="1EFC4BA8" w14:textId="2A0DBF95" w:rsidR="009B5C68" w:rsidRDefault="009B5C68" w:rsidP="00474052">
      <w:pPr>
        <w:pStyle w:val="Code"/>
      </w:pPr>
      <w:r>
        <w:t xml:space="preserve">  private static int count = 0;</w:t>
      </w:r>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print(U u, T t){</w:t>
      </w:r>
    </w:p>
    <w:p w14:paraId="2719678D" w14:textId="77777777" w:rsidR="009B5C68" w:rsidRDefault="009B5C68" w:rsidP="00474052">
      <w:pPr>
        <w:pStyle w:val="Code"/>
      </w:pPr>
      <w:r>
        <w:t xml:space="preserve">    System.out.println(u);</w:t>
      </w:r>
    </w:p>
    <w:p w14:paraId="14A651D6" w14:textId="77777777" w:rsidR="009B5C68" w:rsidRDefault="009B5C68" w:rsidP="00474052">
      <w:pPr>
        <w:pStyle w:val="Code"/>
      </w:pPr>
      <w:r>
        <w:t xml:space="preserve">    System.out.println(t);</w:t>
      </w:r>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MyClass&lt;W&gt; count(){ // MyClass&lt;W&gt; is the return type</w:t>
      </w:r>
    </w:p>
    <w:p w14:paraId="21DD232B" w14:textId="77777777" w:rsidR="009B5C68" w:rsidRDefault="009B5C68" w:rsidP="00474052">
      <w:pPr>
        <w:pStyle w:val="Code"/>
      </w:pPr>
      <w:r>
        <w:t xml:space="preserve">    count++;</w:t>
      </w:r>
    </w:p>
    <w:p w14:paraId="3B9AEC22" w14:textId="77777777" w:rsidR="009B5C68" w:rsidRDefault="009B5C68" w:rsidP="00474052">
      <w:pPr>
        <w:pStyle w:val="Code"/>
      </w:pPr>
      <w:r>
        <w:t xml:space="preserve">    return new MyClass&lt;W&g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main(String[] args){</w:t>
      </w:r>
    </w:p>
    <w:p w14:paraId="0A641714" w14:textId="77777777" w:rsidR="009B5C68" w:rsidRDefault="009B5C68" w:rsidP="00474052">
      <w:pPr>
        <w:pStyle w:val="Code"/>
      </w:pPr>
      <w:r>
        <w:t xml:space="preserve">    GenericTest gt = new GenericTest();</w:t>
      </w:r>
    </w:p>
    <w:p w14:paraId="3CD60221" w14:textId="77777777" w:rsidR="009B5C68" w:rsidRDefault="009B5C68" w:rsidP="00474052">
      <w:pPr>
        <w:pStyle w:val="Code"/>
      </w:pPr>
      <w:r>
        <w:t xml:space="preserve">    GenericTest.count();</w:t>
      </w:r>
    </w:p>
    <w:p w14:paraId="791C77BD" w14:textId="77777777" w:rsidR="009B5C68" w:rsidRDefault="009B5C68" w:rsidP="00474052">
      <w:pPr>
        <w:pStyle w:val="Code"/>
      </w:pPr>
      <w:r>
        <w:t xml:space="preserve">    gt.print(new Integer(2), new StringBuilder("abc"));</w:t>
      </w:r>
    </w:p>
    <w:p w14:paraId="542A8000" w14:textId="77777777" w:rsidR="009B5C68" w:rsidRDefault="009B5C68" w:rsidP="00474052">
      <w:pPr>
        <w:pStyle w:val="Code"/>
      </w:pPr>
      <w:r>
        <w:t xml:space="preserve">    gt.print(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class MyClass&lt;W&g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public &lt;T&gt; void method(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public void method(MyClass&lt;T&gt; t){}</w:t>
      </w:r>
    </w:p>
    <w:p w14:paraId="546C3AA5" w14:textId="77777777" w:rsidR="000D5AEA" w:rsidRPr="000D5AEA" w:rsidRDefault="000D5AEA" w:rsidP="00474052">
      <w:pPr>
        <w:pStyle w:val="Code"/>
      </w:pPr>
      <w:r w:rsidRPr="000D5AEA">
        <w:t>class MyClass&lt;X&gt;{}</w:t>
      </w:r>
    </w:p>
    <w:p w14:paraId="58854416" w14:textId="77777777" w:rsidR="000D5AEA" w:rsidRDefault="000D5AEA" w:rsidP="00474052">
      <w:pPr>
        <w:pStyle w:val="Code"/>
      </w:pPr>
      <w:r w:rsidRPr="000D5AEA">
        <w:t>class T{}</w:t>
      </w:r>
    </w:p>
    <w:p w14:paraId="25202F3A" w14:textId="445D998D" w:rsidR="00D01539" w:rsidRDefault="00E6567B" w:rsidP="000D5AEA">
      <w:pPr>
        <w:pStyle w:val="Heading3"/>
      </w:pPr>
      <w:bookmarkStart w:id="156" w:name="_Toc59372436"/>
      <w:r>
        <w:t xml:space="preserve">Legacy code with raw </w:t>
      </w:r>
      <w:r w:rsidR="0001780C">
        <w:t>collections</w:t>
      </w:r>
      <w:bookmarkEnd w:id="156"/>
    </w:p>
    <w:p w14:paraId="42CCD4DA" w14:textId="28116FBF" w:rsidR="004722D0" w:rsidRDefault="0001780C" w:rsidP="000C0CB5">
      <w:r>
        <w:t>Legacy codes are codes</w:t>
      </w:r>
      <w:r w:rsidR="00716FAD">
        <w:t xml:space="preserve"> written with old Java. </w:t>
      </w:r>
      <w:r w:rsidR="003B2D7F">
        <w:t>Java 4 and earlier didn’t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collection</w:t>
      </w:r>
      <w:r w:rsidR="00333328">
        <w:t xml:space="preserve"> and it is passed into </w:t>
      </w:r>
      <w:r w:rsidR="00333328" w:rsidRPr="00657424">
        <w:rPr>
          <w:rStyle w:val="keywordChar"/>
        </w:rPr>
        <w:t>printDragons</w:t>
      </w:r>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r w:rsidR="003B2A49" w:rsidRPr="005B4F46">
        <w:rPr>
          <w:rStyle w:val="keywordChar"/>
        </w:rPr>
        <w:t>printDragons</w:t>
      </w:r>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r w:rsidR="00814A3C" w:rsidRPr="00657424">
        <w:rPr>
          <w:rStyle w:val="keywordChar"/>
        </w:rPr>
        <w:t>ClassCastException</w:t>
      </w:r>
      <w:r w:rsidR="00814A3C">
        <w:t xml:space="preserve"> at runtime.</w:t>
      </w:r>
      <w:r w:rsidR="00C23ACA">
        <w:t xml:space="preserve"> </w:t>
      </w:r>
      <w:r w:rsidR="00CA3F4F">
        <w:t>So t</w:t>
      </w:r>
      <w:r w:rsidR="00C23ACA">
        <w:t xml:space="preserve">he purpose of </w:t>
      </w:r>
      <w:r w:rsidR="00C23ACA" w:rsidRPr="00657424">
        <w:rPr>
          <w:rStyle w:val="keywordChar"/>
        </w:rPr>
        <w:t>printDragons</w:t>
      </w:r>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r w:rsidR="00F65450">
        <w:t xml:space="preserve">ClassCastException due to </w:t>
      </w:r>
      <w:r w:rsidR="0093606A">
        <w:t xml:space="preserve">raw </w:t>
      </w:r>
      <w:r w:rsidR="00D47F21">
        <w:t>collection</w:t>
      </w:r>
    </w:p>
    <w:p w14:paraId="6020425B" w14:textId="77777777" w:rsidR="001A17A4" w:rsidRPr="001A17A4" w:rsidRDefault="001A17A4" w:rsidP="00474052">
      <w:pPr>
        <w:pStyle w:val="Code"/>
      </w:pPr>
      <w:r w:rsidRPr="001A17A4">
        <w:t>import java.util.*;</w:t>
      </w:r>
    </w:p>
    <w:p w14:paraId="509E7FBD" w14:textId="77777777" w:rsidR="001A17A4" w:rsidRPr="001A17A4" w:rsidRDefault="001A17A4" w:rsidP="00474052">
      <w:pPr>
        <w:pStyle w:val="Code"/>
      </w:pPr>
      <w:r w:rsidRPr="001A17A4">
        <w:t>public class LegacyDragons {</w:t>
      </w:r>
    </w:p>
    <w:p w14:paraId="6B9757F7" w14:textId="77777777" w:rsidR="001A17A4" w:rsidRPr="001A17A4" w:rsidRDefault="001A17A4" w:rsidP="00474052">
      <w:pPr>
        <w:pStyle w:val="Code"/>
      </w:pPr>
      <w:r w:rsidRPr="001A17A4">
        <w:t xml:space="preserve">  public static void main(String[] args) {</w:t>
      </w:r>
    </w:p>
    <w:p w14:paraId="2816848F" w14:textId="77777777" w:rsidR="001A17A4" w:rsidRPr="001A17A4" w:rsidRDefault="001A17A4" w:rsidP="00474052">
      <w:pPr>
        <w:pStyle w:val="Code"/>
      </w:pPr>
      <w:r w:rsidRPr="001A17A4">
        <w:t xml:space="preserve">    List list = new ArrayList();</w:t>
      </w:r>
    </w:p>
    <w:p w14:paraId="02E83619" w14:textId="77777777" w:rsidR="001A17A4" w:rsidRPr="001A17A4" w:rsidRDefault="001A17A4" w:rsidP="00474052">
      <w:pPr>
        <w:pStyle w:val="Code"/>
      </w:pPr>
      <w:r w:rsidRPr="001A17A4">
        <w:t xml:space="preserve">    list.add(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printDragons(list);</w:t>
      </w:r>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printDragons(List&lt;Dragon&gt; dragons) {</w:t>
      </w:r>
    </w:p>
    <w:p w14:paraId="47A4C68E" w14:textId="77777777" w:rsidR="001A17A4" w:rsidRPr="001A17A4" w:rsidRDefault="001A17A4" w:rsidP="00474052">
      <w:pPr>
        <w:pStyle w:val="Code"/>
      </w:pPr>
      <w:r w:rsidRPr="001A17A4">
        <w:t xml:space="preserve">    for (Dragon dragon: dragons) { // ClassCastException</w:t>
      </w:r>
    </w:p>
    <w:p w14:paraId="1762217C" w14:textId="77777777" w:rsidR="001A17A4" w:rsidRPr="001A17A4" w:rsidRDefault="001A17A4" w:rsidP="00474052">
      <w:pPr>
        <w:pStyle w:val="Code"/>
      </w:pPr>
      <w:r w:rsidRPr="001A17A4">
        <w:t xml:space="preserve">      System.out.println(dragon);</w:t>
      </w:r>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public class LegacyUnicorns {</w:t>
      </w:r>
    </w:p>
    <w:p w14:paraId="5073CF54" w14:textId="77777777" w:rsidR="006F2250" w:rsidRDefault="006F2250" w:rsidP="00474052">
      <w:pPr>
        <w:pStyle w:val="Code"/>
      </w:pPr>
      <w:r>
        <w:t xml:space="preserve">  public static void main(String[] args) {</w:t>
      </w:r>
    </w:p>
    <w:p w14:paraId="05E5AD53" w14:textId="77777777" w:rsidR="006F2250" w:rsidRDefault="006F2250" w:rsidP="00474052">
      <w:pPr>
        <w:pStyle w:val="Code"/>
      </w:pPr>
      <w:r>
        <w:t xml:space="preserve">    java.util.List&lt;Unicorn&gt; unicorns = new java.util.ArrayList&lt;&gt;();</w:t>
      </w:r>
    </w:p>
    <w:p w14:paraId="5736FA87" w14:textId="77777777" w:rsidR="006F2250" w:rsidRDefault="006F2250" w:rsidP="00474052">
      <w:pPr>
        <w:pStyle w:val="Code"/>
      </w:pPr>
      <w:r>
        <w:t xml:space="preserve">    addUnicorn(unicorns);</w:t>
      </w:r>
    </w:p>
    <w:p w14:paraId="733601C7" w14:textId="77777777" w:rsidR="006F2250" w:rsidRDefault="006F2250" w:rsidP="00474052">
      <w:pPr>
        <w:pStyle w:val="Code"/>
      </w:pPr>
      <w:r>
        <w:t xml:space="preserve">    Unicorn unicorn = unicorns.get(0); // ClassCastException</w:t>
      </w:r>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addUnicorn(List unicorn) {</w:t>
      </w:r>
    </w:p>
    <w:p w14:paraId="16520A70" w14:textId="77777777" w:rsidR="006F2250" w:rsidRDefault="006F2250" w:rsidP="00474052">
      <w:pPr>
        <w:pStyle w:val="Code"/>
      </w:pPr>
      <w:r>
        <w:t xml:space="preserve">    unicorn.add(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autoboxed to </w:t>
      </w:r>
      <w:r w:rsidR="00685A2C" w:rsidRPr="00093075">
        <w:rPr>
          <w:rStyle w:val="keywordChar"/>
        </w:rPr>
        <w:t>Integer</w:t>
      </w:r>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elemets of </w:t>
      </w:r>
      <w:r w:rsidR="00E5389B" w:rsidRPr="00CC7641">
        <w:rPr>
          <w:rStyle w:val="keywordChar"/>
        </w:rPr>
        <w:t>numbers</w:t>
      </w:r>
      <w:r w:rsidR="00E5389B">
        <w:t xml:space="preserve"> </w:t>
      </w:r>
      <w:r w:rsidR="00156ACC">
        <w:t xml:space="preserve">are </w:t>
      </w:r>
      <w:r w:rsidR="002141CD">
        <w:t xml:space="preserve">seen as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public class LegacyAutoboxing {</w:t>
      </w:r>
    </w:p>
    <w:p w14:paraId="36390DE3" w14:textId="77777777" w:rsidR="007E7310" w:rsidRDefault="007E7310" w:rsidP="00474052">
      <w:pPr>
        <w:pStyle w:val="Code"/>
      </w:pPr>
      <w:r>
        <w:t xml:space="preserve">  public static void main(String[] args) {</w:t>
      </w:r>
    </w:p>
    <w:p w14:paraId="45D699ED" w14:textId="77777777" w:rsidR="007E7310" w:rsidRDefault="007E7310" w:rsidP="00474052">
      <w:pPr>
        <w:pStyle w:val="Code"/>
      </w:pPr>
      <w:r>
        <w:lastRenderedPageBreak/>
        <w:t xml:space="preserve">    java.util.List numbers = new java.util.ArrayList();</w:t>
      </w:r>
    </w:p>
    <w:p w14:paraId="54DBF87B" w14:textId="77777777" w:rsidR="007E7310" w:rsidRDefault="007E7310" w:rsidP="00474052">
      <w:pPr>
        <w:pStyle w:val="Code"/>
      </w:pPr>
      <w:r>
        <w:t xml:space="preserve">    numbers.add(5);</w:t>
      </w:r>
    </w:p>
    <w:p w14:paraId="15D8694B" w14:textId="77777777" w:rsidR="007E7310" w:rsidRDefault="007E7310" w:rsidP="00474052">
      <w:pPr>
        <w:pStyle w:val="Code"/>
      </w:pPr>
      <w:r>
        <w:t xml:space="preserve">    int result = numbers.ge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6B168728" w:rsidR="00CC7641" w:rsidRDefault="00CC7641" w:rsidP="0096290D">
      <w:pPr>
        <w:pStyle w:val="Heading3"/>
      </w:pPr>
      <w:bookmarkStart w:id="157" w:name="_Toc59372437"/>
      <w:r>
        <w:t>Bound</w:t>
      </w:r>
      <w:r w:rsidR="004843B1">
        <w:t>s</w:t>
      </w:r>
      <w:bookmarkEnd w:id="157"/>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4">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Number n = new Interger();</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r w:rsidR="00873686" w:rsidRPr="00031B0D">
        <w:rPr>
          <w:rStyle w:val="keywordChar"/>
        </w:rPr>
        <w:t>ArrayList&lt;Integer&gt;</w:t>
      </w:r>
      <w:r w:rsidR="00873686">
        <w:t xml:space="preserve"> is not </w:t>
      </w:r>
      <w:r w:rsidR="0051155A">
        <w:t xml:space="preserve">a </w:t>
      </w:r>
      <w:r w:rsidR="00873686">
        <w:t xml:space="preserve">subclass of </w:t>
      </w:r>
      <w:r w:rsidR="00873686" w:rsidRPr="00031B0D">
        <w:rPr>
          <w:rStyle w:val="keywordChar"/>
        </w:rPr>
        <w:t>ArrayList&lt;Number&gt;</w:t>
      </w:r>
      <w:r w:rsidR="00873686">
        <w:t xml:space="preserve">, so one cannot create an </w:t>
      </w:r>
      <w:r w:rsidR="00873686" w:rsidRPr="00031B0D">
        <w:rPr>
          <w:rStyle w:val="keywordChar"/>
        </w:rPr>
        <w:t>ArrayList&lt;Integer&gt;</w:t>
      </w:r>
      <w:r w:rsidR="00873686">
        <w:t xml:space="preserve"> object through an </w:t>
      </w:r>
      <w:r w:rsidR="00873686" w:rsidRPr="00031B0D">
        <w:rPr>
          <w:rStyle w:val="keywordChar"/>
        </w:rPr>
        <w:t>ArrayList&lt;Number&gt;</w:t>
      </w:r>
      <w:r w:rsidR="00873686">
        <w:t xml:space="preserve"> reference.</w:t>
      </w:r>
    </w:p>
    <w:p w14:paraId="4D4ED393" w14:textId="77777777" w:rsidR="00873686" w:rsidRDefault="00873686" w:rsidP="00474052">
      <w:pPr>
        <w:pStyle w:val="Code"/>
      </w:pPr>
      <w:r w:rsidRPr="00523935">
        <w:t>ArrayList&lt;Number&gt; list = new ArrayList&lt;Integer&g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List&lt;Integer&gt; numbers = new ArrayList&lt;&gt;();</w:t>
      </w:r>
    </w:p>
    <w:p w14:paraId="6BF40424" w14:textId="77777777" w:rsidR="002D1994" w:rsidRDefault="002D1994" w:rsidP="00474052">
      <w:pPr>
        <w:pStyle w:val="Code"/>
      </w:pPr>
      <w:r>
        <w:t>numbers.add(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numbers;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r>
        <w:t>objects.add("forty two");</w:t>
      </w:r>
      <w:r w:rsidR="009F21F8">
        <w:t xml:space="preserve"> // Compiles</w:t>
      </w:r>
      <w:r w:rsidR="0028316A">
        <w:t xml:space="preserve"> since String is a subclass of Object</w:t>
      </w:r>
    </w:p>
    <w:p w14:paraId="2463D2DF" w14:textId="77777777" w:rsidR="002D1994" w:rsidRDefault="002D1994" w:rsidP="00474052">
      <w:pPr>
        <w:pStyle w:val="Code"/>
      </w:pPr>
      <w:r>
        <w:t>System.out.println(numbers.ge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r w:rsidRPr="00154C53">
        <w:rPr>
          <w:rStyle w:val="keywordChar"/>
        </w:rPr>
        <w:t>printList</w:t>
      </w:r>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r w:rsidR="00E114FA" w:rsidRPr="00154C53">
        <w:rPr>
          <w:rStyle w:val="keywordChar"/>
        </w:rPr>
        <w:t>printList</w:t>
      </w:r>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r w:rsidR="0042382A">
        <w:rPr>
          <w:rStyle w:val="keywordChar"/>
        </w:rPr>
        <w:t>etc</w:t>
      </w:r>
      <w:r w:rsidRPr="00154C53">
        <w:t>, because they are not sub</w:t>
      </w:r>
      <w:r>
        <w:t>class</w:t>
      </w:r>
      <w:r w:rsidR="00905627">
        <w:t>es</w:t>
      </w:r>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public static void printList(List&lt;Object&gt; list) {</w:t>
      </w:r>
    </w:p>
    <w:p w14:paraId="54A2AB85" w14:textId="77777777" w:rsidR="00DE7653" w:rsidRDefault="00DE7653" w:rsidP="00474052">
      <w:pPr>
        <w:pStyle w:val="Code"/>
      </w:pPr>
      <w:r>
        <w:t xml:space="preserve">  for (Object x: list) System.out.println(x);</w:t>
      </w:r>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public static void main(String[] args) {</w:t>
      </w:r>
    </w:p>
    <w:p w14:paraId="1DA26482" w14:textId="77777777" w:rsidR="00DE7653" w:rsidRDefault="00DE7653" w:rsidP="00474052">
      <w:pPr>
        <w:pStyle w:val="Code"/>
      </w:pPr>
      <w:r>
        <w:t xml:space="preserve">  List&lt;String&gt; keywords = new ArrayList&lt;&gt;();</w:t>
      </w:r>
    </w:p>
    <w:p w14:paraId="79F69DE6" w14:textId="77777777" w:rsidR="00DE7653" w:rsidRDefault="00DE7653" w:rsidP="00474052">
      <w:pPr>
        <w:pStyle w:val="Code"/>
      </w:pPr>
      <w:r>
        <w:lastRenderedPageBreak/>
        <w:t xml:space="preserve">  keywords.add("java");</w:t>
      </w:r>
    </w:p>
    <w:p w14:paraId="0514761F" w14:textId="77777777" w:rsidR="00DE7653" w:rsidRDefault="00DE7653" w:rsidP="00474052">
      <w:pPr>
        <w:pStyle w:val="Code"/>
      </w:pPr>
      <w:r>
        <w:t xml:space="preserve">  printLis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public static void printList(List&lt;?&gt; list) {</w:t>
      </w:r>
    </w:p>
    <w:p w14:paraId="754E8905" w14:textId="77777777" w:rsidR="00621E60" w:rsidRDefault="00621E60" w:rsidP="00474052">
      <w:pPr>
        <w:pStyle w:val="Code"/>
      </w:pPr>
      <w:r>
        <w:t xml:space="preserve">  for (Object x: list) System.out.println(x);</w:t>
      </w:r>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public static void main(String[] args) {</w:t>
      </w:r>
    </w:p>
    <w:p w14:paraId="087302A4" w14:textId="77777777" w:rsidR="00621E60" w:rsidRDefault="00621E60" w:rsidP="00474052">
      <w:pPr>
        <w:pStyle w:val="Code"/>
      </w:pPr>
      <w:r>
        <w:t xml:space="preserve">  List&lt;String&gt; keywords = new ArrayList&lt;&gt;();</w:t>
      </w:r>
    </w:p>
    <w:p w14:paraId="3F38F3A4" w14:textId="77777777" w:rsidR="00621E60" w:rsidRDefault="00621E60" w:rsidP="00474052">
      <w:pPr>
        <w:pStyle w:val="Code"/>
      </w:pPr>
      <w:r>
        <w:t xml:space="preserve">  keywords.add("java");</w:t>
      </w:r>
    </w:p>
    <w:p w14:paraId="06E7BEE9" w14:textId="77777777" w:rsidR="00621E60" w:rsidRDefault="00621E60" w:rsidP="00474052">
      <w:pPr>
        <w:pStyle w:val="Code"/>
      </w:pPr>
      <w:r>
        <w:t xml:space="preserve">  printList(keywords);</w:t>
      </w:r>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The fact that ArrayList&lt;</w:t>
      </w:r>
      <w:r w:rsidR="00C07A6E">
        <w:t>Integer</w:t>
      </w:r>
      <w:r>
        <w:t xml:space="preserve">&gt; is </w:t>
      </w:r>
      <w:r w:rsidR="00C07A6E">
        <w:t>not a subclass of ArrayLis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ArrayList&lt;Integer&gt;, ArrayList&lt;Double&gt;, etc as arguments. </w:t>
      </w:r>
      <w:r w:rsidR="002A794A">
        <w:t>This problem is similar to the problem of printList above, but if we use total(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public static long total(List&lt;</w:t>
      </w:r>
      <w:r w:rsidR="002A794A">
        <w:t>?</w:t>
      </w:r>
      <w:r>
        <w:t>&gt; list) {</w:t>
      </w:r>
    </w:p>
    <w:p w14:paraId="3950FAB0" w14:textId="77777777" w:rsidR="0040023B" w:rsidRDefault="0040023B" w:rsidP="00474052">
      <w:pPr>
        <w:pStyle w:val="Code"/>
      </w:pPr>
      <w:r>
        <w:t xml:space="preserve">   long count = 0;</w:t>
      </w:r>
    </w:p>
    <w:p w14:paraId="72AE02C8" w14:textId="77777777" w:rsidR="0040023B" w:rsidRDefault="0040023B" w:rsidP="00474052">
      <w:pPr>
        <w:pStyle w:val="Code"/>
      </w:pPr>
      <w:r>
        <w:t xml:space="preserve">   for (Number number: list)</w:t>
      </w:r>
    </w:p>
    <w:p w14:paraId="18ADB27D" w14:textId="77777777" w:rsidR="0040023B" w:rsidRDefault="0040023B" w:rsidP="00474052">
      <w:pPr>
        <w:pStyle w:val="Code"/>
      </w:pPr>
      <w:r>
        <w:t xml:space="preserve">      count += number.longValue();</w:t>
      </w:r>
    </w:p>
    <w:p w14:paraId="5AA51464" w14:textId="77777777" w:rsidR="0040023B" w:rsidRDefault="0040023B" w:rsidP="00474052">
      <w:pPr>
        <w:pStyle w:val="Code"/>
      </w:pPr>
      <w:r>
        <w:t xml:space="preserve">      return count;</w:t>
      </w:r>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public static long total(List&lt;? extends Number&gt; list) {</w:t>
      </w:r>
    </w:p>
    <w:p w14:paraId="69595F52" w14:textId="77777777" w:rsidR="004F6815" w:rsidRDefault="004F6815" w:rsidP="00474052">
      <w:pPr>
        <w:pStyle w:val="Code"/>
      </w:pPr>
      <w:r>
        <w:t xml:space="preserve">   long count = 0;</w:t>
      </w:r>
    </w:p>
    <w:p w14:paraId="24AAB684" w14:textId="77777777" w:rsidR="004F6815" w:rsidRDefault="004F6815" w:rsidP="00474052">
      <w:pPr>
        <w:pStyle w:val="Code"/>
      </w:pPr>
      <w:r>
        <w:t xml:space="preserve">   for (Number number: list)</w:t>
      </w:r>
    </w:p>
    <w:p w14:paraId="4428A4BE" w14:textId="77777777" w:rsidR="004F6815" w:rsidRDefault="004F6815" w:rsidP="00474052">
      <w:pPr>
        <w:pStyle w:val="Code"/>
      </w:pPr>
      <w:r>
        <w:t xml:space="preserve">      count += number.longValue();</w:t>
      </w:r>
    </w:p>
    <w:p w14:paraId="6644EF1A" w14:textId="77777777" w:rsidR="004F6815" w:rsidRDefault="004F6815" w:rsidP="00474052">
      <w:pPr>
        <w:pStyle w:val="Code"/>
      </w:pPr>
      <w:r>
        <w:t xml:space="preserve">      return count;</w:t>
      </w:r>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interface Flyer { void fly(); }</w:t>
      </w:r>
    </w:p>
    <w:p w14:paraId="629FAC08" w14:textId="77777777" w:rsidR="007F6E49" w:rsidRDefault="007F6E49" w:rsidP="00474052">
      <w:pPr>
        <w:pStyle w:val="Code"/>
      </w:pPr>
      <w:r>
        <w:t>class HangGlider implements Flyer { public void fly() {} }</w:t>
      </w:r>
    </w:p>
    <w:p w14:paraId="327C0787" w14:textId="7AFED5F7" w:rsidR="0007561E" w:rsidRDefault="007F6E49" w:rsidP="00474052">
      <w:pPr>
        <w:pStyle w:val="Code"/>
      </w:pPr>
      <w:r>
        <w:t>class Goose implements Flyer { public void fly() {} }</w:t>
      </w:r>
    </w:p>
    <w:p w14:paraId="1D635952" w14:textId="77777777" w:rsidR="00A333B6" w:rsidRDefault="00A333B6" w:rsidP="00474052">
      <w:pPr>
        <w:pStyle w:val="Code"/>
      </w:pPr>
    </w:p>
    <w:p w14:paraId="4D311FE5" w14:textId="77777777" w:rsidR="007F6E49" w:rsidRDefault="007F6E49" w:rsidP="00474052">
      <w:pPr>
        <w:pStyle w:val="Code"/>
      </w:pPr>
      <w:r>
        <w:t>private void anyFlyer(List&lt;Flyer&gt; flyer) {}</w:t>
      </w:r>
    </w:p>
    <w:p w14:paraId="48016661" w14:textId="70A16EDA" w:rsidR="00D82173" w:rsidRPr="00D82173" w:rsidRDefault="007F6E49" w:rsidP="00474052">
      <w:pPr>
        <w:pStyle w:val="Code"/>
      </w:pPr>
      <w:r>
        <w:t>private void groupOfFlyers(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class Parent{}</w:t>
      </w:r>
    </w:p>
    <w:p w14:paraId="29E3FB42" w14:textId="1DFA2B83" w:rsidR="00CF7749" w:rsidRDefault="00CF7749" w:rsidP="00474052">
      <w:pPr>
        <w:pStyle w:val="Code"/>
      </w:pPr>
      <w:r>
        <w:t>class Child extends Parent{}</w:t>
      </w:r>
    </w:p>
    <w:p w14:paraId="0EDEFE95" w14:textId="77777777" w:rsidR="00130E95" w:rsidRDefault="00130E95" w:rsidP="00474052">
      <w:pPr>
        <w:pStyle w:val="Code"/>
      </w:pPr>
    </w:p>
    <w:p w14:paraId="1CA2BE8F" w14:textId="3B142512" w:rsidR="00130E95" w:rsidRDefault="00130E95" w:rsidP="00474052">
      <w:pPr>
        <w:pStyle w:val="Code"/>
      </w:pPr>
      <w:r>
        <w:t>List&lt;Parent&gt; list1 = new ArrayList&lt;Child&gt;(); //Does NOT compile.</w:t>
      </w:r>
    </w:p>
    <w:p w14:paraId="2164138A" w14:textId="5E429327" w:rsidR="00130E95" w:rsidRDefault="00130E95" w:rsidP="00474052">
      <w:pPr>
        <w:pStyle w:val="Code"/>
      </w:pPr>
      <w:r>
        <w:t>List&lt;Child&gt; list2 = new ArrayList&lt;Parent&gt;(); //Does NOT compile.</w:t>
      </w:r>
    </w:p>
    <w:p w14:paraId="5F7AFA72" w14:textId="77777777" w:rsidR="00FB5E6C" w:rsidRDefault="00FB5E6C" w:rsidP="00474052">
      <w:pPr>
        <w:pStyle w:val="Code"/>
      </w:pPr>
    </w:p>
    <w:p w14:paraId="5C0798B3" w14:textId="4D054D80" w:rsidR="00FB5E6C" w:rsidRDefault="00FB5E6C" w:rsidP="00474052">
      <w:pPr>
        <w:pStyle w:val="Code"/>
      </w:pPr>
      <w:r>
        <w:t>List&lt;Parent&gt; list3 = new ArrayList&lt;Parent&gt;();</w:t>
      </w:r>
    </w:p>
    <w:p w14:paraId="2A79DF40" w14:textId="57B2D8C6" w:rsidR="00FB5E6C" w:rsidRDefault="00FB5E6C" w:rsidP="00474052">
      <w:pPr>
        <w:pStyle w:val="Code"/>
      </w:pPr>
      <w:r>
        <w:t>list3.add(new Child());</w:t>
      </w:r>
    </w:p>
    <w:p w14:paraId="44F28F65" w14:textId="16F1959C" w:rsidR="00130E95" w:rsidRDefault="00FB5E6C" w:rsidP="00474052">
      <w:pPr>
        <w:pStyle w:val="Code"/>
      </w:pPr>
      <w:r>
        <w:t>list3.add(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class Parent{}</w:t>
      </w:r>
    </w:p>
    <w:p w14:paraId="73C7474B" w14:textId="6BD0E49D" w:rsidR="00B06A9D" w:rsidRDefault="00B06A9D" w:rsidP="00474052">
      <w:pPr>
        <w:pStyle w:val="Code"/>
      </w:pPr>
      <w:r>
        <w:t>class Child extends Parent{}</w:t>
      </w:r>
    </w:p>
    <w:p w14:paraId="47DF4668" w14:textId="77777777" w:rsidR="00161254" w:rsidRDefault="00161254" w:rsidP="00474052">
      <w:pPr>
        <w:pStyle w:val="Code"/>
      </w:pPr>
    </w:p>
    <w:p w14:paraId="559EB52A" w14:textId="4D53192B" w:rsidR="00C25360" w:rsidRDefault="00161254" w:rsidP="00474052">
      <w:pPr>
        <w:pStyle w:val="Code"/>
      </w:pPr>
      <w:r>
        <w:t>class Test{</w:t>
      </w:r>
    </w:p>
    <w:p w14:paraId="4498ECC4" w14:textId="48DAD066" w:rsidR="00C25360" w:rsidRDefault="00161254" w:rsidP="00474052">
      <w:pPr>
        <w:pStyle w:val="Code"/>
      </w:pPr>
      <w:r>
        <w:t xml:space="preserve">    </w:t>
      </w:r>
      <w:r w:rsidR="00C25360">
        <w:t>public static void main(String[] args)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ArrayList&lt;Parent&gt;();</w:t>
      </w:r>
    </w:p>
    <w:p w14:paraId="02E9C093" w14:textId="7EC046C0" w:rsidR="00B06A9D" w:rsidRDefault="00B06A9D" w:rsidP="00474052">
      <w:pPr>
        <w:pStyle w:val="Code"/>
      </w:pPr>
      <w:r>
        <w:t xml:space="preserve">    </w:t>
      </w:r>
      <w:r w:rsidR="00161254">
        <w:t xml:space="preserve">    </w:t>
      </w:r>
      <w:r w:rsidR="00B01FA7">
        <w:t>l</w:t>
      </w:r>
      <w:r>
        <w:t>ist</w:t>
      </w:r>
      <w:r w:rsidR="00B01FA7">
        <w:t>1</w:t>
      </w:r>
      <w:r>
        <w:t xml:space="preserve">.add(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r w:rsidR="00B01FA7">
        <w:t>l</w:t>
      </w:r>
      <w:r>
        <w:t>ist</w:t>
      </w:r>
      <w:r w:rsidR="00B01FA7">
        <w:t>1</w:t>
      </w:r>
      <w:r>
        <w:t xml:space="preserve">.add(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ArrayList&lt;Parent&gt;();</w:t>
      </w:r>
    </w:p>
    <w:p w14:paraId="5EC1F4EA" w14:textId="77777777" w:rsidR="00B01FA7" w:rsidRDefault="00B01FA7" w:rsidP="00474052">
      <w:pPr>
        <w:pStyle w:val="Code"/>
      </w:pPr>
      <w:r>
        <w:t xml:space="preserve">        list2.add(new Parent()); // (1) Does NOT compile.</w:t>
      </w:r>
    </w:p>
    <w:p w14:paraId="51DD95BD" w14:textId="77777777" w:rsidR="00B01FA7" w:rsidRDefault="00B01FA7" w:rsidP="00474052">
      <w:pPr>
        <w:pStyle w:val="Code"/>
      </w:pPr>
      <w:r>
        <w:t xml:space="preserve">        list2.add(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typ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hasn’t even been written yet. Line </w:t>
      </w:r>
      <w:r w:rsidR="0097621E">
        <w:t>(1)</w:t>
      </w:r>
      <w:r>
        <w:t xml:space="preserve"> doesn’t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r w:rsidR="000630FD" w:rsidRPr="004923B9">
        <w:rPr>
          <w:rStyle w:val="keywordChar"/>
        </w:rPr>
        <w:t>addSound()</w:t>
      </w:r>
    </w:p>
    <w:p w14:paraId="4EEEDD56" w14:textId="05EC5711" w:rsidR="00342579" w:rsidRDefault="00342579" w:rsidP="00474052">
      <w:pPr>
        <w:pStyle w:val="Code"/>
      </w:pPr>
      <w:r>
        <w:t>List&lt;String&gt; strings = new ArrayList&lt;String&gt;();</w:t>
      </w:r>
    </w:p>
    <w:p w14:paraId="405ED89F" w14:textId="77777777" w:rsidR="00342579" w:rsidRDefault="00342579" w:rsidP="00474052">
      <w:pPr>
        <w:pStyle w:val="Code"/>
      </w:pPr>
      <w:r>
        <w:t>strings.add("tweet");</w:t>
      </w:r>
    </w:p>
    <w:p w14:paraId="30EDA75C" w14:textId="001D9C70" w:rsidR="005B3148" w:rsidRDefault="00342579" w:rsidP="00474052">
      <w:pPr>
        <w:pStyle w:val="Code"/>
      </w:pPr>
      <w:r>
        <w:t>List&lt;Object&gt; objects = new ArrayList&lt;Object&gt;(strings);</w:t>
      </w:r>
    </w:p>
    <w:p w14:paraId="14A90F38" w14:textId="77777777" w:rsidR="004923B9" w:rsidRDefault="004923B9" w:rsidP="00474052">
      <w:pPr>
        <w:pStyle w:val="Code"/>
      </w:pPr>
    </w:p>
    <w:p w14:paraId="5F6E8359" w14:textId="5C005AD2" w:rsidR="000630FD" w:rsidRDefault="000630FD" w:rsidP="00474052">
      <w:pPr>
        <w:pStyle w:val="Code"/>
      </w:pPr>
      <w:r>
        <w:t>addSound(strings);</w:t>
      </w:r>
    </w:p>
    <w:p w14:paraId="0B071F2D" w14:textId="539A2CB5" w:rsidR="000630FD" w:rsidRDefault="000630FD" w:rsidP="00474052">
      <w:pPr>
        <w:pStyle w:val="Code"/>
      </w:pPr>
      <w:r>
        <w:t>addSound(objects);</w:t>
      </w:r>
    </w:p>
    <w:p w14:paraId="51CB28EA" w14:textId="730332B2" w:rsidR="00195AC0" w:rsidRDefault="00FA1BF5" w:rsidP="00512C89">
      <w:pPr>
        <w:pStyle w:val="Text"/>
      </w:pPr>
      <w:r>
        <w:t>How to implement</w:t>
      </w:r>
      <w:r w:rsidR="005224FB">
        <w:t xml:space="preserve"> </w:t>
      </w:r>
      <w:r w:rsidR="005224FB" w:rsidRPr="00B01FA7">
        <w:rPr>
          <w:rStyle w:val="keywordChar"/>
        </w:rPr>
        <w:t>addSound</w:t>
      </w:r>
      <w:r w:rsidR="005224FB" w:rsidRPr="008F678E">
        <w:rPr>
          <w:rStyle w:val="keywordChar"/>
        </w:rPr>
        <w:t>(</w:t>
      </w:r>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5">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public static void addSound(List&lt;? super String&gt; list) { // lower bound</w:t>
      </w:r>
    </w:p>
    <w:p w14:paraId="0CE2C1D9" w14:textId="6CFC937E" w:rsidR="00512C89" w:rsidRDefault="00512C89" w:rsidP="00474052">
      <w:pPr>
        <w:pStyle w:val="Code"/>
      </w:pPr>
      <w:r>
        <w:lastRenderedPageBreak/>
        <w:t xml:space="preserve">    list.add("quack");</w:t>
      </w:r>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r w:rsidR="00C4074B">
        <w:t xml:space="preserve">FileNotFoundException is a subclass of </w:t>
      </w:r>
      <w:r w:rsidR="007D70C9">
        <w:t>IOException)</w:t>
      </w:r>
    </w:p>
    <w:p w14:paraId="7F5069C1" w14:textId="1A449B3B" w:rsidR="007E10AF" w:rsidRDefault="007E10AF" w:rsidP="00474052">
      <w:pPr>
        <w:pStyle w:val="Code"/>
      </w:pPr>
      <w:r>
        <w:t>List&lt;? super IOException&gt; exceptions = new ArrayList&lt;Exception&gt;();</w:t>
      </w:r>
    </w:p>
    <w:p w14:paraId="4AF60999" w14:textId="12843896" w:rsidR="007E10AF" w:rsidRDefault="007E10AF" w:rsidP="00474052">
      <w:pPr>
        <w:pStyle w:val="Code"/>
      </w:pPr>
      <w:r>
        <w:t>exceptions.add(new Exception()); // DOES NOT COMPILE</w:t>
      </w:r>
    </w:p>
    <w:p w14:paraId="5BDB0F6B" w14:textId="03B7F0FF" w:rsidR="007E10AF" w:rsidRDefault="007E10AF" w:rsidP="00474052">
      <w:pPr>
        <w:pStyle w:val="Code"/>
      </w:pPr>
      <w:r>
        <w:t>exceptions.add(new IOException());</w:t>
      </w:r>
    </w:p>
    <w:p w14:paraId="654BFB4C" w14:textId="5503AAF3" w:rsidR="00512C89" w:rsidRDefault="007E10AF" w:rsidP="00474052">
      <w:pPr>
        <w:pStyle w:val="Code"/>
      </w:pPr>
      <w:r>
        <w:t>exceptions.add(new FileNotFoundException());</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class B extends A { }</w:t>
      </w:r>
    </w:p>
    <w:p w14:paraId="12C4BEFE" w14:textId="77777777" w:rsidR="00CD7DB9" w:rsidRDefault="00CD7DB9" w:rsidP="00474052">
      <w:pPr>
        <w:pStyle w:val="Code"/>
      </w:pPr>
      <w:r>
        <w:t>class C extends B { }</w:t>
      </w:r>
    </w:p>
    <w:p w14:paraId="3720FC13" w14:textId="77777777" w:rsidR="00CD7DB9" w:rsidRDefault="00CD7DB9" w:rsidP="00474052">
      <w:pPr>
        <w:pStyle w:val="Code"/>
      </w:pPr>
      <w:r>
        <w:t>6: List&lt;?&gt; list1 = new ArrayList&lt;A&gt;();</w:t>
      </w:r>
    </w:p>
    <w:p w14:paraId="0773341B" w14:textId="77777777" w:rsidR="00CD7DB9" w:rsidRDefault="00CD7DB9" w:rsidP="00474052">
      <w:pPr>
        <w:pStyle w:val="Code"/>
      </w:pPr>
      <w:r>
        <w:t>7: List&lt;? extends A&gt; list2 = new ArrayList&lt;A&gt;();</w:t>
      </w:r>
    </w:p>
    <w:p w14:paraId="69A2A30F" w14:textId="77777777" w:rsidR="00CD7DB9" w:rsidRDefault="00CD7DB9" w:rsidP="00474052">
      <w:pPr>
        <w:pStyle w:val="Code"/>
      </w:pPr>
      <w:r>
        <w:t>8: List&lt;? super A&gt; list3 = new ArrayList&lt;A&gt;();</w:t>
      </w:r>
    </w:p>
    <w:p w14:paraId="1F565995" w14:textId="77777777" w:rsidR="00CD7DB9" w:rsidRDefault="00CD7DB9" w:rsidP="00474052">
      <w:pPr>
        <w:pStyle w:val="Code"/>
      </w:pPr>
      <w:r>
        <w:t>9: List&lt;? extends B&gt; list4 = new ArrayList&lt;A&gt;(); // DOES NOT COMPILE</w:t>
      </w:r>
    </w:p>
    <w:p w14:paraId="4EB76885" w14:textId="77777777" w:rsidR="00CD7DB9" w:rsidRDefault="00CD7DB9" w:rsidP="00474052">
      <w:pPr>
        <w:pStyle w:val="Code"/>
      </w:pPr>
      <w:r>
        <w:t>10: List&lt;? super B&gt; list5 = new ArrayList&lt;A&gt;();</w:t>
      </w:r>
    </w:p>
    <w:p w14:paraId="1BAB63A3" w14:textId="3E1483C3" w:rsidR="00887A0E" w:rsidRDefault="00CD7DB9" w:rsidP="00474052">
      <w:pPr>
        <w:pStyle w:val="Code"/>
      </w:pPr>
      <w:r>
        <w:t>11: List&lt;?&gt; list6 = new ArrayList&lt;? extends A&g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return list.ge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lt;T&gt; &lt;? extends T&gt; method2(List&lt;? extends T&gt; list) { // DOES NOT COMPILE</w:t>
      </w:r>
    </w:p>
    <w:p w14:paraId="6AE6D70D" w14:textId="77777777" w:rsidR="00BD6F61" w:rsidRDefault="00BD6F61" w:rsidP="00474052">
      <w:pPr>
        <w:pStyle w:val="Code"/>
      </w:pPr>
      <w:r>
        <w:t>return list.ge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return new B();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lt;X&gt; void method5(List&lt;X super B&gt; list) { // DOES NOT COMPILE</w:t>
      </w:r>
    </w:p>
    <w:p w14:paraId="2A6EF388" w14:textId="542DBB4A" w:rsidR="0008747C" w:rsidRDefault="008B08FA" w:rsidP="00474052">
      <w:pPr>
        <w:pStyle w:val="Code"/>
      </w:pPr>
      <w:r>
        <w:t>}</w:t>
      </w:r>
    </w:p>
    <w:p w14:paraId="237206C9" w14:textId="7E8B1D90" w:rsidR="008B08FA" w:rsidRDefault="00A34C78" w:rsidP="00A34C78">
      <w:pPr>
        <w:pStyle w:val="Heading2"/>
      </w:pPr>
      <w:bookmarkStart w:id="158" w:name="_Toc59372438"/>
      <w:r>
        <w:t>Collections</w:t>
      </w:r>
      <w:bookmarkEnd w:id="158"/>
    </w:p>
    <w:p w14:paraId="168B93C0" w14:textId="10BBAB41" w:rsidR="00640D09" w:rsidRPr="00B761F2" w:rsidRDefault="00640D09" w:rsidP="00B761F2">
      <w:pPr>
        <w:pStyle w:val="Text"/>
      </w:pPr>
      <w:r w:rsidRPr="00B761F2">
        <w:t xml:space="preserve">A collection is a group of objects contained in a single object. The Java Collections Framework is a set of classes in </w:t>
      </w:r>
      <w:r w:rsidRPr="005F74F0">
        <w:rPr>
          <w:rStyle w:val="keywordChar"/>
        </w:rPr>
        <w:t>java.util</w:t>
      </w:r>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subinterfaces. Notice that </w:t>
      </w:r>
      <w:r>
        <w:rPr>
          <w:rFonts w:ascii="SourceCodePro-Regular" w:hAnsi="SourceCodePro-Regular" w:cs="SourceCodePro-Regular"/>
          <w:sz w:val="18"/>
          <w:szCs w:val="18"/>
        </w:rPr>
        <w:t xml:space="preserve">Map </w:t>
      </w:r>
      <w:r>
        <w:t xml:space="preserve">doesn’t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isn’t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7C738630" w14:textId="6E2A03FC" w:rsidR="00296351" w:rsidRPr="00B761F2" w:rsidRDefault="00242521" w:rsidP="00242521">
      <w:pPr>
        <w:pStyle w:val="Heading3"/>
      </w:pPr>
      <w:bookmarkStart w:id="159" w:name="_Toc59372439"/>
      <w:r w:rsidRPr="00242521">
        <w:t>Common Collection Methods</w:t>
      </w:r>
      <w:bookmarkEnd w:id="159"/>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r w:rsidRPr="00CF6DB8">
        <w:rPr>
          <w:rStyle w:val="keywordChar"/>
        </w:rPr>
        <w:t xml:space="preserve">boolean add(E element) </w:t>
      </w:r>
    </w:p>
    <w:p w14:paraId="050201D1" w14:textId="766924CE" w:rsidR="00B04343" w:rsidRPr="00242AF3" w:rsidRDefault="00B04343" w:rsidP="00242AF3">
      <w:pPr>
        <w:pStyle w:val="Text"/>
      </w:pPr>
      <w:r w:rsidRPr="00242AF3">
        <w:t xml:space="preserve">The </w:t>
      </w:r>
      <w:r w:rsidRPr="00242AF3">
        <w:rPr>
          <w:rStyle w:val="keywordChar"/>
        </w:rPr>
        <w:t>add()</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3: List&lt;String&gt; list = new ArrayList&lt;&gt;();</w:t>
      </w:r>
    </w:p>
    <w:p w14:paraId="65799033" w14:textId="77777777" w:rsidR="00CD6A88" w:rsidRPr="00CD6A88" w:rsidRDefault="00CD6A88" w:rsidP="00474052">
      <w:pPr>
        <w:pStyle w:val="Code"/>
      </w:pPr>
      <w:r w:rsidRPr="00CD6A88">
        <w:t>4: System.out.println(list.add("Sparrow")); // true</w:t>
      </w:r>
    </w:p>
    <w:p w14:paraId="039DF196" w14:textId="77777777" w:rsidR="00CD6A88" w:rsidRPr="00CD6A88" w:rsidRDefault="00CD6A88" w:rsidP="00474052">
      <w:pPr>
        <w:pStyle w:val="Code"/>
      </w:pPr>
      <w:r w:rsidRPr="00CD6A88">
        <w:t>5: System.out.println(list.add("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gt;();</w:t>
      </w:r>
    </w:p>
    <w:p w14:paraId="3F10F2BD" w14:textId="77777777" w:rsidR="00CD6A88" w:rsidRPr="00CD6A88" w:rsidRDefault="00CD6A88" w:rsidP="00474052">
      <w:pPr>
        <w:pStyle w:val="Code"/>
      </w:pPr>
      <w:r w:rsidRPr="00CD6A88">
        <w:t>8: System.out.println(set.add("Sparrow")); // true</w:t>
      </w:r>
    </w:p>
    <w:p w14:paraId="3AB5DD62" w14:textId="083D0306" w:rsidR="00752E86" w:rsidRDefault="00CD6A88" w:rsidP="00474052">
      <w:pPr>
        <w:pStyle w:val="Code"/>
      </w:pPr>
      <w:r w:rsidRPr="00CD6A88">
        <w:t>9: System.out.println(set.add("Sparrow")); // false</w:t>
      </w:r>
    </w:p>
    <w:p w14:paraId="00B41441" w14:textId="0DEB6B14" w:rsidR="00BC6C28" w:rsidRPr="00BC6C28" w:rsidRDefault="001951CE" w:rsidP="00CF6DB8">
      <w:r w:rsidRPr="00BC6C28">
        <w:rPr>
          <w:b/>
          <w:bCs/>
        </w:rPr>
        <w:t>remove</w:t>
      </w:r>
      <w:r w:rsidR="00CF6DB8">
        <w:rPr>
          <w:b/>
          <w:bCs/>
        </w:rPr>
        <w:t xml:space="preserve">: </w:t>
      </w:r>
      <w:r w:rsidR="00BC6C28" w:rsidRPr="00CF6DB8">
        <w:rPr>
          <w:rStyle w:val="keywordChar"/>
        </w:rPr>
        <w:t>boolean remove(Object object)</w:t>
      </w:r>
    </w:p>
    <w:p w14:paraId="2B488EA3" w14:textId="1E2621FE" w:rsidR="00BC6C28" w:rsidRDefault="00BC6C28" w:rsidP="00BC6C28">
      <w:r w:rsidRPr="00BC6C28">
        <w:t xml:space="preserve">The remo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3: List&lt;String&gt; birds = new ArrayList&lt;&gt;();</w:t>
      </w:r>
    </w:p>
    <w:p w14:paraId="71D75D3D" w14:textId="77777777" w:rsidR="00126C04" w:rsidRDefault="00126C04" w:rsidP="00474052">
      <w:pPr>
        <w:pStyle w:val="Code"/>
      </w:pPr>
      <w:r>
        <w:t>4: birds.add("hawk"); // [hawk]</w:t>
      </w:r>
    </w:p>
    <w:p w14:paraId="6E20DD8D" w14:textId="77777777" w:rsidR="00126C04" w:rsidRDefault="00126C04" w:rsidP="00474052">
      <w:pPr>
        <w:pStyle w:val="Code"/>
      </w:pPr>
      <w:r>
        <w:t>5: birds.add("hawk"); // [hawk, hawk]</w:t>
      </w:r>
    </w:p>
    <w:p w14:paraId="7DE055BE" w14:textId="77777777" w:rsidR="00126C04" w:rsidRDefault="00126C04" w:rsidP="00474052">
      <w:pPr>
        <w:pStyle w:val="Code"/>
      </w:pPr>
      <w:r>
        <w:t>6: System.out.println(birds.remove("cardinal")); // prints false</w:t>
      </w:r>
    </w:p>
    <w:p w14:paraId="22464D0A" w14:textId="77777777" w:rsidR="00126C04" w:rsidRDefault="00126C04" w:rsidP="00474052">
      <w:pPr>
        <w:pStyle w:val="Code"/>
      </w:pPr>
      <w:r>
        <w:t>7: System.out.println(birds.remove("hawk")); // prints true</w:t>
      </w:r>
    </w:p>
    <w:p w14:paraId="37F2E0F8" w14:textId="7E064B93" w:rsidR="00126C04" w:rsidRPr="00BC6C28" w:rsidRDefault="00126C04" w:rsidP="00474052">
      <w:pPr>
        <w:pStyle w:val="Code"/>
      </w:pPr>
      <w:r>
        <w:t>8: System.out.println(birds); // [hawk]</w:t>
      </w:r>
    </w:p>
    <w:p w14:paraId="5F9BC889" w14:textId="2B0C0B9B" w:rsidR="001951CE" w:rsidRDefault="00362357" w:rsidP="00CF6DB8">
      <w:pPr>
        <w:autoSpaceDE w:val="0"/>
        <w:autoSpaceDN w:val="0"/>
        <w:adjustRightInd w:val="0"/>
        <w:spacing w:after="0" w:line="240" w:lineRule="auto"/>
      </w:pPr>
      <w:r w:rsidRPr="00362357">
        <w:rPr>
          <w:b/>
          <w:bCs/>
        </w:rPr>
        <w:t>isEmpty</w:t>
      </w:r>
      <w:r w:rsidR="00CF6DB8">
        <w:rPr>
          <w:b/>
          <w:bCs/>
        </w:rPr>
        <w:t xml:space="preserve"> </w:t>
      </w:r>
      <w:r w:rsidR="001A52FF">
        <w:rPr>
          <w:b/>
          <w:bCs/>
        </w:rPr>
        <w:t>&amp;</w:t>
      </w:r>
      <w:r w:rsidRPr="00362357">
        <w:rPr>
          <w:b/>
          <w:bCs/>
        </w:rPr>
        <w:t xml:space="preserve"> size</w:t>
      </w:r>
      <w:r w:rsidR="00CF6DB8">
        <w:rPr>
          <w:b/>
          <w:bCs/>
        </w:rPr>
        <w:t xml:space="preserve">: </w:t>
      </w:r>
      <w:r w:rsidR="00A73D7D" w:rsidRPr="00656829">
        <w:rPr>
          <w:rStyle w:val="keywordChar"/>
        </w:rPr>
        <w:t>boolean isEmpty()</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t xml:space="preserve">The </w:t>
      </w:r>
      <w:r w:rsidRPr="00242AF3">
        <w:rPr>
          <w:rStyle w:val="keywordChar"/>
        </w:rPr>
        <w:t xml:space="preserve">isEmpty()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r>
        <w:t>System.out.println(birds.isEmpty()); // true</w:t>
      </w:r>
    </w:p>
    <w:p w14:paraId="31C52566" w14:textId="77777777" w:rsidR="0021648A" w:rsidRDefault="0021648A" w:rsidP="00474052">
      <w:pPr>
        <w:pStyle w:val="Code"/>
      </w:pPr>
      <w:r>
        <w:t>System.out.println(birds.size()); // 0</w:t>
      </w:r>
    </w:p>
    <w:p w14:paraId="73389863" w14:textId="77777777" w:rsidR="0021648A" w:rsidRDefault="0021648A" w:rsidP="00474052">
      <w:pPr>
        <w:pStyle w:val="Code"/>
      </w:pPr>
      <w:r>
        <w:t>birds.add("hawk"); // [hawk]</w:t>
      </w:r>
    </w:p>
    <w:p w14:paraId="5D3B021A" w14:textId="77777777" w:rsidR="0021648A" w:rsidRDefault="0021648A" w:rsidP="00474052">
      <w:pPr>
        <w:pStyle w:val="Code"/>
      </w:pPr>
      <w:r>
        <w:t>birds.add("hawk"); // [hawk, hawk]</w:t>
      </w:r>
    </w:p>
    <w:p w14:paraId="3BCC8E44" w14:textId="77777777" w:rsidR="0021648A" w:rsidRDefault="0021648A" w:rsidP="00474052">
      <w:pPr>
        <w:pStyle w:val="Code"/>
      </w:pPr>
      <w:r>
        <w:t>System.out.println(birds.isEmpty()); // false</w:t>
      </w:r>
    </w:p>
    <w:p w14:paraId="1BBEB628" w14:textId="317A92FB" w:rsidR="00A73D7D" w:rsidRDefault="0021648A" w:rsidP="00474052">
      <w:pPr>
        <w:pStyle w:val="Code"/>
      </w:pPr>
      <w:r>
        <w:t>System.out.println(birds.size()); // 2</w:t>
      </w:r>
    </w:p>
    <w:p w14:paraId="2677C2F3" w14:textId="34136171" w:rsidR="00BF64A6" w:rsidRPr="00656829" w:rsidRDefault="00BF64A6" w:rsidP="00656829">
      <w:pPr>
        <w:rPr>
          <w:rStyle w:val="keywordChar"/>
        </w:rPr>
      </w:pPr>
      <w:r w:rsidRPr="00BF64A6">
        <w:rPr>
          <w:b/>
          <w:bCs/>
        </w:rPr>
        <w:t>clear()</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r>
        <w:rPr>
          <w:rFonts w:ascii="SourceCodePro-Regular" w:hAnsi="SourceCodePro-Regular" w:cs="SourceCodePro-Regular"/>
          <w:sz w:val="18"/>
          <w:szCs w:val="18"/>
        </w:rPr>
        <w:t xml:space="preserve">clear()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List&lt;String&gt; birds = new ArrayList&lt;&gt;();</w:t>
      </w:r>
    </w:p>
    <w:p w14:paraId="221C2485" w14:textId="77777777" w:rsidR="00BF64A6" w:rsidRDefault="00BF64A6" w:rsidP="00474052">
      <w:pPr>
        <w:pStyle w:val="Code"/>
      </w:pPr>
      <w:r>
        <w:t>birds.add("hawk"); // [hawk]</w:t>
      </w:r>
    </w:p>
    <w:p w14:paraId="2CB1CE98" w14:textId="77777777" w:rsidR="00BF64A6" w:rsidRDefault="00BF64A6" w:rsidP="00474052">
      <w:pPr>
        <w:pStyle w:val="Code"/>
      </w:pPr>
      <w:r>
        <w:t>birds.add("hawk"); // [hawk, hawk]</w:t>
      </w:r>
    </w:p>
    <w:p w14:paraId="3C4F739D" w14:textId="77777777" w:rsidR="00BF64A6" w:rsidRDefault="00BF64A6" w:rsidP="00474052">
      <w:pPr>
        <w:pStyle w:val="Code"/>
      </w:pPr>
      <w:r>
        <w:t>System.out.println(birds.isEmpty()); // false</w:t>
      </w:r>
    </w:p>
    <w:p w14:paraId="4F131212" w14:textId="77777777" w:rsidR="00BF64A6" w:rsidRDefault="00BF64A6" w:rsidP="00474052">
      <w:pPr>
        <w:pStyle w:val="Code"/>
      </w:pPr>
      <w:r>
        <w:lastRenderedPageBreak/>
        <w:t>System.out.println(birds.size()); // 2</w:t>
      </w:r>
    </w:p>
    <w:p w14:paraId="29A913AF" w14:textId="77777777" w:rsidR="00BF64A6" w:rsidRDefault="00BF64A6" w:rsidP="00474052">
      <w:pPr>
        <w:pStyle w:val="Code"/>
      </w:pPr>
      <w:r>
        <w:t>birds.clear(); // []</w:t>
      </w:r>
    </w:p>
    <w:p w14:paraId="5664DD91" w14:textId="77777777" w:rsidR="00BF64A6" w:rsidRDefault="00BF64A6" w:rsidP="00474052">
      <w:pPr>
        <w:pStyle w:val="Code"/>
      </w:pPr>
      <w:r>
        <w:t>System.out.println(birds.isEmpty()); // true</w:t>
      </w:r>
    </w:p>
    <w:p w14:paraId="54B78164" w14:textId="7694D7F8" w:rsidR="001951CE" w:rsidRPr="00A34C78" w:rsidRDefault="00BF64A6" w:rsidP="00474052">
      <w:pPr>
        <w:pStyle w:val="Code"/>
      </w:pPr>
      <w:r>
        <w:t>System.out.println(birds.size()); // 0</w:t>
      </w:r>
    </w:p>
    <w:p w14:paraId="2B9CE55B" w14:textId="0299FB82" w:rsidR="00A01DB0" w:rsidRPr="00656829" w:rsidRDefault="00A01DB0" w:rsidP="00656829">
      <w:pPr>
        <w:rPr>
          <w:rStyle w:val="keywordChar"/>
        </w:rPr>
      </w:pPr>
      <w:r w:rsidRPr="00A01DB0">
        <w:rPr>
          <w:b/>
          <w:bCs/>
        </w:rPr>
        <w:t>contains()</w:t>
      </w:r>
      <w:r w:rsidR="00656829">
        <w:rPr>
          <w:b/>
          <w:bCs/>
        </w:rPr>
        <w:t xml:space="preserve"> </w:t>
      </w:r>
      <w:r w:rsidRPr="00656829">
        <w:rPr>
          <w:rStyle w:val="keywordChar"/>
        </w:rPr>
        <w:t>boolean contains(Object object)</w:t>
      </w:r>
    </w:p>
    <w:p w14:paraId="2852B5DA" w14:textId="364705E6" w:rsidR="00A01DB0" w:rsidRDefault="00A01DB0" w:rsidP="00A01DB0">
      <w:pPr>
        <w:pStyle w:val="Text"/>
      </w:pPr>
      <w:r>
        <w:t xml:space="preserve">The </w:t>
      </w:r>
      <w:r>
        <w:rPr>
          <w:rFonts w:ascii="SourceCodePro-Regular" w:hAnsi="SourceCodePro-Regular" w:cs="SourceCodePro-Regular"/>
          <w:sz w:val="18"/>
          <w:szCs w:val="18"/>
        </w:rPr>
        <w:t xml:space="preserve">contains()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List&lt;String&gt; birds = new ArrayList&lt;&gt;();</w:t>
      </w:r>
    </w:p>
    <w:p w14:paraId="7CB07DED" w14:textId="77777777" w:rsidR="00A01DB0" w:rsidRDefault="00A01DB0" w:rsidP="00474052">
      <w:pPr>
        <w:pStyle w:val="Code"/>
      </w:pPr>
      <w:r>
        <w:t>birds.add("hawk"); // [hawk]</w:t>
      </w:r>
    </w:p>
    <w:p w14:paraId="19DBE237" w14:textId="77777777" w:rsidR="00A01DB0" w:rsidRDefault="00A01DB0" w:rsidP="00474052">
      <w:pPr>
        <w:pStyle w:val="Code"/>
      </w:pPr>
      <w:r>
        <w:t>System.out.println(birds.contains("hawk")); // true</w:t>
      </w:r>
    </w:p>
    <w:p w14:paraId="58CF02C0" w14:textId="238207DD" w:rsidR="008E5B1C" w:rsidRDefault="00A01DB0" w:rsidP="00474052">
      <w:pPr>
        <w:pStyle w:val="Code"/>
      </w:pPr>
      <w:r>
        <w:t>System.out.println(birds.contains("robin")); // false</w:t>
      </w:r>
    </w:p>
    <w:p w14:paraId="4595F317" w14:textId="27184C49" w:rsidR="00A01DB0" w:rsidRDefault="00B30FBB" w:rsidP="00B30FBB">
      <w:pPr>
        <w:pStyle w:val="Heading3"/>
      </w:pPr>
      <w:bookmarkStart w:id="160" w:name="_Toc59372440"/>
      <w:r>
        <w:t>List interface</w:t>
      </w:r>
      <w:bookmarkEnd w:id="160"/>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9">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r w:rsidRPr="006027B5">
        <w:rPr>
          <w:rStyle w:val="keywordChar"/>
        </w:rPr>
        <w:t>ArrayList</w:t>
      </w:r>
      <w:r>
        <w:t xml:space="preserve"> and </w:t>
      </w:r>
      <w:r w:rsidRPr="006027B5">
        <w:rPr>
          <w:rStyle w:val="keywordChar"/>
        </w:rPr>
        <w:t>LinlkedList</w:t>
      </w:r>
    </w:p>
    <w:p w14:paraId="391E77A5" w14:textId="77777777" w:rsidR="00BC10BA" w:rsidRDefault="00BC10BA" w:rsidP="00BC10BA">
      <w:pPr>
        <w:pStyle w:val="ListParagraph"/>
        <w:numPr>
          <w:ilvl w:val="0"/>
          <w:numId w:val="36"/>
        </w:numPr>
      </w:pPr>
      <w:r w:rsidRPr="006027B5">
        <w:rPr>
          <w:rStyle w:val="keywordChar"/>
        </w:rPr>
        <w:t>ArrayList</w:t>
      </w:r>
      <w:r w:rsidRPr="009E33B8">
        <w:t xml:space="preserve"> is a resizable array</w:t>
      </w:r>
      <w:r>
        <w:t xml:space="preserve"> (an array is a group of contiguous memory spaces with fixed size). </w:t>
      </w:r>
    </w:p>
    <w:p w14:paraId="60E0CCFB" w14:textId="77777777" w:rsidR="00BC10BA" w:rsidRDefault="00BC10BA" w:rsidP="00BC10BA">
      <w:pPr>
        <w:pStyle w:val="ListParagraph"/>
        <w:numPr>
          <w:ilvl w:val="1"/>
          <w:numId w:val="36"/>
        </w:numPr>
      </w:pPr>
      <w:r>
        <w:t>Read: O(1); Add/Remove: O(n) for an arbitrary index (</w:t>
      </w:r>
    </w:p>
    <w:p w14:paraId="2B24A36F" w14:textId="77777777" w:rsidR="00BC10BA" w:rsidRDefault="00BC10BA" w:rsidP="00BC10BA">
      <w:pPr>
        <w:pStyle w:val="ListParagraph"/>
        <w:numPr>
          <w:ilvl w:val="0"/>
          <w:numId w:val="36"/>
        </w:numPr>
      </w:pPr>
      <w:r w:rsidRPr="006027B5">
        <w:rPr>
          <w:rStyle w:val="keywordChar"/>
        </w:rPr>
        <w:t>LinkedList</w:t>
      </w:r>
      <w:r>
        <w:t xml:space="preserve"> implements both List and Queue. </w:t>
      </w:r>
    </w:p>
    <w:p w14:paraId="379EA288" w14:textId="77777777" w:rsidR="00BC10BA" w:rsidRDefault="00BC10BA" w:rsidP="00BC10BA">
      <w:pPr>
        <w:pStyle w:val="ListParagraph"/>
        <w:numPr>
          <w:ilvl w:val="1"/>
          <w:numId w:val="36"/>
        </w:numPr>
      </w:pPr>
      <w:r>
        <w:t>Read/Add/Remove: O(n) for an arbitray index, O(1) for the beginning/ending element</w:t>
      </w:r>
    </w:p>
    <w:p w14:paraId="5BCE00A3" w14:textId="77777777" w:rsidR="00BC10BA" w:rsidRDefault="00BC10BA" w:rsidP="00BC10BA">
      <w:pPr>
        <w:pStyle w:val="ListParagraph"/>
        <w:numPr>
          <w:ilvl w:val="0"/>
          <w:numId w:val="36"/>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1" w:name="_Toc59372441"/>
      <w:r>
        <w:t>Set interface</w:t>
      </w:r>
      <w:bookmarkEnd w:id="161"/>
    </w:p>
    <w:p w14:paraId="2B1AD128" w14:textId="413F6D2B" w:rsidR="00191A9B" w:rsidRDefault="00FE7097" w:rsidP="00614DED">
      <w:r>
        <w:t>A set is a collection that doesn’t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r w:rsidRPr="006027B5">
        <w:rPr>
          <w:rStyle w:val="keywordChar"/>
        </w:rPr>
        <w:t>TreeSet</w:t>
      </w:r>
    </w:p>
    <w:p w14:paraId="55DD03DD" w14:textId="77777777" w:rsidR="00F21CB3" w:rsidRDefault="00B75DCA" w:rsidP="00CB3BED">
      <w:pPr>
        <w:pStyle w:val="ListParagraph"/>
        <w:numPr>
          <w:ilvl w:val="0"/>
          <w:numId w:val="36"/>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r w:rsidRPr="004E2831">
        <w:rPr>
          <w:rStyle w:val="keywordChar"/>
        </w:rPr>
        <w:t>hashCode()</w:t>
      </w:r>
      <w:r w:rsidRPr="001E2367">
        <w:t xml:space="preserve"> method of the objects to retrieve them more efficiently</w:t>
      </w:r>
      <w:r w:rsidR="00B0297E" w:rsidRPr="001E2367">
        <w:t xml:space="preserve">. </w:t>
      </w:r>
    </w:p>
    <w:p w14:paraId="5515F453" w14:textId="06044617" w:rsidR="00322B52" w:rsidRPr="001E2367" w:rsidRDefault="00322B52" w:rsidP="00CB3BED">
      <w:pPr>
        <w:pStyle w:val="ListParagraph"/>
        <w:numPr>
          <w:ilvl w:val="1"/>
          <w:numId w:val="36"/>
        </w:numPr>
      </w:pPr>
      <w:r w:rsidRPr="001E2367">
        <w:lastRenderedPageBreak/>
        <w:t xml:space="preserve">Advantage: </w:t>
      </w:r>
      <w:r w:rsidR="00B0297E" w:rsidRPr="001E2367">
        <w:t>A</w:t>
      </w:r>
      <w:r w:rsidR="00B75DCA" w:rsidRPr="001E2367">
        <w:t>dding elements and checking if an element is in the set</w:t>
      </w:r>
      <w:r w:rsidRPr="001E2367">
        <w:t>: O(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F21CB3">
      <w:pPr>
        <w:pStyle w:val="ListParagraph"/>
        <w:numPr>
          <w:ilvl w:val="0"/>
          <w:numId w:val="36"/>
        </w:numPr>
      </w:pPr>
      <w:r w:rsidRPr="001E2367">
        <w:t xml:space="preserve">A </w:t>
      </w:r>
      <w:r w:rsidRPr="006027B5">
        <w:rPr>
          <w:rStyle w:val="keywordChar"/>
        </w:rPr>
        <w:t>TreeSet</w:t>
      </w:r>
      <w:r w:rsidRPr="001E2367">
        <w:t xml:space="preserve"> stores its elements in a </w:t>
      </w:r>
      <w:r w:rsidRPr="004E2831">
        <w:rPr>
          <w:b/>
          <w:bCs/>
        </w:rPr>
        <w:t>sorted</w:t>
      </w:r>
      <w:r w:rsidRPr="001E2367">
        <w:t xml:space="preserve"> tree structure. </w:t>
      </w:r>
    </w:p>
    <w:p w14:paraId="07226282" w14:textId="77777777" w:rsidR="00F21CB3" w:rsidRDefault="00E50AEF" w:rsidP="00CB3BED">
      <w:pPr>
        <w:pStyle w:val="ListParagraph"/>
        <w:numPr>
          <w:ilvl w:val="1"/>
          <w:numId w:val="36"/>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O(log n). </w:t>
      </w:r>
    </w:p>
    <w:p w14:paraId="56533ACC" w14:textId="3B557D34" w:rsidR="008E41EF" w:rsidRDefault="00B75DCA" w:rsidP="008E41EF">
      <w:pPr>
        <w:pStyle w:val="ListParagraph"/>
        <w:numPr>
          <w:ilvl w:val="1"/>
          <w:numId w:val="36"/>
        </w:numPr>
      </w:pPr>
      <w:r w:rsidRPr="006027B5">
        <w:rPr>
          <w:rStyle w:val="keywordChar"/>
        </w:rPr>
        <w:t>TreeSet</w:t>
      </w:r>
      <w:r w:rsidRPr="001E2367">
        <w:t xml:space="preserve"> implements a special interface called </w:t>
      </w:r>
      <w:r w:rsidRPr="006027B5">
        <w:rPr>
          <w:rStyle w:val="keywordChar"/>
        </w:rPr>
        <w:t>NavigableSet</w:t>
      </w:r>
      <w:r w:rsidRPr="001E2367">
        <w:t>, which</w:t>
      </w:r>
      <w:r w:rsidR="0007009E" w:rsidRPr="001E2367">
        <w:t xml:space="preserve"> </w:t>
      </w:r>
      <w:r w:rsidRPr="001E2367">
        <w:t>lets you slice up the collection</w:t>
      </w:r>
    </w:p>
    <w:p w14:paraId="59B101E4" w14:textId="117A1509" w:rsidR="00C14809" w:rsidRDefault="00DF6A65" w:rsidP="00C14809">
      <w:r>
        <w:t xml:space="preserve">Though HashSet sounds like a hashmap, accessing elements of a HashSet doesn’t involve </w:t>
      </w:r>
      <w:r w:rsidR="00E02BC9">
        <w:t xml:space="preserve">keys like a hashmap. A HashSet </w:t>
      </w:r>
      <w:r w:rsidR="00501206">
        <w:t xml:space="preserve">and a TreeSet </w:t>
      </w:r>
      <w:r w:rsidR="00E02BC9">
        <w:t>doesn’t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r w:rsidRPr="006027B5">
        <w:rPr>
          <w:rStyle w:val="keywordChar"/>
        </w:rPr>
        <w:t>HashSe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gt;();</w:t>
      </w:r>
    </w:p>
    <w:p w14:paraId="6BA512C7" w14:textId="77777777" w:rsidR="00DA312B" w:rsidRDefault="00DA312B" w:rsidP="00474052">
      <w:pPr>
        <w:pStyle w:val="Code"/>
      </w:pPr>
      <w:r>
        <w:t>4: boolean b1 = set.add(66); // true</w:t>
      </w:r>
    </w:p>
    <w:p w14:paraId="36CE40EC" w14:textId="77777777" w:rsidR="00DA312B" w:rsidRDefault="00DA312B" w:rsidP="00474052">
      <w:pPr>
        <w:pStyle w:val="Code"/>
      </w:pPr>
      <w:r>
        <w:t>5: boolean b2 = set.add(10); // true</w:t>
      </w:r>
    </w:p>
    <w:p w14:paraId="219D757A" w14:textId="77777777" w:rsidR="00DA312B" w:rsidRDefault="00DA312B" w:rsidP="00474052">
      <w:pPr>
        <w:pStyle w:val="Code"/>
      </w:pPr>
      <w:r>
        <w:t>6: boolean b3 = set.add(66); // false</w:t>
      </w:r>
    </w:p>
    <w:p w14:paraId="30B097B2" w14:textId="77777777" w:rsidR="00DA312B" w:rsidRDefault="00DA312B" w:rsidP="00474052">
      <w:pPr>
        <w:pStyle w:val="Code"/>
      </w:pPr>
      <w:r>
        <w:t>7: boolean b4 = set.add(8); // true</w:t>
      </w:r>
    </w:p>
    <w:p w14:paraId="637675D4" w14:textId="01B8615B" w:rsidR="00211D92" w:rsidRDefault="00DA312B" w:rsidP="00474052">
      <w:pPr>
        <w:pStyle w:val="Code"/>
      </w:pPr>
      <w:r>
        <w:t>8: for (Integer integer: set) System.out.print(integer + ","); // 66,8,10,</w:t>
      </w:r>
    </w:p>
    <w:p w14:paraId="38519532" w14:textId="4D669BAB" w:rsidR="001B00D9" w:rsidRDefault="001B00D9" w:rsidP="00614DED"/>
    <w:p w14:paraId="4CFD19CF" w14:textId="3E08EAC0" w:rsidR="003A29F8" w:rsidRDefault="003A29F8" w:rsidP="00474052">
      <w:pPr>
        <w:pStyle w:val="Code"/>
      </w:pPr>
      <w:r>
        <w:t>3: Set&lt;Integer&gt; set = new TreeSet&lt;&gt;();</w:t>
      </w:r>
    </w:p>
    <w:p w14:paraId="24D3EEA5" w14:textId="77777777" w:rsidR="003A29F8" w:rsidRDefault="003A29F8" w:rsidP="00474052">
      <w:pPr>
        <w:pStyle w:val="Code"/>
      </w:pPr>
      <w:r>
        <w:t>4: boolean b1 = set.add(66); // true</w:t>
      </w:r>
    </w:p>
    <w:p w14:paraId="7176FE9D" w14:textId="77777777" w:rsidR="003A29F8" w:rsidRDefault="003A29F8" w:rsidP="00474052">
      <w:pPr>
        <w:pStyle w:val="Code"/>
      </w:pPr>
      <w:r>
        <w:t>5: boolean b2 = set.add(10); // true</w:t>
      </w:r>
    </w:p>
    <w:p w14:paraId="7D12C298" w14:textId="77777777" w:rsidR="003A29F8" w:rsidRDefault="003A29F8" w:rsidP="00474052">
      <w:pPr>
        <w:pStyle w:val="Code"/>
      </w:pPr>
      <w:r>
        <w:t>6: boolean b3 = set.add(66); // false</w:t>
      </w:r>
    </w:p>
    <w:p w14:paraId="53C04145" w14:textId="77777777" w:rsidR="003A29F8" w:rsidRDefault="003A29F8" w:rsidP="00474052">
      <w:pPr>
        <w:pStyle w:val="Code"/>
      </w:pPr>
      <w:r>
        <w:t>7: boolean b4 = set.add(8); // true</w:t>
      </w:r>
    </w:p>
    <w:p w14:paraId="746ED4A5" w14:textId="1194DE3E" w:rsidR="003A29F8" w:rsidRDefault="003A29F8" w:rsidP="00474052">
      <w:pPr>
        <w:pStyle w:val="Code"/>
      </w:pPr>
      <w:r>
        <w:t>8: for (Integer integer: set) System.out.print(integer + ","); // 8,10,66</w:t>
      </w:r>
    </w:p>
    <w:p w14:paraId="1E638A7E" w14:textId="5127F111" w:rsidR="00614DED" w:rsidRPr="00614DED" w:rsidRDefault="005D455C" w:rsidP="005D455C">
      <w:pPr>
        <w:pStyle w:val="Heading4"/>
      </w:pPr>
      <w:r>
        <w:t xml:space="preserve">The </w:t>
      </w:r>
      <w:r>
        <w:rPr>
          <w:rFonts w:ascii="UniversLTStd-BlackObl" w:hAnsi="UniversLTStd-BlackObl" w:cs="UniversLTStd-BlackObl"/>
        </w:rPr>
        <w:t xml:space="preserve">NavigableSet </w:t>
      </w:r>
      <w:r>
        <w:t>Interface</w:t>
      </w:r>
    </w:p>
    <w:p w14:paraId="0B1ADB26" w14:textId="1F8A0225" w:rsidR="00614DED" w:rsidRDefault="004B2E8C" w:rsidP="00614DED">
      <w:pPr>
        <w:autoSpaceDE w:val="0"/>
        <w:autoSpaceDN w:val="0"/>
        <w:adjustRightInd w:val="0"/>
        <w:spacing w:after="0" w:line="240" w:lineRule="auto"/>
      </w:pPr>
      <w:r w:rsidRPr="006027B5">
        <w:rPr>
          <w:rStyle w:val="keywordChar"/>
        </w:rPr>
        <w:t>TreeSet</w:t>
      </w:r>
      <w:r w:rsidRPr="004B2E8C">
        <w:t xml:space="preserve"> implements the </w:t>
      </w:r>
      <w:r w:rsidRPr="006027B5">
        <w:rPr>
          <w:rStyle w:val="keywordChar"/>
        </w:rPr>
        <w:t>NavigableSet</w:t>
      </w:r>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1">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36: NavigableSet&lt;Integer&gt; set = new TreeSet&lt;&gt;();</w:t>
      </w:r>
    </w:p>
    <w:p w14:paraId="5C97B156" w14:textId="77777777" w:rsidR="004B2E8C" w:rsidRDefault="004B2E8C" w:rsidP="00474052">
      <w:pPr>
        <w:pStyle w:val="Code"/>
      </w:pPr>
      <w:r>
        <w:t>37: for (int i = 1; i &lt;= 20; i++) set.add(i);</w:t>
      </w:r>
    </w:p>
    <w:p w14:paraId="427B1B04" w14:textId="77777777" w:rsidR="004B2E8C" w:rsidRDefault="004B2E8C" w:rsidP="00474052">
      <w:pPr>
        <w:pStyle w:val="Code"/>
      </w:pPr>
      <w:r>
        <w:t>38: System.out.println(set.lower(10)); // 9</w:t>
      </w:r>
    </w:p>
    <w:p w14:paraId="07C83C14" w14:textId="77777777" w:rsidR="004B2E8C" w:rsidRDefault="004B2E8C" w:rsidP="00474052">
      <w:pPr>
        <w:pStyle w:val="Code"/>
      </w:pPr>
      <w:r>
        <w:t>39: System.out.println(set.floor(10)); // 10</w:t>
      </w:r>
    </w:p>
    <w:p w14:paraId="27B573A7" w14:textId="77777777" w:rsidR="004B2E8C" w:rsidRDefault="004B2E8C" w:rsidP="00474052">
      <w:pPr>
        <w:pStyle w:val="Code"/>
      </w:pPr>
      <w:r>
        <w:t>40: System.out.println(set.ceiling(20)); // 20</w:t>
      </w:r>
    </w:p>
    <w:p w14:paraId="1B1ED5B0" w14:textId="7722A3D5" w:rsidR="004B2E8C" w:rsidRPr="00B30FBB" w:rsidRDefault="004B2E8C" w:rsidP="00474052">
      <w:pPr>
        <w:pStyle w:val="Code"/>
      </w:pPr>
      <w:r>
        <w:t>41: System.out.println(set.higher(20)); // null</w:t>
      </w:r>
    </w:p>
    <w:p w14:paraId="6180DD9B" w14:textId="1B7E19BE" w:rsidR="001E3A18" w:rsidRDefault="00FA6421" w:rsidP="00FA6421">
      <w:pPr>
        <w:pStyle w:val="Heading3"/>
      </w:pPr>
      <w:bookmarkStart w:id="162" w:name="_Toc59372442"/>
      <w:r>
        <w:lastRenderedPageBreak/>
        <w:t>Queue Interface</w:t>
      </w:r>
      <w:bookmarkEnd w:id="162"/>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th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r w:rsidR="007E1651" w:rsidRPr="00823630">
        <w:rPr>
          <w:rFonts w:ascii="Lucida Console" w:hAnsi="Lucida Console"/>
        </w:rPr>
        <w:t>PriorityQueue</w:t>
      </w:r>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2">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eleme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add(</w:t>
            </w:r>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offer(</w:t>
            </w:r>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remove()</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oll()</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el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eek()</w:t>
            </w:r>
          </w:p>
        </w:tc>
      </w:tr>
    </w:tbl>
    <w:p w14:paraId="51F9FD5B" w14:textId="346396AC" w:rsidR="00D353F6" w:rsidRDefault="00D353F6" w:rsidP="00C307F2">
      <w:pPr>
        <w:pStyle w:val="Text"/>
      </w:pPr>
      <w:r w:rsidRPr="00CE02E0">
        <w:rPr>
          <w:rStyle w:val="keywordChar"/>
        </w:rPr>
        <w:t>boolean offer(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E poll()</w:t>
      </w:r>
      <w:r w:rsidR="0096560D">
        <w:t>:</w:t>
      </w:r>
      <w:r w:rsidRPr="00C307F2">
        <w:t xml:space="preserve"> </w:t>
      </w:r>
      <w:r w:rsidR="00966112">
        <w:t>dequeueing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E peek()</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r w:rsidR="00222D67" w:rsidRPr="00CE02E0">
        <w:rPr>
          <w:rStyle w:val="keywordChar"/>
        </w:rPr>
        <w:t>ArrayDequeue</w:t>
      </w:r>
      <w:r w:rsidR="00222D67" w:rsidRPr="008A5030">
        <w:t>:</w:t>
      </w:r>
    </w:p>
    <w:p w14:paraId="3828CBA5" w14:textId="472F739F" w:rsidR="001E6F50" w:rsidRPr="008A5030" w:rsidRDefault="001E6F50" w:rsidP="008A5030">
      <w:pPr>
        <w:pStyle w:val="ListParagraph"/>
        <w:numPr>
          <w:ilvl w:val="0"/>
          <w:numId w:val="36"/>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intefaces. </w:t>
      </w:r>
      <w:r w:rsidRPr="008A5030">
        <w:t>The tradeoff is that it isn’t as efficient as a “pure” queue.</w:t>
      </w:r>
    </w:p>
    <w:p w14:paraId="58F37FC8" w14:textId="42E3C6C6" w:rsidR="00911F0D" w:rsidRDefault="001E6F50" w:rsidP="008A5030">
      <w:pPr>
        <w:pStyle w:val="ListParagraph"/>
        <w:numPr>
          <w:ilvl w:val="0"/>
          <w:numId w:val="36"/>
        </w:numPr>
      </w:pPr>
      <w:r w:rsidRPr="00133701">
        <w:rPr>
          <w:rStyle w:val="keywordChar"/>
        </w:rPr>
        <w:t>ArrayDeque</w:t>
      </w:r>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12: Queue&lt;Integer&gt; queue = new ArrayDeque&lt;&gt;();</w:t>
      </w:r>
    </w:p>
    <w:p w14:paraId="27B081A3" w14:textId="77777777" w:rsidR="00F62179" w:rsidRDefault="00F62179" w:rsidP="00474052">
      <w:pPr>
        <w:pStyle w:val="Code"/>
      </w:pPr>
      <w:r>
        <w:t>13: System.out.println(queue.offer(10)); // true</w:t>
      </w:r>
    </w:p>
    <w:p w14:paraId="396A1CDD" w14:textId="77777777" w:rsidR="00F62179" w:rsidRDefault="00F62179" w:rsidP="00474052">
      <w:pPr>
        <w:pStyle w:val="Code"/>
      </w:pPr>
      <w:r>
        <w:t>14: System.out.println(queue.offer(4)); // true</w:t>
      </w:r>
    </w:p>
    <w:p w14:paraId="36E20B2D" w14:textId="43A9E0D0" w:rsidR="00F62179" w:rsidRDefault="00F62179" w:rsidP="00474052">
      <w:pPr>
        <w:pStyle w:val="Code"/>
      </w:pPr>
      <w:r>
        <w:t>15: System.out.println(queue.peek()); // 10</w:t>
      </w:r>
    </w:p>
    <w:p w14:paraId="18D37C5D" w14:textId="77777777" w:rsidR="00F62179" w:rsidRDefault="00F62179" w:rsidP="00474052">
      <w:pPr>
        <w:pStyle w:val="Code"/>
      </w:pPr>
      <w:r>
        <w:t>16: System.out.println(queue.poll()); // 10</w:t>
      </w:r>
    </w:p>
    <w:p w14:paraId="0456CC69" w14:textId="77777777" w:rsidR="00F62179" w:rsidRDefault="00F62179" w:rsidP="00474052">
      <w:pPr>
        <w:pStyle w:val="Code"/>
      </w:pPr>
      <w:r>
        <w:t>17: System.out.println(queue.poll()); // 4</w:t>
      </w:r>
    </w:p>
    <w:p w14:paraId="13478AC0" w14:textId="6D97D53D" w:rsidR="00E61996" w:rsidRPr="008A5030" w:rsidRDefault="00F62179" w:rsidP="00474052">
      <w:pPr>
        <w:pStyle w:val="Code"/>
      </w:pPr>
      <w:r>
        <w:t>18: System.out.println(queue.peek());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lastRenderedPageBreak/>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r w:rsidR="009B29FE">
        <w:t xml:space="preserve">dequeueing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poll/peek.</w:t>
      </w:r>
    </w:p>
    <w:p w14:paraId="1A2AEFFE" w14:textId="77777777" w:rsidR="008566DA" w:rsidRDefault="008566DA" w:rsidP="00474052">
      <w:pPr>
        <w:pStyle w:val="Code"/>
      </w:pPr>
      <w:r>
        <w:t>12: ArrayDeque&lt;Integer&gt; stack = new ArrayDeque&lt;&gt;();</w:t>
      </w:r>
    </w:p>
    <w:p w14:paraId="7C45ABA7" w14:textId="77777777" w:rsidR="008566DA" w:rsidRDefault="008566DA" w:rsidP="00474052">
      <w:pPr>
        <w:pStyle w:val="Code"/>
      </w:pPr>
      <w:r>
        <w:t>13: stack.push(10);</w:t>
      </w:r>
    </w:p>
    <w:p w14:paraId="17D71158" w14:textId="77777777" w:rsidR="008566DA" w:rsidRDefault="008566DA" w:rsidP="00474052">
      <w:pPr>
        <w:pStyle w:val="Code"/>
      </w:pPr>
      <w:r>
        <w:t>14: stack.push(4);</w:t>
      </w:r>
    </w:p>
    <w:p w14:paraId="30C11132" w14:textId="6759D890" w:rsidR="008566DA" w:rsidRDefault="008566DA" w:rsidP="00474052">
      <w:pPr>
        <w:pStyle w:val="Code"/>
      </w:pPr>
      <w:r>
        <w:t>15: System.out.println(stack.peek()); // 4</w:t>
      </w:r>
    </w:p>
    <w:p w14:paraId="79BD75CA" w14:textId="77777777" w:rsidR="008566DA" w:rsidRDefault="008566DA" w:rsidP="00474052">
      <w:pPr>
        <w:pStyle w:val="Code"/>
      </w:pPr>
      <w:r>
        <w:t>16: System.out.println(stack.poll()); // 4</w:t>
      </w:r>
    </w:p>
    <w:p w14:paraId="745CC349" w14:textId="77777777" w:rsidR="008566DA" w:rsidRDefault="008566DA" w:rsidP="00474052">
      <w:pPr>
        <w:pStyle w:val="Code"/>
      </w:pPr>
      <w:r>
        <w:t>17: System.out.println(stack.poll()); // 10</w:t>
      </w:r>
    </w:p>
    <w:p w14:paraId="25BCBFEE" w14:textId="77777777" w:rsidR="008566DA" w:rsidRDefault="008566DA" w:rsidP="00474052">
      <w:pPr>
        <w:pStyle w:val="Code"/>
      </w:pPr>
      <w:r>
        <w:t>18: System.out.println(stack.peek()); // null</w:t>
      </w:r>
    </w:p>
    <w:p w14:paraId="0F87E5DD" w14:textId="2A93D5B8" w:rsidR="008E5B1C" w:rsidRDefault="003E606B" w:rsidP="0087058B">
      <w:pPr>
        <w:pStyle w:val="Heading3"/>
      </w:pPr>
      <w:bookmarkStart w:id="163" w:name="_Toc59372443"/>
      <w:r>
        <w:t>Map</w:t>
      </w:r>
      <w:r w:rsidR="00F773AF">
        <w:t xml:space="preserve"> interface</w:t>
      </w:r>
      <w:bookmarkEnd w:id="163"/>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r w:rsidR="00A448B0">
        <w:t>Treemap</w:t>
      </w:r>
      <w:r w:rsidR="00520F60">
        <w:t xml:space="preserve"> (</w:t>
      </w:r>
      <w:r w:rsidR="001D7330">
        <w:t xml:space="preserve">keys are </w:t>
      </w:r>
      <w:r w:rsidR="001D7330" w:rsidRPr="001D7330">
        <w:rPr>
          <w:b/>
          <w:bCs/>
        </w:rPr>
        <w:t>orderd</w:t>
      </w:r>
      <w:r w:rsidR="001D7330">
        <w:t>)</w:t>
      </w:r>
      <w:r w:rsidR="00A448B0">
        <w:t>.</w:t>
      </w:r>
    </w:p>
    <w:p w14:paraId="18873D55" w14:textId="720C0A52" w:rsidR="008D4A90" w:rsidRPr="004371D9" w:rsidRDefault="008D4A90" w:rsidP="004371D9">
      <w:pPr>
        <w:pStyle w:val="ListParagraph"/>
        <w:numPr>
          <w:ilvl w:val="0"/>
          <w:numId w:val="36"/>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r w:rsidRPr="0001231F">
        <w:rPr>
          <w:rStyle w:val="keywordChar"/>
        </w:rPr>
        <w:t>hashCode()</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Adding/retrieving lement</w:t>
      </w:r>
      <w:r w:rsidR="006A1F6E">
        <w:t>s</w:t>
      </w:r>
      <w:r w:rsidR="0058519C" w:rsidRPr="004371D9">
        <w:t xml:space="preserve"> by key</w:t>
      </w:r>
      <w:r w:rsidR="006A1F6E">
        <w:t>s</w:t>
      </w:r>
      <w:r w:rsidR="0058519C" w:rsidRPr="004371D9">
        <w:t>: O(1).</w:t>
      </w:r>
    </w:p>
    <w:p w14:paraId="14A05A3C" w14:textId="1F4758E6" w:rsidR="0058519C" w:rsidRPr="004371D9" w:rsidRDefault="00AF4D0D" w:rsidP="004371D9">
      <w:pPr>
        <w:pStyle w:val="ListParagraph"/>
        <w:numPr>
          <w:ilvl w:val="0"/>
          <w:numId w:val="36"/>
        </w:numPr>
      </w:pPr>
      <w:r w:rsidRPr="004371D9">
        <w:t xml:space="preserve">A </w:t>
      </w:r>
      <w:r w:rsidRPr="0001231F">
        <w:rPr>
          <w:rStyle w:val="keywordChar"/>
        </w:rPr>
        <w:t>TreeMap</w:t>
      </w:r>
      <w:r w:rsidRPr="004371D9">
        <w:t xml:space="preserve"> stores the keys in a </w:t>
      </w:r>
      <w:r w:rsidRPr="001E62E0">
        <w:rPr>
          <w:b/>
          <w:bCs/>
        </w:rPr>
        <w:t>sorted</w:t>
      </w:r>
      <w:r w:rsidRPr="004371D9">
        <w:t xml:space="preserve"> tree structure. </w:t>
      </w:r>
      <w:r w:rsidR="006A1F6E">
        <w:t xml:space="preserve">Elements of a </w:t>
      </w:r>
      <w:r w:rsidR="006A1F6E" w:rsidRPr="0001231F">
        <w:rPr>
          <w:rStyle w:val="keywordChar"/>
        </w:rPr>
        <w:t>TreeMap</w:t>
      </w:r>
      <w:r w:rsidR="006A1F6E">
        <w:t xml:space="preserve"> are sorted by the keys</w:t>
      </w:r>
      <w:r w:rsidRPr="004371D9">
        <w:t xml:space="preserve">. </w:t>
      </w:r>
      <w:r w:rsidR="004371D9" w:rsidRPr="004371D9">
        <w:t>Adding/</w:t>
      </w:r>
      <w:r w:rsidRPr="004371D9">
        <w:t>checking if a key is present</w:t>
      </w:r>
      <w:r w:rsidR="006A1F6E">
        <w:t xml:space="preserve">: </w:t>
      </w:r>
      <w:r w:rsidRPr="004371D9">
        <w:t>O(log n).</w:t>
      </w:r>
    </w:p>
    <w:p w14:paraId="047DC4D4" w14:textId="727E0D8D" w:rsidR="00357773" w:rsidRDefault="00FE1088" w:rsidP="00E849D0">
      <w:r>
        <w:t xml:space="preserve">Note that </w:t>
      </w:r>
      <w:r w:rsidRPr="0001231F">
        <w:rPr>
          <w:rStyle w:val="keywordChar"/>
        </w:rPr>
        <w:t>Map</w:t>
      </w:r>
      <w:r>
        <w:t xml:space="preserve"> doesn’t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5">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lastRenderedPageBreak/>
        <w:t xml:space="preserve">Exp 1: </w:t>
      </w:r>
      <w:r w:rsidRPr="00D82FCE">
        <w:rPr>
          <w:rStyle w:val="keywordChar"/>
        </w:rPr>
        <w:t>HashMap</w:t>
      </w:r>
      <w:r w:rsidRPr="0013422B">
        <w:t>’s keys are not sorted</w:t>
      </w:r>
    </w:p>
    <w:p w14:paraId="15EF15BF" w14:textId="3CA2A119" w:rsidR="00EA39DC" w:rsidRDefault="00EA39DC" w:rsidP="00474052">
      <w:pPr>
        <w:pStyle w:val="Code"/>
      </w:pPr>
      <w:r>
        <w:t>Map&lt;String, String&gt; map = new HashMap&lt;&gt;();</w:t>
      </w:r>
    </w:p>
    <w:p w14:paraId="1021FCEF" w14:textId="77777777" w:rsidR="00EA39DC" w:rsidRDefault="00EA39DC" w:rsidP="00474052">
      <w:pPr>
        <w:pStyle w:val="Code"/>
      </w:pPr>
      <w:r>
        <w:t>map.put("koala", "bamboo");</w:t>
      </w:r>
    </w:p>
    <w:p w14:paraId="02F10750" w14:textId="77777777" w:rsidR="00EA39DC" w:rsidRDefault="00EA39DC" w:rsidP="00474052">
      <w:pPr>
        <w:pStyle w:val="Code"/>
      </w:pPr>
      <w:r>
        <w:t>map.put("lion", "meat");</w:t>
      </w:r>
    </w:p>
    <w:p w14:paraId="73B23B29" w14:textId="77777777" w:rsidR="00EA39DC" w:rsidRDefault="00EA39DC" w:rsidP="00474052">
      <w:pPr>
        <w:pStyle w:val="Code"/>
      </w:pPr>
      <w:r>
        <w:t>map.put("giraffe", "leaf");</w:t>
      </w:r>
    </w:p>
    <w:p w14:paraId="17948F75" w14:textId="77777777" w:rsidR="00EA39DC" w:rsidRDefault="00EA39DC" w:rsidP="00474052">
      <w:pPr>
        <w:pStyle w:val="Code"/>
      </w:pPr>
      <w:r>
        <w:t>String food = map.get("koala"); // bamboo</w:t>
      </w:r>
    </w:p>
    <w:p w14:paraId="395033C7" w14:textId="77777777" w:rsidR="00EA39DC" w:rsidRDefault="00EA39DC" w:rsidP="00474052">
      <w:pPr>
        <w:pStyle w:val="Code"/>
      </w:pPr>
      <w:r>
        <w:t>for (String key: map.keySet())</w:t>
      </w:r>
    </w:p>
    <w:p w14:paraId="2A8B58EE" w14:textId="54DF1C94" w:rsidR="00DB04FC" w:rsidRDefault="00EA39DC" w:rsidP="00474052">
      <w:pPr>
        <w:pStyle w:val="Code"/>
      </w:pPr>
      <w:r>
        <w:t>System.out.print(key + ","); // koala,giraffe,lion,</w:t>
      </w:r>
    </w:p>
    <w:p w14:paraId="11564F8C" w14:textId="10DD9905" w:rsidR="0013422B" w:rsidRPr="0013422B" w:rsidRDefault="0013422B" w:rsidP="0013422B">
      <w:pPr>
        <w:pStyle w:val="Text"/>
      </w:pPr>
      <w:r w:rsidRPr="0013422B">
        <w:t xml:space="preserve">Exp 2: </w:t>
      </w:r>
      <w:r w:rsidRPr="00D82FCE">
        <w:rPr>
          <w:rStyle w:val="keywordChar"/>
        </w:rPr>
        <w:t>TreeMap</w:t>
      </w:r>
      <w:r w:rsidRPr="0013422B">
        <w:t>’s keys are sorted</w:t>
      </w:r>
    </w:p>
    <w:p w14:paraId="24008F36" w14:textId="454208BF" w:rsidR="0013422B" w:rsidRDefault="0013422B" w:rsidP="00474052">
      <w:pPr>
        <w:pStyle w:val="Code"/>
      </w:pPr>
      <w:r>
        <w:t>Map&lt;String, String&gt; map = new TreeMap&lt;&gt;();</w:t>
      </w:r>
    </w:p>
    <w:p w14:paraId="4482DFE3" w14:textId="77777777" w:rsidR="0013422B" w:rsidRDefault="0013422B" w:rsidP="00474052">
      <w:pPr>
        <w:pStyle w:val="Code"/>
      </w:pPr>
      <w:r>
        <w:t>map.put("koala", "bamboo");</w:t>
      </w:r>
    </w:p>
    <w:p w14:paraId="6BD3D610" w14:textId="77777777" w:rsidR="0013422B" w:rsidRDefault="0013422B" w:rsidP="00474052">
      <w:pPr>
        <w:pStyle w:val="Code"/>
      </w:pPr>
      <w:r>
        <w:t>map.put("lion", "meat");</w:t>
      </w:r>
    </w:p>
    <w:p w14:paraId="38C81268" w14:textId="77777777" w:rsidR="0013422B" w:rsidRDefault="0013422B" w:rsidP="00474052">
      <w:pPr>
        <w:pStyle w:val="Code"/>
      </w:pPr>
      <w:r>
        <w:t>map.put("giraffe", "leaf");</w:t>
      </w:r>
    </w:p>
    <w:p w14:paraId="6E76FD84" w14:textId="77777777" w:rsidR="0013422B" w:rsidRDefault="0013422B" w:rsidP="00474052">
      <w:pPr>
        <w:pStyle w:val="Code"/>
      </w:pPr>
      <w:r>
        <w:t>String food = map.get("koala"); // bamboo</w:t>
      </w:r>
    </w:p>
    <w:p w14:paraId="65E893B5" w14:textId="77777777" w:rsidR="0013422B" w:rsidRDefault="0013422B" w:rsidP="00474052">
      <w:pPr>
        <w:pStyle w:val="Code"/>
      </w:pPr>
      <w:r>
        <w:t>for (String key: map.keySet())</w:t>
      </w:r>
    </w:p>
    <w:p w14:paraId="303C92F0" w14:textId="2677702E" w:rsidR="00357773" w:rsidRDefault="0013422B" w:rsidP="00474052">
      <w:pPr>
        <w:pStyle w:val="Code"/>
      </w:pPr>
      <w:r>
        <w:t>System.out.print(key + ","); // giraffe,koala,lion,</w:t>
      </w:r>
    </w:p>
    <w:p w14:paraId="47141CF8" w14:textId="16001877" w:rsidR="00C22A53" w:rsidRDefault="008506BB" w:rsidP="00FF19DB">
      <w:pPr>
        <w:pStyle w:val="Heading3"/>
      </w:pPr>
      <w:bookmarkStart w:id="164" w:name="_Toc59372444"/>
      <w:r>
        <w:t>Review</w:t>
      </w:r>
      <w:r w:rsidR="00FF19DB">
        <w:t xml:space="preserve"> data structures</w:t>
      </w:r>
      <w:bookmarkEnd w:id="164"/>
    </w:p>
    <w:p w14:paraId="7B636DF5" w14:textId="03B0599E" w:rsidR="00D16289" w:rsidRPr="00D16289" w:rsidRDefault="00D16289" w:rsidP="00D16289">
      <w:r>
        <w:t xml:space="preserve">Compare </w:t>
      </w:r>
      <w:r w:rsidR="00C647E4">
        <w:t>data structures</w:t>
      </w:r>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65" w:name="_Toc59372445"/>
      <w:r>
        <w:t>Iterating over a collection</w:t>
      </w:r>
      <w:bookmarkEnd w:id="165"/>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r w:rsidRPr="00F130DD">
        <w:rPr>
          <w:rStyle w:val="keywordChar"/>
        </w:rPr>
        <w:t>java.util.Iterator</w:t>
      </w:r>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r w:rsidRPr="00F130DD">
        <w:rPr>
          <w:rStyle w:val="keywordChar"/>
        </w:rPr>
        <w:t>hasNext() </w:t>
      </w:r>
      <w:r w:rsidRPr="00433406">
        <w:t>and </w:t>
      </w:r>
      <w:r w:rsidRPr="00F130DD">
        <w:rPr>
          <w:rStyle w:val="keywordChar"/>
        </w:rPr>
        <w:t>next()</w:t>
      </w:r>
      <w:r w:rsidRPr="00433406">
        <w:t> methods.</w:t>
      </w:r>
      <w:r w:rsidR="00433406" w:rsidRPr="00433406">
        <w:t xml:space="preserve"> </w:t>
      </w:r>
      <w:r w:rsidR="00433406" w:rsidRPr="00F130DD">
        <w:rPr>
          <w:rStyle w:val="keywordChar"/>
        </w:rPr>
        <w:t>hasNext()</w:t>
      </w:r>
      <w:r w:rsidR="00433406" w:rsidRPr="00433406">
        <w:t xml:space="preserve"> checks if there is a next value. In other words, it tells you whether </w:t>
      </w:r>
      <w:r w:rsidR="00433406" w:rsidRPr="00F130DD">
        <w:rPr>
          <w:rStyle w:val="keywordChar"/>
        </w:rPr>
        <w:t>next()</w:t>
      </w:r>
      <w:r w:rsidR="00433406" w:rsidRPr="00433406">
        <w:t xml:space="preserve"> will execute without throwing an exception. </w:t>
      </w:r>
      <w:r w:rsidR="00433406" w:rsidRPr="00F130DD">
        <w:rPr>
          <w:rStyle w:val="keywordChar"/>
        </w:rPr>
        <w:t>next()</w:t>
      </w:r>
      <w:r w:rsidR="00433406" w:rsidRPr="00433406">
        <w:t xml:space="preserve"> actually moves the Iterator to the next element.</w:t>
      </w:r>
    </w:p>
    <w:p w14:paraId="6A611983" w14:textId="77777777" w:rsidR="00377FD7" w:rsidRPr="00377FD7" w:rsidRDefault="00377FD7" w:rsidP="00474052">
      <w:pPr>
        <w:pStyle w:val="Code"/>
      </w:pPr>
      <w:r w:rsidRPr="00377FD7">
        <w:t>Iterator&lt;String&gt; iter = list.iterator();</w:t>
      </w:r>
    </w:p>
    <w:p w14:paraId="2A1CA902" w14:textId="77777777" w:rsidR="00377FD7" w:rsidRPr="00377FD7" w:rsidRDefault="00377FD7" w:rsidP="00474052">
      <w:pPr>
        <w:pStyle w:val="Code"/>
      </w:pPr>
      <w:r w:rsidRPr="00377FD7">
        <w:t>while(iter.hasNext()) {</w:t>
      </w:r>
    </w:p>
    <w:p w14:paraId="288C7337" w14:textId="4322D74B" w:rsidR="00377FD7" w:rsidRPr="00377FD7" w:rsidRDefault="00377FD7" w:rsidP="00474052">
      <w:pPr>
        <w:pStyle w:val="Code"/>
      </w:pPr>
      <w:r>
        <w:t xml:space="preserve">   </w:t>
      </w:r>
      <w:r w:rsidRPr="00377FD7">
        <w:t>String string = iter.next();</w:t>
      </w:r>
    </w:p>
    <w:p w14:paraId="2F2CD561" w14:textId="27AB2D51" w:rsidR="00377FD7" w:rsidRPr="00377FD7" w:rsidRDefault="00377FD7" w:rsidP="00474052">
      <w:pPr>
        <w:pStyle w:val="Code"/>
      </w:pPr>
      <w:r>
        <w:t xml:space="preserve">   </w:t>
      </w:r>
      <w:r w:rsidRPr="00377FD7">
        <w:t>System.out.println(string);</w:t>
      </w:r>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r w:rsidR="002121D1">
        <w:t>forEach</w:t>
      </w:r>
    </w:p>
    <w:p w14:paraId="77FE53F9" w14:textId="3CF6A127" w:rsidR="00C411AD" w:rsidRDefault="00C411AD" w:rsidP="0069021B">
      <w:pPr>
        <w:pStyle w:val="Text"/>
      </w:pPr>
      <w:r w:rsidRPr="005A4F11">
        <w:t>In Java, the Collection interface has </w:t>
      </w:r>
      <w:r w:rsidRPr="00DD70F4">
        <w:rPr>
          <w:rStyle w:val="keywordChar"/>
        </w:rPr>
        <w:t>Iterable</w:t>
      </w:r>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void forEach(Consumer&lt;? super T&gt; action)</w:t>
      </w:r>
    </w:p>
    <w:p w14:paraId="6958385F" w14:textId="77777777" w:rsidR="00C411AD" w:rsidRPr="0069021B" w:rsidRDefault="00C411AD" w:rsidP="0069021B">
      <w:pPr>
        <w:pStyle w:val="Text"/>
      </w:pPr>
      <w:r w:rsidRPr="0069021B">
        <w:t>Simply put, the </w:t>
      </w:r>
      <w:hyperlink r:id="rId46" w:anchor="forEach-java.util.function.Consumer-" w:history="1">
        <w:r w:rsidRPr="0069021B">
          <w:rPr>
            <w:rStyle w:val="Hyperlink"/>
          </w:rPr>
          <w:t>Javadoc</w:t>
        </w:r>
      </w:hyperlink>
      <w:r w:rsidRPr="0069021B">
        <w:t> of </w:t>
      </w:r>
      <w:r w:rsidRPr="008343D7">
        <w:rPr>
          <w:rStyle w:val="keywordChar"/>
        </w:rPr>
        <w:t>forEach</w:t>
      </w:r>
      <w:r w:rsidRPr="0069021B">
        <w:t xml:space="preserve"> stats that it “performs the given action for each element of the </w:t>
      </w:r>
      <w:r w:rsidRPr="008343D7">
        <w:rPr>
          <w:rStyle w:val="keywordChar"/>
        </w:rPr>
        <w:t>Iterable</w:t>
      </w:r>
      <w:r w:rsidRPr="0069021B">
        <w:t xml:space="preserve"> until all elements have been processed or the action throws an exception.”</w:t>
      </w:r>
    </w:p>
    <w:p w14:paraId="4B5FFAD9" w14:textId="42BFD31C" w:rsidR="007A6CEA" w:rsidRDefault="00783556" w:rsidP="00090CE4">
      <w:r w:rsidRPr="00783556">
        <w:t xml:space="preserve">Any </w:t>
      </w:r>
      <w:r w:rsidRPr="00E912DC">
        <w:rPr>
          <w:b/>
          <w:bCs/>
        </w:rPr>
        <w:t>iterable</w:t>
      </w:r>
      <w:r w:rsidRPr="00783556">
        <w:t xml:space="preserve"> of type Collection – list, set, queue etc. have the same syntax for using forEach.</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List&lt;String&gt; list = new ArrayList&lt;&gt;;</w:t>
      </w:r>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t>list</w:t>
      </w:r>
      <w:r w:rsidRPr="009467F3">
        <w:t>) {</w:t>
      </w:r>
    </w:p>
    <w:p w14:paraId="628FB765" w14:textId="77777777" w:rsidR="00090CE4" w:rsidRPr="009467F3" w:rsidRDefault="00090CE4" w:rsidP="00474052">
      <w:pPr>
        <w:pStyle w:val="Code"/>
        <w:rPr>
          <w:rFonts w:ascii="Consolas" w:hAnsi="Consolas" w:cs="Times New Roman"/>
        </w:rPr>
      </w:pPr>
      <w:r w:rsidRPr="009467F3">
        <w:t>    System.out.println(name);</w:t>
      </w:r>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r w:rsidR="00783556" w:rsidRPr="00783556">
        <w:rPr>
          <w:rStyle w:val="keywordChar"/>
        </w:rPr>
        <w:t>forEach(</w:t>
      </w:r>
      <w:r w:rsidR="00783556">
        <w:rPr>
          <w:rStyle w:val="keywordChar"/>
        </w:rPr>
        <w:t>..</w:t>
      </w:r>
      <w:r w:rsidR="00783556" w:rsidRPr="00783556">
        <w:rPr>
          <w:rStyle w:val="keywordChar"/>
        </w:rPr>
        <w:t>)</w:t>
      </w:r>
      <w:r>
        <w:t>:</w:t>
      </w:r>
    </w:p>
    <w:p w14:paraId="111B190C" w14:textId="77777777" w:rsidR="00090CE4" w:rsidRDefault="00090CE4" w:rsidP="00474052">
      <w:pPr>
        <w:pStyle w:val="Code"/>
      </w:pPr>
      <w:r>
        <w:t>list.forEach(name -&gt; System.out.println(name));</w:t>
      </w:r>
    </w:p>
    <w:p w14:paraId="579C9702" w14:textId="77777777" w:rsidR="00090CE4" w:rsidRDefault="00090CE4" w:rsidP="00090CE4">
      <w:r>
        <w:t>or even</w:t>
      </w:r>
    </w:p>
    <w:p w14:paraId="2D5A03AA" w14:textId="77777777" w:rsidR="00090CE4" w:rsidRPr="005A0D93" w:rsidRDefault="00090CE4" w:rsidP="00474052">
      <w:pPr>
        <w:pStyle w:val="Code"/>
      </w:pPr>
      <w:r>
        <w:t>list.forEach(System.out::println);</w:t>
      </w:r>
    </w:p>
    <w:p w14:paraId="583E8595" w14:textId="7109C034" w:rsidR="003529A2" w:rsidRPr="007A6CEA" w:rsidRDefault="00A0181D" w:rsidP="003529A2">
      <w:pPr>
        <w:rPr>
          <w:b/>
          <w:bCs/>
        </w:rPr>
      </w:pPr>
      <w:r w:rsidRPr="007A6CEA">
        <w:rPr>
          <w:b/>
          <w:bCs/>
        </w:rPr>
        <w:t>Map’s forEach</w:t>
      </w:r>
    </w:p>
    <w:p w14:paraId="71D1D3B4" w14:textId="65B2D1BC" w:rsidR="002349AA" w:rsidRPr="00C41383" w:rsidRDefault="002349AA" w:rsidP="00C41383">
      <w:pPr>
        <w:pStyle w:val="Text"/>
      </w:pPr>
      <w:r w:rsidRPr="00C41383">
        <w:t>Maps are not Iterable, but, they do provide their own variant of </w:t>
      </w:r>
      <w:r w:rsidRPr="000C3F7D">
        <w:rPr>
          <w:rStyle w:val="keywordChar"/>
        </w:rPr>
        <w:t>forEach</w:t>
      </w:r>
      <w:r w:rsidRPr="00C41383">
        <w:t> that accepts a BiConsumer. </w:t>
      </w:r>
    </w:p>
    <w:p w14:paraId="620B1846" w14:textId="77777777" w:rsidR="00816618" w:rsidRPr="00F8047B" w:rsidRDefault="00816618" w:rsidP="00816618">
      <w:pPr>
        <w:pStyle w:val="keyword"/>
        <w:numPr>
          <w:ilvl w:val="0"/>
          <w:numId w:val="0"/>
        </w:numPr>
      </w:pPr>
      <w:r w:rsidRPr="00F8047B">
        <w:lastRenderedPageBreak/>
        <w:t>default void forEach(BiConsumer&lt;? super K,? super V&gt; action)</w:t>
      </w:r>
    </w:p>
    <w:p w14:paraId="19B391FC" w14:textId="77777777" w:rsidR="002349AA" w:rsidRPr="00C41383" w:rsidRDefault="002349AA" w:rsidP="00C41383">
      <w:pPr>
        <w:pStyle w:val="Text"/>
      </w:pPr>
      <w:r w:rsidRPr="00C41383">
        <w:t>A BiConsumer was introduced instead of Consumer in Iterable’s forEach so that an action can be performed on both the key and value of a Map simultaneously.</w:t>
      </w:r>
    </w:p>
    <w:p w14:paraId="18F4321D" w14:textId="3426FEAE" w:rsidR="002349AA" w:rsidRPr="00C41383" w:rsidRDefault="002349AA" w:rsidP="00C41383">
      <w:pPr>
        <w:pStyle w:val="Text"/>
      </w:pPr>
      <w:r w:rsidRPr="00C41383">
        <w:t>Let’s create a Map having entries:</w:t>
      </w:r>
    </w:p>
    <w:p w14:paraId="6A33EF0E" w14:textId="77777777" w:rsidR="00816618" w:rsidRDefault="00816618" w:rsidP="00474052">
      <w:pPr>
        <w:pStyle w:val="Code"/>
      </w:pPr>
      <w:r>
        <w:t>Map&lt;Integer, String&gt; namesMap = new HashMap&lt;&gt;();</w:t>
      </w:r>
    </w:p>
    <w:p w14:paraId="6566E4B8" w14:textId="77777777" w:rsidR="00816618" w:rsidRDefault="00816618" w:rsidP="00474052">
      <w:pPr>
        <w:pStyle w:val="Code"/>
      </w:pPr>
      <w:r>
        <w:t>namesMap.put(1, "Larry");</w:t>
      </w:r>
    </w:p>
    <w:p w14:paraId="3761519E" w14:textId="77777777" w:rsidR="00816618" w:rsidRDefault="00816618" w:rsidP="00474052">
      <w:pPr>
        <w:pStyle w:val="Code"/>
      </w:pPr>
      <w:r>
        <w:t>namesMap.put(2, "Steve");</w:t>
      </w:r>
    </w:p>
    <w:p w14:paraId="57051CDF" w14:textId="2B84EE05" w:rsidR="00816618" w:rsidRPr="002349AA" w:rsidRDefault="00816618" w:rsidP="00474052">
      <w:pPr>
        <w:pStyle w:val="Code"/>
      </w:pPr>
      <w:r>
        <w:t>namesMap.put(3, "James");</w:t>
      </w:r>
    </w:p>
    <w:p w14:paraId="194CCD61" w14:textId="2246A98B" w:rsidR="002349AA" w:rsidRPr="00C41383" w:rsidRDefault="002349AA" w:rsidP="00C41383">
      <w:pPr>
        <w:pStyle w:val="Text"/>
      </w:pPr>
      <w:r w:rsidRPr="00C41383">
        <w:t>Next, let’s iterate over namesMap using Map’s forEach:</w:t>
      </w:r>
    </w:p>
    <w:p w14:paraId="0BE2F4D8" w14:textId="1CD7B08D" w:rsidR="00816618" w:rsidRPr="00816618" w:rsidRDefault="00816618" w:rsidP="00474052">
      <w:pPr>
        <w:pStyle w:val="Code"/>
      </w:pPr>
      <w:r w:rsidRPr="002349AA">
        <w:t>namesMap.forEach((key, value) -&gt; System.out.println(key + " "</w:t>
      </w:r>
      <w:r w:rsidRPr="002349AA">
        <w:rPr>
          <w:rFonts w:ascii="Times New Roman" w:hAnsi="Times New Roman" w:cs="Times New Roman"/>
          <w:sz w:val="24"/>
          <w:szCs w:val="24"/>
        </w:rPr>
        <w:t xml:space="preserve"> </w:t>
      </w:r>
      <w:r w:rsidRPr="002349AA">
        <w:t>+ value));</w:t>
      </w:r>
    </w:p>
    <w:p w14:paraId="47E7E573" w14:textId="0582E8BB" w:rsidR="002349AA" w:rsidRPr="00C41383" w:rsidRDefault="002349AA" w:rsidP="00C41383">
      <w:pPr>
        <w:pStyle w:val="Text"/>
      </w:pPr>
      <w:r w:rsidRPr="00C41383">
        <w:t>As we can see here, we’ve used a BiConsumer:</w:t>
      </w:r>
    </w:p>
    <w:p w14:paraId="0A26FA5F" w14:textId="145FB6FA" w:rsidR="00816618" w:rsidRPr="002349AA" w:rsidRDefault="00816618" w:rsidP="00474052">
      <w:pPr>
        <w:pStyle w:val="Code"/>
        <w:rPr>
          <w:rFonts w:ascii="raleway" w:hAnsi="raleway" w:cs="Times New Roman"/>
          <w:color w:val="333333"/>
          <w:sz w:val="27"/>
          <w:szCs w:val="27"/>
        </w:rPr>
      </w:pPr>
      <w:r w:rsidRPr="002349AA">
        <w:t>(key, value) -&gt; System.out.println(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66" w:name="_Toc59372446"/>
      <w:r w:rsidRPr="0016559D">
        <w:t>Comparator vs. Comparable</w:t>
      </w:r>
      <w:bookmarkEnd w:id="166"/>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r w:rsidR="006C0D62" w:rsidRPr="007F6966">
        <w:rPr>
          <w:rStyle w:val="keywordChar"/>
        </w:rPr>
        <w:t>equals()</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ollections like TreeSet, MapSet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r w:rsidR="00C67080" w:rsidRPr="0011621A">
        <w:rPr>
          <w:rStyle w:val="keywordChar"/>
        </w:rPr>
        <w:t>java.lang.Comparable</w:t>
      </w:r>
      <w:r w:rsidR="00D755AD" w:rsidRPr="00D755AD">
        <w:t>.</w:t>
      </w:r>
      <w:r w:rsidR="00C67080" w:rsidRPr="00D755AD">
        <w:t xml:space="preserve"> </w:t>
      </w:r>
      <w:r w:rsidR="00D755AD" w:rsidRPr="00D755AD">
        <w:t>This order is called the 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r w:rsidR="00C67080" w:rsidRPr="0011621A">
        <w:rPr>
          <w:rStyle w:val="keywordChar"/>
        </w:rPr>
        <w:t>java.util.Comparator</w:t>
      </w:r>
      <w:r w:rsidR="002738B6">
        <w:t>; one can use this order explicitly in some cases.</w:t>
      </w:r>
    </w:p>
    <w:p w14:paraId="4B2AC5BE" w14:textId="465995D5" w:rsidR="00B84297" w:rsidRDefault="00B84297" w:rsidP="00B84297">
      <w:pPr>
        <w:pStyle w:val="Heading4"/>
      </w:pPr>
      <w:r>
        <w:t>java.lang.Comparable</w:t>
      </w:r>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c</w:t>
      </w:r>
      <w:r w:rsidR="00777D6D" w:rsidRPr="000B186A">
        <w:rPr>
          <w:rStyle w:val="keywordChar"/>
        </w:rPr>
        <w:t>ompare</w:t>
      </w:r>
      <w:r w:rsidR="000F152E">
        <w:rPr>
          <w:rStyle w:val="keywordChar"/>
        </w:rPr>
        <w:t>T</w:t>
      </w:r>
      <w:r w:rsidR="00777D6D" w:rsidRPr="000B186A">
        <w:rPr>
          <w:rStyle w:val="keywordChar"/>
        </w:rPr>
        <w:t>o(T o)</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package java.lang;</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public int compareTo(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r>
        <w:t>In order for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r w:rsidR="00AE1E57" w:rsidRPr="006D3290">
        <w:rPr>
          <w:rStyle w:val="keywordChar"/>
        </w:rPr>
        <w:t>compareTo()</w:t>
      </w:r>
      <w:r w:rsidR="00AE1E57">
        <w:t xml:space="preserve"> will be used </w:t>
      </w:r>
      <w:r w:rsidR="006D3290">
        <w:t>when your have TreeSet, TreeMap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name;</w:t>
      </w:r>
    </w:p>
    <w:p w14:paraId="0E468BA5" w14:textId="77777777" w:rsidR="001D0F1E" w:rsidRDefault="001D0F1E" w:rsidP="00474052">
      <w:pPr>
        <w:pStyle w:val="Code"/>
      </w:pPr>
      <w:r>
        <w:t xml:space="preserve">  int age;</w:t>
      </w:r>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name;</w:t>
      </w:r>
    </w:p>
    <w:p w14:paraId="33957E78" w14:textId="77777777" w:rsidR="001D0F1E" w:rsidRDefault="001D0F1E" w:rsidP="00474052">
      <w:pPr>
        <w:pStyle w:val="Code"/>
      </w:pPr>
      <w:r>
        <w:t xml:space="preserve">    this.age = age;</w:t>
      </w:r>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compareTo(Person person) {</w:t>
      </w:r>
    </w:p>
    <w:p w14:paraId="523D41DF" w14:textId="77777777" w:rsidR="001D0F1E" w:rsidRDefault="001D0F1E" w:rsidP="00474052">
      <w:pPr>
        <w:pStyle w:val="Code"/>
      </w:pPr>
      <w:r>
        <w:t xml:space="preserve">    return (this.age-person.age);</w:t>
      </w:r>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toString() {</w:t>
      </w:r>
    </w:p>
    <w:p w14:paraId="133E4D37" w14:textId="77777777" w:rsidR="001D0F1E" w:rsidRDefault="001D0F1E" w:rsidP="00474052">
      <w:pPr>
        <w:pStyle w:val="Code"/>
      </w:pPr>
      <w:r>
        <w:t xml:space="preserve">    return name;</w:t>
      </w:r>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r w:rsidRPr="00B7093B">
        <w:rPr>
          <w:rStyle w:val="keywordChar"/>
        </w:rPr>
        <w:t>compareTo()</w:t>
      </w:r>
      <w:r w:rsidR="00F126D4">
        <w:t xml:space="preserve"> s</w:t>
      </w:r>
      <w:r>
        <w:t xml:space="preserve">hould be consistent with the implementation of method </w:t>
      </w:r>
      <w:r w:rsidRPr="00B7093B">
        <w:rPr>
          <w:rStyle w:val="keywordChar"/>
        </w:rPr>
        <w:t>equals()</w:t>
      </w:r>
      <w:r>
        <w:t xml:space="preserve">:if </w:t>
      </w:r>
      <w:r w:rsidRPr="00B7093B">
        <w:rPr>
          <w:rStyle w:val="keywordChar"/>
        </w:rPr>
        <w:t>a.compareTo(b)</w:t>
      </w:r>
      <w:r>
        <w:t xml:space="preserve">returns a value </w:t>
      </w:r>
      <w:r w:rsidRPr="00B7093B">
        <w:rPr>
          <w:rStyle w:val="keywordChar"/>
        </w:rPr>
        <w:t>0</w:t>
      </w:r>
      <w:r>
        <w:t xml:space="preserve">, then </w:t>
      </w:r>
      <w:r w:rsidRPr="00B7093B">
        <w:rPr>
          <w:rStyle w:val="keywordChar"/>
        </w:rPr>
        <w:t>a.equals(b)</w:t>
      </w:r>
      <w:r>
        <w:t xml:space="preserve">should return </w:t>
      </w:r>
      <w:r w:rsidRPr="00B7093B">
        <w:rPr>
          <w:rStyle w:val="keywordChar"/>
        </w:rPr>
        <w:t>true</w:t>
      </w:r>
      <w:r>
        <w:t>.</w:t>
      </w:r>
      <w:r w:rsidR="008553DD">
        <w:t xml:space="preserve"> Otherwise </w:t>
      </w:r>
      <w:r w:rsidR="00097522">
        <w:t>the inconsistence</w:t>
      </w:r>
      <w:r w:rsidR="00F30C52">
        <w:t xml:space="preserve"> prevents </w:t>
      </w:r>
      <w:r w:rsidR="005B62E7">
        <w:t xml:space="preserve">collections like </w:t>
      </w:r>
      <w:r w:rsidR="001A6922">
        <w:t>TreeSet, TreeMap</w:t>
      </w:r>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r w:rsidR="0059543A" w:rsidRPr="00694175">
        <w:rPr>
          <w:rStyle w:val="keywordChar"/>
        </w:rPr>
        <w:t>compareTo(Person person)</w:t>
      </w:r>
      <w:r w:rsidR="0059543A">
        <w:t xml:space="preserve"> </w:t>
      </w:r>
      <w:r w:rsidR="00C369E4">
        <w:t>by</w:t>
      </w:r>
      <w:r w:rsidR="0059543A">
        <w:t>:</w:t>
      </w:r>
    </w:p>
    <w:p w14:paraId="503BAAFE" w14:textId="77777777" w:rsidR="0059543A" w:rsidRDefault="0059543A" w:rsidP="00474052">
      <w:pPr>
        <w:pStyle w:val="Code"/>
      </w:pPr>
      <w:r>
        <w:t>public int compareTo(Person person) {</w:t>
      </w:r>
    </w:p>
    <w:p w14:paraId="1C1BBE19" w14:textId="5B34406B" w:rsidR="0059543A" w:rsidRDefault="00C54914" w:rsidP="00474052">
      <w:pPr>
        <w:pStyle w:val="Code"/>
      </w:pPr>
      <w:r>
        <w:t xml:space="preserve">    </w:t>
      </w:r>
      <w:r w:rsidR="0059543A">
        <w:t>return 0;</w:t>
      </w:r>
    </w:p>
    <w:p w14:paraId="50A070E8" w14:textId="2646F14B" w:rsidR="0059543A" w:rsidRDefault="0059543A" w:rsidP="00474052">
      <w:pPr>
        <w:pStyle w:val="Code"/>
      </w:pPr>
      <w:r>
        <w:lastRenderedPageBreak/>
        <w:t>}</w:t>
      </w:r>
    </w:p>
    <w:p w14:paraId="0AA3A2F7" w14:textId="5546DD86" w:rsidR="00C369E4" w:rsidRDefault="00DF2BD9" w:rsidP="0059543A">
      <w:pPr>
        <w:pStyle w:val="Text"/>
      </w:pPr>
      <w:r>
        <w:t xml:space="preserve">So </w:t>
      </w:r>
      <w:r w:rsidRPr="00147C13">
        <w:rPr>
          <w:rStyle w:val="keywordChar"/>
        </w:rPr>
        <w:t>compareTo()</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r>
        <w:t>TreeSet&lt;Person&gt; set = new TreeSet&lt;&gt;();</w:t>
      </w:r>
    </w:p>
    <w:p w14:paraId="6921E240" w14:textId="77777777" w:rsidR="00C369E4" w:rsidRDefault="00C369E4" w:rsidP="00474052">
      <w:pPr>
        <w:pStyle w:val="Code"/>
      </w:pPr>
      <w:r>
        <w:t>Person p1 = new Person("Shreya", 12);</w:t>
      </w:r>
    </w:p>
    <w:p w14:paraId="53F19581" w14:textId="77777777" w:rsidR="00C369E4" w:rsidRDefault="00C369E4" w:rsidP="00474052">
      <w:pPr>
        <w:pStyle w:val="Code"/>
      </w:pPr>
      <w:r>
        <w:t>Person p2 = new Person("Harry", 40);</w:t>
      </w:r>
    </w:p>
    <w:p w14:paraId="7601510C" w14:textId="77777777" w:rsidR="00C369E4" w:rsidRDefault="00C369E4" w:rsidP="00474052">
      <w:pPr>
        <w:pStyle w:val="Code"/>
      </w:pPr>
      <w:r>
        <w:t>Person p3 = new Person("Paul", 30);</w:t>
      </w:r>
    </w:p>
    <w:p w14:paraId="2B8F3BBC" w14:textId="77777777" w:rsidR="00C369E4" w:rsidRDefault="00C369E4" w:rsidP="00474052">
      <w:pPr>
        <w:pStyle w:val="Code"/>
      </w:pPr>
      <w:r>
        <w:t>set.add(p1);</w:t>
      </w:r>
    </w:p>
    <w:p w14:paraId="30F3773C" w14:textId="5ECE9134" w:rsidR="00C369E4" w:rsidRDefault="00C369E4" w:rsidP="00474052">
      <w:pPr>
        <w:pStyle w:val="Code"/>
      </w:pPr>
      <w:r>
        <w:t>set.add(p2);</w:t>
      </w:r>
      <w:r w:rsidR="00341817">
        <w:t xml:space="preserve"> // false. </w:t>
      </w:r>
      <w:r w:rsidR="00E01F1B">
        <w:t xml:space="preserve">p2 is not added to set. </w:t>
      </w:r>
    </w:p>
    <w:p w14:paraId="119AE831" w14:textId="77777777" w:rsidR="00E01F1B" w:rsidRDefault="00C369E4" w:rsidP="00474052">
      <w:pPr>
        <w:pStyle w:val="Code"/>
      </w:pPr>
      <w:r>
        <w:t>set.add(p3);</w:t>
      </w:r>
      <w:r w:rsidR="00E01F1B">
        <w:t xml:space="preserve"> // false. p3 is not added to set.</w:t>
      </w:r>
    </w:p>
    <w:p w14:paraId="7D3A762B" w14:textId="77777777" w:rsidR="00070A2F" w:rsidRDefault="00EA47A0" w:rsidP="00E01F1B">
      <w:r>
        <w:t xml:space="preserve">The reason for this is </w:t>
      </w:r>
      <w:r w:rsidRPr="00070A2F">
        <w:rPr>
          <w:rStyle w:val="keywordChar"/>
        </w:rPr>
        <w:t>TreeSet</w:t>
      </w:r>
      <w:r>
        <w:t xml:space="preserve"> </w:t>
      </w:r>
      <w:r w:rsidR="00C13E62">
        <w:t xml:space="preserve">checks if p2 equals p1 by calling </w:t>
      </w:r>
      <w:r w:rsidR="00C13E62" w:rsidRPr="00070A2F">
        <w:rPr>
          <w:rStyle w:val="keywordChar"/>
        </w:rPr>
        <w:t>compareTo()</w:t>
      </w:r>
      <w:r w:rsidR="00C13E62">
        <w:t xml:space="preserve"> before it admits p2.</w:t>
      </w:r>
      <w:r w:rsidR="00070A2F">
        <w:t xml:space="preserve"> Since the </w:t>
      </w:r>
      <w:r w:rsidR="00070A2F" w:rsidRPr="00070A2F">
        <w:rPr>
          <w:rStyle w:val="keywordChar"/>
        </w:rPr>
        <w:t>p1.compareTo(p2)</w:t>
      </w:r>
      <w:r w:rsidR="00070A2F">
        <w:t xml:space="preserve"> is always 0, TreeSet see p2 as a duplicate of p1.</w:t>
      </w:r>
    </w:p>
    <w:p w14:paraId="0A52A2E1" w14:textId="77777777" w:rsidR="00A85B1E" w:rsidRDefault="00A85B1E" w:rsidP="00A85B1E">
      <w:pPr>
        <w:pStyle w:val="Heading4"/>
      </w:pPr>
      <w:r w:rsidRPr="0011621A">
        <w:rPr>
          <w:rStyle w:val="keywordChar"/>
        </w:rPr>
        <w:t>java.util.Comparator</w:t>
      </w:r>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r w:rsidRPr="003C718A">
        <w:rPr>
          <w:rStyle w:val="keywordChar"/>
        </w:rPr>
        <w:t>compare()</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gt;{</w:t>
      </w:r>
    </w:p>
    <w:p w14:paraId="61DB2540" w14:textId="77777777" w:rsidR="00FF42B8" w:rsidRDefault="00FF42B8" w:rsidP="00474052">
      <w:pPr>
        <w:pStyle w:val="Code"/>
      </w:pPr>
      <w:r>
        <w:t xml:space="preserve">  public int compare(T o1, T o2);</w:t>
      </w:r>
    </w:p>
    <w:p w14:paraId="2F30FAF7" w14:textId="77777777" w:rsidR="00FF42B8" w:rsidRDefault="00FF42B8" w:rsidP="00474052">
      <w:pPr>
        <w:pStyle w:val="Code"/>
      </w:pPr>
      <w:r>
        <w:t xml:space="preserve">  boolean equals(Object o);</w:t>
      </w:r>
    </w:p>
    <w:p w14:paraId="0518B318" w14:textId="77777777" w:rsidR="00FF42B8" w:rsidRDefault="00FF42B8" w:rsidP="00474052">
      <w:pPr>
        <w:pStyle w:val="Code"/>
      </w:pPr>
      <w:r>
        <w:t>}</w:t>
      </w:r>
    </w:p>
    <w:p w14:paraId="68CED634" w14:textId="11EA6B37" w:rsidR="00F903F8" w:rsidRDefault="00F903F8" w:rsidP="003C718A">
      <w:pPr>
        <w:pStyle w:val="Text"/>
      </w:pPr>
      <w:r>
        <w:t xml:space="preserve">You can pass </w:t>
      </w:r>
      <w:r w:rsidRPr="003C718A">
        <w:rPr>
          <w:rStyle w:val="keywordChar"/>
        </w:rPr>
        <w:t>Comparator</w:t>
      </w:r>
      <w:r>
        <w:rPr>
          <w:rFonts w:ascii="Courier" w:hAnsi="Courier" w:cs="Courier"/>
          <w:sz w:val="19"/>
          <w:szCs w:val="19"/>
        </w:rPr>
        <w:t xml:space="preserve"> </w:t>
      </w:r>
      <w:r>
        <w:t xml:space="preserve">to sort methods like </w:t>
      </w:r>
      <w:r w:rsidRPr="003C718A">
        <w:rPr>
          <w:rStyle w:val="keywordChar"/>
        </w:rPr>
        <w:t xml:space="preserve">Arrays.sort </w:t>
      </w:r>
      <w:r>
        <w:t xml:space="preserve">and </w:t>
      </w:r>
      <w:r w:rsidRPr="003C718A">
        <w:rPr>
          <w:rStyle w:val="keywordChar"/>
        </w:rPr>
        <w:t>Collections.sort</w:t>
      </w:r>
      <w:r w:rsidR="001F5A60" w:rsidRPr="003C718A">
        <w:rPr>
          <w:rStyle w:val="keywordChar"/>
        </w:rPr>
        <w:t xml:space="preserve"> </w:t>
      </w:r>
      <w:r w:rsidR="001F5A60">
        <w:t xml:space="preserve">or to </w:t>
      </w:r>
      <w:r>
        <w:t xml:space="preserve">collection classes like </w:t>
      </w:r>
      <w:r w:rsidRPr="003C718A">
        <w:rPr>
          <w:rStyle w:val="keywordChar"/>
        </w:rPr>
        <w:t>TreeSet</w:t>
      </w:r>
      <w:r>
        <w:rPr>
          <w:rFonts w:ascii="Courier" w:hAnsi="Courier" w:cs="Courier"/>
          <w:sz w:val="19"/>
          <w:szCs w:val="19"/>
        </w:rPr>
        <w:t xml:space="preserve"> </w:t>
      </w:r>
      <w:r>
        <w:t xml:space="preserve">and </w:t>
      </w:r>
      <w:r w:rsidRPr="003C718A">
        <w:rPr>
          <w:rStyle w:val="keywordChar"/>
        </w:rPr>
        <w:t>TreeMap</w:t>
      </w:r>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r w:rsidR="0086379E" w:rsidRPr="0086379E">
        <w:rPr>
          <w:rStyle w:val="keywordChar"/>
        </w:rPr>
        <w:t>java.util.Comparable</w:t>
      </w:r>
      <w:r w:rsidR="0086379E">
        <w:t xml:space="preserve">) </w:t>
      </w:r>
      <w:r w:rsidR="009F0334">
        <w:t xml:space="preserve">and don’t allow </w:t>
      </w:r>
      <w:r>
        <w:t>modification to their source code</w:t>
      </w:r>
      <w:r w:rsidR="00581926">
        <w:t xml:space="preserve">. So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import java.util.*;</w:t>
      </w:r>
    </w:p>
    <w:p w14:paraId="4A9C3FA7" w14:textId="77777777" w:rsidR="008E4893" w:rsidRDefault="008E4893" w:rsidP="00474052">
      <w:pPr>
        <w:pStyle w:val="Code"/>
      </w:pPr>
      <w:r>
        <w:t>public class TestComparator {</w:t>
      </w:r>
    </w:p>
    <w:p w14:paraId="6742B412" w14:textId="6DE180C5" w:rsidR="008E4893" w:rsidRDefault="008E4893" w:rsidP="00474052">
      <w:pPr>
        <w:pStyle w:val="Code"/>
      </w:pPr>
      <w:r>
        <w:t xml:space="preserve">  public static void main(String args[]) {</w:t>
      </w:r>
    </w:p>
    <w:p w14:paraId="7F15FE6C" w14:textId="1D854F41" w:rsidR="007D117C" w:rsidRPr="005B5AFE" w:rsidRDefault="005B5AFE" w:rsidP="00474052">
      <w:pPr>
        <w:pStyle w:val="Code"/>
      </w:pPr>
      <w:r>
        <w:t xml:space="preserve">    // </w:t>
      </w:r>
      <w:r w:rsidRPr="005B5AFE">
        <w:t>Class TreeSet is passed an anonymous inner class.</w:t>
      </w:r>
    </w:p>
    <w:p w14:paraId="0502FE8B" w14:textId="77777777" w:rsidR="008E4893" w:rsidRDefault="008E4893" w:rsidP="00474052">
      <w:pPr>
        <w:pStyle w:val="Code"/>
      </w:pPr>
      <w:r>
        <w:t xml:space="preserve">    TreeSet&lt;Person&gt; set = new TreeSet&lt;&gt;(new Comparator&lt;Person&gt;(){</w:t>
      </w:r>
    </w:p>
    <w:p w14:paraId="5EEBD277" w14:textId="77777777" w:rsidR="008E4893" w:rsidRDefault="008E4893" w:rsidP="00474052">
      <w:pPr>
        <w:pStyle w:val="Code"/>
      </w:pPr>
      <w:r>
        <w:t xml:space="preserve">      public int compare(Person p1, Person p2) {</w:t>
      </w:r>
    </w:p>
    <w:p w14:paraId="17F6135F" w14:textId="77777777" w:rsidR="008E4893" w:rsidRDefault="008E4893" w:rsidP="00474052">
      <w:pPr>
        <w:pStyle w:val="Code"/>
      </w:pPr>
      <w:r>
        <w:t xml:space="preserve">        return (p1.age-p2.age);</w:t>
      </w:r>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set.add(new Person("Shreya", 12));</w:t>
      </w:r>
    </w:p>
    <w:p w14:paraId="4F6E7ED4" w14:textId="77777777" w:rsidR="008E4893" w:rsidRDefault="008E4893" w:rsidP="00474052">
      <w:pPr>
        <w:pStyle w:val="Code"/>
      </w:pPr>
      <w:r>
        <w:t xml:space="preserve">    set.add( new Person("Harry", 40));</w:t>
      </w:r>
    </w:p>
    <w:p w14:paraId="5D047137" w14:textId="77777777" w:rsidR="008E4893" w:rsidRDefault="008E4893" w:rsidP="00474052">
      <w:pPr>
        <w:pStyle w:val="Code"/>
      </w:pPr>
      <w:r>
        <w:t xml:space="preserve">    set.add(new Person("Paul", 30));</w:t>
      </w:r>
    </w:p>
    <w:p w14:paraId="0E7841E5" w14:textId="77777777" w:rsidR="008E4893" w:rsidRDefault="008E4893" w:rsidP="00474052">
      <w:pPr>
        <w:pStyle w:val="Code"/>
      </w:pPr>
      <w:r>
        <w:t xml:space="preserve">    Iterator&lt;Person&gt; iterator = set.iterator();</w:t>
      </w:r>
    </w:p>
    <w:p w14:paraId="3684ABC9" w14:textId="77777777" w:rsidR="008E4893" w:rsidRDefault="008E4893" w:rsidP="00474052">
      <w:pPr>
        <w:pStyle w:val="Code"/>
      </w:pPr>
      <w:r>
        <w:t xml:space="preserve">    while(iterator.hasNext()) {</w:t>
      </w:r>
    </w:p>
    <w:p w14:paraId="1ABEFD56" w14:textId="77777777" w:rsidR="008E4893" w:rsidRDefault="008E4893" w:rsidP="00474052">
      <w:pPr>
        <w:pStyle w:val="Code"/>
      </w:pPr>
      <w:r>
        <w:t xml:space="preserve">      System.out.println(iterator.nex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class Person {</w:t>
      </w:r>
      <w:r w:rsidR="00F42DEE">
        <w:t xml:space="preserve"> // Class Person doesn’t implement the Comparator interface.</w:t>
      </w:r>
    </w:p>
    <w:p w14:paraId="6BEA16CB" w14:textId="77777777" w:rsidR="008E4893" w:rsidRDefault="008E4893" w:rsidP="00474052">
      <w:pPr>
        <w:pStyle w:val="Code"/>
      </w:pPr>
      <w:r>
        <w:t xml:space="preserve">  String name;</w:t>
      </w:r>
    </w:p>
    <w:p w14:paraId="0E79660E" w14:textId="77777777" w:rsidR="008E4893" w:rsidRDefault="008E4893" w:rsidP="00474052">
      <w:pPr>
        <w:pStyle w:val="Code"/>
      </w:pPr>
      <w:r>
        <w:t xml:space="preserve">  int age;</w:t>
      </w:r>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name;</w:t>
      </w:r>
    </w:p>
    <w:p w14:paraId="736144B1" w14:textId="77777777" w:rsidR="008E4893" w:rsidRDefault="008E4893" w:rsidP="00474052">
      <w:pPr>
        <w:pStyle w:val="Code"/>
      </w:pPr>
      <w:r>
        <w:t xml:space="preserve">    this.age = age;</w:t>
      </w:r>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toString() {</w:t>
      </w:r>
    </w:p>
    <w:p w14:paraId="33320BED" w14:textId="77777777" w:rsidR="008E4893" w:rsidRDefault="008E4893" w:rsidP="00474052">
      <w:pPr>
        <w:pStyle w:val="Code"/>
      </w:pPr>
      <w:r>
        <w:t xml:space="preserve">    return name;</w:t>
      </w:r>
    </w:p>
    <w:p w14:paraId="22005B71" w14:textId="77777777" w:rsidR="008E4893" w:rsidRDefault="008E4893" w:rsidP="00474052">
      <w:pPr>
        <w:pStyle w:val="Code"/>
      </w:pPr>
      <w:r>
        <w:t xml:space="preserve">  }</w:t>
      </w:r>
    </w:p>
    <w:p w14:paraId="049EBB4A" w14:textId="77777777" w:rsidR="00F42DEE" w:rsidRDefault="008E4893" w:rsidP="00474052">
      <w:pPr>
        <w:pStyle w:val="Code"/>
      </w:pPr>
      <w:r>
        <w:lastRenderedPageBreak/>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don’t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67" w:name="_Toc59372447"/>
      <w:r>
        <w:t>s</w:t>
      </w:r>
      <w:r w:rsidR="00AF0C23">
        <w:t>ort</w:t>
      </w:r>
      <w:r>
        <w:t>()</w:t>
      </w:r>
      <w:r w:rsidR="00AF0C23">
        <w:t xml:space="preserve"> and </w:t>
      </w:r>
      <w:r w:rsidR="00F91D27">
        <w:t>binaryS</w:t>
      </w:r>
      <w:r w:rsidR="00AF0C23">
        <w:t>earch</w:t>
      </w:r>
      <w:r>
        <w:t>()</w:t>
      </w:r>
      <w:r w:rsidR="006525BD">
        <w:t xml:space="preserve"> </w:t>
      </w:r>
      <w:r>
        <w:t>of</w:t>
      </w:r>
      <w:r w:rsidR="006525BD">
        <w:t xml:space="preserve"> </w:t>
      </w:r>
      <w:r w:rsidR="00733468">
        <w:t>java.util.Collections</w:t>
      </w:r>
      <w:bookmarkEnd w:id="167"/>
    </w:p>
    <w:p w14:paraId="0F94965D" w14:textId="3E2D9BE1" w:rsidR="00C86213" w:rsidRDefault="00DE58D1" w:rsidP="00BA5E41">
      <w:r>
        <w:t xml:space="preserve">The </w:t>
      </w:r>
      <w:r w:rsidRPr="002A55A3">
        <w:rPr>
          <w:rStyle w:val="keywordChar"/>
        </w:rPr>
        <w:t>java.util.</w:t>
      </w:r>
      <w:r w:rsidR="00CD4676">
        <w:rPr>
          <w:rStyle w:val="keywordChar"/>
        </w:rPr>
        <w:t>C</w:t>
      </w:r>
      <w:r w:rsidRPr="002A55A3">
        <w:rPr>
          <w:rStyle w:val="keywordChar"/>
        </w:rPr>
        <w:t>ollections</w:t>
      </w:r>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r w:rsidR="00C86213" w:rsidRPr="002A55A3">
        <w:rPr>
          <w:rStyle w:val="keywordChar"/>
        </w:rPr>
        <w:t>binarySearch()</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r w:rsidR="00F81FE1" w:rsidRPr="00E2018C">
        <w:rPr>
          <w:rStyle w:val="keywordChar"/>
        </w:rPr>
        <w:t>sort()</w:t>
      </w:r>
      <w:r w:rsidR="00F81FE1">
        <w:t xml:space="preserve"> </w:t>
      </w:r>
      <w:r w:rsidR="00AD50B7">
        <w:t xml:space="preserve">and </w:t>
      </w:r>
      <w:r w:rsidR="00AD50B7" w:rsidRPr="00E2018C">
        <w:rPr>
          <w:rStyle w:val="keywordChar"/>
        </w:rPr>
        <w:t>binarySearch()</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3B4301">
      <w:pPr>
        <w:pStyle w:val="Text"/>
        <w:numPr>
          <w:ilvl w:val="0"/>
          <w:numId w:val="36"/>
        </w:numPr>
      </w:pPr>
      <w:r w:rsidRPr="00130C5D">
        <w:t>For arrays</w:t>
      </w:r>
      <w:r w:rsidR="00C86213">
        <w:t xml:space="preserve"> (</w:t>
      </w:r>
      <w:r w:rsidR="00130C5D" w:rsidRPr="00130C5D">
        <w:t>use</w:t>
      </w:r>
      <w:r>
        <w:t xml:space="preserve"> </w:t>
      </w:r>
      <w:r w:rsidRPr="007131A2">
        <w:rPr>
          <w:rStyle w:val="keywordChar"/>
        </w:rPr>
        <w:t>java.util.Arrays</w:t>
      </w:r>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r w:rsidRPr="00884C5F">
        <w:rPr>
          <w:rStyle w:val="keywordChar"/>
        </w:rPr>
        <w:t>binarySearch(array, value)</w:t>
      </w:r>
      <w:r w:rsidR="009A6AFD">
        <w:rPr>
          <w:rStyle w:val="keywordChar"/>
        </w:rPr>
        <w:t xml:space="preserve"> </w:t>
      </w:r>
    </w:p>
    <w:p w14:paraId="3437872A" w14:textId="30A5E23C" w:rsidR="00130C5D" w:rsidRDefault="00123049" w:rsidP="003B4301">
      <w:pPr>
        <w:pStyle w:val="ListParagraph"/>
        <w:numPr>
          <w:ilvl w:val="0"/>
          <w:numId w:val="36"/>
        </w:numPr>
      </w:pPr>
      <w:r>
        <w:t>For Lists</w:t>
      </w:r>
      <w:r w:rsidR="002A55A3">
        <w:t xml:space="preserve"> (</w:t>
      </w:r>
      <w:r w:rsidR="00FC5211">
        <w:t>use</w:t>
      </w:r>
      <w:r w:rsidR="00A745E9" w:rsidRPr="00A745E9">
        <w:t xml:space="preserve"> </w:t>
      </w:r>
      <w:r w:rsidR="00A745E9" w:rsidRPr="00970A67">
        <w:rPr>
          <w:rStyle w:val="keywordChar"/>
        </w:rPr>
        <w:t>java.util.Collections</w:t>
      </w:r>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r w:rsidR="00A745E9" w:rsidRPr="00970A67">
        <w:rPr>
          <w:rStyle w:val="keywordChar"/>
        </w:rPr>
        <w:t>binarySearch(</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static &lt;T extends Comparable&lt;? super T&gt;&gt; void sort(List&lt;T&gt; list)</w:t>
      </w:r>
    </w:p>
    <w:p w14:paraId="4FAC7A71" w14:textId="12DECE73" w:rsidR="00970A67" w:rsidRDefault="00970A67" w:rsidP="00474052">
      <w:pPr>
        <w:pStyle w:val="Code"/>
      </w:pPr>
      <w:r w:rsidRPr="00970A67">
        <w:t>static &lt;T&gt; void sor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r w:rsidRPr="005552F3">
        <w:t>binarySearch(List&lt;? extends Comparable&lt;? super T&gt;&gt; list, T key)</w:t>
      </w:r>
    </w:p>
    <w:p w14:paraId="5C239E59" w14:textId="62DEE7EA" w:rsidR="005552F3" w:rsidRDefault="00A43D56" w:rsidP="00474052">
      <w:pPr>
        <w:pStyle w:val="Code"/>
      </w:pPr>
      <w:r w:rsidRPr="005552F3">
        <w:t xml:space="preserve">static &lt;T&gt; </w:t>
      </w:r>
      <w:r>
        <w:t xml:space="preserve">int </w:t>
      </w:r>
      <w:r w:rsidRPr="00A43D56">
        <w:t>binarySearch(List&lt;? extends T&gt; list, T key, Comparator&lt;? super T&gt; c)</w:t>
      </w:r>
    </w:p>
    <w:p w14:paraId="4E33FDCE" w14:textId="5A0F6242" w:rsidR="00AF0C23" w:rsidRDefault="00322D32" w:rsidP="00C97D5C">
      <w:pPr>
        <w:pStyle w:val="Text"/>
      </w:pPr>
      <w:r>
        <w:t>In order to use</w:t>
      </w:r>
      <w:r w:rsidR="00070FBF" w:rsidRPr="0049082D">
        <w:t xml:space="preserve"> </w:t>
      </w:r>
      <w:r w:rsidR="00070FBF" w:rsidRPr="00C97D5C">
        <w:rPr>
          <w:rStyle w:val="keywordChar"/>
        </w:rPr>
        <w:t>sort</w:t>
      </w:r>
      <w:r w:rsidR="00C97D5C" w:rsidRPr="00C97D5C">
        <w:rPr>
          <w:rStyle w:val="keywordChar"/>
        </w:rPr>
        <w:t>()</w:t>
      </w:r>
      <w:r w:rsidR="009932D6">
        <w:t xml:space="preserve"> and </w:t>
      </w:r>
      <w:r w:rsidR="009932D6" w:rsidRPr="00C97D5C">
        <w:rPr>
          <w:rStyle w:val="keywordChar"/>
        </w:rPr>
        <w:t>binarySearch()</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r w:rsidR="00070FBF" w:rsidRPr="0049082D">
        <w:rPr>
          <w:rStyle w:val="keywordChar"/>
        </w:rPr>
        <w:t>compareTo()</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import java.util.*;</w:t>
      </w:r>
    </w:p>
    <w:p w14:paraId="78E14F71" w14:textId="77777777" w:rsidR="00FE61EB" w:rsidRDefault="00FE61EB" w:rsidP="00474052">
      <w:pPr>
        <w:pStyle w:val="Code"/>
      </w:pPr>
      <w:r>
        <w:t>public class SortRabbits {</w:t>
      </w:r>
    </w:p>
    <w:p w14:paraId="76B1A7A5" w14:textId="77777777" w:rsidR="00FE61EB" w:rsidRDefault="00FE61EB" w:rsidP="00474052">
      <w:pPr>
        <w:pStyle w:val="Code"/>
      </w:pPr>
      <w:r>
        <w:t xml:space="preserve">  static class Rabbit{ int id; }</w:t>
      </w:r>
    </w:p>
    <w:p w14:paraId="1879600D" w14:textId="77777777" w:rsidR="00FE61EB" w:rsidRDefault="00FE61EB" w:rsidP="00474052">
      <w:pPr>
        <w:pStyle w:val="Code"/>
      </w:pPr>
      <w:r>
        <w:t xml:space="preserve">  public static void main(String[] args) {</w:t>
      </w:r>
    </w:p>
    <w:p w14:paraId="036696FD" w14:textId="77777777" w:rsidR="00FE61EB" w:rsidRDefault="00FE61EB" w:rsidP="00474052">
      <w:pPr>
        <w:pStyle w:val="Code"/>
      </w:pPr>
      <w:r>
        <w:t xml:space="preserve">    List&lt;Rabbit&gt; rabbits = new ArrayList&lt;&gt;();</w:t>
      </w:r>
    </w:p>
    <w:p w14:paraId="11BB073C" w14:textId="77777777" w:rsidR="00FE61EB" w:rsidRDefault="00FE61EB" w:rsidP="00474052">
      <w:pPr>
        <w:pStyle w:val="Code"/>
      </w:pPr>
      <w:r>
        <w:t xml:space="preserve">    rabbits.add(new Rabbit());</w:t>
      </w:r>
    </w:p>
    <w:p w14:paraId="4F11396D" w14:textId="5C8DD8C9" w:rsidR="00FE61EB" w:rsidRDefault="00FE61EB" w:rsidP="00474052">
      <w:pPr>
        <w:pStyle w:val="Code"/>
      </w:pPr>
      <w:r>
        <w:t xml:space="preserve">    Collections.sort(rabbits); // DOES NOT COMPILE</w:t>
      </w:r>
      <w:r w:rsidR="00DD1BCE">
        <w:t xml:space="preserve"> since rabbits is not Comparable</w:t>
      </w:r>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r w:rsidR="00D011A1" w:rsidRPr="003D391A">
        <w:rPr>
          <w:rStyle w:val="keywordChar"/>
        </w:rPr>
        <w:t xml:space="preserve">sort()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r w:rsidR="00F5003A" w:rsidRPr="003D391A">
        <w:rPr>
          <w:rStyle w:val="keywordChar"/>
        </w:rPr>
        <w:t>sort():</w:t>
      </w:r>
    </w:p>
    <w:p w14:paraId="7AF25FC9" w14:textId="77777777" w:rsidR="00A07872" w:rsidRDefault="00A07872" w:rsidP="00474052">
      <w:pPr>
        <w:pStyle w:val="Code"/>
      </w:pPr>
      <w:r>
        <w:t>import java.util.*;</w:t>
      </w:r>
    </w:p>
    <w:p w14:paraId="3F51AE10" w14:textId="77777777" w:rsidR="00A07872" w:rsidRDefault="00A07872" w:rsidP="00474052">
      <w:pPr>
        <w:pStyle w:val="Code"/>
      </w:pPr>
      <w:r>
        <w:t>public class SortRabbits {</w:t>
      </w:r>
    </w:p>
    <w:p w14:paraId="3B8F6205" w14:textId="77777777" w:rsidR="00A07872" w:rsidRDefault="00A07872" w:rsidP="00474052">
      <w:pPr>
        <w:pStyle w:val="Code"/>
      </w:pPr>
      <w:r>
        <w:t xml:space="preserve">  static class Rabbit{ int id; }</w:t>
      </w:r>
    </w:p>
    <w:p w14:paraId="06B03B3A" w14:textId="77777777" w:rsidR="00A07872" w:rsidRDefault="00A07872" w:rsidP="00474052">
      <w:pPr>
        <w:pStyle w:val="Code"/>
      </w:pPr>
      <w:r>
        <w:t xml:space="preserve">  public static void main(String[] args) {</w:t>
      </w:r>
    </w:p>
    <w:p w14:paraId="31DCD8A4" w14:textId="77777777" w:rsidR="00A07872" w:rsidRDefault="00A07872" w:rsidP="00474052">
      <w:pPr>
        <w:pStyle w:val="Code"/>
      </w:pPr>
      <w:r>
        <w:t xml:space="preserve">    List&lt;Rabbit&gt; rabbits = new ArrayList&lt;&gt;();</w:t>
      </w:r>
    </w:p>
    <w:p w14:paraId="006FEABE" w14:textId="77777777" w:rsidR="00A07872" w:rsidRDefault="00A07872" w:rsidP="00474052">
      <w:pPr>
        <w:pStyle w:val="Code"/>
      </w:pPr>
      <w:r>
        <w:t xml:space="preserve">    rabbits.add(new Rabbit());</w:t>
      </w:r>
    </w:p>
    <w:p w14:paraId="608D225C" w14:textId="77777777" w:rsidR="00A07872" w:rsidRDefault="00A07872" w:rsidP="00474052">
      <w:pPr>
        <w:pStyle w:val="Code"/>
      </w:pPr>
      <w:r>
        <w:t xml:space="preserve">    Comparator&lt;Rabbit&gt; c = (r1, r2) -&gt; r1.id - r2.id;</w:t>
      </w:r>
    </w:p>
    <w:p w14:paraId="216C0B20" w14:textId="77777777" w:rsidR="00A07872" w:rsidRDefault="00A07872" w:rsidP="00474052">
      <w:pPr>
        <w:pStyle w:val="Code"/>
      </w:pPr>
      <w:r>
        <w:t xml:space="preserve">    Collections.sort(rabbits, c);</w:t>
      </w:r>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r w:rsidRPr="0094792F">
        <w:rPr>
          <w:rStyle w:val="keywordChar"/>
        </w:rPr>
        <w:t>TreeSet</w:t>
      </w:r>
      <w:r>
        <w:t xml:space="preserve">, </w:t>
      </w:r>
      <w:r w:rsidRPr="0094792F">
        <w:rPr>
          <w:rStyle w:val="keywordChar"/>
        </w:rPr>
        <w:t>TreeMap</w:t>
      </w:r>
      <w:r>
        <w:t xml:space="preserve"> always implies a </w:t>
      </w:r>
      <w:r w:rsidRPr="0094792F">
        <w:rPr>
          <w:rStyle w:val="keywordChar"/>
        </w:rPr>
        <w:t>sor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public class UseTreeSet {</w:t>
      </w:r>
    </w:p>
    <w:p w14:paraId="0993063C" w14:textId="77777777" w:rsidR="006408BC" w:rsidRPr="006408BC" w:rsidRDefault="006408BC" w:rsidP="00474052">
      <w:pPr>
        <w:pStyle w:val="Code"/>
      </w:pPr>
      <w:r w:rsidRPr="006408BC">
        <w:t xml:space="preserve">  static class Rabbit{ int id; }</w:t>
      </w:r>
    </w:p>
    <w:p w14:paraId="6862E231" w14:textId="77777777" w:rsidR="006408BC" w:rsidRPr="006408BC" w:rsidRDefault="006408BC" w:rsidP="00474052">
      <w:pPr>
        <w:pStyle w:val="Code"/>
      </w:pPr>
      <w:r w:rsidRPr="006408BC">
        <w:t xml:space="preserve">  public static void main(String[] args) {</w:t>
      </w:r>
    </w:p>
    <w:p w14:paraId="348C6D0F" w14:textId="77777777" w:rsidR="006408BC" w:rsidRPr="006408BC" w:rsidRDefault="006408BC" w:rsidP="00474052">
      <w:pPr>
        <w:pStyle w:val="Code"/>
      </w:pPr>
      <w:r w:rsidRPr="006408BC">
        <w:t xml:space="preserve">    Set&lt;Duck&gt; ducks = new TreeSet&lt;&gt;();</w:t>
      </w:r>
    </w:p>
    <w:p w14:paraId="0A40AA93" w14:textId="77777777" w:rsidR="006408BC" w:rsidRPr="006408BC" w:rsidRDefault="006408BC" w:rsidP="00474052">
      <w:pPr>
        <w:pStyle w:val="Code"/>
      </w:pPr>
      <w:r w:rsidRPr="006408BC">
        <w:t xml:space="preserve">    ducks.add(new Duck("Puddles"));</w:t>
      </w:r>
    </w:p>
    <w:p w14:paraId="6DDC7FDF" w14:textId="77777777" w:rsidR="006408BC" w:rsidRPr="006408BC" w:rsidRDefault="006408BC" w:rsidP="00474052">
      <w:pPr>
        <w:pStyle w:val="Code"/>
      </w:pPr>
      <w:r w:rsidRPr="006408BC">
        <w:t xml:space="preserve">    Set&lt;Rabbit&gt; rabbit = new TreeSet&lt;&gt;();</w:t>
      </w:r>
    </w:p>
    <w:p w14:paraId="3F22903D" w14:textId="63089E99" w:rsidR="006408BC" w:rsidRPr="006408BC" w:rsidRDefault="006408BC" w:rsidP="00474052">
      <w:pPr>
        <w:pStyle w:val="Code"/>
      </w:pPr>
      <w:r w:rsidRPr="006408BC">
        <w:t xml:space="preserve">    rabbit.add(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lastRenderedPageBreak/>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Set&lt;Rabbit&gt; rabbit = new TreeSet&lt;&gt;(new Comparator&lt;Rabbit&gt;() {</w:t>
      </w:r>
    </w:p>
    <w:p w14:paraId="7C292C79" w14:textId="77777777" w:rsidR="00B961D6" w:rsidRDefault="00B961D6" w:rsidP="00474052">
      <w:pPr>
        <w:pStyle w:val="Code"/>
      </w:pPr>
      <w:r>
        <w:t xml:space="preserve">  public int compare(Rabbit r1, Rabbit r2) {</w:t>
      </w:r>
    </w:p>
    <w:p w14:paraId="529C27D3" w14:textId="77777777" w:rsidR="00B961D6" w:rsidRDefault="00B961D6" w:rsidP="00474052">
      <w:pPr>
        <w:pStyle w:val="Code"/>
      </w:pPr>
      <w:r>
        <w:t xml:space="preserve">    return r1.id = r2.id;</w:t>
      </w:r>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68" w:name="_Toc59372448"/>
      <w:r>
        <w:lastRenderedPageBreak/>
        <w:t xml:space="preserve">Chapter </w:t>
      </w:r>
      <w:r w:rsidR="009675CB">
        <w:t>8</w:t>
      </w:r>
      <w:r>
        <w:t>: Stream</w:t>
      </w:r>
      <w:bookmarkEnd w:id="168"/>
    </w:p>
    <w:p w14:paraId="6487272F" w14:textId="73AF29F4" w:rsidR="006302F8" w:rsidRDefault="00D177E9" w:rsidP="006302F8">
      <w:pPr>
        <w:pStyle w:val="Heading2"/>
      </w:pPr>
      <w:bookmarkStart w:id="169" w:name="_Toc59372449"/>
      <w:r>
        <w:t>S</w:t>
      </w:r>
      <w:r w:rsidR="006302F8">
        <w:t>treams</w:t>
      </w:r>
      <w:bookmarkEnd w:id="169"/>
    </w:p>
    <w:p w14:paraId="5EB20ECD" w14:textId="217A1BBF" w:rsidR="00954E9F" w:rsidRDefault="00462358" w:rsidP="00692C51">
      <w:pPr>
        <w:pStyle w:val="Text"/>
      </w:pPr>
      <w:r>
        <w:t xml:space="preserve">A </w:t>
      </w:r>
      <w:r>
        <w:rPr>
          <w:rFonts w:ascii="SabonLTStd-Italic" w:hAnsi="SabonLTStd-Italic" w:cs="SabonLTStd-Italic"/>
          <w:i/>
          <w:iCs/>
        </w:rPr>
        <w:t xml:space="preserve">stream </w:t>
      </w:r>
      <w:r>
        <w:t xml:space="preserve">in Java </w:t>
      </w:r>
      <w:r w:rsidR="000B6812">
        <w:t xml:space="preserve">8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r>
        <w:t xml:space="preserve">Characterisitcs of </w:t>
      </w:r>
      <w:r w:rsidR="00553913">
        <w:t>a stream:</w:t>
      </w:r>
    </w:p>
    <w:p w14:paraId="7DB89119" w14:textId="30E1626A" w:rsidR="009D1BB4" w:rsidRPr="009D1BB4" w:rsidRDefault="009D1BB4" w:rsidP="00692C51">
      <w:pPr>
        <w:pStyle w:val="Text"/>
        <w:numPr>
          <w:ilvl w:val="0"/>
          <w:numId w:val="36"/>
        </w:numPr>
      </w:pPr>
      <w:r w:rsidRPr="009D1BB4">
        <w:t>No storage. A Stream is not a data structure, but only a view of a data source, which can be an array, a Java container or an I/O channel.</w:t>
      </w:r>
    </w:p>
    <w:p w14:paraId="2CA36B89" w14:textId="143C218D" w:rsidR="009D1BB4" w:rsidRPr="009D1BB4" w:rsidRDefault="009D1BB4" w:rsidP="00692C51">
      <w:pPr>
        <w:pStyle w:val="Text"/>
        <w:numPr>
          <w:ilvl w:val="0"/>
          <w:numId w:val="36"/>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692C51">
      <w:pPr>
        <w:pStyle w:val="Text"/>
        <w:numPr>
          <w:ilvl w:val="0"/>
          <w:numId w:val="36"/>
        </w:numPr>
      </w:pPr>
      <w:r w:rsidRPr="009D1BB4">
        <w:t>Lazy execution. Operations on a Stream will not be executed immediately. They will be executed only when users really need results.</w:t>
      </w:r>
    </w:p>
    <w:p w14:paraId="3F114610" w14:textId="19A6E3A0" w:rsidR="002B474A" w:rsidRPr="002B474A" w:rsidRDefault="002B474A" w:rsidP="002B474A">
      <w:pPr>
        <w:pStyle w:val="Text"/>
        <w:numPr>
          <w:ilvl w:val="0"/>
          <w:numId w:val="36"/>
        </w:numPr>
      </w:pPr>
      <w:r w:rsidRPr="002B474A">
        <w:t>Possibly unbounded. While collections have a finite size, streams need not. Short-circuiting operations such as </w:t>
      </w:r>
      <w:r w:rsidRPr="000076AD">
        <w:rPr>
          <w:rStyle w:val="keywordChar"/>
        </w:rPr>
        <w:t>limit(n)</w:t>
      </w:r>
      <w:r w:rsidRPr="002B474A">
        <w:t> or </w:t>
      </w:r>
      <w:r w:rsidRPr="000076AD">
        <w:rPr>
          <w:rStyle w:val="keywordChar"/>
        </w:rPr>
        <w:t>findFirst()</w:t>
      </w:r>
      <w:r w:rsidRPr="002B474A">
        <w:t> can allow computations on infinite streams to complete in finite time.</w:t>
      </w:r>
    </w:p>
    <w:p w14:paraId="5BEF6697" w14:textId="56FAA29C" w:rsidR="00D011C9" w:rsidRDefault="009D1BB4" w:rsidP="00692C51">
      <w:pPr>
        <w:pStyle w:val="Text"/>
        <w:numPr>
          <w:ilvl w:val="0"/>
          <w:numId w:val="36"/>
        </w:numPr>
      </w:pPr>
      <w:r w:rsidRPr="009D1BB4">
        <w:t>Consumable. The elements of a stream are only visited once during the life of a stream. Once traversed, a Stream is invalidated, just like a container iterator. You have to regenerate a new Stream if you want to traverse the Stream again.</w:t>
      </w:r>
    </w:p>
    <w:p w14:paraId="6B51723D" w14:textId="38CA4462" w:rsidR="008A38A6" w:rsidRPr="008A38A6" w:rsidRDefault="00F34887" w:rsidP="00692C51">
      <w:pPr>
        <w:pStyle w:val="Text"/>
      </w:pPr>
      <w:r>
        <w:t>A stream pipeline is consist of 3 following parts:</w:t>
      </w:r>
    </w:p>
    <w:p w14:paraId="2E98903D" w14:textId="1EDD969B" w:rsidR="008A38A6" w:rsidRPr="008A38A6" w:rsidRDefault="008A38A6" w:rsidP="00692C51">
      <w:pPr>
        <w:pStyle w:val="Text"/>
        <w:numPr>
          <w:ilvl w:val="0"/>
          <w:numId w:val="36"/>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692C51">
      <w:pPr>
        <w:pStyle w:val="Text"/>
        <w:numPr>
          <w:ilvl w:val="0"/>
          <w:numId w:val="36"/>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you’d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692C51">
      <w:pPr>
        <w:pStyle w:val="Text"/>
        <w:numPr>
          <w:ilvl w:val="0"/>
          <w:numId w:val="36"/>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r w:rsidRPr="008F2899">
        <w:rPr>
          <w:rStyle w:val="keywordChar"/>
          <w:b/>
          <w:bCs/>
        </w:rPr>
        <w:t>java.util.stream</w:t>
      </w:r>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import java.util.stream.*;</w:t>
      </w:r>
    </w:p>
    <w:p w14:paraId="329DEFC7" w14:textId="77777777" w:rsidR="00F030FC" w:rsidRDefault="00F030FC" w:rsidP="006302F8">
      <w:pPr>
        <w:pStyle w:val="Heading3"/>
      </w:pPr>
      <w:bookmarkStart w:id="170" w:name="_Toc59372450"/>
      <w:r>
        <w:t>Create a stream</w:t>
      </w:r>
      <w:bookmarkEnd w:id="170"/>
    </w:p>
    <w:p w14:paraId="38FE7B05" w14:textId="77777777" w:rsidR="00025002" w:rsidRDefault="007320FA" w:rsidP="00692C51">
      <w:pPr>
        <w:pStyle w:val="Text"/>
      </w:pPr>
      <w:r>
        <w:t xml:space="preserve">A stream 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2E1073F3" w14:textId="059ED26E" w:rsidR="002E1FFE" w:rsidRDefault="0094439D" w:rsidP="00692C51">
      <w:pPr>
        <w:pStyle w:val="Text"/>
        <w:rPr>
          <w:rStyle w:val="keywordChar"/>
        </w:rPr>
      </w:pPr>
      <w:r>
        <w:t>When T is a primitive, one uses</w:t>
      </w:r>
      <w:r w:rsidR="00554066">
        <w:t xml:space="preserve"> </w:t>
      </w:r>
      <w:r w:rsidR="00554066" w:rsidRPr="008E466E">
        <w:rPr>
          <w:rStyle w:val="keywordChar"/>
        </w:rPr>
        <w:t>IntStream</w:t>
      </w:r>
      <w:r w:rsidR="00554066">
        <w:t xml:space="preserve">, </w:t>
      </w:r>
      <w:r w:rsidR="008123C6" w:rsidRPr="008E466E">
        <w:rPr>
          <w:rStyle w:val="keywordChar"/>
        </w:rPr>
        <w:t>LongStream</w:t>
      </w:r>
      <w:r w:rsidR="008123C6">
        <w:t xml:space="preserve">, </w:t>
      </w:r>
      <w:r w:rsidR="008123C6" w:rsidRPr="008E466E">
        <w:rPr>
          <w:rStyle w:val="keywordChar"/>
        </w:rPr>
        <w:t>DoubleStream</w:t>
      </w:r>
    </w:p>
    <w:p w14:paraId="38FB81E8" w14:textId="0C8C42A4" w:rsidR="00421D81" w:rsidRPr="003C46ED" w:rsidRDefault="00DB673A" w:rsidP="00421D81">
      <w:pPr>
        <w:rPr>
          <w:b/>
          <w:bCs/>
        </w:rPr>
      </w:pPr>
      <w:r w:rsidRPr="003C46ED">
        <w:rPr>
          <w:b/>
          <w:bCs/>
        </w:rPr>
        <w:t xml:space="preserve">When </w:t>
      </w:r>
      <w:r w:rsidR="00295AB3" w:rsidRPr="003C46ED">
        <w:rPr>
          <w:b/>
          <w:bCs/>
        </w:rPr>
        <w:t xml:space="preserve">you write code to create a stream, it is not actually generated until </w:t>
      </w:r>
      <w:r w:rsidR="003C46ED" w:rsidRPr="003C46ED">
        <w:rPr>
          <w:b/>
          <w:bCs/>
        </w:rPr>
        <w:t>a terminal operation is applied to it.</w:t>
      </w:r>
      <w:r w:rsidR="00421D81" w:rsidRPr="003C46ED">
        <w:rPr>
          <w:b/>
          <w:bCs/>
        </w:rPr>
        <w:t xml:space="preserve"> </w:t>
      </w:r>
    </w:p>
    <w:p w14:paraId="6A81205F" w14:textId="2DC2062E" w:rsidR="0047356E" w:rsidRPr="0015080A" w:rsidRDefault="0047356E" w:rsidP="00FF7180">
      <w:pPr>
        <w:pStyle w:val="Text"/>
        <w:rPr>
          <w:b/>
          <w:bCs/>
        </w:rPr>
      </w:pPr>
      <w:r w:rsidRPr="0015080A">
        <w:rPr>
          <w:b/>
          <w:bCs/>
        </w:rPr>
        <w:t xml:space="preserve">Create a </w:t>
      </w:r>
      <w:r w:rsidR="00C4485B" w:rsidRPr="0015080A">
        <w:rPr>
          <w:b/>
          <w:bCs/>
        </w:rPr>
        <w:t xml:space="preserve">finite </w:t>
      </w:r>
      <w:r w:rsidRPr="0015080A">
        <w:rPr>
          <w:b/>
          <w:bCs/>
        </w:rPr>
        <w:t xml:space="preserve">Stream </w:t>
      </w:r>
      <w:r w:rsidR="006D7ADB" w:rsidRPr="0015080A">
        <w:rPr>
          <w:b/>
          <w:bCs/>
        </w:rPr>
        <w:t>consisting of specific elements</w:t>
      </w:r>
      <w:r w:rsidR="007953FF">
        <w:rPr>
          <w:b/>
          <w:bCs/>
        </w:rPr>
        <w:t xml:space="preserve"> by </w:t>
      </w:r>
      <w:r w:rsidR="007953FF" w:rsidRPr="007953FF">
        <w:rPr>
          <w:rStyle w:val="keywordChar"/>
          <w:b/>
          <w:bCs/>
        </w:rPr>
        <w:t>of(…)</w:t>
      </w:r>
      <w:r w:rsidR="007953FF">
        <w:rPr>
          <w:b/>
          <w:bCs/>
        </w:rPr>
        <w:t xml:space="preserve"> method</w:t>
      </w:r>
      <w:r w:rsidR="006D7ADB" w:rsidRPr="0015080A">
        <w:rPr>
          <w:b/>
          <w:bCs/>
        </w:rPr>
        <w:t>:</w:t>
      </w:r>
    </w:p>
    <w:p w14:paraId="41C0A089" w14:textId="54FC097C" w:rsidR="00846190" w:rsidRDefault="00846190" w:rsidP="00474052">
      <w:pPr>
        <w:pStyle w:val="Code"/>
      </w:pPr>
      <w:r>
        <w:t>Stream&lt;String&gt; empty = Stream.</w:t>
      </w:r>
      <w:r w:rsidRPr="00521DF3">
        <w:t>empty</w:t>
      </w:r>
      <w:r>
        <w:t>(); // count = 0. An empty stream</w:t>
      </w:r>
    </w:p>
    <w:p w14:paraId="15DB8582" w14:textId="6F3E9840" w:rsidR="00846190" w:rsidRDefault="00570BFD" w:rsidP="00474052">
      <w:pPr>
        <w:pStyle w:val="Code"/>
      </w:pPr>
      <w:r>
        <w:t>S</w:t>
      </w:r>
      <w:r w:rsidR="00846190">
        <w:t xml:space="preserve">tream&lt;Integer&gt; </w:t>
      </w:r>
      <w:r w:rsidR="00DB22FE">
        <w:t>st</w:t>
      </w:r>
      <w:r w:rsidR="00B22CB6">
        <w:t>1</w:t>
      </w:r>
      <w:r w:rsidR="00846190">
        <w:t xml:space="preserve"> = Stream.</w:t>
      </w:r>
      <w:r w:rsidR="00846190" w:rsidRPr="00F743E8">
        <w:t>of</w:t>
      </w:r>
      <w:r w:rsidR="00846190">
        <w:t>(1</w:t>
      </w:r>
      <w:r w:rsidR="00BE2210">
        <w:t>, 2, 3</w:t>
      </w:r>
      <w:r w:rsidR="00846190">
        <w:t xml:space="preserve">); // count = </w:t>
      </w:r>
      <w:r w:rsidR="00BE2210">
        <w:t>3</w:t>
      </w:r>
      <w:r w:rsidR="00846190">
        <w:t xml:space="preserve">. A stream having </w:t>
      </w:r>
      <w:r w:rsidR="00BE2210">
        <w:t>3</w:t>
      </w:r>
      <w:r w:rsidR="00846190">
        <w:t xml:space="preserve"> </w:t>
      </w:r>
      <w:r w:rsidR="00B22CB6">
        <w:t xml:space="preserve">Integer </w:t>
      </w:r>
      <w:r w:rsidR="00846190">
        <w:t>element</w:t>
      </w:r>
      <w:r w:rsidR="00BE2210">
        <w:t>s</w:t>
      </w:r>
    </w:p>
    <w:p w14:paraId="4F63C377" w14:textId="385EAB4F" w:rsidR="00BE6E55" w:rsidRDefault="00617FD5" w:rsidP="00474052">
      <w:pPr>
        <w:pStyle w:val="Code"/>
      </w:pPr>
      <w:r>
        <w:t>IntStream st2 = IntStream.empty(); // count = 0. An empty stream</w:t>
      </w:r>
    </w:p>
    <w:p w14:paraId="367F4F4C" w14:textId="04E79BD5" w:rsidR="00846190" w:rsidRDefault="00BE2210" w:rsidP="00474052">
      <w:pPr>
        <w:pStyle w:val="Code"/>
      </w:pPr>
      <w:r>
        <w:t xml:space="preserve">IntStream </w:t>
      </w:r>
      <w:r w:rsidR="00DB22FE">
        <w:t>st</w:t>
      </w:r>
      <w:r w:rsidR="00617FD5">
        <w:t>3</w:t>
      </w:r>
      <w:r w:rsidR="00DB22FE">
        <w:t xml:space="preserve"> </w:t>
      </w:r>
      <w:r w:rsidR="00846190">
        <w:t xml:space="preserve">= </w:t>
      </w:r>
      <w:r w:rsidR="00DB22FE">
        <w:t>Int</w:t>
      </w:r>
      <w:r w:rsidR="00846190">
        <w:t>Stream.</w:t>
      </w:r>
      <w:r w:rsidR="00846190" w:rsidRPr="00F743E8">
        <w:t>of</w:t>
      </w:r>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r>
        <w:t>IntStream st</w:t>
      </w:r>
      <w:r w:rsidR="00617FD5">
        <w:t>4</w:t>
      </w:r>
      <w:r>
        <w:t xml:space="preserve"> = IntStream.</w:t>
      </w:r>
      <w:r w:rsidRPr="00F743E8">
        <w:t>range</w:t>
      </w:r>
      <w:r>
        <w:t>(</w:t>
      </w:r>
      <w:r w:rsidR="00F743E8">
        <w:t>2</w:t>
      </w:r>
      <w:r>
        <w:t xml:space="preserve">, 5); // count = </w:t>
      </w:r>
      <w:r w:rsidR="00F743E8">
        <w:t>4</w:t>
      </w:r>
      <w:r>
        <w:t xml:space="preserve">. </w:t>
      </w:r>
      <w:r w:rsidR="00F104A7">
        <w:t>r</w:t>
      </w:r>
      <w:r w:rsidR="00F743E8">
        <w:t>ange(</w:t>
      </w:r>
      <w:r w:rsidR="00642F17">
        <w:t>2, 5</w:t>
      </w:r>
      <w:r w:rsidR="00F743E8">
        <w:t>)</w:t>
      </w:r>
      <w:r w:rsidR="00642F17">
        <w:t xml:space="preserve"> = 2, 3, 4</w:t>
      </w:r>
    </w:p>
    <w:p w14:paraId="3AF3CB34" w14:textId="1A7A9389" w:rsidR="00B22CB6" w:rsidRDefault="00642F17" w:rsidP="00474052">
      <w:pPr>
        <w:pStyle w:val="Code"/>
      </w:pPr>
      <w:r>
        <w:t>IntStream st5 = IntStream.</w:t>
      </w:r>
      <w:r w:rsidRPr="00F743E8">
        <w:t>range</w:t>
      </w:r>
      <w:r>
        <w:t>Closed(2, 5); // count = 4. rangeClosed(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r w:rsidR="007953FF" w:rsidRPr="007953FF">
        <w:rPr>
          <w:rStyle w:val="keywordChar"/>
        </w:rPr>
        <w:t>stream()</w:t>
      </w:r>
      <w:r w:rsidR="00723138" w:rsidRPr="00723138">
        <w:t xml:space="preserve">, </w:t>
      </w:r>
      <w:r w:rsidR="00723138">
        <w:rPr>
          <w:rStyle w:val="keywordChar"/>
        </w:rPr>
        <w:t>parallelStream()</w:t>
      </w:r>
      <w:r w:rsidR="007953FF">
        <w:rPr>
          <w:b/>
          <w:bCs/>
        </w:rPr>
        <w:t xml:space="preserve"> method</w:t>
      </w:r>
    </w:p>
    <w:p w14:paraId="0BFBC09B" w14:textId="7DBE71D6" w:rsidR="000A4361" w:rsidRDefault="000A4361" w:rsidP="00474052">
      <w:pPr>
        <w:pStyle w:val="Code"/>
      </w:pPr>
      <w:r>
        <w:t>List&lt;String&gt; list = Arrays.asList("a", "b", "c");</w:t>
      </w:r>
    </w:p>
    <w:p w14:paraId="5418B1E8" w14:textId="7FDDF4AA" w:rsidR="000A4361" w:rsidRDefault="000A4361" w:rsidP="00474052">
      <w:pPr>
        <w:pStyle w:val="Code"/>
      </w:pPr>
      <w:r>
        <w:t>Stream&lt;String&gt; fromList = list.</w:t>
      </w:r>
      <w:r w:rsidRPr="009C08E0">
        <w:t>stream</w:t>
      </w:r>
      <w:r>
        <w:t>();</w:t>
      </w:r>
    </w:p>
    <w:p w14:paraId="16AE05D4" w14:textId="49EBA9AB" w:rsidR="00772C22" w:rsidRDefault="000A4361" w:rsidP="00474052">
      <w:pPr>
        <w:pStyle w:val="Code"/>
      </w:pPr>
      <w:r>
        <w:t>Stream&lt;String&gt; fromListParallel = list.</w:t>
      </w:r>
      <w:r w:rsidRPr="009C08E0">
        <w:t>parallelStream</w:t>
      </w:r>
      <w:r>
        <w:t>()</w:t>
      </w:r>
      <w:r w:rsidR="00696F14">
        <w:t>;</w:t>
      </w:r>
    </w:p>
    <w:p w14:paraId="0C3F5B28" w14:textId="73203B46" w:rsidR="00696F14" w:rsidRDefault="00696F14" w:rsidP="00474052">
      <w:pPr>
        <w:pStyle w:val="Code"/>
      </w:pPr>
      <w:r>
        <w:t>int[] ia1 = {1, 2, 3};</w:t>
      </w:r>
    </w:p>
    <w:p w14:paraId="7598CC51" w14:textId="34D85E5A" w:rsidR="00696F14" w:rsidRDefault="00696F14" w:rsidP="00474052">
      <w:pPr>
        <w:pStyle w:val="Code"/>
      </w:pPr>
      <w:r>
        <w:t>Integer[] ia2 = new Integer[]{1, 2, 3};</w:t>
      </w:r>
    </w:p>
    <w:p w14:paraId="01E347E0" w14:textId="6C0AE72D" w:rsidR="00696F14" w:rsidRDefault="00696F14" w:rsidP="00474052">
      <w:pPr>
        <w:pStyle w:val="Code"/>
      </w:pPr>
      <w:r>
        <w:t>IntStream ist1 = Arrays.</w:t>
      </w:r>
      <w:r w:rsidRPr="009C08E0">
        <w:t>stream</w:t>
      </w:r>
      <w:r>
        <w:t>(ia);</w:t>
      </w:r>
    </w:p>
    <w:p w14:paraId="70D8DE0F" w14:textId="1A3B618B" w:rsidR="00696F14" w:rsidRDefault="00696F14" w:rsidP="00474052">
      <w:pPr>
        <w:pStyle w:val="Code"/>
      </w:pPr>
      <w:r>
        <w:t>Stream&lt;Integer&gt; ist2 = Arrays.</w:t>
      </w:r>
      <w:r w:rsidRPr="009C08E0">
        <w:t>stream</w:t>
      </w:r>
      <w:r>
        <w:t>(ib);</w:t>
      </w:r>
    </w:p>
    <w:p w14:paraId="1395FD06" w14:textId="42E8F9EF" w:rsidR="00F9332C" w:rsidRPr="0015080A" w:rsidRDefault="00C4485B" w:rsidP="00FF7180">
      <w:pPr>
        <w:pStyle w:val="Text"/>
        <w:rPr>
          <w:b/>
          <w:bCs/>
        </w:rPr>
      </w:pPr>
      <w:r w:rsidRPr="0015080A">
        <w:rPr>
          <w:b/>
          <w:bCs/>
        </w:rPr>
        <w:t>Create an infinite Stream</w:t>
      </w:r>
      <w:r w:rsidR="00B77E2F">
        <w:rPr>
          <w:b/>
          <w:bCs/>
        </w:rPr>
        <w:t xml:space="preserve"> by </w:t>
      </w:r>
      <w:r w:rsidR="00B77E2F" w:rsidRPr="00B77E2F">
        <w:rPr>
          <w:rStyle w:val="keywordChar"/>
          <w:b/>
          <w:bCs/>
        </w:rPr>
        <w:t>generate</w:t>
      </w:r>
      <w:r w:rsidR="00B77E2F" w:rsidRPr="00B77E2F">
        <w:rPr>
          <w:b/>
          <w:bCs/>
        </w:rPr>
        <w:t>()</w:t>
      </w:r>
      <w:r w:rsidR="00B77E2F">
        <w:rPr>
          <w:b/>
          <w:bCs/>
        </w:rPr>
        <w:t xml:space="preserve">, </w:t>
      </w:r>
      <w:r w:rsidR="00B77E2F" w:rsidRPr="00B77E2F">
        <w:rPr>
          <w:rStyle w:val="keywordChar"/>
          <w:b/>
          <w:bCs/>
        </w:rPr>
        <w:t>iterate</w:t>
      </w:r>
      <w:r w:rsidR="00B77E2F" w:rsidRPr="00B77E2F">
        <w:rPr>
          <w:b/>
          <w:bCs/>
        </w:rPr>
        <w:t>()</w:t>
      </w:r>
    </w:p>
    <w:p w14:paraId="5D9C211D" w14:textId="67E67C02" w:rsidR="00301911" w:rsidRDefault="00301911" w:rsidP="00301911">
      <w:pPr>
        <w:pStyle w:val="Text"/>
      </w:pPr>
      <w:r w:rsidRPr="00A84D1F">
        <w:rPr>
          <w:rStyle w:val="keywordChar"/>
        </w:rPr>
        <w:lastRenderedPageBreak/>
        <w:t>Stream</w:t>
      </w:r>
      <w:r w:rsidR="00FD6399" w:rsidRPr="00A84D1F">
        <w:rPr>
          <w:rStyle w:val="keywordChar"/>
        </w:rPr>
        <w:t>&lt;T&gt;</w:t>
      </w:r>
      <w:r w:rsidRPr="00A84D1F">
        <w:rPr>
          <w:rStyle w:val="keywordChar"/>
        </w:rPr>
        <w:t xml:space="preserve"> generate(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Stream&lt;T&gt; iterate(T seed, UnaryOperator&lt;T&gt; f)</w:t>
      </w:r>
      <w:r w:rsidR="00FD6399">
        <w:t xml:space="preserve"> </w:t>
      </w:r>
      <w:r w:rsidR="00E33C44">
        <w:t>r</w:t>
      </w:r>
      <w:r w:rsidR="00E33C44" w:rsidRPr="00E33C44">
        <w:t>eturns an infinite sequential ordered Stream produced by iterative application of the provided </w:t>
      </w:r>
      <w:r w:rsidR="00E33C44" w:rsidRPr="00586D60">
        <w:rPr>
          <w:rStyle w:val="keywordChar"/>
        </w:rPr>
        <w:t>UnaryOperator</w:t>
      </w:r>
      <w:r w:rsidR="00E33C44" w:rsidRPr="00E33C44">
        <w:t>. The seed is the initial element of the iteration.</w:t>
      </w:r>
    </w:p>
    <w:p w14:paraId="633F0C72" w14:textId="54617F72" w:rsidR="00F9332C" w:rsidRDefault="00F9332C" w:rsidP="00474052">
      <w:pPr>
        <w:pStyle w:val="Code"/>
      </w:pPr>
      <w:r>
        <w:t>Stream&lt;Double&gt; randoms = Stream.generate(Math::random);</w:t>
      </w:r>
    </w:p>
    <w:p w14:paraId="36D6E273" w14:textId="1DBFCE93" w:rsidR="00FF7180" w:rsidRDefault="00F9332C" w:rsidP="00474052">
      <w:pPr>
        <w:pStyle w:val="Code"/>
      </w:pPr>
      <w:r>
        <w:t>Stream&lt;Integer&gt; oddNumbers = Stream.iterate(1, n -&gt; n + 2);</w:t>
      </w:r>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6664F1AF" w:rsidR="00A95532" w:rsidRDefault="001F1395" w:rsidP="006302F8">
      <w:pPr>
        <w:pStyle w:val="Heading3"/>
      </w:pPr>
      <w:bookmarkStart w:id="171" w:name="_Toc59372451"/>
      <w:r w:rsidRPr="001F1395">
        <w:t>Using Common Terminal Operations</w:t>
      </w:r>
      <w:bookmarkEnd w:id="171"/>
    </w:p>
    <w:p w14:paraId="4998AB94" w14:textId="1D49FDDA"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will terminate the stream</w:t>
      </w:r>
      <w:r w:rsidR="00382A29">
        <w:t>.</w:t>
      </w:r>
    </w:p>
    <w:p w14:paraId="194E868A" w14:textId="777EE18F" w:rsidR="00BA0953" w:rsidRDefault="00BA0953" w:rsidP="00B3331B">
      <w:r>
        <w:t>Exp:</w:t>
      </w:r>
      <w:r w:rsidR="00804A04">
        <w:t xml:space="preserve"> </w:t>
      </w:r>
      <w:r w:rsidR="00804A04" w:rsidRPr="003654FC">
        <w:rPr>
          <w:rStyle w:val="keywordChar"/>
        </w:rPr>
        <w:t>findFirst()</w:t>
      </w:r>
      <w:r w:rsidR="00804A04">
        <w:t xml:space="preserve"> is a terminal operation</w:t>
      </w:r>
    </w:p>
    <w:p w14:paraId="7AB68291" w14:textId="622D752A" w:rsidR="003654FC" w:rsidRDefault="003654FC" w:rsidP="003654FC">
      <w:pPr>
        <w:pStyle w:val="Code"/>
      </w:pPr>
      <w:r>
        <w:t>Stream&lt;Integer&gt; s2 = Stream.iterate(9, n -&gt; n+2);</w:t>
      </w:r>
    </w:p>
    <w:p w14:paraId="1A494C0A" w14:textId="7EEF95DA" w:rsidR="003654FC" w:rsidRDefault="003654FC" w:rsidP="003654FC">
      <w:pPr>
        <w:pStyle w:val="Code"/>
      </w:pPr>
      <w:r>
        <w:t xml:space="preserve">System.out.println(s2.findFirst()); // </w:t>
      </w:r>
      <w:r w:rsidR="00413A5B" w:rsidRPr="00413A5B">
        <w:t>Optional[9</w:t>
      </w:r>
      <w:r w:rsidR="00413A5B">
        <w:t>]</w:t>
      </w:r>
    </w:p>
    <w:p w14:paraId="0611EE92" w14:textId="77777777" w:rsidR="00413A5B" w:rsidRDefault="003654FC" w:rsidP="003654FC">
      <w:pPr>
        <w:pStyle w:val="Code"/>
      </w:pPr>
      <w:r>
        <w:t>System.out.println(s2.findFirst());</w:t>
      </w:r>
      <w:r w:rsidR="00413A5B">
        <w:t xml:space="preserve"> </w:t>
      </w:r>
    </w:p>
    <w:p w14:paraId="720B6198" w14:textId="70B81F61" w:rsidR="00BA0953" w:rsidRPr="00B3331B" w:rsidRDefault="00413A5B" w:rsidP="00413A5B">
      <w:pPr>
        <w:pStyle w:val="Code"/>
      </w:pPr>
      <w:r>
        <w:t>//</w:t>
      </w:r>
      <w:r w:rsidRPr="00413A5B">
        <w:t>java.lang.IllegalStateException: stream has already been operated upon or closed</w:t>
      </w:r>
      <w:r w:rsidR="00C5029A">
        <w:t>d</w:t>
      </w:r>
    </w:p>
    <w:p w14:paraId="21EE4A8D" w14:textId="77777777" w:rsidR="003432C3" w:rsidRPr="001F1395" w:rsidRDefault="003432C3" w:rsidP="003432C3">
      <w:r>
        <w:rPr>
          <w:noProof/>
        </w:rPr>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7">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B76C82">
      <w:pPr>
        <w:pStyle w:val="Text"/>
        <w:rPr>
          <w:b/>
          <w:bCs/>
        </w:rPr>
      </w:pPr>
      <w:r w:rsidRPr="00B76C82">
        <w:rPr>
          <w:b/>
          <w:bCs/>
        </w:rPr>
        <w:t>count()</w:t>
      </w:r>
    </w:p>
    <w:p w14:paraId="12EDEA92" w14:textId="2D504EFA" w:rsidR="00451EB8" w:rsidRDefault="004D0853" w:rsidP="005E05F5">
      <w:pPr>
        <w:pStyle w:val="Text"/>
      </w:pPr>
      <w:r w:rsidRPr="004D0853">
        <w:rPr>
          <w:rStyle w:val="keywordChar"/>
        </w:rPr>
        <w:t>long coun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Stream&lt;String&gt; s = Stream.of("monkey", "gorilla", "bonobo");</w:t>
      </w:r>
    </w:p>
    <w:p w14:paraId="0A50BA85" w14:textId="1640FE7C" w:rsidR="00CC5C59" w:rsidRDefault="00CC5C59" w:rsidP="00474052">
      <w:pPr>
        <w:pStyle w:val="Code"/>
      </w:pPr>
      <w:r>
        <w:t>System.out.println(s.count()); // 3</w:t>
      </w:r>
    </w:p>
    <w:p w14:paraId="566F9BC9" w14:textId="152D6705" w:rsidR="00AB1587" w:rsidRPr="0045636A" w:rsidRDefault="00B76C82" w:rsidP="0045636A">
      <w:pPr>
        <w:pStyle w:val="Text"/>
        <w:rPr>
          <w:b/>
          <w:bCs/>
        </w:rPr>
      </w:pPr>
      <w:r w:rsidRPr="0045636A">
        <w:rPr>
          <w:b/>
          <w:bCs/>
        </w:rPr>
        <w:t>min() and max()</w:t>
      </w:r>
    </w:p>
    <w:p w14:paraId="09D5DE4C" w14:textId="4F51344D" w:rsidR="00B76C82" w:rsidRDefault="0045636A" w:rsidP="00254300">
      <w:pPr>
        <w:pStyle w:val="Text"/>
      </w:pPr>
      <w:r>
        <w:t xml:space="preserve">The </w:t>
      </w:r>
      <w:r w:rsidRPr="0045636A">
        <w:rPr>
          <w:rStyle w:val="keywordChar"/>
        </w:rPr>
        <w:t>min()</w:t>
      </w:r>
      <w:r>
        <w:rPr>
          <w:rFonts w:ascii="SourceCodePro-Regular" w:hAnsi="SourceCodePro-Regular" w:cs="SourceCodePro-Regular"/>
          <w:sz w:val="18"/>
          <w:szCs w:val="18"/>
        </w:rPr>
        <w:t xml:space="preserve"> </w:t>
      </w:r>
      <w:r>
        <w:t xml:space="preserve">and </w:t>
      </w:r>
      <w:r w:rsidRPr="0045636A">
        <w:rPr>
          <w:rStyle w:val="keywordChar"/>
        </w:rPr>
        <w:t>max()</w:t>
      </w:r>
      <w:r>
        <w:rPr>
          <w:rFonts w:ascii="SourceCodePro-Regular" w:hAnsi="SourceCodePro-Regular" w:cs="SourceCodePro-Regular"/>
          <w:sz w:val="18"/>
          <w:szCs w:val="18"/>
        </w:rPr>
        <w:t xml:space="preserve"> </w:t>
      </w:r>
      <w:r>
        <w:t>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Optional&lt;T&gt; min(</w:t>
      </w:r>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Optional&lt;T&gt; max(</w:t>
      </w:r>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Stream&lt;String&gt; s = Stream.of("monkey", "ape", "bonobo");</w:t>
      </w:r>
    </w:p>
    <w:p w14:paraId="5C40DAC7" w14:textId="77777777" w:rsidR="00254300" w:rsidRPr="00254300" w:rsidRDefault="00254300" w:rsidP="00474052">
      <w:pPr>
        <w:pStyle w:val="Code"/>
      </w:pPr>
      <w:r w:rsidRPr="00254300">
        <w:t>Optional&lt;String&gt; min = s.min((s1, s2) -&gt; s1.length()—s2.length());</w:t>
      </w:r>
    </w:p>
    <w:p w14:paraId="28A080A8" w14:textId="3F15F283" w:rsidR="00254300" w:rsidRPr="00254300" w:rsidRDefault="00254300" w:rsidP="00474052">
      <w:pPr>
        <w:pStyle w:val="Code"/>
      </w:pPr>
      <w:r w:rsidRPr="00254300">
        <w:t>min.ifPresent(System.out::println); // ape</w:t>
      </w:r>
    </w:p>
    <w:p w14:paraId="66739E2E" w14:textId="05D12FB5" w:rsidR="00DC2FC6" w:rsidRPr="005E05F5" w:rsidRDefault="00E977C8" w:rsidP="005E05F5">
      <w:pPr>
        <w:pStyle w:val="Text"/>
        <w:rPr>
          <w:b/>
          <w:bCs/>
        </w:rPr>
      </w:pPr>
      <w:r w:rsidRPr="005E05F5">
        <w:rPr>
          <w:b/>
          <w:bCs/>
        </w:rPr>
        <w:lastRenderedPageBreak/>
        <w:t xml:space="preserve">findAny() </w:t>
      </w:r>
      <w:r w:rsidR="00DC2FC6" w:rsidRPr="005E05F5">
        <w:rPr>
          <w:b/>
          <w:bCs/>
        </w:rPr>
        <w:t>and findFirst()</w:t>
      </w:r>
    </w:p>
    <w:p w14:paraId="448044F9" w14:textId="03DAB0E1" w:rsidR="0055347B" w:rsidRDefault="000B71DD" w:rsidP="005E05F5">
      <w:pPr>
        <w:pStyle w:val="Text"/>
      </w:pPr>
      <w:r>
        <w:t xml:space="preserve">The </w:t>
      </w:r>
      <w:r w:rsidRPr="005E05F5">
        <w:rPr>
          <w:rStyle w:val="keywordChar"/>
        </w:rPr>
        <w:t>findAny()</w:t>
      </w:r>
      <w:r>
        <w:rPr>
          <w:rFonts w:ascii="SourceCodePro-Regular" w:hAnsi="SourceCodePro-Regular" w:cs="SourceCodePro-Regular"/>
          <w:sz w:val="18"/>
          <w:szCs w:val="18"/>
        </w:rPr>
        <w:t xml:space="preserve"> </w:t>
      </w:r>
      <w:r>
        <w:t xml:space="preserve">and </w:t>
      </w:r>
      <w:r w:rsidRPr="005E05F5">
        <w:rPr>
          <w:rStyle w:val="keywordChar"/>
        </w:rPr>
        <w:t>findFirs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r w:rsidR="006F1146" w:rsidRPr="00533E7E">
        <w:rPr>
          <w:rStyle w:val="keywordChar"/>
        </w:rPr>
        <w:t>findAny()</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ptional&lt;T&gt; findAny()</w:t>
      </w:r>
    </w:p>
    <w:p w14:paraId="60D1AF77" w14:textId="52D211FB" w:rsidR="005604C4" w:rsidRDefault="00DC2FC6" w:rsidP="005E05F5">
      <w:pPr>
        <w:pStyle w:val="keyword"/>
        <w:numPr>
          <w:ilvl w:val="0"/>
          <w:numId w:val="0"/>
        </w:numPr>
        <w:ind w:left="360"/>
      </w:pPr>
      <w:r>
        <w:t>Optional&lt;T&gt; findFirs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Stream&lt;String&gt; s = Stream.of("monkey", "gorilla", "bonobo");</w:t>
      </w:r>
    </w:p>
    <w:p w14:paraId="1D78F55F" w14:textId="77777777" w:rsidR="00CD1824" w:rsidRDefault="00CD1824" w:rsidP="00474052">
      <w:pPr>
        <w:pStyle w:val="Code"/>
      </w:pPr>
      <w:r>
        <w:t>Stream&lt;String&gt; infinite = Stream.generate(() -&gt; "chimp");</w:t>
      </w:r>
    </w:p>
    <w:p w14:paraId="446A1075" w14:textId="77777777" w:rsidR="00CD1824" w:rsidRDefault="00CD1824" w:rsidP="00474052">
      <w:pPr>
        <w:pStyle w:val="Code"/>
      </w:pPr>
      <w:r>
        <w:t>s.findAny().ifPresent(System.out::println); // monkey</w:t>
      </w:r>
    </w:p>
    <w:p w14:paraId="07A87392" w14:textId="7FDE185D" w:rsidR="000D1884" w:rsidRDefault="00CD1824" w:rsidP="00474052">
      <w:pPr>
        <w:pStyle w:val="Code"/>
      </w:pPr>
      <w:r>
        <w:t>infinite.findAny().ifPresent(System.out::println); // chimp</w:t>
      </w:r>
    </w:p>
    <w:p w14:paraId="57E1304D" w14:textId="77777777" w:rsidR="007C2829" w:rsidRDefault="007C2829" w:rsidP="007C282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 xml:space="preserve">allMatch() </w:t>
      </w:r>
      <w:r>
        <w:rPr>
          <w:rFonts w:ascii="UniversLTStd-Bold" w:hAnsi="UniversLTStd-Bold" w:cs="UniversLTStd-Bold"/>
          <w:b/>
          <w:bCs/>
          <w:sz w:val="24"/>
          <w:szCs w:val="24"/>
        </w:rPr>
        <w:t xml:space="preserve">, </w:t>
      </w:r>
      <w:r>
        <w:rPr>
          <w:rFonts w:ascii="UniversLTStd-BoldObl" w:hAnsi="UniversLTStd-BoldObl" w:cs="UniversLTStd-BoldObl"/>
          <w:b/>
          <w:bCs/>
          <w:i/>
          <w:iCs/>
          <w:sz w:val="24"/>
          <w:szCs w:val="24"/>
        </w:rPr>
        <w:t xml:space="preserve">anyMatch() </w:t>
      </w:r>
      <w:r>
        <w:rPr>
          <w:rFonts w:ascii="UniversLTStd-Bold" w:hAnsi="UniversLTStd-Bold" w:cs="UniversLTStd-Bold"/>
          <w:b/>
          <w:bCs/>
          <w:sz w:val="24"/>
          <w:szCs w:val="24"/>
        </w:rPr>
        <w:t xml:space="preserve">and </w:t>
      </w:r>
      <w:r>
        <w:rPr>
          <w:rFonts w:ascii="UniversLTStd-BoldObl" w:hAnsi="UniversLTStd-BoldObl" w:cs="UniversLTStd-BoldObl"/>
          <w:b/>
          <w:bCs/>
          <w:i/>
          <w:iCs/>
          <w:sz w:val="24"/>
          <w:szCs w:val="24"/>
        </w:rPr>
        <w:t>noneMatch()</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allMatch() </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anyMatch()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noneMatch()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r>
        <w:t>boolean anyMatch(Predicate &lt;? super T&gt; predicate)</w:t>
      </w:r>
    </w:p>
    <w:p w14:paraId="1DE2C4C1" w14:textId="77777777" w:rsidR="00664B8D" w:rsidRDefault="00664B8D" w:rsidP="00B11308">
      <w:pPr>
        <w:pStyle w:val="Code"/>
      </w:pPr>
      <w:r>
        <w:t>boolean allMatch(Predicate &lt;? super T&gt; predicate)</w:t>
      </w:r>
    </w:p>
    <w:p w14:paraId="62667E1F" w14:textId="77777777" w:rsidR="00664B8D" w:rsidRDefault="00664B8D" w:rsidP="00B11308">
      <w:pPr>
        <w:pStyle w:val="Code"/>
      </w:pPr>
      <w:r>
        <w:t xml:space="preserve">boolean noneMatch(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68369F6A" w14:textId="499CF524" w:rsidR="009A1822" w:rsidRDefault="009A1822" w:rsidP="00B11308">
      <w:pPr>
        <w:pStyle w:val="Code"/>
      </w:pPr>
      <w:r>
        <w:t>Predicate&lt;String&gt; pred = x -&gt; Character.isLetter(x.charAt(0));</w:t>
      </w:r>
    </w:p>
    <w:p w14:paraId="5BE99B1E" w14:textId="128385FF" w:rsidR="0026158C" w:rsidRDefault="0026158C" w:rsidP="00B11308">
      <w:pPr>
        <w:pStyle w:val="Code"/>
      </w:pPr>
      <w:r>
        <w:t>List&lt;String&gt; list = Arrays.asList("monkey", "2", "chimp");</w:t>
      </w:r>
    </w:p>
    <w:p w14:paraId="3ED02E7A" w14:textId="071C5DCF" w:rsidR="0026158C" w:rsidRDefault="0026158C" w:rsidP="00B11308">
      <w:pPr>
        <w:pStyle w:val="Code"/>
      </w:pPr>
      <w:r>
        <w:t>System.out.println(list.stream().anyMatch(pred)); // true</w:t>
      </w:r>
      <w:r w:rsidR="00B96B3B">
        <w:t xml:space="preserve"> because 2 elements match</w:t>
      </w:r>
    </w:p>
    <w:p w14:paraId="5393D204" w14:textId="48F6EEAE" w:rsidR="0026158C" w:rsidRDefault="0026158C" w:rsidP="00B11308">
      <w:pPr>
        <w:pStyle w:val="Code"/>
      </w:pPr>
      <w:r>
        <w:t>System.out.println(list.stream().allMatch(pred)); // false</w:t>
      </w:r>
      <w:r w:rsidR="00B96B3B">
        <w:t xml:space="preserve"> because </w:t>
      </w:r>
      <w:r w:rsidR="00A840FB">
        <w:t>3 elements match</w:t>
      </w:r>
    </w:p>
    <w:p w14:paraId="68ECB92B" w14:textId="23FD3016" w:rsidR="0026158C" w:rsidRDefault="0026158C" w:rsidP="00B11308">
      <w:pPr>
        <w:pStyle w:val="Code"/>
      </w:pPr>
      <w:r>
        <w:t>System.out.println(list.stream().noneMatch(pred)); // false</w:t>
      </w:r>
      <w:r w:rsidR="00A840FB">
        <w:t xml:space="preserve"> because 0 element match</w:t>
      </w:r>
    </w:p>
    <w:p w14:paraId="7193E1E8" w14:textId="77777777" w:rsidR="009A1822" w:rsidRDefault="009A1822" w:rsidP="00B11308">
      <w:pPr>
        <w:pStyle w:val="Code"/>
      </w:pPr>
      <w:r>
        <w:t>Stream&lt;String&gt; infinite = Stream.generate(() -&gt; "chimp");</w:t>
      </w:r>
    </w:p>
    <w:p w14:paraId="048594EF" w14:textId="77777777" w:rsidR="00A840FB" w:rsidRDefault="0026158C" w:rsidP="00B11308">
      <w:pPr>
        <w:pStyle w:val="Code"/>
      </w:pPr>
      <w:r>
        <w:t>System.out.println(infinite.anyMatch(pred)); // true</w:t>
      </w:r>
    </w:p>
    <w:p w14:paraId="6B51EDF8" w14:textId="77777777" w:rsidR="00277EB5" w:rsidRPr="00361A6B" w:rsidRDefault="00277EB5" w:rsidP="00A840FB">
      <w:pPr>
        <w:rPr>
          <w:b/>
          <w:bCs/>
          <w:i/>
          <w:iCs/>
        </w:rPr>
      </w:pPr>
      <w:r w:rsidRPr="00361A6B">
        <w:rPr>
          <w:b/>
          <w:bCs/>
          <w:i/>
          <w:iCs/>
        </w:rPr>
        <w:t>forEach</w:t>
      </w:r>
    </w:p>
    <w:p w14:paraId="48E73811" w14:textId="1718EAA9" w:rsidR="00361A6B" w:rsidRPr="00EB6C5C" w:rsidRDefault="00361A6B" w:rsidP="00EB6C5C">
      <w:pPr>
        <w:pStyle w:val="Text"/>
      </w:pPr>
      <w:r w:rsidRPr="00EB6C5C">
        <w:rPr>
          <w:rStyle w:val="keywordChar"/>
        </w:rPr>
        <w:t>forEach()</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forEach() doesn’t stop.</w:t>
      </w:r>
    </w:p>
    <w:p w14:paraId="5536B619" w14:textId="7D53D648" w:rsidR="00195E3C" w:rsidRPr="00EB6C5C" w:rsidRDefault="00195E3C" w:rsidP="00EB6C5C">
      <w:pPr>
        <w:pStyle w:val="keyword"/>
        <w:numPr>
          <w:ilvl w:val="0"/>
          <w:numId w:val="0"/>
        </w:numPr>
        <w:ind w:left="720" w:hanging="360"/>
      </w:pPr>
      <w:r w:rsidRPr="00EB6C5C">
        <w:t>void forEach(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Stream&lt;String&gt; s = Stream.of("Monkey", "Gorilla", "Bonobo");</w:t>
      </w:r>
    </w:p>
    <w:p w14:paraId="6E955695" w14:textId="59B90498" w:rsidR="00CE523E" w:rsidRDefault="002C5DD5" w:rsidP="00EB6C5C">
      <w:pPr>
        <w:pStyle w:val="Code"/>
      </w:pPr>
      <w:r>
        <w:t>s.forEach(System.out::print); // MonkeyGorillaBonobo</w:t>
      </w:r>
    </w:p>
    <w:p w14:paraId="29F2331B" w14:textId="0EB50F9A" w:rsidR="00414FDB" w:rsidRDefault="00414FDB" w:rsidP="00EB6C5C">
      <w:pPr>
        <w:pStyle w:val="Code"/>
      </w:pPr>
      <w:r>
        <w:t>Stream&lt;int&gt; s = Stream.generat</w:t>
      </w:r>
      <w:r w:rsidR="003A5199">
        <w:t>e</w:t>
      </w:r>
      <w:r>
        <w:t>(</w:t>
      </w:r>
      <w:r w:rsidR="003A5199">
        <w:t>() -&gt; 1);</w:t>
      </w:r>
    </w:p>
    <w:p w14:paraId="53243925" w14:textId="533E7711" w:rsidR="003A5199" w:rsidRDefault="003A5199" w:rsidP="00EB6C5C">
      <w:pPr>
        <w:pStyle w:val="Code"/>
      </w:pPr>
      <w:r>
        <w:t xml:space="preserve">s.forEach(System.out::print); // print 111 </w:t>
      </w:r>
      <w:r w:rsidR="00844970">
        <w:t>forever!</w:t>
      </w:r>
    </w:p>
    <w:p w14:paraId="513116F2" w14:textId="14352C03" w:rsidR="00BB1E58" w:rsidRDefault="00BB1E58" w:rsidP="00306EFB">
      <w:pPr>
        <w:pStyle w:val="Text"/>
      </w:pPr>
      <w:r>
        <w:t xml:space="preserve">Notice that you can’t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r w:rsidR="00306EFB" w:rsidRPr="00306EFB">
        <w:rPr>
          <w:rStyle w:val="keywordChar"/>
        </w:rPr>
        <w:t>Iterable</w:t>
      </w:r>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Stream s = Stream.of(1</w:t>
      </w:r>
      <w:r w:rsidR="00330B73">
        <w:t>, 2, 3</w:t>
      </w:r>
      <w:r>
        <w:t>);</w:t>
      </w:r>
    </w:p>
    <w:p w14:paraId="607510D0" w14:textId="77777777" w:rsidR="00306EFB" w:rsidRDefault="00BB1E58" w:rsidP="00306EFB">
      <w:pPr>
        <w:pStyle w:val="Code"/>
      </w:pPr>
      <w:r>
        <w:t>for (Integer i: s) {} // DOES NOT COMPILE</w:t>
      </w:r>
    </w:p>
    <w:p w14:paraId="1FE76473" w14:textId="77777777" w:rsidR="00FC5291" w:rsidRDefault="00FC5291" w:rsidP="00FC5291">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reduce()</w:t>
      </w:r>
    </w:p>
    <w:p w14:paraId="04A57055" w14:textId="243A199B" w:rsidR="00FC5291" w:rsidRDefault="00FC5291" w:rsidP="00FC5291">
      <w:pPr>
        <w:pStyle w:val="Text"/>
      </w:pPr>
      <w:r>
        <w:t xml:space="preserve">The </w:t>
      </w:r>
      <w:r w:rsidRPr="000231A3">
        <w:rPr>
          <w:rStyle w:val="keywordChar"/>
        </w:rPr>
        <w:t>reduce()</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T reduce(T i</w:t>
      </w:r>
      <w:r w:rsidR="00A927BA">
        <w:t>nitial</w:t>
      </w:r>
      <w:r>
        <w:t>, BinaryOperator&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Stream&lt;Integer&gt; stream = Stream.of(3, 5, 6);</w:t>
      </w:r>
    </w:p>
    <w:p w14:paraId="3F8D74EF" w14:textId="4553BBB8" w:rsidR="006240BF" w:rsidRDefault="006240BF" w:rsidP="00994B49">
      <w:pPr>
        <w:pStyle w:val="Code"/>
      </w:pPr>
      <w:r>
        <w:t>System.out.println(stream.reduce(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Stream&lt;String&gt; stream = Stream.of("w", "o", "l", "f");</w:t>
      </w:r>
    </w:p>
    <w:p w14:paraId="26E447A5" w14:textId="158FD3A4" w:rsidR="00657A11" w:rsidRDefault="00657A11" w:rsidP="00994B49">
      <w:pPr>
        <w:pStyle w:val="Code"/>
      </w:pPr>
      <w:r>
        <w:t>System.out.println(stream.reduce("", String::concat)); // wolf</w:t>
      </w:r>
    </w:p>
    <w:p w14:paraId="3478BBE3" w14:textId="77777777" w:rsidR="00AE1C96" w:rsidRDefault="00AE1C96" w:rsidP="001205C2">
      <w:pPr>
        <w:pStyle w:val="keyword"/>
        <w:numPr>
          <w:ilvl w:val="0"/>
          <w:numId w:val="0"/>
        </w:numPr>
        <w:ind w:left="720" w:hanging="360"/>
      </w:pPr>
      <w:r>
        <w:t xml:space="preserve">Optional&lt;T&gt; reduce(BinaryOperator&lt;T&gt; accumulator) </w:t>
      </w:r>
    </w:p>
    <w:p w14:paraId="3B5BAAAB" w14:textId="77777777" w:rsidR="00B7078E" w:rsidRDefault="001205C2" w:rsidP="00AE1C96">
      <w:pPr>
        <w:pStyle w:val="Text"/>
      </w:pPr>
      <w:r>
        <w:lastRenderedPageBreak/>
        <w:t xml:space="preserve">Similar to the above </w:t>
      </w:r>
      <w:r w:rsidR="00A927BA">
        <w:t>signature without the initial value</w:t>
      </w:r>
      <w:r w:rsidR="00B7078E">
        <w:t>:</w:t>
      </w:r>
    </w:p>
    <w:p w14:paraId="7E7A8E07" w14:textId="4AB10CC2" w:rsidR="00B7078E" w:rsidRDefault="00B7078E" w:rsidP="00B7078E">
      <w:pPr>
        <w:pStyle w:val="Text"/>
        <w:numPr>
          <w:ilvl w:val="0"/>
          <w:numId w:val="36"/>
        </w:numPr>
      </w:pPr>
      <w:r w:rsidRPr="00B7078E">
        <w:t>If the stream is empty, an empty Optional is returned.</w:t>
      </w:r>
    </w:p>
    <w:p w14:paraId="6B4CCF19" w14:textId="5E7CC459" w:rsidR="00B7078E" w:rsidRDefault="00B7078E" w:rsidP="00B7078E">
      <w:pPr>
        <w:pStyle w:val="Text"/>
        <w:numPr>
          <w:ilvl w:val="0"/>
          <w:numId w:val="36"/>
        </w:numPr>
      </w:pPr>
      <w:r w:rsidRPr="00B7078E">
        <w:t>If the stream has one element, it is returned.</w:t>
      </w:r>
    </w:p>
    <w:p w14:paraId="430F804B" w14:textId="60F8ABD8" w:rsidR="00B7078E" w:rsidRDefault="00B7078E" w:rsidP="00B7078E">
      <w:pPr>
        <w:pStyle w:val="Text"/>
        <w:numPr>
          <w:ilvl w:val="0"/>
          <w:numId w:val="36"/>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r>
        <w:t>BinaryOperator&lt;Integer&gt; op = (a, b) -&gt; a * b;</w:t>
      </w:r>
    </w:p>
    <w:p w14:paraId="71E7F699" w14:textId="77777777" w:rsidR="00C26C61" w:rsidRDefault="00C26C61" w:rsidP="00C26C61">
      <w:pPr>
        <w:pStyle w:val="Code"/>
      </w:pPr>
      <w:r>
        <w:t>Stream&lt;Integer&gt; empty = Stream.empty();</w:t>
      </w:r>
    </w:p>
    <w:p w14:paraId="6AEC4B08" w14:textId="77777777" w:rsidR="00C26C61" w:rsidRDefault="00C26C61" w:rsidP="00C26C61">
      <w:pPr>
        <w:pStyle w:val="Code"/>
      </w:pPr>
      <w:r>
        <w:t>Stream&lt;Integer&gt; oneElement = Stream.of(3);</w:t>
      </w:r>
    </w:p>
    <w:p w14:paraId="06077110" w14:textId="77777777" w:rsidR="00C26C61" w:rsidRDefault="00C26C61" w:rsidP="00C26C61">
      <w:pPr>
        <w:pStyle w:val="Code"/>
      </w:pPr>
      <w:r>
        <w:t>Stream&lt;Integer&gt; threeElements = Stream.of(3, 5, 6);</w:t>
      </w:r>
    </w:p>
    <w:p w14:paraId="66892FBA" w14:textId="77777777" w:rsidR="00C26C61" w:rsidRDefault="00C26C61" w:rsidP="00C26C61">
      <w:pPr>
        <w:pStyle w:val="Code"/>
      </w:pPr>
      <w:r>
        <w:t>empty.reduce(op).ifPresent(System.out::print); // no output</w:t>
      </w:r>
    </w:p>
    <w:p w14:paraId="37F8E643" w14:textId="77777777" w:rsidR="00C26C61" w:rsidRDefault="00C26C61" w:rsidP="00C26C61">
      <w:pPr>
        <w:pStyle w:val="Code"/>
      </w:pPr>
      <w:r>
        <w:t>oneElement.reduce(op).ifPresent(System.out::print); // 3</w:t>
      </w:r>
    </w:p>
    <w:p w14:paraId="185C6E6D" w14:textId="541660A1" w:rsidR="00C26C61" w:rsidRDefault="00C26C61" w:rsidP="00C26C61">
      <w:pPr>
        <w:pStyle w:val="Code"/>
      </w:pPr>
      <w:r>
        <w:t>threeElements.reduce(op).ifPresent(System.out::print); // 90</w:t>
      </w:r>
    </w:p>
    <w:p w14:paraId="6CB052AE" w14:textId="77777777" w:rsidR="00EB764B" w:rsidRDefault="00EB764B" w:rsidP="00EB764B">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collect()</w:t>
      </w:r>
    </w:p>
    <w:p w14:paraId="3013B1BF" w14:textId="77777777" w:rsidR="00D1445D" w:rsidRDefault="00450483" w:rsidP="0030774A">
      <w:pPr>
        <w:pStyle w:val="Text"/>
      </w:pPr>
      <w:r w:rsidRPr="005C59EE">
        <w:rPr>
          <w:rStyle w:val="keywordChar"/>
        </w:rPr>
        <w:t>collect(Supplier supplier, BiConsumer accumulator, BiConsumer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t>The following is not supposed to be memorized</w:t>
      </w:r>
    </w:p>
    <w:p w14:paraId="11AC5328" w14:textId="34546ACA" w:rsidR="0030774A" w:rsidRDefault="0030774A" w:rsidP="0030774A">
      <w:pPr>
        <w:pStyle w:val="Text"/>
      </w:pPr>
      <w:r>
        <w:t>&lt;R&gt; R collect(Supplier&lt;R&gt; supplier, BiConsumer&lt;R, ? super T&gt; accumulator, BiConsumer&lt;R, R&gt; combiner)</w:t>
      </w:r>
    </w:p>
    <w:p w14:paraId="629FF094" w14:textId="77777777" w:rsidR="009959BA" w:rsidRDefault="004174C3" w:rsidP="009959BA">
      <w:pPr>
        <w:pStyle w:val="Text"/>
      </w:pPr>
      <w:r>
        <w:t xml:space="preserve">Exp: </w:t>
      </w:r>
      <w:r w:rsidR="009959BA">
        <w:t xml:space="preserve">The supplier creates an empty </w:t>
      </w:r>
      <w:r w:rsidR="009959BA" w:rsidRPr="0098055C">
        <w:rPr>
          <w:rStyle w:val="keywordChar"/>
        </w:rPr>
        <w:t>TreeSet</w:t>
      </w:r>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r w:rsidR="009959BA" w:rsidRPr="0098055C">
        <w:rPr>
          <w:rStyle w:val="keywordChar"/>
        </w:rPr>
        <w:t>TreeSet</w:t>
      </w:r>
      <w:r w:rsidR="009959BA">
        <w:t xml:space="preserve">. The combiner adds all of the elements of one </w:t>
      </w:r>
      <w:r w:rsidR="009959BA" w:rsidRPr="0098055C">
        <w:rPr>
          <w:rStyle w:val="keywordChar"/>
        </w:rPr>
        <w:t>TreeSet</w:t>
      </w:r>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Stream&lt;String&gt; stream = Stream.of("w", "o", "l", "f");</w:t>
      </w:r>
    </w:p>
    <w:p w14:paraId="2ECDDA2E" w14:textId="4435F054" w:rsidR="00595D3D" w:rsidRDefault="00595D3D" w:rsidP="00595D3D">
      <w:pPr>
        <w:pStyle w:val="Code"/>
      </w:pPr>
      <w:r>
        <w:t>TreeSet&lt;String&gt; set = stream.collect(TreeSet::new, TreeSet::add, TreeSet::addAll);</w:t>
      </w:r>
    </w:p>
    <w:p w14:paraId="7CCD5B85" w14:textId="2A37DE45" w:rsidR="00595D3D" w:rsidRDefault="00595D3D" w:rsidP="00595D3D">
      <w:pPr>
        <w:pStyle w:val="Code"/>
      </w:pPr>
      <w:r>
        <w:t>System.out.println(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R,A&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Stream&lt;String&gt; stream = Stream.of("w", "o", "l", "f");</w:t>
      </w:r>
    </w:p>
    <w:p w14:paraId="75244B64" w14:textId="77777777" w:rsidR="000A6528" w:rsidRDefault="000A6528" w:rsidP="000A6528">
      <w:pPr>
        <w:pStyle w:val="Code"/>
      </w:pPr>
      <w:r>
        <w:t>TreeSet&lt;String&gt; set = stream.collect(Collectors.toCollection(TreeSet::new));</w:t>
      </w:r>
    </w:p>
    <w:p w14:paraId="0C6D202F" w14:textId="77777777" w:rsidR="000A6528" w:rsidRDefault="000A6528" w:rsidP="000A6528">
      <w:pPr>
        <w:pStyle w:val="Code"/>
      </w:pPr>
      <w:r>
        <w:t>System.out.println(set); // [f, l, o, w]</w:t>
      </w:r>
    </w:p>
    <w:p w14:paraId="19347F68" w14:textId="73679A92" w:rsidR="000A6528" w:rsidRDefault="000A6528" w:rsidP="000A6528">
      <w:pPr>
        <w:pStyle w:val="Text"/>
      </w:pPr>
      <w:r>
        <w:t>or</w:t>
      </w:r>
    </w:p>
    <w:p w14:paraId="14A4784F" w14:textId="27FC6828" w:rsidR="000A6528" w:rsidRDefault="000A6528" w:rsidP="000A6528">
      <w:pPr>
        <w:pStyle w:val="Code"/>
      </w:pPr>
      <w:r>
        <w:t>Stream&lt;String&gt; stream = Stream.of("w", "o", "l", "f");</w:t>
      </w:r>
    </w:p>
    <w:p w14:paraId="04A81F08" w14:textId="77777777" w:rsidR="000A6528" w:rsidRDefault="000A6528" w:rsidP="000A6528">
      <w:pPr>
        <w:pStyle w:val="Code"/>
      </w:pPr>
      <w:r>
        <w:t>Set&lt;String&gt; set = stream.collect(Collectors.toSet());</w:t>
      </w:r>
    </w:p>
    <w:p w14:paraId="2FD5503C" w14:textId="40BB2F74" w:rsidR="000A6528" w:rsidRDefault="000A6528" w:rsidP="000A6528">
      <w:pPr>
        <w:pStyle w:val="Code"/>
      </w:pPr>
      <w:r>
        <w:t>System.out.println(set); // [f, w, l, o]</w:t>
      </w:r>
    </w:p>
    <w:p w14:paraId="24BE53AA" w14:textId="77777777" w:rsidR="00293536" w:rsidRDefault="00293536" w:rsidP="00557162">
      <w:pPr>
        <w:pStyle w:val="Heading3"/>
      </w:pPr>
      <w:bookmarkStart w:id="172" w:name="_Toc59372452"/>
      <w:r>
        <w:t>Using Common Intermediate Operations</w:t>
      </w:r>
      <w:bookmarkEnd w:id="172"/>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5: List&lt;String&gt; cats = new ArrayList&lt;&g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6: cats.add("Annie");</w:t>
      </w:r>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7: cats.add("Ripley");</w:t>
      </w:r>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8: Stream&lt;String&gt; stream = cats.stream();</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9: cats.add("KC");</w:t>
      </w:r>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30: System.out.println(stream.coun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isn’t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gets a new element. On line 30, the stream pipeline actually runs.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filter()</w:t>
      </w:r>
    </w:p>
    <w:p w14:paraId="1A80FFBA" w14:textId="16EF9D65" w:rsidR="00CC0D82" w:rsidRPr="00FF7047" w:rsidRDefault="00CC0D82" w:rsidP="00FF7047">
      <w:pPr>
        <w:pStyle w:val="Text"/>
      </w:pPr>
      <w:r w:rsidRPr="00FF7047">
        <w:t xml:space="preserve">The filter()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Stream&lt;T&gt; filter(Predicate&lt;? super T&gt; predicate)</w:t>
      </w:r>
    </w:p>
    <w:p w14:paraId="2532E3E6" w14:textId="633DD096" w:rsidR="00CC0D82" w:rsidRPr="00FF7047" w:rsidRDefault="00F4062A" w:rsidP="00FF7047">
      <w:pPr>
        <w:pStyle w:val="Text"/>
      </w:pPr>
      <w:r w:rsidRPr="00FF7047">
        <w:t xml:space="preserve">Exp: </w:t>
      </w:r>
      <w:r w:rsidR="00CC0D82" w:rsidRPr="00FF7047">
        <w:t>this filters all elements that begin with the letter m :</w:t>
      </w:r>
    </w:p>
    <w:p w14:paraId="2C5DA840" w14:textId="77777777" w:rsidR="00CC0D82" w:rsidRPr="00FF7047" w:rsidRDefault="00CC0D82" w:rsidP="00FF7047">
      <w:pPr>
        <w:pStyle w:val="Text"/>
      </w:pPr>
      <w:r w:rsidRPr="00FF7047">
        <w:t>Stream&lt;String&gt; s = Stream.of("monkey", "gorilla", "bonobo");</w:t>
      </w:r>
    </w:p>
    <w:p w14:paraId="540EEB98" w14:textId="200C73D9" w:rsidR="00557162" w:rsidRPr="00FF7047" w:rsidRDefault="00CC0D82" w:rsidP="00FF7047">
      <w:pPr>
        <w:pStyle w:val="Text"/>
      </w:pPr>
      <w:r w:rsidRPr="00FF7047">
        <w:t>s.filter(x -&gt; x.startsWith("m")).forEach(System.ou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distinc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istinct() </w:t>
      </w:r>
      <w:r>
        <w:rPr>
          <w:rFonts w:ascii="SabonLTStd-Roman" w:hAnsi="SabonLTStd-Roman" w:cs="SabonLTStd-Roman"/>
          <w:sz w:val="19"/>
          <w:szCs w:val="19"/>
        </w:rPr>
        <w:t xml:space="preserve">method returns a stream with duplicate values removed. The duplicates do not need to be adjacent to be removed. Java calls </w:t>
      </w:r>
      <w:r>
        <w:rPr>
          <w:rFonts w:ascii="SourceCodePro-Regular" w:hAnsi="SourceCodePro-Regular" w:cs="SourceCodePro-Regular"/>
          <w:sz w:val="18"/>
          <w:szCs w:val="18"/>
        </w:rPr>
        <w:t xml:space="preserve">equals()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Stream&lt;T&gt; distinc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duck", "duck", "duck", "goose");</w:t>
      </w:r>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distinct().forEach(System.out::print); // duckgoose</w:t>
      </w:r>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r w:rsidRPr="0030046E">
        <w:rPr>
          <w:rFonts w:ascii="UniversLTStd-BoldObl" w:hAnsi="UniversLTStd-BoldObl" w:cs="UniversLTStd-BoldObl"/>
          <w:b/>
          <w:bCs/>
          <w:i/>
          <w:iCs/>
          <w:sz w:val="24"/>
          <w:szCs w:val="24"/>
        </w:rPr>
        <w:t>limi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limit(int maxSize)</w:t>
      </w:r>
      <w:r w:rsidR="00F36B08">
        <w:rPr>
          <w:rFonts w:ascii="SourceCodePro-Regular" w:hAnsi="SourceCodePro-Regular" w:cs="SourceCodePro-Regular"/>
          <w:sz w:val="18"/>
          <w:szCs w:val="18"/>
        </w:rPr>
        <w:t xml:space="preserve"> limits the stream to only maxSiz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skip(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Integer&gt; s = Stream.iterate(1, n -&gt; n + 1);</w:t>
      </w:r>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skip(5).limit(2).forEach(System.ou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map()</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lt;R&gt; Stream&lt;R&gt; map(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monkey", "gorilla", "bonobo");</w:t>
      </w:r>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map(String::length).forEach(System.out::print); // 676</w:t>
      </w:r>
    </w:p>
    <w:p w14:paraId="370F11D0" w14:textId="64FAD3A4" w:rsidR="00384F31" w:rsidRDefault="00EF04F5" w:rsidP="005C59EE">
      <w:pPr>
        <w:pStyle w:val="Text"/>
        <w:rPr>
          <w:rFonts w:ascii="UniversLTStd-BoldObl" w:hAnsi="UniversLTStd-BoldObl" w:cs="UniversLTStd-BoldObl"/>
          <w:b/>
          <w:bCs/>
          <w:i/>
          <w:iCs/>
          <w:sz w:val="24"/>
          <w:szCs w:val="24"/>
        </w:rPr>
      </w:pPr>
      <w:r>
        <w:rPr>
          <w:rFonts w:ascii="UniversLTStd-BoldObl" w:hAnsi="UniversLTStd-BoldObl" w:cs="UniversLTStd-BoldObl"/>
          <w:b/>
          <w:bCs/>
          <w:i/>
          <w:iCs/>
          <w:sz w:val="24"/>
          <w:szCs w:val="24"/>
        </w:rPr>
        <w:t>flatMap()</w:t>
      </w:r>
    </w:p>
    <w:p w14:paraId="0EF0CDC3" w14:textId="77777777" w:rsidR="00B3527C" w:rsidRDefault="00114EF3" w:rsidP="00114EF3">
      <w:r w:rsidRPr="001A427F">
        <w:rPr>
          <w:rStyle w:val="keywordChar"/>
        </w:rPr>
        <w:t>flatMap()</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 ]</w:t>
      </w:r>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23 ] </w:t>
      </w:r>
    </w:p>
    <w:p w14:paraId="6EED215F" w14:textId="5B69B1A6" w:rsidR="000F0F67" w:rsidRPr="001A427F" w:rsidRDefault="000F0F67" w:rsidP="001A427F">
      <w:pPr>
        <w:pStyle w:val="Text"/>
      </w:pPr>
      <w:r w:rsidRPr="001A427F">
        <w:t xml:space="preserve">The </w:t>
      </w:r>
      <w:r w:rsidRPr="001A427F">
        <w:rPr>
          <w:rStyle w:val="keywordChar"/>
        </w:rPr>
        <w:t>flatMap()</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Stream flatMap(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List&lt;String&gt; zero = Arrays.asList();</w:t>
      </w:r>
      <w:r w:rsidR="00F44D50">
        <w:t xml:space="preserve"> // []</w:t>
      </w:r>
    </w:p>
    <w:p w14:paraId="6B9EEDC9" w14:textId="0BAD9A41" w:rsidR="00B3527C" w:rsidRPr="008643ED" w:rsidRDefault="00B3527C" w:rsidP="008643ED">
      <w:pPr>
        <w:pStyle w:val="Code"/>
      </w:pPr>
      <w:r w:rsidRPr="008643ED">
        <w:t>List&lt;String&gt; one = Arrays.asLis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List&lt;String&gt; two = Arrays.asList("</w:t>
      </w:r>
      <w:r w:rsidR="00F03C1C">
        <w:t>Tiger</w:t>
      </w:r>
      <w:r w:rsidRPr="008643ED">
        <w:t>", "</w:t>
      </w:r>
      <w:r w:rsidR="00BE1466">
        <w:t>Giraffe</w:t>
      </w:r>
      <w:r w:rsidRPr="008643ED">
        <w:t>");</w:t>
      </w:r>
      <w:r w:rsidR="001B20C8">
        <w:t xml:space="preserve"> // [Tiger</w:t>
      </w:r>
      <w:r w:rsidR="009C78B1">
        <w:t>,</w:t>
      </w:r>
      <w:r w:rsidR="001B20C8">
        <w:t xml:space="preserve"> Giraffe ]</w:t>
      </w:r>
    </w:p>
    <w:p w14:paraId="03CAE61E" w14:textId="427D991F" w:rsidR="00B3527C" w:rsidRPr="008643ED" w:rsidRDefault="00B3527C" w:rsidP="008643ED">
      <w:pPr>
        <w:pStyle w:val="Code"/>
      </w:pPr>
      <w:r w:rsidRPr="008643ED">
        <w:t>Stream&lt;List&lt;String&gt;&gt; animals = Stream.of(zero, one, two);</w:t>
      </w:r>
      <w:r w:rsidR="001B20C8">
        <w:t xml:space="preserve"> // [] [Monkey]</w:t>
      </w:r>
      <w:r w:rsidR="009C78B1">
        <w:t xml:space="preserve"> [Tiger, Giraffe]</w:t>
      </w:r>
    </w:p>
    <w:p w14:paraId="19EAD07D" w14:textId="3BF29A1C" w:rsidR="00B3527C" w:rsidRPr="008643ED" w:rsidRDefault="00B3527C" w:rsidP="008643ED">
      <w:pPr>
        <w:pStyle w:val="Code"/>
      </w:pPr>
      <w:r w:rsidRPr="008643ED">
        <w:t>animals.flatMap(l -&gt; l.stream()).forEach(System.ou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r w:rsidRPr="00894E78">
        <w:rPr>
          <w:rStyle w:val="keywordChar"/>
        </w:rPr>
        <w:t>animals.</w:t>
      </w:r>
      <w:r w:rsidR="00097D7C" w:rsidRPr="00894E78">
        <w:rPr>
          <w:rStyle w:val="keywordChar"/>
        </w:rPr>
        <w:t>flatMap(l -&gt; l.stream())</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sorted()</w:t>
      </w:r>
    </w:p>
    <w:p w14:paraId="0A0E6520" w14:textId="515CB548" w:rsidR="00033659" w:rsidRDefault="00033659" w:rsidP="00582682">
      <w:pPr>
        <w:pStyle w:val="Text"/>
      </w:pPr>
      <w:r>
        <w:t xml:space="preserve">The </w:t>
      </w:r>
      <w:r>
        <w:rPr>
          <w:rFonts w:ascii="SourceCodePro-Regular" w:hAnsi="SourceCodePro-Regular" w:cs="SourceCodePro-Regular"/>
          <w:sz w:val="18"/>
          <w:szCs w:val="18"/>
        </w:rPr>
        <w:t xml:space="preserve">sorted()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Stream&lt;T&gt; sorted()</w:t>
      </w:r>
    </w:p>
    <w:p w14:paraId="6D040602" w14:textId="77777777" w:rsidR="00033659" w:rsidRDefault="00033659" w:rsidP="00582682">
      <w:pPr>
        <w:pStyle w:val="Code"/>
      </w:pPr>
      <w:r>
        <w:t>Stream&lt;T&gt; sorted(Comparator&lt;? super T&gt; comparator)</w:t>
      </w:r>
    </w:p>
    <w:p w14:paraId="4E67674C" w14:textId="3B6D2A75" w:rsidR="00033659" w:rsidRDefault="006C3352" w:rsidP="00582682">
      <w:pPr>
        <w:pStyle w:val="Text"/>
      </w:pPr>
      <w:r>
        <w:lastRenderedPageBreak/>
        <w:t>Exp 1: using the default s</w:t>
      </w:r>
      <w:r w:rsidR="00033659">
        <w:t>ort order:</w:t>
      </w:r>
    </w:p>
    <w:p w14:paraId="6FF2B017" w14:textId="77777777" w:rsidR="00033659" w:rsidRDefault="00033659" w:rsidP="00582682">
      <w:pPr>
        <w:pStyle w:val="Code"/>
      </w:pPr>
      <w:r>
        <w:t>Stream&lt;String&gt; s = Stream.of("brown-", "bear-");</w:t>
      </w:r>
    </w:p>
    <w:p w14:paraId="5CA3B013" w14:textId="4C5A4842" w:rsidR="001A427F" w:rsidRDefault="00033659" w:rsidP="00582682">
      <w:pPr>
        <w:pStyle w:val="Code"/>
      </w:pPr>
      <w:r>
        <w:t>s.sorted().forEach(System.ou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Stream&lt;String&gt; s = Stream.of("brown bear-", "grizzly-");</w:t>
      </w:r>
    </w:p>
    <w:p w14:paraId="7A32E45F" w14:textId="77777777" w:rsidR="006C3352" w:rsidRDefault="006C3352" w:rsidP="00582682">
      <w:pPr>
        <w:pStyle w:val="Code"/>
      </w:pPr>
      <w:r>
        <w:t>s.sorted(Comparator.reverseOrder())</w:t>
      </w:r>
    </w:p>
    <w:p w14:paraId="3D8B23EB" w14:textId="2D10A761" w:rsidR="001A427F" w:rsidRDefault="006C3352" w:rsidP="00582682">
      <w:pPr>
        <w:pStyle w:val="Code"/>
      </w:pPr>
      <w:r>
        <w:t>.forEach(System.out::print); // grizzly-brown bear-</w:t>
      </w:r>
    </w:p>
    <w:p w14:paraId="5947627B" w14:textId="2299E8AB" w:rsidR="00DE057C" w:rsidRDefault="00DE057C" w:rsidP="005C59EE">
      <w:pPr>
        <w:pStyle w:val="Text"/>
      </w:pPr>
      <w:r>
        <w:rPr>
          <w:rFonts w:ascii="UniversLTStd-BoldObl" w:hAnsi="UniversLTStd-BoldObl" w:cs="UniversLTStd-BoldObl"/>
          <w:b/>
          <w:bCs/>
          <w:i/>
          <w:iCs/>
          <w:sz w:val="24"/>
          <w:szCs w:val="24"/>
        </w:rPr>
        <w:t>peek()</w:t>
      </w:r>
      <w:r>
        <w:t xml:space="preserve"> </w:t>
      </w:r>
    </w:p>
    <w:p w14:paraId="057FB5C0" w14:textId="24FA83F1" w:rsidR="00DE057C" w:rsidRPr="00D02E27" w:rsidRDefault="001830AE" w:rsidP="00D02E27">
      <w:pPr>
        <w:pStyle w:val="Text"/>
      </w:pPr>
      <w:r w:rsidRPr="00D02E27">
        <w:rPr>
          <w:rStyle w:val="keywordChar"/>
        </w:rPr>
        <w:t>Stream&lt;T&gt; peek(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r>
        <w:rPr>
          <w:rStyle w:val="keywordChar"/>
        </w:rPr>
        <w:t>p</w:t>
      </w:r>
      <w:r w:rsidR="009D747D" w:rsidRPr="00D02E27">
        <w:rPr>
          <w:rStyle w:val="keywordChar"/>
        </w:rPr>
        <w:t>eek()</w:t>
      </w:r>
      <w:r w:rsidR="009D747D" w:rsidRPr="00D02E27">
        <w:t xml:space="preserve"> </w:t>
      </w:r>
      <w:r w:rsidRPr="00D02E27">
        <w:t xml:space="preserve">and </w:t>
      </w:r>
      <w:r w:rsidRPr="00D02E27">
        <w:rPr>
          <w:rStyle w:val="keywordChar"/>
        </w:rPr>
        <w:t>forEach()</w:t>
      </w:r>
      <w:r w:rsidRPr="00D02E27">
        <w:t xml:space="preserve"> perform an action </w:t>
      </w:r>
      <w:r>
        <w:t xml:space="preserve">on every element. peek() </w:t>
      </w:r>
      <w:r w:rsidR="00B07D5C">
        <w:t xml:space="preserve">is an intermediate operation while forEach() is a terminal operation. So one cannot see the effects of peek()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r w:rsidRPr="003F5E8C">
        <w:t>Stream.of("Alice", "Bob", "Chuck");</w:t>
      </w:r>
    </w:p>
    <w:p w14:paraId="6BB2CE76" w14:textId="3E672E96" w:rsidR="004549B1" w:rsidRPr="003F5E8C" w:rsidRDefault="004549B1" w:rsidP="003F5E8C">
      <w:pPr>
        <w:pStyle w:val="Code"/>
      </w:pPr>
      <w:r w:rsidRPr="003F5E8C">
        <w:t>Stream&lt;String&gt; st2 = Stream.of("Alice", "Bob", "Chuck");</w:t>
      </w:r>
    </w:p>
    <w:p w14:paraId="32A838D4" w14:textId="4A25064D" w:rsidR="00D915C4" w:rsidRPr="003F5E8C" w:rsidRDefault="00D915C4" w:rsidP="003F5E8C">
      <w:pPr>
        <w:pStyle w:val="Code"/>
      </w:pPr>
      <w:r w:rsidRPr="003F5E8C">
        <w:t>Stream&lt;String&gt; st3 = Stream.of("Alice", "Bob", "Chuck");</w:t>
      </w:r>
    </w:p>
    <w:p w14:paraId="26B2603D" w14:textId="266652F5" w:rsidR="004549B1" w:rsidRPr="003F5E8C" w:rsidRDefault="004549B1" w:rsidP="003F5E8C">
      <w:pPr>
        <w:pStyle w:val="Code"/>
      </w:pPr>
      <w:r w:rsidRPr="003F5E8C">
        <w:t>st1.peek(System.out::print);  // Print NOTHING</w:t>
      </w:r>
    </w:p>
    <w:p w14:paraId="1BBD50C9" w14:textId="1C836554" w:rsidR="001A37DB" w:rsidRPr="003F5E8C" w:rsidRDefault="004549B1" w:rsidP="003F5E8C">
      <w:pPr>
        <w:pStyle w:val="Code"/>
      </w:pPr>
      <w:r w:rsidRPr="003F5E8C">
        <w:t>st2</w:t>
      </w:r>
      <w:r w:rsidR="001A37DB" w:rsidRPr="003F5E8C">
        <w:t>.forEach(System.out::print);</w:t>
      </w:r>
      <w:r w:rsidRPr="003F5E8C">
        <w:t xml:space="preserve"> // AliceBobChuck</w:t>
      </w:r>
    </w:p>
    <w:p w14:paraId="1B9EC105" w14:textId="718C193B" w:rsidR="00B07D5C" w:rsidRPr="003F5E8C" w:rsidRDefault="00A9579D" w:rsidP="003F5E8C">
      <w:pPr>
        <w:pStyle w:val="Code"/>
      </w:pPr>
      <w:r w:rsidRPr="003F5E8C">
        <w:t>st</w:t>
      </w:r>
      <w:r w:rsidR="00D915C4" w:rsidRPr="003F5E8C">
        <w:t>3</w:t>
      </w:r>
      <w:r w:rsidRPr="003F5E8C">
        <w:t>.peek(System.out::print)</w:t>
      </w:r>
      <w:r w:rsidR="00D915C4" w:rsidRPr="003F5E8C">
        <w:t>.count</w:t>
      </w:r>
      <w:r w:rsidRPr="003F5E8C">
        <w:t>;</w:t>
      </w:r>
      <w:r w:rsidR="00D915C4" w:rsidRPr="003F5E8C">
        <w:t xml:space="preserve"> // AliceBobChuck3</w:t>
      </w:r>
    </w:p>
    <w:p w14:paraId="5399631D" w14:textId="091D607D" w:rsidR="00B07D5C" w:rsidRDefault="006F7CBE" w:rsidP="00582682">
      <w:pPr>
        <w:pStyle w:val="Heading3"/>
      </w:pPr>
      <w:bookmarkStart w:id="173" w:name="_Toc59372453"/>
      <w:r>
        <w:t>pipeline: source + intermediate op + terminal op</w:t>
      </w:r>
      <w:bookmarkEnd w:id="173"/>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r w:rsidRPr="00582682">
        <w:t>Stream.generate(() -&gt; "Elsa")</w:t>
      </w:r>
    </w:p>
    <w:p w14:paraId="114D640A" w14:textId="77777777" w:rsidR="00582682" w:rsidRPr="00582682" w:rsidRDefault="00582682" w:rsidP="00582682">
      <w:pPr>
        <w:pStyle w:val="Code"/>
      </w:pPr>
      <w:r w:rsidRPr="00582682">
        <w:t>.filter(n -&gt; n.length() == 4)</w:t>
      </w:r>
    </w:p>
    <w:p w14:paraId="610394BE" w14:textId="77777777" w:rsidR="00582682" w:rsidRPr="00582682" w:rsidRDefault="00582682" w:rsidP="00582682">
      <w:pPr>
        <w:pStyle w:val="Code"/>
      </w:pPr>
      <w:r w:rsidRPr="00582682">
        <w:t>.sorted()</w:t>
      </w:r>
    </w:p>
    <w:p w14:paraId="616E374E" w14:textId="77777777" w:rsidR="00582682" w:rsidRPr="00582682" w:rsidRDefault="00582682" w:rsidP="00582682">
      <w:pPr>
        <w:pStyle w:val="Code"/>
      </w:pPr>
      <w:r w:rsidRPr="00582682">
        <w:t>.limit(2)</w:t>
      </w:r>
    </w:p>
    <w:p w14:paraId="4915D8F3" w14:textId="2E942AE7" w:rsidR="00582682" w:rsidRPr="00582682" w:rsidRDefault="00582682" w:rsidP="00582682">
      <w:pPr>
        <w:pStyle w:val="Code"/>
      </w:pPr>
      <w:r w:rsidRPr="00582682">
        <w:t>.forEach(System.out::println);</w:t>
      </w:r>
    </w:p>
    <w:p w14:paraId="75005D35" w14:textId="4B4D6346" w:rsidR="00582682" w:rsidRDefault="00B82963" w:rsidP="002D55FF">
      <w:pPr>
        <w:pStyle w:val="Text"/>
      </w:pPr>
      <w:r>
        <w:t xml:space="preserve">This hangs until you kill the program or it throws an exception after running out of memory. </w:t>
      </w:r>
      <w:r>
        <w:rPr>
          <w:rFonts w:ascii="SourceCodePro-Regular" w:hAnsi="SourceCodePro-Regular" w:cs="SourceCodePro-Regular"/>
          <w:sz w:val="18"/>
          <w:szCs w:val="18"/>
        </w:rPr>
        <w:t xml:space="preserve">sorted() </w:t>
      </w:r>
      <w:r>
        <w:t xml:space="preserve">waits until everything to sort is present. </w:t>
      </w:r>
      <w:r w:rsidR="00582682">
        <w:t>Exp 2:</w:t>
      </w:r>
    </w:p>
    <w:p w14:paraId="25511329" w14:textId="77777777" w:rsidR="00835092" w:rsidRPr="00835092" w:rsidRDefault="00835092" w:rsidP="00835092">
      <w:pPr>
        <w:pStyle w:val="Code"/>
      </w:pPr>
      <w:r w:rsidRPr="00835092">
        <w:t>Stream.generate(() -&gt; "Olaf Lazisson")</w:t>
      </w:r>
    </w:p>
    <w:p w14:paraId="3258CD02" w14:textId="77777777" w:rsidR="00835092" w:rsidRPr="00835092" w:rsidRDefault="00835092" w:rsidP="00835092">
      <w:pPr>
        <w:pStyle w:val="Code"/>
      </w:pPr>
      <w:r w:rsidRPr="00835092">
        <w:t>.filter(n -&gt; n.length() == 4)</w:t>
      </w:r>
    </w:p>
    <w:p w14:paraId="13BD99A6" w14:textId="77777777" w:rsidR="00835092" w:rsidRPr="00835092" w:rsidRDefault="00835092" w:rsidP="00835092">
      <w:pPr>
        <w:pStyle w:val="Code"/>
      </w:pPr>
      <w:r w:rsidRPr="00835092">
        <w:t>.limit(2)</w:t>
      </w:r>
    </w:p>
    <w:p w14:paraId="6BBC3990" w14:textId="77777777" w:rsidR="00835092" w:rsidRPr="00835092" w:rsidRDefault="00835092" w:rsidP="00835092">
      <w:pPr>
        <w:pStyle w:val="Code"/>
      </w:pPr>
      <w:r w:rsidRPr="00835092">
        <w:t>.sorted()</w:t>
      </w:r>
    </w:p>
    <w:p w14:paraId="63CE42CD" w14:textId="2FA3586B" w:rsidR="00582682" w:rsidRPr="00835092" w:rsidRDefault="00835092" w:rsidP="00835092">
      <w:pPr>
        <w:pStyle w:val="Code"/>
      </w:pPr>
      <w:r w:rsidRPr="00835092">
        <w:t>.forEach(System.out::println);</w:t>
      </w:r>
    </w:p>
    <w:p w14:paraId="110B7418" w14:textId="221E6054" w:rsidR="00582682" w:rsidRDefault="00733D23" w:rsidP="002D55FF">
      <w:pPr>
        <w:pStyle w:val="Text"/>
      </w:pPr>
      <w:r>
        <w:t xml:space="preserve">This one hangs as well until we kill the program. The filter doesn’t allow anything through, so </w:t>
      </w:r>
      <w:r>
        <w:rPr>
          <w:rFonts w:ascii="SourceCodePro-Regular" w:hAnsi="SourceCodePro-Regular" w:cs="SourceCodePro-Regular"/>
          <w:sz w:val="18"/>
          <w:szCs w:val="18"/>
        </w:rPr>
        <w:t xml:space="preserve">limit()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Stream&lt;Integer&gt; infinite = Stream.iterate(1, x -&gt; x + 1);</w:t>
      </w:r>
    </w:p>
    <w:p w14:paraId="2F13E49B" w14:textId="77777777" w:rsidR="00E2025C" w:rsidRPr="00E2025C" w:rsidRDefault="00E2025C" w:rsidP="00E2025C">
      <w:pPr>
        <w:pStyle w:val="Code"/>
      </w:pPr>
      <w:r w:rsidRPr="00E2025C">
        <w:t>infinite.limit(5)</w:t>
      </w:r>
    </w:p>
    <w:p w14:paraId="2935CE86" w14:textId="77777777" w:rsidR="00E2025C" w:rsidRPr="00E2025C" w:rsidRDefault="00E2025C" w:rsidP="00E2025C">
      <w:pPr>
        <w:pStyle w:val="Code"/>
      </w:pPr>
      <w:r w:rsidRPr="00E2025C">
        <w:t>.peek(System.out::print)</w:t>
      </w:r>
    </w:p>
    <w:p w14:paraId="1040B7B6" w14:textId="77777777" w:rsidR="00E2025C" w:rsidRPr="00E2025C" w:rsidRDefault="00E2025C" w:rsidP="00E2025C">
      <w:pPr>
        <w:pStyle w:val="Code"/>
      </w:pPr>
      <w:r w:rsidRPr="00E2025C">
        <w:t>.filter(x -&gt; x % 2 == 1)</w:t>
      </w:r>
    </w:p>
    <w:p w14:paraId="7E0FA41D" w14:textId="271473C8" w:rsidR="00E2025C" w:rsidRDefault="00E2025C" w:rsidP="00E2025C">
      <w:pPr>
        <w:pStyle w:val="Code"/>
      </w:pPr>
      <w:r w:rsidRPr="00E2025C">
        <w:t>.forEach(System.ou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r>
        <w:rPr>
          <w:rFonts w:ascii="SourceCodePro-Regular" w:hAnsi="SourceCodePro-Regular" w:cs="SourceCodePro-Regular"/>
          <w:sz w:val="18"/>
          <w:szCs w:val="18"/>
        </w:rPr>
        <w:t xml:space="preserve">peek()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r>
        <w:rPr>
          <w:rFonts w:ascii="SourceCodePro-Regular" w:hAnsi="SourceCodePro-Regular" w:cs="SourceCodePro-Regular"/>
          <w:sz w:val="18"/>
          <w:szCs w:val="18"/>
        </w:rPr>
        <w:t xml:space="preserve">limit()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lastRenderedPageBreak/>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74" w:name="_Toc59372454"/>
      <w:r>
        <w:t xml:space="preserve">Mapping one stream </w:t>
      </w:r>
      <w:r w:rsidR="00CA3793">
        <w:t>of this type to another stream of that type</w:t>
      </w:r>
      <w:bookmarkEnd w:id="174"/>
    </w:p>
    <w:p w14:paraId="23FF8D0F" w14:textId="1C8F726C" w:rsidR="004D08AC" w:rsidRDefault="004D08AC" w:rsidP="00917A63">
      <w:pPr>
        <w:pStyle w:val="Text"/>
      </w:pPr>
      <w:r>
        <w:t>How to convert a Stream&lt;String&gt; to a Stream&lt;Integer&gt; or IntStream?</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Stream&lt;String&gt; objStream = Stream.of("penguin", "fish");</w:t>
      </w:r>
    </w:p>
    <w:p w14:paraId="410BC650" w14:textId="79731A00" w:rsidR="00CA3793" w:rsidRPr="009749B1" w:rsidRDefault="004D08AC" w:rsidP="00917A63">
      <w:pPr>
        <w:pStyle w:val="Code"/>
      </w:pPr>
      <w:r>
        <w:t>IntStream intStream = objStream.mapToInt(s -&gt; s.length())</w:t>
      </w:r>
    </w:p>
    <w:p w14:paraId="74BDBF00" w14:textId="6147DB2D" w:rsidR="00E2025C" w:rsidRDefault="00917A63" w:rsidP="00E2025C">
      <w:pPr>
        <w:autoSpaceDE w:val="0"/>
        <w:autoSpaceDN w:val="0"/>
        <w:adjustRightInd w:val="0"/>
        <w:spacing w:after="0" w:line="240" w:lineRule="auto"/>
      </w:pPr>
      <w:r w:rsidRPr="00917A63">
        <w:rPr>
          <w:noProof/>
        </w:rPr>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75" w:name="_Toc59372455"/>
      <w:r>
        <w:t>Predefined Collectors</w:t>
      </w:r>
      <w:bookmarkEnd w:id="175"/>
    </w:p>
    <w:p w14:paraId="4772BB58" w14:textId="553EBC20" w:rsidR="0000604F" w:rsidRDefault="005979D7" w:rsidP="00E2025C">
      <w:pPr>
        <w:autoSpaceDE w:val="0"/>
        <w:autoSpaceDN w:val="0"/>
        <w:adjustRightInd w:val="0"/>
        <w:spacing w:after="0" w:line="240" w:lineRule="auto"/>
      </w:pPr>
      <w:r>
        <w:t xml:space="preserve">Recall that the </w:t>
      </w:r>
      <w:r w:rsidRPr="00C41AB9">
        <w:rPr>
          <w:rStyle w:val="keywordChar"/>
        </w:rPr>
        <w:t>collect(</w:t>
      </w:r>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R,A&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List&lt;String&gt; givenList = Arrays.asList("a", "bb", "ccc", "dd");</w:t>
      </w:r>
    </w:p>
    <w:p w14:paraId="38270682" w14:textId="35A7160F" w:rsidR="005A0056" w:rsidRDefault="001D21C4" w:rsidP="008363AA">
      <w:pPr>
        <w:pStyle w:val="Text"/>
      </w:pPr>
      <w:r>
        <w:t xml:space="preserve">And we </w:t>
      </w:r>
      <w:r w:rsidR="005A0056">
        <w:t xml:space="preserve">static </w:t>
      </w:r>
      <w:r>
        <w:t>import</w:t>
      </w:r>
      <w:r w:rsidR="005A0056">
        <w:t xml:space="preserve"> java.util.stream.Collectors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r w:rsidRPr="005A0056">
        <w:rPr>
          <w:rStyle w:val="HTMLCode"/>
          <w:rFonts w:ascii="Lucida Console" w:eastAsiaTheme="minorHAnsi" w:hAnsi="Lucida Console" w:cstheme="minorBidi"/>
          <w:sz w:val="21"/>
          <w:szCs w:val="21"/>
        </w:rPr>
        <w:t>java.util.stream.Collectors.*</w:t>
      </w:r>
    </w:p>
    <w:p w14:paraId="022DC7AE" w14:textId="079A3133" w:rsidR="00DA084B" w:rsidRDefault="00DA084B" w:rsidP="008363AA">
      <w:pPr>
        <w:pStyle w:val="Text"/>
      </w:pPr>
      <w:r>
        <w:t>All of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r w:rsidRPr="002C45F9">
        <w:t>toList()</w:t>
      </w:r>
      <w:r w:rsidRPr="002C45F9">
        <w:rPr>
          <w:rStyle w:val="keywordChar"/>
          <w:rFonts w:asciiTheme="majorHAnsi" w:hAnsiTheme="majorHAnsi"/>
          <w:sz w:val="22"/>
          <w:szCs w:val="22"/>
        </w:rPr>
        <w:t xml:space="preserve">, toSet(), </w:t>
      </w:r>
      <w:r w:rsidR="00C862B3" w:rsidRPr="002C45F9">
        <w:rPr>
          <w:rStyle w:val="keywordChar"/>
          <w:rFonts w:asciiTheme="majorHAnsi" w:hAnsiTheme="majorHAnsi"/>
          <w:sz w:val="22"/>
          <w:szCs w:val="22"/>
        </w:rPr>
        <w:t>toMap(), toCollection()</w:t>
      </w:r>
    </w:p>
    <w:p w14:paraId="4443CA95" w14:textId="11341E1C" w:rsidR="008E15EE" w:rsidRDefault="008363AA" w:rsidP="008363AA">
      <w:pPr>
        <w:pStyle w:val="Text"/>
      </w:pPr>
      <w:r w:rsidRPr="008272CB">
        <w:rPr>
          <w:rStyle w:val="keywordChar"/>
          <w:b/>
          <w:bCs/>
        </w:rPr>
        <w:t>toList()</w:t>
      </w:r>
      <w:r w:rsidR="00247513" w:rsidRPr="008272CB">
        <w:rPr>
          <w:rStyle w:val="keywordChar"/>
          <w:b/>
          <w:bCs/>
        </w:rPr>
        <w:t>, toSe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instance</w:t>
      </w:r>
    </w:p>
    <w:p w14:paraId="078EB24B" w14:textId="4196657B" w:rsidR="0059125E" w:rsidRPr="0059125E" w:rsidRDefault="0059125E" w:rsidP="005E1E20">
      <w:pPr>
        <w:pStyle w:val="Code"/>
        <w:rPr>
          <w:rFonts w:ascii="Consolas" w:hAnsi="Consolas" w:cs="Times New Roman"/>
        </w:rPr>
      </w:pPr>
      <w:r w:rsidRPr="0059125E">
        <w:t>Set&lt;String&gt; result = givenList.stream().collect(toSet());</w:t>
      </w:r>
    </w:p>
    <w:p w14:paraId="2918AA1E" w14:textId="096670BA" w:rsidR="0025053B" w:rsidRDefault="00A610B2" w:rsidP="008363AA">
      <w:pPr>
        <w:pStyle w:val="Text"/>
        <w:rPr>
          <w:rStyle w:val="keywordChar"/>
          <w:b/>
          <w:bCs/>
        </w:rPr>
      </w:pPr>
      <w:r>
        <w:t xml:space="preserve">Note Set doesn’t </w:t>
      </w:r>
      <w:r w:rsidR="003B718E">
        <w:t>contain duplicate elements.</w:t>
      </w:r>
    </w:p>
    <w:p w14:paraId="79C6366D" w14:textId="4FBD37F6" w:rsidR="008E15EE" w:rsidRDefault="00235DEA" w:rsidP="008363AA">
      <w:pPr>
        <w:pStyle w:val="Text"/>
      </w:pPr>
      <w:r w:rsidRPr="008272CB">
        <w:rPr>
          <w:rStyle w:val="keywordChar"/>
          <w:b/>
          <w:bCs/>
        </w:rPr>
        <w:lastRenderedPageBreak/>
        <w:t>toMap(</w:t>
      </w:r>
      <w:r w:rsidR="00C16790" w:rsidRPr="008272CB">
        <w:rPr>
          <w:rStyle w:val="keywordChar"/>
          <w:b/>
          <w:bCs/>
        </w:rPr>
        <w:t>Function keyMapper, Function valueMapper</w:t>
      </w:r>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keyMapper, valueMapper</w:t>
      </w:r>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that stores strings as keys and their lengths as values</w:t>
      </w:r>
    </w:p>
    <w:p w14:paraId="7AC1EA57" w14:textId="77777777" w:rsidR="007A2E93" w:rsidRDefault="007A2E93" w:rsidP="007A2E93">
      <w:pPr>
        <w:pStyle w:val="Code"/>
      </w:pPr>
      <w:r w:rsidRPr="007A2E93">
        <w:t>Map&lt;String, Integer&gt; result = givenList.stream().</w:t>
      </w:r>
    </w:p>
    <w:p w14:paraId="0D0E6C17" w14:textId="767D7CE3" w:rsidR="007A2E93" w:rsidRPr="007A2E93" w:rsidRDefault="007A2E93" w:rsidP="007A2E93">
      <w:pPr>
        <w:pStyle w:val="Code"/>
        <w:rPr>
          <w:rFonts w:ascii="Consolas" w:hAnsi="Consolas" w:cs="Times New Roman"/>
        </w:rPr>
      </w:pPr>
      <w:r>
        <w:t xml:space="preserve">                              </w:t>
      </w:r>
      <w:r w:rsidRPr="007A2E93">
        <w:t>collect(toMap(Function.identity(), String::length))</w:t>
      </w:r>
    </w:p>
    <w:p w14:paraId="0FC280BE" w14:textId="21C5D41B" w:rsidR="00C56338" w:rsidRDefault="00C56338" w:rsidP="00C56338">
      <w:pPr>
        <w:pStyle w:val="Text"/>
        <w:rPr>
          <w:rStyle w:val="keywordChar"/>
          <w:rFonts w:asciiTheme="minorHAnsi" w:hAnsiTheme="minorHAnsi"/>
          <w:sz w:val="22"/>
          <w:szCs w:val="22"/>
        </w:rPr>
      </w:pPr>
      <w:r w:rsidRPr="00C56338">
        <w:rPr>
          <w:rStyle w:val="keywordChar"/>
        </w:rPr>
        <w:t>Function.identity()</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toMap doesn't even evaluate whether the values are also equal. If it sees duplicate keys, it immediately throws an </w:t>
      </w:r>
      <w:r w:rsidRPr="00A57E0A">
        <w:rPr>
          <w:rStyle w:val="keywordChar"/>
        </w:rPr>
        <w:t>IllegalStateException</w:t>
      </w:r>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r w:rsidRPr="008272CB">
        <w:rPr>
          <w:rStyle w:val="keywordChar"/>
          <w:b/>
          <w:bCs/>
        </w:rPr>
        <w:t>toCollection(</w:t>
      </w:r>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eturn a Collector given by the Supplier</w:t>
      </w:r>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instance</w:t>
      </w:r>
    </w:p>
    <w:p w14:paraId="27096839" w14:textId="17FED3F8" w:rsidR="00260F77" w:rsidRPr="00260F77" w:rsidRDefault="00260F77" w:rsidP="00260F77">
      <w:pPr>
        <w:pStyle w:val="Code"/>
        <w:rPr>
          <w:rFonts w:ascii="Consolas" w:hAnsi="Consolas" w:cs="Times New Roman"/>
        </w:rPr>
      </w:pPr>
      <w:r w:rsidRPr="00260F77">
        <w:t>List&lt;String&gt; result = givenList.stream(</w:t>
      </w:r>
      <w:r>
        <w:t>)</w:t>
      </w:r>
      <w:r w:rsidRPr="00260F77">
        <w:t>.collect(toCollection(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r w:rsidRPr="001312FF">
        <w:rPr>
          <w:i/>
          <w:iCs/>
        </w:rPr>
        <w:t>collectingAndThen</w:t>
      </w:r>
      <w:r w:rsidRPr="001312FF">
        <w:t>.</w:t>
      </w:r>
    </w:p>
    <w:p w14:paraId="2A76431E" w14:textId="23015A0B" w:rsidR="0025053B" w:rsidRPr="00754EB6" w:rsidRDefault="00C862B3" w:rsidP="00C4773B">
      <w:pPr>
        <w:pStyle w:val="Heading4"/>
      </w:pPr>
      <w:r w:rsidRPr="00754EB6">
        <w:t>2</w:t>
      </w:r>
      <w:r w:rsidR="003D2380" w:rsidRPr="00754EB6">
        <w:t>. joining(), counting(), averaging/summingInt/Long/Double(), maxBy(), minBy()</w:t>
      </w:r>
    </w:p>
    <w:p w14:paraId="1BC38116" w14:textId="685F48BC" w:rsidR="000E18F8" w:rsidRPr="0002465B" w:rsidRDefault="00A06C11" w:rsidP="0002465B">
      <w:pPr>
        <w:pStyle w:val="keyword"/>
        <w:numPr>
          <w:ilvl w:val="0"/>
          <w:numId w:val="0"/>
        </w:numPr>
        <w:rPr>
          <w:b/>
          <w:bCs/>
        </w:rPr>
      </w:pPr>
      <w:r w:rsidRPr="0002465B">
        <w:rPr>
          <w:b/>
          <w:bCs/>
        </w:rPr>
        <w:t>j</w:t>
      </w:r>
      <w:r w:rsidR="00E0665D" w:rsidRPr="0002465B">
        <w:rPr>
          <w:b/>
          <w:bCs/>
        </w:rPr>
        <w:t>oining()</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String result = givenList.stream().collec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r w:rsidRPr="00D11D71">
        <w:rPr>
          <w:b/>
          <w:bCs/>
        </w:rPr>
        <w:t>counting()</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Long result = givenList.stream().collec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r w:rsidRPr="00945247">
        <w:rPr>
          <w:b/>
          <w:bCs/>
        </w:rPr>
        <w:t>summing</w:t>
      </w:r>
      <w:r w:rsidR="00E861C4" w:rsidRPr="00945247">
        <w:rPr>
          <w:b/>
          <w:bCs/>
        </w:rPr>
        <w:t>Int/Long/Double</w:t>
      </w:r>
      <w:r w:rsidR="00281867" w:rsidRPr="00945247">
        <w:rPr>
          <w:b/>
          <w:bCs/>
        </w:rPr>
        <w:t>(</w:t>
      </w:r>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Double result = givenList.stream().collect(averagingDouble(String::length));</w:t>
      </w:r>
    </w:p>
    <w:p w14:paraId="4AAF7AC0" w14:textId="74221415" w:rsidR="00BD4274" w:rsidRPr="00250522" w:rsidRDefault="00BD4274" w:rsidP="00250522">
      <w:pPr>
        <w:pStyle w:val="keyword"/>
        <w:numPr>
          <w:ilvl w:val="0"/>
          <w:numId w:val="0"/>
        </w:numPr>
        <w:rPr>
          <w:b/>
          <w:bCs/>
        </w:rPr>
      </w:pPr>
      <w:r w:rsidRPr="00250522">
        <w:rPr>
          <w:b/>
          <w:bCs/>
        </w:rPr>
        <w:t>maxBy(Comparator), minBy(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Optional&lt;String&gt; result = givenList.stream()</w:t>
      </w:r>
      <w:r w:rsidR="006602FF">
        <w:t>.</w:t>
      </w:r>
      <w:r w:rsidRPr="00845B7A">
        <w:t>collect(maxBy(Comparator.naturalOrder()));</w:t>
      </w:r>
    </w:p>
    <w:p w14:paraId="5FBFDF10" w14:textId="130FF346" w:rsidR="00754EB6" w:rsidRPr="002C45F9" w:rsidRDefault="00754EB6" w:rsidP="00C4773B">
      <w:pPr>
        <w:pStyle w:val="Heading4"/>
      </w:pPr>
      <w:r w:rsidRPr="002C45F9">
        <w:t xml:space="preserve">3. groupingBy(), </w:t>
      </w:r>
      <w:r w:rsidR="002C45F9" w:rsidRPr="002C45F9">
        <w:t>partitioningBy()</w:t>
      </w:r>
    </w:p>
    <w:p w14:paraId="3F562E79" w14:textId="2E195F53" w:rsidR="00020CE4" w:rsidRPr="00353396" w:rsidRDefault="00020CE4" w:rsidP="00353396">
      <w:pPr>
        <w:pStyle w:val="keyword"/>
        <w:numPr>
          <w:ilvl w:val="0"/>
          <w:numId w:val="0"/>
        </w:numPr>
        <w:rPr>
          <w:b/>
          <w:bCs/>
        </w:rPr>
      </w:pPr>
      <w:r w:rsidRPr="00353396">
        <w:rPr>
          <w:b/>
          <w:bCs/>
        </w:rPr>
        <w:t>group</w:t>
      </w:r>
      <w:r w:rsidR="006A12BD" w:rsidRPr="00353396">
        <w:rPr>
          <w:b/>
          <w:bCs/>
        </w:rPr>
        <w:t>ingBy()</w:t>
      </w:r>
    </w:p>
    <w:p w14:paraId="50059AAF" w14:textId="5A370FAE" w:rsidR="001B50D2" w:rsidRPr="00353396" w:rsidRDefault="002D339A" w:rsidP="00353396">
      <w:pPr>
        <w:pStyle w:val="keyword"/>
        <w:numPr>
          <w:ilvl w:val="0"/>
          <w:numId w:val="0"/>
        </w:numPr>
        <w:rPr>
          <w:b/>
          <w:bCs/>
        </w:rPr>
      </w:pPr>
      <w:r w:rsidRPr="00353396">
        <w:rPr>
          <w:b/>
          <w:bCs/>
        </w:rPr>
        <w:t>groupingBy(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Map values are the list containning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ohMy = Stream.of("lions", "tigers", </w:t>
      </w:r>
      <w:r w:rsidR="009A3D36" w:rsidRPr="00957CD1">
        <w:t xml:space="preserve">"tigers", </w:t>
      </w:r>
      <w:r w:rsidRPr="00957CD1">
        <w:t>"bears");</w:t>
      </w:r>
    </w:p>
    <w:p w14:paraId="55358C81" w14:textId="4EF2BE01" w:rsidR="001024F0" w:rsidRPr="00957CD1" w:rsidRDefault="001024F0" w:rsidP="00957CD1">
      <w:pPr>
        <w:pStyle w:val="Code"/>
      </w:pPr>
      <w:r w:rsidRPr="00957CD1">
        <w:t>Map&lt;Integer, List&lt;String&gt;&gt; map = ohMy.collect(groupingBy(String::length));</w:t>
      </w:r>
    </w:p>
    <w:p w14:paraId="5E8ED468" w14:textId="27E1350E" w:rsidR="00F553E2" w:rsidRPr="00957CD1" w:rsidRDefault="001024F0" w:rsidP="00957CD1">
      <w:pPr>
        <w:pStyle w:val="Code"/>
      </w:pPr>
      <w:r w:rsidRPr="00957CD1">
        <w:t>System.out.println(map); // {5=[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r w:rsidRPr="00353396">
        <w:rPr>
          <w:b/>
          <w:bCs/>
        </w:rPr>
        <w:t>groupingBy(Function classifier, Collector downstream)</w:t>
      </w:r>
    </w:p>
    <w:p w14:paraId="092BF0ED" w14:textId="1A8501FF" w:rsidR="00E80817" w:rsidRDefault="00A526F9" w:rsidP="00E80817">
      <w:pPr>
        <w:pStyle w:val="Text"/>
      </w:pPr>
      <w:r>
        <w:t>When you want to store the result of groupingBy() above by a</w:t>
      </w:r>
      <w:r w:rsidR="00201B74">
        <w:t xml:space="preserve"> Set instead of a Map, you can add one more argument</w:t>
      </w:r>
      <w:r w:rsidR="009125CF">
        <w:t>, Collector, to indicate how the result is returned</w:t>
      </w:r>
      <w:r w:rsidR="008475CC">
        <w:t xml:space="preserve"> (note Set – toSet):</w:t>
      </w:r>
    </w:p>
    <w:p w14:paraId="27B73B81" w14:textId="24EB20DD" w:rsidR="00E80817" w:rsidRPr="00E80817" w:rsidRDefault="00E80817" w:rsidP="00957CD1">
      <w:pPr>
        <w:pStyle w:val="Code"/>
        <w:rPr>
          <w:rFonts w:asciiTheme="minorHAnsi" w:hAnsiTheme="minorHAnsi"/>
          <w:sz w:val="22"/>
          <w:szCs w:val="22"/>
        </w:rPr>
      </w:pPr>
      <w:r w:rsidRPr="00E80817">
        <w:t>Stream&lt;String&gt; ohMy = Stream.of("lions", "tigers", "tigers", "bears");</w:t>
      </w:r>
    </w:p>
    <w:p w14:paraId="3B729636" w14:textId="1530683C" w:rsidR="00E80817" w:rsidRPr="00E80817" w:rsidRDefault="00E80817" w:rsidP="00957CD1">
      <w:pPr>
        <w:pStyle w:val="Code"/>
      </w:pPr>
      <w:r w:rsidRPr="00E80817">
        <w:lastRenderedPageBreak/>
        <w:t xml:space="preserve">Map&lt;Integer, </w:t>
      </w:r>
      <w:r w:rsidRPr="00957CD1">
        <w:rPr>
          <w:b/>
          <w:bCs w:val="0"/>
        </w:rPr>
        <w:t>Set</w:t>
      </w:r>
      <w:r w:rsidRPr="00E80817">
        <w:t>&lt;String&gt;&gt; map = ohMy.collect(</w:t>
      </w:r>
      <w:r w:rsidR="00951302">
        <w:t>g</w:t>
      </w:r>
      <w:r w:rsidRPr="00E80817">
        <w:t xml:space="preserve">roupingBy(String::length, </w:t>
      </w:r>
      <w:r w:rsidRPr="00957CD1">
        <w:rPr>
          <w:b/>
          <w:bCs w:val="0"/>
        </w:rPr>
        <w:t>toSet</w:t>
      </w:r>
      <w:r w:rsidRPr="00E80817">
        <w:t>()));</w:t>
      </w:r>
    </w:p>
    <w:p w14:paraId="06EF198A" w14:textId="6B58829E" w:rsidR="009125CF" w:rsidRDefault="00E80817" w:rsidP="00957CD1">
      <w:pPr>
        <w:pStyle w:val="Code"/>
      </w:pPr>
      <w:r w:rsidRPr="00E80817">
        <w:t>System.out.println(map); // {5=[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Tree</w:t>
      </w:r>
      <w:r w:rsidR="000232FD">
        <w:t>Map – TreeMap</w:t>
      </w:r>
      <w:r w:rsidR="008475CC">
        <w:t>)</w:t>
      </w:r>
      <w:r>
        <w:t>:</w:t>
      </w:r>
    </w:p>
    <w:p w14:paraId="0AD1DA4E" w14:textId="77777777" w:rsidR="00E414D6" w:rsidRDefault="00E414D6" w:rsidP="002E30AA">
      <w:pPr>
        <w:pStyle w:val="Code"/>
      </w:pPr>
      <w:r>
        <w:t>Stream&lt;String&gt; ohMy = Stream.of("lions", "tigers", "bears");</w:t>
      </w:r>
    </w:p>
    <w:p w14:paraId="2FB089C0" w14:textId="77777777" w:rsidR="00E414D6" w:rsidRDefault="00E414D6" w:rsidP="002E30AA">
      <w:pPr>
        <w:pStyle w:val="Code"/>
      </w:pPr>
      <w:r w:rsidRPr="006A2E72">
        <w:rPr>
          <w:rFonts w:cs="SourceCodePro-Bold"/>
          <w:b/>
        </w:rPr>
        <w:t>TreeMap</w:t>
      </w:r>
      <w:r>
        <w:t xml:space="preserve">&lt;Integer, </w:t>
      </w:r>
      <w:r w:rsidRPr="002E30AA">
        <w:rPr>
          <w:rFonts w:ascii="SourceCodePro-Bold" w:hAnsi="SourceCodePro-Bold" w:cs="SourceCodePro-Bold"/>
          <w:bCs w:val="0"/>
        </w:rPr>
        <w:t>Set</w:t>
      </w:r>
      <w:r>
        <w:t>&lt;String&gt;&gt; map = ohMy.collect(</w:t>
      </w:r>
    </w:p>
    <w:p w14:paraId="22A1530F" w14:textId="728847A0" w:rsidR="00E414D6" w:rsidRPr="006A2E72" w:rsidRDefault="008F5B1A" w:rsidP="006A2E72">
      <w:pPr>
        <w:pStyle w:val="Code"/>
      </w:pPr>
      <w:r>
        <w:t xml:space="preserve">                                 </w:t>
      </w:r>
      <w:r w:rsidR="00E414D6" w:rsidRPr="006A2E72">
        <w:t xml:space="preserve">groupingBy(String::length, </w:t>
      </w:r>
      <w:r w:rsidR="00E414D6" w:rsidRPr="006A2E72">
        <w:rPr>
          <w:b/>
          <w:bCs w:val="0"/>
        </w:rPr>
        <w:t>TreeMap</w:t>
      </w:r>
      <w:r w:rsidR="00E414D6" w:rsidRPr="006A2E72">
        <w:t>::new,</w:t>
      </w:r>
      <w:r w:rsidR="00951302">
        <w:t xml:space="preserve"> </w:t>
      </w:r>
      <w:r w:rsidR="00E414D6" w:rsidRPr="006A2E72">
        <w:t>toSet()));</w:t>
      </w:r>
    </w:p>
    <w:p w14:paraId="0113167E" w14:textId="4CEB52A1" w:rsidR="002860E0" w:rsidRDefault="00E414D6" w:rsidP="002E30AA">
      <w:pPr>
        <w:pStyle w:val="Code"/>
      </w:pPr>
      <w:r>
        <w:t>System.out.println(map); // {5=[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r w:rsidRPr="000651EC">
        <w:rPr>
          <w:b/>
          <w:bCs/>
        </w:rPr>
        <w:t>partitioningBy()</w:t>
      </w:r>
    </w:p>
    <w:p w14:paraId="5B683EC0" w14:textId="49957DBE" w:rsidR="00FD0B79" w:rsidRPr="001C5029" w:rsidRDefault="00FD0B79" w:rsidP="001C5029">
      <w:pPr>
        <w:pStyle w:val="Text"/>
      </w:pPr>
      <w:r w:rsidRPr="001C5029">
        <w:t xml:space="preserve">Partitioning is a special case of grouping, when there are only two possible groups—true and false. </w:t>
      </w:r>
    </w:p>
    <w:p w14:paraId="5471ADAD" w14:textId="52205E54" w:rsidR="00080825" w:rsidRPr="00923489" w:rsidRDefault="00080825" w:rsidP="00923489">
      <w:pPr>
        <w:pStyle w:val="keyword"/>
        <w:numPr>
          <w:ilvl w:val="0"/>
          <w:numId w:val="0"/>
        </w:numPr>
        <w:rPr>
          <w:b/>
          <w:bCs/>
        </w:rPr>
      </w:pPr>
      <w:r w:rsidRPr="00923489">
        <w:rPr>
          <w:b/>
          <w:bCs/>
        </w:rPr>
        <w:t>partitioningBy(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r w:rsidR="001F3BE9">
        <w:t xml:space="preserve">actually </w:t>
      </w:r>
      <w:r w:rsidR="001F3BE9" w:rsidRPr="001C5029">
        <w:t>splitting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Stream&lt;String&gt; ohMy = Stream.of("lions", "tigers", "tigers", "bears");</w:t>
      </w:r>
    </w:p>
    <w:p w14:paraId="78FD6194" w14:textId="3287DA5B" w:rsidR="003A5276" w:rsidRPr="003A5276" w:rsidRDefault="003A5276" w:rsidP="00923489">
      <w:pPr>
        <w:pStyle w:val="Code"/>
      </w:pPr>
      <w:r w:rsidRPr="003A5276">
        <w:t>Map&lt;Boolean, List&lt;String&gt;&gt; map = ohMy.collect(partitioningBy(s -&gt; s.length() &lt;= 7));</w:t>
      </w:r>
    </w:p>
    <w:p w14:paraId="03908EB3" w14:textId="2A006172" w:rsidR="003A5276" w:rsidRDefault="003A5276" w:rsidP="00923489">
      <w:pPr>
        <w:pStyle w:val="Code"/>
      </w:pPr>
      <w:r w:rsidRPr="003A5276">
        <w:t>System.out.println(map); // {false=[],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r w:rsidRPr="00923489">
        <w:rPr>
          <w:b/>
          <w:bCs/>
        </w:rPr>
        <w:t>partitioningBy(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groupingBy(),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t>Stream&lt;String&gt; ohMy = Stream.of("lions", "tigers", "tigers", "bears");</w:t>
      </w:r>
    </w:p>
    <w:p w14:paraId="17E3DF67" w14:textId="77777777" w:rsidR="00BD045D" w:rsidRDefault="00BD045D" w:rsidP="00BD045D">
      <w:pPr>
        <w:pStyle w:val="Code"/>
      </w:pPr>
      <w:r w:rsidRPr="00BD045D">
        <w:t xml:space="preserve">Map&lt;Boolean, </w:t>
      </w:r>
      <w:r w:rsidRPr="00923489">
        <w:rPr>
          <w:b/>
          <w:bCs w:val="0"/>
        </w:rPr>
        <w:t>Set</w:t>
      </w:r>
      <w:r w:rsidRPr="00BD045D">
        <w:t>&lt;String&gt;&gt; map = ohMy.collect(</w:t>
      </w:r>
    </w:p>
    <w:p w14:paraId="08807267" w14:textId="4EA7E878" w:rsidR="00BD045D" w:rsidRPr="00BD045D" w:rsidRDefault="00923489" w:rsidP="00BD045D">
      <w:pPr>
        <w:pStyle w:val="Code"/>
      </w:pPr>
      <w:r>
        <w:t xml:space="preserve">                                        </w:t>
      </w:r>
      <w:r w:rsidR="00BD045D" w:rsidRPr="00BD045D">
        <w:t>partitioningBy(s -&gt; s.length() &lt;= 7,</w:t>
      </w:r>
      <w:r w:rsidR="00BD045D">
        <w:t xml:space="preserve"> </w:t>
      </w:r>
      <w:r w:rsidR="00BD045D" w:rsidRPr="00923489">
        <w:rPr>
          <w:b/>
          <w:bCs w:val="0"/>
        </w:rPr>
        <w:t>toSet</w:t>
      </w:r>
      <w:r w:rsidR="00BD045D" w:rsidRPr="00BD045D">
        <w:t>()));</w:t>
      </w:r>
    </w:p>
    <w:p w14:paraId="0D6BBB42" w14:textId="42B18181" w:rsidR="00080825" w:rsidRPr="00BD045D" w:rsidRDefault="00BD045D" w:rsidP="00BD045D">
      <w:pPr>
        <w:pStyle w:val="Code"/>
      </w:pPr>
      <w:r w:rsidRPr="00BD045D">
        <w:t>System.out.println(map);// {false=[], true=[lions, tigers, bears]}</w:t>
      </w:r>
    </w:p>
    <w:p w14:paraId="35714BC9" w14:textId="4751FD7B" w:rsidR="006E6ADD" w:rsidRDefault="006E6ADD" w:rsidP="006E6ADD">
      <w:pPr>
        <w:pStyle w:val="Text"/>
      </w:pPr>
    </w:p>
    <w:p w14:paraId="2DB02BDB" w14:textId="1CA4F61A" w:rsidR="00B7078E" w:rsidRPr="00B7078E" w:rsidRDefault="00195E3C" w:rsidP="00C873CA">
      <w:pPr>
        <w:pStyle w:val="keyword"/>
        <w:numPr>
          <w:ilvl w:val="0"/>
          <w:numId w:val="0"/>
        </w:numPr>
        <w:rPr>
          <w:rFonts w:asciiTheme="minorHAnsi" w:hAnsiTheme="minorHAnsi"/>
          <w:sz w:val="22"/>
          <w:szCs w:val="22"/>
        </w:rPr>
      </w:pPr>
      <w:r>
        <w:br w:type="page"/>
      </w:r>
    </w:p>
    <w:p w14:paraId="59D31816" w14:textId="3D241C44" w:rsidR="008536AD" w:rsidRDefault="004A189A" w:rsidP="00BF1FD6">
      <w:pPr>
        <w:pStyle w:val="Heading1"/>
      </w:pPr>
      <w:bookmarkStart w:id="176" w:name="_Toc59372456"/>
      <w:r>
        <w:lastRenderedPageBreak/>
        <w:t xml:space="preserve">Chap </w:t>
      </w:r>
      <w:r w:rsidR="009675CB">
        <w:t>9</w:t>
      </w:r>
      <w:r>
        <w:t>: Concurrency</w:t>
      </w:r>
      <w:bookmarkEnd w:id="176"/>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we mean that the threads in the same process share the same</w:t>
      </w:r>
      <w:r w:rsidR="000160C5">
        <w:t xml:space="preserve"> </w:t>
      </w:r>
      <w:r w:rsidR="007B34DC">
        <w:t>memory space and can communicate directly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Default="0018299F" w:rsidP="00E350DB">
      <w:pPr>
        <w:pStyle w:val="Text"/>
      </w:pPr>
      <w:r>
        <w:t xml:space="preserve">All Java applications, including </w:t>
      </w:r>
      <w:r w:rsidR="00F0576A">
        <w:t xml:space="preserve">the </w:t>
      </w:r>
      <w:r w:rsidR="00E350DB">
        <w:t xml:space="preserve">Hello word program, </w:t>
      </w:r>
      <w:r>
        <w:t>are</w:t>
      </w:r>
      <w:r w:rsidR="00FC7CA0">
        <w:t xml:space="preserve"> </w:t>
      </w:r>
      <w: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1E5C11">
      <w:pPr>
        <w:pStyle w:val="Text"/>
        <w:numPr>
          <w:ilvl w:val="0"/>
          <w:numId w:val="36"/>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1E5C11">
      <w:pPr>
        <w:pStyle w:val="Text"/>
        <w:numPr>
          <w:ilvl w:val="0"/>
          <w:numId w:val="36"/>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r w:rsidRPr="00047207">
        <w:rPr>
          <w:rStyle w:val="keywordChar"/>
        </w:rPr>
        <w:t>main()</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CPU system, only one task is actually executing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When a thread’s allotted time is complet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is the process of storing a thread’s current state and later restoring the state 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77" w:name="_Toc59372457"/>
      <w:r>
        <w:t>Creating a thread</w:t>
      </w:r>
      <w:r w:rsidR="00545407">
        <w:t xml:space="preserve"> with Thread and Runnable</w:t>
      </w:r>
      <w:bookmarkEnd w:id="177"/>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r w:rsidR="00086582" w:rsidRPr="006C097E">
        <w:rPr>
          <w:rStyle w:val="keywordChar"/>
        </w:rPr>
        <w:t>main()</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r w:rsidRPr="003E18B5">
        <w:rPr>
          <w:rStyle w:val="keywordChar"/>
        </w:rPr>
        <w:t>java.lang.Thread</w:t>
      </w:r>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r w:rsidR="0034032F">
        <w:rPr>
          <w:rStyle w:val="keywordChar"/>
          <w:sz w:val="18"/>
          <w:szCs w:val="22"/>
        </w:rPr>
        <w:t>Thread(</w:t>
      </w:r>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public interface Runnable {void run();}</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7C5389">
      <w:pPr>
        <w:pStyle w:val="Text"/>
        <w:numPr>
          <w:ilvl w:val="0"/>
          <w:numId w:val="36"/>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void r</w:t>
      </w:r>
      <w:r w:rsidR="005512C0" w:rsidRPr="005512C0">
        <w:rPr>
          <w:rStyle w:val="keywordChar"/>
        </w:rPr>
        <w:t>un()</w:t>
      </w:r>
      <w:r w:rsidR="005512C0">
        <w:t xml:space="preserve"> method.</w:t>
      </w:r>
      <w:r w:rsidR="003E18B5" w:rsidRPr="003E18B5">
        <w:t xml:space="preserve">. </w:t>
      </w:r>
    </w:p>
    <w:p w14:paraId="06E23E55" w14:textId="2E17149C" w:rsidR="00785FA5" w:rsidRDefault="007C5389" w:rsidP="007C5389">
      <w:pPr>
        <w:pStyle w:val="Text"/>
        <w:numPr>
          <w:ilvl w:val="0"/>
          <w:numId w:val="36"/>
        </w:numPr>
      </w:pPr>
      <w:r>
        <w:t>(2) St</w:t>
      </w:r>
      <w:r w:rsidR="003E18B5" w:rsidRPr="003E18B5">
        <w:t xml:space="preserve">art the task by using the </w:t>
      </w:r>
      <w:r w:rsidR="003E18B5" w:rsidRPr="003E18B5">
        <w:rPr>
          <w:rStyle w:val="keywordChar"/>
        </w:rPr>
        <w:t>Thread.star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r w:rsidR="00B17675" w:rsidRPr="00470525">
        <w:rPr>
          <w:rStyle w:val="keywordChar"/>
        </w:rPr>
        <w:t>Thread(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public class PrintData implements Runnable {</w:t>
      </w:r>
    </w:p>
    <w:p w14:paraId="67D53EC0" w14:textId="77777777" w:rsidR="006C226D" w:rsidRPr="001D3FB2" w:rsidRDefault="006C226D" w:rsidP="00474052">
      <w:pPr>
        <w:pStyle w:val="Code"/>
      </w:pPr>
      <w:r w:rsidRPr="001D3FB2">
        <w:t xml:space="preserve">  public void run() {</w:t>
      </w:r>
    </w:p>
    <w:p w14:paraId="7AD53DB6" w14:textId="77777777" w:rsidR="006C226D" w:rsidRPr="001D3FB2" w:rsidRDefault="006C226D" w:rsidP="00474052">
      <w:pPr>
        <w:pStyle w:val="Code"/>
      </w:pPr>
      <w:r w:rsidRPr="001D3FB2">
        <w:t xml:space="preserve">    for(int i=0; i&lt;3; i++)</w:t>
      </w:r>
    </w:p>
    <w:p w14:paraId="61AD79E2" w14:textId="77777777" w:rsidR="006C226D" w:rsidRPr="001D3FB2" w:rsidRDefault="006C226D" w:rsidP="00474052">
      <w:pPr>
        <w:pStyle w:val="Code"/>
      </w:pPr>
      <w:r w:rsidRPr="001D3FB2">
        <w:t xml:space="preserve">      System.out.println("Printing record: "+i);</w:t>
      </w:r>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main(String[] args) {</w:t>
      </w:r>
    </w:p>
    <w:p w14:paraId="2726A4CB" w14:textId="77777777" w:rsidR="006C226D" w:rsidRPr="001D3FB2" w:rsidRDefault="006C226D" w:rsidP="00474052">
      <w:pPr>
        <w:pStyle w:val="Code"/>
      </w:pPr>
      <w:r w:rsidRPr="001D3FB2">
        <w:t xml:space="preserve">    (new Thread(new PrintData())).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Create a class that extends Thread and overrides the ru</w:t>
      </w:r>
      <w:r w:rsidRPr="00F417DD">
        <w:rPr>
          <w:rStyle w:val="keywordChar"/>
        </w:rPr>
        <w:t>n()</w:t>
      </w:r>
      <w:r w:rsidRPr="00F417DD">
        <w:t xml:space="preserve"> method.</w:t>
      </w:r>
    </w:p>
    <w:p w14:paraId="718FB2C5" w14:textId="77777777" w:rsidR="00772159" w:rsidRDefault="00772159" w:rsidP="00474052">
      <w:pPr>
        <w:pStyle w:val="Code"/>
      </w:pPr>
      <w:r>
        <w:t>public class ReadInventoryThread extends Thread {</w:t>
      </w:r>
    </w:p>
    <w:p w14:paraId="30CA1EFC" w14:textId="77777777" w:rsidR="00772159" w:rsidRDefault="00772159" w:rsidP="00474052">
      <w:pPr>
        <w:pStyle w:val="Code"/>
      </w:pPr>
      <w:r>
        <w:t xml:space="preserve">  public void run() {</w:t>
      </w:r>
    </w:p>
    <w:p w14:paraId="55138748" w14:textId="77777777" w:rsidR="00772159" w:rsidRDefault="00772159" w:rsidP="00474052">
      <w:pPr>
        <w:pStyle w:val="Code"/>
      </w:pPr>
      <w:r>
        <w:t xml:space="preserve">    System.out.println("Printing zoo inventory");</w:t>
      </w:r>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main(String[] args) {</w:t>
      </w:r>
    </w:p>
    <w:p w14:paraId="584D6F14" w14:textId="77777777" w:rsidR="00772159" w:rsidRDefault="00772159" w:rsidP="00474052">
      <w:pPr>
        <w:pStyle w:val="Code"/>
      </w:pPr>
      <w:r>
        <w:t xml:space="preserve">    (new ReadInventoryThread()).star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r w:rsidRPr="00A5117F">
        <w:rPr>
          <w:rStyle w:val="keywordChar"/>
        </w:rPr>
        <w:t>Thread.star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main()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public static void main(String[] args) {</w:t>
      </w:r>
      <w:r w:rsidR="000F5682">
        <w:t xml:space="preserve">  //(0) </w:t>
      </w:r>
    </w:p>
    <w:p w14:paraId="32F8BF19" w14:textId="77777777" w:rsidR="001C1F79" w:rsidRPr="001C1F79" w:rsidRDefault="001C1F79" w:rsidP="00474052">
      <w:pPr>
        <w:pStyle w:val="Code"/>
      </w:pPr>
      <w:r w:rsidRPr="001C1F79">
        <w:t xml:space="preserve">  System.out.println("begin");</w:t>
      </w:r>
    </w:p>
    <w:p w14:paraId="0BC7F03C" w14:textId="16680225" w:rsidR="001C1F79" w:rsidRPr="001C1F79" w:rsidRDefault="001C1F79" w:rsidP="00474052">
      <w:pPr>
        <w:pStyle w:val="Code"/>
      </w:pPr>
      <w:r w:rsidRPr="001C1F79">
        <w:t xml:space="preserve">  (new ReadInventoryThread()).start();</w:t>
      </w:r>
      <w:r w:rsidR="00BF77B3">
        <w:t xml:space="preserve">    //(1)</w:t>
      </w:r>
    </w:p>
    <w:p w14:paraId="1057F296" w14:textId="2F270A87" w:rsidR="001C1F79" w:rsidRPr="001C1F79" w:rsidRDefault="001C1F79" w:rsidP="00474052">
      <w:pPr>
        <w:pStyle w:val="Code"/>
      </w:pPr>
      <w:r w:rsidRPr="001C1F79">
        <w:t xml:space="preserve">  (new Thread(new PrintData())).start();</w:t>
      </w:r>
      <w:r w:rsidR="00BF77B3">
        <w:t xml:space="preserve">  //(2)</w:t>
      </w:r>
    </w:p>
    <w:p w14:paraId="19020E3B" w14:textId="07CBA2A8" w:rsidR="001C1F79" w:rsidRPr="001C1F79" w:rsidRDefault="001C1F79" w:rsidP="00474052">
      <w:pPr>
        <w:pStyle w:val="Code"/>
      </w:pPr>
      <w:r w:rsidRPr="001C1F79">
        <w:t xml:space="preserve">  (new ReadInventoryThread()).start();</w:t>
      </w:r>
      <w:r w:rsidR="00BF77B3">
        <w:t xml:space="preserve">    //(3)</w:t>
      </w:r>
    </w:p>
    <w:p w14:paraId="7EE8A793" w14:textId="77777777" w:rsidR="001C1F79" w:rsidRPr="001C1F79" w:rsidRDefault="001C1F79" w:rsidP="00474052">
      <w:pPr>
        <w:pStyle w:val="Code"/>
      </w:pPr>
      <w:r w:rsidRPr="001C1F79">
        <w:t xml:space="preserve">  System.out.println("end");</w:t>
      </w:r>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r w:rsidR="00022579" w:rsidRPr="005D13E2">
        <w:rPr>
          <w:rStyle w:val="keywordChar"/>
        </w:rPr>
        <w:t>PrintData</w:t>
      </w:r>
      <w:r w:rsidR="00022579">
        <w:t xml:space="preserve"> has 3 task</w:t>
      </w:r>
      <w:r w:rsidR="00277CE6">
        <w:t>s</w:t>
      </w:r>
      <w:r w:rsidR="00022579">
        <w:t xml:space="preserve"> </w:t>
      </w:r>
      <w:r w:rsidR="002814C7" w:rsidRPr="002814C7">
        <w:rPr>
          <w:rStyle w:val="keywordChar"/>
        </w:rPr>
        <w:t>System.out.println("Printing record: "+i)</w:t>
      </w:r>
      <w:r w:rsidR="002814C7">
        <w:t xml:space="preserve"> (</w:t>
      </w:r>
      <w:r w:rsidR="002814C7" w:rsidRPr="002814C7">
        <w:rPr>
          <w:rStyle w:val="keywordChar"/>
        </w:rPr>
        <w:t>i</w:t>
      </w:r>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78" w:name="_Toc59372458"/>
      <w:r>
        <w:lastRenderedPageBreak/>
        <w:t>Polling with Sleep</w:t>
      </w:r>
      <w:bookmarkEnd w:id="178"/>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r w:rsidR="00AA66A5" w:rsidRPr="007B2634">
        <w:rPr>
          <w:rStyle w:val="keywordChar"/>
        </w:rPr>
        <w:t>main()</w:t>
      </w:r>
      <w:r w:rsidR="00AA66A5">
        <w:t xml:space="preserve"> thread polls for </w:t>
      </w:r>
      <w:r w:rsidR="007F5828">
        <w:t xml:space="preserve">the thread increasing </w:t>
      </w:r>
      <w:r w:rsidR="00AA66A5" w:rsidRPr="007B2634">
        <w:rPr>
          <w:rStyle w:val="keywordChar"/>
        </w:rPr>
        <w:t>CheckResults.counter</w:t>
      </w:r>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r w:rsidR="00AE4A21" w:rsidRPr="007B2634">
        <w:rPr>
          <w:rStyle w:val="keywordChar"/>
        </w:rPr>
        <w:t>main()</w:t>
      </w:r>
      <w:r w:rsidR="00AE4A21">
        <w:t xml:space="preserve"> thread to occupy CPU </w:t>
      </w:r>
      <w:r w:rsidR="002C3580">
        <w:t>much more than the</w:t>
      </w:r>
      <w:r w:rsidR="00CD24B3">
        <w:t xml:space="preserve"> increasing </w:t>
      </w:r>
      <w:r w:rsidR="00CD24B3" w:rsidRPr="007B2634">
        <w:rPr>
          <w:rStyle w:val="keywordChar"/>
        </w:rPr>
        <w:t>CheckResults.counter</w:t>
      </w:r>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public class CheckResults {</w:t>
      </w:r>
    </w:p>
    <w:p w14:paraId="385DA6A4" w14:textId="77777777" w:rsidR="009E2011" w:rsidRDefault="009E2011" w:rsidP="00474052">
      <w:pPr>
        <w:pStyle w:val="Code"/>
      </w:pPr>
      <w:r>
        <w:t xml:space="preserve">  private static int counter = 0;</w:t>
      </w:r>
    </w:p>
    <w:p w14:paraId="7BCEC65A" w14:textId="77777777" w:rsidR="009E2011" w:rsidRDefault="009E2011" w:rsidP="00474052">
      <w:pPr>
        <w:pStyle w:val="Code"/>
      </w:pPr>
      <w:r>
        <w:t xml:space="preserve">  public static void main(String[] args) {</w:t>
      </w:r>
    </w:p>
    <w:p w14:paraId="469C76A9" w14:textId="77777777" w:rsidR="009E2011" w:rsidRDefault="009E2011" w:rsidP="00474052">
      <w:pPr>
        <w:pStyle w:val="Code"/>
      </w:pPr>
      <w:r>
        <w:t xml:space="preserve">    new Thread(() -&gt; {</w:t>
      </w:r>
    </w:p>
    <w:p w14:paraId="7B8116EB" w14:textId="77777777" w:rsidR="009E2011" w:rsidRDefault="009E2011" w:rsidP="00474052">
      <w:pPr>
        <w:pStyle w:val="Code"/>
      </w:pPr>
      <w:r>
        <w:t xml:space="preserve">      for(int i=0; i&lt;500; i++) CheckResults.counter++;</w:t>
      </w:r>
    </w:p>
    <w:p w14:paraId="22593A4C" w14:textId="77777777" w:rsidR="009E2011" w:rsidRDefault="009E2011" w:rsidP="00474052">
      <w:pPr>
        <w:pStyle w:val="Code"/>
      </w:pPr>
      <w:r>
        <w:t xml:space="preserve">    }).start();</w:t>
      </w:r>
    </w:p>
    <w:p w14:paraId="541E3213" w14:textId="77777777" w:rsidR="009E2011" w:rsidRDefault="009E2011" w:rsidP="00474052">
      <w:pPr>
        <w:pStyle w:val="Code"/>
      </w:pPr>
      <w:r>
        <w:t xml:space="preserve">    while(CheckResults.counter&lt;100) {</w:t>
      </w:r>
    </w:p>
    <w:p w14:paraId="2573F326" w14:textId="77777777" w:rsidR="009E2011" w:rsidRDefault="009E2011" w:rsidP="00474052">
      <w:pPr>
        <w:pStyle w:val="Code"/>
      </w:pPr>
      <w:r>
        <w:t xml:space="preserve">      System.out.println("Not reached yet");</w:t>
      </w:r>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System.out.println("Reached!");</w:t>
      </w:r>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r w:rsidR="00DC5D14" w:rsidRPr="00FC08BF">
        <w:rPr>
          <w:rStyle w:val="keywordChar"/>
        </w:rPr>
        <w:t>main()</w:t>
      </w:r>
      <w:r w:rsidR="00DC5D14">
        <w:t xml:space="preserve"> </w:t>
      </w:r>
      <w:r w:rsidR="003B5303">
        <w:t>thread</w:t>
      </w:r>
      <w:r w:rsidR="00DC5D14">
        <w:t xml:space="preserve"> to pause </w:t>
      </w:r>
      <w:r w:rsidR="00FC08BF">
        <w:t xml:space="preserve">by </w:t>
      </w:r>
      <w:r w:rsidR="00FC08BF" w:rsidRPr="00FC08BF">
        <w:rPr>
          <w:rStyle w:val="keywordChar"/>
        </w:rPr>
        <w:t>Thread.sleep()</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r w:rsidRPr="0082242C">
        <w:rPr>
          <w:rStyle w:val="keywordChar"/>
        </w:rPr>
        <w:t>Thread.sleep(</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79" w:name="_Toc59372459"/>
      <w:r w:rsidRPr="00614AD9">
        <w:t>Creating Threads with the ExecutorService</w:t>
      </w:r>
      <w:bookmarkEnd w:id="179"/>
    </w:p>
    <w:p w14:paraId="434DBFB3" w14:textId="163EE04B" w:rsidR="00AF46CB" w:rsidRDefault="0095019C" w:rsidP="00AF46CB">
      <w:pPr>
        <w:pStyle w:val="Text"/>
      </w:pPr>
      <w:r>
        <w:rPr>
          <w:rFonts w:ascii="Arial" w:hAnsi="Arial" w:cs="Arial"/>
          <w:color w:val="000000"/>
          <w:sz w:val="19"/>
          <w:szCs w:val="19"/>
        </w:rPr>
        <w:t>The </w:t>
      </w:r>
      <w:r w:rsidRPr="00192AB8">
        <w:rPr>
          <w:rStyle w:val="keywordChar"/>
        </w:rPr>
        <w:t>java.util.concurrent</w:t>
      </w:r>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r w:rsidR="006C097E" w:rsidRPr="00192AB8">
        <w:rPr>
          <w:rStyle w:val="keywordChar"/>
        </w:rPr>
        <w:t>java.util.concurrent</w:t>
      </w:r>
      <w:r w:rsidR="006C097E">
        <w:rPr>
          <w:rFonts w:ascii="Arial" w:hAnsi="Arial" w:cs="Arial"/>
          <w:color w:val="000000"/>
          <w:sz w:val="19"/>
          <w:szCs w:val="19"/>
        </w:rPr>
        <w:t>.</w:t>
      </w:r>
      <w:r w:rsidR="00EF5D5B" w:rsidRPr="00EF5D5B">
        <w:rPr>
          <w:rStyle w:val="keywordChar"/>
        </w:rPr>
        <w:t>ExecutorService</w:t>
      </w:r>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2">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r w:rsidRPr="006C097E">
        <w:rPr>
          <w:rStyle w:val="keywordChar"/>
        </w:rPr>
        <w:t>ExecutorService</w:t>
      </w:r>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ExecutorService, the thread continues its own execution independent of the execution of that task. The ExecutorService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r w:rsidR="00EB1C89" w:rsidRPr="002F3B19">
        <w:rPr>
          <w:rStyle w:val="keywordChar"/>
          <w:b/>
          <w:bCs/>
        </w:rPr>
        <w:t>ExecutorService</w:t>
      </w:r>
      <w:r w:rsidR="00EB1C89" w:rsidRPr="002F3B19">
        <w:rPr>
          <w:b/>
          <w:bCs/>
        </w:rPr>
        <w:t xml:space="preserve"> </w:t>
      </w:r>
      <w:r w:rsidR="001001BD" w:rsidRPr="002F3B19">
        <w:rPr>
          <w:b/>
          <w:bCs/>
        </w:rPr>
        <w:t>interface</w:t>
      </w:r>
    </w:p>
    <w:p w14:paraId="6A7D7514" w14:textId="22130B67" w:rsidR="00D20664" w:rsidRDefault="003C20B4" w:rsidP="00321835">
      <w:pPr>
        <w:pStyle w:val="Text"/>
      </w:pPr>
      <w:r>
        <w:t xml:space="preserve">- </w:t>
      </w:r>
      <w:r w:rsidR="003B600F" w:rsidRPr="003B600F">
        <w:t xml:space="preserve">The easiest way to create </w:t>
      </w:r>
      <w:r w:rsidR="003B600F" w:rsidRPr="003B600F">
        <w:rPr>
          <w:rStyle w:val="keywordChar"/>
        </w:rPr>
        <w:t>ExecutorService</w:t>
      </w:r>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 xml:space="preserve">l(), </w:t>
      </w:r>
      <w:r w:rsidR="00F66A42" w:rsidRPr="001E5FA9">
        <w:rPr>
          <w:rStyle w:val="keywordChar"/>
        </w:rPr>
        <w:t>newSingleThreadExecutor()</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r>
        <w:t>E</w:t>
      </w:r>
      <w:r w:rsidRPr="00810AEB">
        <w:t xml:space="preserve">xecutorService executor </w:t>
      </w:r>
      <w:r>
        <w:t xml:space="preserve">= </w:t>
      </w:r>
      <w:r w:rsidRPr="00810AEB">
        <w:t>Executors.newFixedThreadPool(10);</w:t>
      </w:r>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r w:rsidR="00B83A45" w:rsidRPr="003B600F">
        <w:rPr>
          <w:rStyle w:val="keywordChar"/>
        </w:rPr>
        <w:t>ExecutorService</w:t>
      </w:r>
      <w:r w:rsidR="00635700" w:rsidRPr="00635700">
        <w:t xml:space="preserve"> interface.</w:t>
      </w:r>
      <w:r w:rsidR="00635700">
        <w:t xml:space="preserve"> </w:t>
      </w:r>
      <w:r w:rsidR="00D002D1">
        <w:t xml:space="preserve">There are several implementations to choose from in the </w:t>
      </w:r>
      <w:r w:rsidR="00D002D1" w:rsidRPr="002377E3">
        <w:rPr>
          <w:rStyle w:val="keywordChar"/>
        </w:rPr>
        <w:t>java.util.concurrent</w:t>
      </w:r>
      <w:r w:rsidR="00D002D1">
        <w:t xml:space="preserve"> package or you can create your own.</w:t>
      </w:r>
      <w:r w:rsidR="00AF46CB">
        <w:t xml:space="preserve"> </w:t>
      </w:r>
      <w:r w:rsidR="00D002D1">
        <w:t xml:space="preserve">For example, the ThreadPoolExecutor class has a few constructors which can be used to configure an executor service and its internal pool. </w:t>
      </w:r>
    </w:p>
    <w:p w14:paraId="6363F2A1" w14:textId="6D7923A7" w:rsidR="00733666" w:rsidRPr="00502904" w:rsidRDefault="00D002D1" w:rsidP="00474052">
      <w:pPr>
        <w:pStyle w:val="Code"/>
      </w:pPr>
      <w:r>
        <w:t>ExecutorService executorService = new ThreadPoolExecutor(1, 1, 0L, TimeUnit.MILLISECONDS,</w:t>
      </w:r>
      <w:r w:rsidR="00AF46CB">
        <w:t xml:space="preserve"> </w:t>
      </w:r>
      <w:r>
        <w:t>new LinkedBlockingQueue&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r w:rsidR="00650B92" w:rsidRPr="00650B92">
        <w:rPr>
          <w:rStyle w:val="keywordChar"/>
          <w:b/>
          <w:bCs/>
        </w:rPr>
        <w:t>ExecutorService</w:t>
      </w:r>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r w:rsidRPr="00650B92">
        <w:rPr>
          <w:rStyle w:val="keywordChar"/>
        </w:rPr>
        <w:t>ExecutorService</w:t>
      </w:r>
      <w:r w:rsidRPr="00650B92">
        <w:t> </w:t>
      </w:r>
      <w:r w:rsidRPr="006C036A">
        <w:t>are</w:t>
      </w:r>
      <w:r>
        <w:t xml:space="preserve"> </w:t>
      </w:r>
      <w:r w:rsidR="00650B92" w:rsidRPr="00650B92">
        <w:rPr>
          <w:rStyle w:val="keywordChar"/>
        </w:rPr>
        <w:t>execute()</w:t>
      </w:r>
      <w:r w:rsidR="00650B92" w:rsidRPr="00650B92">
        <w:t>, </w:t>
      </w:r>
      <w:r w:rsidR="00650B92" w:rsidRPr="00650B92">
        <w:rPr>
          <w:rStyle w:val="keywordChar"/>
        </w:rPr>
        <w:t>submit()</w:t>
      </w:r>
      <w:r w:rsidR="00650B92" w:rsidRPr="00650B92">
        <w:t>, </w:t>
      </w:r>
      <w:r w:rsidR="00650B92" w:rsidRPr="00650B92">
        <w:rPr>
          <w:rStyle w:val="keywordChar"/>
        </w:rPr>
        <w:t>invokeAny()</w:t>
      </w:r>
      <w:r w:rsidR="00650B92" w:rsidRPr="00650B92">
        <w:t xml:space="preserve">, </w:t>
      </w:r>
      <w:r w:rsidR="00650B92" w:rsidRPr="00650B92">
        <w:rPr>
          <w:rStyle w:val="keywordChar"/>
        </w:rPr>
        <w:t>invokeAll()</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5">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r w:rsidR="00650B92" w:rsidRPr="00650B92">
        <w:rPr>
          <w:rStyle w:val="keywordChar"/>
        </w:rPr>
        <w:t>execute()</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r w:rsidRPr="00650B92">
        <w:t>executorService.execute(runnableTask);</w:t>
      </w:r>
    </w:p>
    <w:p w14:paraId="5C3A9F75" w14:textId="63EA363E" w:rsidR="00650B92" w:rsidRDefault="00725F1E" w:rsidP="00650B92">
      <w:pPr>
        <w:pStyle w:val="Text"/>
      </w:pPr>
      <w:r>
        <w:rPr>
          <w:rStyle w:val="keywordChar"/>
        </w:rPr>
        <w:t xml:space="preserve">- </w:t>
      </w:r>
      <w:r w:rsidR="00650B92" w:rsidRPr="00650B92">
        <w:rPr>
          <w:rStyle w:val="keywordChar"/>
        </w:rPr>
        <w:t>submi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r w:rsidR="00650B92" w:rsidRPr="00650B92">
        <w:rPr>
          <w:rStyle w:val="keywordChar"/>
        </w:rPr>
        <w:t>ExecutorService</w:t>
      </w:r>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r w:rsidRPr="00650B92">
        <w:t>executorService.submit(callableTask);</w:t>
      </w:r>
    </w:p>
    <w:p w14:paraId="30CC9B4C" w14:textId="498D5799" w:rsidR="00650B92" w:rsidRDefault="00725F1E" w:rsidP="00650B92">
      <w:pPr>
        <w:pStyle w:val="Text"/>
        <w:rPr>
          <w:i/>
          <w:iCs/>
        </w:rPr>
      </w:pPr>
      <w:r>
        <w:rPr>
          <w:rStyle w:val="keywordChar"/>
        </w:rPr>
        <w:t xml:space="preserve">- </w:t>
      </w:r>
      <w:r w:rsidR="00650B92" w:rsidRPr="00650B92">
        <w:rPr>
          <w:rStyle w:val="keywordChar"/>
        </w:rPr>
        <w:t>invokeAny()</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String result = executorService.invokeAny(callableTasks);</w:t>
      </w:r>
    </w:p>
    <w:p w14:paraId="5B80A141" w14:textId="4E8463C3" w:rsidR="00650B92" w:rsidRDefault="00725F1E" w:rsidP="00650B92">
      <w:pPr>
        <w:pStyle w:val="Text"/>
        <w:rPr>
          <w:i/>
          <w:iCs/>
        </w:rPr>
      </w:pPr>
      <w:r>
        <w:rPr>
          <w:rStyle w:val="keywordChar"/>
        </w:rPr>
        <w:t xml:space="preserve">- </w:t>
      </w:r>
      <w:r w:rsidR="00650B92" w:rsidRPr="00650B92">
        <w:rPr>
          <w:rStyle w:val="keywordChar"/>
        </w:rPr>
        <w:t>invokeAll()</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List&lt;Future&lt;String&gt;&gt; futures = executorService.invokeAll(callableTasks);</w:t>
      </w:r>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public interface Runnable {void run();}</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call()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r w:rsidR="00820B45" w:rsidRPr="00762807">
        <w:rPr>
          <w:rStyle w:val="keywordChar"/>
        </w:rPr>
        <w:t>Excutor</w:t>
      </w:r>
      <w:r w:rsidR="00DB1879" w:rsidRPr="00762807">
        <w:rPr>
          <w:rStyle w:val="keywordChar"/>
        </w:rPr>
        <w:t>Service</w:t>
      </w:r>
      <w:r w:rsidR="00DB1879">
        <w:t xml:space="preserve"> object and then assign</w:t>
      </w:r>
      <w:r w:rsidR="002872F3">
        <w:t>ing ta</w:t>
      </w:r>
      <w:r w:rsidR="007D4E8F">
        <w:t>s</w:t>
      </w:r>
      <w:r w:rsidR="002872F3">
        <w:t xml:space="preserve">ks to it </w:t>
      </w:r>
    </w:p>
    <w:p w14:paraId="34675748" w14:textId="4B5EAE34" w:rsidR="00B449D0" w:rsidRDefault="00B449D0" w:rsidP="00474052">
      <w:pPr>
        <w:pStyle w:val="Code"/>
      </w:pPr>
      <w:r>
        <w:t>import java.util.concurrent.*;</w:t>
      </w:r>
    </w:p>
    <w:p w14:paraId="7B8C3DDE" w14:textId="77777777" w:rsidR="00B449D0" w:rsidRDefault="00B449D0" w:rsidP="00474052">
      <w:pPr>
        <w:pStyle w:val="Code"/>
      </w:pPr>
      <w:r>
        <w:t>public class ZooInfo {</w:t>
      </w:r>
    </w:p>
    <w:p w14:paraId="4E2E703F" w14:textId="77777777" w:rsidR="00B449D0" w:rsidRDefault="00B449D0" w:rsidP="00474052">
      <w:pPr>
        <w:pStyle w:val="Code"/>
      </w:pPr>
      <w:r>
        <w:t>public static void main(String[] args) {</w:t>
      </w:r>
    </w:p>
    <w:p w14:paraId="669511CD" w14:textId="77777777" w:rsidR="00B449D0" w:rsidRDefault="00B449D0" w:rsidP="00474052">
      <w:pPr>
        <w:pStyle w:val="Code"/>
      </w:pPr>
      <w:r>
        <w:t xml:space="preserve">  ExecutorService service = null;</w:t>
      </w:r>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Executors.newSingleThreadExecutor();</w:t>
      </w:r>
    </w:p>
    <w:p w14:paraId="1215EFC3" w14:textId="77777777" w:rsidR="00B449D0" w:rsidRDefault="00B449D0" w:rsidP="00474052">
      <w:pPr>
        <w:pStyle w:val="Code"/>
      </w:pPr>
      <w:r>
        <w:t xml:space="preserve">    System.out.println("begin");</w:t>
      </w:r>
    </w:p>
    <w:p w14:paraId="6E9BD411" w14:textId="77777777" w:rsidR="00B449D0" w:rsidRDefault="00B449D0" w:rsidP="00474052">
      <w:pPr>
        <w:pStyle w:val="Code"/>
      </w:pPr>
      <w:r>
        <w:t xml:space="preserve">    service.execute(() -&gt; System.out.println("Printing zoo inventory"));</w:t>
      </w:r>
    </w:p>
    <w:p w14:paraId="6B239446" w14:textId="77777777" w:rsidR="00B449D0" w:rsidRDefault="00B449D0" w:rsidP="00474052">
      <w:pPr>
        <w:pStyle w:val="Code"/>
      </w:pPr>
      <w:r>
        <w:t xml:space="preserve">    service.execute(() -&gt; {for(int i=0; i&lt;3; i++)</w:t>
      </w:r>
    </w:p>
    <w:p w14:paraId="4EFC2442" w14:textId="77777777" w:rsidR="00B449D0" w:rsidRDefault="00B449D0" w:rsidP="00474052">
      <w:pPr>
        <w:pStyle w:val="Code"/>
      </w:pPr>
      <w:r>
        <w:t xml:space="preserve">      System.out.println("Printing record: "+i);}</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service.execute(() -&gt; System.out.println("Printing zoo inventory"));</w:t>
      </w:r>
    </w:p>
    <w:p w14:paraId="0652AE2D" w14:textId="77777777" w:rsidR="00B449D0" w:rsidRDefault="00B449D0" w:rsidP="00474052">
      <w:pPr>
        <w:pStyle w:val="Code"/>
      </w:pPr>
      <w:r>
        <w:t xml:space="preserve">    System.out.println("end");</w:t>
      </w:r>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if(service != null) service.</w:t>
      </w:r>
      <w:r w:rsidRPr="00025198">
        <w:t>shutdown()</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r w:rsidR="00677BEF" w:rsidRPr="00427B9F">
        <w:rPr>
          <w:rStyle w:val="keywordChar"/>
        </w:rPr>
        <w:t>main()</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r w:rsidR="007A663B" w:rsidRPr="007A663B">
        <w:rPr>
          <w:rStyle w:val="keywordChar"/>
        </w:rPr>
        <w:t xml:space="preserve">main()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0" w:name="_Toc59372460"/>
      <w:r>
        <w:t xml:space="preserve">Shut down </w:t>
      </w:r>
      <w:r w:rsidR="00D479C7">
        <w:t>a Thread Executor</w:t>
      </w:r>
      <w:bookmarkEnd w:id="180"/>
    </w:p>
    <w:p w14:paraId="7C720FB1" w14:textId="5E7E1CBD" w:rsidR="00EA4B7D" w:rsidRDefault="00EA4B7D" w:rsidP="00EA4B7D">
      <w:pPr>
        <w:pStyle w:val="Text"/>
      </w:pPr>
      <w:r>
        <w:t>In general, the ExecutorService will not be automatically destroyed when there is not task to process. It will stay alive and wait for new work to do.</w:t>
      </w:r>
      <w:r w:rsidR="0066315B">
        <w:t xml:space="preserve"> </w:t>
      </w:r>
      <w:r>
        <w:t xml:space="preserve">In some cases this is very helpful; for example, if an app needs to process tasks </w:t>
      </w:r>
      <w:r w:rsidR="0066315B">
        <w:t>and</w:t>
      </w:r>
      <w:r>
        <w:t xml:space="preserve"> the quantity of these tasks is not known at compile time.</w:t>
      </w:r>
      <w:r w:rsidR="00860C18">
        <w:t xml:space="preserve"> </w:t>
      </w:r>
      <w:r>
        <w:t>On the other hand, an app could reach its end, but it will not be stopped because a waiting ExecutorService will cause the JVM to keep running.</w:t>
      </w:r>
    </w:p>
    <w:p w14:paraId="703A700A" w14:textId="2DECDE31" w:rsidR="00EA4B7D" w:rsidRDefault="00EA4B7D" w:rsidP="00EA4B7D">
      <w:pPr>
        <w:pStyle w:val="Text"/>
      </w:pPr>
      <w:r>
        <w:t xml:space="preserve">To properly shut down an ExecutorService, </w:t>
      </w:r>
      <w:r w:rsidR="00324825">
        <w:t xml:space="preserve">use </w:t>
      </w:r>
      <w:r w:rsidRPr="0095435B">
        <w:rPr>
          <w:rStyle w:val="keywordChar"/>
        </w:rPr>
        <w:t>shutdown()</w:t>
      </w:r>
      <w:r>
        <w:t xml:space="preserve"> </w:t>
      </w:r>
      <w:r w:rsidR="00324825">
        <w:t xml:space="preserve">or </w:t>
      </w:r>
      <w:r w:rsidRPr="0095435B">
        <w:rPr>
          <w:rStyle w:val="keywordChar"/>
        </w:rPr>
        <w:t>shutdownNow()</w:t>
      </w:r>
      <w:r w:rsidR="00F06E11">
        <w:t>.</w:t>
      </w:r>
    </w:p>
    <w:p w14:paraId="0CE9354F" w14:textId="7314DBFC" w:rsidR="00EA4B7D" w:rsidRDefault="00EA4B7D" w:rsidP="00EA4B7D">
      <w:pPr>
        <w:pStyle w:val="Text"/>
      </w:pPr>
      <w:r>
        <w:t xml:space="preserve">The </w:t>
      </w:r>
      <w:r w:rsidRPr="00FD3F8C">
        <w:rPr>
          <w:rStyle w:val="keywordChar"/>
        </w:rPr>
        <w:t>shutdown()</w:t>
      </w:r>
      <w:r>
        <w:t xml:space="preserve"> method doesn’t cause an immediate destruction of the </w:t>
      </w:r>
      <w:r w:rsidRPr="00FD3F8C">
        <w:rPr>
          <w:rStyle w:val="keywordChar"/>
        </w:rPr>
        <w:t>ExecutorService</w:t>
      </w:r>
      <w:r>
        <w:t>. It will make the ExecutorService stop accepting new tasks and shut down after all running threads finish their current work.</w:t>
      </w:r>
    </w:p>
    <w:p w14:paraId="042B770B" w14:textId="3A787842" w:rsidR="00EA4B7D" w:rsidRDefault="00FD3F8C" w:rsidP="0062077F">
      <w:pPr>
        <w:pStyle w:val="Text"/>
      </w:pPr>
      <w:r w:rsidRPr="00FD3F8C">
        <w:t>The </w:t>
      </w:r>
      <w:r w:rsidRPr="00FD3F8C">
        <w:rPr>
          <w:rStyle w:val="keywordChar"/>
        </w:rPr>
        <w:t>shutdownNow()</w:t>
      </w:r>
      <w:r w:rsidRPr="00FD3F8C">
        <w:t> method tries to destroy the </w:t>
      </w:r>
      <w:r w:rsidRPr="00FD3F8C">
        <w:rPr>
          <w:rStyle w:val="keywordChar"/>
        </w:rPr>
        <w:t>ExecutorService</w:t>
      </w:r>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6">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1" w:name="_Toc59372461"/>
      <w:r w:rsidRPr="00020E12">
        <w:t>Waiting for Results</w:t>
      </w:r>
      <w:bookmarkEnd w:id="181"/>
    </w:p>
    <w:p w14:paraId="63BD0593" w14:textId="44938100" w:rsidR="00D67CC3" w:rsidRDefault="00D67CC3" w:rsidP="002C77C9">
      <w:pPr>
        <w:pStyle w:val="Text"/>
      </w:pPr>
      <w:r>
        <w:t xml:space="preserve">How do we know when a task submitted to an </w:t>
      </w:r>
      <w:r w:rsidRPr="0009184D">
        <w:rPr>
          <w:rStyle w:val="keywordChar"/>
        </w:rPr>
        <w:t>ExecutorService</w:t>
      </w:r>
      <w:r>
        <w:rPr>
          <w:rFonts w:ascii="SourceCodePro-Regular" w:hAnsi="SourceCodePro-Regular" w:cs="SourceCodePro-Regular"/>
          <w:sz w:val="18"/>
          <w:szCs w:val="18"/>
        </w:rPr>
        <w:t xml:space="preserve"> </w:t>
      </w:r>
      <w:r>
        <w:t xml:space="preserve">is complete? The </w:t>
      </w:r>
      <w:r w:rsidRPr="0009184D">
        <w:rPr>
          <w:rStyle w:val="keywordChar"/>
        </w:rPr>
        <w:t>submit()</w:t>
      </w:r>
      <w:r>
        <w:rPr>
          <w:rFonts w:ascii="SourceCodePro-Regular" w:hAnsi="SourceCodePro-Regular" w:cs="SourceCodePro-Regular"/>
          <w:sz w:val="18"/>
          <w:szCs w:val="18"/>
        </w:rPr>
        <w:t xml:space="preserve"> </w:t>
      </w:r>
      <w:r>
        <w:t xml:space="preserve">method returns a </w:t>
      </w:r>
      <w:r w:rsidRPr="0009184D">
        <w:rPr>
          <w:rStyle w:val="keywordChar"/>
        </w:rPr>
        <w:t>java.util.concurrent.Future&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Future&lt;?&gt; future = service.submit(() -&gt; System.out.println("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7">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import java.util.concurrent.*;</w:t>
      </w:r>
    </w:p>
    <w:p w14:paraId="492F30A4" w14:textId="77777777" w:rsidR="00512909" w:rsidRDefault="00512909" w:rsidP="00474052">
      <w:pPr>
        <w:pStyle w:val="Code"/>
      </w:pPr>
      <w:r>
        <w:t>public class CheckResults {</w:t>
      </w:r>
    </w:p>
    <w:p w14:paraId="3269EA02" w14:textId="77777777" w:rsidR="00512909" w:rsidRDefault="00512909" w:rsidP="00474052">
      <w:pPr>
        <w:pStyle w:val="Code"/>
      </w:pPr>
      <w:r>
        <w:t xml:space="preserve">  private static int counter = 0;</w:t>
      </w:r>
    </w:p>
    <w:p w14:paraId="24430DD1" w14:textId="77777777" w:rsidR="00512909" w:rsidRDefault="00512909" w:rsidP="00474052">
      <w:pPr>
        <w:pStyle w:val="Code"/>
      </w:pPr>
      <w:r>
        <w:t xml:space="preserve">  public static void main(String[] args) throws InterruptedException,</w:t>
      </w:r>
    </w:p>
    <w:p w14:paraId="3B75E284" w14:textId="77777777" w:rsidR="00512909" w:rsidRDefault="00512909" w:rsidP="00474052">
      <w:pPr>
        <w:pStyle w:val="Code"/>
      </w:pPr>
      <w:r>
        <w:t xml:space="preserve">    ExecutionException {</w:t>
      </w:r>
    </w:p>
    <w:p w14:paraId="347FC8C1" w14:textId="77777777" w:rsidR="00512909" w:rsidRDefault="00512909" w:rsidP="00474052">
      <w:pPr>
        <w:pStyle w:val="Code"/>
      </w:pPr>
      <w:r>
        <w:t xml:space="preserve">    ExecutorService service = null;</w:t>
      </w:r>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Executors.newSingleThreadExecutor();</w:t>
      </w:r>
    </w:p>
    <w:p w14:paraId="2E45B1A5" w14:textId="77777777" w:rsidR="00512909" w:rsidRDefault="00512909" w:rsidP="00474052">
      <w:pPr>
        <w:pStyle w:val="Code"/>
      </w:pPr>
      <w:r>
        <w:t xml:space="preserve">      Future&lt;?&gt; result = service.submit(() -&gt; {</w:t>
      </w:r>
    </w:p>
    <w:p w14:paraId="42BCD757" w14:textId="77777777" w:rsidR="00512909" w:rsidRDefault="00512909" w:rsidP="00474052">
      <w:pPr>
        <w:pStyle w:val="Code"/>
      </w:pPr>
      <w:r>
        <w:t xml:space="preserve">        for(int i=0; i&lt;500; i++) CheckResults.counter++;</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result.get(10, TimeUnit.SECONDS);</w:t>
      </w:r>
      <w:r w:rsidR="00275071">
        <w:t>//waits 10 sec, throw</w:t>
      </w:r>
      <w:r w:rsidR="00857129">
        <w:t xml:space="preserve"> </w:t>
      </w:r>
      <w:r w:rsidR="00275071">
        <w:t>TimeoutException if the task is</w:t>
      </w:r>
      <w:r w:rsidR="00857129">
        <w:t xml:space="preserve"> not done</w:t>
      </w:r>
    </w:p>
    <w:p w14:paraId="38C265F5" w14:textId="77777777" w:rsidR="00512909" w:rsidRDefault="00512909" w:rsidP="00474052">
      <w:pPr>
        <w:pStyle w:val="Code"/>
      </w:pPr>
      <w:r>
        <w:t xml:space="preserve">      System.out.println("Reached!");</w:t>
      </w:r>
    </w:p>
    <w:p w14:paraId="14CE497D" w14:textId="77777777" w:rsidR="00512909" w:rsidRDefault="00512909" w:rsidP="00474052">
      <w:pPr>
        <w:pStyle w:val="Code"/>
      </w:pPr>
      <w:r>
        <w:t xml:space="preserve">    } catch (TimeoutException e) {</w:t>
      </w:r>
    </w:p>
    <w:p w14:paraId="48E5FFF3" w14:textId="77777777" w:rsidR="00512909" w:rsidRDefault="00512909" w:rsidP="00474052">
      <w:pPr>
        <w:pStyle w:val="Code"/>
      </w:pPr>
      <w:r>
        <w:t xml:space="preserve">      System.out.println("Not reached in time");</w:t>
      </w:r>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if(service != null) service.shutdown();</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5AD8642B" w:rsidR="00DE29C7" w:rsidRDefault="00955027" w:rsidP="00745E56">
      <w:pPr>
        <w:pStyle w:val="Heading3"/>
      </w:pPr>
      <w:bookmarkStart w:id="182" w:name="_Toc59372462"/>
      <w:r>
        <w:t>Skip (</w:t>
      </w:r>
      <w:r w:rsidR="00EF41B6">
        <w:t>393-397)</w:t>
      </w:r>
      <w:bookmarkEnd w:id="182"/>
    </w:p>
    <w:p w14:paraId="3A87A9BA" w14:textId="48A9C749" w:rsidR="00745E56" w:rsidRDefault="00136CE7" w:rsidP="00136CE7">
      <w:pPr>
        <w:pStyle w:val="Heading3"/>
      </w:pPr>
      <w:bookmarkStart w:id="183" w:name="_Toc59372463"/>
      <w:r w:rsidRPr="00136CE7">
        <w:t>Scheduling Tasks</w:t>
      </w:r>
      <w:bookmarkEnd w:id="183"/>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r w:rsidR="0043228B" w:rsidRPr="0043228B">
        <w:rPr>
          <w:rStyle w:val="keywordChar"/>
        </w:rPr>
        <w:t>ScheduledExecutorService</w:t>
      </w:r>
      <w:r w:rsidR="0043228B">
        <w:t xml:space="preserve"> </w:t>
      </w:r>
      <w:r w:rsidR="00660508">
        <w:t xml:space="preserve">class, </w:t>
      </w:r>
      <w:r w:rsidR="0043228B">
        <w:t xml:space="preserve">which is a subinterface of </w:t>
      </w:r>
      <w:r w:rsidR="0043228B" w:rsidRPr="0043228B">
        <w:rPr>
          <w:rStyle w:val="keywordChar"/>
        </w:rPr>
        <w:t>ExecutorService</w:t>
      </w:r>
      <w:r w:rsidR="0043228B">
        <w:t>, can be used for just such a task.</w:t>
      </w:r>
    </w:p>
    <w:p w14:paraId="2E44CE0C" w14:textId="01CEFB21" w:rsidR="0072110D" w:rsidRDefault="0072110D" w:rsidP="0072110D">
      <w:pPr>
        <w:pStyle w:val="Text"/>
      </w:pPr>
      <w:r>
        <w:t xml:space="preserve">Like </w:t>
      </w:r>
      <w:r w:rsidRPr="0072110D">
        <w:rPr>
          <w:rStyle w:val="keywordChar"/>
        </w:rPr>
        <w:t>ExecutorService</w:t>
      </w:r>
      <w:r>
        <w:t xml:space="preserve">, we obtain an instance of </w:t>
      </w:r>
      <w:r w:rsidRPr="0072110D">
        <w:rPr>
          <w:rStyle w:val="keywordChar"/>
        </w:rPr>
        <w:t>ScheduledExecutorService</w:t>
      </w:r>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r>
        <w:t>ScheduledExecutorService service = Executors.newSingleThreadScheduledExecutor();</w:t>
      </w:r>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8">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r w:rsidRPr="00306A1F">
        <w:t>ScheduledExecutorService service = Executors.newSingleThreadScheduledExecutor();</w:t>
      </w:r>
    </w:p>
    <w:p w14:paraId="4BEA8DC1" w14:textId="77777777" w:rsidR="00B71582" w:rsidRPr="00306A1F" w:rsidRDefault="00B71582" w:rsidP="00474052">
      <w:pPr>
        <w:pStyle w:val="Code"/>
      </w:pPr>
      <w:r w:rsidRPr="00306A1F">
        <w:t>Runnable task1 = () -&gt; System.out.println("Hello Zoo");</w:t>
      </w:r>
    </w:p>
    <w:p w14:paraId="004D06C0" w14:textId="31D83367" w:rsidR="00B71582" w:rsidRDefault="00B71582" w:rsidP="00474052">
      <w:pPr>
        <w:pStyle w:val="Code"/>
      </w:pPr>
      <w:r w:rsidRPr="00306A1F">
        <w:t>Callable&lt;String&gt; task2 = () -&gt; "Monkey";</w:t>
      </w:r>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Future&lt;?&gt; result1 = service.schedule(task1, 10, TimeUnit.SECONDS);</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Future&lt;?&gt; result2 = service.schedule(task2, 8, TimeUnit.MINUTES);</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r w:rsidRPr="00306A1F">
        <w:t>service.scheduleAtFixedRate(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the scheduleAtFixedDelay()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r w:rsidRPr="00516A1D">
        <w:t>service.scheduleAtFixedDelay(command,0,2,TimeUnit.MINUTE);</w:t>
      </w:r>
      <w:r w:rsidR="00306A1F" w:rsidRPr="00306A1F">
        <w:t xml:space="preserve"> </w:t>
      </w:r>
    </w:p>
    <w:p w14:paraId="52B83CAD" w14:textId="77C51F61" w:rsidR="00DC1AE3" w:rsidRDefault="00492FDE" w:rsidP="00492FDE">
      <w:pPr>
        <w:pStyle w:val="Heading3"/>
      </w:pPr>
      <w:bookmarkStart w:id="184" w:name="_Toc59372464"/>
      <w:r>
        <w:t>Thread pools</w:t>
      </w:r>
      <w:bookmarkEnd w:id="184"/>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9">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class</w:t>
      </w:r>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0">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r w:rsidRPr="00DC40B3">
        <w:rPr>
          <w:rStyle w:val="keywordChar"/>
        </w:rPr>
        <w:t xml:space="preserve">newCachedThreadPool()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r w:rsidRPr="00DC40B3">
        <w:rPr>
          <w:rStyle w:val="keywordChar"/>
        </w:rPr>
        <w:t>newFixedThreadPool(</w:t>
      </w:r>
      <w:r w:rsidR="00AB2595" w:rsidRPr="00DC40B3">
        <w:rPr>
          <w:rStyle w:val="keywordChar"/>
        </w:rPr>
        <w:t xml:space="preserve">int </w:t>
      </w:r>
      <w:r w:rsidR="005A4981" w:rsidRPr="00DC40B3">
        <w:rPr>
          <w:rStyle w:val="keywordChar"/>
        </w:rPr>
        <w:t>nThreads</w:t>
      </w:r>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r w:rsidR="005A4981">
        <w:t xml:space="preserve">the </w:t>
      </w:r>
      <w:r>
        <w:t xml:space="preserve"> number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r w:rsidRPr="00DC40B3">
        <w:rPr>
          <w:rStyle w:val="keywordChar"/>
        </w:rPr>
        <w:t>newFixedThreadPool()</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r w:rsidRPr="00DC40B3">
        <w:rPr>
          <w:rStyle w:val="keywordChar"/>
        </w:rPr>
        <w:t>newSingleThreadExecutor()</w:t>
      </w:r>
      <w:r>
        <w:t>.</w:t>
      </w:r>
    </w:p>
    <w:p w14:paraId="725A343A" w14:textId="0BA2A141" w:rsidR="007A060D" w:rsidRDefault="00A809DF" w:rsidP="00A809DF">
      <w:pPr>
        <w:pStyle w:val="Text"/>
      </w:pPr>
      <w:r>
        <w:t xml:space="preserve">The </w:t>
      </w:r>
      <w:r w:rsidRPr="00A809DF">
        <w:rPr>
          <w:rStyle w:val="keywordChar"/>
        </w:rPr>
        <w:t xml:space="preserve">newScheduledThreadPool() </w:t>
      </w:r>
      <w:r>
        <w:t xml:space="preserve">is identical to the </w:t>
      </w:r>
      <w:r w:rsidRPr="00A809DF">
        <w:rPr>
          <w:rStyle w:val="keywordChar"/>
        </w:rPr>
        <w:t xml:space="preserve">newFixedThreadPool() </w:t>
      </w:r>
      <w:r>
        <w:t xml:space="preserve">method, except that it returns an instance of </w:t>
      </w:r>
      <w:r w:rsidRPr="00A809DF">
        <w:rPr>
          <w:rStyle w:val="keywordChar"/>
        </w:rPr>
        <w:t xml:space="preserve">ScheduledExecutorService </w:t>
      </w:r>
      <w:r>
        <w:t>and is therefore compatible with scheduling tasks.</w:t>
      </w:r>
    </w:p>
    <w:p w14:paraId="7910F86D" w14:textId="6309DD0C" w:rsidR="00E0483D" w:rsidRDefault="00E0483D" w:rsidP="00E0483D">
      <w:pPr>
        <w:pStyle w:val="Heading2"/>
      </w:pPr>
      <w:bookmarkStart w:id="185" w:name="_Toc59372465"/>
      <w:r w:rsidRPr="00E0483D">
        <w:t>Synchronizing Data Access</w:t>
      </w:r>
      <w:bookmarkEnd w:id="185"/>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have to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sheeps</w:t>
      </w:r>
      <w:r w:rsidR="003E471B">
        <w:t xml:space="preserve"> (</w:t>
      </w:r>
      <w:r w:rsidR="003E471B" w:rsidRPr="003E471B">
        <w:rPr>
          <w:rStyle w:val="keywordChar"/>
        </w:rPr>
        <w:t>sheepCount</w:t>
      </w:r>
      <w:r w:rsidR="003E471B">
        <w:t>)</w:t>
      </w:r>
      <w:r w:rsidR="00BC699A">
        <w:t>.</w:t>
      </w:r>
    </w:p>
    <w:p w14:paraId="6BBDED1E" w14:textId="77777777" w:rsidR="00CF7785" w:rsidRDefault="00CF7785" w:rsidP="00474052">
      <w:pPr>
        <w:pStyle w:val="Code"/>
      </w:pPr>
      <w:r>
        <w:t>import java.util.concurrent.*;</w:t>
      </w:r>
    </w:p>
    <w:p w14:paraId="703E93FA" w14:textId="77777777" w:rsidR="00CF7785" w:rsidRDefault="00CF7785" w:rsidP="00474052">
      <w:pPr>
        <w:pStyle w:val="Code"/>
      </w:pPr>
      <w:r>
        <w:t>public class SheepManager {</w:t>
      </w:r>
    </w:p>
    <w:p w14:paraId="2BBFD63B" w14:textId="77777777" w:rsidR="00CF7785" w:rsidRDefault="00CF7785" w:rsidP="00474052">
      <w:pPr>
        <w:pStyle w:val="Code"/>
      </w:pPr>
      <w:r>
        <w:t xml:space="preserve">  private int sheepCount = 0;</w:t>
      </w:r>
    </w:p>
    <w:p w14:paraId="798A6B60" w14:textId="77777777" w:rsidR="00CF7785" w:rsidRDefault="00CF7785" w:rsidP="00474052">
      <w:pPr>
        <w:pStyle w:val="Code"/>
      </w:pPr>
      <w:r>
        <w:t xml:space="preserve">  private void incrementAndReport() {</w:t>
      </w:r>
    </w:p>
    <w:p w14:paraId="4E4628D3" w14:textId="77777777" w:rsidR="00CF7785" w:rsidRDefault="00CF7785" w:rsidP="00474052">
      <w:pPr>
        <w:pStyle w:val="Code"/>
      </w:pPr>
      <w:r>
        <w:t xml:space="preserve">    System.out.print((++sheepCoun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main(String[] args) {</w:t>
      </w:r>
    </w:p>
    <w:p w14:paraId="2CBF6597" w14:textId="77777777" w:rsidR="00CF7785" w:rsidRDefault="00CF7785" w:rsidP="00474052">
      <w:pPr>
        <w:pStyle w:val="Code"/>
      </w:pPr>
      <w:r>
        <w:t xml:space="preserve">    ExecutorService service = null;</w:t>
      </w:r>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Executors.newFixedThreadPool(20);</w:t>
      </w:r>
    </w:p>
    <w:p w14:paraId="3BD7EE5E" w14:textId="77777777" w:rsidR="00CF7785" w:rsidRDefault="00CF7785" w:rsidP="00474052">
      <w:pPr>
        <w:pStyle w:val="Code"/>
      </w:pPr>
      <w:r>
        <w:t xml:space="preserve">      SheepManager manager = new SheepManager();</w:t>
      </w:r>
    </w:p>
    <w:p w14:paraId="65E05101" w14:textId="77777777" w:rsidR="00CF7785" w:rsidRDefault="00CF7785" w:rsidP="00474052">
      <w:pPr>
        <w:pStyle w:val="Code"/>
      </w:pPr>
      <w:r>
        <w:t xml:space="preserve">      for(int i=0; i&lt;10; i++)</w:t>
      </w:r>
    </w:p>
    <w:p w14:paraId="699090CB" w14:textId="77777777" w:rsidR="00CF7785" w:rsidRDefault="00CF7785" w:rsidP="00474052">
      <w:pPr>
        <w:pStyle w:val="Code"/>
      </w:pPr>
      <w:r>
        <w:t xml:space="preserve">        service.submit(() -&gt; manager.incrementAndRepor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if(service != null) service.shutdown();</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1">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 xml:space="preserve">You can see in Figure 7.3 that both threads read and write the same values, causing one of the two ++sheepCount operations to be lost. </w:t>
      </w:r>
      <w:r w:rsidR="00667188" w:rsidRPr="004E1664">
        <w:t>Therefore, the increment operator ++ is not thread-safe.</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86" w:name="_Toc59372466"/>
      <w:r w:rsidRPr="004E1664">
        <w:t>Protecting Data with Atomic Classes</w:t>
      </w:r>
      <w:bookmarkEnd w:id="186"/>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r w:rsidRPr="00B75B5C">
        <w:rPr>
          <w:rStyle w:val="keywordChar"/>
        </w:rPr>
        <w:t xml:space="preserve">java.util.concurrent.atomic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2">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3">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4">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r w:rsidRPr="0016497D">
        <w:rPr>
          <w:rStyle w:val="keywordChar"/>
        </w:rPr>
        <w:t>SheepManager</w:t>
      </w:r>
      <w:r>
        <w:rPr>
          <w:rFonts w:ascii="SourceCodePro-Regular" w:hAnsi="SourceCodePro-Regular" w:cs="SourceCodePro-Regular"/>
          <w:sz w:val="18"/>
          <w:szCs w:val="18"/>
        </w:rPr>
        <w:t xml:space="preserve"> </w:t>
      </w:r>
      <w:r>
        <w:t xml:space="preserve">class with an </w:t>
      </w:r>
      <w:r w:rsidRPr="00CD5CC5">
        <w:rPr>
          <w:rStyle w:val="keywordChar"/>
        </w:rPr>
        <w:t>AtomicInteger</w:t>
      </w:r>
      <w:r>
        <w:t>:</w:t>
      </w:r>
    </w:p>
    <w:p w14:paraId="29D4B2C0" w14:textId="77777777" w:rsidR="0035544A" w:rsidRDefault="0035544A" w:rsidP="00474052">
      <w:pPr>
        <w:pStyle w:val="Code"/>
      </w:pPr>
      <w:r>
        <w:t>private AtomicInteger sheepCount = new AtomicInteger(0);</w:t>
      </w:r>
    </w:p>
    <w:p w14:paraId="5FDA2F70" w14:textId="77777777" w:rsidR="0035544A" w:rsidRDefault="0035544A" w:rsidP="00474052">
      <w:pPr>
        <w:pStyle w:val="Code"/>
      </w:pPr>
      <w:r>
        <w:t>private void incrementAndReport() {</w:t>
      </w:r>
    </w:p>
    <w:p w14:paraId="505AC4A9" w14:textId="12E686C1" w:rsidR="0035544A" w:rsidRDefault="00CD5CC5" w:rsidP="00474052">
      <w:pPr>
        <w:pStyle w:val="Code"/>
      </w:pPr>
      <w:r>
        <w:t xml:space="preserve">   </w:t>
      </w:r>
      <w:r w:rsidR="0035544A">
        <w:t>System.out.print(sheepCount.incrementAndGet()</w:t>
      </w:r>
      <w:r w:rsidR="0016497D">
        <w:t xml:space="preserve"> </w:t>
      </w:r>
      <w:r w:rsidR="0035544A">
        <w:t>+</w:t>
      </w:r>
      <w:r w:rsidR="0016497D">
        <w:t xml:space="preserve"> </w:t>
      </w:r>
      <w:r w:rsidR="0035544A">
        <w:t>" ");</w:t>
      </w:r>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87" w:name="_Toc59372467"/>
      <w:r w:rsidRPr="0043038C">
        <w:t>Improving Access with Synchronized Blocks</w:t>
      </w:r>
      <w:bookmarkEnd w:id="187"/>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r>
        <w:t>SheepManager manager = new SheepManager();</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block </w:t>
      </w:r>
      <w:r>
        <w:t>. Each thread that arrives will fi rst</w:t>
      </w:r>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preventing all other threads from entering. While the fi rst thread is executing the block, all</w:t>
      </w:r>
      <w:r w:rsidR="00090154">
        <w:t xml:space="preserve"> </w:t>
      </w:r>
      <w:r>
        <w:t>threads that arrive will attempt to acquire the same lock and wait for fi rst thread to fi nish.</w:t>
      </w:r>
      <w:r w:rsidR="00090154">
        <w:t xml:space="preserve"> </w:t>
      </w:r>
      <w:r>
        <w:t>Once a thread fi nishes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import java.util.concurrent.*;</w:t>
      </w:r>
    </w:p>
    <w:p w14:paraId="7D5AD3D2" w14:textId="77777777" w:rsidR="00883B46" w:rsidRDefault="00883B46" w:rsidP="00474052">
      <w:pPr>
        <w:pStyle w:val="Code"/>
      </w:pPr>
      <w:r>
        <w:t>public class SheepManager {</w:t>
      </w:r>
    </w:p>
    <w:p w14:paraId="207D0AF7" w14:textId="77777777" w:rsidR="00883B46" w:rsidRDefault="00883B46" w:rsidP="00474052">
      <w:pPr>
        <w:pStyle w:val="Code"/>
      </w:pPr>
      <w:r>
        <w:t xml:space="preserve">  private int sheepCount = 0;</w:t>
      </w:r>
    </w:p>
    <w:p w14:paraId="781A59F4" w14:textId="77777777" w:rsidR="00883B46" w:rsidRDefault="00883B46" w:rsidP="00474052">
      <w:pPr>
        <w:pStyle w:val="Code"/>
      </w:pPr>
      <w:r>
        <w:t xml:space="preserve">  private void incrementAndRepor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System.out.print((++sheepCoun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main(String[] args) {</w:t>
      </w:r>
    </w:p>
    <w:p w14:paraId="0EC623C0" w14:textId="77777777" w:rsidR="00883B46" w:rsidRDefault="00883B46" w:rsidP="00474052">
      <w:pPr>
        <w:pStyle w:val="Code"/>
      </w:pPr>
      <w:r>
        <w:t xml:space="preserve">    ExecutorService service = null;</w:t>
      </w:r>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Executors.newFixedThreadPool(20);</w:t>
      </w:r>
    </w:p>
    <w:p w14:paraId="795CDE1E" w14:textId="77777777" w:rsidR="00883B46" w:rsidRDefault="00883B46" w:rsidP="00474052">
      <w:pPr>
        <w:pStyle w:val="Code"/>
      </w:pPr>
      <w:r>
        <w:t xml:space="preserve">      SheepManager manager = new SheepManager();</w:t>
      </w:r>
    </w:p>
    <w:p w14:paraId="7AC22AF1" w14:textId="77777777" w:rsidR="00883B46" w:rsidRDefault="00883B46" w:rsidP="00474052">
      <w:pPr>
        <w:pStyle w:val="Code"/>
      </w:pPr>
      <w:r>
        <w:t xml:space="preserve">      for(int i=0; i&lt;10; i++)</w:t>
      </w:r>
    </w:p>
    <w:p w14:paraId="05F65E1C" w14:textId="77777777" w:rsidR="00883B46" w:rsidRDefault="00883B46" w:rsidP="00474052">
      <w:pPr>
        <w:pStyle w:val="Code"/>
      </w:pPr>
      <w:r>
        <w:t xml:space="preserve">        service.submit(() -&gt; manager.incrementAndRepor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if(service != null) service.shutdown();</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private final Object lock = new Object();</w:t>
      </w:r>
    </w:p>
    <w:p w14:paraId="2D955310" w14:textId="7A119FE0" w:rsidR="00B06473" w:rsidRDefault="00730D4E" w:rsidP="00474052">
      <w:pPr>
        <w:pStyle w:val="Code"/>
      </w:pPr>
      <w:r>
        <w:t xml:space="preserve">   </w:t>
      </w:r>
      <w:r w:rsidR="00B06473">
        <w:t>private void incrementAndRepor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r w:rsidR="00B06473">
        <w:t>System.out.print((++sheepCoun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2C81DB38" w:rsidR="000C39DD" w:rsidRDefault="00730D4E" w:rsidP="00730D4E">
      <w:pPr>
        <w:pStyle w:val="Heading3"/>
      </w:pPr>
      <w:bookmarkStart w:id="188" w:name="_Toc59372468"/>
      <w:r>
        <w:t>Synchronizing Methods</w:t>
      </w:r>
      <w:bookmarkEnd w:id="188"/>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private void incrementAndRepor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System.out.print((++sheepCoun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synchronized method</w:t>
      </w:r>
    </w:p>
    <w:p w14:paraId="4F5A06D4" w14:textId="77777777" w:rsidR="00A06B71" w:rsidRDefault="00A06B71" w:rsidP="00474052">
      <w:pPr>
        <w:pStyle w:val="Code"/>
      </w:pPr>
      <w:r>
        <w:t>private synchronized void incrementAndReport() {</w:t>
      </w:r>
    </w:p>
    <w:p w14:paraId="4BC4E5A8" w14:textId="4C5D3803" w:rsidR="00A06B71" w:rsidRDefault="000373EA" w:rsidP="00474052">
      <w:pPr>
        <w:pStyle w:val="Code"/>
      </w:pPr>
      <w:r>
        <w:t xml:space="preserve">   </w:t>
      </w:r>
      <w:r w:rsidR="00A06B71">
        <w:t>System.out.print((++sheepCoun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r w:rsidR="000373EA" w:rsidRPr="000373EA">
        <w:rPr>
          <w:rStyle w:val="keywordChar"/>
        </w:rPr>
        <w:t>SheepManager.class</w:t>
      </w:r>
    </w:p>
    <w:p w14:paraId="12480FE1" w14:textId="77777777" w:rsidR="00FE751E" w:rsidRDefault="00FE751E" w:rsidP="00474052">
      <w:pPr>
        <w:pStyle w:val="Code"/>
      </w:pPr>
      <w:r>
        <w:t>public static void printDaysWork() {</w:t>
      </w:r>
    </w:p>
    <w:p w14:paraId="7195E03C" w14:textId="77777777" w:rsidR="00FE751E" w:rsidRDefault="00FE751E" w:rsidP="00474052">
      <w:pPr>
        <w:pStyle w:val="Code"/>
      </w:pPr>
      <w:r>
        <w:t xml:space="preserve">  synchronized(SheepManager.class) {</w:t>
      </w:r>
    </w:p>
    <w:p w14:paraId="1DC8522A" w14:textId="77777777" w:rsidR="00FE751E" w:rsidRDefault="00FE751E" w:rsidP="00474052">
      <w:pPr>
        <w:pStyle w:val="Code"/>
      </w:pPr>
      <w:r>
        <w:t xml:space="preserve">    System.out.print("Finished work");</w:t>
      </w:r>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public static synchronized void printDaysWork() {</w:t>
      </w:r>
    </w:p>
    <w:p w14:paraId="3AC2709A" w14:textId="77777777" w:rsidR="00FE751E" w:rsidRDefault="00FE751E" w:rsidP="00474052">
      <w:pPr>
        <w:pStyle w:val="Code"/>
      </w:pPr>
      <w:r>
        <w:t xml:space="preserve">  System.out.print("Finished work");</w:t>
      </w:r>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r w:rsidR="004C1B5F" w:rsidRPr="004C1B5F">
        <w:rPr>
          <w:b/>
          <w:bCs/>
        </w:rPr>
        <w:t>SheepManager.class</w:t>
      </w:r>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r w:rsidR="00BF340C" w:rsidRPr="004C1B5F">
        <w:rPr>
          <w:rStyle w:val="keywordChar"/>
        </w:rPr>
        <w:t>java.lang package</w:t>
      </w:r>
      <w:r w:rsidR="00BF340C" w:rsidRPr="00245CD6">
        <w:t xml:space="preserve">. Instances of the class </w:t>
      </w:r>
      <w:r w:rsidR="00BF340C" w:rsidRPr="004C1B5F">
        <w:rPr>
          <w:rStyle w:val="keywordChar"/>
        </w:rPr>
        <w:t xml:space="preserve">Class </w:t>
      </w:r>
      <w:r w:rsidR="00BF340C" w:rsidRPr="00245CD6">
        <w:t>represent classes and interfaces in a running Java application. The primitive Java types (boolean,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89" w:name="_Toc59372469"/>
      <w:r>
        <w:t>Managing Concurrent Processes</w:t>
      </w:r>
      <w:bookmarkEnd w:id="189"/>
    </w:p>
    <w:p w14:paraId="60190CED" w14:textId="77777777" w:rsidR="00E5091B" w:rsidRDefault="00E5091B">
      <w:r>
        <w:br w:type="page"/>
      </w:r>
    </w:p>
    <w:p w14:paraId="7C16385D" w14:textId="6AB7B30A" w:rsidR="00D5586D" w:rsidRDefault="00E5091B" w:rsidP="00E5091B">
      <w:pPr>
        <w:pStyle w:val="Heading1"/>
      </w:pPr>
      <w:bookmarkStart w:id="190" w:name="_Toc59372470"/>
      <w:r>
        <w:lastRenderedPageBreak/>
        <w:t>Chapter 1</w:t>
      </w:r>
      <w:r w:rsidR="009675CB">
        <w:t>0</w:t>
      </w:r>
      <w:r>
        <w:t>: IO</w:t>
      </w:r>
      <w:bookmarkEnd w:id="190"/>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46E0D049" w14:textId="440B28FB" w:rsidR="00360919" w:rsidRPr="00360919" w:rsidRDefault="00695206" w:rsidP="0001706E">
      <w:pPr>
        <w:pStyle w:val="Heading1"/>
        <w:rPr>
          <w:rFonts w:asciiTheme="minorHAnsi" w:hAnsiTheme="minorHAnsi" w:cstheme="minorBidi"/>
          <w:sz w:val="22"/>
          <w:szCs w:val="22"/>
        </w:rPr>
      </w:pPr>
      <w:bookmarkStart w:id="191" w:name="_Toc59372471"/>
      <w:r>
        <w:t>File class</w:t>
      </w:r>
      <w:bookmarkEnd w:id="191"/>
    </w:p>
    <w:p w14:paraId="7E3B4533" w14:textId="6A25279E" w:rsidR="00D6149D" w:rsidRDefault="00D6149D" w:rsidP="00D6149D">
      <w:pPr>
        <w:pStyle w:val="Heading2"/>
      </w:pPr>
      <w:bookmarkStart w:id="192" w:name="_Toc59372472"/>
      <w:r>
        <w:t>A File object is just an abstract pathname</w:t>
      </w:r>
      <w:bookmarkEnd w:id="192"/>
    </w:p>
    <w:p w14:paraId="0D0B9A53" w14:textId="0E3ABB97" w:rsidR="00695206" w:rsidRPr="00875AFD" w:rsidRDefault="00360919" w:rsidP="006D7409">
      <w:pPr>
        <w:pStyle w:val="Text"/>
      </w:pPr>
      <w:r>
        <w:t xml:space="preserve">The </w:t>
      </w:r>
      <w:r w:rsidRPr="00A70116">
        <w:rPr>
          <w:rStyle w:val="keywordChar"/>
        </w:rPr>
        <w:t>java.io.File</w:t>
      </w:r>
      <w:r>
        <w:rPr>
          <w:rFonts w:ascii="SourceCodePro-Regular" w:hAnsi="SourceCodePro-Regular" w:cs="SourceCodePro-Regular"/>
          <w:sz w:val="18"/>
          <w:szCs w:val="18"/>
        </w:rPr>
        <w:t xml:space="preserve"> </w:t>
      </w:r>
      <w:r>
        <w:t xml:space="preserve">class </w:t>
      </w:r>
      <w:r w:rsidR="008C561D">
        <w:t>is used to read information about existing files and directories, list the contents of a directory, and create/delete files</w:t>
      </w:r>
      <w:r w:rsidR="006D7409">
        <w:t xml:space="preserve"> </w:t>
      </w:r>
      <w:r w:rsidR="008C561D" w:rsidRPr="00875AFD">
        <w:t>and directories.</w:t>
      </w:r>
      <w:r w:rsidR="006D7409" w:rsidRPr="00875AFD">
        <w:t xml:space="preserve"> </w:t>
      </w:r>
      <w:r w:rsidR="009B19FD">
        <w:t>Files/directories are now called by the same term “file”.</w:t>
      </w:r>
    </w:p>
    <w:p w14:paraId="1D81A6FA" w14:textId="3CF53A90" w:rsidR="00FB6AE8" w:rsidRDefault="006D7409" w:rsidP="006D7409">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rsidR="007B6F2E">
        <w:t>, which is in the memory,</w:t>
      </w:r>
      <w:r w:rsidRPr="006D7409">
        <w:t xml:space="preserve"> represents </w:t>
      </w:r>
      <w:r w:rsidR="00EA3C6E">
        <w:t xml:space="preserve">just </w:t>
      </w:r>
      <w:r w:rsidRPr="006D7409">
        <w:t>the pathname of a particular file or directory on</w:t>
      </w:r>
      <w:r>
        <w:t xml:space="preserve"> </w:t>
      </w:r>
      <w:r w:rsidRPr="006D7409">
        <w:t xml:space="preserve">the </w:t>
      </w:r>
      <w:r w:rsidR="00523427">
        <w:t xml:space="preserve">actual </w:t>
      </w:r>
      <w:r w:rsidRPr="006D7409">
        <w:t>file system</w:t>
      </w:r>
      <w:r w:rsidR="00523427">
        <w:t xml:space="preserve"> of a physcial storage</w:t>
      </w:r>
      <w:r w:rsidR="00EA3C6E">
        <w:t xml:space="preserve">. </w:t>
      </w:r>
      <w:r w:rsidR="00640C3F">
        <w:rPr>
          <w:i/>
          <w:iCs/>
        </w:rPr>
        <w:t>A</w:t>
      </w:r>
      <w:r w:rsidR="00EA3C6E" w:rsidRPr="009F451B">
        <w:rPr>
          <w:i/>
          <w:iCs/>
        </w:rPr>
        <w:t xml:space="preserve"> File instance is not associated with </w:t>
      </w:r>
      <w:r w:rsidR="00640C3F">
        <w:rPr>
          <w:i/>
          <w:iCs/>
        </w:rPr>
        <w:t>any</w:t>
      </w:r>
      <w:r w:rsidR="009547F4" w:rsidRPr="009F451B">
        <w:rPr>
          <w:i/>
          <w:iCs/>
        </w:rPr>
        <w:t xml:space="preserve"> actual </w:t>
      </w:r>
      <w:r w:rsidR="00EA3C6E" w:rsidRPr="009F451B">
        <w:rPr>
          <w:i/>
          <w:iCs/>
        </w:rPr>
        <w:t>file/directory</w:t>
      </w:r>
      <w:r w:rsidR="009547F4" w:rsidRPr="009F451B">
        <w:rPr>
          <w:i/>
          <w:iCs/>
        </w:rPr>
        <w:t xml:space="preserve"> it represents.</w:t>
      </w:r>
      <w:r w:rsidRPr="006D7409">
        <w:t xml:space="preserve"> </w:t>
      </w:r>
      <w:r w:rsidR="00D92E18">
        <w:t>So</w:t>
      </w:r>
      <w:r w:rsidR="00782A9A">
        <w:t>,</w:t>
      </w:r>
      <w:r w:rsidR="00D92E18">
        <w:t xml:space="preserve"> creating a </w:t>
      </w:r>
      <w:r w:rsidR="00A1152E">
        <w:t>File instance doesn’t create a</w:t>
      </w:r>
      <w:r w:rsidR="009547F4">
        <w:t>n</w:t>
      </w:r>
      <w:r w:rsidR="00A1152E">
        <w:t xml:space="preserve"> </w:t>
      </w:r>
      <w:r w:rsidR="009547F4">
        <w:t xml:space="preserve">actual </w:t>
      </w:r>
      <w:r w:rsidR="00A1152E">
        <w:t xml:space="preserve">file on the </w:t>
      </w:r>
      <w:r w:rsidR="009547F4">
        <w:t>file system</w:t>
      </w:r>
      <w:r w:rsidR="00CC75C0">
        <w:t>!</w:t>
      </w:r>
    </w:p>
    <w:p w14:paraId="39520103" w14:textId="179A723A" w:rsidR="006D7409" w:rsidRDefault="006D7409" w:rsidP="006D7409">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1B1CC748" w14:textId="75F7AB18" w:rsidR="00E876B9" w:rsidRDefault="00E876B9" w:rsidP="00E876B9">
      <w:pPr>
        <w:pStyle w:val="Heading3"/>
      </w:pPr>
      <w:bookmarkStart w:id="193" w:name="_Toc59372473"/>
      <w:r>
        <w:t>Java file path</w:t>
      </w:r>
      <w:r w:rsidR="002457AC">
        <w:t xml:space="preserve"> separators</w:t>
      </w:r>
      <w:bookmarkEnd w:id="193"/>
    </w:p>
    <w:p w14:paraId="5E8A2C71" w14:textId="7935B8F8" w:rsidR="00E876B9" w:rsidRDefault="00190135" w:rsidP="006D7409">
      <w:pPr>
        <w:autoSpaceDE w:val="0"/>
        <w:autoSpaceDN w:val="0"/>
        <w:adjustRightInd w:val="0"/>
        <w:spacing w:after="0" w:line="240" w:lineRule="auto"/>
      </w:pPr>
      <w:r>
        <w:t xml:space="preserve">Java accepts both </w:t>
      </w:r>
      <w:r w:rsidR="005354B5">
        <w:t xml:space="preserve">file </w:t>
      </w:r>
      <w:r w:rsidR="00EA4B1B">
        <w:t>separators “</w:t>
      </w:r>
      <w:r w:rsidR="00EA4B1B" w:rsidRPr="00EA4B1B">
        <w:rPr>
          <w:rStyle w:val="keywordChar"/>
        </w:rPr>
        <w:t>\</w:t>
      </w:r>
      <w:r w:rsidR="00EA4B1B">
        <w:t>”, “</w:t>
      </w:r>
      <w:r w:rsidR="00EA4B1B" w:rsidRPr="00EA4B1B">
        <w:rPr>
          <w:rStyle w:val="keywordChar"/>
        </w:rPr>
        <w:t>/</w:t>
      </w:r>
      <w:r w:rsidR="00EA4B1B">
        <w:t>”</w:t>
      </w:r>
      <w:r w:rsidR="005354B5">
        <w:t>:</w:t>
      </w:r>
    </w:p>
    <w:p w14:paraId="5AF2F25B" w14:textId="5071EF8D" w:rsidR="005354B5" w:rsidRPr="005E1038" w:rsidRDefault="005354B5" w:rsidP="005354B5">
      <w:pPr>
        <w:pStyle w:val="ListParagraph"/>
        <w:numPr>
          <w:ilvl w:val="0"/>
          <w:numId w:val="36"/>
        </w:numPr>
        <w:autoSpaceDE w:val="0"/>
        <w:autoSpaceDN w:val="0"/>
        <w:adjustRightInd w:val="0"/>
        <w:spacing w:after="0" w:line="240" w:lineRule="auto"/>
        <w:rPr>
          <w:rStyle w:val="keywordChar"/>
        </w:rPr>
      </w:pPr>
      <w:r>
        <w:t xml:space="preserve">Windows: </w:t>
      </w:r>
      <w:r w:rsidRPr="005E1038">
        <w:rPr>
          <w:rStyle w:val="keywordChar"/>
        </w:rPr>
        <w:t>C</w:t>
      </w:r>
      <w:r w:rsidR="00490F6D" w:rsidRPr="005E1038">
        <w:rPr>
          <w:rStyle w:val="keywordChar"/>
        </w:rPr>
        <w:t>:</w:t>
      </w:r>
      <w:r w:rsidRPr="005E1038">
        <w:rPr>
          <w:rStyle w:val="keywordChar"/>
        </w:rPr>
        <w:t>\ParentFolder\ChildFolder\file.ext</w:t>
      </w:r>
    </w:p>
    <w:p w14:paraId="53F00FA5" w14:textId="680632D3" w:rsidR="005354B5" w:rsidRDefault="00490F6D" w:rsidP="005354B5">
      <w:pPr>
        <w:pStyle w:val="ListParagraph"/>
        <w:numPr>
          <w:ilvl w:val="0"/>
          <w:numId w:val="36"/>
        </w:numPr>
        <w:autoSpaceDE w:val="0"/>
        <w:autoSpaceDN w:val="0"/>
        <w:adjustRightInd w:val="0"/>
        <w:spacing w:after="0" w:line="240" w:lineRule="auto"/>
      </w:pPr>
      <w:r>
        <w:t>Unix</w:t>
      </w:r>
      <w:r w:rsidR="00143339">
        <w:t>-like OS</w:t>
      </w:r>
      <w:r>
        <w:t xml:space="preserve">: </w:t>
      </w:r>
      <w:r w:rsidRPr="005E1038">
        <w:rPr>
          <w:rStyle w:val="keywordChar"/>
        </w:rPr>
        <w:t>/home/my</w:t>
      </w:r>
      <w:r w:rsidR="00353A77" w:rsidRPr="005E1038">
        <w:rPr>
          <w:rStyle w:val="keywordChar"/>
        </w:rPr>
        <w:t>document/file.ext</w:t>
      </w:r>
    </w:p>
    <w:p w14:paraId="749C8EBA" w14:textId="764BD0C7" w:rsidR="00353A77" w:rsidRDefault="00143339" w:rsidP="00EA4B1B">
      <w:r>
        <w:t>When create a string for file path, s</w:t>
      </w:r>
      <w:r w:rsidR="00353A77">
        <w:t xml:space="preserve">ince </w:t>
      </w:r>
      <w:r w:rsidR="00353A77" w:rsidRPr="005E1038">
        <w:rPr>
          <w:rStyle w:val="keywordChar"/>
        </w:rPr>
        <w:t>\</w:t>
      </w:r>
      <w:r w:rsidR="00353A77">
        <w:t xml:space="preserve"> is a special character, </w:t>
      </w:r>
      <w:r w:rsidR="005E1038">
        <w:t>one need</w:t>
      </w:r>
      <w:r w:rsidR="005E1038" w:rsidRPr="005E1038">
        <w:rPr>
          <w:rStyle w:val="keywordChar"/>
        </w:rPr>
        <w:t xml:space="preserve"> \\</w:t>
      </w:r>
      <w:r w:rsidR="005E1038">
        <w:t xml:space="preserve"> instead of just</w:t>
      </w:r>
      <w:r w:rsidR="005E1038" w:rsidRPr="005E1038">
        <w:rPr>
          <w:rStyle w:val="keywordChar"/>
        </w:rPr>
        <w:t xml:space="preserve"> \</w:t>
      </w:r>
      <w:r w:rsidR="00EA4B1B" w:rsidRPr="00EA4B1B">
        <w:t>, for example</w:t>
      </w:r>
      <w:r w:rsidR="005E1038">
        <w:t xml:space="preserve">: </w:t>
      </w:r>
      <w:r>
        <w:rPr>
          <w:rStyle w:val="keywordChar"/>
        </w:rPr>
        <w:t>”C</w:t>
      </w:r>
      <w:r w:rsidR="005E1038" w:rsidRPr="005E1038">
        <w:rPr>
          <w:rStyle w:val="keywordChar"/>
        </w:rPr>
        <w:t>:\\ParentFolder\\ChildFolder\\file.ex</w:t>
      </w:r>
      <w:r>
        <w:rPr>
          <w:rStyle w:val="keywordChar"/>
        </w:rPr>
        <w:t>t”</w:t>
      </w:r>
    </w:p>
    <w:p w14:paraId="22735F48" w14:textId="6FD22F74" w:rsidR="00365E01" w:rsidRDefault="00365E01" w:rsidP="00365E01">
      <w:r>
        <w:t xml:space="preserve">When you write a Java program, you don’t know yet if it runs on Windows or Unix-like OS, so it’s better to use </w:t>
      </w:r>
      <w:r w:rsidRPr="00D6149D">
        <w:rPr>
          <w:rStyle w:val="keywordChar"/>
        </w:rPr>
        <w:t>File.separator</w:t>
      </w:r>
      <w:r>
        <w:t xml:space="preserve"> that automatically determine the right separator.</w:t>
      </w:r>
    </w:p>
    <w:p w14:paraId="6D736A07" w14:textId="7F22493B" w:rsidR="00365E01" w:rsidRDefault="00365E01" w:rsidP="00365E01">
      <w:r>
        <w:t>Exp: the file path above should be rewritten as</w:t>
      </w:r>
    </w:p>
    <w:p w14:paraId="55F7E75B" w14:textId="5B72817D" w:rsidR="00365E01" w:rsidRDefault="00365E01" w:rsidP="00365E01">
      <w:r>
        <w:rPr>
          <w:rStyle w:val="keywordChar"/>
        </w:rPr>
        <w:t>File.separator + ”</w:t>
      </w:r>
      <w:r w:rsidRPr="005E1038">
        <w:rPr>
          <w:rStyle w:val="keywordChar"/>
        </w:rPr>
        <w:t>ParentFolder</w:t>
      </w:r>
      <w:r>
        <w:rPr>
          <w:rStyle w:val="keywordChar"/>
        </w:rPr>
        <w:t>”+ File.separator + “</w:t>
      </w:r>
      <w:r w:rsidRPr="005E1038">
        <w:rPr>
          <w:rStyle w:val="keywordChar"/>
        </w:rPr>
        <w:t>ChildFolder</w:t>
      </w:r>
      <w:r>
        <w:rPr>
          <w:rStyle w:val="keywordChar"/>
        </w:rPr>
        <w:t>” + File.separator + “</w:t>
      </w:r>
      <w:r w:rsidRPr="005E1038">
        <w:rPr>
          <w:rStyle w:val="keywordChar"/>
        </w:rPr>
        <w:t>file.ex</w:t>
      </w:r>
      <w:r>
        <w:rPr>
          <w:rStyle w:val="keywordChar"/>
        </w:rPr>
        <w:t>t”</w:t>
      </w:r>
    </w:p>
    <w:p w14:paraId="29F402A8" w14:textId="0F20B0DD" w:rsidR="00B76109" w:rsidRDefault="000177BB" w:rsidP="00B76109">
      <w:pPr>
        <w:pStyle w:val="Heading3"/>
      </w:pPr>
      <w:bookmarkStart w:id="194" w:name="_Toc59372474"/>
      <w:r>
        <w:t>Create a</w:t>
      </w:r>
      <w:r w:rsidR="0013598F">
        <w:t>n empty</w:t>
      </w:r>
      <w:r w:rsidR="003B206F">
        <w:t xml:space="preserve"> File object (in the memory) and </w:t>
      </w:r>
      <w:r w:rsidR="00701A8B">
        <w:t xml:space="preserve">actualize it to </w:t>
      </w:r>
      <w:r w:rsidR="003B206F">
        <w:t>the storage</w:t>
      </w:r>
      <w:bookmarkEnd w:id="194"/>
    </w:p>
    <w:p w14:paraId="3DDFDE47" w14:textId="109E5FF6" w:rsidR="00856B3B" w:rsidRDefault="00411ECA" w:rsidP="00A70116">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3379DB14" w14:textId="6AAD6C56" w:rsidR="00464CB3" w:rsidRDefault="00464CB3" w:rsidP="00464CB3">
      <w:pPr>
        <w:pStyle w:val="Text"/>
      </w:pPr>
      <w:r w:rsidRPr="006D2A8F">
        <w:rPr>
          <w:rStyle w:val="keywordChar"/>
        </w:rPr>
        <w:t>File(String pathname)</w:t>
      </w:r>
      <w:r w:rsidR="00781DFD" w:rsidRPr="00781DFD">
        <w:t xml:space="preserve">, </w:t>
      </w:r>
      <w:r w:rsidR="00781DFD" w:rsidRPr="00856B3B">
        <w:rPr>
          <w:rStyle w:val="keywordChar"/>
        </w:rPr>
        <w:t>File(File parent, String child</w:t>
      </w:r>
      <w:r w:rsidR="00781DFD">
        <w:t xml:space="preserve">), </w:t>
      </w:r>
      <w:r w:rsidR="00781DFD" w:rsidRPr="006D2A8F">
        <w:rPr>
          <w:rStyle w:val="keywordChar"/>
        </w:rPr>
        <w:t>File(String parent, String child)</w:t>
      </w:r>
      <w:r>
        <w:t>: Creates a new File instance from a pathname string</w:t>
      </w:r>
      <w:r w:rsidR="00223F77">
        <w:t xml:space="preserve"> o</w:t>
      </w:r>
      <w:r w:rsidR="00781DFD">
        <w:t>r a parent pathname and a child pathname.</w:t>
      </w:r>
    </w:p>
    <w:p w14:paraId="1BC96FFA" w14:textId="7C93C59E" w:rsidR="00A70116" w:rsidRDefault="009C6736" w:rsidP="00A70116">
      <w:pPr>
        <w:pStyle w:val="Text"/>
      </w:pPr>
      <w:r>
        <w:t xml:space="preserve">Exp: </w:t>
      </w:r>
      <w:r w:rsidR="00A70116">
        <w:t xml:space="preserve">The following creates a </w:t>
      </w:r>
      <w:r w:rsidR="00A70116" w:rsidRPr="00A70116">
        <w:rPr>
          <w:rStyle w:val="keywordChar"/>
        </w:rPr>
        <w:t>File</w:t>
      </w:r>
      <w:r w:rsidR="00A70116">
        <w:rPr>
          <w:rFonts w:ascii="SourceCodePro-Regular" w:hAnsi="SourceCodePro-Regular" w:cs="SourceCodePro-Regular"/>
          <w:sz w:val="18"/>
          <w:szCs w:val="18"/>
        </w:rPr>
        <w:t xml:space="preserve"> </w:t>
      </w:r>
      <w:r w:rsidR="00A70116">
        <w:t>object and determines if the path it references exists within the file system:</w:t>
      </w:r>
    </w:p>
    <w:p w14:paraId="19D97C53" w14:textId="77777777" w:rsidR="00A70116" w:rsidRDefault="00A70116" w:rsidP="00474052">
      <w:pPr>
        <w:pStyle w:val="Code"/>
      </w:pPr>
      <w:r>
        <w:t>import java.io.File;</w:t>
      </w:r>
    </w:p>
    <w:p w14:paraId="47833FF6" w14:textId="5FC6477B" w:rsidR="00A70116" w:rsidRDefault="00A70116" w:rsidP="00474052">
      <w:pPr>
        <w:pStyle w:val="Code"/>
      </w:pPr>
      <w:r>
        <w:t xml:space="preserve">   public class FileSample {</w:t>
      </w:r>
    </w:p>
    <w:p w14:paraId="1139A8F8" w14:textId="6C558CBA" w:rsidR="00A70116" w:rsidRDefault="00A70116" w:rsidP="00474052">
      <w:pPr>
        <w:pStyle w:val="Code"/>
      </w:pPr>
      <w:r>
        <w:t xml:space="preserve">   public static void main(String[] args) {</w:t>
      </w:r>
    </w:p>
    <w:p w14:paraId="6C13FB72" w14:textId="5E6DB593" w:rsidR="00A70116" w:rsidRDefault="00A70116" w:rsidP="00474052">
      <w:pPr>
        <w:pStyle w:val="Code"/>
      </w:pPr>
      <w:r>
        <w:t xml:space="preserve">   </w:t>
      </w:r>
      <w:r w:rsidR="002B5886">
        <w:t xml:space="preserve">    </w:t>
      </w:r>
      <w:r>
        <w:t>File file = new File("/home/smith/data/zoo.txt");</w:t>
      </w:r>
    </w:p>
    <w:p w14:paraId="55A23DF2" w14:textId="1984D6E3" w:rsidR="00A70116" w:rsidRDefault="00A70116" w:rsidP="00474052">
      <w:pPr>
        <w:pStyle w:val="Code"/>
      </w:pPr>
      <w:r>
        <w:t xml:space="preserve">   </w:t>
      </w:r>
      <w:r w:rsidR="002B5886">
        <w:t xml:space="preserve">    </w:t>
      </w:r>
      <w:r>
        <w:t>System.out.println(file.exists());</w:t>
      </w:r>
    </w:p>
    <w:p w14:paraId="4C2F5EBB" w14:textId="76655197" w:rsidR="00A70116" w:rsidRDefault="00A70116" w:rsidP="00474052">
      <w:pPr>
        <w:pStyle w:val="Code"/>
      </w:pPr>
      <w:r>
        <w:t xml:space="preserve">   }</w:t>
      </w:r>
    </w:p>
    <w:p w14:paraId="204436D1" w14:textId="3F9852E8" w:rsidR="00A70116" w:rsidRDefault="00A70116" w:rsidP="00474052">
      <w:pPr>
        <w:pStyle w:val="Code"/>
      </w:pPr>
      <w:r>
        <w:t>}</w:t>
      </w:r>
    </w:p>
    <w:p w14:paraId="51B16439" w14:textId="1A9A0310" w:rsidR="00E81CF5" w:rsidRDefault="00E81CF5" w:rsidP="00CE04D6">
      <w:pPr>
        <w:pStyle w:val="Text"/>
      </w:pPr>
      <w:r>
        <w:t xml:space="preserve">Note that </w:t>
      </w:r>
      <w:r w:rsidR="00E05B33">
        <w:t xml:space="preserve">creating a </w:t>
      </w:r>
      <w:r w:rsidR="00C73BA8">
        <w:t xml:space="preserve">File object </w:t>
      </w:r>
      <w:r w:rsidR="000177BB">
        <w:t xml:space="preserve">(in the memory) </w:t>
      </w:r>
      <w:r w:rsidR="00C73BA8">
        <w:t xml:space="preserve">doesn’t create an actual file on the </w:t>
      </w:r>
      <w:r w:rsidR="00800752">
        <w:t xml:space="preserve">physical </w:t>
      </w:r>
      <w:r w:rsidR="000177BB">
        <w:t xml:space="preserve">storage’s </w:t>
      </w:r>
      <w:r w:rsidR="00C73BA8">
        <w:t>file system.</w:t>
      </w:r>
    </w:p>
    <w:p w14:paraId="1464A7CC" w14:textId="52C12955" w:rsidR="005C55FD" w:rsidRDefault="001C7AE4" w:rsidP="00474100">
      <w:pPr>
        <w:pStyle w:val="Text"/>
      </w:pPr>
      <w:r>
        <w:t>A</w:t>
      </w:r>
      <w:r w:rsidR="000A12BE">
        <w:t xml:space="preserve"> simple way to </w:t>
      </w:r>
      <w:r w:rsidR="000177BB">
        <w:t>create an actual</w:t>
      </w:r>
      <w:r w:rsidR="00F95C3F">
        <w:t xml:space="preserve"> empty</w:t>
      </w:r>
      <w:r w:rsidR="000177BB">
        <w:t xml:space="preserve"> file</w:t>
      </w:r>
      <w:r w:rsidR="00B55400">
        <w:t>/directory</w:t>
      </w:r>
      <w:r w:rsidR="000A12BE">
        <w:t xml:space="preserve"> </w:t>
      </w:r>
      <w:r w:rsidR="001A2780">
        <w:t xml:space="preserve">(on the storage) </w:t>
      </w:r>
      <w:r w:rsidR="000A12BE">
        <w:t>is</w:t>
      </w:r>
      <w:r w:rsidR="005C55FD">
        <w:t xml:space="preserve"> </w:t>
      </w:r>
      <w:r>
        <w:t xml:space="preserve">i) creating </w:t>
      </w:r>
      <w:r w:rsidR="00B150C9">
        <w:t xml:space="preserve">a File object </w:t>
      </w:r>
      <w:r w:rsidR="006645E4">
        <w:t xml:space="preserve">first </w:t>
      </w:r>
      <w:r w:rsidR="00B47B09">
        <w:t xml:space="preserve">and then </w:t>
      </w:r>
      <w:r w:rsidR="00B150C9">
        <w:t xml:space="preserve">ii) </w:t>
      </w:r>
      <w:r w:rsidR="005C55FD">
        <w:t>using methods</w:t>
      </w:r>
      <w:r w:rsidR="00B150C9">
        <w:t xml:space="preserve"> </w:t>
      </w:r>
      <w:r w:rsidR="00C84761">
        <w:rPr>
          <w:rStyle w:val="keywordChar"/>
        </w:rPr>
        <w:t>boolean c</w:t>
      </w:r>
      <w:r w:rsidR="00B150C9" w:rsidRPr="00B77C59">
        <w:rPr>
          <w:rStyle w:val="keywordChar"/>
        </w:rPr>
        <w:t>reateNewFile()</w:t>
      </w:r>
      <w:r w:rsidR="00B150C9">
        <w:t xml:space="preserve"> </w:t>
      </w:r>
      <w:r w:rsidR="00B77C59">
        <w:t>or</w:t>
      </w:r>
      <w:r w:rsidR="00B150C9">
        <w:t xml:space="preserve"> </w:t>
      </w:r>
      <w:r w:rsidR="00C84761">
        <w:rPr>
          <w:rStyle w:val="keywordChar"/>
        </w:rPr>
        <w:t>boolean m</w:t>
      </w:r>
      <w:r w:rsidR="00B150C9" w:rsidRPr="00B77C59">
        <w:rPr>
          <w:rStyle w:val="keywordChar"/>
        </w:rPr>
        <w:t>kdir()</w:t>
      </w:r>
      <w:r w:rsidR="00B150C9">
        <w:t xml:space="preserve"> or </w:t>
      </w:r>
      <w:r w:rsidR="00C84761">
        <w:rPr>
          <w:rStyle w:val="keywordChar"/>
        </w:rPr>
        <w:t>boolean m</w:t>
      </w:r>
      <w:r w:rsidR="00B150C9" w:rsidRPr="00B77C59">
        <w:rPr>
          <w:rStyle w:val="keywordChar"/>
        </w:rPr>
        <w:t>kdirs()</w:t>
      </w:r>
      <w:r w:rsidR="00474100">
        <w:t xml:space="preserve"> to </w:t>
      </w:r>
      <w:r w:rsidR="00CC19FD">
        <w:t>actualize the File object on the storage.</w:t>
      </w:r>
    </w:p>
    <w:p w14:paraId="2960E2AD" w14:textId="6E3393C7" w:rsidR="005E4984" w:rsidRDefault="00B42A2E" w:rsidP="00474100">
      <w:pPr>
        <w:pStyle w:val="Text"/>
      </w:pPr>
      <w:r>
        <w:t xml:space="preserve">The both methods return true if the </w:t>
      </w:r>
      <w:r w:rsidR="00453B96">
        <w:t xml:space="preserve">File object’s path doesn’t exist and hence it is created, and return false if the File object’s path exists and hence </w:t>
      </w:r>
      <w:r w:rsidR="001C09E1">
        <w:t>nothing is created.</w:t>
      </w:r>
    </w:p>
    <w:p w14:paraId="1EB27847" w14:textId="7333E221" w:rsidR="005C55FD" w:rsidRDefault="008B1056" w:rsidP="00640873">
      <w:pPr>
        <w:pStyle w:val="Text"/>
      </w:pPr>
      <w:r>
        <w:t>When the path contains</w:t>
      </w:r>
      <w:r w:rsidR="00E7313C">
        <w:t xml:space="preserve"> </w:t>
      </w:r>
      <w:r w:rsidR="00E7313C" w:rsidRPr="004C4E18">
        <w:t>nonexistent parent directories</w:t>
      </w:r>
      <w:r w:rsidR="00E7313C">
        <w:t xml:space="preserve">, </w:t>
      </w:r>
      <w:r w:rsidR="00E7313C" w:rsidRPr="006645E4">
        <w:rPr>
          <w:rStyle w:val="keywordChar"/>
        </w:rPr>
        <w:t>mkdir()</w:t>
      </w:r>
      <w:r w:rsidR="00E7313C">
        <w:t xml:space="preserve"> doesn’t create those middle directories but</w:t>
      </w:r>
      <w:r>
        <w:t xml:space="preserve"> </w:t>
      </w:r>
      <w:r w:rsidR="004C4E18" w:rsidRPr="006645E4">
        <w:rPr>
          <w:rStyle w:val="keywordChar"/>
        </w:rPr>
        <w:t>mkdirs()</w:t>
      </w:r>
      <w:r w:rsidR="00E7313C">
        <w:t xml:space="preserve"> does.</w:t>
      </w:r>
      <w:r w:rsidR="00640873">
        <w:t xml:space="preserve"> </w:t>
      </w:r>
      <w:r w:rsidR="004C4E18" w:rsidRPr="004C4E18">
        <w:t>Note that if this operation fails it may have succeeded in creating some of the necessary parent directories.</w:t>
      </w:r>
      <w:r w:rsidR="00C616E8">
        <w:t xml:space="preserve"> </w:t>
      </w:r>
    </w:p>
    <w:p w14:paraId="6F2733D6" w14:textId="786B5FA9" w:rsidR="0070043C" w:rsidRDefault="00B67225" w:rsidP="00CE04D6">
      <w:pPr>
        <w:pStyle w:val="Text"/>
      </w:pPr>
      <w:r>
        <w:lastRenderedPageBreak/>
        <w:t xml:space="preserve">The File class </w:t>
      </w:r>
      <w:r w:rsidR="00024EA4">
        <w:t xml:space="preserve">has methods </w:t>
      </w:r>
      <w:r w:rsidR="00EE7116">
        <w:t xml:space="preserve">to create/delete/rename files/directories of a directory but </w:t>
      </w:r>
      <w:r>
        <w:t xml:space="preserve">doesn’t </w:t>
      </w:r>
      <w:r w:rsidR="00EE7116">
        <w:t>have method to access/</w:t>
      </w:r>
      <w:r>
        <w:t>process the content of a file</w:t>
      </w:r>
      <w:r w:rsidR="00134009">
        <w:t xml:space="preserve">; </w:t>
      </w:r>
      <w:r w:rsidR="00916CB7" w:rsidRPr="00CE04D6">
        <w:rPr>
          <w:rStyle w:val="keywordChar"/>
        </w:rPr>
        <w:t>InputStream</w:t>
      </w:r>
      <w:r w:rsidR="00916CB7" w:rsidRPr="00462E8A">
        <w:t xml:space="preserve">, </w:t>
      </w:r>
      <w:r w:rsidR="00916CB7" w:rsidRPr="00CE04D6">
        <w:rPr>
          <w:rStyle w:val="keywordChar"/>
        </w:rPr>
        <w:t>OutputStream</w:t>
      </w:r>
      <w:r w:rsidR="00916CB7" w:rsidRPr="00462E8A">
        <w:t xml:space="preserve">, </w:t>
      </w:r>
      <w:r w:rsidR="00916CB7" w:rsidRPr="00CE04D6">
        <w:rPr>
          <w:rStyle w:val="keywordChar"/>
        </w:rPr>
        <w:t>Reader</w:t>
      </w:r>
      <w:r w:rsidR="00916CB7" w:rsidRPr="00462E8A">
        <w:t xml:space="preserve">, </w:t>
      </w:r>
      <w:r w:rsidR="00916CB7" w:rsidRPr="00CE04D6">
        <w:rPr>
          <w:rStyle w:val="keywordChar"/>
        </w:rPr>
        <w:t>Writer</w:t>
      </w:r>
      <w:r w:rsidR="00916CB7" w:rsidRPr="00462E8A">
        <w:t xml:space="preserve"> </w:t>
      </w:r>
      <w:r w:rsidR="00134009">
        <w:t xml:space="preserve">classes, </w:t>
      </w:r>
      <w:r w:rsidR="00916CB7" w:rsidRPr="00462E8A">
        <w:t>in the next section</w:t>
      </w:r>
      <w:r w:rsidR="00134009">
        <w:t>, will do.</w:t>
      </w:r>
    </w:p>
    <w:p w14:paraId="54517CE7" w14:textId="36756A85" w:rsidR="00352D16" w:rsidRPr="00462E8A" w:rsidRDefault="004B60E7" w:rsidP="000A12BE">
      <w:r w:rsidRPr="004B60E7">
        <w:rPr>
          <w:noProof/>
        </w:rPr>
        <w:drawing>
          <wp:inline distT="0" distB="0" distL="0" distR="0" wp14:anchorId="39831FAD" wp14:editId="3C71838E">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7A6D4C45" w14:textId="1431A9B5" w:rsidR="00437180" w:rsidRDefault="007714CD" w:rsidP="00437180">
      <w:pPr>
        <w:pStyle w:val="Heading3"/>
      </w:pPr>
      <w:bookmarkStart w:id="195" w:name="_Toc59372475"/>
      <w:r>
        <w:t>File’s m</w:t>
      </w:r>
      <w:r w:rsidR="00437180">
        <w:t>ethods</w:t>
      </w:r>
      <w:bookmarkEnd w:id="195"/>
    </w:p>
    <w:p w14:paraId="0EAB2C75" w14:textId="6A1C0F0D" w:rsidR="00A70116" w:rsidRDefault="00B22548" w:rsidP="00A70116">
      <w:r w:rsidRPr="00B22548">
        <w:rPr>
          <w:noProof/>
        </w:rPr>
        <w:drawing>
          <wp:inline distT="0" distB="0" distL="0" distR="0" wp14:anchorId="7A65C1FD" wp14:editId="30BB4A01">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517A6852" w14:textId="65D468A8" w:rsidR="003242EE" w:rsidRPr="00025CFF" w:rsidRDefault="00025CFF" w:rsidP="00025CFF">
      <w:pPr>
        <w:pStyle w:val="Text"/>
      </w:pPr>
      <w:r w:rsidRPr="00025CFF">
        <w:t>Exp: given a file path outputs information about the file or directory, such as whether it exists, what files are contained within it, and so forth</w:t>
      </w:r>
    </w:p>
    <w:p w14:paraId="49B21FBB" w14:textId="77777777" w:rsidR="002D594F" w:rsidRDefault="002D594F" w:rsidP="00474052">
      <w:pPr>
        <w:pStyle w:val="Code"/>
      </w:pPr>
      <w:r>
        <w:lastRenderedPageBreak/>
        <w:t>import java.io.File;</w:t>
      </w:r>
    </w:p>
    <w:p w14:paraId="51782DB6" w14:textId="77777777" w:rsidR="002D594F" w:rsidRDefault="002D594F" w:rsidP="00474052">
      <w:pPr>
        <w:pStyle w:val="Code"/>
      </w:pPr>
      <w:r>
        <w:t>public class ReadFileInformation {</w:t>
      </w:r>
    </w:p>
    <w:p w14:paraId="0A7E84B9" w14:textId="77777777" w:rsidR="002D594F" w:rsidRDefault="002D594F" w:rsidP="00474052">
      <w:pPr>
        <w:pStyle w:val="Code"/>
      </w:pPr>
      <w:r>
        <w:t xml:space="preserve">  public static void main(String[] args) {</w:t>
      </w:r>
    </w:p>
    <w:p w14:paraId="32B66C5F" w14:textId="77777777" w:rsidR="002D594F" w:rsidRDefault="002D594F" w:rsidP="00474052">
      <w:pPr>
        <w:pStyle w:val="Code"/>
      </w:pPr>
      <w:r>
        <w:t xml:space="preserve">    File file = new File("C:\\data\\zoo.txt");</w:t>
      </w:r>
    </w:p>
    <w:p w14:paraId="1B685713" w14:textId="5DD7AB26" w:rsidR="002D594F" w:rsidRDefault="002D594F" w:rsidP="00474052">
      <w:pPr>
        <w:pStyle w:val="Code"/>
      </w:pPr>
      <w:r>
        <w:t xml:space="preserve">    System.out.println("File Exists: "</w:t>
      </w:r>
      <w:r w:rsidR="006D3134">
        <w:t xml:space="preserve"> </w:t>
      </w:r>
      <w:r>
        <w:t>+</w:t>
      </w:r>
      <w:r w:rsidR="006D3134">
        <w:t xml:space="preserve"> </w:t>
      </w:r>
      <w:r>
        <w:t>file.exists());</w:t>
      </w:r>
    </w:p>
    <w:p w14:paraId="0CE13039" w14:textId="77777777" w:rsidR="002D594F" w:rsidRDefault="002D594F" w:rsidP="00474052">
      <w:pPr>
        <w:pStyle w:val="Code"/>
      </w:pPr>
      <w:r>
        <w:t xml:space="preserve">    if(file.exists()) {</w:t>
      </w:r>
    </w:p>
    <w:p w14:paraId="3603B6A7" w14:textId="32E69643" w:rsidR="002D594F" w:rsidRDefault="002D594F" w:rsidP="00474052">
      <w:pPr>
        <w:pStyle w:val="Code"/>
      </w:pPr>
      <w:r>
        <w:t xml:space="preserve">      System.out.println("Absolute Path: "</w:t>
      </w:r>
      <w:r w:rsidR="006D3134">
        <w:t xml:space="preserve"> </w:t>
      </w:r>
      <w:r>
        <w:t>+</w:t>
      </w:r>
      <w:r w:rsidR="006D3134">
        <w:t xml:space="preserve"> </w:t>
      </w:r>
      <w:r>
        <w:t>file.getAbsolutePath());</w:t>
      </w:r>
    </w:p>
    <w:p w14:paraId="4782E422" w14:textId="76178F9B" w:rsidR="002D594F" w:rsidRDefault="002D594F" w:rsidP="00474052">
      <w:pPr>
        <w:pStyle w:val="Code"/>
      </w:pPr>
      <w:r>
        <w:t xml:space="preserve">      System.out.println("Is Directory: "</w:t>
      </w:r>
      <w:r w:rsidR="006D3134">
        <w:t xml:space="preserve"> </w:t>
      </w:r>
      <w:r>
        <w:t>+</w:t>
      </w:r>
      <w:r w:rsidR="006D3134">
        <w:t xml:space="preserve"> </w:t>
      </w:r>
      <w:r>
        <w:t>file.isDirectory());</w:t>
      </w:r>
    </w:p>
    <w:p w14:paraId="0376C06D" w14:textId="2231F7CB" w:rsidR="002D594F" w:rsidRDefault="002D594F" w:rsidP="00474052">
      <w:pPr>
        <w:pStyle w:val="Code"/>
      </w:pPr>
      <w:r>
        <w:t xml:space="preserve">      System.out.println("Parent Path: "</w:t>
      </w:r>
      <w:r w:rsidR="006D3134">
        <w:t xml:space="preserve"> </w:t>
      </w:r>
      <w:r>
        <w:t>+</w:t>
      </w:r>
      <w:r w:rsidR="006D3134">
        <w:t xml:space="preserve"> </w:t>
      </w:r>
      <w:r>
        <w:t>file.getParent());</w:t>
      </w:r>
    </w:p>
    <w:p w14:paraId="7DC0C16D" w14:textId="77777777" w:rsidR="002D594F" w:rsidRDefault="002D594F" w:rsidP="00474052">
      <w:pPr>
        <w:pStyle w:val="Code"/>
      </w:pPr>
      <w:r>
        <w:t xml:space="preserve">      if(file.isFile()) {</w:t>
      </w:r>
    </w:p>
    <w:p w14:paraId="66C97CC3" w14:textId="6773A86B" w:rsidR="002D594F" w:rsidRDefault="002D594F" w:rsidP="00474052">
      <w:pPr>
        <w:pStyle w:val="Code"/>
      </w:pPr>
      <w:r>
        <w:t xml:space="preserve">        System.out.println("File size: "</w:t>
      </w:r>
      <w:r w:rsidR="006D3134">
        <w:t xml:space="preserve"> </w:t>
      </w:r>
      <w:r>
        <w:t>+</w:t>
      </w:r>
      <w:r w:rsidR="006D3134">
        <w:t xml:space="preserve"> </w:t>
      </w:r>
      <w:r>
        <w:t>file.length());</w:t>
      </w:r>
    </w:p>
    <w:p w14:paraId="5AC442F1" w14:textId="380B201C" w:rsidR="002D594F" w:rsidRDefault="002D594F" w:rsidP="00474052">
      <w:pPr>
        <w:pStyle w:val="Code"/>
      </w:pPr>
      <w:r>
        <w:t xml:space="preserve">        System.out.println("File LastModified: "</w:t>
      </w:r>
      <w:r w:rsidR="006D3134">
        <w:t xml:space="preserve"> </w:t>
      </w:r>
      <w:r>
        <w:t>+</w:t>
      </w:r>
      <w:r w:rsidR="006D3134">
        <w:t xml:space="preserve"> </w:t>
      </w:r>
      <w:r>
        <w:t>file.lastModified());</w:t>
      </w:r>
    </w:p>
    <w:p w14:paraId="36490C4A" w14:textId="77777777" w:rsidR="002D594F" w:rsidRDefault="002D594F" w:rsidP="00474052">
      <w:pPr>
        <w:pStyle w:val="Code"/>
      </w:pPr>
      <w:r>
        <w:t xml:space="preserve">      } else {</w:t>
      </w:r>
    </w:p>
    <w:p w14:paraId="2B694C93" w14:textId="77777777" w:rsidR="002D594F" w:rsidRDefault="002D594F" w:rsidP="00474052">
      <w:pPr>
        <w:pStyle w:val="Code"/>
      </w:pPr>
      <w:r>
        <w:t xml:space="preserve">        for(File subfile: file.listFiles()) {</w:t>
      </w:r>
    </w:p>
    <w:p w14:paraId="01AB6724" w14:textId="0FD5BB98" w:rsidR="002D594F" w:rsidRDefault="002D594F" w:rsidP="00474052">
      <w:pPr>
        <w:pStyle w:val="Code"/>
      </w:pPr>
      <w:r>
        <w:t xml:space="preserve">          System.out.println("\t"</w:t>
      </w:r>
      <w:r w:rsidR="006D3134">
        <w:t xml:space="preserve"> </w:t>
      </w:r>
      <w:r>
        <w:t>+</w:t>
      </w:r>
      <w:r w:rsidR="006D3134">
        <w:t xml:space="preserve"> </w:t>
      </w:r>
      <w:r>
        <w:t>subfile.getName());</w:t>
      </w:r>
    </w:p>
    <w:p w14:paraId="27A08B59" w14:textId="77777777" w:rsidR="002D594F" w:rsidRDefault="002D594F" w:rsidP="00474052">
      <w:pPr>
        <w:pStyle w:val="Code"/>
      </w:pPr>
      <w:r>
        <w:t xml:space="preserve">        }</w:t>
      </w:r>
    </w:p>
    <w:p w14:paraId="550EA2CF" w14:textId="77777777" w:rsidR="002D594F" w:rsidRDefault="002D594F" w:rsidP="00474052">
      <w:pPr>
        <w:pStyle w:val="Code"/>
      </w:pPr>
      <w:r>
        <w:t xml:space="preserve">      }</w:t>
      </w:r>
    </w:p>
    <w:p w14:paraId="2D88C900" w14:textId="77777777" w:rsidR="002D594F" w:rsidRDefault="002D594F" w:rsidP="00474052">
      <w:pPr>
        <w:pStyle w:val="Code"/>
      </w:pPr>
      <w:r>
        <w:t xml:space="preserve">    }</w:t>
      </w:r>
    </w:p>
    <w:p w14:paraId="7393CAC1" w14:textId="77777777" w:rsidR="002D594F" w:rsidRDefault="002D594F" w:rsidP="00474052">
      <w:pPr>
        <w:pStyle w:val="Code"/>
      </w:pPr>
      <w:r>
        <w:t xml:space="preserve">  }</w:t>
      </w:r>
    </w:p>
    <w:p w14:paraId="210E6E0D" w14:textId="07D65271" w:rsidR="00437180" w:rsidRDefault="002D594F" w:rsidP="00474052">
      <w:pPr>
        <w:pStyle w:val="Code"/>
      </w:pPr>
      <w:r>
        <w:t>}</w:t>
      </w:r>
    </w:p>
    <w:p w14:paraId="4ABC3691" w14:textId="10C0717B" w:rsidR="00E446FD" w:rsidRDefault="006E526E" w:rsidP="00342289">
      <w:pPr>
        <w:pStyle w:val="Text"/>
      </w:pPr>
      <w:r>
        <w:t>Output i</w:t>
      </w:r>
      <w:r w:rsidR="00E446FD">
        <w:t xml:space="preserve">f the path </w:t>
      </w:r>
      <w:r w:rsidR="00591B36">
        <w:t xml:space="preserve">provided </w:t>
      </w:r>
      <w:r w:rsidR="00E446FD">
        <w:t>did not point to a file</w:t>
      </w:r>
      <w:r w:rsidR="00591B36">
        <w:t>:</w:t>
      </w:r>
    </w:p>
    <w:p w14:paraId="31863639" w14:textId="77777777" w:rsidR="00E446FD" w:rsidRDefault="00E446FD" w:rsidP="00474052">
      <w:pPr>
        <w:pStyle w:val="Code"/>
      </w:pPr>
      <w:r>
        <w:t>File Exists: false</w:t>
      </w:r>
    </w:p>
    <w:p w14:paraId="5F261BBD" w14:textId="3AA0B1B1" w:rsidR="00E446FD" w:rsidRDefault="00591B36" w:rsidP="00342289">
      <w:pPr>
        <w:pStyle w:val="Text"/>
      </w:pPr>
      <w:r>
        <w:t>Output i</w:t>
      </w:r>
      <w:r w:rsidR="00E446FD">
        <w:t>f the path provided pointed to a valid file</w:t>
      </w:r>
      <w:r w:rsidR="009937CE">
        <w:t xml:space="preserve"> will look like</w:t>
      </w:r>
      <w:r w:rsidR="00E446FD">
        <w:t>:</w:t>
      </w:r>
    </w:p>
    <w:p w14:paraId="540312BA" w14:textId="77777777" w:rsidR="00E446FD" w:rsidRDefault="00E446FD" w:rsidP="00474052">
      <w:pPr>
        <w:pStyle w:val="Code"/>
      </w:pPr>
      <w:r>
        <w:t>File Exists: true</w:t>
      </w:r>
    </w:p>
    <w:p w14:paraId="14F24715" w14:textId="77777777" w:rsidR="00E446FD" w:rsidRDefault="00E446FD" w:rsidP="00474052">
      <w:pPr>
        <w:pStyle w:val="Code"/>
      </w:pPr>
      <w:r>
        <w:t>Absolute Path: C:\data\zoo.txt</w:t>
      </w:r>
    </w:p>
    <w:p w14:paraId="2D9DBE7B" w14:textId="77777777" w:rsidR="00E446FD" w:rsidRDefault="00E446FD" w:rsidP="00474052">
      <w:pPr>
        <w:pStyle w:val="Code"/>
      </w:pPr>
      <w:r>
        <w:t>Parent Path: C:\data</w:t>
      </w:r>
    </w:p>
    <w:p w14:paraId="17A143F6" w14:textId="77777777" w:rsidR="00E446FD" w:rsidRDefault="00E446FD" w:rsidP="00474052">
      <w:pPr>
        <w:pStyle w:val="Code"/>
      </w:pPr>
      <w:r>
        <w:t>Is Directory: false</w:t>
      </w:r>
    </w:p>
    <w:p w14:paraId="20B8EE97" w14:textId="77777777" w:rsidR="00E446FD" w:rsidRDefault="00E446FD" w:rsidP="00474052">
      <w:pPr>
        <w:pStyle w:val="Code"/>
      </w:pPr>
      <w:r>
        <w:t>File size: 12382</w:t>
      </w:r>
    </w:p>
    <w:p w14:paraId="71A5CF80" w14:textId="77777777" w:rsidR="00E446FD" w:rsidRDefault="00E446FD" w:rsidP="00474052">
      <w:pPr>
        <w:pStyle w:val="Code"/>
      </w:pPr>
      <w:r>
        <w:t>File LastModified: 1420070400000</w:t>
      </w:r>
    </w:p>
    <w:p w14:paraId="4EC6B524" w14:textId="63B5DA24" w:rsidR="00E446FD" w:rsidRDefault="009937CE" w:rsidP="00342289">
      <w:pPr>
        <w:pStyle w:val="Text"/>
      </w:pPr>
      <w:r>
        <w:t xml:space="preserve">Output </w:t>
      </w:r>
      <w:r w:rsidR="00E446FD">
        <w:t xml:space="preserve">if the path provided pointed to a valid directory, such as </w:t>
      </w:r>
      <w:r w:rsidR="00E446FD" w:rsidRPr="0046531D">
        <w:rPr>
          <w:rStyle w:val="keywordChar"/>
        </w:rPr>
        <w:t>C:\data</w:t>
      </w:r>
      <w:r>
        <w:rPr>
          <w:rFonts w:ascii="SourceCodePro-Regular" w:hAnsi="SourceCodePro-Regular" w:cs="SourceCodePro-Regular"/>
          <w:sz w:val="18"/>
          <w:szCs w:val="18"/>
        </w:rPr>
        <w:t>:</w:t>
      </w:r>
    </w:p>
    <w:p w14:paraId="38201520" w14:textId="77777777" w:rsidR="00E446FD" w:rsidRDefault="00E446FD" w:rsidP="00474052">
      <w:pPr>
        <w:pStyle w:val="Code"/>
      </w:pPr>
      <w:r>
        <w:t>File Exists: true</w:t>
      </w:r>
    </w:p>
    <w:p w14:paraId="41D732E8" w14:textId="77777777" w:rsidR="00E446FD" w:rsidRDefault="00E446FD" w:rsidP="00474052">
      <w:pPr>
        <w:pStyle w:val="Code"/>
      </w:pPr>
      <w:r>
        <w:t>Absolute Path: C:\data</w:t>
      </w:r>
    </w:p>
    <w:p w14:paraId="2D5DC0FD" w14:textId="6ED3239D" w:rsidR="00A70116" w:rsidRDefault="00E446FD" w:rsidP="00474052">
      <w:pPr>
        <w:pStyle w:val="Code"/>
      </w:pPr>
      <w:r>
        <w:t>Parent Path: C:\</w:t>
      </w:r>
    </w:p>
    <w:p w14:paraId="6E9CCF1D" w14:textId="0E56A86B" w:rsidR="009D62E4" w:rsidRDefault="009D62E4" w:rsidP="009D62E4">
      <w:pPr>
        <w:pStyle w:val="Heading1"/>
      </w:pPr>
      <w:bookmarkStart w:id="196" w:name="_Toc59372476"/>
      <w:r>
        <w:t>Stream</w:t>
      </w:r>
      <w:bookmarkEnd w:id="196"/>
    </w:p>
    <w:p w14:paraId="350A3E77" w14:textId="5AE71851" w:rsidR="00E446FD" w:rsidRDefault="00D27980" w:rsidP="00D27980">
      <w:pPr>
        <w:pStyle w:val="Heading2"/>
      </w:pPr>
      <w:bookmarkStart w:id="197" w:name="_Toc59372477"/>
      <w:r w:rsidRPr="00D27980">
        <w:t>Introducing Streams</w:t>
      </w:r>
      <w:bookmarkEnd w:id="197"/>
    </w:p>
    <w:p w14:paraId="524AE3E1" w14:textId="7B062032" w:rsidR="00BA63CA" w:rsidRDefault="00756FA4" w:rsidP="00BA63CA">
      <w:pPr>
        <w:pStyle w:val="Text"/>
      </w:pPr>
      <w:r>
        <w:t>A Java stream is a data source</w:t>
      </w:r>
      <w:r w:rsidR="00FE42AF">
        <w:t xml:space="preserve"> (not a data structure)</w:t>
      </w:r>
      <w:r w:rsidR="003E2A3C">
        <w:t>,</w:t>
      </w:r>
      <w:r w:rsidR="002F5D45">
        <w:t xml:space="preserve"> like a </w:t>
      </w:r>
      <w:r w:rsidR="00E172EA">
        <w:t>file, an application, a network socket</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750212BB" w:rsidR="00FB7837" w:rsidRPr="00C04503" w:rsidRDefault="00F34A84" w:rsidP="00BA63CA">
      <w:pPr>
        <w:pStyle w:val="Text"/>
        <w:numPr>
          <w:ilvl w:val="0"/>
          <w:numId w:val="36"/>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source </w:t>
      </w:r>
      <w:r w:rsidR="0077111B" w:rsidRPr="00C04503">
        <w:rPr>
          <w:i/>
          <w:iCs/>
        </w:rPr>
        <w:t>is</w:t>
      </w:r>
    </w:p>
    <w:p w14:paraId="78A41B3D" w14:textId="56906F67" w:rsidR="001469BE" w:rsidRPr="00C04503" w:rsidRDefault="00B02D39" w:rsidP="00FB7837">
      <w:pPr>
        <w:pStyle w:val="Text"/>
        <w:numPr>
          <w:ilvl w:val="0"/>
          <w:numId w:val="36"/>
        </w:numPr>
        <w:rPr>
          <w:i/>
          <w:iCs/>
        </w:rPr>
      </w:pPr>
      <w:r w:rsidRPr="00C04503">
        <w:rPr>
          <w:i/>
          <w:iCs/>
        </w:rPr>
        <w:t xml:space="preserve">one </w:t>
      </w:r>
      <w:r w:rsidR="00CF50D5" w:rsidRPr="00C04503">
        <w:rPr>
          <w:i/>
          <w:iCs/>
        </w:rPr>
        <w:t>can read/write</w:t>
      </w:r>
      <w:r w:rsidR="008F6154">
        <w:rPr>
          <w:i/>
          <w:iCs/>
        </w:rPr>
        <w:t xml:space="preserve"> </w:t>
      </w:r>
      <w:r w:rsidR="008F6154" w:rsidRPr="00C04503">
        <w:rPr>
          <w:i/>
          <w:iCs/>
        </w:rPr>
        <w:t>only</w:t>
      </w:r>
      <w:r w:rsidR="001469BE" w:rsidRPr="00C04503">
        <w:rPr>
          <w:i/>
          <w:iCs/>
        </w:rPr>
        <w:t xml:space="preserve"> </w:t>
      </w:r>
      <w:r w:rsidR="001469BE" w:rsidRPr="00C04503">
        <w:rPr>
          <w:b/>
          <w:bCs/>
          <w:i/>
          <w:iCs/>
        </w:rPr>
        <w:t xml:space="preserve">small </w:t>
      </w:r>
      <w:r w:rsidR="00203A5A" w:rsidRPr="00C04503">
        <w:rPr>
          <w:b/>
          <w:bCs/>
          <w:i/>
          <w:iCs/>
        </w:rPr>
        <w:t>chunks</w:t>
      </w:r>
      <w:r w:rsidR="001469BE" w:rsidRPr="00C04503">
        <w:rPr>
          <w:i/>
          <w:iCs/>
        </w:rPr>
        <w:t xml:space="preserve"> of </w:t>
      </w:r>
      <w:r w:rsidR="009A22F5" w:rsidRPr="00C04503">
        <w:rPr>
          <w:i/>
          <w:iCs/>
        </w:rPr>
        <w:t xml:space="preserve">the </w:t>
      </w:r>
      <w:r w:rsidR="00BA63CA" w:rsidRPr="00C04503">
        <w:rPr>
          <w:i/>
          <w:iCs/>
        </w:rPr>
        <w:t>data</w:t>
      </w:r>
      <w:r w:rsidR="00D57BF7" w:rsidRPr="00C04503">
        <w:rPr>
          <w:i/>
          <w:iCs/>
        </w:rPr>
        <w:t xml:space="preserve"> of</w:t>
      </w:r>
      <w:r w:rsidR="00C07E33" w:rsidRPr="00C04503">
        <w:rPr>
          <w:i/>
          <w:iCs/>
        </w:rPr>
        <w:t>/to</w:t>
      </w:r>
      <w:r w:rsidR="00D57BF7" w:rsidRPr="00C04503">
        <w:rPr>
          <w:i/>
          <w:iCs/>
        </w:rPr>
        <w:t xml:space="preserve"> the source</w:t>
      </w:r>
    </w:p>
    <w:p w14:paraId="1ABCCB8E" w14:textId="65270A5C" w:rsidR="00D603AE" w:rsidRDefault="009E7794" w:rsidP="00C70628">
      <w:pPr>
        <w:pStyle w:val="Text"/>
      </w:pPr>
      <w:r w:rsidRPr="00E31D28">
        <w:t>It may be helpful to visualize a stream as being so large that all of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lastRenderedPageBreak/>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1F043C3B" w14:textId="4DCCD008" w:rsidR="00043128" w:rsidRPr="005546D4" w:rsidRDefault="00043128" w:rsidP="0002564C">
      <w:pPr>
        <w:pStyle w:val="Heading3"/>
      </w:pPr>
      <w:bookmarkStart w:id="198" w:name="_Toc59372478"/>
      <w:r w:rsidRPr="005546D4">
        <w:t>Naming convention with Java streams</w:t>
      </w:r>
      <w:bookmarkEnd w:id="198"/>
    </w:p>
    <w:p w14:paraId="21AC882B" w14:textId="43509A7E" w:rsidR="0002564C" w:rsidRDefault="00261895" w:rsidP="00B11382">
      <w:pPr>
        <w:pStyle w:val="Heading4"/>
      </w:pPr>
      <w:r>
        <w:t xml:space="preserve">Stream = </w:t>
      </w:r>
      <w:r w:rsidR="00CB01F7">
        <w:t>byte</w:t>
      </w:r>
      <w:r w:rsidR="00451233">
        <w:t xml:space="preserve"> (8 bits)</w:t>
      </w:r>
      <w:r w:rsidR="00881B79">
        <w:t>; reader/writer =</w:t>
      </w:r>
      <w:r w:rsidR="0002564C">
        <w:t xml:space="preserve"> </w:t>
      </w:r>
      <w:r w:rsidR="008C04D1">
        <w:t xml:space="preserve">Unicode </w:t>
      </w:r>
      <w:r w:rsidR="00CB01F7">
        <w:t>character</w:t>
      </w:r>
      <w:r w:rsidR="00451233">
        <w:t xml:space="preserve"> (16 bits)</w:t>
      </w:r>
    </w:p>
    <w:p w14:paraId="0D5F66EC" w14:textId="7C038798"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take</w:t>
      </w:r>
      <w:r w:rsidR="00137135">
        <w:t xml:space="preserve"> </w:t>
      </w:r>
      <w:r w:rsidR="00D34A31">
        <w:t xml:space="preserve">into account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But behind the scenes they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546D4">
      <w:pPr>
        <w:pStyle w:val="Text"/>
        <w:numPr>
          <w:ilvl w:val="0"/>
          <w:numId w:val="36"/>
        </w:numPr>
      </w:pPr>
      <w:r w:rsidRPr="005546D4">
        <w:t xml:space="preserve">those with </w:t>
      </w:r>
      <w:r w:rsidR="006B0C7F" w:rsidRPr="00EF0C05">
        <w:rPr>
          <w:rStyle w:val="keywordChar"/>
        </w:rPr>
        <w:t>Input</w:t>
      </w:r>
      <w:r w:rsidRPr="00EF0C05">
        <w:rPr>
          <w:rStyle w:val="keywordChar"/>
        </w:rPr>
        <w:t>Stream</w:t>
      </w:r>
      <w:r w:rsidR="006B0C7F">
        <w:t xml:space="preserve"> or </w:t>
      </w:r>
      <w:r w:rsidR="006B0C7F" w:rsidRPr="00EF0C05">
        <w:rPr>
          <w:rStyle w:val="keywordChar"/>
        </w:rPr>
        <w:t>OutputStream</w:t>
      </w:r>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r w:rsidR="00F06A1A" w:rsidRPr="005546D4">
        <w:t xml:space="preserve">data </w:t>
      </w:r>
    </w:p>
    <w:p w14:paraId="63C992C1" w14:textId="6355C4A8" w:rsidR="00B23E5B" w:rsidRPr="005546D4" w:rsidRDefault="00B23E5B" w:rsidP="005546D4">
      <w:pPr>
        <w:pStyle w:val="Text"/>
        <w:numPr>
          <w:ilvl w:val="0"/>
          <w:numId w:val="36"/>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Unicode compilant</w:t>
      </w:r>
      <w:r w:rsidR="009D2E85" w:rsidRPr="005546D4">
        <w:t xml:space="preserve"> </w:t>
      </w:r>
      <w:r w:rsidR="00CB01F7">
        <w:rPr>
          <w:b/>
          <w:bCs/>
        </w:rPr>
        <w:t>character</w:t>
      </w:r>
      <w:r w:rsidR="009D2E85" w:rsidRPr="005546D4">
        <w:t xml:space="preserve"> data</w:t>
      </w:r>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r w:rsidRPr="00D33C8C">
        <w:rPr>
          <w:rStyle w:val="keywordChar"/>
        </w:rPr>
        <w:t>InputStream</w:t>
      </w:r>
      <w:r w:rsidRPr="0059668E">
        <w:t xml:space="preserve"> classes have a corresponding </w:t>
      </w:r>
      <w:r w:rsidRPr="00D33C8C">
        <w:rPr>
          <w:rStyle w:val="keywordChar"/>
        </w:rPr>
        <w:t>OutputStream</w:t>
      </w:r>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r w:rsidR="000B21A1" w:rsidRPr="00D33C8C">
        <w:rPr>
          <w:rStyle w:val="keywordChar"/>
        </w:rPr>
        <w:t>FileOutputStream</w:t>
      </w:r>
      <w:r w:rsidR="00911B54" w:rsidRPr="0059668E">
        <w:t xml:space="preserve">, </w:t>
      </w:r>
      <w:r w:rsidR="00911B54" w:rsidRPr="00D33C8C">
        <w:rPr>
          <w:rStyle w:val="keywordChar"/>
        </w:rPr>
        <w:t>F</w:t>
      </w:r>
      <w:r w:rsidR="00EC4282" w:rsidRPr="00D33C8C">
        <w:rPr>
          <w:rStyle w:val="keywordChar"/>
        </w:rPr>
        <w:t>ileInputStream</w:t>
      </w:r>
      <w:r w:rsidR="00911B54" w:rsidRPr="0059668E">
        <w:t xml:space="preserve">; </w:t>
      </w:r>
      <w:r w:rsidR="00911B54" w:rsidRPr="00D33C8C">
        <w:rPr>
          <w:rStyle w:val="keywordChar"/>
        </w:rPr>
        <w:t>Fi</w:t>
      </w:r>
      <w:r w:rsidR="00B33F96" w:rsidRPr="00D33C8C">
        <w:rPr>
          <w:rStyle w:val="keywordChar"/>
        </w:rPr>
        <w:t>leWriter</w:t>
      </w:r>
      <w:r w:rsidR="00911B54" w:rsidRPr="0059668E">
        <w:t>,</w:t>
      </w:r>
      <w:r w:rsidR="00B33F96" w:rsidRPr="0059668E">
        <w:t xml:space="preserve"> </w:t>
      </w:r>
      <w:r w:rsidR="00B33F96" w:rsidRPr="00D33C8C">
        <w:rPr>
          <w:rStyle w:val="keywordChar"/>
        </w:rPr>
        <w:t>FileReader</w:t>
      </w:r>
      <w:r w:rsidR="00B33F96" w:rsidRPr="0059668E">
        <w:t>.</w:t>
      </w:r>
      <w:r w:rsidR="00911B54" w:rsidRPr="0059668E">
        <w:t xml:space="preserve"> Exception: </w:t>
      </w:r>
      <w:r w:rsidR="00681312" w:rsidRPr="00D33C8C">
        <w:rPr>
          <w:rStyle w:val="keywordChar"/>
        </w:rPr>
        <w:t>PrintWriter</w:t>
      </w:r>
      <w:r w:rsidR="00681312" w:rsidRPr="0059668E">
        <w:t xml:space="preserve"> doesn’t have </w:t>
      </w:r>
      <w:r w:rsidR="00681312" w:rsidRPr="00D33C8C">
        <w:rPr>
          <w:rStyle w:val="keywordChar"/>
        </w:rPr>
        <w:t>PrintReader</w:t>
      </w:r>
      <w:r w:rsidR="00681312" w:rsidRPr="0059668E">
        <w:t xml:space="preserve">, </w:t>
      </w:r>
      <w:r w:rsidR="00681312" w:rsidRPr="00D33C8C">
        <w:rPr>
          <w:rStyle w:val="keywordChar"/>
        </w:rPr>
        <w:t>PrintStream</w:t>
      </w:r>
      <w:r w:rsidR="00681312" w:rsidRPr="0059668E">
        <w:t xml:space="preserve"> doesn’t have </w:t>
      </w:r>
      <w:r w:rsidR="00681312" w:rsidRPr="00D33C8C">
        <w:rPr>
          <w:rStyle w:val="keywordChar"/>
        </w:rPr>
        <w:t>InputPrintStream</w:t>
      </w:r>
      <w:r w:rsidR="00681312" w:rsidRPr="0059668E">
        <w:t xml:space="preserve"> nor </w:t>
      </w:r>
      <w:r w:rsidR="00681312" w:rsidRPr="00D33C8C">
        <w:rPr>
          <w:rStyle w:val="keywordChar"/>
        </w:rPr>
        <w:t>OutputPrintStream</w:t>
      </w:r>
      <w:r w:rsidR="00681312" w:rsidRPr="0059668E">
        <w:t>.</w:t>
      </w:r>
    </w:p>
    <w:p w14:paraId="0553DD24" w14:textId="3A07A5B5" w:rsidR="00160CF8" w:rsidRDefault="0084064B" w:rsidP="00B11382">
      <w:pPr>
        <w:pStyle w:val="Heading4"/>
      </w:pPr>
      <w:r>
        <w:lastRenderedPageBreak/>
        <w:t>High-level vs low-level</w:t>
      </w:r>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r w:rsidR="00FC6A86" w:rsidRPr="00D33C8C">
        <w:rPr>
          <w:rStyle w:val="keywordChar"/>
        </w:rPr>
        <w:t>FileInputStream</w:t>
      </w:r>
      <w:r w:rsidR="003076E0" w:rsidRPr="003076E0">
        <w:t>,</w:t>
      </w:r>
      <w:r w:rsidR="00986A41" w:rsidRPr="003076E0">
        <w:t xml:space="preserve"> </w:t>
      </w:r>
      <w:r w:rsidR="00986A41" w:rsidRPr="00D33C8C">
        <w:rPr>
          <w:rStyle w:val="keywordChar"/>
        </w:rPr>
        <w:t>File</w:t>
      </w:r>
      <w:r w:rsidR="00986A41">
        <w:rPr>
          <w:rStyle w:val="keywordChar"/>
        </w:rPr>
        <w:t>Out</w:t>
      </w:r>
      <w:r w:rsidR="00986A41" w:rsidRPr="00D33C8C">
        <w:rPr>
          <w:rStyle w:val="keywordChar"/>
        </w:rPr>
        <w:t>putStream</w:t>
      </w:r>
      <w:r w:rsidR="003076E0" w:rsidRPr="003076E0">
        <w:t>,</w:t>
      </w:r>
      <w:r w:rsidR="00986A41" w:rsidRPr="003076E0">
        <w:t xml:space="preserve"> </w:t>
      </w:r>
      <w:r w:rsidR="00986A41" w:rsidRPr="00D33C8C">
        <w:rPr>
          <w:rStyle w:val="keywordChar"/>
        </w:rPr>
        <w:t>File</w:t>
      </w:r>
      <w:r w:rsidR="00986A41">
        <w:rPr>
          <w:rStyle w:val="keywordChar"/>
        </w:rPr>
        <w:t>Reader</w:t>
      </w:r>
      <w:r w:rsidR="003076E0" w:rsidRPr="003076E0">
        <w:t>,</w:t>
      </w:r>
      <w:r w:rsidR="00986A41" w:rsidRPr="003076E0">
        <w:t xml:space="preserve"> </w:t>
      </w:r>
      <w:r w:rsidR="00986A41" w:rsidRPr="00D33C8C">
        <w:rPr>
          <w:rStyle w:val="keywordChar"/>
        </w:rPr>
        <w:t>File</w:t>
      </w:r>
      <w:r w:rsidR="00986A41">
        <w:rPr>
          <w:rStyle w:val="keywordChar"/>
        </w:rPr>
        <w:t>Writer</w:t>
      </w:r>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r w:rsidR="00F00EE1" w:rsidRPr="00400912">
        <w:rPr>
          <w:rStyle w:val="keywordChar"/>
        </w:rPr>
        <w:t>read()</w:t>
      </w:r>
      <w:r w:rsidR="00F00EE1">
        <w:t xml:space="preserve"> method is. </w:t>
      </w:r>
    </w:p>
    <w:p w14:paraId="682D636B" w14:textId="581CA24E" w:rsidR="00437BD9" w:rsidRDefault="00FF6449" w:rsidP="00B11382">
      <w:pPr>
        <w:pStyle w:val="Text"/>
      </w:pPr>
      <w:r w:rsidRPr="00C9651F">
        <w:rPr>
          <w:rStyle w:val="keywordChar"/>
        </w:rPr>
        <w:t>FileInputStream</w:t>
      </w:r>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read()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r w:rsidRPr="00C9651F">
        <w:rPr>
          <w:rStyle w:val="keywordChar"/>
        </w:rPr>
        <w:t>InputStreamReader</w:t>
      </w:r>
      <w:r w:rsidR="000F4117">
        <w:t xml:space="preserve">: its constructor’s input is </w:t>
      </w:r>
      <w:r w:rsidR="00824135">
        <w:t>a byte stream</w:t>
      </w:r>
      <w:r w:rsidR="00CA2D0B">
        <w:t>,</w:t>
      </w:r>
      <w:r w:rsidR="008504E8">
        <w:t xml:space="preserve"> like FileInputStream</w:t>
      </w:r>
      <w:r w:rsidR="000F4117">
        <w:t xml:space="preserve">; its read()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r w:rsidRPr="00C9651F">
        <w:rPr>
          <w:rStyle w:val="keywordChar"/>
        </w:rPr>
        <w:t>BufferedReader</w:t>
      </w:r>
      <w:r w:rsidR="007B5D83">
        <w:t xml:space="preserve">: its constructor’s input is </w:t>
      </w:r>
      <w:r w:rsidR="00BF1EFE">
        <w:t>a character stre</w:t>
      </w:r>
      <w:r w:rsidR="00BD2181">
        <w:t>a</w:t>
      </w:r>
      <w:r w:rsidR="00BF1EFE">
        <w:t>m, like InputStreamReader</w:t>
      </w:r>
      <w:r w:rsidR="007B5D83">
        <w:t xml:space="preserve">; </w:t>
      </w:r>
      <w:r w:rsidR="00E64E09">
        <w:t xml:space="preserve">BufferedReader has </w:t>
      </w:r>
      <w:r w:rsidR="007B5D83">
        <w:t>read</w:t>
      </w:r>
      <w:r w:rsidR="000525DC">
        <w:t>Line</w:t>
      </w:r>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0">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396A5544" w:rsidR="00FA7EFB" w:rsidRDefault="00FA7EFB" w:rsidP="00243BBD">
      <w:pPr>
        <w:pStyle w:val="Heading4"/>
        <w:rPr>
          <w:rFonts w:ascii="SabonLTStd-Roman" w:hAnsi="SabonLTStd-Roman" w:cs="SabonLTStd-Roman"/>
        </w:rPr>
      </w:pPr>
      <w:r>
        <w:t>Use Buffered Streams When Working with Files</w:t>
      </w:r>
    </w:p>
    <w:p w14:paraId="48BEF129" w14:textId="31324827"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has to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has to be repeated. </w:t>
      </w:r>
      <w:r w:rsidR="0023349F">
        <w:t>It’s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r w:rsidR="00DA4345">
        <w:t xml:space="preserve"> </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is called when it’s empty. Similarly, they write data to a buffer and flush it to the underlying output stream when it’s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fewer round-trips between the Java process and the file system, improving the access of</w:t>
      </w:r>
      <w:r w:rsidR="00243BBD" w:rsidRPr="00243BBD">
        <w:t xml:space="preserve"> </w:t>
      </w:r>
      <w:r w:rsidR="004043C4" w:rsidRPr="00243BBD">
        <w:t>your application.</w:t>
      </w:r>
    </w:p>
    <w:p w14:paraId="10F14B96" w14:textId="18BA764C" w:rsidR="00C429A9" w:rsidRDefault="00290274" w:rsidP="00BF5ABD">
      <w:pPr>
        <w:pStyle w:val="Heading4"/>
      </w:pPr>
      <w:r>
        <w:t>Superclass and subclass streams</w:t>
      </w:r>
    </w:p>
    <w:p w14:paraId="39D0DE1A" w14:textId="77777777" w:rsidR="00796D6D" w:rsidRPr="00FA1064" w:rsidRDefault="00BF5ABD" w:rsidP="00FA1064">
      <w:pPr>
        <w:pStyle w:val="Text"/>
      </w:pPr>
      <w:r w:rsidRPr="00FA1064">
        <w:t xml:space="preserve">The </w:t>
      </w:r>
      <w:r w:rsidRPr="009635F7">
        <w:rPr>
          <w:rStyle w:val="keywordChar"/>
        </w:rPr>
        <w:t>java.io</w:t>
      </w:r>
      <w:r w:rsidRPr="00FA1064">
        <w:t xml:space="preserve"> library defines four abstract classes that are the parents of all stream classes: </w:t>
      </w:r>
      <w:r w:rsidRPr="009635F7">
        <w:rPr>
          <w:rStyle w:val="keywordChar"/>
        </w:rPr>
        <w:t>InputStream</w:t>
      </w:r>
      <w:r w:rsidRPr="00FA1064">
        <w:t xml:space="preserve">, </w:t>
      </w:r>
      <w:r w:rsidRPr="009635F7">
        <w:rPr>
          <w:rStyle w:val="keywordChar"/>
        </w:rPr>
        <w:t>OutputStream</w:t>
      </w:r>
      <w:r w:rsidRPr="00FA1064">
        <w:t xml:space="preserve">, </w:t>
      </w:r>
      <w:r w:rsidRPr="009635F7">
        <w:rPr>
          <w:rStyle w:val="keywordChar"/>
        </w:rPr>
        <w:t>Reader</w:t>
      </w:r>
      <w:r w:rsidRPr="00FA1064">
        <w:t xml:space="preserve">, and </w:t>
      </w:r>
      <w:r w:rsidRPr="009635F7">
        <w:rPr>
          <w:rStyle w:val="keywordChar"/>
        </w:rPr>
        <w:t>Writer</w:t>
      </w:r>
      <w:r w:rsidRPr="00FA1064">
        <w:t>.</w:t>
      </w:r>
      <w:r w:rsidR="00B83E1C" w:rsidRPr="00FA1064">
        <w:t xml:space="preserve"> </w:t>
      </w:r>
    </w:p>
    <w:p w14:paraId="44590A5D" w14:textId="5D50D795" w:rsidR="00290274" w:rsidRPr="00FA1064" w:rsidRDefault="003828D1" w:rsidP="00FA1064">
      <w:pPr>
        <w:pStyle w:val="Text"/>
      </w:pPr>
      <w:r w:rsidRPr="00FA1064">
        <w:t>T</w:t>
      </w:r>
      <w:r w:rsidR="00BF5ABD" w:rsidRPr="00FA1064">
        <w:t>he name of the abstract parent class</w:t>
      </w:r>
      <w:r w:rsidRPr="00FA1064">
        <w:t>es are often</w:t>
      </w:r>
      <w:r w:rsidR="00BF5ABD" w:rsidRPr="00FA1064">
        <w:t xml:space="preserve"> the suffix of</w:t>
      </w:r>
      <w:r w:rsidRPr="00FA1064">
        <w:t xml:space="preserve"> </w:t>
      </w:r>
      <w:r w:rsidR="00BF5ABD" w:rsidRPr="00FA1064">
        <w:t>the child class</w:t>
      </w:r>
      <w:r w:rsidRPr="00FA1064">
        <w:t>s</w:t>
      </w:r>
      <w:r w:rsidR="00F7669A">
        <w:t>es</w:t>
      </w:r>
      <w:r w:rsidR="00BF5ABD" w:rsidRPr="00FA1064">
        <w:t xml:space="preserve">. For example, </w:t>
      </w:r>
      <w:r w:rsidR="00BF5ABD" w:rsidRPr="009635F7">
        <w:rPr>
          <w:rStyle w:val="keywordChar"/>
        </w:rPr>
        <w:t>ObjectInputStream</w:t>
      </w:r>
      <w:r w:rsidR="00BF5ABD" w:rsidRPr="00FA1064">
        <w:t xml:space="preserve"> </w:t>
      </w:r>
      <w:r w:rsidR="00A914E6" w:rsidRPr="00FA1064">
        <w:t xml:space="preserve">has suffix </w:t>
      </w:r>
      <w:r w:rsidR="00A914E6" w:rsidRPr="009635F7">
        <w:rPr>
          <w:rStyle w:val="keywordChar"/>
        </w:rPr>
        <w:t>InputStream</w:t>
      </w:r>
      <w:r w:rsidR="00A914E6" w:rsidRPr="00FA1064">
        <w:t xml:space="preserve"> so it </w:t>
      </w:r>
      <w:r w:rsidR="00796D6D" w:rsidRPr="00FA1064">
        <w:t>i</w:t>
      </w:r>
      <w:r w:rsidR="00A914E6" w:rsidRPr="00FA1064">
        <w:t xml:space="preserve">s a child class of </w:t>
      </w:r>
      <w:r w:rsidR="00A914E6" w:rsidRPr="009635F7">
        <w:rPr>
          <w:rStyle w:val="keywordChar"/>
        </w:rPr>
        <w:t>InputStream</w:t>
      </w:r>
      <w:r w:rsidR="00EC6E6A" w:rsidRPr="00FA1064">
        <w:t xml:space="preserve">; </w:t>
      </w:r>
      <w:r w:rsidR="00D963A3" w:rsidRPr="009635F7">
        <w:rPr>
          <w:rStyle w:val="keywordChar"/>
        </w:rPr>
        <w:t>BufferedWriter</w:t>
      </w:r>
      <w:r w:rsidR="00D963A3" w:rsidRPr="00FA1064">
        <w:t xml:space="preserve"> is a child class of </w:t>
      </w:r>
      <w:r w:rsidR="00D963A3" w:rsidRPr="009635F7">
        <w:rPr>
          <w:rStyle w:val="keywordChar"/>
        </w:rPr>
        <w:t>Writer</w:t>
      </w:r>
      <w:r w:rsidR="00D963A3" w:rsidRPr="00FA1064">
        <w:t>.</w:t>
      </w:r>
    </w:p>
    <w:p w14:paraId="395383F6" w14:textId="78C8CC25" w:rsidR="00FA1064" w:rsidRDefault="00190B11" w:rsidP="00FA1064">
      <w:pPr>
        <w:pStyle w:val="Text"/>
      </w:pPr>
      <w:r w:rsidRPr="00FA1064">
        <w:lastRenderedPageBreak/>
        <w:t xml:space="preserve">The constructors of high-level streams often take a reference to the abstract </w:t>
      </w:r>
      <w:r w:rsidR="00403F71" w:rsidRPr="00FA1064">
        <w:t xml:space="preserve">parent </w:t>
      </w:r>
      <w:r w:rsidRPr="00FA1064">
        <w:t xml:space="preserve">class. For example, </w:t>
      </w:r>
      <w:r w:rsidRPr="009635F7">
        <w:rPr>
          <w:rStyle w:val="keywordChar"/>
        </w:rPr>
        <w:t>BufferedWriter</w:t>
      </w:r>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w:t>
      </w:r>
      <w:r w:rsidR="00E73CD3" w:rsidRPr="00FA1064">
        <w:t xml:space="preserve"> </w:t>
      </w:r>
      <w:r w:rsidR="00C73ED1" w:rsidRPr="00FA1064">
        <w:t>This way, a</w:t>
      </w:r>
      <w:r w:rsidR="00E73CD3" w:rsidRPr="00FA1064">
        <w:t xml:space="preserve"> </w:t>
      </w:r>
      <w:r w:rsidR="00CD696C" w:rsidRPr="00FA1064">
        <w:t>high</w:t>
      </w:r>
      <w:r w:rsidR="00FA1064">
        <w:t>-</w:t>
      </w:r>
      <w:r w:rsidR="00E73CD3" w:rsidRPr="00FA1064">
        <w:t>level</w:t>
      </w:r>
      <w:r w:rsidR="00764115" w:rsidRPr="00FA1064">
        <w:t xml:space="preserve"> </w:t>
      </w:r>
      <w:r w:rsidR="00E73CD3" w:rsidRPr="00FA1064">
        <w:t>stream</w:t>
      </w:r>
      <w:r w:rsidR="00764115" w:rsidRPr="00FA1064">
        <w:t xml:space="preserve"> may be wrapped multiple times.</w:t>
      </w:r>
      <w:r w:rsidR="00FA1064" w:rsidRPr="00FA1064">
        <w:t xml:space="preserve"> When wrapping a stream</w:t>
      </w:r>
      <w:r w:rsidR="00FA1064">
        <w:t>,</w:t>
      </w:r>
      <w:r w:rsidR="00FA1064" w:rsidRPr="00FA1064">
        <w:t xml:space="preserve"> you can mix and match only types that inherit from the same abstract parent stream.</w:t>
      </w:r>
    </w:p>
    <w:p w14:paraId="3EF0EDC3" w14:textId="77777777" w:rsidR="00B74AF4" w:rsidRDefault="00447F71" w:rsidP="00474052">
      <w:pPr>
        <w:pStyle w:val="Code"/>
      </w:pPr>
      <w:r w:rsidRPr="00447F71">
        <w:t xml:space="preserve">new BufferedInputStream(new FileReader("zoo-data.txt")); </w:t>
      </w:r>
    </w:p>
    <w:p w14:paraId="4BB8E86C" w14:textId="2C9ADF58" w:rsidR="00447F71" w:rsidRPr="00447F71" w:rsidRDefault="00447F71" w:rsidP="00474052">
      <w:pPr>
        <w:pStyle w:val="Code"/>
      </w:pPr>
      <w:r w:rsidRPr="00447F71">
        <w:t>// DOES NOT COMPILE</w:t>
      </w:r>
      <w:r w:rsidR="00B74AF4">
        <w:t xml:space="preserve"> since Reader</w:t>
      </w:r>
      <w:r w:rsidR="005B1391">
        <w:t xml:space="preserve"> cannot be mixed with </w:t>
      </w:r>
      <w:r w:rsidR="00E47D1D">
        <w:t>Stream</w:t>
      </w:r>
    </w:p>
    <w:p w14:paraId="5AA07874" w14:textId="77777777" w:rsidR="00E47D1D" w:rsidRDefault="00E47D1D" w:rsidP="00474052">
      <w:pPr>
        <w:pStyle w:val="Code"/>
      </w:pPr>
    </w:p>
    <w:p w14:paraId="0BCEEE6C" w14:textId="1C9D53B1" w:rsidR="00E47D1D" w:rsidRDefault="00447F71" w:rsidP="00474052">
      <w:pPr>
        <w:pStyle w:val="Code"/>
      </w:pPr>
      <w:r w:rsidRPr="00447F71">
        <w:t xml:space="preserve">new BufferedWriter(new FileOutputStream("zoo-data.txt")); </w:t>
      </w:r>
    </w:p>
    <w:p w14:paraId="0FB9671B" w14:textId="4F767048" w:rsidR="00447F71" w:rsidRDefault="00447F71" w:rsidP="00474052">
      <w:pPr>
        <w:pStyle w:val="Code"/>
      </w:pPr>
      <w:r w:rsidRPr="00447F71">
        <w:t>// DOES NOT COMPILE</w:t>
      </w:r>
      <w:r w:rsidR="00E47D1D">
        <w:t xml:space="preserve"> since Stream cannot be mixed with Writer</w:t>
      </w:r>
    </w:p>
    <w:p w14:paraId="0DBE641C" w14:textId="77777777" w:rsidR="00E47D1D" w:rsidRPr="00447F71" w:rsidRDefault="00E47D1D" w:rsidP="00474052">
      <w:pPr>
        <w:pStyle w:val="Code"/>
      </w:pPr>
    </w:p>
    <w:p w14:paraId="64F75B37" w14:textId="77777777" w:rsidR="00E47D1D" w:rsidRDefault="00447F71" w:rsidP="00474052">
      <w:pPr>
        <w:pStyle w:val="Code"/>
      </w:pPr>
      <w:r w:rsidRPr="00447F71">
        <w:t xml:space="preserve">new ObjectInputStream(new FileOutputStream("zoo-data.txt")); </w:t>
      </w:r>
    </w:p>
    <w:p w14:paraId="56B5318D" w14:textId="4D191210" w:rsidR="00447F71" w:rsidRDefault="00447F71" w:rsidP="00474052">
      <w:pPr>
        <w:pStyle w:val="Code"/>
      </w:pPr>
      <w:r w:rsidRPr="00447F71">
        <w:t>// DOES NOT COMPILE</w:t>
      </w:r>
      <w:r w:rsidR="00E47D1D">
        <w:t xml:space="preserve"> since OutputStream cannot be mixed with InputStream</w:t>
      </w:r>
    </w:p>
    <w:p w14:paraId="67ABB194" w14:textId="77777777" w:rsidR="00E47D1D" w:rsidRPr="00447F71" w:rsidRDefault="00E47D1D" w:rsidP="00474052">
      <w:pPr>
        <w:pStyle w:val="Code"/>
      </w:pPr>
    </w:p>
    <w:p w14:paraId="10D486BE" w14:textId="77777777" w:rsidR="00E47D1D" w:rsidRDefault="00447F71" w:rsidP="00474052">
      <w:pPr>
        <w:pStyle w:val="Code"/>
      </w:pPr>
      <w:r w:rsidRPr="00447F71">
        <w:t xml:space="preserve">new BufferedInputStream(new InputStream()); </w:t>
      </w:r>
    </w:p>
    <w:p w14:paraId="2DF14719" w14:textId="1CCE270E" w:rsidR="00E47D1D" w:rsidRDefault="00447F71" w:rsidP="00474052">
      <w:pPr>
        <w:pStyle w:val="Code"/>
      </w:pPr>
      <w:r w:rsidRPr="00447F71">
        <w:t>// DOES NOT COMPILE</w:t>
      </w:r>
      <w:r w:rsidR="00E47D1D">
        <w:t xml:space="preserve"> since </w:t>
      </w:r>
      <w:r w:rsidR="00E47D1D" w:rsidRPr="00E47D1D">
        <w:t xml:space="preserve">InputStream is an abstract class, </w:t>
      </w:r>
      <w:r w:rsidR="00E47D1D">
        <w:t>so it cannot be instantia</w:t>
      </w:r>
      <w:r w:rsidR="007B13AC">
        <w:t>t</w:t>
      </w:r>
      <w:r w:rsidR="00E47D1D">
        <w:t>ed.</w:t>
      </w:r>
    </w:p>
    <w:p w14:paraId="26676F04" w14:textId="77777777" w:rsidR="0009477F" w:rsidRPr="0009477F" w:rsidRDefault="0009477F" w:rsidP="0009477F"/>
    <w:p w14:paraId="6D24822E" w14:textId="08B581CD" w:rsidR="00CE0202" w:rsidRPr="00CE0202" w:rsidRDefault="00D9695E" w:rsidP="00CE0202">
      <w:r>
        <w:rPr>
          <w:noProof/>
        </w:rPr>
        <w:drawing>
          <wp:inline distT="0" distB="0" distL="0" distR="0" wp14:anchorId="364145CD" wp14:editId="699BB537">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1">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1478F8C6" w14:textId="75AA4BA9" w:rsidR="00402EFD" w:rsidRPr="002E3148" w:rsidRDefault="00CE0202" w:rsidP="006E3017">
      <w:pPr>
        <w:pStyle w:val="Text"/>
      </w:pPr>
      <w:r w:rsidRPr="00CE0202">
        <w:rPr>
          <w:noProof/>
        </w:rPr>
        <w:lastRenderedPageBreak/>
        <w:drawing>
          <wp:inline distT="0" distB="0" distL="0" distR="0" wp14:anchorId="19A805F5" wp14:editId="57DF37E2">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210F0635" w14:textId="6E4C0633" w:rsidR="005364BA" w:rsidRDefault="00534BFA" w:rsidP="00534BFA">
      <w:pPr>
        <w:pStyle w:val="Heading2"/>
      </w:pPr>
      <w:bookmarkStart w:id="199" w:name="_Toc59372479"/>
      <w:r>
        <w:t>Working with Streams</w:t>
      </w:r>
      <w:bookmarkEnd w:id="199"/>
    </w:p>
    <w:p w14:paraId="17E42569" w14:textId="6232378B" w:rsidR="00534BFA" w:rsidRDefault="00646789" w:rsidP="00534BFA">
      <w:pPr>
        <w:pStyle w:val="Heading3"/>
      </w:pPr>
      <w:bookmarkStart w:id="200" w:name="_Toc59372480"/>
      <w:r>
        <w:t>Byte Stream classes</w:t>
      </w:r>
      <w:bookmarkEnd w:id="200"/>
    </w:p>
    <w:p w14:paraId="5543DA7B" w14:textId="77777777" w:rsidR="0028193F" w:rsidRPr="00EE01B8" w:rsidRDefault="0028193F" w:rsidP="0028193F">
      <w:pPr>
        <w:pStyle w:val="Text"/>
      </w:pPr>
      <w:r w:rsidRPr="00EE01B8">
        <w:t xml:space="preserve">Class </w:t>
      </w:r>
      <w:r w:rsidRPr="00EE01B8">
        <w:rPr>
          <w:rStyle w:val="keywordChar"/>
        </w:rPr>
        <w:t>java.io.InputStream</w:t>
      </w:r>
      <w:r w:rsidRPr="00EE01B8">
        <w:t xml:space="preserve">, </w:t>
      </w:r>
      <w:r w:rsidRPr="00EE01B8">
        <w:rPr>
          <w:rStyle w:val="keywordChar"/>
        </w:rPr>
        <w:t>java.io.OutputStream</w:t>
      </w:r>
      <w:r w:rsidRPr="00EE01B8">
        <w:t xml:space="preserve"> are abstract base classes for all the input/output streams in Java. It’s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lastRenderedPageBreak/>
        <w:t xml:space="preserve">The most important methods are </w:t>
      </w:r>
      <w:r w:rsidRPr="00EE01B8">
        <w:rPr>
          <w:rStyle w:val="keywordChar"/>
        </w:rPr>
        <w:t>read()</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0309E516" w:rsidR="00486F3F" w:rsidRDefault="00486F3F" w:rsidP="00486F3F">
      <w:pPr>
        <w:pStyle w:val="Heading4"/>
      </w:pPr>
      <w:r w:rsidRPr="00534BFA">
        <w:t>FileInputStream</w:t>
      </w:r>
      <w:r>
        <w:t xml:space="preserve">, </w:t>
      </w:r>
      <w:r w:rsidRPr="00534BFA">
        <w:t>File</w:t>
      </w:r>
      <w:r>
        <w:t>Output</w:t>
      </w:r>
      <w:r w:rsidRPr="00534BFA">
        <w:t>Stream</w:t>
      </w:r>
    </w:p>
    <w:p w14:paraId="3F636CAB" w14:textId="6033D895" w:rsidR="009029AE" w:rsidRPr="00907E98" w:rsidRDefault="00CF6AD4" w:rsidP="00907E98">
      <w:pPr>
        <w:pStyle w:val="Text"/>
      </w:pPr>
      <w:r w:rsidRPr="00EC4B2C">
        <w:rPr>
          <w:rStyle w:val="keywordChar"/>
        </w:rPr>
        <w:t>FileInputStream</w:t>
      </w:r>
      <w:r w:rsidRPr="00A83B48">
        <w:t xml:space="preserve"> and </w:t>
      </w:r>
      <w:r w:rsidRPr="00EC4B2C">
        <w:rPr>
          <w:rStyle w:val="keywordChar"/>
        </w:rPr>
        <w:t>FileOutputStream</w:t>
      </w:r>
      <w:r w:rsidRPr="00A83B48">
        <w:t xml:space="preserve"> </w:t>
      </w:r>
      <w:r w:rsidR="00F40344">
        <w:t xml:space="preserve">inherits directly from </w:t>
      </w:r>
      <w:r w:rsidR="00F40344" w:rsidRPr="00F40344">
        <w:rPr>
          <w:rStyle w:val="keywordChar"/>
        </w:rPr>
        <w:t>InputStream</w:t>
      </w:r>
      <w:r w:rsidR="00F40344">
        <w:t xml:space="preserve"> and </w:t>
      </w:r>
      <w:r w:rsidR="00F40344" w:rsidRPr="00F40344">
        <w:rPr>
          <w:rStyle w:val="keywordChar"/>
        </w:rPr>
        <w:t>OutputStream</w:t>
      </w:r>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F56143">
      <w:pPr>
        <w:pStyle w:val="Text"/>
        <w:numPr>
          <w:ilvl w:val="0"/>
          <w:numId w:val="36"/>
        </w:numPr>
        <w:rPr>
          <w:rStyle w:val="keywordChar"/>
        </w:rPr>
      </w:pPr>
      <w:r w:rsidRPr="005F0362">
        <w:rPr>
          <w:rStyle w:val="keywordChar"/>
        </w:rPr>
        <w:t>FileInputStream(File file)</w:t>
      </w:r>
      <w:r w:rsidR="00F03362">
        <w:t xml:space="preserve"> </w:t>
      </w:r>
      <w:r w:rsidR="00A3444C">
        <w:t xml:space="preserve">or </w:t>
      </w:r>
      <w:r w:rsidR="00A3444C" w:rsidRPr="005F0362">
        <w:rPr>
          <w:rStyle w:val="keywordChar"/>
        </w:rPr>
        <w:t>FileInputStream(String name)</w:t>
      </w:r>
    </w:p>
    <w:p w14:paraId="468E05CB" w14:textId="10F4F025" w:rsidR="00D43697" w:rsidRDefault="00D43697" w:rsidP="00F56143">
      <w:pPr>
        <w:pStyle w:val="Text"/>
        <w:numPr>
          <w:ilvl w:val="0"/>
          <w:numId w:val="36"/>
        </w:numPr>
      </w:pPr>
      <w:r w:rsidRPr="005F0362">
        <w:rPr>
          <w:rStyle w:val="keywordChar"/>
        </w:rPr>
        <w:t>FileOutputStream(File file)</w:t>
      </w:r>
      <w:r>
        <w:t xml:space="preserve"> or </w:t>
      </w:r>
      <w:r w:rsidR="00895095" w:rsidRPr="005F0362">
        <w:rPr>
          <w:rStyle w:val="keywordChar"/>
        </w:rPr>
        <w:t>FileOutputStream(String name)</w:t>
      </w:r>
      <w:r w:rsidR="00895095">
        <w:t xml:space="preserve"> </w:t>
      </w:r>
    </w:p>
    <w:p w14:paraId="374467BC" w14:textId="1A160544" w:rsidR="00895095" w:rsidRDefault="00895095" w:rsidP="00D43697">
      <w:pPr>
        <w:pStyle w:val="Text"/>
      </w:pPr>
      <w:r>
        <w:t xml:space="preserve">For </w:t>
      </w:r>
      <w:r w:rsidRPr="00F56143">
        <w:rPr>
          <w:rStyle w:val="keywordChar"/>
        </w:rPr>
        <w:t>FileOutputStream</w:t>
      </w:r>
      <w:r w:rsidR="00C63255">
        <w:t>, there is an option for appending</w:t>
      </w:r>
    </w:p>
    <w:p w14:paraId="6645A69F" w14:textId="77777777" w:rsidR="00F56143" w:rsidRPr="00F56143" w:rsidRDefault="00895095" w:rsidP="00F56143">
      <w:pPr>
        <w:pStyle w:val="Text"/>
        <w:numPr>
          <w:ilvl w:val="0"/>
          <w:numId w:val="36"/>
        </w:numPr>
        <w:rPr>
          <w:rFonts w:ascii="Lucida Console" w:hAnsi="Lucida Console"/>
          <w:sz w:val="20"/>
          <w:szCs w:val="21"/>
        </w:rPr>
      </w:pPr>
      <w:r w:rsidRPr="005F0362">
        <w:rPr>
          <w:rStyle w:val="keywordChar"/>
        </w:rPr>
        <w:t>FileOutputStream(File file, boolean append)</w:t>
      </w:r>
      <w:r>
        <w:t xml:space="preserve"> </w:t>
      </w:r>
      <w:r w:rsidR="00D43697">
        <w:t xml:space="preserve">or </w:t>
      </w:r>
    </w:p>
    <w:p w14:paraId="19D21A40" w14:textId="45DA6446" w:rsidR="00D43697" w:rsidRPr="005F0362" w:rsidRDefault="00D43697" w:rsidP="00F56143">
      <w:pPr>
        <w:pStyle w:val="Text"/>
        <w:numPr>
          <w:ilvl w:val="0"/>
          <w:numId w:val="36"/>
        </w:numPr>
        <w:rPr>
          <w:rStyle w:val="keywordChar"/>
        </w:rPr>
      </w:pPr>
      <w:r w:rsidRPr="005F0362">
        <w:rPr>
          <w:rStyle w:val="keywordChar"/>
        </w:rPr>
        <w:t>FileOutputStream(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boolean append)</w:t>
      </w:r>
    </w:p>
    <w:p w14:paraId="702691F2" w14:textId="5F92BE52" w:rsidR="00907E98" w:rsidRPr="00C81361" w:rsidRDefault="00EB4893" w:rsidP="00D9330B">
      <w:pPr>
        <w:pStyle w:val="Heading5"/>
      </w:pPr>
      <w:r>
        <w:t xml:space="preserve">Read and write </w:t>
      </w:r>
    </w:p>
    <w:p w14:paraId="08CE5F31" w14:textId="129A0EA6" w:rsidR="00907E98" w:rsidRPr="00506E35" w:rsidRDefault="00907E98" w:rsidP="00836D0D">
      <w:r>
        <w:t xml:space="preserve">Imagine a stream is an endless continuous flow of data flowing through a window. At any given time, one can read/write </w:t>
      </w:r>
      <w:r w:rsidR="00996F62">
        <w:t xml:space="preserve"> (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4D5405">
      <w:pPr>
        <w:pStyle w:val="Text"/>
        <w:numPr>
          <w:ilvl w:val="0"/>
          <w:numId w:val="36"/>
        </w:numPr>
      </w:pPr>
      <w:r w:rsidRPr="008C6393">
        <w:rPr>
          <w:rStyle w:val="keywordChar"/>
        </w:rPr>
        <w:t>int read()</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4D5405">
      <w:pPr>
        <w:pStyle w:val="Text"/>
        <w:numPr>
          <w:ilvl w:val="0"/>
          <w:numId w:val="36"/>
        </w:numPr>
      </w:pPr>
      <w:r w:rsidRPr="008C6393">
        <w:rPr>
          <w:rStyle w:val="keywordChar"/>
        </w:rPr>
        <w:t>int read(byte[] b)</w:t>
      </w:r>
      <w:r>
        <w:t xml:space="preserve"> </w:t>
      </w:r>
      <w:r w:rsidRPr="00BD7EA3">
        <w:t>reads up to b</w:t>
      </w:r>
      <w:r w:rsidR="00E35593">
        <w:t>.</w:t>
      </w:r>
      <w:r w:rsidRPr="00BD7EA3">
        <w:t>length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4D5405">
      <w:pPr>
        <w:pStyle w:val="Text"/>
        <w:numPr>
          <w:ilvl w:val="0"/>
          <w:numId w:val="36"/>
        </w:numPr>
      </w:pPr>
      <w:r w:rsidRPr="00075334">
        <w:rPr>
          <w:rStyle w:val="keywordChar"/>
        </w:rPr>
        <w:t>void write(int b)</w:t>
      </w:r>
      <w:r w:rsidR="00C56E7A">
        <w:t xml:space="preserve"> w</w:t>
      </w:r>
      <w:r>
        <w:t>rites the specified byte to this file output stream.</w:t>
      </w:r>
    </w:p>
    <w:p w14:paraId="083C3F67" w14:textId="7909A97C" w:rsidR="00AC6240" w:rsidRDefault="00062AFF" w:rsidP="004D5405">
      <w:pPr>
        <w:pStyle w:val="Text"/>
        <w:numPr>
          <w:ilvl w:val="0"/>
          <w:numId w:val="36"/>
        </w:numPr>
      </w:pPr>
      <w:r w:rsidRPr="00062AFF">
        <w:rPr>
          <w:rStyle w:val="keywordChar"/>
        </w:rPr>
        <w:t>void write(byte[] b)</w:t>
      </w:r>
      <w:r>
        <w:t xml:space="preserve"> w</w:t>
      </w:r>
      <w:r w:rsidRPr="00062AFF">
        <w:t>rites b.length bytes from the specified byte array to this file output stream</w:t>
      </w:r>
      <w:r>
        <w:t>.</w:t>
      </w:r>
    </w:p>
    <w:p w14:paraId="07EDD747" w14:textId="01BCF396" w:rsidR="00E837F4" w:rsidRPr="00BD7EA3" w:rsidRDefault="00D31AFF" w:rsidP="004D5405">
      <w:pPr>
        <w:pStyle w:val="Text"/>
        <w:numPr>
          <w:ilvl w:val="0"/>
          <w:numId w:val="36"/>
        </w:numPr>
      </w:pPr>
      <w:r>
        <w:rPr>
          <w:rStyle w:val="keywordChar"/>
        </w:rPr>
        <w:t xml:space="preserve">void </w:t>
      </w:r>
      <w:r w:rsidR="00E837F4" w:rsidRPr="005959A8">
        <w:rPr>
          <w:rStyle w:val="keywordChar"/>
        </w:rPr>
        <w:t xml:space="preserve">write(byte[] b, int </w:t>
      </w:r>
      <w:r w:rsidR="005959A8" w:rsidRPr="005959A8">
        <w:rPr>
          <w:rStyle w:val="keywordChar"/>
        </w:rPr>
        <w:t>start</w:t>
      </w:r>
      <w:r w:rsidR="00E837F4" w:rsidRPr="005959A8">
        <w:rPr>
          <w:rStyle w:val="keywordChar"/>
        </w:rPr>
        <w:t>, int len)</w:t>
      </w:r>
      <w:r w:rsidR="00E837F4">
        <w:t xml:space="preserve"> writes len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r w:rsidR="005F0362" w:rsidRPr="004D7056">
        <w:rPr>
          <w:rStyle w:val="keywordChar"/>
        </w:rPr>
        <w:t>read()</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3">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A83B48">
      <w:pPr>
        <w:pStyle w:val="Text"/>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4">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77777777" w:rsidR="00EA12AC" w:rsidRDefault="00EA12AC" w:rsidP="00D9330B">
      <w:pPr>
        <w:pStyle w:val="Heading5"/>
      </w:pPr>
      <w:r>
        <w:t>Marking the Stream</w:t>
      </w:r>
    </w:p>
    <w:p w14:paraId="5EE7DA00" w14:textId="63A33CC1" w:rsidR="00EA12AC" w:rsidRDefault="00EA12AC" w:rsidP="00EA12AC">
      <w:r>
        <w:t>The InputStream class include</w:t>
      </w:r>
      <w:r w:rsidR="00B37B63">
        <w:t>s</w:t>
      </w:r>
      <w:r>
        <w:t xml:space="preserve"> </w:t>
      </w:r>
      <w:r w:rsidRPr="00CE45DC">
        <w:rPr>
          <w:rStyle w:val="keywordChar"/>
        </w:rPr>
        <w:t>mark(int)</w:t>
      </w:r>
      <w:r>
        <w:t xml:space="preserve"> and </w:t>
      </w:r>
      <w:r w:rsidRPr="00CE45DC">
        <w:rPr>
          <w:rStyle w:val="keywordChar"/>
        </w:rPr>
        <w:t>rese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r w:rsidRPr="00E86004">
        <w:rPr>
          <w:rStyle w:val="keywordChar"/>
        </w:rPr>
        <w:t>rese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r w:rsidRPr="00165D65">
        <w:rPr>
          <w:rStyle w:val="keywordChar"/>
        </w:rPr>
        <w:t>rese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r w:rsidRPr="00165D65">
        <w:rPr>
          <w:rStyle w:val="keywordChar"/>
        </w:rPr>
        <w:t>markSupported()</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r w:rsidRPr="00CE45DC">
        <w:rPr>
          <w:rStyle w:val="keywordChar"/>
        </w:rPr>
        <w:t>InputStream</w:t>
      </w:r>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r>
        <w:t>InputStream is = . . . //assume the InputStream’s next values are ABCD</w:t>
      </w:r>
    </w:p>
    <w:p w14:paraId="410E5129" w14:textId="77777777" w:rsidR="00EA12AC" w:rsidRDefault="00EA12AC" w:rsidP="00EA12AC">
      <w:pPr>
        <w:pStyle w:val="Code"/>
      </w:pPr>
      <w:r>
        <w:t>System.out.print ((char)is.read()); //A is read</w:t>
      </w:r>
    </w:p>
    <w:p w14:paraId="5D4C5EFF" w14:textId="77777777" w:rsidR="00EA12AC" w:rsidRDefault="00EA12AC" w:rsidP="00EA12AC">
      <w:pPr>
        <w:pStyle w:val="Code"/>
      </w:pPr>
      <w:r>
        <w:t>if(is.markSupported()) { //assume mark() is supported so markSupported() is true</w:t>
      </w:r>
    </w:p>
    <w:p w14:paraId="55E532F4" w14:textId="77777777" w:rsidR="00EA12AC" w:rsidRDefault="00EA12AC" w:rsidP="00EA12AC">
      <w:pPr>
        <w:pStyle w:val="Code"/>
      </w:pPr>
      <w:r>
        <w:t xml:space="preserve">    is.mark(100);</w:t>
      </w:r>
    </w:p>
    <w:p w14:paraId="54E09E12" w14:textId="77777777" w:rsidR="00EA12AC" w:rsidRDefault="00EA12AC" w:rsidP="00EA12AC">
      <w:pPr>
        <w:pStyle w:val="Code"/>
      </w:pPr>
      <w:r>
        <w:t xml:space="preserve">    System.out.print((char)is.read()); //</w:t>
      </w:r>
    </w:p>
    <w:p w14:paraId="481CF3CD" w14:textId="77777777" w:rsidR="00EA12AC" w:rsidRDefault="00EA12AC" w:rsidP="00EA12AC">
      <w:pPr>
        <w:pStyle w:val="Code"/>
      </w:pPr>
      <w:r>
        <w:t xml:space="preserve">    System.out.print((char)is.read());</w:t>
      </w:r>
    </w:p>
    <w:p w14:paraId="19C1E275" w14:textId="77777777" w:rsidR="00EA12AC" w:rsidRDefault="00EA12AC" w:rsidP="00EA12AC">
      <w:pPr>
        <w:pStyle w:val="Code"/>
      </w:pPr>
      <w:r>
        <w:t xml:space="preserve">    is.reset();</w:t>
      </w:r>
    </w:p>
    <w:p w14:paraId="3E1953F5" w14:textId="77777777" w:rsidR="00EA12AC" w:rsidRDefault="00EA12AC" w:rsidP="00EA12AC">
      <w:pPr>
        <w:pStyle w:val="Code"/>
      </w:pPr>
      <w:r>
        <w:t xml:space="preserve">  }</w:t>
      </w:r>
    </w:p>
    <w:p w14:paraId="6CB6B358" w14:textId="77777777" w:rsidR="00EA12AC" w:rsidRDefault="00EA12AC" w:rsidP="00EA12AC">
      <w:pPr>
        <w:pStyle w:val="Code"/>
      </w:pPr>
      <w:r>
        <w:t>System.out.print((char)is.read());</w:t>
      </w:r>
    </w:p>
    <w:p w14:paraId="380B32E7" w14:textId="77777777" w:rsidR="00EA12AC" w:rsidRDefault="00EA12AC" w:rsidP="00EA12AC">
      <w:pPr>
        <w:pStyle w:val="Code"/>
      </w:pPr>
      <w:r>
        <w:t>System.out.print((char)is.read());</w:t>
      </w:r>
    </w:p>
    <w:p w14:paraId="20AC8C2E" w14:textId="77777777" w:rsidR="00EA12AC" w:rsidRDefault="00EA12AC" w:rsidP="00EA12AC">
      <w:pPr>
        <w:pStyle w:val="Code"/>
      </w:pPr>
      <w:r>
        <w:t>System.out.print((char)is.read());</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77777777" w:rsidR="00EA12AC" w:rsidRDefault="00EA12AC" w:rsidP="00D9330B">
      <w:pPr>
        <w:pStyle w:val="Heading5"/>
      </w:pPr>
      <w:r w:rsidRPr="00D24D53">
        <w:t>Skipping over Data</w:t>
      </w:r>
    </w:p>
    <w:p w14:paraId="16A721D0" w14:textId="085EB0AD" w:rsidR="00EA12AC" w:rsidRDefault="00EA12AC" w:rsidP="00EA12AC">
      <w:pPr>
        <w:pStyle w:val="Text"/>
      </w:pPr>
      <w:r>
        <w:t xml:space="preserve">The </w:t>
      </w:r>
      <w:r w:rsidRPr="00ED67F4">
        <w:rPr>
          <w:rStyle w:val="keywordChar"/>
        </w:rPr>
        <w:t>InputStream</w:t>
      </w:r>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value, which indicates the number of bytes that were actually skipped. If the return value is zero or negative, such as if the end of the stream was reached, no bytes were skipped.</w:t>
      </w:r>
    </w:p>
    <w:p w14:paraId="24C8E88E" w14:textId="77777777" w:rsidR="00EA12AC" w:rsidRDefault="00EA12AC" w:rsidP="00EA12AC">
      <w:pPr>
        <w:pStyle w:val="Text"/>
      </w:pPr>
      <w:r>
        <w:t xml:space="preserve">Exp: Assume the next values of the </w:t>
      </w:r>
      <w:r w:rsidRPr="00ED67F4">
        <w:rPr>
          <w:rStyle w:val="keywordChar"/>
        </w:rPr>
        <w:t>InputStream</w:t>
      </w:r>
      <w:r>
        <w:rPr>
          <w:rFonts w:ascii="SourceCodePro-Regular" w:hAnsi="SourceCodePro-Regular" w:cs="SourceCodePro-Regular"/>
          <w:sz w:val="18"/>
          <w:szCs w:val="18"/>
        </w:rPr>
        <w:t xml:space="preserve"> </w:t>
      </w:r>
      <w:r>
        <w:t xml:space="preserve">instance </w:t>
      </w:r>
      <w:r w:rsidRPr="005364BA">
        <w:rPr>
          <w:rStyle w:val="keywordChar"/>
        </w:rPr>
        <w:t>is</w:t>
      </w:r>
      <w:r>
        <w:t xml:space="preserve"> are </w:t>
      </w:r>
      <w:r w:rsidRPr="005364BA">
        <w:rPr>
          <w:rStyle w:val="keywordChar"/>
        </w:rPr>
        <w:t>TIGERS</w:t>
      </w:r>
    </w:p>
    <w:p w14:paraId="4A8E47B5" w14:textId="77777777" w:rsidR="00EA12AC" w:rsidRDefault="00EA12AC" w:rsidP="00EA12AC">
      <w:pPr>
        <w:pStyle w:val="Code"/>
      </w:pPr>
      <w:r>
        <w:t>InputStream is = . . .</w:t>
      </w:r>
    </w:p>
    <w:p w14:paraId="4F61C677" w14:textId="77777777" w:rsidR="00EA12AC" w:rsidRDefault="00EA12AC" w:rsidP="00EA12AC">
      <w:pPr>
        <w:pStyle w:val="Code"/>
      </w:pPr>
      <w:r>
        <w:t>System.out.print ((char)is.read()); //T</w:t>
      </w:r>
    </w:p>
    <w:p w14:paraId="7507A9A8" w14:textId="77777777" w:rsidR="00EA12AC" w:rsidRDefault="00EA12AC" w:rsidP="00EA12AC">
      <w:pPr>
        <w:pStyle w:val="Code"/>
      </w:pPr>
      <w:r>
        <w:t>is.skip(2); //IG is skipped</w:t>
      </w:r>
    </w:p>
    <w:p w14:paraId="4204777C" w14:textId="77777777" w:rsidR="00EA12AC" w:rsidRDefault="00EA12AC" w:rsidP="00EA12AC">
      <w:pPr>
        <w:pStyle w:val="Code"/>
      </w:pPr>
      <w:r>
        <w:t>is.read(); //E is read</w:t>
      </w:r>
    </w:p>
    <w:p w14:paraId="4068A7CA" w14:textId="77777777" w:rsidR="00EA12AC" w:rsidRDefault="00EA12AC" w:rsidP="00EA12AC">
      <w:pPr>
        <w:pStyle w:val="Code"/>
      </w:pPr>
      <w:r>
        <w:t>System.out.print((char)is.read());//R</w:t>
      </w:r>
    </w:p>
    <w:p w14:paraId="09F9BEC3" w14:textId="77777777" w:rsidR="00EA12AC" w:rsidRPr="00D24D53" w:rsidRDefault="00EA12AC" w:rsidP="00EA12AC">
      <w:pPr>
        <w:pStyle w:val="Code"/>
      </w:pPr>
      <w:r>
        <w:t>System.out.print((char)is.read());//S</w:t>
      </w:r>
    </w:p>
    <w:p w14:paraId="4D17F22A" w14:textId="77777777"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p>
    <w:p w14:paraId="2AB21F5C" w14:textId="77777777" w:rsidR="00EA12AC" w:rsidRDefault="00EA12AC" w:rsidP="00D9330B">
      <w:pPr>
        <w:pStyle w:val="Heading5"/>
      </w:pPr>
      <w:r>
        <w:lastRenderedPageBreak/>
        <w:t>Flushing the Stream</w:t>
      </w:r>
    </w:p>
    <w:p w14:paraId="0E69C7B2" w14:textId="77777777" w:rsidR="00EA12AC" w:rsidRDefault="00EA12AC" w:rsidP="00EA12AC">
      <w:pPr>
        <w:pStyle w:val="Text"/>
      </w:pPr>
      <w:r>
        <w:t xml:space="preserve">When data is written to an </w:t>
      </w:r>
      <w:r w:rsidRPr="0066673C">
        <w:rPr>
          <w:rStyle w:val="keywordChar"/>
        </w:rPr>
        <w:t>OutputStream</w:t>
      </w:r>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r w:rsidRPr="0066673C">
        <w:rPr>
          <w:rStyle w:val="keywordChar"/>
        </w:rPr>
        <w:t>flush()</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r w:rsidRPr="0066673C">
        <w:rPr>
          <w:rStyle w:val="keywordChar"/>
        </w:rPr>
        <w:t>flush()</w:t>
      </w:r>
      <w:r>
        <w:t xml:space="preserve"> method is used, it may cause a noticeable delay in the application, especially for large files. Unless the data that you are writing is extremely critical, the </w:t>
      </w:r>
      <w:r w:rsidRPr="0066673C">
        <w:rPr>
          <w:rStyle w:val="keywordChar"/>
        </w:rPr>
        <w:t>flush()</w:t>
      </w:r>
      <w:r>
        <w:rPr>
          <w:rFonts w:ascii="SourceCodePro-Regular" w:hAnsi="SourceCodePro-Regular" w:cs="SourceCodePro-Regular"/>
          <w:sz w:val="18"/>
          <w:szCs w:val="18"/>
        </w:rPr>
        <w:t xml:space="preserve"> </w:t>
      </w:r>
      <w:r>
        <w:t xml:space="preserve">method should only be used intermittently. You do not need to call the </w:t>
      </w:r>
      <w:r w:rsidRPr="0066673C">
        <w:rPr>
          <w:rStyle w:val="keywordChar"/>
        </w:rPr>
        <w:t xml:space="preserve">flush()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77777777" w:rsidR="00EA12AC" w:rsidRPr="001161D9" w:rsidRDefault="00EA12AC" w:rsidP="00D9330B">
      <w:pPr>
        <w:pStyle w:val="Heading5"/>
      </w:pPr>
      <w:r w:rsidRPr="001161D9">
        <w:t>Closing the Stream</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7CEF0D04" w:rsidR="00E5091B" w:rsidRDefault="00530290" w:rsidP="00486F3F">
      <w:pPr>
        <w:pStyle w:val="Heading4"/>
      </w:pPr>
      <w:r w:rsidRPr="00530290">
        <w:t>BufferedInputStream</w:t>
      </w:r>
      <w:r w:rsidR="00486F3F">
        <w:t xml:space="preserve">, </w:t>
      </w:r>
      <w:r w:rsidRPr="00530290">
        <w:t>BufferedOutputStream</w:t>
      </w:r>
    </w:p>
    <w:p w14:paraId="67DA0AF8" w14:textId="168E0D6A" w:rsidR="00BA5375" w:rsidRDefault="00BA5375" w:rsidP="0075045D">
      <w:pPr>
        <w:pStyle w:val="Text"/>
      </w:pPr>
      <w:r>
        <w:t xml:space="preserve">BufferedInputStream and BufferedOutputStream </w:t>
      </w:r>
      <w:r w:rsidR="00E02BB7">
        <w:t xml:space="preserve">use buffer for reading/writing with a stream so </w:t>
      </w:r>
      <w:r w:rsidR="00D92A3F">
        <w:t xml:space="preserve">it can </w:t>
      </w:r>
      <w:r w:rsidR="00E02BB7">
        <w:t>read</w:t>
      </w:r>
      <w:r w:rsidR="00D92A3F">
        <w:t>/</w:t>
      </w:r>
      <w:r w:rsidR="00E02BB7">
        <w:t>writ</w:t>
      </w:r>
      <w:r w:rsidR="00D92A3F">
        <w:t xml:space="preserve">e many bytes </w:t>
      </w:r>
      <w:r w:rsidR="004807D9">
        <w:t xml:space="preserve">at </w:t>
      </w:r>
      <w:r w:rsidR="00D92A3F">
        <w:t xml:space="preserve">a time </w:t>
      </w:r>
      <w:r w:rsidR="00A17F47">
        <w:t xml:space="preserve">while InputStream, OutputStream can read/write </w:t>
      </w:r>
      <w:r w:rsidR="004807D9">
        <w:t xml:space="preserve">only </w:t>
      </w:r>
      <w:r w:rsidR="00A17F47">
        <w:t xml:space="preserve">1 byte at a time. </w:t>
      </w:r>
      <w:r w:rsidR="00E02BB7">
        <w:t>The default size for the buffer is 81</w:t>
      </w:r>
      <w:r w:rsidR="00D30E97">
        <w:t>92 bytes (about 8 KB)</w:t>
      </w:r>
      <w:r w:rsidR="00A46FFD">
        <w:t xml:space="preserve">, but you can specify </w:t>
      </w:r>
      <w:r w:rsidR="00AD183B">
        <w:t>a different number if you want.</w:t>
      </w:r>
    </w:p>
    <w:p w14:paraId="09DC75C0" w14:textId="16AF8DA7" w:rsidR="005E2714" w:rsidRDefault="003A37FF" w:rsidP="0075045D">
      <w:pPr>
        <w:pStyle w:val="Text"/>
      </w:pPr>
      <w:r>
        <w:t>The constructors of those classes take InputStream/OutputStream</w:t>
      </w:r>
      <w:r w:rsidR="00B663FC">
        <w:t xml:space="preserve"> </w:t>
      </w:r>
      <w:r w:rsidR="00FE1F04">
        <w:t>and probably a size for their buffers</w:t>
      </w:r>
    </w:p>
    <w:p w14:paraId="3159DC4B" w14:textId="79E9C35E" w:rsidR="005E2714" w:rsidRDefault="0075045D" w:rsidP="00FE1F04">
      <w:pPr>
        <w:pStyle w:val="Text"/>
        <w:numPr>
          <w:ilvl w:val="0"/>
          <w:numId w:val="36"/>
        </w:numPr>
      </w:pPr>
      <w:r w:rsidRPr="00E6530A">
        <w:rPr>
          <w:rStyle w:val="keywordChar"/>
        </w:rPr>
        <w:t>BufferedInputStream(InputStream in)</w:t>
      </w:r>
      <w:r w:rsidR="005E2714">
        <w:t xml:space="preserve"> or</w:t>
      </w:r>
      <w:r w:rsidR="00FE1F04">
        <w:t xml:space="preserve"> </w:t>
      </w:r>
      <w:r w:rsidR="00FE1F04" w:rsidRPr="00E6530A">
        <w:rPr>
          <w:rStyle w:val="keywordChar"/>
        </w:rPr>
        <w:t>BufferedInputStream(InputStream in, int size)</w:t>
      </w:r>
      <w:r w:rsidR="00FE1F04">
        <w:t xml:space="preserve"> </w:t>
      </w:r>
    </w:p>
    <w:p w14:paraId="580A542F" w14:textId="43EFE4DB" w:rsidR="00747BBD" w:rsidRDefault="00FE1F04" w:rsidP="00FE1F04">
      <w:pPr>
        <w:pStyle w:val="Text"/>
        <w:numPr>
          <w:ilvl w:val="0"/>
          <w:numId w:val="36"/>
        </w:numPr>
      </w:pPr>
      <w:r w:rsidRPr="00E6530A">
        <w:rPr>
          <w:rStyle w:val="keywordChar"/>
        </w:rPr>
        <w:t>BufferedOutputStream(OutputStream out)</w:t>
      </w:r>
      <w:r>
        <w:t xml:space="preserve"> </w:t>
      </w:r>
      <w:r w:rsidR="005E2714">
        <w:t xml:space="preserve">or </w:t>
      </w:r>
      <w:r w:rsidR="0075045D" w:rsidRPr="00E6530A">
        <w:rPr>
          <w:rStyle w:val="keywordChar"/>
        </w:rPr>
        <w:t>BufferedOutputStream(OutputStream out, int size)</w:t>
      </w:r>
    </w:p>
    <w:p w14:paraId="06E6D3FB" w14:textId="7B989D00" w:rsidR="0075045D" w:rsidRDefault="004779DF" w:rsidP="00A34B1A">
      <w:pPr>
        <w:pStyle w:val="Text"/>
      </w:pPr>
      <w:r>
        <w:t>Commonly used methods are</w:t>
      </w:r>
      <w:r w:rsidR="00D91073">
        <w:t xml:space="preserve"> </w:t>
      </w:r>
      <w:r w:rsidR="00D91073" w:rsidRPr="007226AD">
        <w:rPr>
          <w:rStyle w:val="keywordChar"/>
        </w:rPr>
        <w:t>read()</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like </w:t>
      </w:r>
      <w:r w:rsidR="00A34B1A">
        <w:t xml:space="preserve">those of </w:t>
      </w:r>
      <w:r w:rsidR="00A34B1A" w:rsidRPr="007226AD">
        <w:rPr>
          <w:rStyle w:val="keywordChar"/>
        </w:rPr>
        <w:t>FileInput/OutpuStream</w:t>
      </w:r>
      <w:r w:rsidR="00A34B1A">
        <w:t xml:space="preserve"> above.</w:t>
      </w:r>
    </w:p>
    <w:p w14:paraId="550DF617" w14:textId="4F1218F8" w:rsidR="00F5619A" w:rsidRDefault="00B077C7" w:rsidP="0075045D">
      <w:pPr>
        <w:pStyle w:val="Text"/>
      </w:pPr>
      <w:r>
        <w:t xml:space="preserve">The following example shows how using </w:t>
      </w:r>
      <w:r w:rsidR="00FE76A8">
        <w:t xml:space="preserve">buffer make </w:t>
      </w:r>
      <w:r w:rsidR="00B9181C">
        <w:t xml:space="preserve">a </w:t>
      </w:r>
      <w:r w:rsidR="00FE76A8">
        <w:t>copy program faster</w:t>
      </w:r>
      <w:r w:rsidR="00B9181C">
        <w:t>.</w:t>
      </w:r>
    </w:p>
    <w:p w14:paraId="739541BF" w14:textId="0AE3F8C5" w:rsidR="00E21D05" w:rsidRDefault="00E21D05" w:rsidP="0075045D">
      <w:pPr>
        <w:pStyle w:val="Text"/>
      </w:pPr>
      <w:r>
        <w:t xml:space="preserve">Not using </w:t>
      </w:r>
      <w:r w:rsidR="00806649">
        <w:t>buffer</w:t>
      </w:r>
    </w:p>
    <w:p w14:paraId="1C369358" w14:textId="66CB4234" w:rsidR="00FE76A8" w:rsidRDefault="009539DB" w:rsidP="0075045D">
      <w:pPr>
        <w:pStyle w:val="Text"/>
      </w:pPr>
      <w:r>
        <w:rPr>
          <w:noProof/>
        </w:rPr>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5">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lastRenderedPageBreak/>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6">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10F06753" w:rsidR="00BA3792" w:rsidRDefault="00A914F0" w:rsidP="00BA3792">
      <w:pPr>
        <w:pStyle w:val="Heading3"/>
      </w:pPr>
      <w:bookmarkStart w:id="201" w:name="_Toc59372481"/>
      <w:r>
        <w:t>Character Stream classes</w:t>
      </w:r>
      <w:bookmarkEnd w:id="201"/>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byte-oriented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0294C139"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handle 16-bit Unicode well, which isn’t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r>
        <w:rPr>
          <w:rFonts w:ascii="Courier" w:hAnsi="Courier" w:cs="Courier"/>
          <w:sz w:val="19"/>
          <w:szCs w:val="19"/>
        </w:rPr>
        <w:t xml:space="preserve">InputStream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r>
        <w:rPr>
          <w:rFonts w:ascii="Courier" w:hAnsi="Courier" w:cs="Courier"/>
          <w:sz w:val="19"/>
          <w:szCs w:val="19"/>
        </w:rPr>
        <w:t>InputStream</w:t>
      </w:r>
      <w:r w:rsidR="00776D98">
        <w:rPr>
          <w:rFonts w:ascii="Courier" w:hAnsi="Courier" w:cs="Courier"/>
          <w:sz w:val="19"/>
          <w:szCs w:val="19"/>
        </w:rPr>
        <w:t xml:space="preserve">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Also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11CAA86D" w:rsidR="008B2B30" w:rsidRPr="00A914F0" w:rsidRDefault="009B44D1" w:rsidP="00826B37">
      <w:pPr>
        <w:pStyle w:val="Heading4"/>
      </w:pPr>
      <w:r w:rsidRPr="009B44D1">
        <w:t>InputStreamReader</w:t>
      </w:r>
      <w:r w:rsidR="00C3297B">
        <w:t>, OutputStreamReader</w:t>
      </w:r>
      <w:r w:rsidR="0088244F">
        <w:t>, FileReader, FileWriter</w:t>
      </w:r>
    </w:p>
    <w:p w14:paraId="370E2783" w14:textId="66FD8B37" w:rsidR="002D0F0F" w:rsidRDefault="00D40CF0" w:rsidP="00A83B48">
      <w:pPr>
        <w:pStyle w:val="Text"/>
      </w:pPr>
      <w:r>
        <w:t>The difference between InputStreamReader vs FileReader and OutputStreamReader vs FileWriter is</w:t>
      </w:r>
      <w:r w:rsidR="00DF0767">
        <w:t xml:space="preserve"> InputStreamReader, OutputStreamReader can</w:t>
      </w:r>
      <w:r w:rsidR="0010309E">
        <w:t xml:space="preserve"> handle all streams like network connection, </w:t>
      </w:r>
      <w:r w:rsidR="006D247E">
        <w:t xml:space="preserve">ZIP files, </w:t>
      </w:r>
      <w:r w:rsidR="00096F9F">
        <w:t>not just files while FileReader</w:t>
      </w:r>
      <w:r w:rsidR="00542FF3">
        <w:t xml:space="preserve">, </w:t>
      </w:r>
      <w:r w:rsidR="00C02BA1">
        <w:t xml:space="preserve">FileWriter </w:t>
      </w:r>
      <w:r w:rsidR="000D1E97">
        <w:t>deals with only files.</w:t>
      </w:r>
    </w:p>
    <w:p w14:paraId="4AE56E8F" w14:textId="6EB1D390" w:rsidR="00D14ED4" w:rsidRDefault="008C3C67" w:rsidP="00A83B48">
      <w:pPr>
        <w:pStyle w:val="Text"/>
      </w:pPr>
      <w:r>
        <w:t xml:space="preserve">Since </w:t>
      </w:r>
      <w:r w:rsidR="004A1696">
        <w:t xml:space="preserve">a text file </w:t>
      </w:r>
      <w:r w:rsidR="00596F2F">
        <w:t>is always associated with an encoding (ANSI, UTF8, etc)</w:t>
      </w:r>
      <w:r w:rsidR="00C521DD">
        <w:t xml:space="preserve">, </w:t>
      </w:r>
      <w:r w:rsidR="0047360E">
        <w:t>the constructor</w:t>
      </w:r>
      <w:r w:rsidR="0088244F">
        <w:t>s</w:t>
      </w:r>
      <w:r w:rsidR="0047360E">
        <w:t xml:space="preserve"> of InputStreamReader</w:t>
      </w:r>
      <w:r w:rsidR="000A217B">
        <w:t>, O</w:t>
      </w:r>
      <w:r w:rsidR="00873F99">
        <w:t>utputStreamReader</w:t>
      </w:r>
      <w:r w:rsidR="000A217B">
        <w:t>, FileReader, FileWriter have</w:t>
      </w:r>
      <w:r w:rsidR="0047360E">
        <w:t xml:space="preserve"> </w:t>
      </w:r>
      <w:r w:rsidR="00D14ED4">
        <w:t>an option to specify the encoding.</w:t>
      </w:r>
    </w:p>
    <w:p w14:paraId="6FA29A2B" w14:textId="41943485" w:rsidR="00E87CF4" w:rsidRDefault="00CC63BD" w:rsidP="00A83B48">
      <w:pPr>
        <w:pStyle w:val="Text"/>
      </w:pPr>
      <w:r>
        <w:t>C</w:t>
      </w:r>
      <w:r w:rsidR="00AF423D">
        <w:t>haracter stream classes</w:t>
      </w:r>
      <w:r w:rsidR="00AB65DD">
        <w:t xml:space="preserve">, like </w:t>
      </w:r>
      <w:r w:rsidR="00AB65DD" w:rsidRPr="00AE3E23">
        <w:rPr>
          <w:rStyle w:val="keywordChar"/>
        </w:rPr>
        <w:t>InputStreamReader</w:t>
      </w:r>
      <w:r w:rsidR="00AB65DD">
        <w:t xml:space="preserve"> and </w:t>
      </w:r>
      <w:r w:rsidR="00AB65DD" w:rsidRPr="00AE3E23">
        <w:rPr>
          <w:rStyle w:val="keywordChar"/>
        </w:rPr>
        <w:t>OutputStreamReader</w:t>
      </w:r>
      <w:r w:rsidR="00AB65DD">
        <w:t>,</w:t>
      </w:r>
      <w:r w:rsidR="00AF423D">
        <w:t xml:space="preserve"> </w:t>
      </w:r>
      <w:r w:rsidR="00401945">
        <w:t>are built on underlying</w:t>
      </w:r>
      <w:r w:rsidR="00080D43">
        <w:t xml:space="preserve"> </w:t>
      </w:r>
      <w:r w:rsidR="00AE3E23">
        <w:t>byte stre</w:t>
      </w:r>
      <w:r w:rsidR="003E4594">
        <w:t xml:space="preserve">am classes, </w:t>
      </w:r>
      <w:r w:rsidR="00B36A7C">
        <w:t xml:space="preserve">like </w:t>
      </w:r>
      <w:r w:rsidR="00B36A7C" w:rsidRPr="00AE3E23">
        <w:rPr>
          <w:rStyle w:val="keywordChar"/>
        </w:rPr>
        <w:t>FileInputStream</w:t>
      </w:r>
      <w:r w:rsidR="00B36A7C">
        <w:t xml:space="preserve">, </w:t>
      </w:r>
      <w:r w:rsidR="00B36A7C" w:rsidRPr="00AE3E23">
        <w:rPr>
          <w:rStyle w:val="keywordChar"/>
        </w:rPr>
        <w:t>FileOutputStream</w:t>
      </w:r>
      <w:r w:rsidR="005818EF">
        <w:t>.</w:t>
      </w:r>
    </w:p>
    <w:p w14:paraId="4F6C5BA8" w14:textId="5E4450C0" w:rsidR="00072AF4" w:rsidRDefault="00072AF4" w:rsidP="005818EF">
      <w:pPr>
        <w:pStyle w:val="keyword"/>
      </w:pPr>
      <w:r>
        <w:t>InputStreamReader(InputStream in)</w:t>
      </w:r>
    </w:p>
    <w:p w14:paraId="0047577B" w14:textId="23675D20" w:rsidR="00464331" w:rsidRDefault="00464331" w:rsidP="005818EF">
      <w:pPr>
        <w:pStyle w:val="keyword"/>
      </w:pPr>
      <w:r>
        <w:t>InputStreamReader(InputStream in, Charset cs)</w:t>
      </w:r>
    </w:p>
    <w:p w14:paraId="2CA313DB" w14:textId="5FC6A9EA" w:rsidR="00DC3D35" w:rsidRDefault="00464331" w:rsidP="005818EF">
      <w:pPr>
        <w:pStyle w:val="keyword"/>
      </w:pPr>
      <w:r>
        <w:t>InputStreamReader(InputStream in, CharsetDecoder dec)</w:t>
      </w:r>
    </w:p>
    <w:p w14:paraId="11A51B1A" w14:textId="4BBA5602" w:rsidR="00072AF4" w:rsidRDefault="00072AF4" w:rsidP="005818EF">
      <w:pPr>
        <w:pStyle w:val="keyword"/>
      </w:pPr>
      <w:r>
        <w:t>OutputStreamWriter(OutputStream out)</w:t>
      </w:r>
    </w:p>
    <w:p w14:paraId="37C46DC8" w14:textId="557C03A8" w:rsidR="00B8055C" w:rsidRDefault="00B8055C" w:rsidP="005818EF">
      <w:pPr>
        <w:pStyle w:val="keyword"/>
      </w:pPr>
      <w:r>
        <w:t>OutputStreamWriter(OutputStream out, Charset cs)</w:t>
      </w:r>
    </w:p>
    <w:p w14:paraId="743C67F0" w14:textId="77777777" w:rsidR="00B8055C" w:rsidRDefault="00B8055C" w:rsidP="005818EF">
      <w:pPr>
        <w:pStyle w:val="keyword"/>
      </w:pPr>
      <w:r>
        <w:t>OutputStreamWriter(OutputStream out, CharsetEncoder enc)</w:t>
      </w:r>
    </w:p>
    <w:p w14:paraId="77E2E924" w14:textId="569D6114" w:rsidR="00411D4B" w:rsidRDefault="00411D4B" w:rsidP="005818EF">
      <w:pPr>
        <w:pStyle w:val="keyword"/>
      </w:pPr>
      <w:r>
        <w:t>FileReader(File file) or FileReader(String filename)</w:t>
      </w:r>
    </w:p>
    <w:p w14:paraId="6A5FBF12" w14:textId="765765DA" w:rsidR="008A4A2D" w:rsidRDefault="008A4A2D" w:rsidP="00C54FA1">
      <w:pPr>
        <w:pStyle w:val="keyword"/>
      </w:pPr>
      <w:r>
        <w:t>File</w:t>
      </w:r>
      <w:r w:rsidR="00AF06FF">
        <w:t>Writer</w:t>
      </w:r>
      <w:r>
        <w:t>(File file) or File</w:t>
      </w:r>
      <w:r w:rsidR="00AF06FF">
        <w:t>Writer</w:t>
      </w:r>
      <w:r>
        <w:t>(String filename)</w:t>
      </w:r>
    </w:p>
    <w:p w14:paraId="48496642" w14:textId="2B977701" w:rsidR="002F2416" w:rsidRDefault="00B75A05" w:rsidP="002F2416">
      <w:pPr>
        <w:pStyle w:val="Text"/>
      </w:pPr>
      <w:r>
        <w:t>I</w:t>
      </w:r>
      <w:r w:rsidR="008A4A2D">
        <w:t>n Java 1</w:t>
      </w:r>
      <w:r w:rsidR="00A74190">
        <w:t>1:</w:t>
      </w:r>
    </w:p>
    <w:p w14:paraId="31E2C928" w14:textId="2A50EC26" w:rsidR="004C1B80" w:rsidRDefault="007A04BB" w:rsidP="00F11201">
      <w:pPr>
        <w:pStyle w:val="keyword"/>
        <w:rPr>
          <w:rStyle w:val="keywordChar"/>
        </w:rPr>
      </w:pPr>
      <w:r w:rsidRPr="00C54FA1">
        <w:rPr>
          <w:rStyle w:val="keywordChar"/>
        </w:rPr>
        <w:t>FileWriter(File file, Charset cs)</w:t>
      </w:r>
      <w:r w:rsidR="00A075ED" w:rsidRPr="00C54FA1">
        <w:rPr>
          <w:rStyle w:val="keywordChar"/>
        </w:rPr>
        <w:t xml:space="preserve"> </w:t>
      </w:r>
      <w:r w:rsidR="00A075ED" w:rsidRPr="00F11201">
        <w:t>or</w:t>
      </w:r>
      <w:r w:rsidR="00A075ED" w:rsidRPr="00C54FA1">
        <w:rPr>
          <w:rStyle w:val="keywordChar"/>
        </w:rPr>
        <w:t xml:space="preserve"> FileWriter(String filename, Charset cs)</w:t>
      </w:r>
    </w:p>
    <w:p w14:paraId="53420297" w14:textId="190F1B92" w:rsidR="002F2416" w:rsidRDefault="002F2416" w:rsidP="002F2416">
      <w:pPr>
        <w:pStyle w:val="keyword"/>
      </w:pPr>
      <w:r w:rsidRPr="00C54FA1">
        <w:rPr>
          <w:rStyle w:val="keywordChar"/>
        </w:rPr>
        <w:t>FileReader(File file, Charset cs) or FileReader(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r w:rsidR="00760866" w:rsidRPr="00DE4EE7">
        <w:rPr>
          <w:rStyle w:val="keywordChar"/>
        </w:rPr>
        <w:t>StandardCharsets.US_ASCII</w:t>
      </w:r>
      <w:r w:rsidR="00056C0A">
        <w:rPr>
          <w:rStyle w:val="keywordChar"/>
        </w:rPr>
        <w:t>, etc.</w:t>
      </w:r>
    </w:p>
    <w:p w14:paraId="3F450B08" w14:textId="17E9F620" w:rsidR="00596F2F" w:rsidRDefault="00C73C9F" w:rsidP="00A83B48">
      <w:pPr>
        <w:pStyle w:val="Text"/>
      </w:pPr>
      <w:r>
        <w:lastRenderedPageBreak/>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it’s</w:t>
      </w:r>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r w:rsidR="00506929" w:rsidRPr="0057108B">
        <w:rPr>
          <w:rStyle w:val="keywordChar"/>
        </w:rPr>
        <w:t xml:space="preserve">read(),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407A1AEE" w:rsidR="00DA18BA" w:rsidRDefault="00DA18BA" w:rsidP="00456116">
      <w:pPr>
        <w:pStyle w:val="Heading4"/>
      </w:pPr>
      <w:r>
        <w:t>BufferedReader</w:t>
      </w:r>
      <w:r w:rsidR="00626EEE">
        <w:t>, BufferedWriter</w:t>
      </w:r>
    </w:p>
    <w:p w14:paraId="5D759EDB" w14:textId="0C615FDD" w:rsidR="005904CE" w:rsidRPr="00377205" w:rsidRDefault="005904CE" w:rsidP="00377205">
      <w:r>
        <w:rPr>
          <w:rStyle w:val="keywordChar"/>
        </w:rPr>
        <w:t xml:space="preserve">BufferedReader, BufferedWriter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so it can read/write many characters at </w:t>
      </w:r>
      <w:r w:rsidR="009F76AA">
        <w:t>a time, while InputStreamReader, OutputStreamReader can</w:t>
      </w:r>
      <w:r w:rsidR="000A12B8">
        <w:t xml:space="preserve"> read/write only 1 character at a time. </w:t>
      </w:r>
      <w:r w:rsidR="00BC393E">
        <w:t xml:space="preserve">Due to the capability of buffer, BufferedReader has </w:t>
      </w:r>
      <w:r w:rsidR="00671862">
        <w:t>readLine() method for reading a line of a text file. This is the signature of BufferedReader.</w:t>
      </w:r>
    </w:p>
    <w:p w14:paraId="71F09F21" w14:textId="7A31A436" w:rsidR="0037650C" w:rsidRDefault="00A03DCC" w:rsidP="00A03DCC">
      <w:pPr>
        <w:pStyle w:val="Text"/>
      </w:pPr>
      <w:r w:rsidRPr="0061021A">
        <w:rPr>
          <w:rStyle w:val="keywordChar"/>
        </w:rPr>
        <w:t>BufferedReader</w:t>
      </w:r>
      <w:r>
        <w:t xml:space="preserve">, </w:t>
      </w:r>
      <w:r w:rsidRPr="0061021A">
        <w:rPr>
          <w:rStyle w:val="keywordChar"/>
        </w:rPr>
        <w:t>BufferedWriter</w:t>
      </w:r>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designate the buffer’s size</w:t>
      </w:r>
    </w:p>
    <w:p w14:paraId="52EC8DD9" w14:textId="77777777" w:rsidR="00F84E8A" w:rsidRDefault="00F84E8A" w:rsidP="0061021A">
      <w:pPr>
        <w:pStyle w:val="keyword"/>
      </w:pPr>
      <w:r>
        <w:t>public BufferedReader(Reader in)</w:t>
      </w:r>
    </w:p>
    <w:p w14:paraId="580A993E" w14:textId="77777777" w:rsidR="00F84E8A" w:rsidRDefault="00F84E8A" w:rsidP="0061021A">
      <w:pPr>
        <w:pStyle w:val="keyword"/>
      </w:pPr>
      <w:r>
        <w:t>public BufferedReader(Reader in, int sz)</w:t>
      </w:r>
    </w:p>
    <w:p w14:paraId="29A5D071" w14:textId="77777777" w:rsidR="00F84E8A" w:rsidRDefault="00F84E8A" w:rsidP="0061021A">
      <w:pPr>
        <w:pStyle w:val="keyword"/>
      </w:pPr>
      <w:r>
        <w:t>public BufferedWriter(Writer out)</w:t>
      </w:r>
    </w:p>
    <w:p w14:paraId="416093EA" w14:textId="35F76AB3" w:rsidR="00A03DCC" w:rsidRDefault="00F84E8A" w:rsidP="0061021A">
      <w:pPr>
        <w:pStyle w:val="keyword"/>
      </w:pPr>
      <w:r>
        <w:t>public BufferedWriter(Writer out, int sz)</w:t>
      </w:r>
    </w:p>
    <w:p w14:paraId="53D6A68C" w14:textId="77777777" w:rsidR="00F16CD1" w:rsidRDefault="00D15788" w:rsidP="00A03DCC">
      <w:pPr>
        <w:pStyle w:val="Text"/>
      </w:pPr>
      <w:r>
        <w:t xml:space="preserve">Besides </w:t>
      </w:r>
      <w:r w:rsidR="0089321F">
        <w:t xml:space="preserve">commons methods like read(), write(), mark(), reset(), flush(), close(), BufferedReader has method </w:t>
      </w:r>
    </w:p>
    <w:p w14:paraId="53DBCF59" w14:textId="6AA8CC33" w:rsidR="003B31B0" w:rsidRDefault="00F16CD1" w:rsidP="00A03DCC">
      <w:pPr>
        <w:pStyle w:val="Text"/>
      </w:pPr>
      <w:r w:rsidRPr="00F16CD1">
        <w:rPr>
          <w:rStyle w:val="keywordChar"/>
        </w:rPr>
        <w:t xml:space="preserve">String </w:t>
      </w:r>
      <w:r w:rsidR="00AA6744" w:rsidRPr="00F16CD1">
        <w:rPr>
          <w:rStyle w:val="keywordChar"/>
        </w:rPr>
        <w:t>readLine()</w:t>
      </w:r>
      <w:r w:rsidR="00AA6744">
        <w:t xml:space="preserve"> to </w:t>
      </w:r>
      <w:r w:rsidR="00B1412B">
        <w:t>read a whole line</w:t>
      </w:r>
      <w:r w:rsidR="00BA613E">
        <w:t xml:space="preserve">. </w:t>
      </w:r>
      <w:r w:rsidR="00D13E63">
        <w:t xml:space="preserve">The input text file is now seen as a stream of lines, </w:t>
      </w:r>
      <w:r w:rsidR="006D460E">
        <w:t>the way readLine()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Note that readLin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38544" cy="3227287"/>
                    </a:xfrm>
                    <a:prstGeom prst="rect">
                      <a:avLst/>
                    </a:prstGeom>
                  </pic:spPr>
                </pic:pic>
              </a:graphicData>
            </a:graphic>
          </wp:inline>
        </w:drawing>
      </w:r>
    </w:p>
    <w:p w14:paraId="37E44D57" w14:textId="1A63D8AA" w:rsidR="007C41E6" w:rsidRDefault="007C41E6" w:rsidP="00474150">
      <w:pPr>
        <w:pStyle w:val="Heading3"/>
      </w:pPr>
      <w:bookmarkStart w:id="202" w:name="_Toc59372482"/>
      <w:r>
        <w:t>Summary for</w:t>
      </w:r>
      <w:r w:rsidR="007D4D9B">
        <w:t xml:space="preserve"> input/output</w:t>
      </w:r>
      <w:r>
        <w:t>: Input/OutputStream</w:t>
      </w:r>
      <w:r w:rsidR="00EC7B02">
        <w:t xml:space="preserve">, FileInput/OutputStream, Reader/Writer, </w:t>
      </w:r>
      <w:r w:rsidR="00FE4812">
        <w:t>InputStreamReader/Writer, FileReader/Writer, BufferedInput/OutputStream, Buffered</w:t>
      </w:r>
      <w:r w:rsidR="007D4D9B">
        <w:t>Reader/Writer</w:t>
      </w:r>
      <w:bookmarkEnd w:id="202"/>
    </w:p>
    <w:p w14:paraId="2DC7AE11" w14:textId="27721330" w:rsidR="007342D2" w:rsidRDefault="00E0028E" w:rsidP="007D4D9B">
      <w:r>
        <w:t xml:space="preserve">1. </w:t>
      </w:r>
      <w:r w:rsidR="009612E1">
        <w:t xml:space="preserve">Stream is data </w:t>
      </w:r>
      <w:r w:rsidR="00572F7D">
        <w:t>that a program</w:t>
      </w:r>
      <w:r w:rsidR="007342D2">
        <w:t>:</w:t>
      </w:r>
    </w:p>
    <w:p w14:paraId="2A777453" w14:textId="0DAB548B" w:rsidR="009612E1" w:rsidRPr="007342D2" w:rsidRDefault="007342D2" w:rsidP="007342D2">
      <w:r>
        <w:t xml:space="preserve">- </w:t>
      </w:r>
      <w:r w:rsidR="00572F7D" w:rsidRPr="007342D2">
        <w:t xml:space="preserve">cannot tell the beginning/ending </w:t>
      </w:r>
      <w:r w:rsidR="00BD5224">
        <w:t xml:space="preserve">and </w:t>
      </w:r>
      <w:r w:rsidR="008D6034">
        <w:t>elements of a stream cannot be indexed</w:t>
      </w:r>
    </w:p>
    <w:p w14:paraId="48EC6136" w14:textId="40799FE2" w:rsidR="007342D2" w:rsidRDefault="007342D2" w:rsidP="00BD5224">
      <w:r>
        <w:t xml:space="preserve">- </w:t>
      </w:r>
      <w:r w:rsidRPr="007342D2">
        <w:t>can read/write only small chunks instead of the whole</w:t>
      </w:r>
      <w:r w:rsidR="00BD5224">
        <w:t xml:space="preserve"> and after reading/writing the stream will change</w:t>
      </w:r>
    </w:p>
    <w:p w14:paraId="14F76A3C" w14:textId="6B3815D7" w:rsidR="00BD5224" w:rsidRDefault="005A5F56" w:rsidP="00BD5224">
      <w:r>
        <w:t xml:space="preserve">Example of streams: </w:t>
      </w:r>
      <w:r w:rsidR="0053442B">
        <w:t>zip files, network connection, video streaming</w:t>
      </w:r>
    </w:p>
    <w:p w14:paraId="6C20B3FC" w14:textId="155D9510" w:rsidR="007D4D9B" w:rsidRDefault="00CA31A3" w:rsidP="007D4D9B">
      <w:r>
        <w:t xml:space="preserve">2. </w:t>
      </w:r>
      <w:r w:rsidR="00397416">
        <w:t xml:space="preserve">Input/Output is done by </w:t>
      </w:r>
      <w:r w:rsidR="008F2919">
        <w:t>BYTE or unicode CHARACTER</w:t>
      </w:r>
    </w:p>
    <w:p w14:paraId="7300F772" w14:textId="2E5F785B" w:rsidR="00397416" w:rsidRDefault="0094603A" w:rsidP="007D4D9B">
      <w:r>
        <w:lastRenderedPageBreak/>
        <w:t>BYTE for c</w:t>
      </w:r>
      <w:r w:rsidR="00B64BB2">
        <w:t xml:space="preserve">lasses </w:t>
      </w:r>
      <w:r>
        <w:t>with suffix name “Stream”, CHARACTER for classes with suffix name “</w:t>
      </w:r>
      <w:r w:rsidR="009F0363">
        <w:t>Reader</w:t>
      </w:r>
      <w:r>
        <w:t>”</w:t>
      </w:r>
      <w:r w:rsidR="009F0363">
        <w:t>/”Writer”.</w:t>
      </w:r>
    </w:p>
    <w:p w14:paraId="1F991486" w14:textId="31BFDA45" w:rsidR="009F0363" w:rsidRDefault="00234F13" w:rsidP="00E0028E">
      <w:pPr>
        <w:pStyle w:val="ListParagraph"/>
        <w:numPr>
          <w:ilvl w:val="0"/>
          <w:numId w:val="29"/>
        </w:numPr>
      </w:pPr>
      <w:r>
        <w:t>Buffe</w:t>
      </w:r>
      <w:r w:rsidR="00EF5737">
        <w:t xml:space="preserve">red classes </w:t>
      </w:r>
      <w:r w:rsidR="00391AEA">
        <w:t>(Buffered</w:t>
      </w:r>
      <w:r w:rsidR="00193D38">
        <w:t>Reader/Writer, Buffered</w:t>
      </w:r>
      <w:r w:rsidR="00333EC8">
        <w:t>Input/OutputStream</w:t>
      </w:r>
      <w:r w:rsidR="00391AEA">
        <w:t xml:space="preserve">) </w:t>
      </w:r>
      <w:r w:rsidR="00EF5737">
        <w:t xml:space="preserve">use buffer to read/write data so it can read/write many bytes/character at a time, while </w:t>
      </w:r>
      <w:r w:rsidR="00391AEA">
        <w:t>non-buffered classes</w:t>
      </w:r>
      <w:r w:rsidR="00DF4D09">
        <w:t xml:space="preserve"> ((File)Reader/Writer, (File)Input/OutputStream</w:t>
      </w:r>
      <w:r w:rsidR="00774221">
        <w:t xml:space="preserve">) </w:t>
      </w:r>
      <w:r w:rsidR="00E0028E">
        <w:t>read/write only 1 byte/character at a time.</w:t>
      </w:r>
      <w:r w:rsidR="00A10DCE">
        <w:t xml:space="preserve"> Due to the capability of reading many bytes at a time, BufferedReader has readLine() method to read a line </w:t>
      </w:r>
      <w:r w:rsidR="00B956B9">
        <w:t>at a time of a text file.</w:t>
      </w:r>
    </w:p>
    <w:p w14:paraId="6B841AA4" w14:textId="77777777" w:rsidR="00E0028E" w:rsidRPr="007D4D9B" w:rsidRDefault="00E0028E" w:rsidP="00E0028E">
      <w:pPr>
        <w:pStyle w:val="ListParagraph"/>
        <w:numPr>
          <w:ilvl w:val="0"/>
          <w:numId w:val="29"/>
        </w:numPr>
      </w:pPr>
    </w:p>
    <w:p w14:paraId="287F9F10" w14:textId="5E7B3670" w:rsidR="000A080E" w:rsidRDefault="000B7B63" w:rsidP="00474150">
      <w:pPr>
        <w:pStyle w:val="Heading3"/>
      </w:pPr>
      <w:bookmarkStart w:id="203" w:name="_Toc59372483"/>
      <w:r>
        <w:t>Serializatio</w:t>
      </w:r>
      <w:r w:rsidR="00B934CB">
        <w:t>n</w:t>
      </w:r>
      <w:bookmarkEnd w:id="203"/>
    </w:p>
    <w:p w14:paraId="396B9917" w14:textId="01A77B87"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The byte stream created 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7C62AA3E"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or </w:t>
      </w:r>
      <w:r w:rsidR="00DD4DB2" w:rsidRPr="009F3B60">
        <w:rPr>
          <w:rStyle w:val="keywordChar"/>
        </w:rPr>
        <w:t>transient</w:t>
      </w:r>
      <w:r w:rsidR="00DD4DB2" w:rsidRPr="00DD4DB2">
        <w:t xml:space="preserve"> variables of an object</w:t>
      </w:r>
      <w:r w:rsidR="003A53E7">
        <w:t xml:space="preserve"> are not saved.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e.g: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F71164B"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1B003A2" w:rsidR="00BC0282" w:rsidRDefault="00F35448" w:rsidP="00BC0282">
      <w:pPr>
        <w:pStyle w:val="Text"/>
      </w:pPr>
      <w:r>
        <w:t xml:space="preserve">For </w:t>
      </w:r>
      <w:r w:rsidR="00860F41">
        <w:t>a Java object serializable</w:t>
      </w:r>
      <w:r>
        <w:t>,</w:t>
      </w:r>
      <w:r w:rsidR="00860F41">
        <w:t xml:space="preserve"> </w:t>
      </w:r>
      <w:r>
        <w:t>its class has to i</w:t>
      </w:r>
      <w:r w:rsidR="00860F41">
        <w:t>mplement the </w:t>
      </w:r>
      <w:r w:rsidR="00860F41" w:rsidRPr="007103B6">
        <w:rPr>
          <w:rStyle w:val="keywordChar"/>
        </w:rPr>
        <w:t>java.io.Serializable</w:t>
      </w:r>
      <w:r w:rsidR="00860F41">
        <w:t> interface.</w:t>
      </w:r>
      <w:r w:rsidR="007315D9">
        <w:t xml:space="preserve"> </w:t>
      </w:r>
      <w:r w:rsidR="00BC0282" w:rsidRPr="00BC0282">
        <w:t>Serializable is a </w:t>
      </w:r>
      <w:r w:rsidR="00BC0282" w:rsidRPr="00BC0282">
        <w:rPr>
          <w:b/>
          <w:bCs/>
        </w:rPr>
        <w:t>marker interface</w:t>
      </w:r>
      <w:r w:rsidR="00DC0C5B">
        <w:t xml:space="preserve">, i.e. </w:t>
      </w:r>
      <w:r w:rsidR="00BC0282" w:rsidRPr="00BC0282">
        <w:t>has no data member and 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6A640033" w:rsidR="00A21DAD" w:rsidRDefault="00390DB0" w:rsidP="00416FD7">
      <w:pPr>
        <w:pStyle w:val="Text"/>
      </w:pPr>
      <w:r>
        <w:t>One</w:t>
      </w:r>
      <w:r w:rsidRPr="00390DB0">
        <w:t xml:space="preserve"> use</w:t>
      </w:r>
      <w:r>
        <w:t>s</w:t>
      </w:r>
      <w:r w:rsidRPr="00390DB0">
        <w:t xml:space="preserve"> classes </w:t>
      </w:r>
      <w:r w:rsidRPr="00390DB0">
        <w:rPr>
          <w:rStyle w:val="keywordChar"/>
        </w:rPr>
        <w:t>ObjectInputStream</w:t>
      </w:r>
      <w:r w:rsidRPr="00390DB0">
        <w:t xml:space="preserve"> and </w:t>
      </w:r>
      <w:r w:rsidRPr="00390DB0">
        <w:rPr>
          <w:rStyle w:val="keywordChar"/>
        </w:rPr>
        <w:t>ObjectOutputStream</w:t>
      </w:r>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The constructors of those classes</w:t>
      </w:r>
      <w:r w:rsidR="00A21DAD">
        <w:t xml:space="preserve"> take </w:t>
      </w:r>
      <w:r w:rsidR="00FB5F6E">
        <w:rPr>
          <w:rFonts w:ascii="Courier" w:hAnsi="Courier" w:cs="Courier"/>
          <w:sz w:val="19"/>
          <w:szCs w:val="19"/>
        </w:rPr>
        <w:t>InputStream</w:t>
      </w:r>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r w:rsidR="00FB5F6E">
        <w:rPr>
          <w:rFonts w:ascii="Courier" w:hAnsi="Courier" w:cs="Courier"/>
          <w:sz w:val="19"/>
          <w:szCs w:val="19"/>
        </w:rPr>
        <w:t>OutputStream</w:t>
      </w:r>
      <w:r w:rsidR="00A21DAD">
        <w:t xml:space="preserve"> as input</w:t>
      </w:r>
      <w:r w:rsidR="00B472BF">
        <w:t>.</w:t>
      </w:r>
    </w:p>
    <w:p w14:paraId="6E5DFE78" w14:textId="32509F39" w:rsidR="00416FD7" w:rsidRDefault="00416FD7" w:rsidP="00416FD7">
      <w:pPr>
        <w:pStyle w:val="Text"/>
      </w:pPr>
      <w:r>
        <w:t xml:space="preserve">The </w:t>
      </w:r>
      <w:r w:rsidRPr="005A1C47">
        <w:rPr>
          <w:rStyle w:val="keywordChar"/>
        </w:rPr>
        <w:t>ObjectOutputStream</w:t>
      </w:r>
      <w:r>
        <w:t xml:space="preserve"> class contains void </w:t>
      </w:r>
      <w:r w:rsidRPr="007103B6">
        <w:rPr>
          <w:rStyle w:val="keywordChar"/>
        </w:rPr>
        <w:t>writeObject()</w:t>
      </w:r>
      <w:r>
        <w:t> method for serializing an Object.</w:t>
      </w:r>
    </w:p>
    <w:p w14:paraId="26F832AA" w14:textId="77777777" w:rsidR="00416FD7" w:rsidRDefault="00416FD7" w:rsidP="00416FD7">
      <w:pPr>
        <w:pStyle w:val="Text"/>
      </w:pPr>
      <w:r>
        <w:t xml:space="preserve">The </w:t>
      </w:r>
      <w:r w:rsidRPr="005A1C47">
        <w:rPr>
          <w:rStyle w:val="keywordChar"/>
        </w:rPr>
        <w:t>ObjectInputStream</w:t>
      </w:r>
      <w:r>
        <w:t xml:space="preserve"> class contains </w:t>
      </w:r>
      <w:r w:rsidRPr="005A1C47">
        <w:rPr>
          <w:rStyle w:val="keywordChar"/>
        </w:rPr>
        <w:t>readObject()</w:t>
      </w:r>
      <w:r>
        <w:t> method for deserializing an object.</w:t>
      </w:r>
    </w:p>
    <w:p w14:paraId="53C2B9D7" w14:textId="2B62CCFE" w:rsidR="00E731A9" w:rsidRDefault="00E731A9" w:rsidP="00416FD7">
      <w:pPr>
        <w:pStyle w:val="Text"/>
        <w:rPr>
          <w:sz w:val="24"/>
          <w:szCs w:val="24"/>
        </w:rPr>
      </w:pPr>
      <w:r>
        <w:t xml:space="preserve">Exp: </w:t>
      </w:r>
      <w:r w:rsidR="00F605E5">
        <w:t xml:space="preserve">In the following, transient variable a </w:t>
      </w:r>
      <w:r w:rsidR="006D42BA">
        <w:t xml:space="preserve">is not serialized and when deserialized it is initialized with default value; </w:t>
      </w:r>
      <w:r w:rsidR="0008513C">
        <w:t>static variable b is not serialized and when deserialized it’s loaded with current value of Emp class.</w:t>
      </w:r>
      <w:r w:rsidR="00F605E5">
        <w:t xml:space="preserve"> </w:t>
      </w:r>
    </w:p>
    <w:p w14:paraId="37C95369" w14:textId="77777777" w:rsidR="00026E4B" w:rsidRPr="00026E4B" w:rsidRDefault="00026E4B" w:rsidP="0075033C">
      <w:pPr>
        <w:pStyle w:val="Code"/>
        <w:rPr>
          <w:rFonts w:ascii="Consolas" w:hAnsi="Consolas" w:cs="Times New Roman"/>
          <w:sz w:val="24"/>
          <w:szCs w:val="24"/>
        </w:rPr>
      </w:pPr>
      <w:r w:rsidRPr="00026E4B">
        <w:t xml:space="preserve">// Java code for serialization and deserialization  </w:t>
      </w:r>
    </w:p>
    <w:p w14:paraId="4191BE55" w14:textId="77777777" w:rsidR="00026E4B" w:rsidRPr="00026E4B" w:rsidRDefault="00026E4B" w:rsidP="0075033C">
      <w:pPr>
        <w:pStyle w:val="Code"/>
        <w:rPr>
          <w:rFonts w:ascii="Consolas" w:hAnsi="Consolas" w:cs="Times New Roman"/>
          <w:sz w:val="24"/>
          <w:szCs w:val="24"/>
        </w:rPr>
      </w:pPr>
      <w:r w:rsidRPr="00026E4B">
        <w:t xml:space="preserve">//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r w:rsidRPr="00026E4B">
        <w:t xml:space="preserve">java.io.*;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r w:rsidRPr="00026E4B">
        <w:t xml:space="preserve">serialversionUID = </w:t>
      </w:r>
      <w:r>
        <w:t>1</w:t>
      </w:r>
      <w:r w:rsidRPr="00026E4B">
        <w:t xml:space="preserve">29348938L;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a;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b; </w:t>
      </w:r>
    </w:p>
    <w:p w14:paraId="12734E71" w14:textId="77777777" w:rsidR="00026E4B" w:rsidRPr="00026E4B" w:rsidRDefault="00026E4B" w:rsidP="0075033C">
      <w:pPr>
        <w:pStyle w:val="Code"/>
        <w:rPr>
          <w:rFonts w:ascii="Consolas" w:hAnsi="Consolas" w:cs="Times New Roman"/>
          <w:sz w:val="24"/>
          <w:szCs w:val="24"/>
        </w:rPr>
      </w:pPr>
      <w:r w:rsidRPr="00026E4B">
        <w:t xml:space="preserve">    String nam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r w:rsidRPr="00026E4B">
        <w:t xml:space="preserve">ag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lastRenderedPageBreak/>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Emp(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name; </w:t>
      </w:r>
    </w:p>
    <w:p w14:paraId="1C958703" w14:textId="77777777" w:rsidR="00026E4B" w:rsidRPr="00026E4B" w:rsidRDefault="00026E4B" w:rsidP="0075033C">
      <w:pPr>
        <w:pStyle w:val="Code"/>
        <w:rPr>
          <w:rFonts w:ascii="Consolas" w:hAnsi="Consolas" w:cs="Times New Roman"/>
          <w:sz w:val="24"/>
          <w:szCs w:val="24"/>
        </w:rPr>
      </w:pPr>
      <w:r w:rsidRPr="00026E4B">
        <w:t xml:space="preserve">        this.age = age; </w:t>
      </w:r>
    </w:p>
    <w:p w14:paraId="2F692EA5" w14:textId="77777777" w:rsidR="00026E4B" w:rsidRPr="00026E4B" w:rsidRDefault="00026E4B" w:rsidP="0075033C">
      <w:pPr>
        <w:pStyle w:val="Code"/>
        <w:rPr>
          <w:rFonts w:ascii="Consolas" w:hAnsi="Consolas" w:cs="Times New Roman"/>
          <w:sz w:val="24"/>
          <w:szCs w:val="24"/>
        </w:rPr>
      </w:pPr>
      <w:r w:rsidRPr="00026E4B">
        <w:t xml:space="preserve">        this.a = a; </w:t>
      </w:r>
    </w:p>
    <w:p w14:paraId="712F3E63" w14:textId="77777777" w:rsidR="00026E4B" w:rsidRPr="00026E4B" w:rsidRDefault="00026E4B" w:rsidP="0075033C">
      <w:pPr>
        <w:pStyle w:val="Code"/>
        <w:rPr>
          <w:rFonts w:ascii="Consolas" w:hAnsi="Consolas" w:cs="Times New Roman"/>
          <w:sz w:val="24"/>
          <w:szCs w:val="24"/>
        </w:rPr>
      </w:pPr>
      <w:r w:rsidRPr="00026E4B">
        <w:t xml:space="preserve">        this.b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r w:rsidRPr="00026E4B">
        <w:t xml:space="preserve">SerialExampl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printdata(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System.out.println("name = "</w:t>
      </w:r>
      <w:r w:rsidRPr="00026E4B">
        <w:rPr>
          <w:rFonts w:ascii="Consolas" w:hAnsi="Consolas" w:cs="Times New Roman"/>
          <w:sz w:val="24"/>
          <w:szCs w:val="24"/>
        </w:rPr>
        <w:t xml:space="preserve"> </w:t>
      </w:r>
      <w:r w:rsidRPr="00026E4B">
        <w:t xml:space="preserve">+ object1.name); </w:t>
      </w:r>
    </w:p>
    <w:p w14:paraId="5D0E5887" w14:textId="77777777" w:rsidR="00026E4B" w:rsidRPr="00026E4B" w:rsidRDefault="00026E4B" w:rsidP="0075033C">
      <w:pPr>
        <w:pStyle w:val="Code"/>
        <w:rPr>
          <w:rFonts w:ascii="Consolas" w:hAnsi="Consolas" w:cs="Times New Roman"/>
          <w:sz w:val="24"/>
          <w:szCs w:val="24"/>
        </w:rPr>
      </w:pPr>
      <w:r w:rsidRPr="00026E4B">
        <w:t>        System.out.println("age = "</w:t>
      </w:r>
      <w:r w:rsidRPr="00026E4B">
        <w:rPr>
          <w:rFonts w:ascii="Consolas" w:hAnsi="Consolas" w:cs="Times New Roman"/>
          <w:sz w:val="24"/>
          <w:szCs w:val="24"/>
        </w:rPr>
        <w:t xml:space="preserve"> </w:t>
      </w:r>
      <w:r w:rsidRPr="00026E4B">
        <w:t xml:space="preserve">+ object1.age); </w:t>
      </w:r>
    </w:p>
    <w:p w14:paraId="0A6725FD" w14:textId="77777777" w:rsidR="00026E4B" w:rsidRPr="00026E4B" w:rsidRDefault="00026E4B" w:rsidP="0075033C">
      <w:pPr>
        <w:pStyle w:val="Code"/>
        <w:rPr>
          <w:rFonts w:ascii="Consolas" w:hAnsi="Consolas" w:cs="Times New Roman"/>
          <w:sz w:val="24"/>
          <w:szCs w:val="24"/>
        </w:rPr>
      </w:pPr>
      <w:r w:rsidRPr="00026E4B">
        <w:t>        System.out.println("a = "</w:t>
      </w:r>
      <w:r w:rsidRPr="00026E4B">
        <w:rPr>
          <w:rFonts w:ascii="Consolas" w:hAnsi="Consolas" w:cs="Times New Roman"/>
          <w:sz w:val="24"/>
          <w:szCs w:val="24"/>
        </w:rPr>
        <w:t xml:space="preserve"> </w:t>
      </w:r>
      <w:r w:rsidRPr="00026E4B">
        <w:t xml:space="preserve">+ object1.a); </w:t>
      </w:r>
    </w:p>
    <w:p w14:paraId="32290073" w14:textId="77777777" w:rsidR="00026E4B" w:rsidRPr="00026E4B" w:rsidRDefault="00026E4B" w:rsidP="0075033C">
      <w:pPr>
        <w:pStyle w:val="Code"/>
        <w:rPr>
          <w:rFonts w:ascii="Consolas" w:hAnsi="Consolas" w:cs="Times New Roman"/>
          <w:sz w:val="24"/>
          <w:szCs w:val="24"/>
        </w:rPr>
      </w:pPr>
      <w:r w:rsidRPr="00026E4B">
        <w:t>        System.out.println("b = "</w:t>
      </w:r>
      <w:r w:rsidRPr="00026E4B">
        <w:rPr>
          <w:rFonts w:ascii="Consolas" w:hAnsi="Consolas" w:cs="Times New Roman"/>
          <w:sz w:val="24"/>
          <w:szCs w:val="24"/>
        </w:rPr>
        <w:t xml:space="preserve"> </w:t>
      </w:r>
      <w:r w:rsidRPr="00026E4B">
        <w:t xml:space="preserve">+ object1.b);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 xml:space="preserve">main(String[] args){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r w:rsidRPr="00026E4B">
        <w:t xml:space="preserve">Emp("ab", 20, 2, 1000); </w:t>
      </w:r>
    </w:p>
    <w:p w14:paraId="5DE4230E" w14:textId="77777777" w:rsidR="00026E4B" w:rsidRPr="00026E4B" w:rsidRDefault="00026E4B" w:rsidP="0075033C">
      <w:pPr>
        <w:pStyle w:val="Code"/>
        <w:rPr>
          <w:rFonts w:ascii="Consolas" w:hAnsi="Consolas" w:cs="Times New Roman"/>
          <w:sz w:val="24"/>
          <w:szCs w:val="24"/>
        </w:rPr>
      </w:pPr>
      <w:r w:rsidRPr="00026E4B">
        <w:t xml:space="preserve">        String filename = "shubham.txt";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96D2585" w:rsidR="00026E4B" w:rsidRPr="00026E4B" w:rsidRDefault="00026E4B" w:rsidP="0075033C">
      <w:pPr>
        <w:pStyle w:val="Code"/>
        <w:rPr>
          <w:rFonts w:ascii="Consolas" w:hAnsi="Consolas" w:cs="Times New Roman"/>
          <w:sz w:val="24"/>
          <w:szCs w:val="24"/>
        </w:rPr>
      </w:pPr>
      <w:r w:rsidRPr="00026E4B">
        <w:t>            FileOutputStream file = new</w:t>
      </w:r>
      <w:r w:rsidRPr="00026E4B">
        <w:rPr>
          <w:rFonts w:ascii="Consolas" w:hAnsi="Consolas" w:cs="Times New Roman"/>
          <w:sz w:val="24"/>
          <w:szCs w:val="24"/>
        </w:rPr>
        <w:t xml:space="preserve"> </w:t>
      </w:r>
      <w:r w:rsidRPr="00026E4B">
        <w:t xml:space="preserve">FileOutputStream(filename); </w:t>
      </w:r>
    </w:p>
    <w:p w14:paraId="2B3F07AF" w14:textId="447A996F" w:rsidR="00026E4B" w:rsidRPr="00026E4B" w:rsidRDefault="00026E4B" w:rsidP="0075033C">
      <w:pPr>
        <w:pStyle w:val="Code"/>
        <w:rPr>
          <w:rFonts w:ascii="Consolas" w:hAnsi="Consolas" w:cs="Times New Roman"/>
          <w:sz w:val="24"/>
          <w:szCs w:val="24"/>
        </w:rPr>
      </w:pPr>
      <w:r w:rsidRPr="00026E4B">
        <w:t>            ObjectOutputStream out = new</w:t>
      </w:r>
      <w:r w:rsidRPr="00026E4B">
        <w:rPr>
          <w:rFonts w:ascii="Consolas" w:hAnsi="Consolas" w:cs="Times New Roman"/>
          <w:sz w:val="24"/>
          <w:szCs w:val="24"/>
        </w:rPr>
        <w:t xml:space="preserve"> </w:t>
      </w:r>
      <w:r w:rsidRPr="00026E4B">
        <w:t xml:space="preserve">ObjectOutputStream(fil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xml:space="preserve">            out.writeObject(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xml:space="preserve">            out.close(); </w:t>
      </w:r>
    </w:p>
    <w:p w14:paraId="56414E0E" w14:textId="77777777" w:rsidR="00026E4B" w:rsidRPr="00026E4B" w:rsidRDefault="00026E4B" w:rsidP="0075033C">
      <w:pPr>
        <w:pStyle w:val="Code"/>
        <w:rPr>
          <w:rFonts w:ascii="Consolas" w:hAnsi="Consolas" w:cs="Times New Roman"/>
          <w:sz w:val="24"/>
          <w:szCs w:val="24"/>
        </w:rPr>
      </w:pPr>
      <w:r w:rsidRPr="00026E4B">
        <w:t xml:space="preserve">            file.clos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System.out.println("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xml:space="preserve">                              + "Data before Deserialization."); </w:t>
      </w:r>
    </w:p>
    <w:p w14:paraId="5B645044" w14:textId="77777777" w:rsidR="00026E4B" w:rsidRPr="00026E4B" w:rsidRDefault="00026E4B" w:rsidP="0075033C">
      <w:pPr>
        <w:pStyle w:val="Code"/>
        <w:rPr>
          <w:rFonts w:ascii="Consolas" w:hAnsi="Consolas" w:cs="Times New Roman"/>
          <w:sz w:val="24"/>
          <w:szCs w:val="24"/>
        </w:rPr>
      </w:pPr>
      <w:r w:rsidRPr="00026E4B">
        <w:t xml:space="preserve">            printdata(object);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xml:space="preserve">            object.b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771F1A03"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null;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FileInputStream file = new</w:t>
      </w:r>
      <w:r w:rsidRPr="00026E4B">
        <w:rPr>
          <w:rFonts w:ascii="Consolas" w:hAnsi="Consolas" w:cs="Times New Roman"/>
          <w:sz w:val="24"/>
          <w:szCs w:val="24"/>
        </w:rPr>
        <w:t xml:space="preserve"> </w:t>
      </w:r>
      <w:r w:rsidRPr="00026E4B">
        <w:t xml:space="preserve">FileInputStream(filename); </w:t>
      </w:r>
    </w:p>
    <w:p w14:paraId="5761F33E" w14:textId="635C7F52" w:rsidR="00026E4B" w:rsidRPr="00026E4B" w:rsidRDefault="00026E4B" w:rsidP="0075033C">
      <w:pPr>
        <w:pStyle w:val="Code"/>
        <w:rPr>
          <w:rFonts w:ascii="Consolas" w:hAnsi="Consolas" w:cs="Times New Roman"/>
          <w:sz w:val="24"/>
          <w:szCs w:val="24"/>
        </w:rPr>
      </w:pPr>
      <w:r w:rsidRPr="00026E4B">
        <w:lastRenderedPageBreak/>
        <w:t>            ObjectInputStream in = new</w:t>
      </w:r>
      <w:r w:rsidRPr="00026E4B">
        <w:rPr>
          <w:rFonts w:ascii="Consolas" w:hAnsi="Consolas" w:cs="Times New Roman"/>
          <w:sz w:val="24"/>
          <w:szCs w:val="24"/>
        </w:rPr>
        <w:t xml:space="preserve"> </w:t>
      </w:r>
      <w:r w:rsidRPr="00026E4B">
        <w:t>ObjectInputStrea</w:t>
      </w:r>
      <w:r w:rsidR="00960A49">
        <w:t>m</w:t>
      </w:r>
      <w:r w:rsidRPr="00026E4B">
        <w:t xml:space="preserve">(fil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xml:space="preserve">            object = (Emp)in.readObject();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77777777" w:rsidR="00026E4B" w:rsidRPr="00026E4B" w:rsidRDefault="00026E4B" w:rsidP="0075033C">
      <w:pPr>
        <w:pStyle w:val="Code"/>
        <w:rPr>
          <w:rFonts w:ascii="Consolas" w:hAnsi="Consolas" w:cs="Times New Roman"/>
          <w:sz w:val="24"/>
          <w:szCs w:val="24"/>
        </w:rPr>
      </w:pPr>
      <w:r w:rsidRPr="00026E4B">
        <w:t xml:space="preserve">            in.close(); </w:t>
      </w:r>
    </w:p>
    <w:p w14:paraId="558BD93D" w14:textId="77777777" w:rsidR="00026E4B" w:rsidRPr="00026E4B" w:rsidRDefault="00026E4B" w:rsidP="0075033C">
      <w:pPr>
        <w:pStyle w:val="Code"/>
        <w:rPr>
          <w:rFonts w:ascii="Consolas" w:hAnsi="Consolas" w:cs="Times New Roman"/>
          <w:sz w:val="24"/>
          <w:szCs w:val="24"/>
        </w:rPr>
      </w:pPr>
      <w:r w:rsidRPr="00026E4B">
        <w:t xml:space="preserve">            file.close(); </w:t>
      </w:r>
    </w:p>
    <w:p w14:paraId="7119DDA3" w14:textId="77777777" w:rsidR="00026E4B" w:rsidRPr="00026E4B" w:rsidRDefault="00026E4B" w:rsidP="0075033C">
      <w:pPr>
        <w:pStyle w:val="Code"/>
        <w:rPr>
          <w:rFonts w:ascii="Consolas" w:hAnsi="Consolas" w:cs="Times New Roman"/>
          <w:sz w:val="24"/>
          <w:szCs w:val="24"/>
        </w:rPr>
      </w:pPr>
      <w:r w:rsidRPr="00026E4B">
        <w:t>            System.out.println("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xml:space="preserve">                                + "Data after Deserialization."); </w:t>
      </w:r>
    </w:p>
    <w:p w14:paraId="75DAD764" w14:textId="266694B1" w:rsidR="00026E4B" w:rsidRPr="00026E4B" w:rsidRDefault="00026E4B" w:rsidP="0075033C">
      <w:pPr>
        <w:pStyle w:val="Code"/>
        <w:rPr>
          <w:rFonts w:ascii="Consolas" w:hAnsi="Consolas" w:cs="Times New Roman"/>
          <w:sz w:val="24"/>
          <w:szCs w:val="24"/>
        </w:rPr>
      </w:pPr>
      <w:r w:rsidRPr="00026E4B">
        <w:t>            printdata(object);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System.out.println("z = " + object1.z);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3B243EEB"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ClassNotFoundException ex) { </w:t>
      </w:r>
    </w:p>
    <w:p w14:paraId="06E6EDF3" w14:textId="3394B8F8" w:rsidR="00026E4B" w:rsidRPr="00026E4B" w:rsidRDefault="00026E4B" w:rsidP="0075033C">
      <w:pPr>
        <w:pStyle w:val="Code"/>
        <w:rPr>
          <w:rFonts w:ascii="Consolas" w:hAnsi="Consolas" w:cs="Times New Roman"/>
          <w:sz w:val="24"/>
          <w:szCs w:val="24"/>
        </w:rPr>
      </w:pPr>
      <w:r w:rsidRPr="00026E4B">
        <w:t>            System.out.println("ClassNotFoundException</w:t>
      </w:r>
      <w:r w:rsidR="00C67821">
        <w:t xml:space="preserve"> </w:t>
      </w:r>
      <w:r w:rsidRPr="00026E4B">
        <w:t xml:space="preserve">is caught");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77777777" w:rsidR="00026E4B" w:rsidRPr="00026E4B" w:rsidRDefault="00026E4B" w:rsidP="0075033C">
      <w:pPr>
        <w:pStyle w:val="Code"/>
        <w:rPr>
          <w:rFonts w:ascii="Consolas" w:hAnsi="Consolas" w:cs="Times New Roman"/>
          <w:sz w:val="24"/>
          <w:szCs w:val="24"/>
        </w:rPr>
      </w:pPr>
      <w:r w:rsidRPr="00026E4B">
        <w:t>}</w:t>
      </w:r>
    </w:p>
    <w:p w14:paraId="32D54200" w14:textId="38DF6C25" w:rsidR="0075033C" w:rsidRDefault="0075033C" w:rsidP="0075033C">
      <w:pPr>
        <w:pStyle w:val="Code"/>
      </w:pPr>
      <w:r>
        <w:t>&gt;&gt;&gt;Output:</w:t>
      </w:r>
    </w:p>
    <w:p w14:paraId="70DC8967" w14:textId="77777777" w:rsidR="0075033C" w:rsidRDefault="0075033C" w:rsidP="0075033C">
      <w:pPr>
        <w:pStyle w:val="Code"/>
      </w:pPr>
      <w:r>
        <w:t>Object has been serialized</w:t>
      </w:r>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Object has been deserialized</w:t>
      </w:r>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153A97B2" w:rsidR="007544B8" w:rsidRDefault="007544B8" w:rsidP="00DD0A56">
      <w:pPr>
        <w:pStyle w:val="Heading3"/>
      </w:pPr>
      <w:bookmarkStart w:id="204" w:name="_Toc59372484"/>
      <w:r>
        <w:t xml:space="preserve">PrintStream and </w:t>
      </w:r>
      <w:r w:rsidR="00B62114">
        <w:t>PrintWriter</w:t>
      </w:r>
      <w:r w:rsidR="0035099D">
        <w:t xml:space="preserve"> (</w:t>
      </w:r>
      <w:r w:rsidR="00353A8B">
        <w:t>System.in and System.err are PrintStream objects</w:t>
      </w:r>
      <w:r w:rsidR="006F2892">
        <w:t>)</w:t>
      </w:r>
      <w:bookmarkEnd w:id="204"/>
    </w:p>
    <w:p w14:paraId="35A8D0BE" w14:textId="6D5179F3" w:rsidR="00B62114" w:rsidRDefault="00B62114" w:rsidP="004778FB">
      <w:pPr>
        <w:pStyle w:val="Text"/>
      </w:pPr>
      <w:r w:rsidRPr="004778FB">
        <w:t xml:space="preserve">The </w:t>
      </w:r>
      <w:r w:rsidRPr="004778FB">
        <w:rPr>
          <w:rStyle w:val="keywordChar"/>
        </w:rPr>
        <w:t>PrintStream</w:t>
      </w:r>
      <w:r w:rsidRPr="004778FB">
        <w:t xml:space="preserve"> and </w:t>
      </w:r>
      <w:r w:rsidRPr="004778FB">
        <w:rPr>
          <w:rStyle w:val="keywordChar"/>
        </w:rPr>
        <w:t>PrintWriter</w:t>
      </w:r>
      <w:r w:rsidRPr="004778FB">
        <w:t xml:space="preserve"> classes are high-level stream classes that write formatted representation of Java objects to a text-based output stream. As </w:t>
      </w:r>
      <w:r w:rsidR="00D4197F">
        <w:t xml:space="preserve">their </w:t>
      </w:r>
      <w:r w:rsidRPr="004778FB">
        <w:t>name</w:t>
      </w:r>
      <w:r w:rsidR="00D4197F">
        <w:t>s read</w:t>
      </w:r>
      <w:r w:rsidRPr="004778FB">
        <w:t>, the PrintStream class operates on OutputStream instances and writes data as bytes, whereas the PrintWriter class operates on Writer</w:t>
      </w:r>
      <w:r w:rsidR="003E52E6">
        <w:t xml:space="preserve"> </w:t>
      </w:r>
      <w:r w:rsidR="005C77CD">
        <w:t>(</w:t>
      </w:r>
      <w:r w:rsidR="003E52E6">
        <w:t>and also OutputStream</w:t>
      </w:r>
      <w:r w:rsidR="005C77CD">
        <w:t>)</w:t>
      </w:r>
      <w:r w:rsidRPr="004778FB">
        <w:t xml:space="preserve"> instances and writes data as characters.</w:t>
      </w:r>
    </w:p>
    <w:p w14:paraId="56FDA5F2" w14:textId="6337EE63" w:rsidR="0023181C" w:rsidRDefault="0023181C" w:rsidP="004778FB">
      <w:pPr>
        <w:pStyle w:val="Text"/>
      </w:pPr>
      <w:r>
        <w:t>Constructor:</w:t>
      </w:r>
    </w:p>
    <w:p w14:paraId="73C14379" w14:textId="7458FDF2" w:rsidR="0023181C" w:rsidRDefault="001B2AFA" w:rsidP="001B2AFA">
      <w:pPr>
        <w:pStyle w:val="Text"/>
      </w:pPr>
      <w:r>
        <w:t>PrintStream(File file): Creates a new print stream, without automatic line flushing, with the specified file.</w:t>
      </w:r>
    </w:p>
    <w:p w14:paraId="15131511" w14:textId="117207B9" w:rsidR="001B2AFA" w:rsidRDefault="00D21166" w:rsidP="00D21166">
      <w:pPr>
        <w:pStyle w:val="Text"/>
      </w:pPr>
      <w:r>
        <w:t>PrintWriter(String fileName): Creates a new PrintWriter, without automatic line flushing, with the specified file name.</w:t>
      </w:r>
    </w:p>
    <w:p w14:paraId="07CBC29A" w14:textId="5008CE15" w:rsidR="00C71B61" w:rsidRDefault="00C71B61" w:rsidP="00C71B61">
      <w:pPr>
        <w:pStyle w:val="Text"/>
      </w:pPr>
      <w:r>
        <w:t>PrintStream(OutputStream out): Creates a new print stream.</w:t>
      </w:r>
    </w:p>
    <w:p w14:paraId="5E9F0086" w14:textId="791593F7" w:rsidR="00C71B61" w:rsidRDefault="00C71B61" w:rsidP="00C71B61">
      <w:pPr>
        <w:pStyle w:val="Text"/>
      </w:pPr>
      <w:r>
        <w:t>PrintStream(OutputStream out, boolean autoFlush): Creates a new print stream.</w:t>
      </w:r>
    </w:p>
    <w:p w14:paraId="7A286CD4" w14:textId="77777777" w:rsidR="00B11844" w:rsidRDefault="00B11844" w:rsidP="00C33986">
      <w:pPr>
        <w:pStyle w:val="Text"/>
      </w:pPr>
    </w:p>
    <w:p w14:paraId="4BDA5594" w14:textId="0607F401" w:rsidR="00C71B61" w:rsidRDefault="00C33986" w:rsidP="00C33986">
      <w:pPr>
        <w:pStyle w:val="Text"/>
      </w:pPr>
      <w:r>
        <w:t>PrintWriter(File file): Creates a new PrintWriter, without automatic line flushing, with the specified file.</w:t>
      </w:r>
    </w:p>
    <w:p w14:paraId="0B5CB734" w14:textId="0F4C9F41" w:rsidR="00B11844" w:rsidRDefault="00B11844" w:rsidP="00B11844">
      <w:pPr>
        <w:pStyle w:val="Text"/>
      </w:pPr>
      <w:r>
        <w:t>PrintWriter(OutputStream out): Creates a new PrintWriter, without automatic line flushing, from an existing OutputStream.</w:t>
      </w:r>
    </w:p>
    <w:p w14:paraId="646C59B7" w14:textId="5FDD517E" w:rsidR="00B11844" w:rsidRDefault="00B11844" w:rsidP="00B11844">
      <w:pPr>
        <w:pStyle w:val="Text"/>
      </w:pPr>
      <w:r>
        <w:t>PrintWriter(OutputStream out, boolean autoFlush): Creates a new PrintWriter from an existing OutputStream.</w:t>
      </w:r>
    </w:p>
    <w:p w14:paraId="3346CF0B" w14:textId="603128E9" w:rsidR="00B11844" w:rsidRDefault="00B11844" w:rsidP="00B11844">
      <w:pPr>
        <w:pStyle w:val="Text"/>
      </w:pPr>
      <w:r>
        <w:t>PrintWriter(String fileName)</w:t>
      </w:r>
      <w:r w:rsidR="00E47A7F">
        <w:t xml:space="preserve">: </w:t>
      </w:r>
      <w:r>
        <w:t>Creates a new PrintWriter, without automatic line flushing, with the specified file name.</w:t>
      </w:r>
    </w:p>
    <w:p w14:paraId="6664791E" w14:textId="2DDCFB34" w:rsidR="00C33986" w:rsidRDefault="00B11844" w:rsidP="00B11844">
      <w:pPr>
        <w:pStyle w:val="Text"/>
      </w:pPr>
      <w:r>
        <w:lastRenderedPageBreak/>
        <w:t>PrintWriter(Writer out)</w:t>
      </w:r>
      <w:r w:rsidR="00E47A7F">
        <w:t xml:space="preserve">: </w:t>
      </w:r>
      <w:r>
        <w:t>Creates a new PrintWriter, without automatic line flushing.</w:t>
      </w:r>
    </w:p>
    <w:p w14:paraId="2B93C7F9" w14:textId="6D2CF812" w:rsidR="005C77CD" w:rsidRDefault="005C77CD" w:rsidP="004778FB">
      <w:pPr>
        <w:pStyle w:val="Text"/>
      </w:pPr>
    </w:p>
    <w:p w14:paraId="7135C0B3" w14:textId="255F9BD4" w:rsidR="00F66A79" w:rsidRDefault="00F66A79" w:rsidP="004778FB">
      <w:pPr>
        <w:pStyle w:val="Text"/>
      </w:pPr>
      <w:r>
        <w:t>Methods:</w:t>
      </w:r>
    </w:p>
    <w:p w14:paraId="5FE9CDB5" w14:textId="30C38CB1" w:rsidR="00F66A79" w:rsidRDefault="009A766C" w:rsidP="004778FB">
      <w:pPr>
        <w:pStyle w:val="Text"/>
      </w:pPr>
      <w:r>
        <w:t xml:space="preserve">PrintStream inherits from OutputStream, PrintWriter </w:t>
      </w:r>
      <w:r w:rsidR="00CB0A9E">
        <w:t>inherits from Writer and both OutputStream and Writer have write()</w:t>
      </w:r>
      <w:r w:rsidR="00D31868">
        <w:t xml:space="preserve"> method</w:t>
      </w:r>
      <w:r w:rsidR="00CB0A9E">
        <w:t>, so PrintStream</w:t>
      </w:r>
      <w:r w:rsidR="0031523D">
        <w:t xml:space="preserve"> and PrintWriter</w:t>
      </w:r>
      <w:r w:rsidR="00D31868">
        <w:t xml:space="preserve"> have </w:t>
      </w:r>
      <w:r w:rsidR="006F0007">
        <w:t xml:space="preserve">write() </w:t>
      </w:r>
      <w:r w:rsidR="00D31868">
        <w:t>methods, too</w:t>
      </w:r>
      <w:r w:rsidR="0031523D">
        <w:t>.</w:t>
      </w:r>
    </w:p>
    <w:p w14:paraId="58F91EB1" w14:textId="77777777" w:rsidR="004D5D51" w:rsidRDefault="004D5D51" w:rsidP="004778FB">
      <w:pPr>
        <w:pStyle w:val="Text"/>
      </w:pPr>
    </w:p>
    <w:p w14:paraId="010CBB86" w14:textId="7B745762" w:rsidR="00D31868" w:rsidRDefault="006F0007" w:rsidP="004778FB">
      <w:pPr>
        <w:pStyle w:val="Text"/>
      </w:pPr>
      <w:r>
        <w:t>We list only important methods that b</w:t>
      </w:r>
      <w:r w:rsidR="00E24056">
        <w:t xml:space="preserve">oth </w:t>
      </w:r>
      <w:r w:rsidR="001D018E">
        <w:t>PrintStream and PrintWriter have</w:t>
      </w:r>
      <w:r>
        <w:t>:</w:t>
      </w:r>
    </w:p>
    <w:p w14:paraId="39494350" w14:textId="32D9BCC9" w:rsidR="006F0007" w:rsidRDefault="00C16E88" w:rsidP="004778FB">
      <w:pPr>
        <w:pStyle w:val="Text"/>
      </w:pPr>
      <w:r>
        <w:t>print():</w:t>
      </w:r>
    </w:p>
    <w:p w14:paraId="5D4C429D" w14:textId="4C577236" w:rsidR="00C16E88" w:rsidRDefault="00C16E88" w:rsidP="004778FB">
      <w:pPr>
        <w:pStyle w:val="Text"/>
      </w:pPr>
      <w:r>
        <w:t>println():</w:t>
      </w:r>
    </w:p>
    <w:p w14:paraId="2A0F384A" w14:textId="5855DCAD" w:rsidR="001D018E" w:rsidRDefault="00BF3C39" w:rsidP="004778FB">
      <w:pPr>
        <w:pStyle w:val="Text"/>
      </w:pPr>
      <w:r>
        <w:t>format():</w:t>
      </w:r>
    </w:p>
    <w:p w14:paraId="70FFBA54" w14:textId="6AF8EFDC" w:rsidR="00BF3C39" w:rsidRDefault="00BF3C39" w:rsidP="004778FB">
      <w:pPr>
        <w:pStyle w:val="Text"/>
      </w:pPr>
      <w:r>
        <w:t>printf():</w:t>
      </w:r>
    </w:p>
    <w:p w14:paraId="6B16B3F8" w14:textId="56AB9105" w:rsidR="00BF3C39" w:rsidRDefault="00486C3F" w:rsidP="004778FB">
      <w:pPr>
        <w:pStyle w:val="Text"/>
      </w:pPr>
      <w:r>
        <w:t>PrintStream</w:t>
      </w:r>
      <w:r w:rsidR="00192DF0">
        <w:t xml:space="preserve"> print</w:t>
      </w:r>
      <w:r w:rsidR="00B070D5">
        <w:t xml:space="preserve">s data as bytes, which is not recommended for printing </w:t>
      </w:r>
    </w:p>
    <w:p w14:paraId="141A6D0E" w14:textId="151F759C" w:rsidR="00191B41" w:rsidRDefault="00191B41" w:rsidP="004778FB">
      <w:pPr>
        <w:pStyle w:val="Text"/>
      </w:pPr>
      <w:r>
        <w:t xml:space="preserve">Stop at page </w:t>
      </w:r>
    </w:p>
    <w:p w14:paraId="37315EAC" w14:textId="77777777" w:rsidR="003A6B85" w:rsidRDefault="003A6B85">
      <w:r>
        <w:br w:type="page"/>
      </w:r>
    </w:p>
    <w:p w14:paraId="72EF8E8D" w14:textId="1CE75596" w:rsidR="003A6B85" w:rsidRDefault="003A6B85" w:rsidP="003A6B85">
      <w:pPr>
        <w:pStyle w:val="Heading1"/>
      </w:pPr>
      <w:bookmarkStart w:id="205" w:name="_Toc59372485"/>
      <w:r>
        <w:lastRenderedPageBreak/>
        <w:t>Chapter 1</w:t>
      </w:r>
      <w:r w:rsidR="009675CB">
        <w:t>1</w:t>
      </w:r>
      <w:r w:rsidR="009D0322">
        <w:t>. NIO</w:t>
      </w:r>
      <w:bookmarkEnd w:id="205"/>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06" w:name="_Toc59372486"/>
      <w:r>
        <w:t xml:space="preserve">Introducing </w:t>
      </w:r>
      <w:r>
        <w:rPr>
          <w:rFonts w:ascii="UniversLTStd-BoldObl" w:hAnsi="UniversLTStd-BoldObl" w:cs="UniversLTStd-BoldObl"/>
          <w:i/>
          <w:iCs/>
        </w:rPr>
        <w:t>Path</w:t>
      </w:r>
      <w:bookmarkEnd w:id="206"/>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java.nio.file.Path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r>
        <w:rPr>
          <w:rFonts w:ascii="SourceCodePro-Regular" w:hAnsi="SourceCodePro-Regular" w:cs="SourceCodePro-Regular"/>
          <w:sz w:val="18"/>
          <w:szCs w:val="18"/>
        </w:rPr>
        <w:t xml:space="preserve">java.io.Fil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07" w:name="_Toc59372487"/>
      <w:r>
        <w:t>Creating Paths</w:t>
      </w:r>
      <w:bookmarkEnd w:id="207"/>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r w:rsidRPr="0022400B">
        <w:rPr>
          <w:rStyle w:val="keywordChar"/>
        </w:rPr>
        <w:t>java.nio.files.Paths</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r w:rsidR="007F087D" w:rsidRPr="0022400B">
        <w:rPr>
          <w:rStyle w:val="keywordChar"/>
        </w:rPr>
        <w:t>Paths.getPath(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Path path1 = Paths.get("pandas/cuddly.png");</w:t>
      </w:r>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Path path2 = Paths.get("c:\\zooinfo\\November\\employees.txt");</w:t>
      </w:r>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Path path3 = Paths.get("/home/zoodirector");</w:t>
      </w:r>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vararg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r>
        <w:rPr>
          <w:rFonts w:ascii="SourceCodePro-Regular" w:hAnsi="SourceCodePro-Regular" w:cs="SourceCodePro-Regular"/>
          <w:sz w:val="18"/>
          <w:szCs w:val="18"/>
        </w:rPr>
        <w:t>Paths.get(String,String...)</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r>
        <w:rPr>
          <w:rFonts w:ascii="SourceCodePro-Regular" w:hAnsi="SourceCodePro-Regular" w:cs="SourceCodePro-Regular"/>
          <w:sz w:val="18"/>
          <w:szCs w:val="18"/>
        </w:rPr>
        <w:t xml:space="preserve">path.separator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Path path1 = Paths.get("pandas","cuddly.png");</w:t>
      </w:r>
    </w:p>
    <w:p w14:paraId="7849896B" w14:textId="77777777" w:rsidR="00A27995" w:rsidRDefault="00A27995" w:rsidP="00474052">
      <w:pPr>
        <w:pStyle w:val="Code"/>
      </w:pPr>
      <w:r>
        <w:t>Path path2 = Paths.get("c:","zooinfo","November","employees.txt");</w:t>
      </w:r>
    </w:p>
    <w:p w14:paraId="442608A2" w14:textId="3829CB3A" w:rsidR="00A27995" w:rsidRDefault="00A27995" w:rsidP="00474052">
      <w:pPr>
        <w:pStyle w:val="Code"/>
        <w:rPr>
          <w:rFonts w:ascii="SabonLTStd-Roman" w:hAnsi="SabonLTStd-Roman" w:cs="SabonLTStd-Roman"/>
          <w:sz w:val="19"/>
          <w:szCs w:val="19"/>
        </w:rPr>
      </w:pPr>
      <w:r>
        <w:t>Path path3 = Paths.get("/","home","zoodirector");</w:t>
      </w:r>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r>
        <w:rPr>
          <w:rFonts w:ascii="SourceCodePro-Regular" w:hAnsi="SourceCodePro-Regular" w:cs="SourceCodePro-Regular"/>
          <w:sz w:val="18"/>
          <w:szCs w:val="18"/>
        </w:rPr>
        <w:t xml:space="preserve">java.net.URI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Paths.get(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Path path2 = Paths.get(new URI("file:///c:/zoo-info/November/employees.txt"));</w:t>
      </w:r>
    </w:p>
    <w:p w14:paraId="4A5EF2A2" w14:textId="688E3201" w:rsidR="00B57561" w:rsidRDefault="00254C87" w:rsidP="00474052">
      <w:pPr>
        <w:pStyle w:val="Code"/>
      </w:pPr>
      <w:r>
        <w:t>Path path3 = Paths.ge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Paths.get(new </w:t>
      </w:r>
      <w:r>
        <w:t>URI("http://www.wiley.com"));</w:t>
      </w:r>
    </w:p>
    <w:p w14:paraId="5ACB0DD7" w14:textId="690C25F4" w:rsidR="00AF7FCF" w:rsidRDefault="00B8631F" w:rsidP="00474052">
      <w:pPr>
        <w:pStyle w:val="Code"/>
      </w:pPr>
      <w:r>
        <w:rPr>
          <w:szCs w:val="18"/>
        </w:rPr>
        <w:t>Path path5 = Paths.get(new URI("</w:t>
      </w:r>
      <w:r>
        <w:t>ftp://username:password@ftp.the-ftp-server.com"));</w:t>
      </w:r>
    </w:p>
    <w:p w14:paraId="1218F329" w14:textId="6B2543D7" w:rsidR="00CF70D2" w:rsidRDefault="00E727BB" w:rsidP="00C34EE4">
      <w:pPr>
        <w:pStyle w:val="Heading3"/>
        <w:rPr>
          <w:rFonts w:ascii="SourceCodePro-Regular" w:hAnsi="SourceCodePro-Regular" w:cs="SourceCodePro-Regular"/>
          <w:sz w:val="17"/>
          <w:szCs w:val="17"/>
        </w:rPr>
      </w:pPr>
      <w:bookmarkStart w:id="208" w:name="_Toc59372488"/>
      <w:r>
        <w:t xml:space="preserve">Accessing the Underlying </w:t>
      </w:r>
      <w:r>
        <w:rPr>
          <w:rFonts w:ascii="UniversLTStd-BoldObl" w:hAnsi="UniversLTStd-BoldObl" w:cs="UniversLTStd-BoldObl"/>
          <w:i/>
          <w:iCs/>
        </w:rPr>
        <w:t xml:space="preserve">FileSystem </w:t>
      </w:r>
      <w:r>
        <w:t>Object</w:t>
      </w:r>
      <w:bookmarkEnd w:id="208"/>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getPath() </w:t>
      </w:r>
      <w:r>
        <w:rPr>
          <w:rFonts w:ascii="SabonLTStd-Roman" w:hAnsi="SabonLTStd-Roman" w:cs="SabonLTStd-Roman"/>
          <w:sz w:val="19"/>
          <w:szCs w:val="19"/>
        </w:rPr>
        <w:t xml:space="preserve">method used throughout the previous examples is actually shorthand for the class </w:t>
      </w:r>
      <w:r>
        <w:rPr>
          <w:rFonts w:ascii="SourceCodePro-Regular" w:hAnsi="SourceCodePro-Regular" w:cs="SourceCodePro-Regular"/>
          <w:sz w:val="18"/>
          <w:szCs w:val="18"/>
        </w:rPr>
        <w:t xml:space="preserve">java.nio.file.FileSystem </w:t>
      </w:r>
      <w:r>
        <w:rPr>
          <w:rFonts w:ascii="SabonLTStd-Roman" w:hAnsi="SabonLTStd-Roman" w:cs="SabonLTStd-Roman"/>
          <w:sz w:val="19"/>
          <w:szCs w:val="19"/>
        </w:rPr>
        <w:t xml:space="preserve">method </w:t>
      </w:r>
      <w:r>
        <w:rPr>
          <w:rFonts w:ascii="SourceCodePro-Regular" w:hAnsi="SourceCodePro-Regular" w:cs="SourceCodePro-Regular"/>
          <w:sz w:val="18"/>
          <w:szCs w:val="18"/>
        </w:rPr>
        <w:t>getPath()</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r>
        <w:rPr>
          <w:rFonts w:ascii="SourceCodePro-Regular" w:hAnsi="SourceCodePro-Regular" w:cs="SourceCodePro-Regular"/>
          <w:sz w:val="18"/>
          <w:szCs w:val="18"/>
        </w:rPr>
        <w:t xml:space="preserve">FileSystems </w:t>
      </w:r>
      <w:r>
        <w:rPr>
          <w:rFonts w:ascii="SabonLTStd-Roman" w:hAnsi="SabonLTStd-Roman" w:cs="SabonLTStd-Roman"/>
          <w:sz w:val="19"/>
          <w:szCs w:val="19"/>
        </w:rPr>
        <w:t xml:space="preserve">factory class to obtain an instance of </w:t>
      </w:r>
      <w:r>
        <w:rPr>
          <w:rFonts w:ascii="SourceCodePro-Regular" w:hAnsi="SourceCodePro-Regular" w:cs="SourceCodePro-Regular"/>
          <w:sz w:val="18"/>
          <w:szCs w:val="18"/>
        </w:rPr>
        <w:t>FileSystem</w:t>
      </w:r>
      <w:r>
        <w:rPr>
          <w:rFonts w:ascii="SabonLTStd-Roman" w:hAnsi="SabonLTStd-Roman" w:cs="SabonLTStd-Roman"/>
          <w:sz w:val="19"/>
          <w:szCs w:val="19"/>
        </w:rPr>
        <w:t>, as shown in the following example:</w:t>
      </w:r>
    </w:p>
    <w:p w14:paraId="2A9F0A9C" w14:textId="77777777" w:rsidR="00FE12DC" w:rsidRDefault="00FE12DC" w:rsidP="00474052">
      <w:pPr>
        <w:pStyle w:val="Code"/>
      </w:pPr>
      <w:r>
        <w:t>Path path1 = FileSystems.getDefault().getPath("pandas/cuddly.png");</w:t>
      </w:r>
    </w:p>
    <w:p w14:paraId="2EFE2113" w14:textId="038E51BC" w:rsidR="00FE12DC" w:rsidRDefault="00FE12DC" w:rsidP="00474052">
      <w:pPr>
        <w:pStyle w:val="Code"/>
      </w:pPr>
      <w:r>
        <w:t>Path path2 = FileSystems.getDefault().getPath("c:","zooinfo","November", "employees.txt");</w:t>
      </w:r>
    </w:p>
    <w:p w14:paraId="6AA7D68B" w14:textId="21757A74" w:rsidR="00FE12DC" w:rsidRDefault="00FE12DC" w:rsidP="00474052">
      <w:pPr>
        <w:pStyle w:val="Code"/>
      </w:pPr>
      <w:r>
        <w:t>Path path3 = FileSystems.getDefault().getPath("/home/zoodirector");</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s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r>
        <w:t>FileSystem fileSystem = FileSystems.getFileSystem(</w:t>
      </w:r>
    </w:p>
    <w:p w14:paraId="015A547F" w14:textId="77777777" w:rsidR="00A33357" w:rsidRDefault="00A33357" w:rsidP="00474052">
      <w:pPr>
        <w:pStyle w:val="Code"/>
      </w:pPr>
      <w:r>
        <w:t>new URI("http://www.selikoff.net"));</w:t>
      </w:r>
    </w:p>
    <w:p w14:paraId="32E78630" w14:textId="01684CE1" w:rsidR="00F13597" w:rsidRPr="0067322D" w:rsidRDefault="00A33357" w:rsidP="00474052">
      <w:pPr>
        <w:pStyle w:val="Code"/>
      </w:pPr>
      <w:r>
        <w:t>Path path = fileSystem.getPath("duck.txt");</w:t>
      </w:r>
    </w:p>
    <w:p w14:paraId="32E31E3E" w14:textId="65DCB045" w:rsidR="00E95C0D" w:rsidRDefault="00C34EE4" w:rsidP="00C34EE4">
      <w:pPr>
        <w:pStyle w:val="Heading2"/>
      </w:pPr>
      <w:bookmarkStart w:id="209" w:name="_Toc59372489"/>
      <w:r w:rsidRPr="00C34EE4">
        <w:t>Interacting with Paths and Files</w:t>
      </w:r>
      <w:bookmarkEnd w:id="209"/>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object references actually exists.</w:t>
      </w:r>
    </w:p>
    <w:p w14:paraId="5A976310" w14:textId="77777777" w:rsidR="00B12970" w:rsidRDefault="00B12970" w:rsidP="00B12970">
      <w:pPr>
        <w:pStyle w:val="Heading3"/>
      </w:pPr>
      <w:bookmarkStart w:id="210" w:name="_Toc59372490"/>
      <w:r>
        <w:t>Providing Optional Arguments</w:t>
      </w:r>
      <w:bookmarkEnd w:id="210"/>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roughout this section, we introduce numerous methods for interacting with files and directories in NIO.2. Many of the methods in the NIO.2 API that interact with real files and directories take additional options flags in the form of a vararg.</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For simplicity as well as better readability, we purposely omit the enum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is an interface and not a class is that creating a file or directory is considered a file system–dependent task in NIO.2. When</w:t>
      </w:r>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r>
        <w:rPr>
          <w:rFonts w:ascii="SourceCodePro-Regular" w:hAnsi="SourceCodePro-Regular" w:cs="SourceCodePro-Regular"/>
          <w:sz w:val="18"/>
          <w:szCs w:val="18"/>
        </w:rPr>
        <w:t xml:space="preserve">java.io.Fil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didn’t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1" w:name="_Toc59372491"/>
      <w:r w:rsidRPr="00190309">
        <w:t xml:space="preserve">Using </w:t>
      </w:r>
      <w:r w:rsidRPr="00190309">
        <w:rPr>
          <w:i/>
          <w:iCs/>
        </w:rPr>
        <w:t xml:space="preserve">Path </w:t>
      </w:r>
      <w:r w:rsidRPr="00190309">
        <w:t>Objects</w:t>
      </w:r>
      <w:bookmarkEnd w:id="211"/>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r>
        <w:t>toString()</w:t>
      </w:r>
      <w:r>
        <w:rPr>
          <w:rFonts w:ascii="UniversLTStd-Bold" w:hAnsi="UniversLTStd-Bold" w:cs="UniversLTStd-Bold"/>
        </w:rPr>
        <w:t xml:space="preserve">, </w:t>
      </w:r>
      <w:r>
        <w:t>getNameCount()</w:t>
      </w:r>
      <w:r>
        <w:rPr>
          <w:rFonts w:ascii="UniversLTStd-Bold" w:hAnsi="UniversLTStd-Bold" w:cs="UniversLTStd-Bold"/>
        </w:rPr>
        <w:t xml:space="preserve">, and </w:t>
      </w:r>
      <w:r>
        <w:t>getName()</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BD2EE8">
      <w:pPr>
        <w:pStyle w:val="ListParagraph"/>
        <w:numPr>
          <w:ilvl w:val="0"/>
          <w:numId w:val="36"/>
        </w:numPr>
        <w:autoSpaceDE w:val="0"/>
        <w:autoSpaceDN w:val="0"/>
        <w:adjustRightInd w:val="0"/>
        <w:spacing w:after="0" w:line="240" w:lineRule="auto"/>
      </w:pPr>
      <w:r w:rsidRPr="000B6D46">
        <w:rPr>
          <w:rFonts w:ascii="SourceCodePro-Regular" w:hAnsi="SourceCodePro-Regular" w:cs="SourceCodePro-Regular"/>
          <w:sz w:val="18"/>
          <w:szCs w:val="18"/>
        </w:rPr>
        <w:t>toString()</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EB7723">
      <w:pPr>
        <w:pStyle w:val="ListParagraph"/>
        <w:numPr>
          <w:ilvl w:val="0"/>
          <w:numId w:val="36"/>
        </w:numPr>
        <w:autoSpaceDE w:val="0"/>
        <w:autoSpaceDN w:val="0"/>
        <w:adjustRightInd w:val="0"/>
        <w:spacing w:after="0" w:line="240" w:lineRule="auto"/>
      </w:pPr>
      <w:r w:rsidRPr="00A561A6">
        <w:rPr>
          <w:rFonts w:ascii="SourceCodePro-Regular" w:hAnsi="SourceCodePro-Regular" w:cs="SourceCodePro-Regular"/>
          <w:sz w:val="18"/>
          <w:szCs w:val="18"/>
        </w:rPr>
        <w:t xml:space="preserve">getNameCount()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BD2EE8">
      <w:pPr>
        <w:pStyle w:val="ListParagraph"/>
        <w:numPr>
          <w:ilvl w:val="0"/>
          <w:numId w:val="36"/>
        </w:numPr>
        <w:autoSpaceDE w:val="0"/>
        <w:autoSpaceDN w:val="0"/>
        <w:adjustRightInd w:val="0"/>
        <w:spacing w:after="0" w:line="240" w:lineRule="auto"/>
      </w:pPr>
      <w:r>
        <w:rPr>
          <w:rFonts w:ascii="SourceCodePro-Regular" w:hAnsi="SourceCodePro-Regular" w:cs="SourceCodePro-Regular"/>
          <w:sz w:val="18"/>
          <w:szCs w:val="18"/>
        </w:rPr>
        <w:lastRenderedPageBreak/>
        <w:t xml:space="preserve">getNam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w:t>
      </w:r>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Path path = Paths.get("/land/hippo/harry.happy");</w:t>
      </w:r>
    </w:p>
    <w:p w14:paraId="6948EECE" w14:textId="77777777" w:rsidR="00C07A20" w:rsidRDefault="00C07A20" w:rsidP="00474052">
      <w:pPr>
        <w:pStyle w:val="Code"/>
      </w:pPr>
      <w:r>
        <w:t>System.out.println("The Path Name is: "+path);</w:t>
      </w:r>
    </w:p>
    <w:p w14:paraId="2DFE3AAA" w14:textId="77777777" w:rsidR="00C07A20" w:rsidRDefault="00C07A20" w:rsidP="00474052">
      <w:pPr>
        <w:pStyle w:val="Code"/>
      </w:pPr>
      <w:r>
        <w:t>for(int i=0; i&lt;path.getNameCount(); i++) {</w:t>
      </w:r>
    </w:p>
    <w:p w14:paraId="0D1D5FD5" w14:textId="5CEF1182" w:rsidR="00C07A20" w:rsidRDefault="00C07A20" w:rsidP="00474052">
      <w:pPr>
        <w:pStyle w:val="Code"/>
      </w:pPr>
      <w:r>
        <w:t xml:space="preserve">   System.out.println(" Element "+i+" is: "+path.getName(i));</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harry.happy</w:t>
      </w:r>
    </w:p>
    <w:p w14:paraId="38E453D6" w14:textId="77777777" w:rsidR="001E53BE" w:rsidRDefault="001E53BE" w:rsidP="00474052">
      <w:pPr>
        <w:pStyle w:val="Code"/>
      </w:pPr>
      <w:r>
        <w:t>Element 0 is: land</w:t>
      </w:r>
    </w:p>
    <w:p w14:paraId="2A710E76" w14:textId="77777777" w:rsidR="001E53BE" w:rsidRDefault="001E53BE" w:rsidP="00474052">
      <w:pPr>
        <w:pStyle w:val="Code"/>
      </w:pPr>
      <w:r>
        <w:t>Element 1 is: hippo</w:t>
      </w:r>
    </w:p>
    <w:p w14:paraId="014BA0C6" w14:textId="1C5E22E0" w:rsidR="00235CCF" w:rsidRDefault="001E53BE" w:rsidP="00474052">
      <w:pPr>
        <w:pStyle w:val="Code"/>
      </w:pPr>
      <w:r>
        <w:t>Element 2 is: harry.happy</w:t>
      </w:r>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r>
        <w:t>getFileName()</w:t>
      </w:r>
      <w:r>
        <w:rPr>
          <w:rFonts w:ascii="UniversLTStd-Bold" w:hAnsi="UniversLTStd-Bold" w:cs="UniversLTStd-Bold"/>
        </w:rPr>
        <w:t xml:space="preserve">, </w:t>
      </w:r>
      <w:r>
        <w:t>getParent()</w:t>
      </w:r>
      <w:r>
        <w:rPr>
          <w:rFonts w:ascii="UniversLTStd-Bold" w:hAnsi="UniversLTStd-Bold" w:cs="UniversLTStd-Bold"/>
        </w:rPr>
        <w:t xml:space="preserve">, and </w:t>
      </w:r>
      <w:r>
        <w:t>getRoo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subelements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EB7723">
      <w:pPr>
        <w:pStyle w:val="ListParagraph"/>
        <w:numPr>
          <w:ilvl w:val="0"/>
          <w:numId w:val="36"/>
        </w:numPr>
        <w:autoSpaceDE w:val="0"/>
        <w:autoSpaceDN w:val="0"/>
        <w:adjustRightInd w:val="0"/>
        <w:spacing w:after="0" w:line="240" w:lineRule="auto"/>
      </w:pPr>
      <w:r w:rsidRPr="00D34438">
        <w:rPr>
          <w:rFonts w:ascii="SourceCodePro-Regular" w:hAnsi="SourceCodePro-Regular" w:cs="SourceCodePro-Regular"/>
          <w:sz w:val="18"/>
          <w:szCs w:val="18"/>
        </w:rPr>
        <w:t>getFileName()</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EB7723">
      <w:pPr>
        <w:pStyle w:val="ListParagraph"/>
        <w:numPr>
          <w:ilvl w:val="0"/>
          <w:numId w:val="36"/>
        </w:numPr>
        <w:autoSpaceDE w:val="0"/>
        <w:autoSpaceDN w:val="0"/>
        <w:adjustRightInd w:val="0"/>
        <w:spacing w:after="0" w:line="240" w:lineRule="auto"/>
      </w:pPr>
      <w:r w:rsidRPr="0048269C">
        <w:rPr>
          <w:rFonts w:ascii="SourceCodePro-Regular" w:hAnsi="SourceCodePro-Regular" w:cs="SourceCodePro-Regular"/>
          <w:sz w:val="18"/>
          <w:szCs w:val="18"/>
        </w:rPr>
        <w:t>getParen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EB7723">
      <w:pPr>
        <w:pStyle w:val="ListParagraph"/>
        <w:numPr>
          <w:ilvl w:val="0"/>
          <w:numId w:val="36"/>
        </w:numPr>
        <w:autoSpaceDE w:val="0"/>
        <w:autoSpaceDN w:val="0"/>
        <w:adjustRightInd w:val="0"/>
        <w:spacing w:after="0" w:line="240" w:lineRule="auto"/>
      </w:pPr>
      <w:r w:rsidRPr="00C22733">
        <w:rPr>
          <w:rFonts w:ascii="SourceCodePro-Regular" w:hAnsi="SourceCodePro-Regular" w:cs="SourceCodePro-Regular"/>
          <w:sz w:val="18"/>
          <w:szCs w:val="18"/>
        </w:rPr>
        <w:t>getRoo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import java.nio.file.*;</w:t>
      </w:r>
    </w:p>
    <w:p w14:paraId="4F712584" w14:textId="77777777" w:rsidR="00530743" w:rsidRDefault="00530743" w:rsidP="00474052">
      <w:pPr>
        <w:pStyle w:val="Code"/>
      </w:pPr>
      <w:r>
        <w:t>public class PathFilePathTest {</w:t>
      </w:r>
    </w:p>
    <w:p w14:paraId="42B91EEE" w14:textId="77777777" w:rsidR="00530743" w:rsidRDefault="00530743" w:rsidP="00474052">
      <w:pPr>
        <w:pStyle w:val="Code"/>
      </w:pPr>
      <w:r>
        <w:t xml:space="preserve">  public static void printPathInformation(Path path) {</w:t>
      </w:r>
    </w:p>
    <w:p w14:paraId="52E47277" w14:textId="77777777" w:rsidR="00530743" w:rsidRDefault="00530743" w:rsidP="00474052">
      <w:pPr>
        <w:pStyle w:val="Code"/>
      </w:pPr>
      <w:r>
        <w:t xml:space="preserve">    System.out.println("Filename is: "+path.getFileName());</w:t>
      </w:r>
    </w:p>
    <w:p w14:paraId="21082F8D" w14:textId="77777777" w:rsidR="00530743" w:rsidRDefault="00530743" w:rsidP="00474052">
      <w:pPr>
        <w:pStyle w:val="Code"/>
      </w:pPr>
      <w:r>
        <w:t xml:space="preserve">    System.out.println("Root is: "+path.getRoot());</w:t>
      </w:r>
    </w:p>
    <w:p w14:paraId="5214F26A" w14:textId="77777777" w:rsidR="00530743" w:rsidRDefault="00530743" w:rsidP="00474052">
      <w:pPr>
        <w:pStyle w:val="Code"/>
      </w:pPr>
      <w:r>
        <w:t xml:space="preserve">    Path currentParent = path;</w:t>
      </w:r>
    </w:p>
    <w:p w14:paraId="08A49D36" w14:textId="77777777" w:rsidR="00530743" w:rsidRDefault="00530743" w:rsidP="00474052">
      <w:pPr>
        <w:pStyle w:val="Code"/>
      </w:pPr>
      <w:r>
        <w:t xml:space="preserve">    while((currentParent = currentParent.getParent()) != null) {</w:t>
      </w:r>
    </w:p>
    <w:p w14:paraId="2E2FC5C8" w14:textId="77777777" w:rsidR="00530743" w:rsidRDefault="00530743" w:rsidP="00474052">
      <w:pPr>
        <w:pStyle w:val="Code"/>
      </w:pPr>
      <w:r>
        <w:t xml:space="preserve">      System.out.println(" Current parent is: "+currentParent);</w:t>
      </w:r>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main(String[] args) {</w:t>
      </w:r>
    </w:p>
    <w:p w14:paraId="70BB2E8D" w14:textId="77777777" w:rsidR="00530743" w:rsidRDefault="00530743" w:rsidP="00474052">
      <w:pPr>
        <w:pStyle w:val="Code"/>
      </w:pPr>
      <w:r>
        <w:t xml:space="preserve">    printPathInformation(Paths.get("/zoo/armadillo/shells.txt"));</w:t>
      </w:r>
    </w:p>
    <w:p w14:paraId="57F5D7E0" w14:textId="77777777" w:rsidR="00530743" w:rsidRDefault="00530743" w:rsidP="00474052">
      <w:pPr>
        <w:pStyle w:val="Code"/>
      </w:pPr>
      <w:r>
        <w:t xml:space="preserve">    System.out.println();</w:t>
      </w:r>
    </w:p>
    <w:p w14:paraId="0D678192" w14:textId="77777777" w:rsidR="00530743" w:rsidRDefault="00530743" w:rsidP="00474052">
      <w:pPr>
        <w:pStyle w:val="Code"/>
      </w:pPr>
      <w:r>
        <w:t xml:space="preserve">    printPathInformation(Paths.ge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armadillo</w:t>
      </w:r>
    </w:p>
    <w:p w14:paraId="78E26324" w14:textId="77777777" w:rsidR="00551FF5" w:rsidRDefault="00551FF5" w:rsidP="00474052">
      <w:pPr>
        <w:pStyle w:val="Code"/>
      </w:pPr>
      <w:r>
        <w:t>Current parent is: /zoo</w:t>
      </w:r>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Root is: null</w:t>
      </w:r>
    </w:p>
    <w:p w14:paraId="78E62B82" w14:textId="3F193F5F" w:rsidR="001B0CBB" w:rsidRDefault="009508CD" w:rsidP="00474052">
      <w:pPr>
        <w:pStyle w:val="Code"/>
      </w:pPr>
      <w:r>
        <w:t>Current parent is: armadillo</w:t>
      </w:r>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r>
        <w:t xml:space="preserve">isAbsolute() </w:t>
      </w:r>
      <w:r>
        <w:rPr>
          <w:rFonts w:ascii="UniversLTStd-Bold" w:hAnsi="UniversLTStd-Bold" w:cs="UniversLTStd-Bold"/>
        </w:rPr>
        <w:t xml:space="preserve">and </w:t>
      </w:r>
      <w:r>
        <w:t>toAbsolutePath()</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74404D">
      <w:pPr>
        <w:pStyle w:val="ListParagraph"/>
        <w:numPr>
          <w:ilvl w:val="0"/>
          <w:numId w:val="36"/>
        </w:numPr>
        <w:autoSpaceDE w:val="0"/>
        <w:autoSpaceDN w:val="0"/>
        <w:adjustRightInd w:val="0"/>
        <w:spacing w:after="0" w:line="240" w:lineRule="auto"/>
      </w:pPr>
      <w:r w:rsidRPr="0074404D">
        <w:rPr>
          <w:rFonts w:ascii="SourceCodePro-Regular" w:hAnsi="SourceCodePro-Regular" w:cs="SourceCodePro-Regular"/>
          <w:sz w:val="18"/>
          <w:szCs w:val="18"/>
        </w:rPr>
        <w:t>isAbsolute()</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701F61">
      <w:pPr>
        <w:pStyle w:val="ListParagraph"/>
        <w:numPr>
          <w:ilvl w:val="0"/>
          <w:numId w:val="36"/>
        </w:numPr>
        <w:autoSpaceDE w:val="0"/>
        <w:autoSpaceDN w:val="0"/>
        <w:adjustRightInd w:val="0"/>
        <w:spacing w:after="0" w:line="240" w:lineRule="auto"/>
      </w:pPr>
      <w:r w:rsidRPr="00701F61">
        <w:rPr>
          <w:rFonts w:ascii="SourceCodePro-Regular" w:hAnsi="SourceCodePro-Regular" w:cs="SourceCodePro-Regular"/>
          <w:sz w:val="18"/>
          <w:szCs w:val="18"/>
        </w:rPr>
        <w:t>toAbsolutePath()</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Path path1 = Paths.get("C:\\birds\\egret.txt");</w:t>
      </w:r>
    </w:p>
    <w:p w14:paraId="7A6462B9" w14:textId="77777777" w:rsidR="005803A9" w:rsidRPr="003C45FF" w:rsidRDefault="005803A9" w:rsidP="00474052">
      <w:pPr>
        <w:pStyle w:val="Code"/>
      </w:pPr>
      <w:r w:rsidRPr="003C45FF">
        <w:t>System.out.println("Path1 is Absolute? "+path1.isAbsolute());</w:t>
      </w:r>
    </w:p>
    <w:p w14:paraId="782C4612" w14:textId="77777777" w:rsidR="005803A9" w:rsidRPr="003C45FF" w:rsidRDefault="005803A9" w:rsidP="00474052">
      <w:pPr>
        <w:pStyle w:val="Code"/>
      </w:pPr>
      <w:r w:rsidRPr="003C45FF">
        <w:t>System.out.println("Absolute Path1: "+path1.toAbsolutePath());</w:t>
      </w:r>
    </w:p>
    <w:p w14:paraId="55890BE9" w14:textId="77777777" w:rsidR="005803A9" w:rsidRPr="003C45FF" w:rsidRDefault="005803A9" w:rsidP="00474052">
      <w:pPr>
        <w:pStyle w:val="Code"/>
      </w:pPr>
      <w:r w:rsidRPr="003C45FF">
        <w:lastRenderedPageBreak/>
        <w:t>Path path2 = Paths.get("birds/condor.txt");</w:t>
      </w:r>
    </w:p>
    <w:p w14:paraId="059ACEBA" w14:textId="77777777" w:rsidR="005803A9" w:rsidRPr="003C45FF" w:rsidRDefault="005803A9" w:rsidP="00474052">
      <w:pPr>
        <w:pStyle w:val="Code"/>
      </w:pPr>
      <w:r w:rsidRPr="003C45FF">
        <w:t>System.out.println("Path2 is Absolute? "+path2.isAbsolute());</w:t>
      </w:r>
    </w:p>
    <w:p w14:paraId="4E44DF02" w14:textId="6170A0D5" w:rsidR="005803A9" w:rsidRPr="003C45FF" w:rsidRDefault="005803A9" w:rsidP="00474052">
      <w:pPr>
        <w:pStyle w:val="Code"/>
      </w:pPr>
      <w:r w:rsidRPr="003C45FF">
        <w:t>System.out.println("Absolute Path2 "+path2.toAbsolutePath());</w:t>
      </w:r>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mportant note: absolute and relative path types are actually file system dependent.</w:t>
      </w:r>
    </w:p>
    <w:p w14:paraId="0B6DE82E" w14:textId="77777777" w:rsidR="00B97974" w:rsidRDefault="00B97974" w:rsidP="00474052">
      <w:pPr>
        <w:pStyle w:val="Code"/>
      </w:pPr>
      <w:r>
        <w:t>System.out.println(Paths.get("/stripes/zebra.exe").isAbsolute());</w:t>
      </w:r>
    </w:p>
    <w:p w14:paraId="49D0E816" w14:textId="238F03E7" w:rsidR="00B97974" w:rsidRDefault="00B97974" w:rsidP="00474052">
      <w:pPr>
        <w:pStyle w:val="Code"/>
      </w:pPr>
      <w:r>
        <w:t>System.out.println(Paths.get("c:/goats/Food.java").isAbsolute());</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r>
        <w:rPr>
          <w:rFonts w:ascii="UniversLTStd-BoldObl" w:hAnsi="UniversLTStd-BoldObl" w:cs="UniversLTStd-BoldObl"/>
        </w:rPr>
        <w:t>subpath()</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returns a relative subpath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Path path = Paths.get("/mammal/carnivore/raccoon.image");</w:t>
      </w:r>
    </w:p>
    <w:p w14:paraId="34190EE5" w14:textId="77777777" w:rsidR="0024166E" w:rsidRPr="0024166E" w:rsidRDefault="0024166E" w:rsidP="00474052">
      <w:pPr>
        <w:pStyle w:val="Code"/>
      </w:pPr>
      <w:r w:rsidRPr="0024166E">
        <w:t>System.out.println("Path is: "+path);</w:t>
      </w:r>
    </w:p>
    <w:p w14:paraId="405D4693" w14:textId="77777777" w:rsidR="0024166E" w:rsidRPr="0024166E" w:rsidRDefault="0024166E" w:rsidP="00474052">
      <w:pPr>
        <w:pStyle w:val="Code"/>
      </w:pPr>
      <w:r w:rsidRPr="0024166E">
        <w:t>System.out.println("Subpath from 0 to 3 is: "+path.subpath(0,3));</w:t>
      </w:r>
    </w:p>
    <w:p w14:paraId="55695802" w14:textId="77777777" w:rsidR="0024166E" w:rsidRPr="0024166E" w:rsidRDefault="0024166E" w:rsidP="00474052">
      <w:pPr>
        <w:pStyle w:val="Code"/>
      </w:pPr>
      <w:r w:rsidRPr="0024166E">
        <w:t>System.out.println("Subpath from 1 to 3 is: "+path.subpath(1,3));</w:t>
      </w:r>
    </w:p>
    <w:p w14:paraId="67A3917C" w14:textId="232DC3FF" w:rsidR="0024166E" w:rsidRDefault="0024166E" w:rsidP="00474052">
      <w:pPr>
        <w:pStyle w:val="Code"/>
      </w:pPr>
      <w:r w:rsidRPr="0024166E">
        <w:t>System.out.println("Subpath from 1 to 2 is: "+path.subpath(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raccoon.image</w:t>
      </w:r>
    </w:p>
    <w:p w14:paraId="08CCF566" w14:textId="77777777" w:rsidR="001246FA" w:rsidRPr="001246FA" w:rsidRDefault="001246FA" w:rsidP="00474052">
      <w:pPr>
        <w:pStyle w:val="Code"/>
      </w:pPr>
      <w:r w:rsidRPr="001246FA">
        <w:t>Subpath from 0 to 3 is: mammal/carnivore/raccoon.image</w:t>
      </w:r>
    </w:p>
    <w:p w14:paraId="39EEFB0F" w14:textId="77777777" w:rsidR="001246FA" w:rsidRPr="001246FA" w:rsidRDefault="001246FA" w:rsidP="00474052">
      <w:pPr>
        <w:pStyle w:val="Code"/>
      </w:pPr>
      <w:r w:rsidRPr="001246FA">
        <w:t>Subpath from 1 to 3 is: carnivore/raccoon.image</w:t>
      </w:r>
    </w:p>
    <w:p w14:paraId="7824397C" w14:textId="20224059" w:rsidR="001246FA" w:rsidRPr="001246FA" w:rsidRDefault="001246FA" w:rsidP="00474052">
      <w:pPr>
        <w:pStyle w:val="Code"/>
      </w:pPr>
      <w:r w:rsidRPr="001246FA">
        <w:t>Subpath from 1 to 2 is: carnivore</w:t>
      </w:r>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r>
        <w:t>System.out.println("Subpath from 0 to 4 is: "+path.subpath(0,4)); // THROWS EXCEPTION AT RUNTIME</w:t>
      </w:r>
    </w:p>
    <w:p w14:paraId="58A1B679" w14:textId="2B8A4613" w:rsidR="0024166E" w:rsidRDefault="005217E6" w:rsidP="00474052">
      <w:pPr>
        <w:pStyle w:val="Code"/>
        <w:rPr>
          <w:rFonts w:ascii="SabonLTStd-Roman" w:hAnsi="SabonLTStd-Roman" w:cs="SabonLTStd-Roman"/>
          <w:sz w:val="19"/>
          <w:szCs w:val="19"/>
        </w:rPr>
      </w:pPr>
      <w:r>
        <w:t>System.out.println("Subpath from 1 to 1 is: "+path.subpath(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refers to a fi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r>
        <w:rPr>
          <w:rFonts w:ascii="UniversLTStd-BoldObl" w:hAnsi="UniversLTStd-BoldObl" w:cs="UniversLTStd-BoldObl"/>
          <w:b/>
          <w:bCs/>
          <w:i/>
          <w:iCs/>
          <w:sz w:val="24"/>
          <w:szCs w:val="24"/>
        </w:rPr>
        <w:t>relativize()</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r>
        <w:rPr>
          <w:rFonts w:ascii="SourceCodePro-Regular" w:hAnsi="SourceCodePro-Regular" w:cs="SourceCodePro-Regular"/>
          <w:sz w:val="18"/>
          <w:szCs w:val="18"/>
        </w:rPr>
        <w:t xml:space="preserve">relativiz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Path path3 = Paths.get("E:\\habitat");</w:t>
      </w:r>
    </w:p>
    <w:p w14:paraId="35AC4007" w14:textId="77777777" w:rsidR="002D062B" w:rsidRDefault="002D062B" w:rsidP="00474052">
      <w:pPr>
        <w:pStyle w:val="Code"/>
      </w:pPr>
      <w:r>
        <w:t>Path path4 = Paths.get("E:\\sanctuary\\raven");</w:t>
      </w:r>
    </w:p>
    <w:p w14:paraId="2C211E37" w14:textId="77777777" w:rsidR="002D062B" w:rsidRDefault="002D062B" w:rsidP="00474052">
      <w:pPr>
        <w:pStyle w:val="Code"/>
      </w:pPr>
      <w:r>
        <w:t>System.out.println(path3.relativize(path4));</w:t>
      </w:r>
    </w:p>
    <w:p w14:paraId="0D90FD60" w14:textId="77777777" w:rsidR="002D062B" w:rsidRDefault="002D062B" w:rsidP="00474052">
      <w:pPr>
        <w:pStyle w:val="Code"/>
      </w:pPr>
      <w:r>
        <w:t>System.out.println(path4.relativize(path3));</w:t>
      </w:r>
    </w:p>
    <w:p w14:paraId="25CAAF2D" w14:textId="026AF083" w:rsidR="002D062B" w:rsidRDefault="002D062B" w:rsidP="00474052">
      <w:pPr>
        <w:pStyle w:val="Code"/>
      </w:pPr>
      <w:r>
        <w:t>&gt;&gt;&gt; Output:</w:t>
      </w:r>
    </w:p>
    <w:p w14:paraId="6C176569" w14:textId="7379E171" w:rsidR="002D062B" w:rsidRDefault="002D062B" w:rsidP="00474052">
      <w:pPr>
        <w:pStyle w:val="Code"/>
      </w:pPr>
      <w:r>
        <w:t>..\sanctuary\raven</w:t>
      </w:r>
    </w:p>
    <w:p w14:paraId="53C5A5F2" w14:textId="589A5F7C" w:rsidR="002D062B" w:rsidRDefault="002D062B" w:rsidP="00474052">
      <w:pPr>
        <w:pStyle w:val="Code"/>
        <w:rPr>
          <w:rFonts w:ascii="SabonLTStd-Roman" w:hAnsi="SabonLTStd-Roman" w:cs="SabonLTStd-Roman"/>
          <w:sz w:val="19"/>
          <w:szCs w:val="19"/>
        </w:rPr>
      </w:pPr>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r>
        <w:rPr>
          <w:rFonts w:ascii="UniversLTStd-BoldObl" w:hAnsi="UniversLTStd-BoldObl" w:cs="UniversLTStd-BoldObl"/>
          <w:b/>
          <w:bCs/>
          <w:i/>
          <w:iCs/>
          <w:sz w:val="24"/>
          <w:szCs w:val="24"/>
        </w:rPr>
        <w:t>resolve()</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r>
        <w:rPr>
          <w:rFonts w:ascii="SourceCodePro-Regular" w:hAnsi="SourceCodePro-Regular" w:cs="SourceCodePro-Regular"/>
          <w:sz w:val="18"/>
          <w:szCs w:val="18"/>
        </w:rPr>
        <w:t xml:space="preserve">resol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r>
        <w:rPr>
          <w:rFonts w:ascii="SourceCodePro-Regular" w:hAnsi="SourceCodePro-Regular" w:cs="SourceCodePro-Regular"/>
          <w:sz w:val="18"/>
          <w:szCs w:val="18"/>
        </w:rPr>
        <w:t>resolve()</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r w:rsidR="00566DF6">
        <w:rPr>
          <w:rFonts w:ascii="SourceCodePro-Regular" w:hAnsi="SourceCodePro-Regular" w:cs="SourceCodePro-Regular"/>
          <w:sz w:val="18"/>
          <w:szCs w:val="18"/>
        </w:rPr>
        <w:t xml:space="preserve">resol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final Path path1 = Paths.get("/cats/../panther");</w:t>
      </w:r>
    </w:p>
    <w:p w14:paraId="49A5F58F" w14:textId="77777777" w:rsidR="00566DF6" w:rsidRDefault="00566DF6" w:rsidP="00474052">
      <w:pPr>
        <w:pStyle w:val="Code"/>
      </w:pPr>
      <w:r>
        <w:t>final Path path2 = Paths.get("food");</w:t>
      </w:r>
    </w:p>
    <w:p w14:paraId="03F1C000" w14:textId="39220514" w:rsidR="00451F79" w:rsidRDefault="00566DF6" w:rsidP="00474052">
      <w:pPr>
        <w:pStyle w:val="Code"/>
      </w:pPr>
      <w:r>
        <w:t>System.out.println(path1.resolve(path2));</w:t>
      </w:r>
    </w:p>
    <w:p w14:paraId="6929A4DC" w14:textId="3D943001" w:rsidR="00C33396" w:rsidRDefault="00E54D08" w:rsidP="00474052">
      <w:pPr>
        <w:pStyle w:val="Code"/>
      </w:pPr>
      <w:r>
        <w:t>&gt;&gt;&gt; Output:</w:t>
      </w:r>
    </w:p>
    <w:p w14:paraId="790266E8" w14:textId="09B586FE" w:rsidR="00E54D08" w:rsidRDefault="00E54D08" w:rsidP="00474052">
      <w:pPr>
        <w:pStyle w:val="Code"/>
      </w:pPr>
      <w:r>
        <w:t>/cats/../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r w:rsidR="00835E82">
        <w:rPr>
          <w:rFonts w:ascii="SourceCodePro-Regular" w:hAnsi="SourceCodePro-Regular" w:cs="SourceCodePro-Regular"/>
          <w:sz w:val="18"/>
          <w:szCs w:val="18"/>
        </w:rPr>
        <w:t xml:space="preserve">relativiz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r w:rsidR="00D905D8">
        <w:rPr>
          <w:rFonts w:ascii="SourceCodePro-Regular" w:hAnsi="SourceCodePro-Regular" w:cs="SourceCodePro-Regular"/>
          <w:sz w:val="18"/>
          <w:szCs w:val="18"/>
        </w:rPr>
        <w:t xml:space="preserve">resol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final Path path1 = Paths.get("/turkey/food");</w:t>
      </w:r>
    </w:p>
    <w:p w14:paraId="691D566F" w14:textId="77777777" w:rsidR="00D905D8" w:rsidRDefault="00D905D8" w:rsidP="00474052">
      <w:pPr>
        <w:pStyle w:val="Code"/>
      </w:pPr>
      <w:r>
        <w:t>final Path path2 = Paths.get("/tiger/cage");</w:t>
      </w:r>
    </w:p>
    <w:p w14:paraId="2589DA62" w14:textId="77777777" w:rsidR="00D905D8" w:rsidRDefault="00D905D8" w:rsidP="00474052">
      <w:pPr>
        <w:pStyle w:val="Code"/>
      </w:pPr>
      <w:r>
        <w:t>System.out.println(path1.resolve(path2));</w:t>
      </w:r>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r>
        <w:rPr>
          <w:rFonts w:ascii="UniversLTStd-BoldObl" w:hAnsi="UniversLTStd-BoldObl" w:cs="UniversLTStd-BoldObl"/>
          <w:b/>
          <w:bCs/>
          <w:i/>
          <w:iCs/>
          <w:sz w:val="24"/>
          <w:szCs w:val="24"/>
        </w:rPr>
        <w:t>normalize()</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normaliz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r>
        <w:rPr>
          <w:rFonts w:ascii="UniversLTStd-BoldObl" w:hAnsi="UniversLTStd-BoldObl" w:cs="UniversLTStd-BoldObl"/>
          <w:b/>
          <w:bCs/>
          <w:i/>
          <w:iCs/>
          <w:sz w:val="24"/>
          <w:szCs w:val="24"/>
        </w:rPr>
        <w:t>toRealPath()</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r w:rsidR="00AF6571">
        <w:rPr>
          <w:rFonts w:ascii="SourceCodePro-Regular" w:hAnsi="SourceCodePro-Regular" w:cs="SourceCodePro-Regular"/>
          <w:sz w:val="18"/>
          <w:szCs w:val="18"/>
        </w:rPr>
        <w:t xml:space="preserve">IOException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 </w:t>
      </w:r>
      <w:r>
        <w:rPr>
          <w:rFonts w:ascii="SabonLTStd-Roman" w:hAnsi="SabonLTStd-Roman" w:cs="SabonLTStd-Roman"/>
          <w:sz w:val="19"/>
          <w:szCs w:val="19"/>
        </w:rPr>
        <w:t xml:space="preserve">method performs additional steps, such as removing redundant path elements. In other words, it implicitly calls </w:t>
      </w:r>
      <w:r>
        <w:rPr>
          <w:rFonts w:ascii="SourceCodePro-Regular" w:hAnsi="SourceCodePro-Regular" w:cs="SourceCodePro-Regular"/>
          <w:sz w:val="18"/>
          <w:szCs w:val="18"/>
        </w:rPr>
        <w:t xml:space="preserve">normaliz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r w:rsidRPr="005363F5">
        <w:rPr>
          <w:rStyle w:val="keywordChar"/>
        </w:rPr>
        <w:t>food.source</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food.sourc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ssuming that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toRealPath());</w:t>
      </w:r>
    </w:p>
    <w:p w14:paraId="41E255F3" w14:textId="4F7956D1" w:rsidR="00E513F6" w:rsidRDefault="005363F5" w:rsidP="00474052">
      <w:pPr>
        <w:pStyle w:val="Code"/>
      </w:pPr>
      <w:r>
        <w:t xml:space="preserve">   </w:t>
      </w:r>
      <w:r w:rsidR="00E513F6">
        <w:t>System.out.println(Paths.get(".././food.txt").toRealPath());</w:t>
      </w:r>
    </w:p>
    <w:p w14:paraId="23083275" w14:textId="77777777" w:rsidR="00E513F6" w:rsidRDefault="00E513F6" w:rsidP="00474052">
      <w:pPr>
        <w:pStyle w:val="Code"/>
      </w:pPr>
      <w:r>
        <w:t>} catch (IOException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r>
        <w:rPr>
          <w:rFonts w:ascii="SourceCodePro-Regular" w:hAnsi="SourceCodePro-Regular" w:cs="SourceCodePro-Regular"/>
          <w:sz w:val="18"/>
          <w:szCs w:val="18"/>
        </w:rPr>
        <w:t xml:space="preserve">toRealPath()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ystem.out.println(Paths.get(".").toRealPath());</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2" w:name="_Toc59372492"/>
      <w:r>
        <w:lastRenderedPageBreak/>
        <w:t>Chapter 1</w:t>
      </w:r>
      <w:r w:rsidR="009675CB">
        <w:t>2</w:t>
      </w:r>
      <w:r w:rsidR="0048696D">
        <w:t xml:space="preserve"> JDBC</w:t>
      </w:r>
      <w:bookmarkEnd w:id="212"/>
    </w:p>
    <w:p w14:paraId="436CC8C5" w14:textId="50563EFD" w:rsidR="0048696D" w:rsidRDefault="00BF6A87" w:rsidP="0048696D">
      <w:pPr>
        <w:pStyle w:val="Heading2"/>
      </w:pPr>
      <w:bookmarkStart w:id="213" w:name="_Toc59372493"/>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13"/>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MySql’s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This driver JAR contains an implementation of these key interfaces along with 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 xml:space="preserve">of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don’t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ResultSet</w:t>
      </w:r>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r>
        <w:rPr>
          <w:rFonts w:ascii="SabonLTStd-Roman" w:hAnsi="SabonLTStd-Roman" w:cs="SabonLTStd-Roman"/>
          <w:sz w:val="19"/>
          <w:szCs w:val="19"/>
        </w:rPr>
        <w:t>query</w:t>
      </w:r>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r>
        <w:rPr>
          <w:rFonts w:ascii="SourceCodePro-Regular" w:hAnsi="SourceCodePro-Regular" w:cs="SourceCodePro-Regular"/>
          <w:sz w:val="18"/>
          <w:szCs w:val="18"/>
        </w:rPr>
        <w:t>java.sql</w:t>
      </w:r>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package com.wiley.ocp.connection;</w:t>
      </w:r>
    </w:p>
    <w:p w14:paraId="284D482B" w14:textId="77777777" w:rsidR="00110D9D" w:rsidRDefault="00110D9D" w:rsidP="00474052">
      <w:pPr>
        <w:pStyle w:val="Code"/>
      </w:pPr>
      <w:r>
        <w:t>import java.sql.*;</w:t>
      </w:r>
    </w:p>
    <w:p w14:paraId="37D6574A" w14:textId="77777777" w:rsidR="00110D9D" w:rsidRDefault="00110D9D" w:rsidP="00474052">
      <w:pPr>
        <w:pStyle w:val="Code"/>
      </w:pPr>
      <w:r>
        <w:t>public class MyFirstDatabaseConnection {</w:t>
      </w:r>
    </w:p>
    <w:p w14:paraId="34DF782B" w14:textId="77777777" w:rsidR="00110D9D" w:rsidRDefault="00110D9D" w:rsidP="00474052">
      <w:pPr>
        <w:pStyle w:val="Code"/>
      </w:pPr>
      <w:r>
        <w:t xml:space="preserve">  public static void main(String[] args) throws SQLException {</w:t>
      </w:r>
    </w:p>
    <w:p w14:paraId="7C11CBA1" w14:textId="77777777" w:rsidR="00110D9D" w:rsidRDefault="00110D9D" w:rsidP="00474052">
      <w:pPr>
        <w:pStyle w:val="Code"/>
      </w:pPr>
      <w:r>
        <w:t xml:space="preserve">    String url = "jdbc:derby:zoo";</w:t>
      </w:r>
    </w:p>
    <w:p w14:paraId="51BDE0AA" w14:textId="77777777" w:rsidR="00110D9D" w:rsidRDefault="00110D9D" w:rsidP="00474052">
      <w:pPr>
        <w:pStyle w:val="Code"/>
      </w:pPr>
      <w:r>
        <w:t xml:space="preserve">    try (</w:t>
      </w:r>
      <w:r w:rsidRPr="00D43860">
        <w:t>Connection</w:t>
      </w:r>
      <w:r>
        <w:t xml:space="preserve"> conn = DriverManager.getConnection(url);</w:t>
      </w:r>
    </w:p>
    <w:p w14:paraId="7C60B94A" w14:textId="77777777" w:rsidR="00110D9D" w:rsidRDefault="00110D9D" w:rsidP="00474052">
      <w:pPr>
        <w:pStyle w:val="Code"/>
      </w:pPr>
      <w:r>
        <w:t xml:space="preserve">         </w:t>
      </w:r>
      <w:r w:rsidRPr="00D43860">
        <w:t>Statement</w:t>
      </w:r>
      <w:r>
        <w:t xml:space="preserve"> stmt = conn.createStatement();</w:t>
      </w:r>
    </w:p>
    <w:p w14:paraId="25B13C6D" w14:textId="77777777" w:rsidR="00110D9D" w:rsidRDefault="00110D9D" w:rsidP="00474052">
      <w:pPr>
        <w:pStyle w:val="Code"/>
      </w:pPr>
      <w:r>
        <w:t xml:space="preserve">         </w:t>
      </w:r>
      <w:r w:rsidRPr="00D43860">
        <w:t>ResultSet</w:t>
      </w:r>
      <w:r>
        <w:t xml:space="preserve"> rs = stmt.executeQuery("select name from animal")) {</w:t>
      </w:r>
    </w:p>
    <w:p w14:paraId="1B67F4D8" w14:textId="77777777" w:rsidR="00110D9D" w:rsidRDefault="00110D9D" w:rsidP="00474052">
      <w:pPr>
        <w:pStyle w:val="Code"/>
      </w:pPr>
      <w:r>
        <w:t xml:space="preserve">           while (rs.next())</w:t>
      </w:r>
    </w:p>
    <w:p w14:paraId="7E28D4BD" w14:textId="77777777" w:rsidR="00110D9D" w:rsidRDefault="00110D9D" w:rsidP="00474052">
      <w:pPr>
        <w:pStyle w:val="Code"/>
      </w:pPr>
      <w:r>
        <w:t xml:space="preserve">             System.out.println(rs.getString(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62C8832C" w:rsidR="00110D9D" w:rsidRDefault="00DA1C8F" w:rsidP="00F74669">
      <w:pPr>
        <w:pStyle w:val="Heading2"/>
      </w:pPr>
      <w:bookmarkStart w:id="214" w:name="_Toc59372494"/>
      <w:r>
        <w:t>Connecting to a Database</w:t>
      </w:r>
      <w:bookmarkEnd w:id="214"/>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15" w:name="_Toc59372495"/>
      <w:r>
        <w:t>JDBC URL</w:t>
      </w:r>
      <w:bookmarkEnd w:id="215"/>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Unlike web URLs, a JDBC URL has a variety of formats. They have three parts</w:t>
      </w:r>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or a domain name. It can’t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postgresql://local/zoo</w:t>
      </w:r>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mysql://123456/zoo</w:t>
      </w:r>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r>
        <w:rPr>
          <w:rFonts w:ascii="SourceCodePro-Regular" w:hAnsi="SourceCodePro-Regular" w:cs="SourceCodePro-Regular"/>
          <w:sz w:val="18"/>
          <w:szCs w:val="18"/>
        </w:rPr>
        <w:t>jdbc;oracle;thin;/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16" w:name="_Toc59372496"/>
      <w:r>
        <w:lastRenderedPageBreak/>
        <w:t xml:space="preserve">Getting a Database </w:t>
      </w:r>
      <w:r>
        <w:rPr>
          <w:rFonts w:ascii="UniversLTStd-BoldObl" w:hAnsi="UniversLTStd-BoldObl" w:cs="UniversLTStd-BoldObl"/>
          <w:i/>
          <w:iCs/>
        </w:rPr>
        <w:t>Connection</w:t>
      </w:r>
      <w:bookmarkEnd w:id="216"/>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or </w:t>
      </w:r>
      <w:r>
        <w:rPr>
          <w:rFonts w:ascii="SourceCodePro-Regular" w:hAnsi="SourceCodePro-Regular" w:cs="SourceCodePro-Regular"/>
          <w:sz w:val="18"/>
          <w:szCs w:val="18"/>
        </w:rPr>
        <w:t>DataSour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is the one covered on the exam</w:t>
      </w:r>
      <w:r w:rsidR="000C4003">
        <w:rPr>
          <w:rFonts w:ascii="SabonLTStd-Roman" w:hAnsi="SabonLTStd-Roman" w:cs="SabonLTStd-Roman"/>
          <w:sz w:val="19"/>
          <w:szCs w:val="19"/>
        </w:rPr>
        <w:t>, DataSourc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r>
        <w:rPr>
          <w:rFonts w:ascii="SourceCodePro-Regular" w:hAnsi="SourceCodePro-Regular" w:cs="SourceCodePro-Regular"/>
          <w:sz w:val="18"/>
          <w:szCs w:val="18"/>
        </w:rPr>
        <w:t xml:space="preserve">DataSourc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DriverManager</w:t>
      </w:r>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r w:rsidRPr="00336754">
        <w:rPr>
          <w:rFonts w:ascii="SourceCodePro-Regular" w:hAnsi="SourceCodePro-Regular" w:cs="SourceCodePro-Regular"/>
          <w:b/>
          <w:bCs/>
          <w:sz w:val="18"/>
          <w:szCs w:val="18"/>
        </w:rPr>
        <w:t xml:space="preserve">DriverManager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r w:rsidR="00D04700" w:rsidRPr="00336754">
        <w:rPr>
          <w:rStyle w:val="keywordChar"/>
          <w:b/>
          <w:bCs/>
        </w:rPr>
        <w:t>getConnection()</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import java.sql.*;</w:t>
      </w:r>
    </w:p>
    <w:p w14:paraId="79904838" w14:textId="77777777" w:rsidR="002F6DD9" w:rsidRDefault="002F6DD9" w:rsidP="00474052">
      <w:pPr>
        <w:pStyle w:val="Code"/>
      </w:pPr>
      <w:r>
        <w:t>public class TestConnect {</w:t>
      </w:r>
    </w:p>
    <w:p w14:paraId="2F2F93AA" w14:textId="77777777" w:rsidR="002F6DD9" w:rsidRDefault="002F6DD9" w:rsidP="00474052">
      <w:pPr>
        <w:pStyle w:val="Code"/>
      </w:pPr>
      <w:r>
        <w:t xml:space="preserve">  public static void main(String[] args) throws SQLException {</w:t>
      </w:r>
    </w:p>
    <w:p w14:paraId="4F40BC65" w14:textId="77777777" w:rsidR="002F6DD9" w:rsidRDefault="002F6DD9" w:rsidP="00474052">
      <w:pPr>
        <w:pStyle w:val="Code"/>
      </w:pPr>
      <w:r>
        <w:t xml:space="preserve">    Connection conn = DriverManager.getConnection("jdbc:derby:zoo");</w:t>
      </w:r>
    </w:p>
    <w:p w14:paraId="01884E27" w14:textId="77777777" w:rsidR="002F6DD9" w:rsidRDefault="002F6DD9" w:rsidP="00474052">
      <w:pPr>
        <w:pStyle w:val="Code"/>
      </w:pPr>
      <w:r>
        <w:t xml:space="preserve">    System.out.println(conn);</w:t>
      </w:r>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java TestConnect</w:t>
      </w:r>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Exception in thread "main" java.sql.SQLException: No suitable driver found for</w:t>
      </w:r>
      <w:r w:rsidR="00062CD4">
        <w:t xml:space="preserve"> </w:t>
      </w:r>
      <w:r>
        <w:t>jdbc:derby:zoo</w:t>
      </w:r>
    </w:p>
    <w:p w14:paraId="36264E0F" w14:textId="77777777" w:rsidR="008D73E6" w:rsidRDefault="008D73E6" w:rsidP="00474052">
      <w:pPr>
        <w:pStyle w:val="Code"/>
      </w:pPr>
      <w:r>
        <w:t>at java.sql.DriverManager.getConnection(DriverManager.java:689)</w:t>
      </w:r>
    </w:p>
    <w:p w14:paraId="415D2C1D" w14:textId="0B63BF97" w:rsidR="00DA1C8F" w:rsidRDefault="008D73E6" w:rsidP="00474052">
      <w:pPr>
        <w:pStyle w:val="Code"/>
      </w:pPr>
      <w:r>
        <w:t>at java.sql.DriverManager.getConnection(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the classpath so that Java can find the database driver JAR file.</w:t>
      </w:r>
    </w:p>
    <w:p w14:paraId="165A974A" w14:textId="60169E25" w:rsidR="00EC3F87" w:rsidRDefault="00EC3F87" w:rsidP="00474052">
      <w:pPr>
        <w:pStyle w:val="Code"/>
      </w:pPr>
      <w:r>
        <w:t>java -cp "&lt;java_home&gt;/db/lib/derby.jar:." TestConnect</w:t>
      </w:r>
    </w:p>
    <w:p w14:paraId="6834B908" w14:textId="13F7C477" w:rsidR="00C903B7" w:rsidRDefault="00DF13E7" w:rsidP="00474052">
      <w:pPr>
        <w:pStyle w:val="Code"/>
      </w:pPr>
      <w:r>
        <w:t xml:space="preserve">// </w:t>
      </w:r>
      <w:r w:rsidR="00B547F9">
        <w:t xml:space="preserve">java_hom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r>
        <w:t>org.apache.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r w:rsidRPr="0008061C">
        <w:rPr>
          <w:rStyle w:val="keywordChar"/>
        </w:rPr>
        <w:t>getConnection</w:t>
      </w:r>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import java.sql.*;</w:t>
      </w:r>
    </w:p>
    <w:p w14:paraId="096A8EEE" w14:textId="77777777" w:rsidR="006E1678" w:rsidRPr="00DF13E7" w:rsidRDefault="006E1678" w:rsidP="00474052">
      <w:pPr>
        <w:pStyle w:val="Code"/>
      </w:pPr>
      <w:r w:rsidRPr="00DF13E7">
        <w:t>public class TestExternal {</w:t>
      </w:r>
    </w:p>
    <w:p w14:paraId="57F9FF06" w14:textId="77777777" w:rsidR="006E1678" w:rsidRPr="00DF13E7" w:rsidRDefault="006E1678" w:rsidP="00474052">
      <w:pPr>
        <w:pStyle w:val="Code"/>
      </w:pPr>
      <w:r w:rsidRPr="00DF13E7">
        <w:t xml:space="preserve">  public static void main(String[] args) throws SQLException {</w:t>
      </w:r>
    </w:p>
    <w:p w14:paraId="2CB97CB8" w14:textId="77777777" w:rsidR="006E1678" w:rsidRPr="00DF13E7" w:rsidRDefault="006E1678" w:rsidP="00474052">
      <w:pPr>
        <w:pStyle w:val="Code"/>
      </w:pPr>
      <w:r w:rsidRPr="00DF13E7">
        <w:t xml:space="preserve">    Connection conn = DriverManager.getConnection(</w:t>
      </w:r>
    </w:p>
    <w:p w14:paraId="62F27C21" w14:textId="655E2F29" w:rsidR="006E1678" w:rsidRPr="00DF13E7" w:rsidRDefault="006E1678" w:rsidP="00474052">
      <w:pPr>
        <w:pStyle w:val="Code"/>
      </w:pPr>
      <w:r w:rsidRPr="00DF13E7">
        <w:t xml:space="preserve">                                            "jdbc:postgresql://localhost:5432/ocp-book",</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
    <w:p w14:paraId="7725B858" w14:textId="77777777" w:rsidR="006E1678" w:rsidRPr="00DF13E7" w:rsidRDefault="006E1678" w:rsidP="00474052">
      <w:pPr>
        <w:pStyle w:val="Code"/>
      </w:pPr>
      <w:r w:rsidRPr="00DF13E7">
        <w:t xml:space="preserve">    System.out.println(conn);</w:t>
      </w:r>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r>
        <w:t>org.postgresql.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don’t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class looks through the classpath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knows that a JAR is a driver because it contains a file called </w:t>
      </w:r>
      <w:r>
        <w:rPr>
          <w:rFonts w:ascii="SourceCodePro-Regular" w:hAnsi="SourceCodePro-Regular" w:cs="SourceCodePro-Regular"/>
          <w:sz w:val="18"/>
          <w:szCs w:val="18"/>
        </w:rPr>
        <w:t>java.sql.Driver</w:t>
      </w:r>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ava.sql.Driver</w:t>
      </w:r>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iley</w:t>
      </w:r>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yDriver.class</w:t>
      </w:r>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r>
        <w:rPr>
          <w:rFonts w:ascii="SourceCodePro-Regular" w:hAnsi="SourceCodePro-Regular" w:cs="SourceCodePro-Regular"/>
          <w:sz w:val="18"/>
          <w:szCs w:val="18"/>
        </w:rPr>
        <w:t xml:space="preserve">java.sql.Driver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r>
        <w:rPr>
          <w:rFonts w:ascii="SourceCodePro-Regular" w:hAnsi="SourceCodePro-Regular" w:cs="SourceCodePro-Regular"/>
          <w:sz w:val="18"/>
          <w:szCs w:val="18"/>
        </w:rPr>
        <w:t>SQLException</w:t>
      </w:r>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That’s the simple signature. There’s another one that </w:t>
      </w:r>
      <w:r w:rsidR="00C64B5A">
        <w:rPr>
          <w:rFonts w:ascii="SabonLTStd-Roman" w:hAnsi="SabonLTStd-Roman" w:cs="SabonLTStd-Roman"/>
          <w:sz w:val="19"/>
          <w:szCs w:val="19"/>
        </w:rPr>
        <w:t>requires 2 addtional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 xml:space="preserve">type and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concurrency mode</w:t>
      </w:r>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ResultSet.TYPE_FORWARD_ONLY, ResultSet.CONCUR_READ_ONLY);</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ResultSet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 you would see the latest data when scrolling through the </w:t>
      </w:r>
      <w:r>
        <w:rPr>
          <w:rFonts w:ascii="SourceCodePro-Regular" w:hAnsi="SourceCodePro-Regular" w:cs="SourceCodePro-Regular"/>
          <w:sz w:val="18"/>
          <w:szCs w:val="18"/>
        </w:rPr>
        <w:t>ResultSet</w:t>
      </w:r>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r>
        <w:rPr>
          <w:rFonts w:ascii="SourceCodePro-Regular" w:hAnsi="SourceCodePro-Regular" w:cs="SourceCodePro-Regular"/>
          <w:sz w:val="18"/>
          <w:szCs w:val="18"/>
        </w:rPr>
        <w:t xml:space="preserve">ResultSet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r w:rsidR="00C876A5">
        <w:rPr>
          <w:rFonts w:ascii="SabonLTStd-Roman" w:hAnsi="SabonLTStd-Roman" w:cs="SabonLTStd-Roman"/>
          <w:sz w:val="19"/>
          <w:szCs w:val="19"/>
        </w:rPr>
        <w:t>ResultSe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r>
        <w:rPr>
          <w:rFonts w:ascii="SourceCodePro-Regular" w:hAnsi="SourceCodePro-Regular" w:cs="SourceCodePro-Regular"/>
          <w:sz w:val="18"/>
          <w:szCs w:val="18"/>
        </w:rPr>
        <w:t>ResultSet</w:t>
      </w:r>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17" w:name="_Toc59372497"/>
      <w:r>
        <w:lastRenderedPageBreak/>
        <w:t>Chapter 13: MISC</w:t>
      </w:r>
    </w:p>
    <w:p w14:paraId="2C4CB151" w14:textId="7F638AF7" w:rsidR="00441480" w:rsidRDefault="0005079C" w:rsidP="0005079C">
      <w:pPr>
        <w:pStyle w:val="Heading2"/>
      </w:pPr>
      <w:r>
        <w:t>Regular expression</w:t>
      </w:r>
      <w:bookmarkEnd w:id="217"/>
    </w:p>
    <w:p w14:paraId="206F6937" w14:textId="43340928" w:rsidR="00F97B8C" w:rsidRDefault="00281238" w:rsidP="003F0CE0">
      <w:pPr>
        <w:pStyle w:val="Heading3"/>
      </w:pPr>
      <w:bookmarkStart w:id="218" w:name="_Toc59372498"/>
      <w:r>
        <w:t>Regular expression</w:t>
      </w:r>
      <w:bookmarkEnd w:id="218"/>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by 3 operators: concatenation, alternation, Kleen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4C5233">
      <w:pPr>
        <w:pStyle w:val="ListParagraph"/>
        <w:numPr>
          <w:ilvl w:val="0"/>
          <w:numId w:val="36"/>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Σ is a regular expression</w:t>
      </w:r>
    </w:p>
    <w:p w14:paraId="5F49A30B" w14:textId="254A416F" w:rsidR="001957E0" w:rsidRDefault="001957E0" w:rsidP="00C3243B">
      <w:pPr>
        <w:pStyle w:val="ListParagraph"/>
        <w:numPr>
          <w:ilvl w:val="0"/>
          <w:numId w:val="36"/>
        </w:numPr>
      </w:pPr>
      <w:r>
        <w:t xml:space="preserve">If </w:t>
      </w:r>
      <w:r w:rsidR="00BE1B4C">
        <w:t>R, S are two regular expression</w:t>
      </w:r>
      <w:r w:rsidR="00291044">
        <w:t>s</w:t>
      </w:r>
      <w:r w:rsidR="00BE1B4C">
        <w:t xml:space="preserve"> then:</w:t>
      </w:r>
    </w:p>
    <w:p w14:paraId="75BD3D6C" w14:textId="3A0CB6C7" w:rsidR="00BE1B4C" w:rsidRDefault="00291044" w:rsidP="00BE1B4C">
      <w:pPr>
        <w:pStyle w:val="ListParagraph"/>
        <w:numPr>
          <w:ilvl w:val="1"/>
          <w:numId w:val="36"/>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BE1B4C">
      <w:pPr>
        <w:pStyle w:val="ListParagraph"/>
        <w:numPr>
          <w:ilvl w:val="1"/>
          <w:numId w:val="36"/>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BE1B4C">
      <w:pPr>
        <w:pStyle w:val="ListParagraph"/>
        <w:numPr>
          <w:ilvl w:val="1"/>
          <w:numId w:val="36"/>
        </w:numPr>
      </w:pPr>
      <w:r>
        <w:t>Kleen star</w:t>
      </w:r>
      <w:r w:rsidR="00291044">
        <w:t>:</w:t>
      </w:r>
      <w:r>
        <w:t xml:space="preserve"> R* </w:t>
      </w:r>
      <w:r w:rsidR="00877E69">
        <w:t>(empty string or repeat</w:t>
      </w:r>
      <w:r w:rsidR="00850324">
        <w:t xml:space="preserve"> R many times) </w:t>
      </w:r>
      <w:r>
        <w:t>is a regular expression</w:t>
      </w:r>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19" w:name="_Toc59372499"/>
      <w:r>
        <w:lastRenderedPageBreak/>
        <w:t>2 ways to use regular expression</w:t>
      </w:r>
      <w:r w:rsidR="00FD01CE">
        <w:t>s</w:t>
      </w:r>
      <w:bookmarkEnd w:id="219"/>
    </w:p>
    <w:p w14:paraId="2B93274D" w14:textId="15AC86F5" w:rsidR="00F970B0" w:rsidRPr="00F970B0" w:rsidRDefault="00F970B0" w:rsidP="00F970B0">
      <w:pPr>
        <w:pStyle w:val="Heading4"/>
      </w:pPr>
      <w:r>
        <w:t>matches()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class</w:t>
      </w:r>
    </w:p>
    <w:p w14:paraId="204CD6A6" w14:textId="03822C72" w:rsidR="009D6131" w:rsidRDefault="00771A27" w:rsidP="009C12D6">
      <w:pPr>
        <w:pStyle w:val="Code"/>
      </w:pPr>
      <w:r>
        <w:t>boolean s = input.matches(regex);</w:t>
      </w:r>
    </w:p>
    <w:p w14:paraId="33EFCF88" w14:textId="72A5DF29" w:rsidR="00305262" w:rsidRPr="00305262" w:rsidRDefault="00305262" w:rsidP="00305262">
      <w:r>
        <w:t>th</w:t>
      </w:r>
      <w:r w:rsidR="000041A8">
        <w:t>is above code is equivalent to using matches method of Pattern</w:t>
      </w:r>
    </w:p>
    <w:p w14:paraId="720B997B" w14:textId="574C2C50" w:rsidR="003C24FC" w:rsidRPr="009C12D6" w:rsidRDefault="000E6398" w:rsidP="009C12D6">
      <w:pPr>
        <w:pStyle w:val="Code"/>
      </w:pPr>
      <w:r w:rsidRPr="009C12D6">
        <w:t>boolean t = Pattern.matches(regex, input);</w:t>
      </w:r>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Pattern pattern = Pattern.compile(regex);</w:t>
      </w:r>
    </w:p>
    <w:p w14:paraId="11DED0A0" w14:textId="421F2561" w:rsidR="0061001B" w:rsidRDefault="0061001B" w:rsidP="009F2014">
      <w:pPr>
        <w:pStyle w:val="Code"/>
      </w:pPr>
      <w:r w:rsidRPr="0061001B">
        <w:t>Matcher matcher = pattern.matcher(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r w:rsidRPr="0061001B">
        <w:t>boolean result = matcher.matches();</w:t>
      </w:r>
    </w:p>
    <w:p w14:paraId="0B19542F" w14:textId="69FF9903" w:rsidR="00902CFE" w:rsidRDefault="007A3AC1" w:rsidP="007A3AC1">
      <w:pPr>
        <w:pStyle w:val="Heading3"/>
      </w:pPr>
      <w:bookmarkStart w:id="220" w:name="_Toc59372500"/>
      <w:r>
        <w:t>Find substrings that matches a regex</w:t>
      </w:r>
      <w:bookmarkEnd w:id="220"/>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r w:rsidR="00EE157D" w:rsidRPr="00D00DDF">
        <w:rPr>
          <w:rStyle w:val="keywordChar"/>
        </w:rPr>
        <w:t>find(int start)</w:t>
      </w:r>
      <w:r w:rsidR="00DC2F21">
        <w:t xml:space="preserve"> or </w:t>
      </w:r>
      <w:r w:rsidR="00DC2F21" w:rsidRPr="00D00DDF">
        <w:rPr>
          <w:rStyle w:val="keywordChar"/>
        </w:rPr>
        <w:t>find()</w:t>
      </w:r>
      <w:r w:rsidR="00DC2F21">
        <w:t xml:space="preserve"> (that start is set to 0 by default)</w:t>
      </w:r>
      <w:r w:rsidR="002B6136">
        <w:t xml:space="preserve">. Whenever </w:t>
      </w:r>
      <w:r w:rsidR="002B6136" w:rsidRPr="00D00DDF">
        <w:rPr>
          <w:rStyle w:val="keywordChar"/>
        </w:rPr>
        <w:t>find()</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find()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int start = 0, end = 0;</w:t>
      </w:r>
      <w:r w:rsidRPr="00847990">
        <w:tab/>
      </w:r>
      <w:r w:rsidRPr="00847990">
        <w:tab/>
      </w:r>
    </w:p>
    <w:p w14:paraId="30ABD0EF" w14:textId="784AC9B4" w:rsidR="00847990" w:rsidRPr="00847990" w:rsidRDefault="00847990" w:rsidP="00847990">
      <w:pPr>
        <w:pStyle w:val="Code"/>
      </w:pPr>
      <w:r w:rsidRPr="00847990">
        <w:t>while(matcher.find()) {</w:t>
      </w:r>
    </w:p>
    <w:p w14:paraId="4A7B2083" w14:textId="064ECF52" w:rsidR="00847990" w:rsidRPr="00847990" w:rsidRDefault="00847990" w:rsidP="00847990">
      <w:pPr>
        <w:pStyle w:val="Code"/>
      </w:pPr>
      <w:r w:rsidRPr="00847990">
        <w:tab/>
        <w:t>start = matcher.start();</w:t>
      </w:r>
    </w:p>
    <w:p w14:paraId="709B2A90" w14:textId="0B801424" w:rsidR="00847990" w:rsidRPr="00847990" w:rsidRDefault="00847990" w:rsidP="00847990">
      <w:pPr>
        <w:pStyle w:val="Code"/>
      </w:pPr>
      <w:r w:rsidRPr="00847990">
        <w:tab/>
        <w:t>end = matcher.end();</w:t>
      </w:r>
    </w:p>
    <w:p w14:paraId="0BBCC283" w14:textId="6B111F51" w:rsidR="00847990" w:rsidRPr="00847990" w:rsidRDefault="00847990" w:rsidP="00847990">
      <w:pPr>
        <w:pStyle w:val="Code"/>
      </w:pPr>
      <w:r w:rsidRPr="00847990">
        <w:tab/>
        <w:t>System.out.println(matcher.group()</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21" w:name="_Toc59372501"/>
      <w:r>
        <w:lastRenderedPageBreak/>
        <w:t>MISC</w:t>
      </w:r>
      <w:bookmarkEnd w:id="221"/>
    </w:p>
    <w:p w14:paraId="02DEE2F7" w14:textId="5054C4FD" w:rsidR="003C1A0E" w:rsidRDefault="00D374D2" w:rsidP="00D374D2">
      <w:pPr>
        <w:pStyle w:val="ListParagraph"/>
        <w:numPr>
          <w:ilvl w:val="0"/>
          <w:numId w:val="48"/>
        </w:numPr>
      </w:pPr>
      <w:r>
        <w:t xml:space="preserve">TestSuit means running tests for multiple classes. TestCase doesn’t mean only one test. </w:t>
      </w:r>
    </w:p>
    <w:p w14:paraId="01C4457E" w14:textId="77777777" w:rsidR="00D66CEF" w:rsidRPr="003C1A0E" w:rsidRDefault="00D66CEF" w:rsidP="003C1A0E"/>
    <w:sectPr w:rsidR="00D66CEF" w:rsidRPr="003C1A0E" w:rsidSect="00F61C60">
      <w:footerReference w:type="default" r:id="rId87"/>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3FDBF" w14:textId="77777777" w:rsidR="00E54D91" w:rsidRDefault="00E54D91" w:rsidP="00EB1996">
      <w:pPr>
        <w:spacing w:after="0" w:line="240" w:lineRule="auto"/>
      </w:pPr>
      <w:r>
        <w:separator/>
      </w:r>
    </w:p>
  </w:endnote>
  <w:endnote w:type="continuationSeparator" w:id="0">
    <w:p w14:paraId="10699F72" w14:textId="77777777" w:rsidR="00E54D91" w:rsidRDefault="00E54D91" w:rsidP="00EB1996">
      <w:pPr>
        <w:spacing w:after="0" w:line="240" w:lineRule="auto"/>
      </w:pPr>
      <w:r>
        <w:continuationSeparator/>
      </w:r>
    </w:p>
  </w:endnote>
  <w:endnote w:type="continuationNotice" w:id="1">
    <w:p w14:paraId="5F68F6D8" w14:textId="77777777" w:rsidR="00E54D91" w:rsidRDefault="00E54D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104B3B" w14:textId="77777777" w:rsidR="00E54D91" w:rsidRDefault="00E54D91" w:rsidP="00EB1996">
      <w:pPr>
        <w:spacing w:after="0" w:line="240" w:lineRule="auto"/>
      </w:pPr>
      <w:r>
        <w:separator/>
      </w:r>
    </w:p>
  </w:footnote>
  <w:footnote w:type="continuationSeparator" w:id="0">
    <w:p w14:paraId="1385124D" w14:textId="77777777" w:rsidR="00E54D91" w:rsidRDefault="00E54D91" w:rsidP="00EB1996">
      <w:pPr>
        <w:spacing w:after="0" w:line="240" w:lineRule="auto"/>
      </w:pPr>
      <w:r>
        <w:continuationSeparator/>
      </w:r>
    </w:p>
  </w:footnote>
  <w:footnote w:type="continuationNotice" w:id="1">
    <w:p w14:paraId="0DCA80EA" w14:textId="77777777" w:rsidR="00E54D91" w:rsidRDefault="00E54D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7"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22"/>
  </w:num>
  <w:num w:numId="4">
    <w:abstractNumId w:val="3"/>
  </w:num>
  <w:num w:numId="5">
    <w:abstractNumId w:val="29"/>
  </w:num>
  <w:num w:numId="6">
    <w:abstractNumId w:val="30"/>
  </w:num>
  <w:num w:numId="7">
    <w:abstractNumId w:val="14"/>
  </w:num>
  <w:num w:numId="8">
    <w:abstractNumId w:val="5"/>
  </w:num>
  <w:num w:numId="9">
    <w:abstractNumId w:val="21"/>
  </w:num>
  <w:num w:numId="10">
    <w:abstractNumId w:val="40"/>
  </w:num>
  <w:num w:numId="11">
    <w:abstractNumId w:val="36"/>
  </w:num>
  <w:num w:numId="12">
    <w:abstractNumId w:val="46"/>
  </w:num>
  <w:num w:numId="13">
    <w:abstractNumId w:val="13"/>
  </w:num>
  <w:num w:numId="14">
    <w:abstractNumId w:val="35"/>
  </w:num>
  <w:num w:numId="15">
    <w:abstractNumId w:val="25"/>
  </w:num>
  <w:num w:numId="16">
    <w:abstractNumId w:val="8"/>
  </w:num>
  <w:num w:numId="17">
    <w:abstractNumId w:val="37"/>
  </w:num>
  <w:num w:numId="18">
    <w:abstractNumId w:val="9"/>
  </w:num>
  <w:num w:numId="19">
    <w:abstractNumId w:val="4"/>
  </w:num>
  <w:num w:numId="20">
    <w:abstractNumId w:val="31"/>
  </w:num>
  <w:num w:numId="21">
    <w:abstractNumId w:val="45"/>
  </w:num>
  <w:num w:numId="22">
    <w:abstractNumId w:val="34"/>
  </w:num>
  <w:num w:numId="23">
    <w:abstractNumId w:val="32"/>
  </w:num>
  <w:num w:numId="24">
    <w:abstractNumId w:val="17"/>
  </w:num>
  <w:num w:numId="25">
    <w:abstractNumId w:val="20"/>
  </w:num>
  <w:num w:numId="26">
    <w:abstractNumId w:val="2"/>
  </w:num>
  <w:num w:numId="27">
    <w:abstractNumId w:val="38"/>
  </w:num>
  <w:num w:numId="28">
    <w:abstractNumId w:val="11"/>
  </w:num>
  <w:num w:numId="29">
    <w:abstractNumId w:val="26"/>
  </w:num>
  <w:num w:numId="30">
    <w:abstractNumId w:val="15"/>
  </w:num>
  <w:num w:numId="31">
    <w:abstractNumId w:val="22"/>
  </w:num>
  <w:num w:numId="32">
    <w:abstractNumId w:val="41"/>
  </w:num>
  <w:num w:numId="33">
    <w:abstractNumId w:val="39"/>
  </w:num>
  <w:num w:numId="34">
    <w:abstractNumId w:val="43"/>
  </w:num>
  <w:num w:numId="35">
    <w:abstractNumId w:val="27"/>
  </w:num>
  <w:num w:numId="36">
    <w:abstractNumId w:val="19"/>
  </w:num>
  <w:num w:numId="37">
    <w:abstractNumId w:val="6"/>
  </w:num>
  <w:num w:numId="38">
    <w:abstractNumId w:val="10"/>
  </w:num>
  <w:num w:numId="39">
    <w:abstractNumId w:val="23"/>
  </w:num>
  <w:num w:numId="40">
    <w:abstractNumId w:val="24"/>
  </w:num>
  <w:num w:numId="41">
    <w:abstractNumId w:val="28"/>
  </w:num>
  <w:num w:numId="42">
    <w:abstractNumId w:val="12"/>
  </w:num>
  <w:num w:numId="43">
    <w:abstractNumId w:val="7"/>
  </w:num>
  <w:num w:numId="44">
    <w:abstractNumId w:val="33"/>
  </w:num>
  <w:num w:numId="45">
    <w:abstractNumId w:val="1"/>
  </w:num>
  <w:num w:numId="46">
    <w:abstractNumId w:val="42"/>
  </w:num>
  <w:num w:numId="47">
    <w:abstractNumId w:val="18"/>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214D"/>
    <w:rsid w:val="0004257F"/>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8A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356"/>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5755"/>
    <w:rsid w:val="00295A42"/>
    <w:rsid w:val="00295AB3"/>
    <w:rsid w:val="00295C93"/>
    <w:rsid w:val="00296220"/>
    <w:rsid w:val="00296351"/>
    <w:rsid w:val="00296C33"/>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7"/>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27EC0"/>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605"/>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AF3"/>
    <w:rsid w:val="00590D5E"/>
    <w:rsid w:val="0059125E"/>
    <w:rsid w:val="005918F2"/>
    <w:rsid w:val="00591B36"/>
    <w:rsid w:val="00591D77"/>
    <w:rsid w:val="005927EC"/>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072"/>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1D"/>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BA1"/>
    <w:rsid w:val="00812147"/>
    <w:rsid w:val="008123C6"/>
    <w:rsid w:val="00812647"/>
    <w:rsid w:val="0081283D"/>
    <w:rsid w:val="008134D9"/>
    <w:rsid w:val="00813553"/>
    <w:rsid w:val="0081355A"/>
    <w:rsid w:val="0081358F"/>
    <w:rsid w:val="00813711"/>
    <w:rsid w:val="00813A24"/>
    <w:rsid w:val="00813C77"/>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98"/>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3B9"/>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AA0"/>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4D2"/>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8E4"/>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803"/>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0B0"/>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0FDB"/>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FF6"/>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9"/>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emf"/><Relationship Id="rId84" Type="http://schemas.openxmlformats.org/officeDocument/2006/relationships/image" Target="media/image74.emf"/><Relationship Id="rId89"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jpeg"/><Relationship Id="rId5" Type="http://schemas.openxmlformats.org/officeDocument/2006/relationships/webSettings" Target="webSettings.xml"/><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emf"/><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emf"/><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emf"/><Relationship Id="rId80" Type="http://schemas.openxmlformats.org/officeDocument/2006/relationships/image" Target="media/image70.emf"/><Relationship Id="rId85" Type="http://schemas.openxmlformats.org/officeDocument/2006/relationships/image" Target="media/image75.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geeksforgeeks.org/arraylist-in-java/"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docs.oracle.com/javase/8/docs/api/java/lang/Iterable.html" TargetMode="External"/><Relationship Id="rId59" Type="http://schemas.openxmlformats.org/officeDocument/2006/relationships/image" Target="media/image49.png"/><Relationship Id="rId67" Type="http://schemas.openxmlformats.org/officeDocument/2006/relationships/image" Target="media/image57.emf"/><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image" Target="media/image73.emf"/><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39.emf"/><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emf"/><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emf"/><Relationship Id="rId86" Type="http://schemas.openxmlformats.org/officeDocument/2006/relationships/image" Target="media/image76.emf"/><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www.geeksforgeeks.org/vector-vs-arraylist-java/" TargetMode="External"/><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emf"/><Relationship Id="rId87" Type="http://schemas.openxmlformats.org/officeDocument/2006/relationships/footer" Target="footer1.xml"/><Relationship Id="rId61" Type="http://schemas.openxmlformats.org/officeDocument/2006/relationships/image" Target="media/image51.png"/><Relationship Id="rId82" Type="http://schemas.openxmlformats.org/officeDocument/2006/relationships/image" Target="media/image72.emf"/><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56</TotalTime>
  <Pages>165</Pages>
  <Words>47718</Words>
  <Characters>271999</Characters>
  <Application>Microsoft Office Word</Application>
  <DocSecurity>0</DocSecurity>
  <Lines>2266</Lines>
  <Paragraphs>6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79</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7967</cp:revision>
  <cp:lastPrinted>2019-08-11T03:38:00Z</cp:lastPrinted>
  <dcterms:created xsi:type="dcterms:W3CDTF">2019-06-23T17:08:00Z</dcterms:created>
  <dcterms:modified xsi:type="dcterms:W3CDTF">2021-01-13T03:45:00Z</dcterms:modified>
</cp:coreProperties>
</file>